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3BAA6" w14:textId="68786076" w:rsidR="00574AD3" w:rsidRPr="004B58CE" w:rsidRDefault="00140F2B" w:rsidP="00140F2B">
      <w:pPr>
        <w:jc w:val="center"/>
        <w:rPr>
          <w:rFonts w:eastAsia="微軟正黑體"/>
          <w:b/>
          <w:kern w:val="0"/>
          <w:sz w:val="40"/>
          <w:szCs w:val="40"/>
          <w:lang w:val="en-HK"/>
        </w:rPr>
      </w:pPr>
      <w:r w:rsidRPr="004B58CE">
        <w:rPr>
          <w:noProof/>
          <w:lang w:val="en-US"/>
        </w:rPr>
        <w:drawing>
          <wp:anchor distT="0" distB="0" distL="114300" distR="114300" simplePos="0" relativeHeight="251653120" behindDoc="1" locked="0" layoutInCell="1" allowOverlap="1" wp14:anchorId="728B1586" wp14:editId="484CDB2F">
            <wp:simplePos x="0" y="0"/>
            <wp:positionH relativeFrom="page">
              <wp:posOffset>-112639</wp:posOffset>
            </wp:positionH>
            <wp:positionV relativeFrom="paragraph">
              <wp:posOffset>-920115</wp:posOffset>
            </wp:positionV>
            <wp:extent cx="7654925" cy="10732770"/>
            <wp:effectExtent l="0" t="0" r="3175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4925" cy="1073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3C4B2B" w14:textId="71DB0434" w:rsidR="00574AD3" w:rsidRPr="004B58CE" w:rsidRDefault="008734C5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bookmarkStart w:id="0" w:name="_Hlk32355862"/>
      <w:bookmarkStart w:id="1" w:name="_Hlk31801633"/>
      <w:bookmarkEnd w:id="0"/>
      <w:bookmarkEnd w:id="1"/>
      <w:r w:rsidRPr="004B58CE">
        <w:rPr>
          <w:rFonts w:eastAsia="微軟正黑體"/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6D1E6452" wp14:editId="34D9EAC0">
            <wp:simplePos x="0" y="0"/>
            <wp:positionH relativeFrom="margin">
              <wp:posOffset>-900430</wp:posOffset>
            </wp:positionH>
            <wp:positionV relativeFrom="paragraph">
              <wp:posOffset>247650</wp:posOffset>
            </wp:positionV>
            <wp:extent cx="1494155" cy="1301115"/>
            <wp:effectExtent l="57150" t="95250" r="0" b="0"/>
            <wp:wrapSquare wrapText="bothSides"/>
            <wp:docPr id="34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990017">
                      <a:off x="0" y="0"/>
                      <a:ext cx="149415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1C9ACC" w14:textId="7A3D2E4E" w:rsidR="00574AD3" w:rsidRPr="004B58CE" w:rsidRDefault="00BD561B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r w:rsidRPr="00C5606E">
        <w:rPr>
          <w:rFonts w:eastAsia="微軟正黑體"/>
          <w:b/>
          <w:noProof/>
          <w:color w:val="000000" w:themeColor="text1"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7DBBA9B8" wp14:editId="6CD8328B">
                <wp:simplePos x="0" y="0"/>
                <wp:positionH relativeFrom="page">
                  <wp:posOffset>1112520</wp:posOffset>
                </wp:positionH>
                <wp:positionV relativeFrom="paragraph">
                  <wp:posOffset>90170</wp:posOffset>
                </wp:positionV>
                <wp:extent cx="5821680" cy="1920240"/>
                <wp:effectExtent l="0" t="0" r="7620" b="3810"/>
                <wp:wrapNone/>
                <wp:docPr id="22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1680" cy="19202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AF894" w14:textId="1D1C9FF6" w:rsidR="00B12F1C" w:rsidRPr="00C5606E" w:rsidRDefault="00B12F1C" w:rsidP="00E73FEE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  <w:lang w:eastAsia="zh-TW"/>
                              </w:rPr>
                            </w:pPr>
                            <w:r w:rsidRPr="00A647B8"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公民、經濟與社會</w:t>
                            </w:r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（中</w:t>
                            </w:r>
                            <w:proofErr w:type="gramStart"/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一</w:t>
                            </w:r>
                            <w:proofErr w:type="gramEnd"/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至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中</w:t>
                            </w:r>
                            <w:r w:rsidRPr="00C5606E"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三）</w:t>
                            </w:r>
                          </w:p>
                          <w:p w14:paraId="06DF0E60" w14:textId="052AB938" w:rsidR="00B12F1C" w:rsidRDefault="00B12F1C" w:rsidP="003F0E62">
                            <w:pPr>
                              <w:snapToGrid w:val="0"/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支援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教</w:t>
                            </w:r>
                            <w:r>
                              <w:rPr>
                                <w:rFonts w:eastAsia="微軟正黑體" w:hint="eastAsia"/>
                                <w:b/>
                                <w:color w:val="000000" w:themeColor="text1"/>
                                <w:sz w:val="56"/>
                                <w:szCs w:val="56"/>
                                <w:lang w:eastAsia="zh-TW"/>
                              </w:rPr>
                              <w:t>材</w:t>
                            </w:r>
                          </w:p>
                          <w:p w14:paraId="283826B6" w14:textId="77777777" w:rsidR="003F0E62" w:rsidRPr="003F0E62" w:rsidRDefault="003F0E62" w:rsidP="003F0E62">
                            <w:pPr>
                              <w:spacing w:after="120"/>
                              <w:jc w:val="center"/>
                              <w:rPr>
                                <w:rFonts w:eastAsia="微軟正黑體"/>
                                <w:b/>
                                <w:color w:val="0033CC"/>
                                <w:kern w:val="0"/>
                                <w:sz w:val="56"/>
                                <w:szCs w:val="56"/>
                                <w:lang w:val="en-HK" w:eastAsia="zh-HK"/>
                              </w:rPr>
                            </w:pPr>
                            <w:r w:rsidRPr="003F0E62">
                              <w:rPr>
                                <w:rFonts w:eastAsia="微軟正黑體"/>
                                <w:b/>
                                <w:color w:val="0033CC"/>
                                <w:kern w:val="0"/>
                                <w:sz w:val="56"/>
                                <w:szCs w:val="56"/>
                                <w:lang w:val="en-HK" w:eastAsia="zh-HK"/>
                              </w:rPr>
                              <w:t>中一</w:t>
                            </w:r>
                          </w:p>
                          <w:p w14:paraId="53104BC5" w14:textId="77777777" w:rsidR="003F0E62" w:rsidRPr="007B291D" w:rsidRDefault="003F0E62" w:rsidP="00E73FEE">
                            <w:pPr>
                              <w:snapToGrid w:val="0"/>
                              <w:jc w:val="center"/>
                              <w:rPr>
                                <w:rFonts w:eastAsia="DengXian"/>
                                <w:b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BA9B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87.6pt;margin-top:7.1pt;width:458.4pt;height:151.2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" stroked="f">
                <v:fill opacity="45746f"/>
                <v:textbox>
                  <w:txbxContent>
                    <w:p w14:paraId="13BAF894" w14:textId="1D1C9FF6" w:rsidR="00B12F1C" w:rsidRPr="00C5606E" w:rsidRDefault="00B12F1C" w:rsidP="00E73FEE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  <w:lang w:eastAsia="zh-TW"/>
                        </w:rPr>
                      </w:pPr>
                      <w:r w:rsidRPr="00A647B8"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公民、經濟與社會</w:t>
                      </w:r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（中</w:t>
                      </w:r>
                      <w:proofErr w:type="gramStart"/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一</w:t>
                      </w:r>
                      <w:proofErr w:type="gramEnd"/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至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中</w:t>
                      </w:r>
                      <w:r w:rsidRPr="00C5606E"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三）</w:t>
                      </w:r>
                    </w:p>
                    <w:p w14:paraId="06DF0E60" w14:textId="052AB938" w:rsidR="00B12F1C" w:rsidRDefault="00B12F1C" w:rsidP="003F0E62">
                      <w:pPr>
                        <w:snapToGrid w:val="0"/>
                        <w:spacing w:after="120"/>
                        <w:jc w:val="center"/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支援</w:t>
                      </w:r>
                      <w:r>
                        <w:rPr>
                          <w:rFonts w:eastAsia="微軟正黑體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教</w:t>
                      </w:r>
                      <w:r>
                        <w:rPr>
                          <w:rFonts w:eastAsia="微軟正黑體" w:hint="eastAsia"/>
                          <w:b/>
                          <w:color w:val="000000" w:themeColor="text1"/>
                          <w:sz w:val="56"/>
                          <w:szCs w:val="56"/>
                          <w:lang w:eastAsia="zh-TW"/>
                        </w:rPr>
                        <w:t>材</w:t>
                      </w:r>
                    </w:p>
                    <w:p w14:paraId="283826B6" w14:textId="77777777" w:rsidR="003F0E62" w:rsidRPr="003F0E62" w:rsidRDefault="003F0E62" w:rsidP="003F0E62">
                      <w:pPr>
                        <w:spacing w:after="120"/>
                        <w:jc w:val="center"/>
                        <w:rPr>
                          <w:rFonts w:eastAsia="微軟正黑體"/>
                          <w:b/>
                          <w:color w:val="0033CC"/>
                          <w:kern w:val="0"/>
                          <w:sz w:val="56"/>
                          <w:szCs w:val="56"/>
                          <w:lang w:val="en-HK" w:eastAsia="zh-HK"/>
                        </w:rPr>
                      </w:pPr>
                      <w:r w:rsidRPr="003F0E62">
                        <w:rPr>
                          <w:rFonts w:eastAsia="微軟正黑體"/>
                          <w:b/>
                          <w:color w:val="0033CC"/>
                          <w:kern w:val="0"/>
                          <w:sz w:val="56"/>
                          <w:szCs w:val="56"/>
                          <w:lang w:val="en-HK" w:eastAsia="zh-HK"/>
                        </w:rPr>
                        <w:t>中一</w:t>
                      </w:r>
                    </w:p>
                    <w:p w14:paraId="53104BC5" w14:textId="77777777" w:rsidR="003F0E62" w:rsidRPr="007B291D" w:rsidRDefault="003F0E62" w:rsidP="00E73FEE">
                      <w:pPr>
                        <w:snapToGrid w:val="0"/>
                        <w:jc w:val="center"/>
                        <w:rPr>
                          <w:rFonts w:eastAsia="DengXian"/>
                          <w:b/>
                          <w:sz w:val="56"/>
                          <w:szCs w:val="5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16B466C" w14:textId="0AFAAF80" w:rsidR="00574AD3" w:rsidRPr="004B58CE" w:rsidRDefault="00574AD3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</w:p>
    <w:p w14:paraId="7B796D8E" w14:textId="000DB88A" w:rsidR="00574AD3" w:rsidRPr="004B58CE" w:rsidRDefault="004A5E40" w:rsidP="00574AD3">
      <w:pPr>
        <w:jc w:val="center"/>
        <w:rPr>
          <w:rFonts w:eastAsia="微軟正黑體"/>
          <w:b/>
          <w:kern w:val="0"/>
          <w:sz w:val="52"/>
          <w:szCs w:val="52"/>
          <w:lang w:val="en-HK"/>
        </w:rPr>
      </w:pPr>
      <w:r w:rsidRPr="004B58CE">
        <w:rPr>
          <w:rFonts w:eastAsia="微軟正黑體"/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38C205B4" wp14:editId="1989BABD">
            <wp:simplePos x="0" y="0"/>
            <wp:positionH relativeFrom="margin">
              <wp:posOffset>4457700</wp:posOffset>
            </wp:positionH>
            <wp:positionV relativeFrom="paragraph">
              <wp:posOffset>8890</wp:posOffset>
            </wp:positionV>
            <wp:extent cx="1663700" cy="2467610"/>
            <wp:effectExtent l="0" t="0" r="0" b="8890"/>
            <wp:wrapNone/>
            <wp:docPr id="41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CD5FF" w14:textId="482ED864" w:rsidR="00574AD3" w:rsidRPr="004B58CE" w:rsidRDefault="00574AD3" w:rsidP="00574AD3">
      <w:pPr>
        <w:jc w:val="center"/>
        <w:rPr>
          <w:b/>
          <w:kern w:val="0"/>
          <w:sz w:val="52"/>
          <w:szCs w:val="52"/>
          <w:lang w:val="en-HK"/>
        </w:rPr>
      </w:pPr>
    </w:p>
    <w:p w14:paraId="0A637D2B" w14:textId="3C6F25E8" w:rsidR="00574AD3" w:rsidRPr="004B58CE" w:rsidRDefault="00574AD3" w:rsidP="008734C5">
      <w:pPr>
        <w:rPr>
          <w:b/>
          <w:kern w:val="0"/>
          <w:sz w:val="52"/>
          <w:szCs w:val="52"/>
          <w:lang w:val="en-HK"/>
        </w:rPr>
      </w:pPr>
    </w:p>
    <w:p w14:paraId="25C59C2F" w14:textId="2E2C018B" w:rsidR="00574AD3" w:rsidRPr="004B58CE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29058E71" w14:textId="43DA0658" w:rsidR="00574AD3" w:rsidRPr="004B58CE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553656F2" w14:textId="5475CDBB" w:rsidR="00574AD3" w:rsidRDefault="00574AD3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46626AC1" w14:textId="77777777" w:rsidR="004A5E40" w:rsidRPr="004B58CE" w:rsidRDefault="004A5E40" w:rsidP="00574AD3">
      <w:pPr>
        <w:jc w:val="center"/>
        <w:rPr>
          <w:rFonts w:eastAsia="微軟正黑體"/>
          <w:color w:val="000000"/>
          <w:kern w:val="0"/>
          <w:sz w:val="40"/>
          <w:szCs w:val="40"/>
          <w:lang w:val="en-HK" w:eastAsia="zh-TW"/>
        </w:rPr>
      </w:pPr>
    </w:p>
    <w:p w14:paraId="74A96537" w14:textId="77777777" w:rsidR="003F0E62" w:rsidRDefault="003F0E62" w:rsidP="003F0E62">
      <w:pPr>
        <w:ind w:left="-284" w:right="-335"/>
        <w:jc w:val="center"/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</w:pPr>
    </w:p>
    <w:p w14:paraId="51D14B51" w14:textId="67243F9D" w:rsidR="003F0E62" w:rsidRPr="003F0E62" w:rsidRDefault="00F45C23" w:rsidP="003F0E62">
      <w:pPr>
        <w:spacing w:after="120"/>
        <w:ind w:left="-284" w:right="-335"/>
        <w:jc w:val="center"/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</w:pPr>
      <w:r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單元</w:t>
      </w:r>
      <w:r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1</w:t>
      </w:r>
      <w:r w:rsidRPr="003F0E62">
        <w:rPr>
          <w:rFonts w:eastAsia="微軟正黑體"/>
          <w:b/>
          <w:bCs/>
          <w:color w:val="0033CC"/>
          <w:kern w:val="0"/>
          <w:sz w:val="56"/>
          <w:szCs w:val="56"/>
          <w:lang w:val="en-HK" w:eastAsia="zh-TW"/>
        </w:rPr>
        <w:t>.2</w:t>
      </w:r>
      <w:r w:rsidR="003F0E62" w:rsidRPr="003F0E62">
        <w:rPr>
          <w:rFonts w:eastAsia="微軟正黑體" w:hint="eastAsia"/>
          <w:b/>
          <w:bCs/>
          <w:color w:val="0033CC"/>
          <w:kern w:val="0"/>
          <w:sz w:val="56"/>
          <w:szCs w:val="56"/>
          <w:lang w:val="en-HK" w:eastAsia="zh-TW"/>
        </w:rPr>
        <w:t>人際關係與社會共融</w:t>
      </w:r>
    </w:p>
    <w:p w14:paraId="4DC50AA1" w14:textId="0F1272F8" w:rsidR="002F6C5D" w:rsidRPr="003F0E62" w:rsidRDefault="003F0E62" w:rsidP="003F0E62">
      <w:pPr>
        <w:ind w:left="-284" w:right="-335"/>
        <w:jc w:val="center"/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HK" w:eastAsia="zh-TW"/>
        </w:rPr>
      </w:pPr>
      <w:r w:rsidRPr="003F0E62">
        <w:rPr>
          <w:rFonts w:eastAsia="微軟正黑體" w:hint="eastAsia"/>
          <w:b/>
          <w:bCs/>
          <w:color w:val="000000" w:themeColor="text1"/>
          <w:kern w:val="0"/>
          <w:sz w:val="56"/>
          <w:szCs w:val="56"/>
          <w:lang w:val="en-HK" w:eastAsia="zh-TW"/>
        </w:rPr>
        <w:t>第一部分</w:t>
      </w:r>
      <w:r w:rsidR="004A5E40" w:rsidRPr="003F0E62"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HK" w:eastAsia="zh-TW"/>
        </w:rPr>
        <w:t>：</w:t>
      </w:r>
    </w:p>
    <w:p w14:paraId="3F3FE685" w14:textId="1A1FB73B" w:rsidR="004A5E40" w:rsidRPr="003F0E62" w:rsidRDefault="004A5E40" w:rsidP="004A5E40">
      <w:pPr>
        <w:ind w:left="-284" w:right="-335"/>
        <w:jc w:val="center"/>
        <w:rPr>
          <w:rFonts w:eastAsia="微軟正黑體"/>
          <w:b/>
          <w:color w:val="0070C0"/>
          <w:kern w:val="0"/>
          <w:sz w:val="56"/>
          <w:szCs w:val="56"/>
          <w:lang w:val="en-HK" w:eastAsia="zh-TW"/>
        </w:rPr>
      </w:pPr>
      <w:r w:rsidRPr="003F0E62">
        <w:rPr>
          <w:rFonts w:eastAsia="微軟正黑體"/>
          <w:b/>
          <w:bCs/>
          <w:color w:val="000000" w:themeColor="text1"/>
          <w:kern w:val="0"/>
          <w:sz w:val="56"/>
          <w:szCs w:val="56"/>
          <w:lang w:val="en-US" w:eastAsia="zh-TW"/>
        </w:rPr>
        <w:t>提升家庭凝聚力</w:t>
      </w:r>
    </w:p>
    <w:p w14:paraId="01CC55E1" w14:textId="7E1E89F1" w:rsidR="00574AD3" w:rsidRPr="004B58CE" w:rsidRDefault="002334FD" w:rsidP="00574AD3">
      <w:pPr>
        <w:ind w:leftChars="-118" w:left="-283" w:rightChars="-139" w:right="-334"/>
        <w:jc w:val="center"/>
        <w:rPr>
          <w:rFonts w:eastAsia="微軟正黑體"/>
          <w:b/>
          <w:kern w:val="0"/>
          <w:sz w:val="28"/>
          <w:lang w:val="en-HK" w:eastAsia="zh-TW"/>
        </w:rPr>
        <w:sectPr w:rsidR="00574AD3" w:rsidRPr="004B58CE" w:rsidSect="004A5E40">
          <w:headerReference w:type="default" r:id="rId11"/>
          <w:footerReference w:type="default" r:id="rId12"/>
          <w:type w:val="continuous"/>
          <w:pgSz w:w="11906" w:h="16838"/>
          <w:pgMar w:top="1440" w:right="1800" w:bottom="1440" w:left="1800" w:header="709" w:footer="709" w:gutter="0"/>
          <w:cols w:space="708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2723B7A" wp14:editId="7F6DA619">
                <wp:simplePos x="0" y="0"/>
                <wp:positionH relativeFrom="margin">
                  <wp:posOffset>-242570</wp:posOffset>
                </wp:positionH>
                <wp:positionV relativeFrom="paragraph">
                  <wp:posOffset>986790</wp:posOffset>
                </wp:positionV>
                <wp:extent cx="3179445" cy="1175385"/>
                <wp:effectExtent l="0" t="0" r="0" b="0"/>
                <wp:wrapNone/>
                <wp:docPr id="17" name="文字方塊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753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3C3EB" w14:textId="77777777" w:rsidR="00B12F1C" w:rsidRDefault="00B12F1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教育局</w:t>
                            </w:r>
                          </w:p>
                          <w:p w14:paraId="792FE31D" w14:textId="77777777" w:rsidR="00B12F1C" w:rsidRDefault="00B12F1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課程發展處</w:t>
                            </w:r>
                          </w:p>
                          <w:p w14:paraId="3D28BA15" w14:textId="77777777" w:rsidR="00B12F1C" w:rsidRDefault="00B12F1C" w:rsidP="002334FD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  <w:lang w:eastAsia="zh-TW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723B7A" id="文字方塊 17" o:spid="_x0000_s1027" type="#_x0000_t202" style="position:absolute;left:0;text-align:left;margin-left:-19.1pt;margin-top:77.7pt;width:250.35pt;height:92.55pt;z-index:25174016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" filled="f" stroked="f">
                <v:textbox style="mso-fit-shape-to-text:t">
                  <w:txbxContent>
                    <w:p w14:paraId="4973C3EB" w14:textId="77777777" w:rsidR="00B12F1C" w:rsidRDefault="00B12F1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教育局</w:t>
                      </w:r>
                    </w:p>
                    <w:p w14:paraId="792FE31D" w14:textId="77777777" w:rsidR="00B12F1C" w:rsidRDefault="00B12F1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課程發展處</w:t>
                      </w:r>
                    </w:p>
                    <w:p w14:paraId="3D28BA15" w14:textId="77777777" w:rsidR="00B12F1C" w:rsidRDefault="00B12F1C" w:rsidP="002334FD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  <w:lang w:eastAsia="zh-TW"/>
                        </w:rPr>
                        <w:t>個人、社會及人文教育組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2BE789" w14:textId="453E5AA8" w:rsidR="001E3910" w:rsidRPr="00A341B6" w:rsidRDefault="001E3910" w:rsidP="001E3910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A341B6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0428B98C" w14:textId="77777777" w:rsidR="006F2AAF" w:rsidRPr="00A341B6" w:rsidRDefault="006F2AAF" w:rsidP="001E3910">
      <w:pPr>
        <w:spacing w:line="360" w:lineRule="auto"/>
        <w:jc w:val="center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TW"/>
        </w:rPr>
      </w:pPr>
    </w:p>
    <w:p w14:paraId="02D2E3F9" w14:textId="77777777" w:rsidR="00951A5A" w:rsidRPr="001C1B0E" w:rsidRDefault="00951A5A" w:rsidP="00150AB5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公民、經濟與社會（中</w:t>
      </w:r>
      <w:proofErr w:type="gramStart"/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一</w:t>
      </w:r>
      <w:proofErr w:type="gramEnd"/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至中三）支援教材」</w:t>
      </w:r>
      <w:r w:rsidRPr="001C1B0E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涵蓋個人、社會及人文教育學習領域範疇一、五及六的必須學習內容</w:t>
      </w:r>
      <w:r w:rsidRPr="001C1B0E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，支援學校施教公民、經濟與社會課程。</w:t>
      </w:r>
    </w:p>
    <w:p w14:paraId="5FB532CB" w14:textId="701C7B8F" w:rsidR="00083C5A" w:rsidRDefault="00083C5A" w:rsidP="00102532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</w:pP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教材提供</w:t>
      </w:r>
      <w:r w:rsid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多元化的學習活動，讓學生學習知識和</w:t>
      </w:r>
      <w:r w:rsidR="00102532" w:rsidRPr="00102532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明白</w:t>
      </w:r>
      <w:r w:rsid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概念、發展技能及培養正</w:t>
      </w:r>
      <w:r w:rsidR="00BD561B" w:rsidRPr="00BD561B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確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的價值觀和態度，並附</w:t>
      </w:r>
      <w:r w:rsidR="008B0C6C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有教學指引及活動建議供教師參考。教材亦同時提供</w:t>
      </w:r>
      <w:r w:rsidR="008B0C6C" w:rsidRPr="008B0C6C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閱讀</w:t>
      </w:r>
      <w:r w:rsidRPr="00405861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材料，提升學生閱讀興趣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。</w:t>
      </w:r>
    </w:p>
    <w:p w14:paraId="3A0AD5E0" w14:textId="5C2673E2" w:rsidR="001E3910" w:rsidRDefault="001E3910" w:rsidP="003F0E62">
      <w:pPr>
        <w:numPr>
          <w:ilvl w:val="0"/>
          <w:numId w:val="37"/>
        </w:numPr>
        <w:autoSpaceDE w:val="0"/>
        <w:autoSpaceDN w:val="0"/>
        <w:adjustRightInd w:val="0"/>
        <w:spacing w:line="360" w:lineRule="auto"/>
        <w:jc w:val="both"/>
        <w:rPr>
          <w:rFonts w:asciiTheme="minorEastAsia" w:eastAsiaTheme="minorEastAsia" w:hAnsiTheme="minorEastAsia" w:cs="微軟正黑體"/>
          <w:color w:val="000000" w:themeColor="text1"/>
          <w:sz w:val="28"/>
          <w:szCs w:val="28"/>
          <w:lang w:eastAsia="zh-TW"/>
        </w:rPr>
      </w:pP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此中一級</w:t>
      </w:r>
      <w:r w:rsidR="00951A5A" w:rsidRPr="00951A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教材</w:t>
      </w: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「</w:t>
      </w:r>
      <w:r w:rsidR="00F45C23" w:rsidRPr="00F45C23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單元1.2</w:t>
      </w:r>
      <w:r w:rsidR="003F0E62"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  <w:lang w:eastAsia="zh-TW"/>
        </w:rPr>
        <w:t xml:space="preserve"> </w:t>
      </w:r>
      <w:r w:rsidR="003F0E62" w:rsidRPr="003F0E62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人際關係與社會共融</w:t>
      </w:r>
      <w:r w:rsidR="003F0E62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 xml:space="preserve"> 第一部分</w:t>
      </w:r>
      <w:r w:rsidRPr="00083C5A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TW"/>
        </w:rPr>
        <w:t>：提升家庭凝聚力」是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程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、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組委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託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香港公開大學教育及語文學院發展的</w:t>
      </w:r>
      <w:r w:rsidR="00083C5A"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學與教材料</w:t>
      </w:r>
      <w:r w:rsidRPr="00083C5A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TW"/>
        </w:rPr>
        <w:t>。</w:t>
      </w:r>
    </w:p>
    <w:p w14:paraId="41B4615D" w14:textId="77777777" w:rsidR="005126C0" w:rsidRPr="00A341B6" w:rsidRDefault="005126C0">
      <w:pPr>
        <w:rPr>
          <w:rFonts w:eastAsia="微軟正黑體"/>
          <w:color w:val="000000" w:themeColor="text1"/>
          <w:kern w:val="0"/>
          <w:sz w:val="36"/>
          <w:szCs w:val="36"/>
          <w:lang w:eastAsia="zh-HK"/>
        </w:rPr>
      </w:pPr>
      <w:r w:rsidRPr="00A341B6">
        <w:rPr>
          <w:rFonts w:eastAsia="微軟正黑體"/>
          <w:color w:val="000000" w:themeColor="text1"/>
          <w:kern w:val="0"/>
          <w:sz w:val="36"/>
          <w:szCs w:val="36"/>
          <w:lang w:eastAsia="zh-HK"/>
        </w:rPr>
        <w:br w:type="page"/>
      </w:r>
    </w:p>
    <w:p w14:paraId="0CB73145" w14:textId="77777777" w:rsidR="003F0E62" w:rsidRDefault="00F45C23" w:rsidP="0040265D">
      <w:pPr>
        <w:snapToGrid w:val="0"/>
        <w:jc w:val="center"/>
        <w:rPr>
          <w:rFonts w:ascii="微軟正黑體" w:eastAsia="微軟正黑體" w:hAnsi="微軟正黑體"/>
          <w:b/>
          <w:sz w:val="36"/>
          <w:szCs w:val="36"/>
          <w:lang w:val="en-US" w:eastAsia="zh-HK"/>
        </w:rPr>
      </w:pPr>
      <w:r w:rsidRPr="00F45C23"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lastRenderedPageBreak/>
        <w:t>單元1.2</w:t>
      </w:r>
      <w:r w:rsidR="003F0E62" w:rsidRPr="003F0E62"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t>人際關係與社會共融</w:t>
      </w:r>
    </w:p>
    <w:p w14:paraId="2E260F5D" w14:textId="751A4ADF" w:rsidR="0040265D" w:rsidRPr="005E6E74" w:rsidRDefault="003F0E62" w:rsidP="0040265D">
      <w:pPr>
        <w:snapToGrid w:val="0"/>
        <w:jc w:val="center"/>
        <w:rPr>
          <w:rFonts w:ascii="微軟正黑體" w:eastAsia="微軟正黑體" w:hAnsi="微軟正黑體"/>
          <w:sz w:val="36"/>
          <w:szCs w:val="36"/>
          <w:lang w:val="en-US" w:eastAsia="zh-TW"/>
        </w:rPr>
      </w:pPr>
      <w:r>
        <w:rPr>
          <w:rFonts w:ascii="微軟正黑體" w:eastAsia="微軟正黑體" w:hAnsi="微軟正黑體" w:hint="eastAsia"/>
          <w:b/>
          <w:sz w:val="36"/>
          <w:szCs w:val="36"/>
          <w:lang w:val="en-US" w:eastAsia="zh-HK"/>
        </w:rPr>
        <w:t>第一部分</w:t>
      </w:r>
      <w:r w:rsidR="0040265D" w:rsidRPr="005E6E74">
        <w:rPr>
          <w:rFonts w:ascii="微軟正黑體" w:eastAsia="微軟正黑體" w:hAnsi="微軟正黑體"/>
          <w:b/>
          <w:sz w:val="36"/>
          <w:szCs w:val="36"/>
          <w:lang w:val="en-US" w:eastAsia="zh-TW"/>
        </w:rPr>
        <w:t>：提升家庭凝聚力</w:t>
      </w:r>
    </w:p>
    <w:p w14:paraId="1C70CAF0" w14:textId="77777777" w:rsidR="0040265D" w:rsidRPr="005E6E74" w:rsidRDefault="0040265D" w:rsidP="0067049A">
      <w:pPr>
        <w:snapToGrid w:val="0"/>
        <w:jc w:val="center"/>
        <w:rPr>
          <w:rFonts w:ascii="微軟正黑體" w:eastAsia="微軟正黑體" w:hAnsi="微軟正黑體"/>
          <w:kern w:val="0"/>
          <w:sz w:val="36"/>
          <w:szCs w:val="36"/>
          <w:lang w:val="en-US" w:eastAsia="zh-HK"/>
        </w:rPr>
      </w:pPr>
    </w:p>
    <w:p w14:paraId="1B28FDE8" w14:textId="25C640E5" w:rsidR="006624C5" w:rsidRPr="00A341B6" w:rsidRDefault="006624C5" w:rsidP="0067049A">
      <w:pPr>
        <w:snapToGrid w:val="0"/>
        <w:jc w:val="center"/>
        <w:rPr>
          <w:rFonts w:ascii="微軟正黑體" w:eastAsia="微軟正黑體" w:hAnsi="微軟正黑體"/>
          <w:b/>
          <w:kern w:val="0"/>
          <w:sz w:val="36"/>
          <w:szCs w:val="36"/>
          <w:lang w:val="en-HK" w:eastAsia="zh-TW"/>
        </w:rPr>
      </w:pPr>
      <w:r w:rsidRPr="00A341B6">
        <w:rPr>
          <w:rFonts w:ascii="微軟正黑體" w:eastAsia="微軟正黑體" w:hAnsi="微軟正黑體"/>
          <w:b/>
          <w:kern w:val="0"/>
          <w:sz w:val="36"/>
          <w:szCs w:val="36"/>
          <w:lang w:val="en-HK" w:eastAsia="zh-HK"/>
        </w:rPr>
        <w:t>目</w:t>
      </w:r>
      <w:r w:rsidRPr="00A341B6">
        <w:rPr>
          <w:rFonts w:ascii="微軟正黑體" w:eastAsia="微軟正黑體" w:hAnsi="微軟正黑體"/>
          <w:b/>
          <w:kern w:val="0"/>
          <w:sz w:val="36"/>
          <w:szCs w:val="36"/>
          <w:lang w:val="en-HK" w:eastAsia="zh-TW"/>
        </w:rPr>
        <w:t>錄</w:t>
      </w:r>
    </w:p>
    <w:p w14:paraId="0EF8CACC" w14:textId="11423778" w:rsidR="006624C5" w:rsidRPr="004B58CE" w:rsidRDefault="006624C5" w:rsidP="0067049A">
      <w:pPr>
        <w:snapToGrid w:val="0"/>
        <w:jc w:val="center"/>
        <w:rPr>
          <w:rFonts w:eastAsia="新細明體"/>
          <w:lang w:val="en-US" w:eastAsia="zh-TW"/>
        </w:rPr>
      </w:pPr>
    </w:p>
    <w:p w14:paraId="7988ADCD" w14:textId="59DDFC09" w:rsidR="006624C5" w:rsidRDefault="006624C5" w:rsidP="0067049A">
      <w:pPr>
        <w:snapToGrid w:val="0"/>
        <w:jc w:val="center"/>
        <w:rPr>
          <w:rFonts w:eastAsia="新細明體"/>
          <w:lang w:val="en-US" w:eastAsia="zh-TW"/>
        </w:rPr>
      </w:pPr>
    </w:p>
    <w:tbl>
      <w:tblPr>
        <w:tblStyle w:val="aa"/>
        <w:tblW w:w="8390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03"/>
        <w:gridCol w:w="1587"/>
      </w:tblGrid>
      <w:tr w:rsidR="00224BCC" w:rsidRPr="00224BCC" w14:paraId="0D50FE15" w14:textId="77777777" w:rsidTr="00224BCC">
        <w:tc>
          <w:tcPr>
            <w:tcW w:w="6803" w:type="dxa"/>
          </w:tcPr>
          <w:p w14:paraId="034A4E0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  <w:t>教學設計</w:t>
            </w:r>
          </w:p>
        </w:tc>
        <w:tc>
          <w:tcPr>
            <w:tcW w:w="1587" w:type="dxa"/>
          </w:tcPr>
          <w:p w14:paraId="549FB0DD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25438C25" w14:textId="77777777" w:rsidTr="00224BCC">
        <w:tc>
          <w:tcPr>
            <w:tcW w:w="6803" w:type="dxa"/>
          </w:tcPr>
          <w:p w14:paraId="77303668" w14:textId="12CFAA15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第一及二</w:t>
            </w:r>
            <w:proofErr w:type="gramStart"/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課節</w:t>
            </w:r>
            <w:proofErr w:type="gramEnd"/>
            <w:r w:rsidR="00305565" w:rsidRPr="00224BCC">
              <w:rPr>
                <w:rFonts w:eastAsiaTheme="minorEastAsia" w:hint="eastAsia"/>
                <w:color w:val="000000" w:themeColor="text1"/>
                <w:sz w:val="24"/>
                <w:lang w:val="en-HK" w:eastAsia="zh-TW"/>
              </w:rPr>
              <w:t xml:space="preserve">　家庭對人生的重要性及家庭衝突的成因</w:t>
            </w:r>
          </w:p>
        </w:tc>
        <w:tc>
          <w:tcPr>
            <w:tcW w:w="1587" w:type="dxa"/>
          </w:tcPr>
          <w:p w14:paraId="0FA41843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TW"/>
              </w:rPr>
              <w:t>4</w:t>
            </w:r>
          </w:p>
        </w:tc>
      </w:tr>
      <w:tr w:rsidR="00224BCC" w:rsidRPr="00224BCC" w14:paraId="02A22D1C" w14:textId="77777777" w:rsidTr="00224BCC">
        <w:tc>
          <w:tcPr>
            <w:tcW w:w="6803" w:type="dxa"/>
          </w:tcPr>
          <w:p w14:paraId="2B643E0F" w14:textId="409D9328" w:rsidR="009B366C" w:rsidRPr="00224BCC" w:rsidRDefault="009B366C" w:rsidP="003A4599">
            <w:pPr>
              <w:spacing w:line="360" w:lineRule="auto"/>
              <w:rPr>
                <w:rFonts w:eastAsia="DengXian"/>
                <w:color w:val="000000" w:themeColor="text1"/>
                <w:sz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第三及四</w:t>
            </w:r>
            <w:proofErr w:type="gramStart"/>
            <w:r w:rsidRPr="00224BCC">
              <w:rPr>
                <w:rFonts w:eastAsiaTheme="minorEastAsia"/>
                <w:color w:val="000000" w:themeColor="text1"/>
                <w:sz w:val="24"/>
                <w:lang w:val="en-HK" w:eastAsia="zh-TW"/>
              </w:rPr>
              <w:t>課節</w:t>
            </w:r>
            <w:proofErr w:type="gramEnd"/>
            <w:r w:rsidR="00305565" w:rsidRPr="00224BCC">
              <w:rPr>
                <w:rFonts w:eastAsiaTheme="minorEastAsia" w:hint="eastAsia"/>
                <w:color w:val="000000" w:themeColor="text1"/>
                <w:sz w:val="24"/>
                <w:lang w:val="en-HK" w:eastAsia="zh-TW"/>
              </w:rPr>
              <w:t xml:space="preserve">　家庭溝通的重要性及化解家庭衝突技巧</w:t>
            </w:r>
          </w:p>
        </w:tc>
        <w:tc>
          <w:tcPr>
            <w:tcW w:w="1587" w:type="dxa"/>
          </w:tcPr>
          <w:p w14:paraId="3FAD9E64" w14:textId="01F7E0EC" w:rsidR="009B366C" w:rsidRPr="00224BCC" w:rsidRDefault="009B366C" w:rsidP="003A4599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  <w:t>頁</w:t>
            </w:r>
            <w:r w:rsidR="00CC2527">
              <w:rPr>
                <w:rFonts w:eastAsiaTheme="minorEastAsia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</w:tr>
      <w:tr w:rsidR="00224BCC" w:rsidRPr="00224BCC" w14:paraId="26E01EB0" w14:textId="77777777" w:rsidTr="00224BCC">
        <w:tc>
          <w:tcPr>
            <w:tcW w:w="6803" w:type="dxa"/>
          </w:tcPr>
          <w:p w14:paraId="22A9494A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536D659D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161E27A7" w14:textId="77777777" w:rsidTr="00224BCC">
        <w:tc>
          <w:tcPr>
            <w:tcW w:w="6803" w:type="dxa"/>
          </w:tcPr>
          <w:p w14:paraId="7F0619EE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eastAsia="zh-HK"/>
              </w:rPr>
              <w:t>學習活動</w:t>
            </w:r>
          </w:p>
        </w:tc>
        <w:tc>
          <w:tcPr>
            <w:tcW w:w="1587" w:type="dxa"/>
          </w:tcPr>
          <w:p w14:paraId="281DB10E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06772189" w14:textId="77777777" w:rsidTr="00224BCC">
        <w:tc>
          <w:tcPr>
            <w:tcW w:w="6803" w:type="dxa"/>
          </w:tcPr>
          <w:p w14:paraId="1DE3E2AC" w14:textId="02ECFE02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</w:t>
            </w:r>
            <w:proofErr w:type="gramStart"/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一</w:t>
            </w:r>
            <w:proofErr w:type="gramEnd"/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：</w:t>
            </w:r>
            <w:r w:rsidRPr="00224BCC">
              <w:rPr>
                <w:rFonts w:eastAsia="新細明體"/>
                <w:bCs/>
                <w:color w:val="000000" w:themeColor="text1"/>
                <w:sz w:val="24"/>
                <w:szCs w:val="24"/>
                <w:lang w:val="en-HK" w:eastAsia="zh-HK"/>
              </w:rPr>
              <w:t>家庭對個人成長的重要性</w:t>
            </w:r>
          </w:p>
        </w:tc>
        <w:tc>
          <w:tcPr>
            <w:tcW w:w="1587" w:type="dxa"/>
          </w:tcPr>
          <w:p w14:paraId="4A7BB261" w14:textId="539BB466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/>
              </w:rPr>
              <w:t>頁</w:t>
            </w:r>
            <w:r w:rsidR="00CC2527">
              <w:rPr>
                <w:rFonts w:eastAsia="新細明體" w:hint="eastAsia"/>
                <w:color w:val="000000" w:themeColor="text1"/>
                <w:sz w:val="24"/>
                <w:szCs w:val="24"/>
                <w:lang w:val="en-HK" w:eastAsia="zh-TW"/>
              </w:rPr>
              <w:t>9</w:t>
            </w:r>
          </w:p>
        </w:tc>
      </w:tr>
      <w:tr w:rsidR="00224BCC" w:rsidRPr="00224BCC" w14:paraId="3495A459" w14:textId="77777777" w:rsidTr="00224BCC">
        <w:tc>
          <w:tcPr>
            <w:tcW w:w="6803" w:type="dxa"/>
          </w:tcPr>
          <w:p w14:paraId="234E46A2" w14:textId="544BD5C5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二：家庭衝突的成因</w:t>
            </w:r>
          </w:p>
        </w:tc>
        <w:tc>
          <w:tcPr>
            <w:tcW w:w="1587" w:type="dxa"/>
          </w:tcPr>
          <w:p w14:paraId="0CF881BB" w14:textId="09B12D2C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1</w:t>
            </w:r>
            <w:r w:rsidR="00CC2527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</w:tr>
      <w:tr w:rsidR="00224BCC" w:rsidRPr="00224BCC" w14:paraId="04987972" w14:textId="77777777" w:rsidTr="00224BCC">
        <w:tc>
          <w:tcPr>
            <w:tcW w:w="6803" w:type="dxa"/>
          </w:tcPr>
          <w:p w14:paraId="6BCEB3C2" w14:textId="35C6C98A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</w:t>
            </w:r>
            <w:proofErr w:type="gramStart"/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三</w:t>
            </w:r>
            <w:proofErr w:type="gramEnd"/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：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HK"/>
              </w:rPr>
              <w:t>提升家庭凝聚力（一）：家庭角色、責任與承擔</w:t>
            </w:r>
          </w:p>
        </w:tc>
        <w:tc>
          <w:tcPr>
            <w:tcW w:w="1587" w:type="dxa"/>
          </w:tcPr>
          <w:p w14:paraId="73D319FA" w14:textId="4D8C3E09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2</w:t>
            </w:r>
            <w:r w:rsidR="00CC2527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1</w:t>
            </w:r>
          </w:p>
        </w:tc>
      </w:tr>
      <w:tr w:rsidR="00224BCC" w:rsidRPr="00224BCC" w14:paraId="07D75F53" w14:textId="77777777" w:rsidTr="00224BCC">
        <w:tc>
          <w:tcPr>
            <w:tcW w:w="6803" w:type="dxa"/>
          </w:tcPr>
          <w:p w14:paraId="6877B3FF" w14:textId="3F55BB8B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工作紙四：提升家庭凝聚力（二）：正向溝通</w:t>
            </w:r>
          </w:p>
        </w:tc>
        <w:tc>
          <w:tcPr>
            <w:tcW w:w="1587" w:type="dxa"/>
          </w:tcPr>
          <w:p w14:paraId="53413692" w14:textId="322C2BFA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="006F405A">
              <w:rPr>
                <w:rFonts w:eastAsia="新細明體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</w:tr>
      <w:tr w:rsidR="00224BCC" w:rsidRPr="00224BCC" w14:paraId="085A7E77" w14:textId="77777777" w:rsidTr="00224BCC">
        <w:tc>
          <w:tcPr>
            <w:tcW w:w="6803" w:type="dxa"/>
          </w:tcPr>
          <w:p w14:paraId="39404ACC" w14:textId="3AB515C4" w:rsidR="009B366C" w:rsidRPr="00224BCC" w:rsidRDefault="009B366C" w:rsidP="009B366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工作紙五：提升家庭凝聚力（三）：化解家庭衝突的策略</w:t>
            </w:r>
          </w:p>
        </w:tc>
        <w:tc>
          <w:tcPr>
            <w:tcW w:w="1587" w:type="dxa"/>
          </w:tcPr>
          <w:p w14:paraId="728235E5" w14:textId="08164AF4" w:rsidR="009B366C" w:rsidRPr="00224BCC" w:rsidRDefault="009B366C" w:rsidP="009B366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eastAsia="zh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3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</w:tr>
      <w:tr w:rsidR="00224BCC" w:rsidRPr="00224BCC" w14:paraId="23E7B182" w14:textId="77777777" w:rsidTr="00224BCC">
        <w:tc>
          <w:tcPr>
            <w:tcW w:w="6803" w:type="dxa"/>
          </w:tcPr>
          <w:p w14:paraId="6C70B649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3B0E0522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3D3B63B4" w14:textId="77777777" w:rsidTr="00224BCC">
        <w:tc>
          <w:tcPr>
            <w:tcW w:w="6803" w:type="dxa"/>
          </w:tcPr>
          <w:p w14:paraId="0A919EFF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  <w:t>趣味悅讀</w:t>
            </w:r>
          </w:p>
        </w:tc>
        <w:tc>
          <w:tcPr>
            <w:tcW w:w="1587" w:type="dxa"/>
          </w:tcPr>
          <w:p w14:paraId="0F8D5D27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7960C393" w14:textId="77777777" w:rsidTr="00224BCC">
        <w:tc>
          <w:tcPr>
            <w:tcW w:w="6803" w:type="dxa"/>
          </w:tcPr>
          <w:p w14:paraId="2A6CD59F" w14:textId="6F3C0082" w:rsidR="009B366C" w:rsidRPr="00224BCC" w:rsidRDefault="009B366C" w:rsidP="009B366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val="en-HK" w:eastAsia="zh-TW"/>
              </w:rPr>
              <w:t>教導有方</w:t>
            </w:r>
          </w:p>
        </w:tc>
        <w:tc>
          <w:tcPr>
            <w:tcW w:w="1587" w:type="dxa"/>
          </w:tcPr>
          <w:p w14:paraId="2C4BF773" w14:textId="0FF8C820" w:rsidR="009B366C" w:rsidRPr="00224BCC" w:rsidRDefault="009B366C" w:rsidP="00224BCC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  <w:t>頁</w:t>
            </w:r>
            <w:r w:rsidRPr="00224BCC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4</w:t>
            </w:r>
            <w:r w:rsidR="006F405A">
              <w:rPr>
                <w:rFonts w:eastAsia="新細明體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</w:tr>
      <w:tr w:rsidR="00224BCC" w:rsidRPr="00224BCC" w14:paraId="511BC251" w14:textId="77777777" w:rsidTr="00224BCC">
        <w:tc>
          <w:tcPr>
            <w:tcW w:w="6803" w:type="dxa"/>
          </w:tcPr>
          <w:p w14:paraId="35F41B65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lang w:val="en-HK"/>
              </w:rPr>
            </w:pPr>
          </w:p>
        </w:tc>
        <w:tc>
          <w:tcPr>
            <w:tcW w:w="1587" w:type="dxa"/>
          </w:tcPr>
          <w:p w14:paraId="70CBAF9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4"/>
                <w:szCs w:val="24"/>
                <w:lang w:val="en-HK"/>
              </w:rPr>
            </w:pPr>
          </w:p>
        </w:tc>
      </w:tr>
      <w:tr w:rsidR="00224BCC" w:rsidRPr="00224BCC" w14:paraId="7085CDFB" w14:textId="77777777" w:rsidTr="00224BCC">
        <w:tc>
          <w:tcPr>
            <w:tcW w:w="6803" w:type="dxa"/>
          </w:tcPr>
          <w:p w14:paraId="30FA7984" w14:textId="77777777" w:rsidR="009B366C" w:rsidRPr="00224BCC" w:rsidRDefault="009B366C" w:rsidP="003A4599">
            <w:pPr>
              <w:spacing w:line="360" w:lineRule="auto"/>
              <w:rPr>
                <w:rFonts w:eastAsiaTheme="minorEastAsia"/>
                <w:b/>
                <w:color w:val="000000" w:themeColor="text1"/>
                <w:sz w:val="28"/>
                <w:szCs w:val="28"/>
                <w:lang w:val="en-HK"/>
              </w:rPr>
            </w:pPr>
            <w:r w:rsidRPr="00224BCC">
              <w:rPr>
                <w:rFonts w:eastAsiaTheme="minorEastAsia"/>
                <w:b/>
                <w:color w:val="000000" w:themeColor="text1"/>
                <w:sz w:val="28"/>
                <w:szCs w:val="28"/>
                <w:lang w:val="en-HK" w:eastAsia="zh-HK"/>
              </w:rPr>
              <w:t>參考資料</w:t>
            </w:r>
          </w:p>
        </w:tc>
        <w:tc>
          <w:tcPr>
            <w:tcW w:w="1587" w:type="dxa"/>
          </w:tcPr>
          <w:p w14:paraId="14147980" w14:textId="4E4E344C" w:rsidR="009B366C" w:rsidRPr="00224BCC" w:rsidRDefault="009B366C" w:rsidP="00224BCC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</w:pPr>
            <w:r w:rsidRPr="00224BCC">
              <w:rPr>
                <w:rFonts w:eastAsiaTheme="minorEastAsia"/>
                <w:color w:val="000000" w:themeColor="text1"/>
                <w:sz w:val="24"/>
                <w:szCs w:val="24"/>
                <w:lang w:val="en-HK"/>
              </w:rPr>
              <w:t>頁</w:t>
            </w:r>
            <w:r w:rsidRPr="00224BCC">
              <w:rPr>
                <w:rFonts w:eastAsiaTheme="minorEastAsia" w:hint="eastAsia"/>
                <w:color w:val="000000" w:themeColor="text1"/>
                <w:sz w:val="24"/>
                <w:szCs w:val="24"/>
                <w:lang w:val="en-HK" w:eastAsia="zh-TW"/>
              </w:rPr>
              <w:t>4</w:t>
            </w:r>
            <w:r w:rsidR="006F405A">
              <w:rPr>
                <w:rFonts w:eastAsiaTheme="minorEastAsia"/>
                <w:color w:val="000000" w:themeColor="text1"/>
                <w:sz w:val="24"/>
                <w:szCs w:val="24"/>
                <w:lang w:val="en-HK" w:eastAsia="zh-TW"/>
              </w:rPr>
              <w:t>7</w:t>
            </w:r>
          </w:p>
        </w:tc>
      </w:tr>
    </w:tbl>
    <w:p w14:paraId="341ACD7F" w14:textId="77777777" w:rsidR="009B366C" w:rsidRPr="004B58CE" w:rsidRDefault="009B366C" w:rsidP="0067049A">
      <w:pPr>
        <w:snapToGrid w:val="0"/>
        <w:jc w:val="center"/>
        <w:rPr>
          <w:rFonts w:eastAsia="新細明體"/>
          <w:lang w:val="en-US" w:eastAsia="zh-TW"/>
        </w:rPr>
      </w:pPr>
    </w:p>
    <w:p w14:paraId="4B4E224B" w14:textId="77777777" w:rsidR="00F94058" w:rsidRPr="004B58CE" w:rsidRDefault="00F94058">
      <w:pPr>
        <w:rPr>
          <w:rFonts w:eastAsia="新細明體"/>
          <w:b/>
        </w:rPr>
      </w:pPr>
      <w:r w:rsidRPr="004B58CE">
        <w:rPr>
          <w:rFonts w:eastAsia="新細明體"/>
          <w:b/>
        </w:rPr>
        <w:br w:type="page"/>
      </w:r>
    </w:p>
    <w:p w14:paraId="36B0DA0D" w14:textId="745711AD" w:rsidR="00904469" w:rsidRPr="00A341B6" w:rsidRDefault="00904469" w:rsidP="003E50E2">
      <w:pPr>
        <w:spacing w:line="276" w:lineRule="auto"/>
        <w:rPr>
          <w:rFonts w:eastAsia="DengXian"/>
          <w:b/>
          <w:sz w:val="28"/>
          <w:szCs w:val="28"/>
        </w:rPr>
      </w:pPr>
      <w:r w:rsidRPr="00A341B6">
        <w:rPr>
          <w:rFonts w:eastAsia="新細明體"/>
          <w:b/>
          <w:sz w:val="28"/>
          <w:szCs w:val="28"/>
        </w:rPr>
        <w:t>教學設計：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5"/>
        <w:gridCol w:w="97"/>
        <w:gridCol w:w="5288"/>
        <w:gridCol w:w="233"/>
        <w:gridCol w:w="1184"/>
        <w:gridCol w:w="85"/>
      </w:tblGrid>
      <w:tr w:rsidR="006C5ADB" w:rsidRPr="004B58CE" w14:paraId="26A1FB3F" w14:textId="77777777" w:rsidTr="00CC2527">
        <w:trPr>
          <w:gridAfter w:val="1"/>
          <w:wAfter w:w="85" w:type="dxa"/>
        </w:trPr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A5C6" w14:textId="77777777" w:rsidR="006C5ADB" w:rsidRPr="004B58CE" w:rsidRDefault="006C5ADB" w:rsidP="003E50E2">
            <w:pPr>
              <w:spacing w:line="276" w:lineRule="auto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</w:rPr>
              <w:t>課題：</w:t>
            </w:r>
          </w:p>
        </w:tc>
        <w:tc>
          <w:tcPr>
            <w:tcW w:w="6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385D4" w14:textId="10BBF8B9" w:rsidR="006C5ADB" w:rsidRPr="004B58CE" w:rsidRDefault="00B86B42" w:rsidP="003E50E2">
            <w:pPr>
              <w:spacing w:line="276" w:lineRule="auto"/>
              <w:jc w:val="both"/>
              <w:rPr>
                <w:rFonts w:eastAsia="新細明體"/>
                <w:bCs/>
                <w:lang w:eastAsia="zh-HK"/>
              </w:rPr>
            </w:pPr>
            <w:r w:rsidRPr="004B58CE">
              <w:rPr>
                <w:rFonts w:eastAsia="新細明體"/>
                <w:bCs/>
                <w:lang w:eastAsia="zh-HK"/>
              </w:rPr>
              <w:t>提升家庭凝聚力</w:t>
            </w:r>
          </w:p>
        </w:tc>
      </w:tr>
      <w:tr w:rsidR="006C5ADB" w:rsidRPr="004B58CE" w14:paraId="73D10B96" w14:textId="77777777" w:rsidTr="00CC2527">
        <w:trPr>
          <w:gridAfter w:val="1"/>
          <w:wAfter w:w="85" w:type="dxa"/>
        </w:trPr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062A6" w14:textId="77777777" w:rsidR="006C5ADB" w:rsidRPr="004B58CE" w:rsidRDefault="006C5ADB" w:rsidP="003E50E2">
            <w:pPr>
              <w:spacing w:line="276" w:lineRule="auto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</w:rPr>
              <w:t>課節：</w:t>
            </w:r>
          </w:p>
        </w:tc>
        <w:tc>
          <w:tcPr>
            <w:tcW w:w="6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54E12" w14:textId="77777777" w:rsidR="006C5ADB" w:rsidRPr="004B58CE" w:rsidRDefault="006C5ADB" w:rsidP="003E50E2">
            <w:pPr>
              <w:spacing w:line="276" w:lineRule="auto"/>
              <w:jc w:val="both"/>
              <w:rPr>
                <w:rFonts w:eastAsia="新細明體"/>
                <w:bCs/>
                <w:lang w:eastAsia="zh-HK"/>
              </w:rPr>
            </w:pPr>
            <w:r w:rsidRPr="004B58CE">
              <w:rPr>
                <w:rFonts w:eastAsia="新細明體"/>
                <w:bCs/>
                <w:lang w:eastAsia="zh-HK"/>
              </w:rPr>
              <w:t>4</w:t>
            </w:r>
            <w:r w:rsidRPr="004B58CE">
              <w:rPr>
                <w:rFonts w:eastAsia="新細明體"/>
                <w:bCs/>
                <w:lang w:eastAsia="zh-HK"/>
              </w:rPr>
              <w:t>節</w:t>
            </w:r>
          </w:p>
        </w:tc>
      </w:tr>
      <w:tr w:rsidR="00904469" w:rsidRPr="004B58CE" w14:paraId="41FD7CE6" w14:textId="77777777" w:rsidTr="00CC2527">
        <w:trPr>
          <w:gridAfter w:val="1"/>
          <w:wAfter w:w="85" w:type="dxa"/>
        </w:trPr>
        <w:tc>
          <w:tcPr>
            <w:tcW w:w="1585" w:type="dxa"/>
            <w:tcBorders>
              <w:bottom w:val="single" w:sz="4" w:space="0" w:color="auto"/>
            </w:tcBorders>
            <w:shd w:val="clear" w:color="auto" w:fill="auto"/>
          </w:tcPr>
          <w:p w14:paraId="601F9AC7" w14:textId="77777777" w:rsidR="00904469" w:rsidRPr="004B58CE" w:rsidRDefault="00904469" w:rsidP="003E50E2">
            <w:pPr>
              <w:spacing w:line="276" w:lineRule="auto"/>
              <w:jc w:val="both"/>
              <w:rPr>
                <w:rFonts w:eastAsia="新細明體"/>
                <w:b/>
              </w:rPr>
            </w:pPr>
            <w:r w:rsidRPr="004B58CE">
              <w:rPr>
                <w:rFonts w:eastAsia="新細明體"/>
                <w:b/>
                <w:bCs/>
              </w:rPr>
              <w:t>學習目標</w:t>
            </w:r>
            <w:r w:rsidRPr="004B58CE">
              <w:rPr>
                <w:rFonts w:eastAsia="新細明體"/>
                <w:b/>
              </w:rPr>
              <w:t>：</w:t>
            </w:r>
          </w:p>
        </w:tc>
        <w:tc>
          <w:tcPr>
            <w:tcW w:w="6802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67FB3B8" w14:textId="4E677D03" w:rsidR="00057E6E" w:rsidRPr="004B58CE" w:rsidRDefault="0066459C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了解</w:t>
            </w:r>
            <w:r w:rsidR="00057E6E" w:rsidRPr="004B58CE">
              <w:rPr>
                <w:rFonts w:eastAsia="新細明體"/>
                <w:lang w:eastAsia="zh-TW"/>
              </w:rPr>
              <w:t>家庭對個人</w:t>
            </w:r>
            <w:r w:rsidR="00EF07DE" w:rsidRPr="004B58CE">
              <w:rPr>
                <w:rFonts w:eastAsia="新細明體"/>
                <w:lang w:eastAsia="zh-HK"/>
              </w:rPr>
              <w:t>成長</w:t>
            </w:r>
            <w:r w:rsidR="00057E6E" w:rsidRPr="004B58CE">
              <w:rPr>
                <w:rFonts w:eastAsia="新細明體"/>
                <w:lang w:eastAsia="zh-TW"/>
              </w:rPr>
              <w:t>的重要性</w:t>
            </w:r>
            <w:r w:rsidR="00057E6E" w:rsidRPr="004B58CE">
              <w:rPr>
                <w:rFonts w:eastAsia="新細明體"/>
                <w:lang w:eastAsia="zh-TW"/>
              </w:rPr>
              <w:t xml:space="preserve"> </w:t>
            </w:r>
          </w:p>
          <w:p w14:paraId="73974D40" w14:textId="77777777" w:rsidR="00BE065D" w:rsidRPr="004B58CE" w:rsidRDefault="00BE065D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家庭成員的角色、個人對家庭的責任及承擔</w:t>
            </w:r>
          </w:p>
          <w:p w14:paraId="5CB1AB11" w14:textId="77777777" w:rsidR="00F71BD5" w:rsidRPr="004B58CE" w:rsidRDefault="00057E6E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家庭衝突的成因</w:t>
            </w:r>
            <w:r w:rsidR="008236D7" w:rsidRPr="004B58CE">
              <w:rPr>
                <w:rFonts w:eastAsiaTheme="minorEastAsia"/>
                <w:lang w:eastAsia="zh-TW"/>
              </w:rPr>
              <w:t>及處理方法</w:t>
            </w:r>
          </w:p>
          <w:p w14:paraId="2DACA53D" w14:textId="77777777" w:rsidR="00F71BD5" w:rsidRPr="004B58CE" w:rsidRDefault="00F71BD5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溝通對家庭關係的重要性</w:t>
            </w:r>
          </w:p>
          <w:p w14:paraId="6C422E77" w14:textId="2BADD13F" w:rsidR="006879B0" w:rsidRPr="006879B0" w:rsidRDefault="00F71BD5" w:rsidP="003E50E2">
            <w:pPr>
              <w:widowControl w:val="0"/>
              <w:numPr>
                <w:ilvl w:val="0"/>
                <w:numId w:val="1"/>
              </w:numPr>
              <w:snapToGrid w:val="0"/>
              <w:spacing w:line="276" w:lineRule="auto"/>
              <w:jc w:val="both"/>
              <w:rPr>
                <w:rFonts w:eastAsia="新細明體"/>
              </w:rPr>
            </w:pPr>
            <w:r w:rsidRPr="004B58CE">
              <w:rPr>
                <w:rFonts w:eastAsia="新細明體"/>
              </w:rPr>
              <w:t>提升家庭凝聚力</w:t>
            </w:r>
          </w:p>
        </w:tc>
      </w:tr>
      <w:tr w:rsidR="00904469" w:rsidRPr="004B58CE" w14:paraId="0A8290D0" w14:textId="77777777" w:rsidTr="00CC2527">
        <w:trPr>
          <w:gridAfter w:val="1"/>
          <w:wAfter w:w="85" w:type="dxa"/>
          <w:trHeight w:val="456"/>
        </w:trPr>
        <w:tc>
          <w:tcPr>
            <w:tcW w:w="838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BE5F1"/>
            <w:vAlign w:val="center"/>
          </w:tcPr>
          <w:p w14:paraId="6E994F42" w14:textId="3DE5F75D" w:rsidR="00904469" w:rsidRPr="00DA402E" w:rsidRDefault="00904469" w:rsidP="003E50E2">
            <w:pPr>
              <w:widowControl w:val="0"/>
              <w:snapToGrid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lang w:eastAsia="zh-TW"/>
              </w:rPr>
            </w:pPr>
            <w:r w:rsidRPr="00DA402E">
              <w:rPr>
                <w:rFonts w:eastAsia="微軟正黑體"/>
                <w:b/>
                <w:color w:val="000000"/>
                <w:lang w:eastAsia="zh-HK"/>
              </w:rPr>
              <w:t>第一及二課節</w:t>
            </w:r>
            <w:r w:rsidR="003331FF">
              <w:rPr>
                <w:rFonts w:eastAsia="微軟正黑體" w:hint="eastAsia"/>
                <w:b/>
                <w:color w:val="000000"/>
                <w:lang w:eastAsia="zh-TW"/>
              </w:rPr>
              <w:t>（</w:t>
            </w:r>
            <w:r w:rsidR="00D0355D" w:rsidRPr="00DA402E">
              <w:rPr>
                <w:rFonts w:eastAsia="微軟正黑體"/>
                <w:b/>
                <w:color w:val="000000"/>
                <w:lang w:eastAsia="zh-TW"/>
              </w:rPr>
              <w:t>家庭對人生的重要性及</w:t>
            </w:r>
            <w:r w:rsidR="00263E87" w:rsidRPr="00DA402E">
              <w:rPr>
                <w:rFonts w:eastAsia="微軟正黑體"/>
                <w:b/>
                <w:color w:val="000000"/>
                <w:lang w:eastAsia="zh-TW"/>
              </w:rPr>
              <w:t>家庭衝突的成因</w:t>
            </w:r>
            <w:r w:rsidR="003331FF">
              <w:rPr>
                <w:rFonts w:eastAsia="微軟正黑體" w:hint="eastAsia"/>
                <w:b/>
                <w:color w:val="000000"/>
                <w:lang w:eastAsia="zh-TW"/>
              </w:rPr>
              <w:t>）</w:t>
            </w:r>
          </w:p>
        </w:tc>
      </w:tr>
      <w:tr w:rsidR="00904469" w:rsidRPr="004B58CE" w14:paraId="17F6520C" w14:textId="77777777" w:rsidTr="00CC2527">
        <w:trPr>
          <w:gridAfter w:val="1"/>
          <w:wAfter w:w="85" w:type="dxa"/>
        </w:trPr>
        <w:tc>
          <w:tcPr>
            <w:tcW w:w="158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FA3C86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0CD07" w14:textId="65370853" w:rsidR="00904469" w:rsidRPr="004B58CE" w:rsidRDefault="00904469" w:rsidP="003E50E2">
            <w:pPr>
              <w:widowControl w:val="0"/>
              <w:snapToGrid w:val="0"/>
              <w:spacing w:line="276" w:lineRule="auto"/>
              <w:ind w:left="34"/>
              <w:rPr>
                <w:b/>
                <w:strike/>
                <w:color w:val="0070C0"/>
                <w:lang w:eastAsia="zh-TW"/>
              </w:rPr>
            </w:pPr>
            <w:proofErr w:type="gramStart"/>
            <w:r w:rsidRPr="004B58CE">
              <w:rPr>
                <w:rFonts w:eastAsia="新細明體"/>
                <w:lang w:eastAsia="zh-TW"/>
              </w:rPr>
              <w:t>學生於課前</w:t>
            </w:r>
            <w:proofErr w:type="gramEnd"/>
            <w:r w:rsidRPr="004B58CE">
              <w:rPr>
                <w:rFonts w:eastAsia="新細明體"/>
                <w:lang w:eastAsia="zh-HK"/>
              </w:rPr>
              <w:t>預習</w:t>
            </w:r>
            <w:r w:rsidRPr="004B58CE">
              <w:rPr>
                <w:rFonts w:eastAsia="新細明體"/>
                <w:lang w:eastAsia="zh-TW"/>
              </w:rPr>
              <w:t>工作紙一</w:t>
            </w:r>
            <w:r w:rsidRPr="004B58CE">
              <w:rPr>
                <w:rFonts w:eastAsia="新細明體"/>
                <w:lang w:eastAsia="zh-HK"/>
              </w:rPr>
              <w:t>至</w:t>
            </w:r>
            <w:r w:rsidR="003472FB" w:rsidRPr="004B58CE">
              <w:rPr>
                <w:rFonts w:eastAsia="新細明體"/>
                <w:lang w:eastAsia="zh-TW"/>
              </w:rPr>
              <w:t>二</w:t>
            </w:r>
            <w:r w:rsidRPr="004B58CE">
              <w:rPr>
                <w:rFonts w:eastAsia="新細明體"/>
                <w:lang w:eastAsia="zh-TW"/>
              </w:rPr>
              <w:t>，</w:t>
            </w:r>
            <w:r w:rsidRPr="004B58CE">
              <w:rPr>
                <w:rFonts w:eastAsia="新細明體"/>
                <w:lang w:eastAsia="zh-HK"/>
              </w:rPr>
              <w:t>並完成相關活動</w:t>
            </w:r>
            <w:r w:rsidRPr="004B58CE">
              <w:rPr>
                <w:rFonts w:eastAsia="新細明體"/>
                <w:lang w:eastAsia="zh-TW"/>
              </w:rPr>
              <w:t>。</w:t>
            </w:r>
          </w:p>
        </w:tc>
      </w:tr>
      <w:tr w:rsidR="00904469" w:rsidRPr="004B58CE" w14:paraId="0242DC2E" w14:textId="77777777" w:rsidTr="00CC2527">
        <w:trPr>
          <w:gridAfter w:val="1"/>
          <w:wAfter w:w="85" w:type="dxa"/>
        </w:trPr>
        <w:tc>
          <w:tcPr>
            <w:tcW w:w="158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FB65B4B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  <w:lang w:eastAsia="zh-TW"/>
              </w:rPr>
            </w:pPr>
          </w:p>
        </w:tc>
        <w:tc>
          <w:tcPr>
            <w:tcW w:w="5385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1D92A47" w14:textId="77777777" w:rsidR="00904469" w:rsidRPr="004B58CE" w:rsidRDefault="00904469" w:rsidP="003E50E2">
            <w:pPr>
              <w:widowControl w:val="0"/>
              <w:spacing w:line="276" w:lineRule="auto"/>
              <w:rPr>
                <w:rFonts w:eastAsia="新細明體"/>
                <w:b/>
                <w:lang w:eastAsia="zh-TW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3337E46C" w14:textId="77777777" w:rsidR="00904469" w:rsidRPr="004B58CE" w:rsidRDefault="00904469" w:rsidP="003E50E2">
            <w:pPr>
              <w:widowControl w:val="0"/>
              <w:spacing w:line="276" w:lineRule="auto"/>
              <w:ind w:left="34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A341B6" w:rsidRPr="004B58CE" w14:paraId="1E4EB3CC" w14:textId="77777777" w:rsidTr="00CC2527">
        <w:trPr>
          <w:gridAfter w:val="1"/>
          <w:wAfter w:w="85" w:type="dxa"/>
        </w:trPr>
        <w:tc>
          <w:tcPr>
            <w:tcW w:w="158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A057520" w14:textId="77777777" w:rsidR="00A341B6" w:rsidRPr="004B58CE" w:rsidRDefault="00A341B6" w:rsidP="003E50E2">
            <w:pPr>
              <w:spacing w:line="276" w:lineRule="auto"/>
              <w:rPr>
                <w:rFonts w:eastAsia="新細明體"/>
              </w:rPr>
            </w:pPr>
            <w:r w:rsidRPr="004B58CE">
              <w:rPr>
                <w:rFonts w:eastAsia="新細明體"/>
                <w:b/>
                <w:bCs/>
              </w:rPr>
              <w:t>探究步驟：</w:t>
            </w:r>
          </w:p>
          <w:p w14:paraId="2F928B6A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  <w:p w14:paraId="582830D9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  <w:p w14:paraId="18E6D75E" w14:textId="77777777" w:rsidR="00A341B6" w:rsidRPr="004B58CE" w:rsidRDefault="00A341B6" w:rsidP="003E50E2">
            <w:pPr>
              <w:spacing w:line="276" w:lineRule="auto"/>
              <w:rPr>
                <w:rFonts w:eastAsia="DengXian"/>
              </w:rPr>
            </w:pPr>
          </w:p>
        </w:tc>
        <w:tc>
          <w:tcPr>
            <w:tcW w:w="53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DC93D" w14:textId="4989E130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808080"/>
                <w:lang w:eastAsia="zh-HK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課堂導入：</w:t>
            </w:r>
            <w:r w:rsidRPr="00FD75F4">
              <w:rPr>
                <w:rFonts w:eastAsia="新細明體" w:hint="eastAsia"/>
                <w:color w:val="000000"/>
                <w:lang w:eastAsia="zh-TW"/>
              </w:rPr>
              <w:t>教師</w:t>
            </w:r>
            <w:r w:rsidRPr="004B58CE">
              <w:rPr>
                <w:rFonts w:eastAsia="新細明體"/>
                <w:lang w:eastAsia="zh-HK"/>
              </w:rPr>
              <w:t>請學生分享</w:t>
            </w:r>
            <w:r w:rsidRPr="004B58CE">
              <w:rPr>
                <w:rFonts w:eastAsia="新細明體"/>
                <w:lang w:eastAsia="zh-TW"/>
              </w:rPr>
              <w:t>工作紙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「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：看圖識字」</w:t>
            </w:r>
            <w:r w:rsidRPr="004B58CE">
              <w:rPr>
                <w:rFonts w:eastAsia="新細明體"/>
                <w:lang w:eastAsia="zh-HK"/>
              </w:rPr>
              <w:t>的</w:t>
            </w:r>
            <w:r w:rsidRPr="004B58CE">
              <w:rPr>
                <w:rFonts w:eastAsia="新細明體"/>
                <w:lang w:eastAsia="zh-TW"/>
              </w:rPr>
              <w:t>答案，然後透過簡單說明不同字的組成及由來，帶出屋子裡裝著不同的東西不單只有文字上的表層意義，當中亦蘊含「家庭」</w:t>
            </w:r>
            <w:r>
              <w:rPr>
                <w:rFonts w:eastAsia="新細明體" w:hint="eastAsia"/>
                <w:lang w:eastAsia="zh-TW"/>
              </w:rPr>
              <w:t>的</w:t>
            </w:r>
            <w:r w:rsidRPr="004B58CE">
              <w:rPr>
                <w:rFonts w:eastAsia="新細明體"/>
                <w:lang w:eastAsia="zh-TW"/>
              </w:rPr>
              <w:t>意義。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A7DFC8F" w14:textId="6643D2DA" w:rsidR="00A341B6" w:rsidRPr="004B58CE" w:rsidRDefault="00A341B6" w:rsidP="003E50E2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1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614B7124" w14:textId="77777777" w:rsidTr="00CC2527">
        <w:trPr>
          <w:gridAfter w:val="1"/>
          <w:wAfter w:w="85" w:type="dxa"/>
        </w:trPr>
        <w:tc>
          <w:tcPr>
            <w:tcW w:w="1585" w:type="dxa"/>
            <w:vMerge/>
            <w:shd w:val="clear" w:color="auto" w:fill="auto"/>
          </w:tcPr>
          <w:p w14:paraId="4C545547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585929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i/>
              </w:rPr>
            </w:pPr>
            <w:r w:rsidRPr="004B58CE">
              <w:rPr>
                <w:rFonts w:eastAsia="新細明體"/>
                <w:b/>
                <w:color w:val="000000"/>
              </w:rPr>
              <w:t>互</w:t>
            </w:r>
            <w:r w:rsidRPr="004B58CE">
              <w:rPr>
                <w:rFonts w:eastAsia="新細明體"/>
                <w:b/>
              </w:rPr>
              <w:t>動教學：</w:t>
            </w:r>
          </w:p>
          <w:p w14:paraId="298458F1" w14:textId="36C67D3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i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</w:t>
            </w:r>
            <w:proofErr w:type="gramStart"/>
            <w:r w:rsidRPr="004B58CE">
              <w:rPr>
                <w:rFonts w:eastAsia="新細明體"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「活動二</w:t>
            </w:r>
            <w:proofErr w:type="gramStart"/>
            <w:r w:rsidRPr="004B58CE">
              <w:rPr>
                <w:rFonts w:eastAsia="新細明體"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家庭的功能」的內容，引導學生明白家庭的重要性及思考</w:t>
            </w:r>
            <w:r w:rsidRPr="00C744B9">
              <w:rPr>
                <w:rFonts w:eastAsia="新細明體" w:hint="eastAsia"/>
                <w:lang w:eastAsia="zh-TW"/>
              </w:rPr>
              <w:t>家庭</w:t>
            </w:r>
            <w:r w:rsidRPr="004B58CE">
              <w:rPr>
                <w:rFonts w:eastAsia="新細明體"/>
                <w:lang w:eastAsia="zh-TW"/>
              </w:rPr>
              <w:t>對我們的影響。</w:t>
            </w:r>
          </w:p>
          <w:p w14:paraId="0A6167F8" w14:textId="2AC75BA6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全班討論：</w:t>
            </w:r>
            <w:r w:rsidRPr="00FD75F4">
              <w:rPr>
                <w:rFonts w:eastAsia="新細明體" w:hint="eastAsia"/>
                <w:lang w:eastAsia="zh-TW"/>
              </w:rPr>
              <w:t>教師</w:t>
            </w:r>
            <w:r w:rsidRPr="004B58CE">
              <w:rPr>
                <w:rFonts w:eastAsia="新細明體"/>
                <w:lang w:eastAsia="zh-HK"/>
              </w:rPr>
              <w:t>請學生分享</w:t>
            </w:r>
            <w:r w:rsidRPr="004B58CE">
              <w:rPr>
                <w:rFonts w:eastAsia="新細明體"/>
                <w:lang w:eastAsia="zh-TW"/>
              </w:rPr>
              <w:t>工作紙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「活動</w:t>
            </w:r>
            <w:r w:rsidRPr="004B58CE">
              <w:rPr>
                <w:rFonts w:eastAsia="新細明體"/>
                <w:lang w:eastAsia="zh-HK"/>
              </w:rPr>
              <w:t>二</w:t>
            </w:r>
            <w:r w:rsidRPr="004B58CE">
              <w:rPr>
                <w:rFonts w:eastAsia="新細明體"/>
                <w:lang w:eastAsia="zh-TW"/>
              </w:rPr>
              <w:t>：家庭的功能」的答案</w:t>
            </w:r>
            <w:r w:rsidRPr="00F607AC">
              <w:rPr>
                <w:rFonts w:eastAsia="新細明體" w:hint="eastAsia"/>
                <w:lang w:eastAsia="zh-TW"/>
              </w:rPr>
              <w:t>；</w:t>
            </w:r>
            <w:r w:rsidRPr="004B58CE">
              <w:rPr>
                <w:rFonts w:eastAsia="新細明體"/>
                <w:lang w:eastAsia="zh-TW"/>
              </w:rPr>
              <w:t>亦可挑選某些家庭功能，邀請學</w:t>
            </w:r>
            <w:r w:rsidRPr="00D239CA">
              <w:rPr>
                <w:rFonts w:eastAsia="新細明體" w:hint="eastAsia"/>
                <w:lang w:eastAsia="zh-TW"/>
              </w:rPr>
              <w:t>生</w:t>
            </w:r>
            <w:r w:rsidRPr="004B58CE">
              <w:rPr>
                <w:rFonts w:eastAsia="新細明體"/>
                <w:lang w:eastAsia="zh-TW"/>
              </w:rPr>
              <w:t>分享故事，如心情低落時家人的反應是如何、平日的家庭娛樂是甚麼等。</w:t>
            </w:r>
          </w:p>
          <w:p w14:paraId="61EF5504" w14:textId="33D85C9A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lang w:eastAsia="zh-TW"/>
              </w:rPr>
            </w:pP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教師綜合解說</w:t>
            </w:r>
            <w:r w:rsidRPr="004B58CE">
              <w:rPr>
                <w:rFonts w:eastAsia="新細明體"/>
                <w:b/>
                <w:lang w:eastAsia="zh-TW"/>
              </w:rPr>
              <w:t>：</w:t>
            </w:r>
            <w:r w:rsidRPr="004B58CE">
              <w:rPr>
                <w:rFonts w:eastAsia="新細明體"/>
                <w:lang w:eastAsia="zh-TW"/>
              </w:rPr>
              <w:t>教師綜合解說</w:t>
            </w:r>
            <w:r w:rsidRPr="004B58CE">
              <w:rPr>
                <w:rFonts w:eastAsia="新細明體"/>
                <w:lang w:eastAsia="zh-HK"/>
              </w:rPr>
              <w:t>並向學生提問：</w:t>
            </w:r>
          </w:p>
          <w:p w14:paraId="1229A0F7" w14:textId="77777777" w:rsidR="00A341B6" w:rsidRPr="004B58CE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eastAsia="標楷體"/>
              </w:rPr>
            </w:pPr>
            <w:r w:rsidRPr="004B58CE">
              <w:rPr>
                <w:rFonts w:eastAsia="標楷體"/>
                <w:lang w:eastAsia="zh-TW"/>
              </w:rPr>
              <w:t>家庭對我們重要嗎</w:t>
            </w:r>
            <w:r w:rsidRPr="004B58CE">
              <w:rPr>
                <w:rFonts w:eastAsia="標楷體"/>
                <w:lang w:eastAsia="zh-TW"/>
              </w:rPr>
              <w:t>?</w:t>
            </w:r>
          </w:p>
          <w:p w14:paraId="74971ACA" w14:textId="6210CD3D" w:rsidR="00A341B6" w:rsidRPr="004B58CE" w:rsidRDefault="00A341B6" w:rsidP="00224BCC">
            <w:pPr>
              <w:widowControl w:val="0"/>
              <w:snapToGrid w:val="0"/>
              <w:spacing w:line="276" w:lineRule="auto"/>
              <w:ind w:left="964"/>
              <w:jc w:val="both"/>
              <w:rPr>
                <w:rFonts w:eastAsia="標楷體"/>
                <w:lang w:eastAsia="zh-TW"/>
              </w:rPr>
            </w:pPr>
            <w:r w:rsidRPr="004B58CE">
              <w:rPr>
                <w:rFonts w:eastAsiaTheme="minorEastAsia"/>
                <w:lang w:eastAsia="zh-TW"/>
              </w:rPr>
              <w:t>藉著以上綜合解說及提問，引入下一部分的教學。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3EB9F4E" w14:textId="4CCF6231" w:rsidR="00A341B6" w:rsidRPr="004B58CE" w:rsidRDefault="00A341B6" w:rsidP="003E50E2">
            <w:pPr>
              <w:widowControl w:val="0"/>
              <w:spacing w:line="276" w:lineRule="auto"/>
              <w:ind w:left="34"/>
              <w:rPr>
                <w:rFonts w:eastAsia="新細明體"/>
                <w:strike/>
                <w:color w:val="80808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20A474E3" w14:textId="77777777" w:rsidTr="00CC2527">
        <w:trPr>
          <w:gridAfter w:val="1"/>
          <w:wAfter w:w="85" w:type="dxa"/>
        </w:trPr>
        <w:tc>
          <w:tcPr>
            <w:tcW w:w="1585" w:type="dxa"/>
            <w:vMerge/>
            <w:shd w:val="clear" w:color="auto" w:fill="auto"/>
          </w:tcPr>
          <w:p w14:paraId="26404AF2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AC2CAC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22E35A84" w14:textId="27608279" w:rsidR="00A341B6" w:rsidRPr="00FD75F4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D239CA">
              <w:rPr>
                <w:rFonts w:eastAsia="新細明體"/>
                <w:b/>
                <w:lang w:eastAsia="zh-TW"/>
              </w:rPr>
              <w:t>教師</w:t>
            </w:r>
            <w:r w:rsidRPr="00D239CA">
              <w:rPr>
                <w:rFonts w:eastAsia="新細明體"/>
                <w:b/>
                <w:lang w:eastAsia="zh-HK"/>
              </w:rPr>
              <w:t>講解</w:t>
            </w:r>
            <w:proofErr w:type="gramStart"/>
            <w:r w:rsidRPr="00D239CA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FD75F4">
              <w:rPr>
                <w:rFonts w:eastAsia="新細明體"/>
                <w:lang w:eastAsia="zh-TW"/>
              </w:rPr>
              <w:t>簡介工作紙二「家庭衝突的成因」的內容，講解不同範疇可引發的衝突例子，引導學生明白家庭容易出現各種衝突，並思考當中的成因。</w:t>
            </w:r>
          </w:p>
          <w:p w14:paraId="671C776A" w14:textId="3404CC19" w:rsidR="00A341B6" w:rsidRPr="00FD75F4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FD75F4">
              <w:rPr>
                <w:rFonts w:eastAsia="新細明體" w:hint="eastAsia"/>
                <w:b/>
                <w:lang w:eastAsia="zh-TW"/>
              </w:rPr>
              <w:t>教師講解</w:t>
            </w:r>
            <w:proofErr w:type="gramStart"/>
            <w:r w:rsidRPr="00FD75F4">
              <w:rPr>
                <w:rFonts w:eastAsia="新細明體" w:hint="eastAsia"/>
                <w:b/>
                <w:lang w:eastAsia="zh-TW"/>
              </w:rPr>
              <w:t>︰</w:t>
            </w:r>
            <w:proofErr w:type="gramEnd"/>
            <w:r w:rsidRPr="00FD75F4">
              <w:rPr>
                <w:rFonts w:eastAsia="新細明體"/>
                <w:lang w:eastAsia="zh-TW"/>
              </w:rPr>
              <w:t>簡介工作紙二「活動</w:t>
            </w:r>
            <w:proofErr w:type="gramStart"/>
            <w:r w:rsidRPr="00FD75F4">
              <w:rPr>
                <w:rFonts w:eastAsia="新細明體"/>
                <w:lang w:eastAsia="zh-TW"/>
              </w:rPr>
              <w:t>一</w:t>
            </w:r>
            <w:proofErr w:type="gramEnd"/>
            <w:r w:rsidRPr="00FD75F4">
              <w:rPr>
                <w:rFonts w:eastAsia="新細明體"/>
                <w:lang w:eastAsia="zh-TW"/>
              </w:rPr>
              <w:t>：衝突成因從何來？」的內容，引導學生理解衝突有很多起因，唯溝通失效是當中的主要根源。</w:t>
            </w:r>
          </w:p>
          <w:p w14:paraId="2339E4F0" w14:textId="77777777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8080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全班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邀請學生分享他們認為最容易引發與家人衝突的成因及個人經驗，深化衝突的普遍性及影響力，以及帶出溝通的重要。</w:t>
            </w:r>
          </w:p>
          <w:p w14:paraId="0991632D" w14:textId="50F7213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FD75F4">
              <w:rPr>
                <w:rFonts w:eastAsia="新細明體" w:hint="eastAsia"/>
                <w:b/>
                <w:color w:val="000000"/>
                <w:lang w:eastAsia="zh-TW"/>
              </w:rPr>
              <w:t>小結：</w:t>
            </w:r>
            <w:r w:rsidRPr="004B58CE">
              <w:rPr>
                <w:rFonts w:eastAsia="新細明體"/>
                <w:color w:val="000000"/>
                <w:lang w:eastAsia="zh-TW"/>
              </w:rPr>
              <w:t>鼓勵學生多</w:t>
            </w:r>
            <w:r w:rsidRPr="004B58CE">
              <w:rPr>
                <w:rFonts w:eastAsia="新細明體"/>
                <w:color w:val="000000"/>
                <w:lang w:eastAsia="zh-HK"/>
              </w:rPr>
              <w:t>察覺</w:t>
            </w:r>
            <w:r w:rsidRPr="004B58CE">
              <w:rPr>
                <w:rFonts w:eastAsia="新細明體"/>
                <w:color w:val="000000"/>
                <w:lang w:eastAsia="zh-TW"/>
              </w:rPr>
              <w:t>家人衝突的成因，</w:t>
            </w:r>
            <w:r w:rsidRPr="004B58CE">
              <w:rPr>
                <w:rFonts w:eastAsia="新細明體"/>
                <w:color w:val="000000"/>
                <w:lang w:eastAsia="zh-HK"/>
              </w:rPr>
              <w:t>並作出以下反思：</w:t>
            </w:r>
          </w:p>
          <w:p w14:paraId="29966BBF" w14:textId="090098E9" w:rsidR="00A341B6" w:rsidRPr="00CC2527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b/>
                <w:color w:val="00000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你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TW"/>
              </w:rPr>
              <w:t>與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家人衝突時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TW"/>
              </w:rPr>
              <w:t>，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大多會產生正面還是負面情緒？</w:t>
            </w:r>
          </w:p>
          <w:p w14:paraId="162E4BA7" w14:textId="6AEF0BAB" w:rsidR="00A341B6" w:rsidRPr="004B58CE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eastAsia="標楷體"/>
                <w:i/>
                <w:iCs/>
                <w:color w:val="80808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你當時如</w:t>
            </w:r>
            <w:r w:rsidRPr="00CC2527">
              <w:rPr>
                <w:rFonts w:asciiTheme="minorEastAsia" w:eastAsiaTheme="minorEastAsia" w:hAnsiTheme="minorEastAsia" w:hint="eastAsia"/>
                <w:color w:val="000000"/>
                <w:lang w:eastAsia="zh-HK"/>
              </w:rPr>
              <w:t>果</w:t>
            </w: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坦承自己的想法，你認為結果會否不一樣？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9190A15" w14:textId="0BB2D0F6" w:rsidR="00A341B6" w:rsidRPr="004B58CE" w:rsidRDefault="00A341B6" w:rsidP="003E50E2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25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46DED91D" w14:textId="77777777" w:rsidTr="00CC2527">
        <w:trPr>
          <w:gridAfter w:val="1"/>
          <w:wAfter w:w="85" w:type="dxa"/>
        </w:trPr>
        <w:tc>
          <w:tcPr>
            <w:tcW w:w="1585" w:type="dxa"/>
            <w:vMerge/>
            <w:shd w:val="clear" w:color="auto" w:fill="auto"/>
          </w:tcPr>
          <w:p w14:paraId="6024F736" w14:textId="77777777" w:rsidR="00A341B6" w:rsidRPr="004B58CE" w:rsidRDefault="00A341B6" w:rsidP="003E50E2">
            <w:pPr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8035F1" w14:textId="77777777" w:rsidR="00A341B6" w:rsidRPr="004B58CE" w:rsidRDefault="00A341B6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092E508B" w14:textId="691EB2DD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</w:t>
            </w:r>
            <w:r w:rsidRPr="004B58CE">
              <w:rPr>
                <w:rFonts w:eastAsia="新細明體"/>
                <w:b/>
                <w:lang w:eastAsia="zh-HK"/>
              </w:rPr>
              <w:t>講解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二「活動二：家庭衝突一定是不好的嗎？」的內容，帶出衝突同時具有正面及反面的影響，並非單純是危機。</w:t>
            </w:r>
          </w:p>
          <w:p w14:paraId="774181BB" w14:textId="50201F0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學生四人一組，就工作紙二活動二提出衝突為家庭關係帶來的正面與負面影響，進行討論及分類。</w:t>
            </w:r>
          </w:p>
          <w:p w14:paraId="052CCF27" w14:textId="6F9F9A7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i/>
                <w:color w:val="808080" w:themeColor="background1" w:themeShade="8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b/>
                <w:lang w:eastAsia="zh-TW"/>
              </w:rPr>
              <w:t>報及全班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邀請各組</w:t>
            </w:r>
            <w:proofErr w:type="gramStart"/>
            <w:r w:rsidRPr="004B58CE">
              <w:rPr>
                <w:rFonts w:eastAsia="新細明體"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lang w:eastAsia="zh-TW"/>
              </w:rPr>
              <w:t>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</w:t>
            </w:r>
            <w:r w:rsidRPr="0005528A">
              <w:rPr>
                <w:rFonts w:eastAsia="新細明體" w:hint="eastAsia"/>
                <w:lang w:eastAsia="zh-TW"/>
              </w:rPr>
              <w:t>幫助學生</w:t>
            </w:r>
            <w:r w:rsidRPr="004B58CE">
              <w:rPr>
                <w:rFonts w:eastAsia="新細明體"/>
                <w:lang w:eastAsia="zh-TW"/>
              </w:rPr>
              <w:t>了解衝突亦可以為我們帶來正面的影響。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2313BA4D" w14:textId="287802C6" w:rsidR="00A341B6" w:rsidRPr="004B58CE" w:rsidRDefault="00A341B6" w:rsidP="003E50E2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20</w:t>
            </w:r>
            <w:r w:rsidRPr="004B58CE">
              <w:rPr>
                <w:rFonts w:eastAsia="新細明體"/>
                <w:lang w:eastAsia="zh-TW"/>
              </w:rPr>
              <w:t>分鐘</w:t>
            </w:r>
          </w:p>
        </w:tc>
      </w:tr>
      <w:tr w:rsidR="00904469" w:rsidRPr="004B58CE" w14:paraId="3732719E" w14:textId="77777777" w:rsidTr="00CC2527">
        <w:tc>
          <w:tcPr>
            <w:tcW w:w="1682" w:type="dxa"/>
            <w:gridSpan w:val="2"/>
            <w:shd w:val="clear" w:color="auto" w:fill="auto"/>
          </w:tcPr>
          <w:p w14:paraId="6E3C0FC3" w14:textId="77777777" w:rsidR="00904469" w:rsidRPr="004B58CE" w:rsidRDefault="00904469" w:rsidP="003E50E2">
            <w:pPr>
              <w:spacing w:line="276" w:lineRule="auto"/>
              <w:jc w:val="both"/>
              <w:rPr>
                <w:rFonts w:eastAsia="新細明體"/>
                <w:b/>
                <w:bCs/>
              </w:rPr>
            </w:pPr>
          </w:p>
        </w:tc>
        <w:tc>
          <w:tcPr>
            <w:tcW w:w="552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D48FB79" w14:textId="0E6561BB" w:rsidR="002A7374" w:rsidRPr="004B58CE" w:rsidRDefault="00510CBE" w:rsidP="003E50E2">
            <w:pPr>
              <w:widowControl w:val="0"/>
              <w:numPr>
                <w:ilvl w:val="0"/>
                <w:numId w:val="3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3E50E2">
              <w:rPr>
                <w:rFonts w:eastAsia="新細明體" w:hint="eastAsia"/>
                <w:b/>
                <w:color w:val="000000"/>
                <w:lang w:eastAsia="zh-TW"/>
              </w:rPr>
              <w:t>課堂</w:t>
            </w:r>
            <w:r w:rsidRPr="00510CBE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  <w:r w:rsidR="002A7374" w:rsidRPr="004B58CE">
              <w:rPr>
                <w:rFonts w:eastAsia="新細明體"/>
                <w:b/>
                <w:color w:val="000000" w:themeColor="text1"/>
              </w:rPr>
              <w:t>：</w:t>
            </w:r>
          </w:p>
          <w:p w14:paraId="66BD5490" w14:textId="79246AF0" w:rsidR="002A7374" w:rsidRPr="004B58CE" w:rsidRDefault="00FD13DC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000000" w:themeColor="text1"/>
                <w:lang w:eastAsia="zh-TW"/>
              </w:rPr>
            </w:pPr>
            <w:r w:rsidRPr="00FD13DC">
              <w:rPr>
                <w:rFonts w:eastAsia="新細明體" w:hint="eastAsia"/>
                <w:color w:val="000000" w:themeColor="text1"/>
                <w:lang w:eastAsia="zh-TW"/>
              </w:rPr>
              <w:t>總</w:t>
            </w:r>
            <w:r w:rsidR="002A7374" w:rsidRPr="004B58CE">
              <w:rPr>
                <w:rFonts w:eastAsia="新細明體"/>
                <w:color w:val="000000" w:themeColor="text1"/>
                <w:lang w:eastAsia="zh-TW"/>
              </w:rPr>
              <w:t>結第一及第二</w:t>
            </w:r>
            <w:proofErr w:type="gramStart"/>
            <w:r w:rsidR="002A7374" w:rsidRPr="004B58CE">
              <w:rPr>
                <w:rFonts w:eastAsia="新細明體"/>
                <w:color w:val="000000" w:themeColor="text1"/>
                <w:lang w:eastAsia="zh-TW"/>
              </w:rPr>
              <w:t>課節的</w:t>
            </w:r>
            <w:proofErr w:type="gramEnd"/>
            <w:r w:rsidRPr="00FD13DC">
              <w:rPr>
                <w:rFonts w:eastAsia="新細明體" w:hint="eastAsia"/>
                <w:color w:val="000000" w:themeColor="text1"/>
                <w:lang w:eastAsia="zh-TW"/>
              </w:rPr>
              <w:t>學習</w:t>
            </w:r>
            <w:r w:rsidR="002A7374" w:rsidRPr="004B58CE">
              <w:rPr>
                <w:rFonts w:eastAsia="新細明體"/>
                <w:color w:val="000000" w:themeColor="text1"/>
                <w:lang w:eastAsia="zh-TW"/>
              </w:rPr>
              <w:t>重點</w:t>
            </w:r>
            <w:r w:rsidR="00E3011C" w:rsidRPr="004B58CE">
              <w:rPr>
                <w:rFonts w:eastAsia="新細明體"/>
                <w:color w:val="000000" w:themeColor="text1"/>
                <w:lang w:eastAsia="zh-TW"/>
              </w:rPr>
              <w:t>。</w:t>
            </w:r>
          </w:p>
          <w:p w14:paraId="70E380A8" w14:textId="25A110F8" w:rsidR="002A7374" w:rsidRPr="004B58CE" w:rsidRDefault="002A7374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鼓勵學生反思家庭對人生的重要性，並</w:t>
            </w:r>
            <w:r w:rsidR="0040702A" w:rsidRPr="004B58CE">
              <w:rPr>
                <w:rFonts w:eastAsia="新細明體"/>
                <w:color w:val="000000" w:themeColor="text1"/>
                <w:lang w:eastAsia="zh-TW"/>
              </w:rPr>
              <w:t>了解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衝突的</w:t>
            </w:r>
            <w:r w:rsidR="00255995" w:rsidRPr="00255995">
              <w:rPr>
                <w:rFonts w:eastAsia="新細明體" w:hint="eastAsia"/>
                <w:color w:val="000000" w:themeColor="text1"/>
                <w:lang w:eastAsia="zh-TW"/>
              </w:rPr>
              <w:t>成因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及對家</w:t>
            </w:r>
            <w:r w:rsidR="00640BE1" w:rsidRPr="004B58CE">
              <w:rPr>
                <w:rFonts w:eastAsia="新細明體"/>
                <w:color w:val="000000" w:themeColor="text1"/>
                <w:lang w:eastAsia="zh-TW"/>
              </w:rPr>
              <w:t>庭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關係的影響。</w:t>
            </w:r>
          </w:p>
        </w:tc>
        <w:tc>
          <w:tcPr>
            <w:tcW w:w="126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2CB957B" w14:textId="6082A132" w:rsidR="00904469" w:rsidRPr="004B58CE" w:rsidRDefault="002A7374" w:rsidP="003E50E2">
            <w:pPr>
              <w:widowControl w:val="0"/>
              <w:spacing w:line="276" w:lineRule="auto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5</w:t>
            </w:r>
            <w:r w:rsidR="00904469" w:rsidRPr="004B58CE">
              <w:rPr>
                <w:rFonts w:eastAsia="新細明體"/>
                <w:lang w:eastAsia="zh-TW"/>
              </w:rPr>
              <w:t>分鐘</w:t>
            </w:r>
          </w:p>
        </w:tc>
      </w:tr>
      <w:tr w:rsidR="00BF213C" w:rsidRPr="004B58CE" w14:paraId="0CDE26E3" w14:textId="77777777" w:rsidTr="00CC2527">
        <w:tc>
          <w:tcPr>
            <w:tcW w:w="1682" w:type="dxa"/>
            <w:gridSpan w:val="2"/>
            <w:shd w:val="clear" w:color="auto" w:fill="auto"/>
          </w:tcPr>
          <w:p w14:paraId="253D7D63" w14:textId="77777777" w:rsidR="00BF213C" w:rsidRPr="004B58CE" w:rsidRDefault="00BF213C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color w:val="000000"/>
                <w:lang w:eastAsia="zh-HK"/>
              </w:rPr>
              <w:t>延伸活動：</w:t>
            </w:r>
          </w:p>
        </w:tc>
        <w:tc>
          <w:tcPr>
            <w:tcW w:w="679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BE4808" w14:textId="4C109523" w:rsidR="00BF213C" w:rsidRPr="004B58CE" w:rsidRDefault="00BF213C" w:rsidP="003E50E2">
            <w:pPr>
              <w:widowControl w:val="0"/>
              <w:spacing w:line="276" w:lineRule="auto"/>
              <w:jc w:val="both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學生在課</w:t>
            </w:r>
            <w:r w:rsidR="0005528A" w:rsidRPr="0005528A">
              <w:rPr>
                <w:rFonts w:eastAsia="新細明體" w:hint="eastAsia"/>
                <w:color w:val="000000"/>
                <w:lang w:eastAsia="zh-TW"/>
              </w:rPr>
              <w:t>後</w:t>
            </w:r>
            <w:r w:rsidRPr="004B58CE">
              <w:rPr>
                <w:rFonts w:eastAsia="新細明體"/>
                <w:color w:val="000000"/>
                <w:lang w:eastAsia="zh-TW"/>
              </w:rPr>
              <w:t>閱讀附錄</w:t>
            </w:r>
            <w:proofErr w:type="gramStart"/>
            <w:r w:rsidRPr="004B58CE">
              <w:rPr>
                <w:rFonts w:eastAsia="新細明體"/>
                <w:color w:val="000000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color w:val="000000" w:themeColor="text1"/>
                <w:lang w:eastAsia="zh-TW"/>
              </w:rPr>
              <w:t>「</w:t>
            </w:r>
            <w:r w:rsidR="009A495F" w:rsidRPr="009A495F">
              <w:rPr>
                <w:rFonts w:eastAsia="新細明體" w:hint="eastAsia"/>
                <w:color w:val="000000" w:themeColor="text1"/>
                <w:lang w:eastAsia="zh-TW"/>
              </w:rPr>
              <w:t>知多一點點：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家庭是甚麼</w:t>
            </w:r>
            <w:r w:rsidR="003331FF">
              <w:rPr>
                <w:rFonts w:eastAsia="新細明體" w:hint="eastAsia"/>
                <w:color w:val="000000" w:themeColor="text1"/>
                <w:lang w:eastAsia="zh-TW"/>
              </w:rPr>
              <w:t>？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」</w:t>
            </w:r>
            <w:r w:rsidR="0005528A" w:rsidRPr="0005528A">
              <w:rPr>
                <w:rFonts w:eastAsia="新細明體" w:hint="eastAsia"/>
                <w:color w:val="000000" w:themeColor="text1"/>
                <w:lang w:eastAsia="zh-TW"/>
              </w:rPr>
              <w:t>。</w:t>
            </w:r>
          </w:p>
        </w:tc>
      </w:tr>
      <w:tr w:rsidR="00904469" w:rsidRPr="004B58CE" w14:paraId="3B0085D2" w14:textId="77777777" w:rsidTr="00CC2527">
        <w:tc>
          <w:tcPr>
            <w:tcW w:w="168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1868CFC" w14:textId="77777777" w:rsidR="00904469" w:rsidRPr="004B58CE" w:rsidRDefault="00904469" w:rsidP="003E50E2">
            <w:pPr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學與教資源：</w:t>
            </w:r>
          </w:p>
        </w:tc>
        <w:tc>
          <w:tcPr>
            <w:tcW w:w="6790" w:type="dxa"/>
            <w:gridSpan w:val="4"/>
            <w:shd w:val="clear" w:color="auto" w:fill="auto"/>
          </w:tcPr>
          <w:p w14:paraId="61DB7410" w14:textId="33362C5E" w:rsidR="00904469" w:rsidRPr="004B58CE" w:rsidRDefault="00904469" w:rsidP="003E50E2">
            <w:pPr>
              <w:widowControl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DA402E">
              <w:rPr>
                <w:rFonts w:eastAsia="新細明體" w:hint="eastAsia"/>
                <w:color w:val="000000"/>
                <w:lang w:eastAsia="zh-TW"/>
              </w:rPr>
              <w:t>工作紙</w:t>
            </w:r>
            <w:proofErr w:type="gramStart"/>
            <w:r w:rsidRPr="00DA402E">
              <w:rPr>
                <w:rFonts w:eastAsia="新細明體" w:hint="eastAsia"/>
                <w:color w:val="000000"/>
                <w:lang w:eastAsia="zh-TW"/>
              </w:rPr>
              <w:t>一</w:t>
            </w:r>
            <w:proofErr w:type="gramEnd"/>
            <w:r w:rsidR="009A495F">
              <w:rPr>
                <w:rFonts w:eastAsia="新細明體" w:hint="eastAsia"/>
                <w:color w:val="000000"/>
                <w:lang w:eastAsia="zh-TW"/>
              </w:rPr>
              <w:t>及</w:t>
            </w:r>
            <w:r w:rsidR="002A7374" w:rsidRPr="00DA402E">
              <w:rPr>
                <w:rFonts w:eastAsia="新細明體" w:hint="eastAsia"/>
                <w:color w:val="000000"/>
                <w:lang w:eastAsia="zh-TW"/>
              </w:rPr>
              <w:t>二</w:t>
            </w:r>
            <w:r w:rsidRPr="00DA402E">
              <w:rPr>
                <w:rFonts w:eastAsia="新細明體" w:hint="eastAsia"/>
                <w:color w:val="000000"/>
                <w:lang w:eastAsia="zh-TW"/>
              </w:rPr>
              <w:t>；附錄</w:t>
            </w:r>
            <w:proofErr w:type="gramStart"/>
            <w:r w:rsidRPr="00DA402E">
              <w:rPr>
                <w:rFonts w:eastAsia="新細明體" w:hint="eastAsia"/>
                <w:color w:val="000000"/>
                <w:lang w:eastAsia="zh-TW"/>
              </w:rPr>
              <w:t>一</w:t>
            </w:r>
            <w:proofErr w:type="gramEnd"/>
          </w:p>
        </w:tc>
      </w:tr>
    </w:tbl>
    <w:p w14:paraId="1E1A945F" w14:textId="77777777" w:rsidR="00904469" w:rsidRPr="004B58CE" w:rsidRDefault="00904469" w:rsidP="003E50E2">
      <w:pPr>
        <w:spacing w:line="276" w:lineRule="auto"/>
        <w:contextualSpacing/>
        <w:rPr>
          <w:lang w:eastAsia="zh-TW"/>
        </w:rPr>
      </w:pPr>
    </w:p>
    <w:p w14:paraId="467D0829" w14:textId="720901FE" w:rsidR="001310FF" w:rsidRPr="004B58CE" w:rsidRDefault="001310FF" w:rsidP="003E50E2">
      <w:pPr>
        <w:rPr>
          <w:lang w:eastAsia="zh-TW"/>
        </w:rPr>
      </w:pPr>
      <w:r w:rsidRPr="004B58CE">
        <w:rPr>
          <w:lang w:eastAsia="zh-T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7"/>
        <w:gridCol w:w="5386"/>
        <w:gridCol w:w="1417"/>
      </w:tblGrid>
      <w:tr w:rsidR="00904469" w:rsidRPr="004B58CE" w14:paraId="6437F08D" w14:textId="77777777" w:rsidTr="00A341B6">
        <w:trPr>
          <w:trHeight w:val="419"/>
        </w:trPr>
        <w:tc>
          <w:tcPr>
            <w:tcW w:w="8390" w:type="dxa"/>
            <w:gridSpan w:val="3"/>
            <w:shd w:val="clear" w:color="auto" w:fill="DBE5F1"/>
            <w:vAlign w:val="center"/>
          </w:tcPr>
          <w:p w14:paraId="45AEF69E" w14:textId="2B63EC14" w:rsidR="00904469" w:rsidRPr="004B58CE" w:rsidRDefault="00904469" w:rsidP="003E50E2">
            <w:pPr>
              <w:widowControl w:val="0"/>
              <w:snapToGrid w:val="0"/>
              <w:spacing w:line="276" w:lineRule="auto"/>
              <w:jc w:val="center"/>
              <w:rPr>
                <w:rFonts w:eastAsia="微軟正黑體"/>
                <w:color w:val="000000"/>
                <w:sz w:val="22"/>
                <w:szCs w:val="22"/>
                <w:lang w:val="en-US" w:eastAsia="zh-HK"/>
              </w:rPr>
            </w:pPr>
            <w:r w:rsidRPr="00DA402E">
              <w:rPr>
                <w:rFonts w:eastAsia="微軟正黑體"/>
                <w:b/>
                <w:color w:val="000000"/>
                <w:lang w:eastAsia="zh-HK"/>
              </w:rPr>
              <w:t>第三及四課節</w:t>
            </w:r>
            <w:r w:rsidRPr="004B58CE">
              <w:rPr>
                <w:rFonts w:eastAsia="微軟正黑體"/>
                <w:b/>
                <w:color w:val="000000" w:themeColor="text1"/>
                <w:lang w:eastAsia="zh-TW"/>
              </w:rPr>
              <w:t>（</w:t>
            </w:r>
            <w:r w:rsidR="007214D8" w:rsidRPr="004B58CE">
              <w:rPr>
                <w:rFonts w:eastAsia="微軟正黑體"/>
                <w:b/>
                <w:color w:val="000000" w:themeColor="text1"/>
                <w:lang w:eastAsia="zh-HK"/>
              </w:rPr>
              <w:t>家庭</w:t>
            </w:r>
            <w:r w:rsidR="00356670" w:rsidRPr="004B58CE">
              <w:rPr>
                <w:rFonts w:eastAsia="微軟正黑體"/>
                <w:b/>
                <w:color w:val="000000" w:themeColor="text1"/>
                <w:lang w:eastAsia="zh-HK"/>
              </w:rPr>
              <w:t>溝通</w:t>
            </w:r>
            <w:r w:rsidR="007214D8" w:rsidRPr="004B58CE">
              <w:rPr>
                <w:rFonts w:eastAsia="微軟正黑體"/>
                <w:b/>
                <w:color w:val="000000" w:themeColor="text1"/>
                <w:lang w:eastAsia="zh-HK"/>
              </w:rPr>
              <w:t>的重要性及</w:t>
            </w:r>
            <w:r w:rsidR="00A25128" w:rsidRPr="004B58CE">
              <w:rPr>
                <w:rFonts w:eastAsia="微軟正黑體"/>
                <w:b/>
                <w:color w:val="000000" w:themeColor="text1"/>
                <w:lang w:eastAsia="zh-TW"/>
              </w:rPr>
              <w:t>化</w:t>
            </w:r>
            <w:r w:rsidR="00752FA3" w:rsidRPr="004B58CE">
              <w:rPr>
                <w:rFonts w:eastAsia="微軟正黑體"/>
                <w:b/>
                <w:color w:val="000000" w:themeColor="text1"/>
                <w:lang w:eastAsia="zh-HK"/>
              </w:rPr>
              <w:t>解</w:t>
            </w:r>
            <w:r w:rsidR="00B56D98" w:rsidRPr="004B58CE">
              <w:rPr>
                <w:rFonts w:eastAsia="微軟正黑體"/>
                <w:b/>
                <w:color w:val="000000" w:themeColor="text1"/>
                <w:lang w:eastAsia="zh-HK"/>
              </w:rPr>
              <w:t>家庭衝突</w:t>
            </w:r>
            <w:r w:rsidR="00BE3030" w:rsidRPr="004B58CE">
              <w:rPr>
                <w:rFonts w:eastAsia="微軟正黑體"/>
                <w:b/>
                <w:color w:val="000000" w:themeColor="text1"/>
                <w:lang w:eastAsia="zh-HK"/>
              </w:rPr>
              <w:t>技巧</w:t>
            </w:r>
            <w:r w:rsidRPr="004B58CE">
              <w:rPr>
                <w:rFonts w:eastAsia="微軟正黑體"/>
                <w:b/>
                <w:color w:val="000000" w:themeColor="text1"/>
                <w:lang w:eastAsia="zh-TW"/>
              </w:rPr>
              <w:t>）</w:t>
            </w:r>
          </w:p>
        </w:tc>
      </w:tr>
      <w:tr w:rsidR="00904469" w:rsidRPr="004B58CE" w14:paraId="35A6AC69" w14:textId="77777777" w:rsidTr="00A341B6">
        <w:tc>
          <w:tcPr>
            <w:tcW w:w="158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14334E" w14:textId="77777777" w:rsidR="00904469" w:rsidRPr="004B58CE" w:rsidRDefault="00904469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課前準備：</w:t>
            </w:r>
          </w:p>
        </w:tc>
        <w:tc>
          <w:tcPr>
            <w:tcW w:w="68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010843" w14:textId="1F2D820A" w:rsidR="00904469" w:rsidRPr="004B58CE" w:rsidRDefault="00904469" w:rsidP="003E50E2">
            <w:pPr>
              <w:widowControl w:val="0"/>
              <w:snapToGrid w:val="0"/>
              <w:spacing w:line="276" w:lineRule="auto"/>
              <w:ind w:left="34"/>
              <w:rPr>
                <w:b/>
                <w:strike/>
                <w:color w:val="0070C0"/>
                <w:sz w:val="22"/>
                <w:szCs w:val="22"/>
                <w:lang w:eastAsia="zh-TW"/>
              </w:rPr>
            </w:pPr>
            <w:r w:rsidRPr="004B58CE">
              <w:rPr>
                <w:rFonts w:eastAsia="新細明體"/>
                <w:lang w:eastAsia="zh-HK"/>
              </w:rPr>
              <w:t>學生於課前完成工作紙</w:t>
            </w:r>
            <w:r w:rsidR="002A7374" w:rsidRPr="004B58CE">
              <w:rPr>
                <w:rFonts w:eastAsia="新細明體"/>
                <w:lang w:eastAsia="zh-TW"/>
              </w:rPr>
              <w:t>三</w:t>
            </w:r>
            <w:r w:rsidR="00B05F50" w:rsidRPr="004B58CE">
              <w:rPr>
                <w:rFonts w:eastAsia="新細明體"/>
                <w:lang w:eastAsia="zh-HK"/>
              </w:rPr>
              <w:t>至</w:t>
            </w:r>
            <w:r w:rsidR="002A7374" w:rsidRPr="004B58CE">
              <w:rPr>
                <w:rFonts w:eastAsia="新細明體"/>
                <w:lang w:eastAsia="zh-TW"/>
              </w:rPr>
              <w:t>五</w:t>
            </w:r>
            <w:r w:rsidR="001B2EF8" w:rsidRPr="004B58CE">
              <w:rPr>
                <w:rFonts w:eastAsia="新細明體"/>
                <w:lang w:eastAsia="zh-TW"/>
              </w:rPr>
              <w:t>，</w:t>
            </w:r>
            <w:r w:rsidR="001B2EF8" w:rsidRPr="004B58CE">
              <w:rPr>
                <w:rFonts w:eastAsia="新細明體"/>
                <w:lang w:eastAsia="zh-HK"/>
              </w:rPr>
              <w:t>並完成相關活動</w:t>
            </w:r>
            <w:r w:rsidR="001B2EF8" w:rsidRPr="004B58CE">
              <w:rPr>
                <w:rFonts w:eastAsia="新細明體"/>
                <w:lang w:eastAsia="zh-TW"/>
              </w:rPr>
              <w:t>。</w:t>
            </w:r>
          </w:p>
        </w:tc>
      </w:tr>
      <w:tr w:rsidR="00904469" w:rsidRPr="004B58CE" w14:paraId="2D785287" w14:textId="77777777" w:rsidTr="00A341B6">
        <w:tc>
          <w:tcPr>
            <w:tcW w:w="6973" w:type="dxa"/>
            <w:gridSpan w:val="2"/>
            <w:shd w:val="clear" w:color="auto" w:fill="auto"/>
          </w:tcPr>
          <w:p w14:paraId="56310937" w14:textId="77777777" w:rsidR="00904469" w:rsidRPr="004B58CE" w:rsidRDefault="00904469" w:rsidP="003E50E2">
            <w:pPr>
              <w:widowControl w:val="0"/>
              <w:snapToGrid w:val="0"/>
              <w:spacing w:line="276" w:lineRule="auto"/>
              <w:ind w:left="360"/>
              <w:rPr>
                <w:rFonts w:eastAsia="新細明體"/>
                <w:b/>
                <w:color w:val="000000"/>
                <w:lang w:eastAsia="zh-TW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23B715A" w14:textId="77777777" w:rsidR="00904469" w:rsidRPr="004B58CE" w:rsidRDefault="00904469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建議課時</w:t>
            </w:r>
          </w:p>
        </w:tc>
      </w:tr>
      <w:tr w:rsidR="00A341B6" w:rsidRPr="004B58CE" w14:paraId="05F3F20A" w14:textId="77777777" w:rsidTr="00A341B6">
        <w:trPr>
          <w:trHeight w:val="734"/>
        </w:trPr>
        <w:tc>
          <w:tcPr>
            <w:tcW w:w="1587" w:type="dxa"/>
            <w:vMerge w:val="restart"/>
            <w:shd w:val="clear" w:color="auto" w:fill="auto"/>
          </w:tcPr>
          <w:p w14:paraId="7C02CDCC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探究步驟：</w:t>
            </w:r>
          </w:p>
          <w:p w14:paraId="61B3A27A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36D1BB4" w14:textId="675AE1F7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DengXian"/>
                <w:b/>
                <w:color w:val="000000"/>
                <w:lang w:eastAsia="zh-TW"/>
              </w:rPr>
            </w:pPr>
            <w:r w:rsidRPr="003E50E2">
              <w:rPr>
                <w:rFonts w:eastAsia="新細明體"/>
                <w:b/>
                <w:color w:val="000000"/>
                <w:lang w:eastAsia="zh-TW"/>
              </w:rPr>
              <w:t>課堂</w:t>
            </w:r>
            <w:r w:rsidRPr="004B58CE">
              <w:rPr>
                <w:rFonts w:eastAsia="新細明體"/>
                <w:b/>
                <w:lang w:eastAsia="zh-TW"/>
              </w:rPr>
              <w:t>導入</w:t>
            </w:r>
            <w:r w:rsidRPr="004B58CE">
              <w:rPr>
                <w:rFonts w:eastAsia="新細明體"/>
                <w:b/>
                <w:lang w:eastAsia="zh-HK"/>
              </w:rPr>
              <w:t>及重點重溫：</w:t>
            </w:r>
            <w:r w:rsidRPr="004B58CE">
              <w:rPr>
                <w:rFonts w:eastAsia="新細明體"/>
                <w:lang w:eastAsia="zh-HK"/>
              </w:rPr>
              <w:t>扼要重溫第一及第二課節的學習重點</w:t>
            </w:r>
            <w:r w:rsidRPr="004B58CE">
              <w:rPr>
                <w:rFonts w:eastAsia="新細明體"/>
                <w:lang w:eastAsia="zh-TW"/>
              </w:rPr>
              <w:t>。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4BCCAC1F" w14:textId="6708490B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10</w:t>
            </w:r>
            <w:r w:rsidRPr="004B58CE">
              <w:rPr>
                <w:rFonts w:eastAsia="新細明體"/>
                <w:lang w:eastAsia="zh-HK"/>
              </w:rPr>
              <w:t>分</w:t>
            </w:r>
            <w:r w:rsidRPr="004B58CE">
              <w:rPr>
                <w:rFonts w:eastAsia="新細明體"/>
                <w:color w:val="000000"/>
                <w:lang w:eastAsia="zh-HK"/>
              </w:rPr>
              <w:t>鐘</w:t>
            </w:r>
          </w:p>
        </w:tc>
      </w:tr>
      <w:tr w:rsidR="00A341B6" w:rsidRPr="004B58CE" w14:paraId="1B481C69" w14:textId="77777777" w:rsidTr="00A341B6">
        <w:trPr>
          <w:trHeight w:val="2894"/>
        </w:trPr>
        <w:tc>
          <w:tcPr>
            <w:tcW w:w="1587" w:type="dxa"/>
            <w:vMerge/>
            <w:shd w:val="clear" w:color="auto" w:fill="auto"/>
          </w:tcPr>
          <w:p w14:paraId="7A9915C3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5DE4D984" w14:textId="09D0491B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6F6D08A9" w14:textId="34C47DF7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HK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教師</w:t>
            </w:r>
            <w:r w:rsidRPr="004B58CE">
              <w:rPr>
                <w:rFonts w:eastAsia="新細明體"/>
                <w:b/>
                <w:color w:val="000000"/>
                <w:lang w:eastAsia="zh-HK"/>
              </w:rPr>
              <w:t>講解</w:t>
            </w:r>
            <w:r w:rsidRPr="004B58CE">
              <w:rPr>
                <w:rFonts w:eastAsia="新細明體"/>
                <w:color w:val="000000"/>
                <w:lang w:eastAsia="zh-TW"/>
              </w:rPr>
              <w:t>：</w:t>
            </w:r>
            <w:r w:rsidRPr="004B58CE">
              <w:rPr>
                <w:rFonts w:eastAsia="新細明體"/>
                <w:lang w:eastAsia="zh-HK"/>
              </w:rPr>
              <w:t>簡介工作紙</w:t>
            </w:r>
            <w:r w:rsidRPr="004B58CE">
              <w:rPr>
                <w:rFonts w:eastAsia="新細明體"/>
                <w:lang w:eastAsia="zh-TW"/>
              </w:rPr>
              <w:t>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提升</w:t>
            </w:r>
            <w:r w:rsidRPr="004B58CE">
              <w:rPr>
                <w:rFonts w:eastAsia="新細明體"/>
                <w:lang w:eastAsia="zh-HK"/>
              </w:rPr>
              <w:t>家庭</w:t>
            </w:r>
            <w:r w:rsidRPr="004B58CE">
              <w:rPr>
                <w:rFonts w:eastAsia="新細明體"/>
                <w:lang w:eastAsia="zh-TW"/>
              </w:rPr>
              <w:t>凝聚力</w:t>
            </w:r>
            <w:r>
              <w:rPr>
                <w:rFonts w:eastAsia="新細明體" w:hint="eastAsia"/>
                <w:lang w:eastAsia="zh-TW"/>
              </w:rPr>
              <w:t>（</w:t>
            </w:r>
            <w:r w:rsidRPr="004B58CE">
              <w:rPr>
                <w:rFonts w:eastAsia="新細明體"/>
                <w:lang w:eastAsia="zh-TW"/>
              </w:rPr>
              <w:t>一</w:t>
            </w:r>
            <w:r>
              <w:rPr>
                <w:rFonts w:eastAsia="新細明體" w:hint="eastAsia"/>
                <w:lang w:eastAsia="zh-TW"/>
              </w:rPr>
              <w:t>）</w:t>
            </w:r>
            <w:r w:rsidRPr="004B58CE">
              <w:rPr>
                <w:rFonts w:eastAsia="新細明體"/>
                <w:lang w:eastAsia="zh-TW"/>
              </w:rPr>
              <w:t>︰家庭角色、責任與承擔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內容，引導學生明白家庭是各個成員共同建立的，需要每人承擔不同的角色及責任才能維持凝聚力。</w:t>
            </w:r>
          </w:p>
          <w:p w14:paraId="6B4D77B7" w14:textId="1D5BEB1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學生</w:t>
            </w:r>
            <w:r w:rsidRPr="004B58CE">
              <w:rPr>
                <w:rFonts w:eastAsia="新細明體"/>
                <w:lang w:eastAsia="zh-HK"/>
              </w:rPr>
              <w:t>四人一組</w:t>
            </w:r>
            <w:r w:rsidRPr="004B58CE">
              <w:rPr>
                <w:rFonts w:eastAsia="新細明體"/>
                <w:lang w:eastAsia="zh-TW"/>
              </w:rPr>
              <w:t>，就工作紙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︰</w:t>
            </w:r>
            <w:proofErr w:type="gramEnd"/>
            <w:r w:rsidRPr="004B58CE">
              <w:rPr>
                <w:rFonts w:eastAsia="新細明體"/>
                <w:lang w:eastAsia="zh-TW"/>
              </w:rPr>
              <w:t>家庭角色與責任：誰的責任？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提供的個案進行分析及討論。</w:t>
            </w:r>
          </w:p>
          <w:p w14:paraId="64C5F946" w14:textId="22137DF1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b/>
                <w:lang w:eastAsia="zh-TW"/>
              </w:rPr>
              <w:t>報及全班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邀請各組</w:t>
            </w:r>
            <w:proofErr w:type="gramStart"/>
            <w:r w:rsidRPr="004B58CE">
              <w:rPr>
                <w:rFonts w:eastAsia="新細明體"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lang w:eastAsia="zh-TW"/>
              </w:rPr>
              <w:t>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深化學生對自己在家庭的角色及責任</w:t>
            </w:r>
            <w:r w:rsidRPr="00704950">
              <w:rPr>
                <w:rFonts w:eastAsia="新細明體" w:hint="eastAsia"/>
                <w:lang w:eastAsia="zh-TW"/>
              </w:rPr>
              <w:t>的認識</w:t>
            </w:r>
            <w:r w:rsidRPr="004B58CE">
              <w:rPr>
                <w:rFonts w:eastAsia="新細明體"/>
                <w:lang w:eastAsia="zh-TW"/>
              </w:rPr>
              <w:t>，有助提升家庭凝聚力。</w:t>
            </w:r>
          </w:p>
          <w:p w14:paraId="3CAF9392" w14:textId="16913A06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261E5C">
              <w:rPr>
                <w:rFonts w:eastAsiaTheme="minorEastAsia" w:hint="eastAsia"/>
                <w:b/>
                <w:color w:val="000000"/>
                <w:lang w:eastAsia="zh-TW"/>
              </w:rPr>
              <w:t>學生</w:t>
            </w:r>
            <w:r w:rsidRPr="004B58CE">
              <w:rPr>
                <w:rFonts w:eastAsiaTheme="minorEastAsia"/>
                <w:b/>
                <w:color w:val="000000"/>
                <w:lang w:eastAsia="zh-TW"/>
              </w:rPr>
              <w:t>反思</w:t>
            </w:r>
            <w:proofErr w:type="gramStart"/>
            <w:r w:rsidRPr="004B58CE">
              <w:rPr>
                <w:rFonts w:eastAsiaTheme="minorEastAsia"/>
                <w:b/>
                <w:color w:val="000000"/>
                <w:lang w:eastAsia="zh-TW"/>
              </w:rPr>
              <w:t>︰</w:t>
            </w:r>
            <w:proofErr w:type="gramEnd"/>
            <w:r w:rsidRPr="004B58CE">
              <w:rPr>
                <w:rFonts w:eastAsiaTheme="minorEastAsia"/>
                <w:color w:val="000000"/>
                <w:lang w:eastAsia="zh-TW"/>
              </w:rPr>
              <w:t>簡介</w:t>
            </w:r>
            <w:r w:rsidRPr="004B58CE">
              <w:rPr>
                <w:rFonts w:eastAsia="新細明體"/>
                <w:lang w:eastAsia="zh-TW"/>
              </w:rPr>
              <w:t>工作紙三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二：</w:t>
            </w:r>
            <w:proofErr w:type="gramStart"/>
            <w:r w:rsidRPr="00BD26C6">
              <w:rPr>
                <w:rFonts w:eastAsia="新細明體" w:hint="eastAsia"/>
                <w:lang w:eastAsia="zh-TW"/>
              </w:rPr>
              <w:t>誰明父母</w:t>
            </w:r>
            <w:proofErr w:type="gramEnd"/>
            <w:r w:rsidRPr="00BD26C6">
              <w:rPr>
                <w:rFonts w:eastAsia="新細明體" w:hint="eastAsia"/>
                <w:lang w:eastAsia="zh-TW"/>
              </w:rPr>
              <w:t>心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的個案，</w:t>
            </w:r>
            <w:r w:rsidRPr="00D36E43">
              <w:rPr>
                <w:rFonts w:eastAsia="新細明體" w:hint="eastAsia"/>
                <w:lang w:eastAsia="zh-TW"/>
              </w:rPr>
              <w:t>學生</w:t>
            </w:r>
            <w:r w:rsidRPr="004B58CE">
              <w:rPr>
                <w:rFonts w:eastAsia="新細明體"/>
                <w:lang w:eastAsia="zh-TW"/>
              </w:rPr>
              <w:t>根據課堂所學及個人經驗，完成反思問題</w:t>
            </w:r>
            <w:r w:rsidRPr="004B58CE">
              <w:rPr>
                <w:rFonts w:eastAsiaTheme="minorEastAsia"/>
                <w:color w:val="000000"/>
                <w:lang w:eastAsia="zh-TW"/>
              </w:rPr>
              <w:t>。</w:t>
            </w:r>
          </w:p>
          <w:p w14:paraId="360ABE2B" w14:textId="5C6BA7E8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教師綜合解說</w:t>
            </w:r>
            <w:proofErr w:type="gramStart"/>
            <w:r w:rsidRPr="004B58CE">
              <w:rPr>
                <w:rFonts w:eastAsiaTheme="minorEastAsia"/>
                <w:b/>
                <w:color w:val="000000"/>
                <w:lang w:eastAsia="zh-TW"/>
              </w:rPr>
              <w:t>︰</w:t>
            </w:r>
            <w:proofErr w:type="gramEnd"/>
            <w:r w:rsidRPr="004B58CE">
              <w:rPr>
                <w:rFonts w:eastAsiaTheme="minorEastAsia"/>
                <w:color w:val="000000"/>
                <w:lang w:eastAsia="zh-TW"/>
              </w:rPr>
              <w:t>教師綜合解說及向學生提問：</w:t>
            </w:r>
          </w:p>
          <w:p w14:paraId="510BE17F" w14:textId="75AF9C81" w:rsidR="00A341B6" w:rsidRPr="00CC2527" w:rsidRDefault="00A341B6" w:rsidP="00DD3759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ind w:left="1446" w:hanging="482"/>
              <w:jc w:val="both"/>
              <w:rPr>
                <w:rFonts w:asciiTheme="minorEastAsia" w:eastAsiaTheme="minorEastAsia" w:hAnsiTheme="minorEastAsia"/>
                <w:i/>
                <w:color w:val="808080" w:themeColor="background1" w:themeShade="80"/>
                <w:lang w:eastAsia="zh-TW"/>
              </w:rPr>
            </w:pPr>
            <w:r w:rsidRPr="00CC2527">
              <w:rPr>
                <w:rFonts w:asciiTheme="minorEastAsia" w:eastAsiaTheme="minorEastAsia" w:hAnsiTheme="minorEastAsia"/>
                <w:color w:val="000000"/>
                <w:lang w:eastAsia="zh-HK"/>
              </w:rPr>
              <w:t>既然</w:t>
            </w:r>
            <w:r w:rsidRPr="00CC2527">
              <w:rPr>
                <w:rFonts w:asciiTheme="minorEastAsia" w:eastAsiaTheme="minorEastAsia" w:hAnsiTheme="minorEastAsia"/>
                <w:color w:val="000000" w:themeColor="text1"/>
                <w:lang w:eastAsia="zh-TW"/>
              </w:rPr>
              <w:t>家庭衝突很難避免，如何能化解家庭衝突？</w:t>
            </w:r>
          </w:p>
          <w:p w14:paraId="19F8E466" w14:textId="5344ADB8" w:rsidR="00A341B6" w:rsidRPr="004B58CE" w:rsidRDefault="00A341B6" w:rsidP="00AD72E6">
            <w:pPr>
              <w:widowControl w:val="0"/>
              <w:snapToGrid w:val="0"/>
              <w:spacing w:line="276" w:lineRule="auto"/>
              <w:ind w:left="964"/>
              <w:jc w:val="both"/>
              <w:rPr>
                <w:rFonts w:eastAsiaTheme="minorEastAsia"/>
                <w:color w:val="000000"/>
                <w:lang w:eastAsia="zh-TW"/>
              </w:rPr>
            </w:pPr>
            <w:r w:rsidRPr="004B58CE">
              <w:rPr>
                <w:rFonts w:eastAsiaTheme="minorEastAsia"/>
                <w:color w:val="000000"/>
                <w:lang w:eastAsia="zh-TW"/>
              </w:rPr>
              <w:t>藉著以上綜合解說及提問，引入下一部分的教學。</w:t>
            </w:r>
            <w:r w:rsidRPr="004B58CE">
              <w:rPr>
                <w:rFonts w:eastAsiaTheme="minorEastAsia"/>
                <w:color w:val="000000"/>
                <w:lang w:eastAsia="zh-TW"/>
              </w:rPr>
              <w:t xml:space="preserve">  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7C5EDB18" w14:textId="721D131A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  <w:p w14:paraId="5E0810D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67B024F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68149AB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9804ECB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4A5BCCAA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3EC7669B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02B821C7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6CF47E1F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  <w:p w14:paraId="7A975941" w14:textId="77777777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</w:p>
        </w:tc>
      </w:tr>
      <w:tr w:rsidR="00A341B6" w:rsidRPr="004B58CE" w14:paraId="47AFB2D2" w14:textId="77777777" w:rsidTr="00A341B6">
        <w:tc>
          <w:tcPr>
            <w:tcW w:w="1587" w:type="dxa"/>
            <w:vMerge/>
            <w:shd w:val="clear" w:color="auto" w:fill="auto"/>
          </w:tcPr>
          <w:p w14:paraId="38769D1F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09B1E" w14:textId="7DE0FF5D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34004C34" w14:textId="4587279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四</w:t>
            </w:r>
            <w:r w:rsidRPr="004B58CE">
              <w:rPr>
                <w:rFonts w:eastAsia="新細明體"/>
                <w:lang w:eastAsia="zh-HK"/>
              </w:rPr>
              <w:t>「提升家庭凝聚力（二）：正向溝通」</w:t>
            </w:r>
            <w:r w:rsidRPr="004B58CE">
              <w:rPr>
                <w:rFonts w:eastAsia="新細明體"/>
                <w:lang w:eastAsia="zh-TW"/>
              </w:rPr>
              <w:t>中單向與雙向溝通的概念。</w:t>
            </w:r>
          </w:p>
          <w:p w14:paraId="385948BE" w14:textId="3783C01B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DA402E">
              <w:rPr>
                <w:rFonts w:eastAsia="新細明體" w:hint="eastAsia"/>
                <w:b/>
                <w:lang w:eastAsia="zh-TW"/>
              </w:rPr>
              <w:t>教師講解</w:t>
            </w:r>
            <w:proofErr w:type="gramStart"/>
            <w:r w:rsidRPr="00DA402E">
              <w:rPr>
                <w:rFonts w:eastAsia="新細明體" w:hint="eastAsia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四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：正向溝通由我做起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的內容，引導學生思考正向溝通的重要性。進而講解正向溝通五常法，讓學生初步了解如何運用此方法有效與家人正向溝通。</w:t>
            </w:r>
          </w:p>
          <w:p w14:paraId="7D0C2C13" w14:textId="3EDE1353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學生四人一組，就工作紙四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的正向溝通五常法，進行分析及討論。</w:t>
            </w:r>
          </w:p>
          <w:p w14:paraId="6B0923DA" w14:textId="23ECDEA1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b/>
                <w:lang w:eastAsia="zh-TW"/>
              </w:rPr>
              <w:t>報及全班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邀請各組</w:t>
            </w:r>
            <w:proofErr w:type="gramStart"/>
            <w:r w:rsidRPr="004B58CE">
              <w:rPr>
                <w:rFonts w:eastAsia="新細明體"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lang w:eastAsia="zh-TW"/>
              </w:rPr>
              <w:t>報，藉由不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同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357882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教師及同儕的提問和反思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，深化</w:t>
            </w:r>
            <w:r w:rsidRPr="00704950">
              <w:rPr>
                <w:rFonts w:eastAsia="新細明體" w:hint="eastAsia"/>
                <w:color w:val="000000" w:themeColor="text1"/>
                <w:lang w:eastAsia="zh-TW"/>
              </w:rPr>
              <w:t>學生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對正向溝通的認識及明白當中的重要性。</w:t>
            </w:r>
          </w:p>
          <w:p w14:paraId="396A84E9" w14:textId="2915642C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Theme="minorEastAsia"/>
                <w:b/>
                <w:color w:val="808080"/>
                <w:lang w:eastAsia="zh-TW"/>
              </w:rPr>
            </w:pPr>
            <w:r w:rsidRPr="00261E5C">
              <w:rPr>
                <w:rFonts w:eastAsia="新細明體" w:hint="eastAsia"/>
                <w:b/>
                <w:color w:val="000000" w:themeColor="text1"/>
                <w:lang w:eastAsia="zh-TW"/>
              </w:rPr>
              <w:t>學生</w:t>
            </w: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反思</w:t>
            </w:r>
            <w:proofErr w:type="gramStart"/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color w:val="000000" w:themeColor="text1"/>
                <w:lang w:eastAsia="zh-TW"/>
              </w:rPr>
              <w:t>就工作紙四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活動二：『</w:t>
            </w:r>
            <w:r w:rsidRPr="004B58CE">
              <w:rPr>
                <w:rFonts w:eastAsia="新細明體"/>
                <w:lang w:eastAsia="zh-TW"/>
              </w:rPr>
              <w:t>同理』溝通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留意正向溝通的好處及現時需要改善的地方，時刻注意說話時的態度和內容</w:t>
            </w:r>
            <w:proofErr w:type="gramStart"/>
            <w:r w:rsidRPr="004B58CE">
              <w:rPr>
                <w:rFonts w:eastAsia="新細明體"/>
                <w:lang w:eastAsia="zh-TW"/>
              </w:rPr>
              <w:t>會否令對方</w:t>
            </w:r>
            <w:proofErr w:type="gramEnd"/>
            <w:r w:rsidRPr="004B58CE">
              <w:rPr>
                <w:rFonts w:eastAsia="新細明體"/>
                <w:lang w:eastAsia="zh-TW"/>
              </w:rPr>
              <w:t>產生負面感受。</w:t>
            </w:r>
          </w:p>
        </w:tc>
        <w:tc>
          <w:tcPr>
            <w:tcW w:w="1417" w:type="dxa"/>
            <w:shd w:val="clear" w:color="auto" w:fill="auto"/>
          </w:tcPr>
          <w:p w14:paraId="4679BF60" w14:textId="77C38DB8" w:rsidR="00A341B6" w:rsidRPr="004B58CE" w:rsidRDefault="00A341B6" w:rsidP="003E50E2">
            <w:pPr>
              <w:widowControl w:val="0"/>
              <w:snapToGrid w:val="0"/>
              <w:spacing w:line="276" w:lineRule="auto"/>
              <w:ind w:left="34"/>
              <w:rPr>
                <w:rFonts w:eastAsia="新細明體"/>
                <w:strike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HK"/>
              </w:rPr>
              <w:t>分鐘</w:t>
            </w:r>
          </w:p>
        </w:tc>
      </w:tr>
      <w:tr w:rsidR="00A341B6" w:rsidRPr="004B58CE" w14:paraId="20035500" w14:textId="77777777" w:rsidTr="00A341B6">
        <w:tc>
          <w:tcPr>
            <w:tcW w:w="1587" w:type="dxa"/>
            <w:vMerge/>
            <w:shd w:val="clear" w:color="auto" w:fill="auto"/>
          </w:tcPr>
          <w:p w14:paraId="3A6C002D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3BDC77" w14:textId="77777777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color w:val="000000"/>
                <w:lang w:eastAsia="zh-TW"/>
              </w:rPr>
              <w:t>互動教學</w:t>
            </w:r>
            <w:r w:rsidRPr="004B58CE">
              <w:rPr>
                <w:rFonts w:eastAsia="新細明體"/>
                <w:b/>
                <w:color w:val="000000"/>
              </w:rPr>
              <w:t>：</w:t>
            </w:r>
          </w:p>
          <w:p w14:paraId="537D1F0F" w14:textId="088C19DF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五</w:t>
            </w:r>
            <w:r w:rsidRPr="004B58CE">
              <w:rPr>
                <w:rFonts w:eastAsia="新細明體"/>
                <w:lang w:eastAsia="zh-HK"/>
              </w:rPr>
              <w:t>「提升家庭凝聚力（</w:t>
            </w:r>
            <w:r w:rsidRPr="004B58CE">
              <w:rPr>
                <w:rFonts w:eastAsia="新細明體"/>
                <w:lang w:eastAsia="zh-TW"/>
              </w:rPr>
              <w:t>三</w:t>
            </w:r>
            <w:r w:rsidRPr="004B58CE">
              <w:rPr>
                <w:rFonts w:eastAsia="新細明體"/>
                <w:lang w:eastAsia="zh-HK"/>
              </w:rPr>
              <w:t>）：</w:t>
            </w:r>
            <w:r w:rsidRPr="004B58CE">
              <w:rPr>
                <w:rFonts w:eastAsia="新細明體"/>
                <w:lang w:eastAsia="zh-TW"/>
              </w:rPr>
              <w:t>化解家庭衝突的策略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明白衝突是可以</w:t>
            </w:r>
            <w:proofErr w:type="gramStart"/>
            <w:r w:rsidRPr="004B58CE">
              <w:rPr>
                <w:rFonts w:eastAsia="新細明體"/>
                <w:lang w:eastAsia="zh-TW"/>
              </w:rPr>
              <w:t>轉危為</w:t>
            </w:r>
            <w:proofErr w:type="gramEnd"/>
            <w:r w:rsidRPr="004B58CE">
              <w:rPr>
                <w:rFonts w:eastAsia="新細明體"/>
                <w:lang w:eastAsia="zh-TW"/>
              </w:rPr>
              <w:t>機，在乎溝通才是化解的策略，進一步講解化解衝突的原則。</w:t>
            </w:r>
          </w:p>
          <w:p w14:paraId="5A51ED49" w14:textId="1AF1E999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教師講解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簡介工作紙五</w:t>
            </w:r>
            <w:r w:rsidRPr="004B58CE">
              <w:rPr>
                <w:rFonts w:eastAsia="新細明體"/>
                <w:lang w:eastAsia="zh-HK"/>
              </w:rPr>
              <w:t>「</w:t>
            </w:r>
            <w:r w:rsidRPr="004B58CE">
              <w:rPr>
                <w:rFonts w:eastAsia="新細明體"/>
                <w:lang w:eastAsia="zh-TW"/>
              </w:rPr>
              <w:t>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：衝突處理策略</w:t>
            </w:r>
            <w:r w:rsidRPr="004B58CE">
              <w:rPr>
                <w:rFonts w:eastAsia="新細明體"/>
                <w:lang w:eastAsia="zh-HK"/>
              </w:rPr>
              <w:t>」</w:t>
            </w:r>
            <w:r w:rsidRPr="004B58CE">
              <w:rPr>
                <w:rFonts w:eastAsia="新細明體"/>
                <w:lang w:eastAsia="zh-TW"/>
              </w:rPr>
              <w:t>，引導學生</w:t>
            </w:r>
            <w:r w:rsidRPr="006737F8">
              <w:rPr>
                <w:rFonts w:eastAsia="新細明體" w:hint="eastAsia"/>
                <w:lang w:eastAsia="zh-TW"/>
              </w:rPr>
              <w:t>明白</w:t>
            </w:r>
            <w:r w:rsidRPr="004B58CE">
              <w:rPr>
                <w:rFonts w:eastAsia="新細明體"/>
                <w:lang w:eastAsia="zh-TW"/>
              </w:rPr>
              <w:t>不同衝突的狀況</w:t>
            </w:r>
            <w:r w:rsidRPr="006737F8">
              <w:rPr>
                <w:rFonts w:eastAsia="新細明體" w:hint="eastAsia"/>
                <w:lang w:eastAsia="zh-TW"/>
              </w:rPr>
              <w:t>需要</w:t>
            </w:r>
            <w:r w:rsidRPr="004B58CE">
              <w:rPr>
                <w:rFonts w:eastAsia="新細明體"/>
                <w:lang w:eastAsia="zh-TW"/>
              </w:rPr>
              <w:t>運用不同的策略，當中各有好壞，沒有絕對的答案。</w:t>
            </w:r>
          </w:p>
          <w:p w14:paraId="1A843F4F" w14:textId="6C8693F4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討論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︰</w:t>
            </w:r>
            <w:proofErr w:type="gramEnd"/>
            <w:r w:rsidRPr="004B58CE">
              <w:rPr>
                <w:rFonts w:eastAsia="新細明體"/>
                <w:lang w:eastAsia="zh-TW"/>
              </w:rPr>
              <w:t>學生四人一組，就工作紙活動</w:t>
            </w:r>
            <w:proofErr w:type="gramStart"/>
            <w:r w:rsidRPr="004B58CE">
              <w:rPr>
                <w:rFonts w:eastAsia="新細明體"/>
                <w:lang w:eastAsia="zh-TW"/>
              </w:rPr>
              <w:t>一</w:t>
            </w:r>
            <w:proofErr w:type="gramEnd"/>
            <w:r w:rsidRPr="004B58CE">
              <w:rPr>
                <w:rFonts w:eastAsia="新細明體"/>
                <w:lang w:eastAsia="zh-TW"/>
              </w:rPr>
              <w:t>提供的個案，進行分析及討論。</w:t>
            </w:r>
          </w:p>
          <w:p w14:paraId="394BD397" w14:textId="5C4277EF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/>
                <w:lang w:eastAsia="zh-TW"/>
              </w:rPr>
            </w:pPr>
            <w:r w:rsidRPr="004B58CE">
              <w:rPr>
                <w:rFonts w:eastAsia="新細明體"/>
                <w:b/>
                <w:lang w:eastAsia="zh-TW"/>
              </w:rPr>
              <w:t>小組</w:t>
            </w:r>
            <w:proofErr w:type="gramStart"/>
            <w:r w:rsidRPr="004B58CE">
              <w:rPr>
                <w:rFonts w:eastAsia="新細明體"/>
                <w:b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b/>
                <w:lang w:eastAsia="zh-TW"/>
              </w:rPr>
              <w:t>報及全班討論：</w:t>
            </w:r>
            <w:r w:rsidRPr="004B58CE">
              <w:rPr>
                <w:rFonts w:eastAsia="新細明體"/>
                <w:lang w:eastAsia="zh-TW"/>
              </w:rPr>
              <w:t>邀請各組</w:t>
            </w:r>
            <w:proofErr w:type="gramStart"/>
            <w:r w:rsidRPr="004B58CE">
              <w:rPr>
                <w:rFonts w:eastAsia="新細明體"/>
                <w:lang w:eastAsia="zh-TW"/>
              </w:rPr>
              <w:t>匯</w:t>
            </w:r>
            <w:proofErr w:type="gramEnd"/>
            <w:r w:rsidRPr="004B58CE">
              <w:rPr>
                <w:rFonts w:eastAsia="新細明體"/>
                <w:lang w:eastAsia="zh-TW"/>
              </w:rPr>
              <w:t>報，藉由不同組別的討論結果</w:t>
            </w:r>
            <w:r w:rsidRPr="00357882">
              <w:rPr>
                <w:rFonts w:eastAsia="新細明體" w:hint="eastAsia"/>
                <w:lang w:eastAsia="zh-TW"/>
              </w:rPr>
              <w:t>、</w:t>
            </w:r>
            <w:r w:rsidRPr="004B58CE">
              <w:rPr>
                <w:rFonts w:eastAsia="新細明體"/>
                <w:lang w:eastAsia="zh-TW"/>
              </w:rPr>
              <w:t>教師及同儕的提問和反思，深化</w:t>
            </w:r>
            <w:r w:rsidRPr="00FD13DC">
              <w:rPr>
                <w:rFonts w:eastAsia="新細明體" w:hint="eastAsia"/>
                <w:lang w:eastAsia="zh-TW"/>
              </w:rPr>
              <w:t>學生</w:t>
            </w:r>
            <w:r w:rsidRPr="004B58CE">
              <w:rPr>
                <w:rFonts w:eastAsia="新細明體"/>
                <w:lang w:eastAsia="zh-TW"/>
              </w:rPr>
              <w:t>對衝突處理策略的認識及掌握，以便</w:t>
            </w:r>
            <w:r w:rsidRPr="00FD13DC">
              <w:rPr>
                <w:rFonts w:eastAsia="新細明體" w:hint="eastAsia"/>
                <w:lang w:eastAsia="zh-TW"/>
              </w:rPr>
              <w:t>緩和或應對</w:t>
            </w:r>
            <w:r w:rsidRPr="004B58CE">
              <w:rPr>
                <w:rFonts w:eastAsia="新細明體"/>
                <w:lang w:eastAsia="zh-TW"/>
              </w:rPr>
              <w:t>往後</w:t>
            </w:r>
            <w:r w:rsidRPr="00FD13DC">
              <w:rPr>
                <w:rFonts w:eastAsia="新細明體" w:hint="eastAsia"/>
                <w:lang w:eastAsia="zh-TW"/>
              </w:rPr>
              <w:t>可能</w:t>
            </w:r>
            <w:r w:rsidRPr="004B58CE">
              <w:rPr>
                <w:rFonts w:eastAsia="新細明體"/>
                <w:lang w:eastAsia="zh-TW"/>
              </w:rPr>
              <w:t>與家人</w:t>
            </w:r>
            <w:r w:rsidRPr="00FD13DC">
              <w:rPr>
                <w:rFonts w:eastAsia="新細明體" w:hint="eastAsia"/>
                <w:lang w:eastAsia="zh-TW"/>
              </w:rPr>
              <w:t>出現的</w:t>
            </w:r>
            <w:r w:rsidRPr="004B58CE">
              <w:rPr>
                <w:rFonts w:eastAsia="新細明體"/>
                <w:lang w:eastAsia="zh-TW"/>
              </w:rPr>
              <w:t>衝突。</w:t>
            </w:r>
          </w:p>
        </w:tc>
        <w:tc>
          <w:tcPr>
            <w:tcW w:w="1417" w:type="dxa"/>
            <w:shd w:val="clear" w:color="auto" w:fill="auto"/>
          </w:tcPr>
          <w:p w14:paraId="2D01255E" w14:textId="23743D2B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2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A341B6" w:rsidRPr="004B58CE" w14:paraId="259A1C26" w14:textId="77777777" w:rsidTr="00A341B6">
        <w:tc>
          <w:tcPr>
            <w:tcW w:w="1587" w:type="dxa"/>
            <w:vMerge/>
            <w:shd w:val="clear" w:color="auto" w:fill="auto"/>
          </w:tcPr>
          <w:p w14:paraId="3AE0B046" w14:textId="77777777" w:rsidR="00A341B6" w:rsidRPr="004B58CE" w:rsidRDefault="00A341B6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22C0CB0A" w14:textId="34B0AD3F" w:rsidR="00A341B6" w:rsidRPr="004B58CE" w:rsidRDefault="00A341B6" w:rsidP="00DD3759">
            <w:pPr>
              <w:widowControl w:val="0"/>
              <w:numPr>
                <w:ilvl w:val="0"/>
                <w:numId w:val="38"/>
              </w:numPr>
              <w:tabs>
                <w:tab w:val="clear" w:pos="360"/>
              </w:tabs>
              <w:snapToGrid w:val="0"/>
              <w:spacing w:line="276" w:lineRule="auto"/>
              <w:ind w:left="482" w:hanging="482"/>
              <w:jc w:val="both"/>
              <w:rPr>
                <w:rFonts w:eastAsia="新細明體"/>
                <w:b/>
                <w:color w:val="000000" w:themeColor="text1"/>
              </w:rPr>
            </w:pPr>
            <w:r w:rsidRPr="003E50E2">
              <w:rPr>
                <w:rFonts w:eastAsia="新細明體" w:hint="eastAsia"/>
                <w:b/>
                <w:color w:val="000000"/>
                <w:lang w:eastAsia="zh-TW"/>
              </w:rPr>
              <w:t>課堂</w:t>
            </w:r>
            <w:r w:rsidRPr="00261E5C">
              <w:rPr>
                <w:rFonts w:eastAsia="新細明體" w:hint="eastAsia"/>
                <w:b/>
                <w:color w:val="000000" w:themeColor="text1"/>
                <w:lang w:eastAsia="zh-TW"/>
              </w:rPr>
              <w:t>總結</w:t>
            </w:r>
            <w:r w:rsidRPr="004B58CE">
              <w:rPr>
                <w:rFonts w:eastAsia="新細明體"/>
                <w:b/>
                <w:color w:val="000000" w:themeColor="text1"/>
                <w:lang w:eastAsia="zh-TW"/>
              </w:rPr>
              <w:t>：</w:t>
            </w:r>
            <w:r w:rsidRPr="004B58CE">
              <w:rPr>
                <w:rFonts w:eastAsia="新細明體"/>
                <w:b/>
                <w:color w:val="000000" w:themeColor="text1"/>
              </w:rPr>
              <w:t xml:space="preserve"> </w:t>
            </w:r>
          </w:p>
          <w:p w14:paraId="78A7CACB" w14:textId="78F32BBD" w:rsidR="00A341B6" w:rsidRPr="00261E5C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b/>
                <w:color w:val="000000" w:themeColor="text1"/>
                <w:lang w:eastAsia="zh-TW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總結第三及四</w:t>
            </w:r>
            <w:proofErr w:type="gramStart"/>
            <w:r w:rsidRPr="004B58CE">
              <w:rPr>
                <w:rFonts w:eastAsia="新細明體"/>
                <w:color w:val="000000" w:themeColor="text1"/>
                <w:lang w:eastAsia="zh-TW"/>
              </w:rPr>
              <w:t>課節的</w:t>
            </w:r>
            <w:proofErr w:type="gramEnd"/>
            <w:r w:rsidRPr="004B58CE">
              <w:rPr>
                <w:rFonts w:eastAsia="新細明體"/>
                <w:color w:val="000000" w:themeColor="text1"/>
                <w:lang w:eastAsia="zh-TW"/>
              </w:rPr>
              <w:t>學習重點。</w:t>
            </w:r>
          </w:p>
          <w:p w14:paraId="1D6DF83E" w14:textId="5E89FF7A" w:rsidR="00A341B6" w:rsidRPr="004B58CE" w:rsidRDefault="00A341B6" w:rsidP="00DD3759">
            <w:pPr>
              <w:pStyle w:val="af1"/>
              <w:widowControl w:val="0"/>
              <w:numPr>
                <w:ilvl w:val="0"/>
                <w:numId w:val="33"/>
              </w:numPr>
              <w:snapToGrid w:val="0"/>
              <w:spacing w:line="276" w:lineRule="auto"/>
              <w:ind w:leftChars="0" w:left="964" w:hanging="482"/>
              <w:jc w:val="both"/>
              <w:rPr>
                <w:rFonts w:eastAsia="新細明體"/>
                <w:color w:val="000000"/>
                <w:lang w:eastAsia="zh-TW"/>
              </w:rPr>
            </w:pPr>
            <w:r>
              <w:rPr>
                <w:rFonts w:eastAsia="新細明體" w:hint="eastAsia"/>
                <w:color w:val="000000" w:themeColor="text1"/>
                <w:lang w:eastAsia="zh-TW"/>
              </w:rPr>
              <w:t>指出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家庭衝突雖然複雜及難以避免，鼓勵學生學會與家人互相理解及願意承擔有關角色的責任，並作出正面溝通，有助建立具有凝聚力的家庭。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0AE59BE3" w14:textId="1C47E23F" w:rsidR="00A341B6" w:rsidRPr="004B58CE" w:rsidRDefault="00A341B6" w:rsidP="003E50E2">
            <w:pPr>
              <w:widowControl w:val="0"/>
              <w:snapToGrid w:val="0"/>
              <w:spacing w:line="276" w:lineRule="auto"/>
              <w:rPr>
                <w:rFonts w:eastAsia="新細明體"/>
                <w:strike/>
                <w:color w:val="000000"/>
                <w:lang w:eastAsia="zh-TW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10</w:t>
            </w:r>
            <w:r w:rsidRPr="004B58CE">
              <w:rPr>
                <w:rFonts w:eastAsia="新細明體"/>
                <w:color w:val="000000"/>
                <w:lang w:eastAsia="zh-TW"/>
              </w:rPr>
              <w:t>分鐘</w:t>
            </w:r>
          </w:p>
        </w:tc>
      </w:tr>
      <w:tr w:rsidR="00FC3AEA" w:rsidRPr="004B58CE" w14:paraId="3F544BF8" w14:textId="77777777" w:rsidTr="00A341B6">
        <w:tc>
          <w:tcPr>
            <w:tcW w:w="1587" w:type="dxa"/>
            <w:shd w:val="clear" w:color="auto" w:fill="auto"/>
          </w:tcPr>
          <w:p w14:paraId="4C88DAE4" w14:textId="77777777" w:rsidR="00FC3AEA" w:rsidRPr="004B58CE" w:rsidRDefault="00FC3AEA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color w:val="000000"/>
                <w:lang w:eastAsia="zh-HK"/>
              </w:rPr>
              <w:t>延伸活動</w:t>
            </w:r>
            <w:r w:rsidRPr="004B58CE">
              <w:rPr>
                <w:rFonts w:eastAsia="新細明體"/>
                <w:b/>
                <w:bCs/>
              </w:rPr>
              <w:t>：</w:t>
            </w:r>
          </w:p>
        </w:tc>
        <w:tc>
          <w:tcPr>
            <w:tcW w:w="6803" w:type="dxa"/>
            <w:gridSpan w:val="2"/>
            <w:shd w:val="clear" w:color="auto" w:fill="auto"/>
          </w:tcPr>
          <w:p w14:paraId="39424B6C" w14:textId="40BAC93D" w:rsidR="00FC3AEA" w:rsidRPr="004B58CE" w:rsidRDefault="00C51EC8" w:rsidP="003E50E2">
            <w:pPr>
              <w:snapToGrid w:val="0"/>
              <w:spacing w:line="276" w:lineRule="auto"/>
              <w:jc w:val="both"/>
              <w:rPr>
                <w:rFonts w:eastAsia="新細明體"/>
                <w:color w:val="000000"/>
                <w:lang w:eastAsia="zh-HK"/>
              </w:rPr>
            </w:pPr>
            <w:r w:rsidRPr="004B58CE">
              <w:rPr>
                <w:rFonts w:eastAsia="新細明體"/>
                <w:color w:val="000000"/>
                <w:lang w:eastAsia="zh-TW"/>
              </w:rPr>
              <w:t>學生在課</w:t>
            </w:r>
            <w:r w:rsidR="00FD13DC" w:rsidRPr="00FD13DC">
              <w:rPr>
                <w:rFonts w:eastAsia="新細明體" w:hint="eastAsia"/>
                <w:color w:val="000000"/>
                <w:lang w:eastAsia="zh-TW"/>
              </w:rPr>
              <w:t>後</w:t>
            </w:r>
            <w:r w:rsidRPr="004B58CE">
              <w:rPr>
                <w:rFonts w:eastAsia="新細明體"/>
                <w:color w:val="000000"/>
                <w:lang w:eastAsia="zh-TW"/>
              </w:rPr>
              <w:t>閱讀附錄二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「</w:t>
            </w:r>
            <w:r w:rsidR="00AE1341">
              <w:rPr>
                <w:rFonts w:eastAsia="新細明體" w:hint="eastAsia"/>
                <w:color w:val="000000" w:themeColor="text1"/>
                <w:lang w:eastAsia="zh-HK"/>
              </w:rPr>
              <w:t>家庭關係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好與壞，在乎溝通與關懷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」</w:t>
            </w:r>
            <w:r w:rsidRPr="004B58CE">
              <w:rPr>
                <w:rFonts w:eastAsia="新細明體"/>
                <w:color w:val="000000"/>
                <w:lang w:eastAsia="zh-TW"/>
              </w:rPr>
              <w:t>及附錄三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「</w:t>
            </w:r>
            <w:r w:rsidRPr="004B58CE">
              <w:rPr>
                <w:rFonts w:eastAsia="新細明體"/>
                <w:color w:val="000000" w:themeColor="text1"/>
                <w:lang w:eastAsia="zh-TW"/>
              </w:rPr>
              <w:t>趣味悅讀</w:t>
            </w:r>
            <w:r w:rsidR="00006503">
              <w:rPr>
                <w:rFonts w:eastAsia="新細明體" w:hint="eastAsia"/>
                <w:color w:val="000000" w:themeColor="text1"/>
                <w:lang w:eastAsia="zh-TW"/>
              </w:rPr>
              <w:t>：</w:t>
            </w:r>
            <w:r w:rsidR="00006503" w:rsidRPr="00006503">
              <w:rPr>
                <w:rFonts w:eastAsia="新細明體" w:hint="eastAsia"/>
                <w:color w:val="000000" w:themeColor="text1"/>
                <w:lang w:eastAsia="zh-TW"/>
              </w:rPr>
              <w:t>教導有方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」</w:t>
            </w:r>
            <w:r w:rsidR="002904A9" w:rsidRPr="00735229">
              <w:rPr>
                <w:rFonts w:ascii="新細明體" w:eastAsia="新細明體" w:hAnsi="新細明體" w:hint="eastAsia"/>
                <w:color w:val="000000" w:themeColor="text1"/>
                <w:lang w:eastAsia="zh-TW"/>
              </w:rPr>
              <w:t>，</w:t>
            </w:r>
            <w:r w:rsidR="002904A9" w:rsidRPr="00735229">
              <w:rPr>
                <w:rFonts w:ascii="新細明體" w:eastAsia="新細明體" w:hAnsi="新細明體" w:hint="eastAsia"/>
                <w:color w:val="000000" w:themeColor="text1"/>
                <w:lang w:eastAsia="zh-HK"/>
              </w:rPr>
              <w:t>並反思有關問題。</w:t>
            </w:r>
          </w:p>
        </w:tc>
      </w:tr>
      <w:tr w:rsidR="00FC3AEA" w:rsidRPr="004B58CE" w14:paraId="624AC683" w14:textId="77777777" w:rsidTr="00A341B6"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</w:tcPr>
          <w:p w14:paraId="1FF34BDA" w14:textId="69E797AF" w:rsidR="00FC3AEA" w:rsidRPr="004B58CE" w:rsidRDefault="00FC3AEA" w:rsidP="003E50E2">
            <w:pPr>
              <w:snapToGrid w:val="0"/>
              <w:spacing w:line="276" w:lineRule="auto"/>
              <w:rPr>
                <w:rFonts w:eastAsia="新細明體"/>
                <w:b/>
                <w:bCs/>
              </w:rPr>
            </w:pPr>
            <w:r w:rsidRPr="004B58CE">
              <w:rPr>
                <w:rFonts w:eastAsia="新細明體"/>
                <w:b/>
                <w:bCs/>
              </w:rPr>
              <w:t>學與教資源</w:t>
            </w:r>
          </w:p>
        </w:tc>
        <w:tc>
          <w:tcPr>
            <w:tcW w:w="6803" w:type="dxa"/>
            <w:gridSpan w:val="2"/>
            <w:shd w:val="clear" w:color="auto" w:fill="auto"/>
          </w:tcPr>
          <w:p w14:paraId="53B1AD1B" w14:textId="4014DCE0" w:rsidR="00FC3AEA" w:rsidRPr="004B58CE" w:rsidRDefault="00C51EC8" w:rsidP="003E50E2">
            <w:pPr>
              <w:snapToGrid w:val="0"/>
              <w:spacing w:line="276" w:lineRule="auto"/>
              <w:rPr>
                <w:rFonts w:eastAsia="新細明體"/>
                <w:color w:val="000000"/>
                <w:lang w:eastAsia="zh-HK"/>
              </w:rPr>
            </w:pPr>
            <w:r w:rsidRPr="004B58CE">
              <w:rPr>
                <w:rFonts w:eastAsia="新細明體"/>
                <w:color w:val="000000" w:themeColor="text1"/>
                <w:lang w:eastAsia="zh-TW"/>
              </w:rPr>
              <w:t>工作紙三至五</w:t>
            </w:r>
            <w:r w:rsidRPr="004B58CE">
              <w:rPr>
                <w:rFonts w:eastAsia="新細明體"/>
                <w:color w:val="000000" w:themeColor="text1"/>
                <w:lang w:eastAsia="zh-HK"/>
              </w:rPr>
              <w:t>；附錄二及三</w:t>
            </w:r>
          </w:p>
        </w:tc>
      </w:tr>
    </w:tbl>
    <w:p w14:paraId="3662AD1D" w14:textId="77777777" w:rsidR="00941CC4" w:rsidRPr="004B58CE" w:rsidRDefault="00941CC4">
      <w:pPr>
        <w:rPr>
          <w:rFonts w:eastAsia="新細明體"/>
          <w:b/>
          <w:noProof/>
          <w:lang w:eastAsia="zh-HK"/>
        </w:rPr>
      </w:pPr>
      <w:r w:rsidRPr="004B58CE">
        <w:rPr>
          <w:rFonts w:eastAsia="新細明體"/>
          <w:b/>
          <w:noProof/>
          <w:lang w:eastAsia="zh-HK"/>
        </w:rPr>
        <w:br w:type="page"/>
      </w:r>
    </w:p>
    <w:p w14:paraId="6C210CF3" w14:textId="75A68F5A" w:rsidR="00DD72B7" w:rsidRDefault="00F45C23" w:rsidP="00DD72B7">
      <w:pPr>
        <w:spacing w:line="276" w:lineRule="auto"/>
        <w:jc w:val="center"/>
        <w:rPr>
          <w:rFonts w:eastAsia="新細明體"/>
          <w:b/>
          <w:noProof/>
          <w:lang w:eastAsia="zh-HK"/>
        </w:rPr>
      </w:pPr>
      <w:r w:rsidRPr="00F56E12">
        <w:rPr>
          <w:rFonts w:eastAsia="新細明體" w:hint="eastAsia"/>
          <w:b/>
          <w:noProof/>
          <w:lang w:eastAsia="zh-HK"/>
        </w:rPr>
        <w:t>單元</w:t>
      </w:r>
      <w:r w:rsidRPr="00F56E12">
        <w:rPr>
          <w:rFonts w:eastAsia="新細明體" w:hint="eastAsia"/>
          <w:b/>
          <w:noProof/>
          <w:lang w:eastAsia="zh-HK"/>
        </w:rPr>
        <w:t>1.2</w:t>
      </w:r>
      <w:r w:rsidR="00DD72B7" w:rsidRPr="00DD72B7">
        <w:rPr>
          <w:rFonts w:eastAsia="新細明體" w:hint="eastAsia"/>
          <w:b/>
          <w:noProof/>
          <w:lang w:eastAsia="zh-HK"/>
        </w:rPr>
        <w:t>人際關係與社會共融</w:t>
      </w:r>
    </w:p>
    <w:p w14:paraId="46CF2FD5" w14:textId="00A59A67" w:rsidR="00A341B6" w:rsidRPr="00F56E12" w:rsidRDefault="00DD72B7" w:rsidP="00DD72B7">
      <w:pPr>
        <w:spacing w:line="276" w:lineRule="auto"/>
        <w:jc w:val="center"/>
        <w:rPr>
          <w:rFonts w:eastAsia="新細明體"/>
          <w:b/>
          <w:noProof/>
          <w:lang w:eastAsia="zh-TW"/>
        </w:rPr>
      </w:pPr>
      <w:r>
        <w:rPr>
          <w:rFonts w:eastAsia="新細明體" w:hint="eastAsia"/>
          <w:b/>
          <w:noProof/>
          <w:lang w:eastAsia="zh-HK"/>
        </w:rPr>
        <w:t>第一部分</w:t>
      </w:r>
      <w:r w:rsidR="001A611D" w:rsidRPr="00F56E12">
        <w:rPr>
          <w:rFonts w:eastAsia="新細明體"/>
          <w:b/>
          <w:noProof/>
          <w:lang w:eastAsia="zh-TW"/>
        </w:rPr>
        <w:t>：提升家庭凝聚力</w:t>
      </w:r>
    </w:p>
    <w:p w14:paraId="7CB21C19" w14:textId="77777777" w:rsidR="00A341B6" w:rsidRPr="00F56E12" w:rsidRDefault="00B67C5B" w:rsidP="00FA3284">
      <w:pPr>
        <w:spacing w:line="276" w:lineRule="auto"/>
        <w:jc w:val="center"/>
        <w:rPr>
          <w:rFonts w:eastAsia="新細明體"/>
          <w:b/>
          <w:noProof/>
          <w:lang w:eastAsia="zh-TW"/>
        </w:rPr>
      </w:pPr>
      <w:r w:rsidRPr="00F56E12">
        <w:rPr>
          <w:rFonts w:eastAsia="新細明體"/>
          <w:b/>
          <w:noProof/>
          <w:lang w:eastAsia="zh-TW"/>
        </w:rPr>
        <w:t>（</w:t>
      </w:r>
      <w:r w:rsidRPr="00F56E12">
        <w:rPr>
          <w:rFonts w:eastAsia="新細明體"/>
          <w:b/>
          <w:noProof/>
          <w:lang w:eastAsia="zh-HK"/>
        </w:rPr>
        <w:t>第一</w:t>
      </w:r>
      <w:r w:rsidR="003331FF" w:rsidRPr="00F56E12">
        <w:rPr>
          <w:rFonts w:eastAsia="新細明體" w:hint="eastAsia"/>
          <w:b/>
          <w:noProof/>
          <w:lang w:eastAsia="zh-HK"/>
        </w:rPr>
        <w:t>及</w:t>
      </w:r>
      <w:r w:rsidRPr="00F56E12">
        <w:rPr>
          <w:rFonts w:eastAsia="新細明體"/>
          <w:b/>
          <w:noProof/>
          <w:lang w:eastAsia="zh-HK"/>
        </w:rPr>
        <w:t>二課節</w:t>
      </w:r>
      <w:r w:rsidRPr="00F56E12">
        <w:rPr>
          <w:rFonts w:eastAsia="新細明體"/>
          <w:b/>
          <w:noProof/>
          <w:lang w:eastAsia="zh-TW"/>
        </w:rPr>
        <w:t>）</w:t>
      </w:r>
    </w:p>
    <w:p w14:paraId="3F095849" w14:textId="6D49963D" w:rsidR="00B67C5B" w:rsidRPr="00F56E12" w:rsidRDefault="00B67C5B" w:rsidP="00FA3284">
      <w:pPr>
        <w:spacing w:line="276" w:lineRule="auto"/>
        <w:jc w:val="center"/>
        <w:rPr>
          <w:rFonts w:eastAsia="新細明體"/>
          <w:b/>
          <w:lang w:eastAsia="zh-HK"/>
        </w:rPr>
      </w:pPr>
      <w:r w:rsidRPr="00F56E12">
        <w:rPr>
          <w:rFonts w:eastAsia="新細明體"/>
          <w:b/>
          <w:lang w:eastAsia="zh-HK"/>
        </w:rPr>
        <w:t>學與教材料</w:t>
      </w:r>
    </w:p>
    <w:p w14:paraId="73CB0A5E" w14:textId="3C778E20" w:rsidR="00F100F2" w:rsidRPr="00F56E12" w:rsidRDefault="00A341B6" w:rsidP="00A341B6">
      <w:pPr>
        <w:spacing w:line="276" w:lineRule="auto"/>
        <w:rPr>
          <w:rFonts w:eastAsia="微軟正黑體"/>
          <w:b/>
          <w:bCs/>
          <w:color w:val="000000"/>
          <w:sz w:val="28"/>
          <w:szCs w:val="28"/>
          <w:lang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3CC77011" wp14:editId="46BDC6BF">
                <wp:simplePos x="0" y="0"/>
                <wp:positionH relativeFrom="column">
                  <wp:posOffset>3497580</wp:posOffset>
                </wp:positionH>
                <wp:positionV relativeFrom="paragraph">
                  <wp:posOffset>91440</wp:posOffset>
                </wp:positionV>
                <wp:extent cx="2118360" cy="1059180"/>
                <wp:effectExtent l="0" t="0" r="15240" b="26670"/>
                <wp:wrapSquare wrapText="bothSides"/>
                <wp:docPr id="94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8360" cy="105918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4584DE30" w14:textId="6475C0B3" w:rsidR="00B12F1C" w:rsidRPr="00842EFC" w:rsidRDefault="00B12F1C" w:rsidP="00A341B6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146E8BF7" wp14:editId="6FFC3CA6">
                                  <wp:extent cx="704850" cy="405130"/>
                                  <wp:effectExtent l="0" t="0" r="0" b="0"/>
                                  <wp:docPr id="122" name="圖片 1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教師先讓學生上課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完成工作紙一至二，然</w:t>
                            </w:r>
                            <w:r w:rsidRPr="00A341B6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 w:rsidRPr="00A341B6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 w:rsidRPr="00A341B6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C77011" id="圓角矩形 94" o:spid="_x0000_s1028" style="position:absolute;margin-left:275.4pt;margin-top:7.2pt;width:166.8pt;height:83.4pt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" fillcolor="window" strokecolor="red" strokeweight="2pt">
                <v:stroke dashstyle="3 1"/>
                <v:path arrowok="t"/>
                <v:textbox>
                  <w:txbxContent>
                    <w:p w14:paraId="4584DE30" w14:textId="6475C0B3" w:rsidR="00B12F1C" w:rsidRPr="00842EFC" w:rsidRDefault="00B12F1C" w:rsidP="00A341B6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146E8BF7" wp14:editId="6FFC3CA6">
                            <wp:extent cx="704850" cy="405130"/>
                            <wp:effectExtent l="0" t="0" r="0" b="0"/>
                            <wp:docPr id="122" name="圖片 1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教師先讓學生上課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完成工作紙一至二，然</w:t>
                      </w:r>
                      <w:r w:rsidRPr="00A341B6"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TW"/>
                        </w:rPr>
                        <w:t>後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 w:rsidRPr="00A341B6">
                        <w:rPr>
                          <w:rFonts w:asciiTheme="minorEastAsia" w:eastAsiaTheme="minorEastAsia" w:hAnsiTheme="minorEastAsia"/>
                          <w:sz w:val="20"/>
                          <w:szCs w:val="20"/>
                          <w:lang w:eastAsia="zh-TW"/>
                        </w:rPr>
                        <w:t>課</w:t>
                      </w:r>
                      <w:r w:rsidRPr="00A341B6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  <w:lang w:eastAsia="zh-TW"/>
                        </w:rPr>
                        <w:t>堂上進行討論活動和總結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4723C6" w:rsidRPr="00F56E12">
        <w:rPr>
          <w:rFonts w:eastAsia="微軟正黑體" w:hint="eastAsia"/>
          <w:b/>
          <w:bCs/>
          <w:color w:val="000000"/>
          <w:sz w:val="28"/>
          <w:szCs w:val="28"/>
          <w:lang w:eastAsia="zh-HK"/>
        </w:rPr>
        <w:t>前言</w:t>
      </w:r>
    </w:p>
    <w:p w14:paraId="71DB51CC" w14:textId="5A82A901" w:rsidR="00D45348" w:rsidRPr="00F56E12" w:rsidRDefault="0053391F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33664" behindDoc="1" locked="0" layoutInCell="1" allowOverlap="1" wp14:anchorId="0144293D" wp14:editId="28372280">
            <wp:simplePos x="0" y="0"/>
            <wp:positionH relativeFrom="margin">
              <wp:posOffset>3315970</wp:posOffset>
            </wp:positionH>
            <wp:positionV relativeFrom="paragraph">
              <wp:posOffset>935990</wp:posOffset>
            </wp:positionV>
            <wp:extent cx="2322830" cy="1382395"/>
            <wp:effectExtent l="0" t="0" r="1270" b="1905"/>
            <wp:wrapSquare wrapText="bothSides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f\Downloads\63208940-stock-vector-three-generation-family.jpg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5DA6" w:rsidRPr="00F56E12">
        <w:rPr>
          <w:rFonts w:eastAsia="微軟正黑體"/>
          <w:noProof/>
          <w:lang w:eastAsia="zh-TW"/>
        </w:rPr>
        <w:t>人為甚麼需要家庭？</w:t>
      </w:r>
      <w:r w:rsidR="007F3D45" w:rsidRPr="00F56E12">
        <w:rPr>
          <w:rFonts w:eastAsia="微軟正黑體"/>
          <w:noProof/>
          <w:lang w:eastAsia="zh-TW"/>
        </w:rPr>
        <w:t>隨着時代的變遷、經濟</w:t>
      </w:r>
      <w:r w:rsidR="00427F20" w:rsidRPr="00F56E12">
        <w:rPr>
          <w:rFonts w:eastAsia="微軟正黑體"/>
          <w:noProof/>
          <w:lang w:eastAsia="zh-TW"/>
        </w:rPr>
        <w:t>的</w:t>
      </w:r>
      <w:r w:rsidR="007F3D45" w:rsidRPr="00F56E12">
        <w:rPr>
          <w:rFonts w:eastAsia="微軟正黑體"/>
          <w:noProof/>
          <w:lang w:eastAsia="zh-TW"/>
        </w:rPr>
        <w:t>急速發展、流動人口的增長以及獨生子女</w:t>
      </w:r>
      <w:r w:rsidR="00427F20" w:rsidRPr="00F56E12">
        <w:rPr>
          <w:rFonts w:eastAsia="微軟正黑體"/>
          <w:noProof/>
          <w:lang w:eastAsia="zh-TW"/>
        </w:rPr>
        <w:t>文化</w:t>
      </w:r>
      <w:r w:rsidR="007F3D45" w:rsidRPr="00F56E12">
        <w:rPr>
          <w:rFonts w:eastAsia="微軟正黑體"/>
          <w:noProof/>
          <w:lang w:eastAsia="zh-TW"/>
        </w:rPr>
        <w:t>的</w:t>
      </w:r>
      <w:r w:rsidR="00427F20" w:rsidRPr="00F56E12">
        <w:rPr>
          <w:rFonts w:eastAsia="微軟正黑體"/>
          <w:noProof/>
          <w:lang w:eastAsia="zh-TW"/>
        </w:rPr>
        <w:t>盛行</w:t>
      </w:r>
      <w:r w:rsidR="007F3D45" w:rsidRPr="00F56E12">
        <w:rPr>
          <w:rFonts w:eastAsia="微軟正黑體"/>
          <w:noProof/>
          <w:lang w:eastAsia="zh-TW"/>
        </w:rPr>
        <w:t>，</w:t>
      </w:r>
      <w:r w:rsidR="00BB7790" w:rsidRPr="00F56E12">
        <w:rPr>
          <w:rFonts w:eastAsia="微軟正黑體"/>
          <w:noProof/>
          <w:lang w:eastAsia="zh-HK"/>
        </w:rPr>
        <w:t>驅</w:t>
      </w:r>
      <w:r w:rsidR="007F3D45" w:rsidRPr="00F56E12">
        <w:rPr>
          <w:rFonts w:eastAsia="微軟正黑體"/>
          <w:noProof/>
          <w:lang w:eastAsia="zh-TW"/>
        </w:rPr>
        <w:t>使</w:t>
      </w:r>
      <w:r w:rsidR="00D34B11" w:rsidRPr="00F56E12">
        <w:rPr>
          <w:rFonts w:eastAsia="微軟正黑體"/>
          <w:noProof/>
          <w:lang w:eastAsia="zh-TW"/>
        </w:rPr>
        <w:t>傳統的</w:t>
      </w:r>
      <w:r w:rsidR="007F3D45" w:rsidRPr="00F56E12">
        <w:rPr>
          <w:rFonts w:eastAsia="微軟正黑體"/>
          <w:noProof/>
          <w:lang w:eastAsia="zh-TW"/>
        </w:rPr>
        <w:t>大家</w:t>
      </w:r>
      <w:r w:rsidR="00D34B11" w:rsidRPr="00F56E12">
        <w:rPr>
          <w:rFonts w:eastAsia="微軟正黑體"/>
          <w:noProof/>
          <w:lang w:eastAsia="zh-TW"/>
        </w:rPr>
        <w:t>庭觀念改變</w:t>
      </w:r>
      <w:r w:rsidR="007F3D45" w:rsidRPr="00F56E12">
        <w:rPr>
          <w:rFonts w:eastAsia="微軟正黑體"/>
          <w:noProof/>
          <w:lang w:eastAsia="zh-TW"/>
        </w:rPr>
        <w:t>，取而代之的是一個個核心家庭</w:t>
      </w:r>
      <w:r w:rsidR="00BB7790" w:rsidRPr="00F56E12">
        <w:rPr>
          <w:rFonts w:eastAsia="微軟正黑體"/>
          <w:noProof/>
          <w:lang w:eastAsia="zh-TW"/>
        </w:rPr>
        <w:t>。</w:t>
      </w:r>
      <w:r w:rsidR="007F3D45" w:rsidRPr="00F56E12">
        <w:rPr>
          <w:rFonts w:eastAsia="微軟正黑體"/>
          <w:noProof/>
          <w:lang w:eastAsia="zh-TW"/>
        </w:rPr>
        <w:t>縱然家庭規模日漸變改，唯一不變的是</w:t>
      </w:r>
      <w:r w:rsidR="00DE29E0" w:rsidRPr="00F56E12">
        <w:rPr>
          <w:rFonts w:eastAsia="微軟正黑體"/>
          <w:noProof/>
          <w:lang w:eastAsia="zh-TW"/>
        </w:rPr>
        <w:t>，</w:t>
      </w:r>
      <w:r w:rsidR="00DD4B6D" w:rsidRPr="00F56E12">
        <w:rPr>
          <w:rFonts w:eastAsia="微軟正黑體"/>
          <w:noProof/>
          <w:lang w:eastAsia="zh-TW"/>
        </w:rPr>
        <w:t>家</w:t>
      </w:r>
      <w:r w:rsidR="007F3D45" w:rsidRPr="00F56E12">
        <w:rPr>
          <w:rFonts w:eastAsia="微軟正黑體"/>
          <w:noProof/>
          <w:lang w:eastAsia="zh-TW"/>
        </w:rPr>
        <w:t>仍是我們</w:t>
      </w:r>
      <w:r w:rsidR="00DD4B6D" w:rsidRPr="00F56E12">
        <w:rPr>
          <w:rFonts w:eastAsia="微軟正黑體"/>
          <w:noProof/>
          <w:lang w:eastAsia="zh-TW"/>
        </w:rPr>
        <w:t>安全的堡壘，</w:t>
      </w:r>
      <w:r w:rsidR="0098127F" w:rsidRPr="00F56E12">
        <w:rPr>
          <w:rFonts w:eastAsia="微軟正黑體"/>
          <w:noProof/>
          <w:lang w:eastAsia="zh-HK"/>
        </w:rPr>
        <w:t>保</w:t>
      </w:r>
      <w:r w:rsidR="0098127F" w:rsidRPr="00F56E12">
        <w:rPr>
          <w:rFonts w:eastAsia="微軟正黑體"/>
          <w:noProof/>
          <w:lang w:eastAsia="zh-TW"/>
        </w:rPr>
        <w:t>護</w:t>
      </w:r>
      <w:r w:rsidR="00DD4B6D" w:rsidRPr="00F56E12">
        <w:rPr>
          <w:rFonts w:eastAsia="微軟正黑體"/>
          <w:noProof/>
          <w:lang w:eastAsia="zh-HK"/>
        </w:rPr>
        <w:t>和悉心照</w:t>
      </w:r>
      <w:r w:rsidR="00DD4B6D" w:rsidRPr="00F56E12">
        <w:rPr>
          <w:rFonts w:eastAsia="微軟正黑體"/>
          <w:noProof/>
          <w:lang w:eastAsia="zh-TW"/>
        </w:rPr>
        <w:t>顧</w:t>
      </w:r>
      <w:r w:rsidR="0098127F" w:rsidRPr="00F56E12">
        <w:rPr>
          <w:rFonts w:eastAsia="微軟正黑體"/>
          <w:noProof/>
          <w:lang w:eastAsia="zh-HK"/>
        </w:rPr>
        <w:t>我們</w:t>
      </w:r>
      <w:r w:rsidR="00DD4B6D" w:rsidRPr="00F56E12">
        <w:rPr>
          <w:rFonts w:eastAsia="微軟正黑體"/>
          <w:noProof/>
          <w:lang w:eastAsia="zh-TW"/>
        </w:rPr>
        <w:t>，</w:t>
      </w:r>
      <w:r w:rsidR="00DD4B6D" w:rsidRPr="00F56E12">
        <w:rPr>
          <w:rFonts w:eastAsia="微軟正黑體"/>
          <w:noProof/>
          <w:lang w:eastAsia="zh-HK"/>
        </w:rPr>
        <w:t>讓我們</w:t>
      </w:r>
      <w:r w:rsidR="00DD4B6D" w:rsidRPr="00F56E12">
        <w:rPr>
          <w:rFonts w:eastAsia="微軟正黑體"/>
          <w:noProof/>
          <w:lang w:eastAsia="zh-TW"/>
        </w:rPr>
        <w:t>茁壯成長。</w:t>
      </w:r>
      <w:r w:rsidR="007F3D45" w:rsidRPr="00F56E12">
        <w:rPr>
          <w:rFonts w:eastAsia="微軟正黑體"/>
          <w:noProof/>
          <w:lang w:eastAsia="zh-TW"/>
        </w:rPr>
        <w:t>即使往後家庭以不同型態存在（如夫妻、單親、兩代、三代等），</w:t>
      </w:r>
      <w:r w:rsidR="00427F20" w:rsidRPr="00F56E12">
        <w:rPr>
          <w:rFonts w:eastAsia="微軟正黑體"/>
          <w:noProof/>
          <w:lang w:eastAsia="zh-TW"/>
        </w:rPr>
        <w:t>它在我們人生中依舊</w:t>
      </w:r>
      <w:r w:rsidR="00D953C8" w:rsidRPr="00F56E12">
        <w:rPr>
          <w:rFonts w:eastAsia="微軟正黑體"/>
          <w:noProof/>
          <w:lang w:eastAsia="zh-HK"/>
        </w:rPr>
        <w:t>擔當</w:t>
      </w:r>
      <w:r w:rsidR="00427F20" w:rsidRPr="00F56E12">
        <w:rPr>
          <w:rFonts w:eastAsia="微軟正黑體"/>
          <w:noProof/>
          <w:lang w:eastAsia="zh-TW"/>
        </w:rPr>
        <w:t>着重要的角色。</w:t>
      </w:r>
    </w:p>
    <w:p w14:paraId="287E1646" w14:textId="7D3A532E" w:rsidR="00F658AC" w:rsidRPr="00F56E12" w:rsidRDefault="00F658AC" w:rsidP="00CB5396">
      <w:pPr>
        <w:snapToGrid w:val="0"/>
        <w:jc w:val="both"/>
        <w:rPr>
          <w:rFonts w:eastAsia="微軟正黑體"/>
          <w:noProof/>
          <w:lang w:eastAsia="zh-HK"/>
        </w:rPr>
      </w:pPr>
    </w:p>
    <w:p w14:paraId="10D9AA12" w14:textId="41961188" w:rsidR="00473F23" w:rsidRPr="00F56E12" w:rsidRDefault="00D953C8" w:rsidP="00CB5396">
      <w:pPr>
        <w:snapToGrid w:val="0"/>
        <w:jc w:val="both"/>
        <w:rPr>
          <w:rFonts w:eastAsia="微軟正黑體"/>
          <w:noProof/>
          <w:lang w:eastAsia="zh-HK"/>
        </w:rPr>
      </w:pPr>
      <w:r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24448" behindDoc="1" locked="0" layoutInCell="1" allowOverlap="1" wp14:anchorId="79E34F03" wp14:editId="028CD8C2">
            <wp:simplePos x="0" y="0"/>
            <wp:positionH relativeFrom="margin">
              <wp:posOffset>-1270</wp:posOffset>
            </wp:positionH>
            <wp:positionV relativeFrom="paragraph">
              <wp:posOffset>109220</wp:posOffset>
            </wp:positionV>
            <wp:extent cx="813435" cy="1207135"/>
            <wp:effectExtent l="0" t="0" r="5715" b="0"/>
            <wp:wrapSquare wrapText="bothSides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49e06ea805a80c2e922e870141dd4de_single-parent-family-clipart_234-400.png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35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4C5"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23424" behindDoc="1" locked="0" layoutInCell="1" allowOverlap="1" wp14:anchorId="24683607" wp14:editId="70644478">
            <wp:simplePos x="0" y="0"/>
            <wp:positionH relativeFrom="margin">
              <wp:posOffset>4736527</wp:posOffset>
            </wp:positionH>
            <wp:positionV relativeFrom="paragraph">
              <wp:posOffset>1206671</wp:posOffset>
            </wp:positionV>
            <wp:extent cx="820420" cy="1259840"/>
            <wp:effectExtent l="0" t="0" r="5080" b="0"/>
            <wp:wrapSquare wrapText="bothSides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rue.jpg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04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4B6D" w:rsidRPr="00F56E12">
        <w:rPr>
          <w:rFonts w:eastAsia="微軟正黑體"/>
          <w:noProof/>
          <w:lang w:eastAsia="zh-HK"/>
        </w:rPr>
        <w:t>不過</w:t>
      </w:r>
      <w:r w:rsidR="00DD4B6D" w:rsidRPr="00F56E12">
        <w:rPr>
          <w:rFonts w:eastAsia="微軟正黑體"/>
          <w:noProof/>
          <w:lang w:eastAsia="zh-TW"/>
        </w:rPr>
        <w:t>，</w:t>
      </w:r>
      <w:r w:rsidR="00DD4B6D" w:rsidRPr="00F56E12">
        <w:rPr>
          <w:rFonts w:eastAsia="微軟正黑體"/>
          <w:noProof/>
          <w:lang w:eastAsia="zh-HK"/>
        </w:rPr>
        <w:t>幸福</w:t>
      </w:r>
      <w:r w:rsidR="00EA06DD" w:rsidRPr="00F56E12">
        <w:rPr>
          <w:rFonts w:eastAsia="微軟正黑體"/>
          <w:noProof/>
          <w:lang w:eastAsia="zh-HK"/>
        </w:rPr>
        <w:t>並非</w:t>
      </w:r>
      <w:r w:rsidR="00DD4B6D" w:rsidRPr="00F56E12">
        <w:rPr>
          <w:rFonts w:eastAsia="微軟正黑體"/>
          <w:noProof/>
          <w:lang w:eastAsia="zh-HK"/>
        </w:rPr>
        <w:t>必然</w:t>
      </w:r>
      <w:r w:rsidR="00D640D5" w:rsidRPr="00F56E12">
        <w:rPr>
          <w:rFonts w:eastAsia="微軟正黑體"/>
          <w:noProof/>
          <w:lang w:eastAsia="zh-TW"/>
        </w:rPr>
        <w:t>。</w:t>
      </w:r>
      <w:r w:rsidR="00EA06DD" w:rsidRPr="00F56E12">
        <w:rPr>
          <w:rFonts w:eastAsia="微軟正黑體"/>
          <w:noProof/>
          <w:lang w:eastAsia="zh-TW"/>
        </w:rPr>
        <w:t>和樂的家庭是靠各個成員致力維繫的，</w:t>
      </w:r>
      <w:r w:rsidR="006E0B5A" w:rsidRPr="00F56E12">
        <w:rPr>
          <w:rFonts w:eastAsia="微軟正黑體"/>
          <w:noProof/>
          <w:lang w:eastAsia="zh-HK"/>
        </w:rPr>
        <w:t>家人之間</w:t>
      </w:r>
      <w:r w:rsidR="00EA06DD" w:rsidRPr="00F56E12">
        <w:rPr>
          <w:rFonts w:eastAsia="微軟正黑體"/>
          <w:noProof/>
          <w:lang w:eastAsia="zh-HK"/>
        </w:rPr>
        <w:t>需</w:t>
      </w:r>
      <w:r w:rsidR="006E0B5A" w:rsidRPr="00F56E12">
        <w:rPr>
          <w:rFonts w:eastAsia="微軟正黑體"/>
          <w:noProof/>
          <w:lang w:eastAsia="zh-HK"/>
        </w:rPr>
        <w:t>要真誠相待</w:t>
      </w:r>
      <w:r w:rsidR="00D640D5" w:rsidRPr="00F56E12">
        <w:rPr>
          <w:rFonts w:eastAsia="微軟正黑體"/>
          <w:noProof/>
          <w:lang w:eastAsia="zh-TW"/>
        </w:rPr>
        <w:t>，</w:t>
      </w:r>
      <w:r w:rsidR="00473F23" w:rsidRPr="00F56E12">
        <w:rPr>
          <w:rFonts w:eastAsia="微軟正黑體"/>
          <w:noProof/>
          <w:lang w:eastAsia="zh-HK"/>
        </w:rPr>
        <w:t>同心協力</w:t>
      </w:r>
      <w:r w:rsidR="00473F23" w:rsidRPr="00F56E12">
        <w:rPr>
          <w:rFonts w:eastAsia="微軟正黑體"/>
          <w:noProof/>
          <w:lang w:eastAsia="zh-TW"/>
        </w:rPr>
        <w:t>，</w:t>
      </w:r>
      <w:r w:rsidR="00473F23" w:rsidRPr="00F56E12">
        <w:rPr>
          <w:rFonts w:eastAsia="微軟正黑體"/>
          <w:noProof/>
          <w:lang w:eastAsia="zh-HK"/>
        </w:rPr>
        <w:t>願意投入時間、關心、體諒、包容與愛</w:t>
      </w:r>
      <w:r w:rsidR="00EA06DD" w:rsidRPr="00F56E12">
        <w:rPr>
          <w:rFonts w:eastAsia="微軟正黑體"/>
          <w:noProof/>
          <w:lang w:eastAsia="zh-HK"/>
        </w:rPr>
        <w:t>護</w:t>
      </w:r>
      <w:r w:rsidR="00473F23" w:rsidRPr="00F56E12">
        <w:rPr>
          <w:rFonts w:eastAsia="微軟正黑體"/>
          <w:noProof/>
          <w:lang w:eastAsia="zh-HK"/>
        </w:rPr>
        <w:t>，</w:t>
      </w:r>
      <w:r w:rsidR="00AF083D" w:rsidRPr="00F56E12">
        <w:rPr>
          <w:rFonts w:eastAsia="微軟正黑體"/>
          <w:noProof/>
          <w:lang w:eastAsia="zh-HK"/>
        </w:rPr>
        <w:t>並</w:t>
      </w:r>
      <w:r w:rsidR="00473F23" w:rsidRPr="00F56E12">
        <w:rPr>
          <w:rFonts w:eastAsia="微軟正黑體"/>
          <w:noProof/>
          <w:lang w:eastAsia="zh-HK"/>
        </w:rPr>
        <w:t>共同承擔責任</w:t>
      </w:r>
      <w:r w:rsidR="00473F23" w:rsidRPr="00F56E12">
        <w:rPr>
          <w:rFonts w:eastAsia="微軟正黑體"/>
          <w:noProof/>
          <w:lang w:eastAsia="zh-TW"/>
        </w:rPr>
        <w:t>，</w:t>
      </w:r>
      <w:r w:rsidR="00AF083D" w:rsidRPr="00F56E12">
        <w:rPr>
          <w:rFonts w:eastAsia="微軟正黑體"/>
          <w:noProof/>
          <w:lang w:eastAsia="zh-HK"/>
        </w:rPr>
        <w:t>作出貢</w:t>
      </w:r>
      <w:r w:rsidR="00AF083D" w:rsidRPr="00F56E12">
        <w:rPr>
          <w:rFonts w:eastAsia="微軟正黑體"/>
          <w:noProof/>
          <w:lang w:eastAsia="zh-TW"/>
        </w:rPr>
        <w:t>獻，</w:t>
      </w:r>
      <w:r w:rsidR="00473F23" w:rsidRPr="00F56E12">
        <w:rPr>
          <w:rFonts w:eastAsia="微軟正黑體"/>
          <w:noProof/>
          <w:lang w:eastAsia="zh-HK"/>
        </w:rPr>
        <w:t>才能維持和諧的關係及</w:t>
      </w:r>
      <w:r w:rsidR="00AF083D" w:rsidRPr="00F56E12">
        <w:rPr>
          <w:rFonts w:eastAsia="微軟正黑體"/>
          <w:noProof/>
          <w:lang w:eastAsia="zh-HK"/>
        </w:rPr>
        <w:t>締</w:t>
      </w:r>
      <w:r w:rsidR="00AF083D" w:rsidRPr="00F56E12">
        <w:rPr>
          <w:rFonts w:eastAsia="微軟正黑體"/>
          <w:noProof/>
          <w:lang w:eastAsia="zh-TW"/>
        </w:rPr>
        <w:t>造</w:t>
      </w:r>
      <w:r w:rsidR="00473F23" w:rsidRPr="00F56E12">
        <w:rPr>
          <w:rFonts w:eastAsia="微軟正黑體"/>
          <w:noProof/>
          <w:lang w:eastAsia="zh-HK"/>
        </w:rPr>
        <w:t>美滿的家</w:t>
      </w:r>
      <w:r w:rsidR="00473F23" w:rsidRPr="00F56E12">
        <w:rPr>
          <w:rFonts w:eastAsia="微軟正黑體"/>
          <w:noProof/>
          <w:lang w:eastAsia="zh-TW"/>
        </w:rPr>
        <w:t>庭。</w:t>
      </w:r>
    </w:p>
    <w:p w14:paraId="1257D940" w14:textId="6C7EBF1A" w:rsidR="00F71BD5" w:rsidRPr="00F56E12" w:rsidRDefault="00F71BD5" w:rsidP="002A5DA6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TW"/>
        </w:rPr>
        <w:t xml:space="preserve">  </w:t>
      </w:r>
    </w:p>
    <w:p w14:paraId="13057E76" w14:textId="58FFC722" w:rsidR="000B76C0" w:rsidRPr="00F56E12" w:rsidRDefault="000B76C0">
      <w:pPr>
        <w:rPr>
          <w:rFonts w:eastAsia="微軟正黑體"/>
          <w:b/>
          <w:noProof/>
          <w:sz w:val="28"/>
          <w:szCs w:val="28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br w:type="page"/>
      </w:r>
    </w:p>
    <w:p w14:paraId="383AE63B" w14:textId="3F5DB788" w:rsidR="00996473" w:rsidRPr="00F56E12" w:rsidRDefault="00996473" w:rsidP="00220B85">
      <w:pPr>
        <w:snapToGrid w:val="0"/>
        <w:spacing w:line="276" w:lineRule="auto"/>
        <w:rPr>
          <w:rFonts w:eastAsia="DengXian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t>工作紙一：家庭對個人</w:t>
      </w:r>
      <w:r w:rsidRPr="00F56E12">
        <w:rPr>
          <w:rFonts w:eastAsia="微軟正黑體"/>
          <w:b/>
          <w:noProof/>
          <w:sz w:val="28"/>
          <w:szCs w:val="28"/>
          <w:lang w:eastAsia="zh-HK"/>
        </w:rPr>
        <w:t>成長</w:t>
      </w:r>
      <w:r w:rsidRPr="00F56E12">
        <w:rPr>
          <w:rFonts w:eastAsia="微軟正黑體"/>
          <w:b/>
          <w:noProof/>
          <w:sz w:val="28"/>
          <w:szCs w:val="28"/>
          <w:lang w:eastAsia="zh-TW"/>
        </w:rPr>
        <w:t>的重要性</w:t>
      </w:r>
    </w:p>
    <w:p w14:paraId="63E9A22D" w14:textId="73B66B2F" w:rsidR="00B47A3A" w:rsidRPr="00F56E12" w:rsidRDefault="00B67C5B" w:rsidP="00220B85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活動</w:t>
      </w:r>
      <w:proofErr w:type="gramStart"/>
      <w:r w:rsidRPr="00F56E12">
        <w:rPr>
          <w:rFonts w:eastAsia="微軟正黑體"/>
          <w:b/>
          <w:sz w:val="28"/>
          <w:szCs w:val="28"/>
          <w:lang w:eastAsia="zh-TW"/>
        </w:rPr>
        <w:t>一</w:t>
      </w:r>
      <w:proofErr w:type="gramEnd"/>
      <w:r w:rsidRPr="00F56E12">
        <w:rPr>
          <w:rFonts w:eastAsia="微軟正黑體"/>
          <w:b/>
          <w:sz w:val="28"/>
          <w:szCs w:val="28"/>
          <w:lang w:eastAsia="zh-TW"/>
        </w:rPr>
        <w:t>：</w:t>
      </w:r>
      <w:r w:rsidR="00993465" w:rsidRPr="00F56E12">
        <w:rPr>
          <w:rFonts w:eastAsia="微軟正黑體"/>
          <w:b/>
          <w:sz w:val="28"/>
          <w:szCs w:val="28"/>
          <w:lang w:eastAsia="zh-TW"/>
        </w:rPr>
        <w:t>看圖識字</w:t>
      </w:r>
    </w:p>
    <w:p w14:paraId="2F0D3895" w14:textId="7BE14548" w:rsidR="00B67C5B" w:rsidRPr="00F56E12" w:rsidRDefault="0056391B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TW"/>
        </w:rPr>
        <w:t>「</w:t>
      </w:r>
      <w:r w:rsidR="00953C8E" w:rsidRPr="00F56E12">
        <w:rPr>
          <w:noProof/>
          <w:lang w:val="en-US"/>
        </w:rPr>
        <w:drawing>
          <wp:inline distT="0" distB="0" distL="0" distR="0" wp14:anchorId="1DF5C436" wp14:editId="2437C514">
            <wp:extent cx="142804" cy="177214"/>
            <wp:effectExtent l="0" t="0" r="0" b="635"/>
            <wp:docPr id="481" name="圖片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8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04" cy="1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6E12">
        <w:rPr>
          <w:rFonts w:eastAsia="微軟正黑體"/>
          <w:noProof/>
          <w:lang w:eastAsia="zh-HK"/>
        </w:rPr>
        <w:t>」</w:t>
      </w:r>
      <w:r w:rsidR="00631FD0" w:rsidRPr="00F56E12">
        <w:rPr>
          <w:rFonts w:eastAsia="微軟正黑體"/>
          <w:noProof/>
          <w:lang w:eastAsia="zh-TW"/>
        </w:rPr>
        <w:t>在古代表示房子，︿是屋頂，兩邊直劃象徵左右牆</w:t>
      </w:r>
      <w:r w:rsidR="00C1442D" w:rsidRPr="00F56E12">
        <w:rPr>
          <w:rFonts w:eastAsia="微軟正黑體"/>
          <w:noProof/>
          <w:lang w:eastAsia="zh-TW"/>
        </w:rPr>
        <w:t>壁</w:t>
      </w:r>
      <w:r w:rsidR="00631FD0" w:rsidRPr="00F56E12">
        <w:rPr>
          <w:rFonts w:eastAsia="微軟正黑體"/>
          <w:noProof/>
          <w:lang w:eastAsia="zh-TW"/>
        </w:rPr>
        <w:t>。</w:t>
      </w:r>
      <w:r w:rsidR="00C1442D" w:rsidRPr="00F56E12">
        <w:rPr>
          <w:rFonts w:eastAsia="微軟正黑體"/>
          <w:noProof/>
          <w:lang w:eastAsia="zh-TW"/>
        </w:rPr>
        <w:t>由於象形文字是由表形的方式構造，因此同一部首衍生的中文字，大抵意思相近，例如「</w:t>
      </w:r>
      <w:r w:rsidR="00C1442D" w:rsidRPr="00F56E12">
        <w:rPr>
          <w:noProof/>
          <w:lang w:val="en-US"/>
        </w:rPr>
        <w:drawing>
          <wp:inline distT="0" distB="0" distL="0" distR="0" wp14:anchorId="73B70314" wp14:editId="0B4D24E8">
            <wp:extent cx="142804" cy="177214"/>
            <wp:effectExtent l="0" t="0" r="0" b="635"/>
            <wp:docPr id="487" name="圖片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8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04" cy="1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442D" w:rsidRPr="00F56E12">
        <w:rPr>
          <w:rFonts w:eastAsia="微軟正黑體"/>
          <w:noProof/>
          <w:lang w:eastAsia="zh-TW"/>
        </w:rPr>
        <w:t>」</w:t>
      </w:r>
      <w:r w:rsidR="00BB7790" w:rsidRPr="00F56E12">
        <w:rPr>
          <w:rFonts w:eastAsia="微軟正黑體"/>
          <w:noProof/>
          <w:lang w:eastAsia="zh-HK"/>
        </w:rPr>
        <w:t>這</w:t>
      </w:r>
      <w:r w:rsidR="007C21F1" w:rsidRPr="00F56E12">
        <w:rPr>
          <w:rFonts w:eastAsia="微軟正黑體"/>
          <w:noProof/>
          <w:lang w:eastAsia="zh-HK"/>
        </w:rPr>
        <w:t>個</w:t>
      </w:r>
      <w:r w:rsidR="00631FD0" w:rsidRPr="00F56E12">
        <w:rPr>
          <w:rFonts w:eastAsia="微軟正黑體"/>
          <w:noProof/>
          <w:lang w:eastAsia="zh-TW"/>
        </w:rPr>
        <w:t>與房屋有關</w:t>
      </w:r>
      <w:r w:rsidR="007C21F1" w:rsidRPr="00F56E12">
        <w:rPr>
          <w:rFonts w:eastAsia="微軟正黑體"/>
          <w:noProof/>
          <w:lang w:eastAsia="zh-HK"/>
        </w:rPr>
        <w:t>的</w:t>
      </w:r>
      <w:r w:rsidR="007C21F1" w:rsidRPr="00F56E12">
        <w:rPr>
          <w:rFonts w:eastAsia="微軟正黑體"/>
          <w:noProof/>
          <w:lang w:eastAsia="zh-TW"/>
        </w:rPr>
        <w:t>部首</w:t>
      </w:r>
      <w:r w:rsidR="00631FD0" w:rsidRPr="00F56E12">
        <w:rPr>
          <w:rFonts w:eastAsia="微軟正黑體"/>
          <w:noProof/>
          <w:lang w:eastAsia="zh-TW"/>
        </w:rPr>
        <w:t>，</w:t>
      </w:r>
      <w:r w:rsidR="00C1442D" w:rsidRPr="00F56E12">
        <w:rPr>
          <w:rFonts w:eastAsia="微軟正黑體"/>
          <w:noProof/>
          <w:lang w:eastAsia="zh-TW"/>
        </w:rPr>
        <w:t>把各類</w:t>
      </w:r>
      <w:r w:rsidR="00631FD0" w:rsidRPr="00F56E12">
        <w:rPr>
          <w:rFonts w:eastAsia="微軟正黑體"/>
          <w:noProof/>
          <w:lang w:eastAsia="zh-TW"/>
        </w:rPr>
        <w:t>東西放在屋內</w:t>
      </w:r>
      <w:r w:rsidR="00C1442D" w:rsidRPr="00F56E12">
        <w:rPr>
          <w:rFonts w:eastAsia="微軟正黑體"/>
          <w:noProof/>
          <w:lang w:eastAsia="zh-TW"/>
        </w:rPr>
        <w:t>便</w:t>
      </w:r>
      <w:r w:rsidR="00631FD0" w:rsidRPr="00F56E12">
        <w:rPr>
          <w:rFonts w:eastAsia="微軟正黑體"/>
          <w:noProof/>
          <w:lang w:eastAsia="zh-TW"/>
        </w:rPr>
        <w:t>會</w:t>
      </w:r>
      <w:r w:rsidR="00C1442D" w:rsidRPr="00F56E12">
        <w:rPr>
          <w:rFonts w:eastAsia="微軟正黑體"/>
          <w:noProof/>
          <w:lang w:eastAsia="zh-TW"/>
        </w:rPr>
        <w:t>組成</w:t>
      </w:r>
      <w:r w:rsidR="00631FD0" w:rsidRPr="00F56E12">
        <w:rPr>
          <w:rFonts w:eastAsia="微軟正黑體"/>
          <w:noProof/>
          <w:lang w:eastAsia="zh-TW"/>
        </w:rPr>
        <w:t>不同意思的字。</w:t>
      </w:r>
      <w:r w:rsidR="00B67C5B" w:rsidRPr="00F56E12">
        <w:rPr>
          <w:rFonts w:eastAsia="微軟正黑體"/>
          <w:noProof/>
          <w:lang w:eastAsia="zh-TW"/>
        </w:rPr>
        <w:t>試運用你的想像力</w:t>
      </w:r>
      <w:r w:rsidR="00B47A3A" w:rsidRPr="00F56E12">
        <w:rPr>
          <w:rFonts w:eastAsia="微軟正黑體"/>
          <w:noProof/>
          <w:lang w:eastAsia="zh-TW"/>
        </w:rPr>
        <w:t>及文字知識</w:t>
      </w:r>
      <w:r w:rsidR="00B67C5B" w:rsidRPr="00F56E12">
        <w:rPr>
          <w:rFonts w:eastAsia="微軟正黑體"/>
          <w:noProof/>
          <w:lang w:eastAsia="zh-TW"/>
        </w:rPr>
        <w:t>，完成下</w:t>
      </w:r>
      <w:r w:rsidR="00DD7F13" w:rsidRPr="00F56E12">
        <w:rPr>
          <w:rFonts w:eastAsia="微軟正黑體"/>
          <w:noProof/>
          <w:lang w:eastAsia="zh-TW"/>
        </w:rPr>
        <w:t>表</w:t>
      </w:r>
      <w:r w:rsidR="00B67C5B" w:rsidRPr="00F56E12">
        <w:rPr>
          <w:rFonts w:eastAsia="微軟正黑體"/>
          <w:noProof/>
          <w:lang w:eastAsia="zh-TW"/>
        </w:rPr>
        <w:t>右欄</w:t>
      </w:r>
      <w:r w:rsidR="00DD7F13" w:rsidRPr="00F56E12">
        <w:rPr>
          <w:rFonts w:eastAsia="微軟正黑體"/>
          <w:noProof/>
          <w:lang w:eastAsia="zh-TW"/>
        </w:rPr>
        <w:t>的</w:t>
      </w:r>
      <w:r w:rsidR="00B67C5B" w:rsidRPr="00F56E12">
        <w:rPr>
          <w:rFonts w:eastAsia="微軟正黑體"/>
          <w:noProof/>
          <w:lang w:eastAsia="zh-TW"/>
        </w:rPr>
        <w:t>「</w:t>
      </w:r>
      <w:r w:rsidR="00B47A3A" w:rsidRPr="00F56E12">
        <w:rPr>
          <w:rFonts w:eastAsia="微軟正黑體"/>
          <w:noProof/>
          <w:lang w:eastAsia="zh-TW"/>
        </w:rPr>
        <w:t>填字</w:t>
      </w:r>
      <w:r w:rsidR="00B67C5B" w:rsidRPr="00F56E12">
        <w:rPr>
          <w:rFonts w:eastAsia="微軟正黑體"/>
          <w:noProof/>
          <w:lang w:eastAsia="zh-TW"/>
        </w:rPr>
        <w:t>」部分。</w:t>
      </w:r>
    </w:p>
    <w:tbl>
      <w:tblPr>
        <w:tblStyle w:val="aa"/>
        <w:tblW w:w="8359" w:type="dxa"/>
        <w:tblLayout w:type="fixed"/>
        <w:tblLook w:val="04A0" w:firstRow="1" w:lastRow="0" w:firstColumn="1" w:lastColumn="0" w:noHBand="0" w:noVBand="1"/>
      </w:tblPr>
      <w:tblGrid>
        <w:gridCol w:w="675"/>
        <w:gridCol w:w="1843"/>
        <w:gridCol w:w="851"/>
        <w:gridCol w:w="1559"/>
        <w:gridCol w:w="1068"/>
        <w:gridCol w:w="2363"/>
      </w:tblGrid>
      <w:tr w:rsidR="00B67C5B" w:rsidRPr="00F56E12" w14:paraId="5589CF2A" w14:textId="77777777" w:rsidTr="6B9BD95B">
        <w:trPr>
          <w:trHeight w:val="1535"/>
        </w:trPr>
        <w:tc>
          <w:tcPr>
            <w:tcW w:w="675" w:type="dxa"/>
          </w:tcPr>
          <w:p w14:paraId="29406800" w14:textId="2CDDA154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  <w:lang w:eastAsia="zh-TW"/>
              </w:rPr>
            </w:pPr>
          </w:p>
          <w:p w14:paraId="5A686053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</w:t>
            </w:r>
            <w:proofErr w:type="spellStart"/>
            <w:r w:rsidRPr="00F56E12">
              <w:rPr>
                <w:rFonts w:eastAsia="微軟正黑體"/>
                <w:b/>
                <w:sz w:val="28"/>
                <w:szCs w:val="28"/>
              </w:rPr>
              <w:t>i</w:t>
            </w:r>
            <w:proofErr w:type="spellEnd"/>
            <w:r w:rsidRPr="00F56E12">
              <w:rPr>
                <w:rFonts w:eastAsia="微軟正黑體"/>
                <w:b/>
                <w:sz w:val="28"/>
                <w:szCs w:val="28"/>
              </w:rPr>
              <w:t>)</w:t>
            </w:r>
          </w:p>
        </w:tc>
        <w:tc>
          <w:tcPr>
            <w:tcW w:w="1843" w:type="dxa"/>
          </w:tcPr>
          <w:p w14:paraId="71444856" w14:textId="36E12986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7702DDA2" wp14:editId="5339211D">
                  <wp:extent cx="1033780" cy="1282889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9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397F291" w14:textId="03785001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6560" behindDoc="0" locked="0" layoutInCell="1" allowOverlap="1" wp14:anchorId="1C661AB7" wp14:editId="51A3A010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392373</wp:posOffset>
                  </wp:positionV>
                  <wp:extent cx="437680" cy="398471"/>
                  <wp:effectExtent l="0" t="0" r="635" b="1905"/>
                  <wp:wrapSquare wrapText="bothSides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680" cy="39847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7419119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</w:p>
          <w:p w14:paraId="09683F8E" w14:textId="61556396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00483ADA" wp14:editId="0D4068F2">
                  <wp:simplePos x="0" y="0"/>
                  <wp:positionH relativeFrom="column">
                    <wp:posOffset>41582</wp:posOffset>
                  </wp:positionH>
                  <wp:positionV relativeFrom="paragraph">
                    <wp:posOffset>135011</wp:posOffset>
                  </wp:positionV>
                  <wp:extent cx="850900" cy="465335"/>
                  <wp:effectExtent l="0" t="0" r="6350" b="0"/>
                  <wp:wrapNone/>
                  <wp:docPr id="501" name="圖片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465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68" w:type="dxa"/>
          </w:tcPr>
          <w:p w14:paraId="7F5AEB65" w14:textId="78DF1AE4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5536" behindDoc="0" locked="0" layoutInCell="1" allowOverlap="1" wp14:anchorId="09C0F548" wp14:editId="7B06CB4D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462915</wp:posOffset>
                  </wp:positionV>
                  <wp:extent cx="427990" cy="326390"/>
                  <wp:effectExtent l="0" t="0" r="0" b="0"/>
                  <wp:wrapSquare wrapText="bothSides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990" cy="326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0EB1C972" w14:textId="1051C427" w:rsidR="00B67C5B" w:rsidRPr="00F56E12" w:rsidRDefault="00416EA7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3728" behindDoc="0" locked="0" layoutInCell="1" allowOverlap="1" wp14:anchorId="13C278DD" wp14:editId="1C8CB281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306705</wp:posOffset>
                      </wp:positionV>
                      <wp:extent cx="1005840" cy="1219200"/>
                      <wp:effectExtent l="0" t="0" r="0" b="0"/>
                      <wp:wrapNone/>
                      <wp:docPr id="20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5840" cy="1219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14E6F7" w14:textId="77777777" w:rsidR="00B12F1C" w:rsidRPr="00694289" w:rsidRDefault="00B12F1C" w:rsidP="00416EA7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proofErr w:type="gramStart"/>
                                  <w:r w:rsidRPr="00694289"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豕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C278DD" id="_x0000_s1029" type="#_x0000_t202" style="position:absolute;margin-left:12.55pt;margin-top:24.15pt;width:79.2pt;height:96pt;z-index: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" filled="f" stroked="f">
                      <v:textbox>
                        <w:txbxContent>
                          <w:p w14:paraId="0F14E6F7" w14:textId="77777777" w:rsidR="00B12F1C" w:rsidRPr="00694289" w:rsidRDefault="00B12F1C" w:rsidP="00416EA7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proofErr w:type="gramStart"/>
                            <w:r w:rsidRPr="00694289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豕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2CD90453" wp14:editId="26C56B15">
                  <wp:extent cx="1241425" cy="1350460"/>
                  <wp:effectExtent l="0" t="0" r="0" b="2540"/>
                  <wp:docPr id="497" name="圖片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3506" cy="1363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C5B" w:rsidRPr="00F56E12" w14:paraId="10242CC0" w14:textId="77777777" w:rsidTr="6B9BD95B">
        <w:tc>
          <w:tcPr>
            <w:tcW w:w="675" w:type="dxa"/>
          </w:tcPr>
          <w:p w14:paraId="22DD534E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</w:p>
          <w:p w14:paraId="45B5B480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ii)</w:t>
            </w:r>
          </w:p>
        </w:tc>
        <w:tc>
          <w:tcPr>
            <w:tcW w:w="1843" w:type="dxa"/>
          </w:tcPr>
          <w:p w14:paraId="66DA6F1C" w14:textId="06C9BBC2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0434B0C3" wp14:editId="5FD59732">
                  <wp:extent cx="1033780" cy="1282889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0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4E5727E" w14:textId="5822DD7A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91680" behindDoc="0" locked="0" layoutInCell="1" allowOverlap="1" wp14:anchorId="7886E382" wp14:editId="5283F8E6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645538</wp:posOffset>
                  </wp:positionV>
                  <wp:extent cx="437515" cy="398145"/>
                  <wp:effectExtent l="0" t="0" r="635" b="1905"/>
                  <wp:wrapSquare wrapText="bothSides"/>
                  <wp:docPr id="308" name="圖片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515" cy="3981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1662623" w14:textId="73A0066B" w:rsidR="00B67C5B" w:rsidRPr="00F56E12" w:rsidRDefault="00982221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635712" behindDoc="0" locked="0" layoutInCell="1" allowOverlap="1" wp14:anchorId="5ADF4C66" wp14:editId="2BF072FC">
                  <wp:simplePos x="0" y="0"/>
                  <wp:positionH relativeFrom="column">
                    <wp:posOffset>127000</wp:posOffset>
                  </wp:positionH>
                  <wp:positionV relativeFrom="paragraph">
                    <wp:posOffset>136769</wp:posOffset>
                  </wp:positionV>
                  <wp:extent cx="605155" cy="1217930"/>
                  <wp:effectExtent l="0" t="0" r="4445" b="1270"/>
                  <wp:wrapNone/>
                  <wp:docPr id="509" name="圖片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55" cy="1217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8734C5" w:rsidRPr="00F56E12">
              <w:rPr>
                <w:rFonts w:eastAsia="微軟正黑體"/>
                <w:b/>
                <w:bCs/>
              </w:rPr>
              <w:t xml:space="preserve">  </w:t>
            </w:r>
          </w:p>
          <w:p w14:paraId="4DDCE361" w14:textId="761BA351" w:rsidR="00B67C5B" w:rsidRPr="00F56E12" w:rsidRDefault="00B67C5B" w:rsidP="00B67C5B">
            <w:pPr>
              <w:rPr>
                <w:rFonts w:eastAsia="微軟正黑體"/>
                <w:b/>
              </w:rPr>
            </w:pPr>
          </w:p>
        </w:tc>
        <w:tc>
          <w:tcPr>
            <w:tcW w:w="1068" w:type="dxa"/>
          </w:tcPr>
          <w:p w14:paraId="2E0BD116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9632" behindDoc="0" locked="0" layoutInCell="1" allowOverlap="1" wp14:anchorId="0BF03133" wp14:editId="427808CF">
                  <wp:simplePos x="0" y="0"/>
                  <wp:positionH relativeFrom="column">
                    <wp:posOffset>89569</wp:posOffset>
                  </wp:positionH>
                  <wp:positionV relativeFrom="paragraph">
                    <wp:posOffset>703769</wp:posOffset>
                  </wp:positionV>
                  <wp:extent cx="414655" cy="312420"/>
                  <wp:effectExtent l="0" t="0" r="0" b="0"/>
                  <wp:wrapSquare wrapText="bothSides"/>
                  <wp:docPr id="295" name="圖片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312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0DDA70C0" w14:textId="1BCFB867" w:rsidR="00B67C5B" w:rsidRPr="00F56E12" w:rsidRDefault="002C103D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2704" behindDoc="0" locked="0" layoutInCell="1" allowOverlap="1" wp14:anchorId="25F12892" wp14:editId="3C6C9DBB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300355</wp:posOffset>
                      </wp:positionV>
                      <wp:extent cx="899160" cy="1162050"/>
                      <wp:effectExtent l="0" t="0" r="0" b="0"/>
                      <wp:wrapNone/>
                      <wp:docPr id="217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9160" cy="1162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D0473" w14:textId="358DE611" w:rsidR="00B12F1C" w:rsidRPr="00694289" w:rsidRDefault="00B12F1C" w:rsidP="002C103D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女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F12892" id="_x0000_s1030" type="#_x0000_t202" style="position:absolute;margin-left:16.15pt;margin-top:23.65pt;width:70.8pt;height:91.5pt;z-index: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" filled="f" stroked="f">
                      <v:textbox>
                        <w:txbxContent>
                          <w:p w14:paraId="694D0473" w14:textId="358DE611" w:rsidR="00B12F1C" w:rsidRPr="00694289" w:rsidRDefault="00B12F1C" w:rsidP="002C103D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女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0BC4FE87" wp14:editId="019B0A31">
                  <wp:extent cx="1241946" cy="1350645"/>
                  <wp:effectExtent l="0" t="0" r="0" b="190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3570" cy="1363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C5B" w:rsidRPr="00F56E12" w14:paraId="2104CE13" w14:textId="77777777" w:rsidTr="6B9BD95B">
        <w:trPr>
          <w:trHeight w:val="2133"/>
        </w:trPr>
        <w:tc>
          <w:tcPr>
            <w:tcW w:w="675" w:type="dxa"/>
          </w:tcPr>
          <w:p w14:paraId="56D581AA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</w:p>
          <w:p w14:paraId="34E81344" w14:textId="77777777" w:rsidR="00B67C5B" w:rsidRPr="00F56E12" w:rsidRDefault="00B67C5B" w:rsidP="00EA114B">
            <w:pPr>
              <w:jc w:val="center"/>
              <w:rPr>
                <w:rFonts w:eastAsia="微軟正黑體"/>
                <w:b/>
                <w:sz w:val="28"/>
                <w:szCs w:val="28"/>
              </w:rPr>
            </w:pPr>
            <w:r w:rsidRPr="00F56E12">
              <w:rPr>
                <w:rFonts w:eastAsia="微軟正黑體"/>
                <w:b/>
                <w:sz w:val="28"/>
                <w:szCs w:val="28"/>
              </w:rPr>
              <w:t>(iii)</w:t>
            </w:r>
          </w:p>
        </w:tc>
        <w:tc>
          <w:tcPr>
            <w:tcW w:w="1843" w:type="dxa"/>
          </w:tcPr>
          <w:p w14:paraId="4637D764" w14:textId="33739A93" w:rsidR="00B67C5B" w:rsidRPr="00F56E12" w:rsidRDefault="0076154C" w:rsidP="00B67C5B">
            <w:pPr>
              <w:rPr>
                <w:rFonts w:eastAsia="DengXian"/>
                <w:b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74FDD915" wp14:editId="4E140955">
                  <wp:extent cx="1033780" cy="1282889"/>
                  <wp:effectExtent l="0" t="0" r="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3780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14:paraId="674F004D" w14:textId="77777777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90656" behindDoc="0" locked="0" layoutInCell="1" allowOverlap="1" wp14:anchorId="0756AEE4" wp14:editId="131B2789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396240</wp:posOffset>
                  </wp:positionV>
                  <wp:extent cx="424815" cy="386715"/>
                  <wp:effectExtent l="0" t="0" r="0" b="0"/>
                  <wp:wrapSquare wrapText="bothSides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815" cy="3867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9" w:type="dxa"/>
          </w:tcPr>
          <w:p w14:paraId="5CCB762B" w14:textId="40D6549C" w:rsidR="00B67C5B" w:rsidRPr="00F56E12" w:rsidRDefault="00982221" w:rsidP="00B67C5B">
            <w:pPr>
              <w:rPr>
                <w:rFonts w:eastAsia="微軟正黑體"/>
                <w:b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37760" behindDoc="0" locked="0" layoutInCell="1" allowOverlap="1" wp14:anchorId="6372CC70" wp14:editId="13C876E2">
                  <wp:simplePos x="0" y="0"/>
                  <wp:positionH relativeFrom="column">
                    <wp:posOffset>-13482</wp:posOffset>
                  </wp:positionH>
                  <wp:positionV relativeFrom="paragraph">
                    <wp:posOffset>252730</wp:posOffset>
                  </wp:positionV>
                  <wp:extent cx="893064" cy="947854"/>
                  <wp:effectExtent l="0" t="0" r="2540" b="5080"/>
                  <wp:wrapNone/>
                  <wp:docPr id="478" name="圖片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064" cy="947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481348E" w14:textId="67158D30" w:rsidR="00B67C5B" w:rsidRPr="00F56E12" w:rsidRDefault="00B67C5B" w:rsidP="00B67C5B">
            <w:pPr>
              <w:rPr>
                <w:rFonts w:eastAsia="微軟正黑體"/>
                <w:b/>
              </w:rPr>
            </w:pPr>
          </w:p>
          <w:p w14:paraId="6BC9D265" w14:textId="5DFA9213" w:rsidR="00B67C5B" w:rsidRPr="00F56E12" w:rsidRDefault="00B67C5B" w:rsidP="00B67C5B">
            <w:pPr>
              <w:rPr>
                <w:rFonts w:eastAsia="微軟正黑體"/>
                <w:b/>
              </w:rPr>
            </w:pPr>
          </w:p>
        </w:tc>
        <w:tc>
          <w:tcPr>
            <w:tcW w:w="1068" w:type="dxa"/>
          </w:tcPr>
          <w:p w14:paraId="38997057" w14:textId="068D6D1F" w:rsidR="00B67C5B" w:rsidRPr="00F56E12" w:rsidRDefault="00B67C5B" w:rsidP="00B67C5B">
            <w:pPr>
              <w:rPr>
                <w:rFonts w:eastAsia="微軟正黑體"/>
                <w:b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w:drawing>
                <wp:anchor distT="0" distB="0" distL="114300" distR="114300" simplePos="0" relativeHeight="251587584" behindDoc="0" locked="0" layoutInCell="1" allowOverlap="1" wp14:anchorId="4503AD7E" wp14:editId="0C8573DA">
                  <wp:simplePos x="0" y="0"/>
                  <wp:positionH relativeFrom="column">
                    <wp:posOffset>118470</wp:posOffset>
                  </wp:positionH>
                  <wp:positionV relativeFrom="paragraph">
                    <wp:posOffset>563331</wp:posOffset>
                  </wp:positionV>
                  <wp:extent cx="403225" cy="303530"/>
                  <wp:effectExtent l="0" t="0" r="0" b="0"/>
                  <wp:wrapSquare wrapText="bothSides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225" cy="303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63" w:type="dxa"/>
          </w:tcPr>
          <w:p w14:paraId="4BB95BD5" w14:textId="6DDBF218" w:rsidR="00B67C5B" w:rsidRPr="00F56E12" w:rsidRDefault="009665F0" w:rsidP="0076154C">
            <w:pPr>
              <w:rPr>
                <w:rFonts w:eastAsia="微軟正黑體"/>
                <w:b/>
              </w:rPr>
            </w:pPr>
            <w:r w:rsidRPr="00F56E12">
              <w:rPr>
                <w:rFonts w:eastAsiaTheme="minorEastAsia"/>
                <w:b/>
                <w:bCs/>
                <w:noProof/>
                <w:color w:val="FF0000"/>
                <w:sz w:val="44"/>
                <w:szCs w:val="44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594752" behindDoc="0" locked="0" layoutInCell="1" allowOverlap="1" wp14:anchorId="19FDE68D" wp14:editId="01D9D602">
                      <wp:simplePos x="0" y="0"/>
                      <wp:positionH relativeFrom="column">
                        <wp:posOffset>197485</wp:posOffset>
                      </wp:positionH>
                      <wp:positionV relativeFrom="paragraph">
                        <wp:posOffset>286385</wp:posOffset>
                      </wp:positionV>
                      <wp:extent cx="902970" cy="1188720"/>
                      <wp:effectExtent l="0" t="0" r="0" b="0"/>
                      <wp:wrapNone/>
                      <wp:docPr id="4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970" cy="1188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E37938" w14:textId="3A895357" w:rsidR="00B12F1C" w:rsidRPr="00694289" w:rsidRDefault="00B12F1C" w:rsidP="00416EA7">
                                  <w:pPr>
                                    <w:rPr>
                                      <w:rFonts w:ascii="標楷體" w:eastAsia="標楷體" w:hAnsi="標楷體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</w:pPr>
                                  <w:proofErr w:type="gramStart"/>
                                  <w:r w:rsidRPr="00B337C5"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FF0000"/>
                                      <w:sz w:val="108"/>
                                      <w:szCs w:val="108"/>
                                      <w:lang w:eastAsia="zh-TW"/>
                                    </w:rPr>
                                    <w:t>乇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FDE68D" id="_x0000_s1031" type="#_x0000_t202" style="position:absolute;margin-left:15.55pt;margin-top:22.55pt;width:71.1pt;height:93.6pt;z-index:251594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" filled="f" stroked="f">
                      <v:textbox>
                        <w:txbxContent>
                          <w:p w14:paraId="1BE37938" w14:textId="3A895357" w:rsidR="00B12F1C" w:rsidRPr="00694289" w:rsidRDefault="00B12F1C" w:rsidP="00416EA7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</w:pPr>
                            <w:proofErr w:type="gramStart"/>
                            <w:r w:rsidRPr="00B337C5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FF0000"/>
                                <w:sz w:val="108"/>
                                <w:szCs w:val="108"/>
                                <w:lang w:eastAsia="zh-TW"/>
                              </w:rPr>
                              <w:t>乇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54C" w:rsidRPr="00F56E12">
              <w:rPr>
                <w:rFonts w:eastAsia="微軟正黑體"/>
                <w:b/>
                <w:noProof/>
                <w:lang w:val="en-US"/>
              </w:rPr>
              <w:drawing>
                <wp:inline distT="0" distB="0" distL="0" distR="0" wp14:anchorId="2E897243" wp14:editId="03258430">
                  <wp:extent cx="1269242" cy="1350645"/>
                  <wp:effectExtent l="0" t="0" r="7620" b="1905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Users/patrick/Desktop/螢幕快照%202019-12-23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348" cy="1364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9707F6" w14:textId="12EC8337" w:rsidR="00D45AEC" w:rsidRPr="00F56E12" w:rsidRDefault="00D45AEC" w:rsidP="00C40FA0">
      <w:pPr>
        <w:snapToGrid w:val="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︰許慎</w:t>
      </w:r>
      <w:proofErr w:type="gramEnd"/>
      <w:r w:rsidR="000A71A4"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1</w:t>
      </w:r>
      <w:r w:rsidR="00A81663" w:rsidRPr="00F56E12">
        <w:rPr>
          <w:rFonts w:eastAsiaTheme="minorEastAsia"/>
          <w:sz w:val="22"/>
          <w:szCs w:val="22"/>
          <w:lang w:val="en-US" w:eastAsia="zh-TW"/>
        </w:rPr>
        <w:t>7</w:t>
      </w:r>
      <w:r w:rsidR="000A71A4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3B05D0" w:rsidRPr="00F56E12">
        <w:rPr>
          <w:rFonts w:eastAsiaTheme="minorEastAsia" w:hint="eastAsia"/>
          <w:sz w:val="22"/>
          <w:szCs w:val="22"/>
          <w:lang w:val="en-US" w:eastAsia="zh-TW"/>
        </w:rPr>
        <w:t>，《說文解字》</w:t>
      </w:r>
      <w:r w:rsidR="000A71A4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74A53526" w14:textId="4D640F41" w:rsidR="00E545CF" w:rsidRPr="00F56E12" w:rsidRDefault="003E50E2" w:rsidP="007D0E30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6A48C384" wp14:editId="0215EDEE">
                <wp:simplePos x="0" y="0"/>
                <wp:positionH relativeFrom="margin">
                  <wp:posOffset>-185420</wp:posOffset>
                </wp:positionH>
                <wp:positionV relativeFrom="paragraph">
                  <wp:posOffset>875665</wp:posOffset>
                </wp:positionV>
                <wp:extent cx="5753100" cy="1355090"/>
                <wp:effectExtent l="19050" t="0" r="38100" b="35560"/>
                <wp:wrapNone/>
                <wp:docPr id="4" name="雲朵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1355090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D9533" w14:textId="6D1AD31B" w:rsidR="00B12F1C" w:rsidRPr="00A91BB1" w:rsidRDefault="00B12F1C" w:rsidP="003E50E2">
                            <w:pPr>
                              <w:snapToGrid w:val="0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人們常說，「家」是我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們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的避風港、團聚和棲息的地方。以上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活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動有為你帶來</w:t>
                            </w:r>
                            <w:r w:rsidRPr="003E50E2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一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  <w:t>些體會嗎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8C384" id="雲朵形 4" o:spid="_x0000_s1032" style="position:absolute;margin-left:-14.6pt;margin-top:68.95pt;width:453pt;height:106.7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624984,821116;287655,796115;922627,1094706;775070,1106657;2194435,1226168;2105475,1171588;3838996,1090063;3803438,1149944;4545082,720017;4978030,943858;5566391,481622;5373555,565562;5103745,170202;5113867,209851;3872422,123966;3971237,73401;2948597,148056;2996406,104455;1864431,162862;2037556,205146;549607,495267;519377,450756" o:connectangles="0,0,0,0,0,0,0,0,0,0,0,0,0,0,0,0,0,0,0,0,0,0" textboxrect="0,0,43200,43200"/>
                <v:textbox>
                  <w:txbxContent>
                    <w:p w14:paraId="7EED9533" w14:textId="6D1AD31B" w:rsidR="00B12F1C" w:rsidRPr="00A91BB1" w:rsidRDefault="00B12F1C" w:rsidP="003E50E2">
                      <w:pPr>
                        <w:snapToGrid w:val="0"/>
                        <w:rPr>
                          <w:rFonts w:ascii="微軟正黑體" w:eastAsia="微軟正黑體" w:hAnsi="微軟正黑體"/>
                          <w:b/>
                          <w:bCs/>
                          <w:lang w:eastAsia="zh-TW"/>
                        </w:rPr>
                      </w:pP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人們常說，「家」是我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們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的避風港、團聚和棲息的地方。以上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活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動有為你帶來</w:t>
                      </w:r>
                      <w:r w:rsidRPr="003E50E2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一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eastAsia="zh-TW"/>
                        </w:rPr>
                        <w:t>些體會嗎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36135D75" wp14:editId="09C5EB24">
                <wp:simplePos x="0" y="0"/>
                <wp:positionH relativeFrom="margin">
                  <wp:align>center</wp:align>
                </wp:positionH>
                <wp:positionV relativeFrom="paragraph">
                  <wp:posOffset>75565</wp:posOffset>
                </wp:positionV>
                <wp:extent cx="4861560" cy="735330"/>
                <wp:effectExtent l="0" t="0" r="15240" b="26670"/>
                <wp:wrapNone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H="1">
                          <a:off x="0" y="0"/>
                          <a:ext cx="4861560" cy="7353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928FA" w14:textId="3D5554ED" w:rsidR="00B12F1C" w:rsidRPr="003E50E2" w:rsidRDefault="00B12F1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proofErr w:type="gramStart"/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豕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即豬</w:t>
                            </w:r>
                            <w:proofErr w:type="gramEnd"/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的意思，有豬的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家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才算富足安定。</w:t>
                            </w:r>
                          </w:p>
                          <w:p w14:paraId="0BB5C987" w14:textId="0DA7E889" w:rsidR="00B12F1C" w:rsidRPr="003E50E2" w:rsidRDefault="00B12F1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rFonts w:ascii="微軟正黑體" w:eastAsia="微軟正黑體" w:hAnsi="微軟正黑體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古代男人出外狩獵，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女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人在家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安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全，男人則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安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心。</w:t>
                            </w:r>
                          </w:p>
                          <w:p w14:paraId="1F549673" w14:textId="7E3A8F8E" w:rsidR="00B12F1C" w:rsidRPr="003E50E2" w:rsidRDefault="00B12F1C" w:rsidP="00DD3759">
                            <w:pPr>
                              <w:pStyle w:val="af1"/>
                              <w:numPr>
                                <w:ilvl w:val="0"/>
                                <w:numId w:val="7"/>
                              </w:numPr>
                              <w:snapToGrid w:val="0"/>
                              <w:ind w:leftChars="0"/>
                              <w:rPr>
                                <w:color w:val="A6A6A6" w:themeColor="background1" w:themeShade="A6"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proofErr w:type="gramStart"/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乇</w:t>
                            </w:r>
                            <w:proofErr w:type="gramEnd"/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指草木向上生長，下有根之形。中國人常說「落地生根</w:t>
                            </w:r>
                            <w:r w:rsidRPr="003E50E2">
                              <w:rPr>
                                <w:rFonts w:ascii="新細明體" w:eastAsia="新細明體" w:hAnsi="新細明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」，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宅</w:t>
                            </w:r>
                            <w:r w:rsidRPr="003E50E2">
                              <w:rPr>
                                <w:rFonts w:ascii="微軟正黑體" w:eastAsia="微軟正黑體" w:hAnsi="微軟正黑體" w:hint="eastAsia"/>
                                <w:color w:val="808080" w:themeColor="background1" w:themeShade="80"/>
                                <w:sz w:val="20"/>
                                <w:szCs w:val="20"/>
                                <w:lang w:val="en-US" w:eastAsia="zh-TW"/>
                              </w:rPr>
                              <w:t>指的是房子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5D75" id="_x0000_s1033" type="#_x0000_t202" style="position:absolute;margin-left:0;margin-top:5.95pt;width:382.8pt;height:57.9pt;rotation:180;flip:x;z-index:251625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" fillcolor="#cfcdcd [2894]">
                <v:textbox>
                  <w:txbxContent>
                    <w:p w14:paraId="424928FA" w14:textId="3D5554ED" w:rsidR="00B12F1C" w:rsidRPr="003E50E2" w:rsidRDefault="00B12F1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</w:pPr>
                      <w:proofErr w:type="gramStart"/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豕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即豬</w:t>
                      </w:r>
                      <w:proofErr w:type="gramEnd"/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的意思，有豬的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家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才算富足安定。</w:t>
                      </w:r>
                    </w:p>
                    <w:p w14:paraId="0BB5C987" w14:textId="0DA7E889" w:rsidR="00B12F1C" w:rsidRPr="003E50E2" w:rsidRDefault="00B12F1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rFonts w:ascii="微軟正黑體" w:eastAsia="微軟正黑體" w:hAnsi="微軟正黑體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</w:pP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古代男人出外狩獵，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女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人在家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安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全，男人則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安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心。</w:t>
                      </w:r>
                    </w:p>
                    <w:p w14:paraId="1F549673" w14:textId="7E3A8F8E" w:rsidR="00B12F1C" w:rsidRPr="003E50E2" w:rsidRDefault="00B12F1C" w:rsidP="00DD3759">
                      <w:pPr>
                        <w:pStyle w:val="af1"/>
                        <w:numPr>
                          <w:ilvl w:val="0"/>
                          <w:numId w:val="7"/>
                        </w:numPr>
                        <w:snapToGrid w:val="0"/>
                        <w:ind w:leftChars="0"/>
                        <w:rPr>
                          <w:color w:val="A6A6A6" w:themeColor="background1" w:themeShade="A6"/>
                          <w:sz w:val="20"/>
                          <w:szCs w:val="20"/>
                          <w:lang w:val="en-US" w:eastAsia="zh-TW"/>
                        </w:rPr>
                      </w:pPr>
                      <w:proofErr w:type="gramStart"/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乇</w:t>
                      </w:r>
                      <w:proofErr w:type="gramEnd"/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指草木向上生長，下有根之形。中國人常說「落地生根</w:t>
                      </w:r>
                      <w:r w:rsidRPr="003E50E2">
                        <w:rPr>
                          <w:rFonts w:ascii="新細明體" w:eastAsia="新細明體" w:hAnsi="新細明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」，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宅</w:t>
                      </w:r>
                      <w:r w:rsidRPr="003E50E2">
                        <w:rPr>
                          <w:rFonts w:ascii="微軟正黑體" w:eastAsia="微軟正黑體" w:hAnsi="微軟正黑體" w:hint="eastAsia"/>
                          <w:color w:val="808080" w:themeColor="background1" w:themeShade="80"/>
                          <w:sz w:val="20"/>
                          <w:szCs w:val="20"/>
                          <w:lang w:val="en-US" w:eastAsia="zh-TW"/>
                        </w:rPr>
                        <w:t>指的是房子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0DC4" w:rsidRPr="00F56E12">
        <w:rPr>
          <w:rFonts w:eastAsia="微軟正黑體"/>
          <w:b/>
          <w:sz w:val="28"/>
          <w:szCs w:val="28"/>
          <w:lang w:eastAsia="zh-TW"/>
        </w:rPr>
        <w:br w:type="page"/>
      </w:r>
      <w:r w:rsidR="00E545CF" w:rsidRPr="00F56E12">
        <w:rPr>
          <w:rFonts w:eastAsia="微軟正黑體"/>
          <w:b/>
          <w:sz w:val="28"/>
          <w:szCs w:val="28"/>
          <w:lang w:eastAsia="zh-TW"/>
        </w:rPr>
        <w:t>活動</w:t>
      </w:r>
      <w:r w:rsidR="002C70E0" w:rsidRPr="00F56E12">
        <w:rPr>
          <w:rFonts w:eastAsia="微軟正黑體"/>
          <w:b/>
          <w:sz w:val="28"/>
          <w:szCs w:val="28"/>
          <w:lang w:eastAsia="zh-HK"/>
        </w:rPr>
        <w:t>二</w:t>
      </w:r>
      <w:proofErr w:type="gramStart"/>
      <w:r w:rsidR="00E545CF" w:rsidRPr="00F56E12">
        <w:rPr>
          <w:rFonts w:eastAsia="微軟正黑體"/>
          <w:b/>
          <w:sz w:val="28"/>
          <w:szCs w:val="28"/>
          <w:lang w:eastAsia="zh-TW"/>
        </w:rPr>
        <w:t>︰</w:t>
      </w:r>
      <w:proofErr w:type="gramEnd"/>
      <w:r w:rsidR="00E545CF" w:rsidRPr="00F56E12">
        <w:rPr>
          <w:rFonts w:eastAsia="微軟正黑體"/>
          <w:b/>
          <w:sz w:val="28"/>
          <w:szCs w:val="28"/>
          <w:lang w:eastAsia="zh-TW"/>
        </w:rPr>
        <w:t>家庭的功能</w:t>
      </w:r>
    </w:p>
    <w:p w14:paraId="50326470" w14:textId="29F4BDED" w:rsidR="00E545CF" w:rsidRPr="00F56E12" w:rsidRDefault="00833128" w:rsidP="00CB5396">
      <w:pPr>
        <w:snapToGrid w:val="0"/>
        <w:jc w:val="both"/>
        <w:rPr>
          <w:rFonts w:eastAsia="微軟正黑體"/>
          <w:bCs/>
          <w:szCs w:val="22"/>
          <w:lang w:val="en-US" w:eastAsia="zh-TW"/>
        </w:rPr>
      </w:pPr>
      <w:r w:rsidRPr="00F56E12">
        <w:rPr>
          <w:rFonts w:eastAsia="微軟正黑體"/>
          <w:b/>
          <w:szCs w:val="22"/>
          <w:lang w:val="en-US" w:eastAsia="zh-TW"/>
        </w:rPr>
        <w:t>家庭</w:t>
      </w:r>
      <w:r w:rsidR="00EA753E" w:rsidRPr="00F56E12">
        <w:rPr>
          <w:rFonts w:eastAsia="微軟正黑體"/>
          <w:b/>
          <w:szCs w:val="22"/>
          <w:lang w:val="en-US" w:eastAsia="zh-TW"/>
        </w:rPr>
        <w:t>功能</w:t>
      </w:r>
      <w:r w:rsidR="00EA753E" w:rsidRPr="00F56E12">
        <w:rPr>
          <w:rFonts w:eastAsia="微軟正黑體"/>
          <w:bCs/>
          <w:szCs w:val="22"/>
          <w:lang w:val="en-US" w:eastAsia="zh-TW"/>
        </w:rPr>
        <w:t>是</w:t>
      </w:r>
      <w:r w:rsidR="00C812F9" w:rsidRPr="00F56E12">
        <w:rPr>
          <w:rFonts w:eastAsia="微軟正黑體"/>
          <w:bCs/>
          <w:szCs w:val="22"/>
          <w:lang w:val="en-US" w:eastAsia="zh-TW"/>
        </w:rPr>
        <w:t>指一個</w:t>
      </w:r>
      <w:r w:rsidRPr="00F56E12">
        <w:rPr>
          <w:rFonts w:eastAsia="微軟正黑體"/>
          <w:bCs/>
          <w:szCs w:val="22"/>
          <w:lang w:val="en-US" w:eastAsia="zh-TW"/>
        </w:rPr>
        <w:t>家庭</w:t>
      </w:r>
      <w:r w:rsidR="00C812F9" w:rsidRPr="00F56E12">
        <w:rPr>
          <w:rFonts w:eastAsia="微軟正黑體"/>
          <w:bCs/>
          <w:szCs w:val="22"/>
          <w:lang w:val="en-US" w:eastAsia="zh-TW"/>
        </w:rPr>
        <w:t>存在的目的，</w:t>
      </w:r>
      <w:r w:rsidR="00D70D2A" w:rsidRPr="00F56E12">
        <w:rPr>
          <w:rFonts w:eastAsia="微軟正黑體"/>
          <w:bCs/>
          <w:szCs w:val="22"/>
          <w:lang w:val="en-US" w:eastAsia="zh-TW"/>
        </w:rPr>
        <w:t>以及對其他</w:t>
      </w:r>
      <w:r w:rsidR="00B15097" w:rsidRPr="00F56E12">
        <w:rPr>
          <w:rFonts w:eastAsia="微軟正黑體"/>
          <w:bCs/>
          <w:szCs w:val="22"/>
          <w:lang w:val="en-US" w:eastAsia="zh-TW"/>
        </w:rPr>
        <w:t>家庭成員的影響。</w:t>
      </w:r>
      <w:r w:rsidR="001126FC" w:rsidRPr="00F56E12">
        <w:rPr>
          <w:rFonts w:eastAsia="微軟正黑體"/>
          <w:bCs/>
          <w:szCs w:val="22"/>
          <w:lang w:val="en-US" w:eastAsia="zh-TW"/>
        </w:rPr>
        <w:t>家庭</w:t>
      </w:r>
      <w:r w:rsidR="0044756D" w:rsidRPr="00F56E12">
        <w:rPr>
          <w:rFonts w:eastAsia="微軟正黑體"/>
          <w:bCs/>
          <w:szCs w:val="22"/>
          <w:lang w:val="en-US" w:eastAsia="zh-HK"/>
        </w:rPr>
        <w:t>的</w:t>
      </w:r>
      <w:r w:rsidR="00A165C7" w:rsidRPr="00F56E12">
        <w:rPr>
          <w:rFonts w:eastAsia="微軟正黑體" w:hint="eastAsia"/>
          <w:bCs/>
          <w:szCs w:val="22"/>
          <w:lang w:val="en-US" w:eastAsia="zh-TW"/>
        </w:rPr>
        <w:t>形式</w:t>
      </w:r>
      <w:r w:rsidR="0022741B" w:rsidRPr="00F56E12">
        <w:rPr>
          <w:rFonts w:eastAsia="微軟正黑體"/>
          <w:bCs/>
          <w:szCs w:val="22"/>
          <w:lang w:val="en-US" w:eastAsia="zh-TW"/>
        </w:rPr>
        <w:t>會</w:t>
      </w:r>
      <w:r w:rsidR="000E34B6" w:rsidRPr="00F56E12">
        <w:rPr>
          <w:rFonts w:eastAsia="微軟正黑體"/>
          <w:bCs/>
          <w:szCs w:val="22"/>
          <w:lang w:val="en-US" w:eastAsia="zh-TW"/>
        </w:rPr>
        <w:t>隨著時代而改變</w:t>
      </w:r>
      <w:r w:rsidR="0022741B" w:rsidRPr="00F56E12">
        <w:rPr>
          <w:rFonts w:eastAsia="微軟正黑體"/>
          <w:bCs/>
          <w:szCs w:val="22"/>
          <w:lang w:val="en-US" w:eastAsia="zh-TW"/>
        </w:rPr>
        <w:t>，例如</w:t>
      </w:r>
      <w:r w:rsidR="00087971" w:rsidRPr="00F56E12">
        <w:rPr>
          <w:rFonts w:eastAsia="微軟正黑體"/>
          <w:bCs/>
          <w:szCs w:val="22"/>
          <w:lang w:val="en-US" w:eastAsia="zh-TW"/>
        </w:rPr>
        <w:t>：</w:t>
      </w:r>
      <w:r w:rsidR="0022741B" w:rsidRPr="00F56E12">
        <w:rPr>
          <w:rFonts w:eastAsia="微軟正黑體"/>
          <w:bCs/>
          <w:szCs w:val="22"/>
          <w:lang w:val="en-US" w:eastAsia="zh-TW"/>
        </w:rPr>
        <w:t>現今核心家庭的聚會形式與昔日大家</w:t>
      </w:r>
      <w:r w:rsidR="00FB7EE0" w:rsidRPr="00F56E12">
        <w:rPr>
          <w:rFonts w:eastAsia="微軟正黑體" w:hint="eastAsia"/>
          <w:bCs/>
          <w:szCs w:val="22"/>
          <w:lang w:val="en-US" w:eastAsia="zh-TW"/>
        </w:rPr>
        <w:t>庭</w:t>
      </w:r>
      <w:r w:rsidR="0022741B" w:rsidRPr="00F56E12">
        <w:rPr>
          <w:rFonts w:eastAsia="微軟正黑體"/>
          <w:bCs/>
          <w:szCs w:val="22"/>
          <w:lang w:val="en-US" w:eastAsia="zh-TW"/>
        </w:rPr>
        <w:t>有所不同，相比下會較為頻密</w:t>
      </w:r>
      <w:r w:rsidR="00607484" w:rsidRPr="00F56E12">
        <w:rPr>
          <w:rFonts w:eastAsia="微軟正黑體"/>
          <w:bCs/>
          <w:szCs w:val="22"/>
          <w:lang w:val="en-US" w:eastAsia="zh-TW"/>
        </w:rPr>
        <w:t>和</w:t>
      </w:r>
      <w:r w:rsidR="0022741B" w:rsidRPr="00F56E12">
        <w:rPr>
          <w:rFonts w:eastAsia="微軟正黑體"/>
          <w:bCs/>
          <w:szCs w:val="22"/>
          <w:lang w:val="en-US" w:eastAsia="zh-TW"/>
        </w:rPr>
        <w:t>隨意，</w:t>
      </w:r>
      <w:r w:rsidR="00B94819" w:rsidRPr="00F56E12">
        <w:rPr>
          <w:rFonts w:eastAsia="微軟正黑體"/>
          <w:bCs/>
          <w:szCs w:val="22"/>
          <w:lang w:val="en-US" w:eastAsia="zh-TW"/>
        </w:rPr>
        <w:t>但</w:t>
      </w:r>
      <w:r w:rsidR="0022741B" w:rsidRPr="00F56E12">
        <w:rPr>
          <w:rFonts w:eastAsia="微軟正黑體"/>
          <w:bCs/>
          <w:szCs w:val="22"/>
          <w:lang w:val="en-US" w:eastAsia="zh-TW"/>
        </w:rPr>
        <w:t>無論形式上如何改變，家庭功能</w:t>
      </w:r>
      <w:r w:rsidR="00B94819" w:rsidRPr="00F56E12">
        <w:rPr>
          <w:rFonts w:eastAsia="微軟正黑體"/>
          <w:bCs/>
          <w:szCs w:val="22"/>
          <w:lang w:val="en-US" w:eastAsia="zh-TW"/>
        </w:rPr>
        <w:t>仍是</w:t>
      </w:r>
      <w:r w:rsidR="00116AE3" w:rsidRPr="00F56E12">
        <w:rPr>
          <w:rFonts w:eastAsia="微軟正黑體"/>
          <w:bCs/>
          <w:szCs w:val="22"/>
          <w:lang w:val="en-US" w:eastAsia="zh-TW"/>
        </w:rPr>
        <w:t>維繫家庭</w:t>
      </w:r>
      <w:r w:rsidR="005F0501" w:rsidRPr="00F56E12">
        <w:rPr>
          <w:rFonts w:eastAsia="微軟正黑體"/>
          <w:bCs/>
          <w:szCs w:val="22"/>
          <w:lang w:val="en-US" w:eastAsia="zh-TW"/>
        </w:rPr>
        <w:t>存在的</w:t>
      </w:r>
      <w:r w:rsidR="00116AE3" w:rsidRPr="00F56E12">
        <w:rPr>
          <w:rFonts w:eastAsia="微軟正黑體"/>
          <w:bCs/>
          <w:szCs w:val="22"/>
          <w:lang w:val="en-US" w:eastAsia="zh-TW"/>
        </w:rPr>
        <w:t>必要條件</w:t>
      </w:r>
      <w:r w:rsidR="00665A5C" w:rsidRPr="00F56E12">
        <w:rPr>
          <w:rFonts w:eastAsia="微軟正黑體" w:hint="eastAsia"/>
          <w:bCs/>
          <w:szCs w:val="22"/>
          <w:lang w:val="en-US" w:eastAsia="zh-TW"/>
        </w:rPr>
        <w:t>。</w:t>
      </w:r>
      <w:r w:rsidR="004A4FD3" w:rsidRPr="00F56E12">
        <w:rPr>
          <w:rFonts w:eastAsia="微軟正黑體" w:hint="eastAsia"/>
          <w:bCs/>
          <w:szCs w:val="22"/>
          <w:lang w:val="en-US" w:eastAsia="zh-HK"/>
        </w:rPr>
        <w:t>例</w:t>
      </w:r>
      <w:r w:rsidR="0022741B" w:rsidRPr="00F56E12">
        <w:rPr>
          <w:rFonts w:eastAsia="微軟正黑體"/>
          <w:bCs/>
          <w:szCs w:val="22"/>
          <w:lang w:val="en-US" w:eastAsia="zh-TW"/>
        </w:rPr>
        <w:t>如</w:t>
      </w:r>
      <w:r w:rsidR="00087971" w:rsidRPr="00F56E12">
        <w:rPr>
          <w:rFonts w:eastAsia="微軟正黑體"/>
          <w:bCs/>
          <w:szCs w:val="22"/>
          <w:lang w:val="en-US" w:eastAsia="zh-TW"/>
        </w:rPr>
        <w:t>：</w:t>
      </w:r>
      <w:r w:rsidR="0022741B" w:rsidRPr="00F56E12">
        <w:rPr>
          <w:rFonts w:eastAsia="微軟正黑體"/>
          <w:bCs/>
          <w:szCs w:val="22"/>
          <w:lang w:val="en-US" w:eastAsia="zh-TW"/>
        </w:rPr>
        <w:t>隆重與否的家庭聚會仍能</w:t>
      </w:r>
      <w:r w:rsidR="00607484" w:rsidRPr="00F56E12">
        <w:rPr>
          <w:rFonts w:eastAsia="微軟正黑體"/>
          <w:bCs/>
          <w:szCs w:val="22"/>
          <w:lang w:val="en-US" w:eastAsia="zh-TW"/>
        </w:rPr>
        <w:t>讓家人聚首一堂，</w:t>
      </w:r>
      <w:r w:rsidR="0022741B" w:rsidRPr="00F56E12">
        <w:rPr>
          <w:rFonts w:eastAsia="微軟正黑體"/>
          <w:bCs/>
          <w:szCs w:val="22"/>
          <w:lang w:val="en-US" w:eastAsia="zh-TW"/>
        </w:rPr>
        <w:t>暢談生活點滴，</w:t>
      </w:r>
      <w:r w:rsidR="00607484" w:rsidRPr="00F56E12">
        <w:rPr>
          <w:rFonts w:eastAsia="微軟正黑體"/>
          <w:bCs/>
          <w:szCs w:val="22"/>
          <w:lang w:val="en-US" w:eastAsia="zh-TW"/>
        </w:rPr>
        <w:t>增進家人間的感情，維繫家庭關係</w:t>
      </w:r>
      <w:r w:rsidR="00A4683F" w:rsidRPr="00F56E12">
        <w:rPr>
          <w:rFonts w:eastAsia="微軟正黑體"/>
          <w:bCs/>
          <w:szCs w:val="22"/>
          <w:lang w:val="en-US" w:eastAsia="zh-TW"/>
        </w:rPr>
        <w:t>。</w:t>
      </w:r>
    </w:p>
    <w:p w14:paraId="7CA88E93" w14:textId="77777777" w:rsidR="00C16589" w:rsidRPr="00F56E12" w:rsidRDefault="00C16589" w:rsidP="00C16589">
      <w:pPr>
        <w:snapToGrid w:val="0"/>
        <w:spacing w:line="276" w:lineRule="auto"/>
      </w:pPr>
      <w:r w:rsidRPr="00F56E12">
        <w:rPr>
          <w:noProof/>
          <w:lang w:val="en-US"/>
        </w:rPr>
        <w:drawing>
          <wp:inline distT="0" distB="0" distL="0" distR="0" wp14:anchorId="106BADB3" wp14:editId="3F1D2FD3">
            <wp:extent cx="5627077" cy="6260123"/>
            <wp:effectExtent l="0" t="0" r="107315" b="45720"/>
            <wp:docPr id="16" name="資料庫圖表 1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767DC970" w14:textId="0909157A" w:rsidR="00BD1992" w:rsidRPr="00F56E12" w:rsidRDefault="00E545CF" w:rsidP="00C16589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szCs w:val="22"/>
          <w:lang w:val="en-US" w:eastAsia="zh-TW"/>
        </w:rPr>
        <w:t>圖</w:t>
      </w:r>
      <w:r w:rsidRPr="00F56E12">
        <w:rPr>
          <w:rFonts w:eastAsia="微軟正黑體"/>
          <w:b/>
          <w:szCs w:val="22"/>
          <w:lang w:val="en-US" w:eastAsia="zh-TW"/>
        </w:rPr>
        <w:t>1</w:t>
      </w:r>
      <w:r w:rsidRPr="00F56E12">
        <w:rPr>
          <w:rFonts w:eastAsia="微軟正黑體"/>
          <w:b/>
          <w:szCs w:val="22"/>
          <w:lang w:val="en-US" w:eastAsia="zh-TW"/>
        </w:rPr>
        <w:t xml:space="preserve">　</w:t>
      </w:r>
      <w:r w:rsidR="003F3142" w:rsidRPr="00F56E12">
        <w:rPr>
          <w:rFonts w:eastAsia="微軟正黑體"/>
          <w:b/>
          <w:szCs w:val="22"/>
          <w:lang w:val="en-US" w:eastAsia="zh-TW"/>
        </w:rPr>
        <w:t>八</w:t>
      </w:r>
      <w:r w:rsidRPr="00F56E12">
        <w:rPr>
          <w:rFonts w:eastAsia="微軟正黑體"/>
          <w:b/>
          <w:szCs w:val="22"/>
          <w:lang w:val="en-US" w:eastAsia="zh-TW"/>
        </w:rPr>
        <w:t>種基本家庭功能</w:t>
      </w:r>
    </w:p>
    <w:p w14:paraId="7B6880C9" w14:textId="30721E6C" w:rsidR="00BE5121" w:rsidRPr="00F56E12" w:rsidRDefault="00C16589" w:rsidP="00215B12">
      <w:pPr>
        <w:snapToGrid w:val="0"/>
        <w:spacing w:line="276" w:lineRule="auto"/>
        <w:rPr>
          <w:rFonts w:eastAsiaTheme="minorEastAsia"/>
          <w:b/>
          <w:sz w:val="28"/>
          <w:szCs w:val="28"/>
          <w:lang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︰費孝通（</w:t>
      </w:r>
      <w:proofErr w:type="gramEnd"/>
      <w:r w:rsidRPr="00F56E12">
        <w:rPr>
          <w:rFonts w:eastAsiaTheme="minorEastAsia"/>
          <w:sz w:val="22"/>
          <w:szCs w:val="22"/>
          <w:lang w:val="en-US" w:eastAsia="zh-TW"/>
        </w:rPr>
        <w:t>2005)</w:t>
      </w:r>
      <w:r w:rsidR="00E96B79" w:rsidRPr="00F56E12">
        <w:rPr>
          <w:rFonts w:hint="eastAsia"/>
          <w:lang w:eastAsia="zh-TW"/>
        </w:rPr>
        <w:t xml:space="preserve"> 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《鄉土中國》</w:t>
      </w:r>
      <w:r w:rsidRPr="00F56E12">
        <w:rPr>
          <w:rFonts w:eastAsiaTheme="minorEastAsia"/>
          <w:sz w:val="22"/>
          <w:szCs w:val="22"/>
          <w:lang w:val="en-US" w:eastAsia="zh-TW"/>
        </w:rPr>
        <w:t>；鄧偉志、徐蓉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proofErr w:type="gramEnd"/>
      <w:r w:rsidRPr="00F56E12">
        <w:rPr>
          <w:rFonts w:eastAsiaTheme="minorEastAsia"/>
          <w:sz w:val="22"/>
          <w:szCs w:val="22"/>
          <w:lang w:val="en-US" w:eastAsia="zh-TW"/>
        </w:rPr>
        <w:t>2001)</w:t>
      </w:r>
      <w:r w:rsidR="00E96B79" w:rsidRPr="00F56E12">
        <w:rPr>
          <w:rFonts w:hint="eastAsia"/>
          <w:lang w:eastAsia="zh-TW"/>
        </w:rPr>
        <w:t xml:space="preserve"> 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《家庭社會學》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Eshleman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3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E96B79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E96B79" w:rsidRPr="00F56E12">
        <w:rPr>
          <w:rFonts w:eastAsiaTheme="minorEastAsia"/>
          <w:sz w:val="22"/>
          <w:szCs w:val="22"/>
          <w:lang w:val="en-US" w:eastAsia="zh-TW"/>
        </w:rPr>
        <w:t>The family: An introduction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0B261E5E" w14:textId="4C0D3853" w:rsidR="00C90D53" w:rsidRPr="00F56E12" w:rsidRDefault="00C90D53" w:rsidP="00C90D53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參考上文，</w:t>
      </w:r>
      <w:r w:rsidR="0008536B" w:rsidRPr="00F56E12">
        <w:rPr>
          <w:rFonts w:eastAsiaTheme="minorEastAsia"/>
          <w:lang w:val="en-US" w:eastAsia="zh-TW"/>
        </w:rPr>
        <w:t>辨</w:t>
      </w:r>
      <w:r w:rsidR="00516B47" w:rsidRPr="00F56E12">
        <w:rPr>
          <w:rFonts w:eastAsiaTheme="minorEastAsia"/>
          <w:lang w:val="en-US" w:eastAsia="zh-TW"/>
        </w:rPr>
        <w:t>析</w:t>
      </w:r>
      <w:r w:rsidR="0008536B" w:rsidRPr="00F56E12">
        <w:rPr>
          <w:rFonts w:eastAsiaTheme="minorEastAsia"/>
          <w:lang w:val="en-US" w:eastAsia="zh-TW"/>
        </w:rPr>
        <w:t>下列</w:t>
      </w:r>
      <w:r w:rsidR="004A20D2" w:rsidRPr="00F56E12">
        <w:rPr>
          <w:rFonts w:eastAsiaTheme="minorEastAsia"/>
          <w:lang w:val="en-US" w:eastAsia="zh-TW"/>
        </w:rPr>
        <w:t>情境</w:t>
      </w:r>
      <w:r w:rsidR="00D75DBA" w:rsidRPr="00F56E12">
        <w:rPr>
          <w:rFonts w:eastAsiaTheme="minorEastAsia"/>
          <w:lang w:val="en-US" w:eastAsia="zh-TW"/>
        </w:rPr>
        <w:t>的</w:t>
      </w:r>
      <w:r w:rsidRPr="00F56E12">
        <w:rPr>
          <w:rFonts w:eastAsiaTheme="minorEastAsia"/>
          <w:lang w:val="en-US" w:eastAsia="zh-TW"/>
        </w:rPr>
        <w:t>家庭功能</w:t>
      </w:r>
      <w:r w:rsidR="00C5562B" w:rsidRPr="00F56E12">
        <w:rPr>
          <w:rFonts w:eastAsiaTheme="minorEastAsia"/>
          <w:lang w:val="en-US" w:eastAsia="zh-TW"/>
        </w:rPr>
        <w:t>，在右欄填上答案</w:t>
      </w:r>
      <w:r w:rsidRPr="00F56E12">
        <w:rPr>
          <w:rFonts w:eastAsiaTheme="minorEastAsia"/>
          <w:lang w:val="en-US" w:eastAsia="zh-TW"/>
        </w:rPr>
        <w:t>。</w:t>
      </w:r>
    </w:p>
    <w:tbl>
      <w:tblPr>
        <w:tblStyle w:val="6-11"/>
        <w:tblW w:w="8359" w:type="dxa"/>
        <w:tblLayout w:type="fixed"/>
        <w:tblLook w:val="04A0" w:firstRow="1" w:lastRow="0" w:firstColumn="1" w:lastColumn="0" w:noHBand="0" w:noVBand="1"/>
      </w:tblPr>
      <w:tblGrid>
        <w:gridCol w:w="1701"/>
        <w:gridCol w:w="4957"/>
        <w:gridCol w:w="1701"/>
      </w:tblGrid>
      <w:tr w:rsidR="00844AB7" w:rsidRPr="00F56E12" w14:paraId="726287A0" w14:textId="77777777" w:rsidTr="003E5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Align w:val="center"/>
          </w:tcPr>
          <w:p w14:paraId="20FB6AF2" w14:textId="0021558E" w:rsidR="00844AB7" w:rsidRPr="00F56E12" w:rsidRDefault="00844AB7" w:rsidP="00AF259F">
            <w:pPr>
              <w:snapToGrid w:val="0"/>
              <w:jc w:val="center"/>
              <w:rPr>
                <w:rFonts w:eastAsia="微軟正黑體"/>
                <w:noProof/>
                <w:lang w:val="en-US" w:eastAsia="zh-TW"/>
              </w:rPr>
            </w:pPr>
            <w:r w:rsidRPr="00F56E12">
              <w:rPr>
                <w:rFonts w:eastAsia="微軟正黑體"/>
                <w:noProof/>
                <w:lang w:val="en-US" w:eastAsia="zh-HK"/>
              </w:rPr>
              <w:t>家</w:t>
            </w:r>
            <w:r w:rsidRPr="00F56E12">
              <w:rPr>
                <w:rFonts w:eastAsia="微軟正黑體"/>
                <w:noProof/>
                <w:lang w:val="en-US" w:eastAsia="zh-TW"/>
              </w:rPr>
              <w:t>庭</w:t>
            </w:r>
            <w:r w:rsidRPr="00F56E12">
              <w:rPr>
                <w:rFonts w:eastAsia="微軟正黑體"/>
                <w:noProof/>
                <w:lang w:val="en-US" w:eastAsia="zh-HK"/>
              </w:rPr>
              <w:t>成員</w:t>
            </w:r>
          </w:p>
        </w:tc>
        <w:tc>
          <w:tcPr>
            <w:tcW w:w="4957" w:type="dxa"/>
            <w:vAlign w:val="center"/>
          </w:tcPr>
          <w:p w14:paraId="68428381" w14:textId="32B9DEE7" w:rsidR="00844AB7" w:rsidRPr="00F56E12" w:rsidRDefault="00A31195" w:rsidP="00AF259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HK"/>
              </w:rPr>
              <w:t>情境</w:t>
            </w:r>
          </w:p>
        </w:tc>
        <w:tc>
          <w:tcPr>
            <w:tcW w:w="1701" w:type="dxa"/>
            <w:vAlign w:val="center"/>
          </w:tcPr>
          <w:p w14:paraId="5ABBD18A" w14:textId="2AB94FB6" w:rsidR="00844AB7" w:rsidRPr="00F56E12" w:rsidRDefault="00A31195" w:rsidP="00AF259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 w:val="0"/>
                <w:bCs w:val="0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功能</w:t>
            </w:r>
          </w:p>
        </w:tc>
      </w:tr>
      <w:tr w:rsidR="00C5562B" w:rsidRPr="00F56E12" w14:paraId="230FD16A" w14:textId="24D85D9D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453841A" w14:textId="77777777" w:rsidR="00C5562B" w:rsidRPr="00F56E12" w:rsidRDefault="00C5562B" w:rsidP="00C77359">
            <w:pPr>
              <w:jc w:val="center"/>
              <w:rPr>
                <w:rFonts w:eastAsiaTheme="minorEastAsia"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46B170E8" wp14:editId="6322F74C">
                  <wp:simplePos x="0" y="0"/>
                  <wp:positionH relativeFrom="column">
                    <wp:posOffset>290440</wp:posOffset>
                  </wp:positionH>
                  <wp:positionV relativeFrom="paragraph">
                    <wp:posOffset>80660</wp:posOffset>
                  </wp:positionV>
                  <wp:extent cx="364850" cy="864278"/>
                  <wp:effectExtent l="0" t="0" r="3810" b="0"/>
                  <wp:wrapNone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50" cy="8642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02FF9BFC" w14:textId="1BC910FC" w:rsidR="00C5562B" w:rsidRPr="00F56E12" w:rsidRDefault="00FD57C4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在外受了委屈，有</w:t>
            </w:r>
            <w:r w:rsidR="00337FA5" w:rsidRPr="00F56E12">
              <w:rPr>
                <w:rFonts w:eastAsia="微軟正黑體"/>
                <w:color w:val="000000" w:themeColor="text1"/>
                <w:lang w:val="en-US" w:eastAsia="zh-TW"/>
              </w:rPr>
              <w:t>甚麼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不開心也可以回家跟我說，我會支持你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</w:p>
        </w:tc>
        <w:tc>
          <w:tcPr>
            <w:tcW w:w="1701" w:type="dxa"/>
          </w:tcPr>
          <w:p w14:paraId="1B8C205C" w14:textId="2C4E4951" w:rsidR="00C5562B" w:rsidRPr="00F56E12" w:rsidRDefault="00C5562B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情感</w:t>
            </w:r>
          </w:p>
        </w:tc>
      </w:tr>
      <w:tr w:rsidR="00C14F90" w:rsidRPr="00F56E12" w14:paraId="5806AF98" w14:textId="77777777" w:rsidTr="003E50E2">
        <w:trPr>
          <w:trHeight w:val="1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1A7D873" w14:textId="77777777" w:rsidR="00C14F90" w:rsidRPr="00F56E12" w:rsidRDefault="00C14F90" w:rsidP="00277841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138B4EA9" wp14:editId="4F75FDC5">
                  <wp:simplePos x="0" y="0"/>
                  <wp:positionH relativeFrom="column">
                    <wp:posOffset>287962</wp:posOffset>
                  </wp:positionH>
                  <wp:positionV relativeFrom="paragraph">
                    <wp:posOffset>28312</wp:posOffset>
                  </wp:positionV>
                  <wp:extent cx="367264" cy="949037"/>
                  <wp:effectExtent l="0" t="0" r="1270" b="3810"/>
                  <wp:wrapNone/>
                  <wp:docPr id="46" name="圖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264" cy="949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1F2775B8" w14:textId="2BC60256" w:rsidR="00C14F90" w:rsidRPr="00F56E12" w:rsidRDefault="00C14F90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每年清明節和重陽節都是我們整個家族的大節日，家人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們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都會忙碌地準備所需祭品，舉家登高掃墓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祭祀先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人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祈求祖先福佑後人。</w:t>
            </w:r>
          </w:p>
        </w:tc>
        <w:tc>
          <w:tcPr>
            <w:tcW w:w="1701" w:type="dxa"/>
          </w:tcPr>
          <w:p w14:paraId="47DBD852" w14:textId="525F71A1" w:rsidR="00C14F90" w:rsidRPr="00F56E12" w:rsidRDefault="00C14F90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宗教</w:t>
            </w:r>
          </w:p>
        </w:tc>
      </w:tr>
      <w:tr w:rsidR="00C14F90" w:rsidRPr="00F56E12" w14:paraId="093D76B8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B0DA969" w14:textId="5E715934" w:rsidR="00C14F90" w:rsidRPr="00F56E12" w:rsidRDefault="00D65ADB" w:rsidP="008C18AE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114300" distB="114300" distL="114300" distR="114300" simplePos="0" relativeHeight="251717632" behindDoc="0" locked="0" layoutInCell="1" allowOverlap="1" wp14:anchorId="3D7805AE" wp14:editId="7C953C44">
                  <wp:simplePos x="0" y="0"/>
                  <wp:positionH relativeFrom="margin">
                    <wp:posOffset>312225</wp:posOffset>
                  </wp:positionH>
                  <wp:positionV relativeFrom="paragraph">
                    <wp:posOffset>79855</wp:posOffset>
                  </wp:positionV>
                  <wp:extent cx="376028" cy="899049"/>
                  <wp:effectExtent l="0" t="0" r="5080" b="3175"/>
                  <wp:wrapNone/>
                  <wp:docPr id="105" name="圖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一張含有 畫畫 的圖片&#10;&#10;自動產生的描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028" cy="8990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6628F583" w14:textId="79DF64FC" w:rsidR="00C14F90" w:rsidRPr="00F56E12" w:rsidRDefault="00C14F90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父母從小教導我做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事要有恆心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不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應</w:t>
            </w:r>
            <w:r w:rsidR="00B22C3E" w:rsidRPr="00F56E12">
              <w:rPr>
                <w:rFonts w:eastAsia="微軟正黑體"/>
                <w:color w:val="000000" w:themeColor="text1"/>
                <w:lang w:val="en-US" w:eastAsia="zh-TW"/>
              </w:rPr>
              <w:t>輕易放棄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當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我</w:t>
            </w:r>
            <w:r w:rsidR="001C687D" w:rsidRPr="00F56E12">
              <w:rPr>
                <w:rFonts w:eastAsia="微軟正黑體"/>
                <w:color w:val="000000" w:themeColor="text1"/>
                <w:lang w:val="en-US" w:eastAsia="zh-TW"/>
              </w:rPr>
              <w:t>失敗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時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他們會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勉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勵我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不要灰心，再接再厲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；當</w:t>
            </w:r>
            <w:r w:rsidR="002D42B9" w:rsidRPr="00F56E12">
              <w:rPr>
                <w:rFonts w:eastAsia="微軟正黑體"/>
                <w:color w:val="000000" w:themeColor="text1"/>
                <w:lang w:val="en-US" w:eastAsia="zh-TW"/>
              </w:rPr>
              <w:t>我成功</w:t>
            </w:r>
            <w:r w:rsidR="00751336" w:rsidRPr="00F56E12">
              <w:rPr>
                <w:rFonts w:eastAsia="微軟正黑體"/>
                <w:color w:val="000000" w:themeColor="text1"/>
                <w:lang w:val="en-US" w:eastAsia="zh-TW"/>
              </w:rPr>
              <w:t>時</w:t>
            </w:r>
            <w:r w:rsidR="002D42B9" w:rsidRPr="00F56E12">
              <w:rPr>
                <w:rFonts w:eastAsia="微軟正黑體"/>
                <w:color w:val="000000" w:themeColor="text1"/>
                <w:lang w:val="en-US" w:eastAsia="zh-TW"/>
              </w:rPr>
              <w:t>，他們會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稱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讚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我，</w:t>
            </w:r>
            <w:r w:rsidR="00751336" w:rsidRPr="00F56E12">
              <w:rPr>
                <w:rFonts w:eastAsia="微軟正黑體"/>
                <w:color w:val="000000" w:themeColor="text1"/>
                <w:lang w:val="en-US" w:eastAsia="zh-HK"/>
              </w:rPr>
              <w:t>並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鼓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勵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我繼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續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努力</w:t>
            </w:r>
            <w:r w:rsidR="00145D57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4C5F90A9" w14:textId="32971916" w:rsidR="00C14F90" w:rsidRPr="00F56E12" w:rsidRDefault="00C14F90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教</w:t>
            </w:r>
            <w:r w:rsidR="00376F8C"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育</w:t>
            </w:r>
          </w:p>
        </w:tc>
      </w:tr>
      <w:tr w:rsidR="00C5562B" w:rsidRPr="00F56E12" w14:paraId="212F35B9" w14:textId="77777777" w:rsidTr="003E50E2">
        <w:trPr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9650DE6" w14:textId="21604ED0" w:rsidR="00C5562B" w:rsidRPr="00F56E12" w:rsidRDefault="00D831D8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06BC3F28" wp14:editId="0435E468">
                  <wp:simplePos x="0" y="0"/>
                  <wp:positionH relativeFrom="column">
                    <wp:posOffset>321020</wp:posOffset>
                  </wp:positionH>
                  <wp:positionV relativeFrom="paragraph">
                    <wp:posOffset>101073</wp:posOffset>
                  </wp:positionV>
                  <wp:extent cx="294895" cy="827777"/>
                  <wp:effectExtent l="0" t="0" r="0" b="0"/>
                  <wp:wrapNone/>
                  <wp:docPr id="45" name="圖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95" cy="827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957" w:type="dxa"/>
          </w:tcPr>
          <w:p w14:paraId="24D30A05" w14:textId="2D26E765" w:rsidR="00C5562B" w:rsidRPr="00F56E12" w:rsidRDefault="004079BE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升中後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，你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需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要買校服、</w:t>
            </w:r>
            <w:r w:rsidR="004561CE"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在</w:t>
            </w:r>
            <w:proofErr w:type="gramStart"/>
            <w:r w:rsidR="004561CE"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校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午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膳</w:t>
            </w:r>
            <w:r w:rsidR="001A5623" w:rsidRPr="00F56E12">
              <w:rPr>
                <w:rFonts w:eastAsia="微軟正黑體"/>
                <w:color w:val="000000" w:themeColor="text1"/>
                <w:lang w:val="en-US" w:eastAsia="zh-TW"/>
              </w:rPr>
              <w:t>及</w:t>
            </w:r>
            <w:proofErr w:type="gramEnd"/>
            <w:r w:rsidR="00AA359F" w:rsidRPr="00F56E12">
              <w:rPr>
                <w:rFonts w:eastAsia="微軟正黑體"/>
                <w:color w:val="000000" w:themeColor="text1"/>
                <w:lang w:val="en-US" w:eastAsia="zh-HK"/>
              </w:rPr>
              <w:t>繳</w:t>
            </w:r>
            <w:r w:rsidR="0064385D" w:rsidRPr="00F56E12">
              <w:rPr>
                <w:rFonts w:eastAsia="微軟正黑體"/>
                <w:color w:val="000000" w:themeColor="text1"/>
                <w:lang w:val="en-US" w:eastAsia="zh-TW"/>
              </w:rPr>
              <w:t>交</w:t>
            </w:r>
            <w:r w:rsidR="00AA359F" w:rsidRPr="00F56E12">
              <w:rPr>
                <w:rFonts w:eastAsia="微軟正黑體"/>
                <w:color w:val="000000" w:themeColor="text1"/>
                <w:lang w:val="en-US" w:eastAsia="zh-HK"/>
              </w:rPr>
              <w:t>各項</w:t>
            </w:r>
            <w:r w:rsidR="00785DF1" w:rsidRPr="00F56E12">
              <w:rPr>
                <w:rFonts w:eastAsia="微軟正黑體"/>
                <w:color w:val="000000" w:themeColor="text1"/>
                <w:lang w:val="en-US" w:eastAsia="zh-TW"/>
              </w:rPr>
              <w:t>費</w:t>
            </w:r>
            <w:r w:rsidR="00665067" w:rsidRPr="00F56E12">
              <w:rPr>
                <w:rFonts w:eastAsia="微軟正黑體" w:hint="eastAsia"/>
                <w:color w:val="000000" w:themeColor="text1"/>
                <w:lang w:val="en-US" w:eastAsia="zh-TW"/>
              </w:rPr>
              <w:t>用</w:t>
            </w:r>
            <w:r w:rsidR="00555AEC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雖然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支出多了</w:t>
            </w:r>
            <w:r w:rsidR="00AA359F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E60264" w:rsidRPr="00F56E12">
              <w:rPr>
                <w:rFonts w:eastAsia="微軟正黑體"/>
                <w:color w:val="000000" w:themeColor="text1"/>
                <w:lang w:val="en-US" w:eastAsia="zh-TW"/>
              </w:rPr>
              <w:t>但你不用擔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心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努力讀書</w:t>
            </w:r>
            <w:r w:rsidR="009159F0" w:rsidRPr="00F56E12">
              <w:rPr>
                <w:rFonts w:eastAsia="微軟正黑體"/>
                <w:color w:val="000000" w:themeColor="text1"/>
                <w:lang w:val="en-US" w:eastAsia="zh-TW"/>
              </w:rPr>
              <w:t>便可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  <w:r w:rsidR="00224B82" w:rsidRPr="00F56E12">
              <w:rPr>
                <w:rFonts w:eastAsia="微軟正黑體"/>
                <w:color w:val="000000" w:themeColor="text1"/>
                <w:lang w:val="en-US" w:eastAsia="zh-HK"/>
              </w:rPr>
              <w:t>媽媽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會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提</w:t>
            </w:r>
            <w:r w:rsidR="00A31195" w:rsidRPr="00F56E12">
              <w:rPr>
                <w:rFonts w:eastAsia="微軟正黑體"/>
                <w:color w:val="000000" w:themeColor="text1"/>
                <w:lang w:val="en-US" w:eastAsia="zh-TW"/>
              </w:rPr>
              <w:t>供</w:t>
            </w:r>
            <w:r w:rsidR="006720E0"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一切所需</w:t>
            </w:r>
            <w:r w:rsidR="009159F0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4F343702" w14:textId="1323BB41" w:rsidR="00C5562B" w:rsidRPr="00F56E12" w:rsidRDefault="00C5562B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經濟</w:t>
            </w:r>
          </w:p>
        </w:tc>
      </w:tr>
      <w:tr w:rsidR="00C148FF" w:rsidRPr="00F56E12" w14:paraId="52EF2BEC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024A862" w14:textId="0D622A43" w:rsidR="00C148FF" w:rsidRPr="00F56E12" w:rsidRDefault="00980FED" w:rsidP="008C18AE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716608" behindDoc="0" locked="0" layoutInCell="1" allowOverlap="1" wp14:anchorId="068EF1B4" wp14:editId="22882C3F">
                  <wp:simplePos x="0" y="0"/>
                  <wp:positionH relativeFrom="column">
                    <wp:posOffset>338406</wp:posOffset>
                  </wp:positionH>
                  <wp:positionV relativeFrom="paragraph">
                    <wp:posOffset>-663</wp:posOffset>
                  </wp:positionV>
                  <wp:extent cx="364014" cy="1017767"/>
                  <wp:effectExtent l="0" t="0" r="0" b="0"/>
                  <wp:wrapNone/>
                  <wp:docPr id="101" name="圖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559" cy="10220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495CB781" w14:textId="4D76DE4F" w:rsidR="00C148FF" w:rsidRPr="00F56E12" w:rsidRDefault="00C148FF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平日，我們一家人都喜歡圍在一起看電視，暢談生活趣事。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而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每個星期六是我家的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親子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日，爸媽不用上班，我和哥哥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也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不用上</w:t>
            </w:r>
            <w:r w:rsidR="005530F2"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學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一家人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便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會到處遊玩。</w:t>
            </w:r>
          </w:p>
        </w:tc>
        <w:tc>
          <w:tcPr>
            <w:tcW w:w="1701" w:type="dxa"/>
          </w:tcPr>
          <w:p w14:paraId="04F8AC1B" w14:textId="4FA1F43D" w:rsidR="00C148FF" w:rsidRPr="00F56E12" w:rsidRDefault="00C148FF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娛樂</w:t>
            </w:r>
          </w:p>
        </w:tc>
      </w:tr>
      <w:tr w:rsidR="00C5562B" w:rsidRPr="00F56E12" w14:paraId="47CBA489" w14:textId="77777777" w:rsidTr="003E50E2">
        <w:trPr>
          <w:trHeight w:val="1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6242A0B" w14:textId="5328574F" w:rsidR="00C5562B" w:rsidRPr="00F56E12" w:rsidRDefault="00956767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rFonts w:eastAsiaTheme="minorEastAsia"/>
                <w:noProof/>
                <w:lang w:val="en-US"/>
              </w:rPr>
              <w:drawing>
                <wp:anchor distT="0" distB="0" distL="114300" distR="114300" simplePos="0" relativeHeight="251668480" behindDoc="0" locked="0" layoutInCell="1" allowOverlap="1" wp14:anchorId="4DAA4937" wp14:editId="5D1624C8">
                  <wp:simplePos x="0" y="0"/>
                  <wp:positionH relativeFrom="column">
                    <wp:posOffset>344403</wp:posOffset>
                  </wp:positionH>
                  <wp:positionV relativeFrom="paragraph">
                    <wp:posOffset>31115</wp:posOffset>
                  </wp:positionV>
                  <wp:extent cx="357505" cy="845638"/>
                  <wp:effectExtent l="0" t="0" r="0" b="5715"/>
                  <wp:wrapNone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nnamed (2).jpg"/>
                          <pic:cNvPicPr/>
                        </pic:nvPicPr>
                        <pic:blipFill>
                          <a:blip r:embed="rId4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" cy="845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146DDCD0" w14:textId="16CDE828" w:rsidR="00C5562B" w:rsidRPr="00F56E12" w:rsidRDefault="00AA359F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好孫兒</w:t>
            </w: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3735E8" w:rsidRPr="00F56E12">
              <w:rPr>
                <w:rFonts w:eastAsia="微軟正黑體"/>
                <w:color w:val="000000" w:themeColor="text1"/>
                <w:lang w:val="en-US" w:eastAsia="zh-TW"/>
              </w:rPr>
              <w:t>你大學畢業後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快點結婚</w:t>
            </w:r>
            <w:r w:rsidR="00BE3618" w:rsidRPr="00F56E12">
              <w:rPr>
                <w:rFonts w:eastAsia="微軟正黑體"/>
                <w:color w:val="000000" w:themeColor="text1"/>
                <w:lang w:val="en-US" w:eastAsia="zh-TW"/>
              </w:rPr>
              <w:t>和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生</w:t>
            </w:r>
            <w:r w:rsidR="00BE3618" w:rsidRPr="00F56E12">
              <w:rPr>
                <w:rFonts w:eastAsia="微軟正黑體"/>
                <w:color w:val="000000" w:themeColor="text1"/>
                <w:lang w:val="en-US" w:eastAsia="zh-TW"/>
              </w:rPr>
              <w:t>孩子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，傳宗接代的事情就交</w:t>
            </w:r>
            <w:r w:rsidR="003B53C1" w:rsidRPr="00F56E12">
              <w:rPr>
                <w:rFonts w:eastAsia="微軟正黑體"/>
                <w:color w:val="000000" w:themeColor="text1"/>
                <w:lang w:val="en-US" w:eastAsia="zh-TW"/>
              </w:rPr>
              <w:t>托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給你。</w:t>
            </w:r>
            <w:r w:rsidR="00A31195" w:rsidRPr="00F56E12">
              <w:rPr>
                <w:rFonts w:eastAsia="微軟正黑體"/>
                <w:color w:val="000000" w:themeColor="text1"/>
                <w:lang w:val="en-US" w:eastAsia="zh-HK"/>
              </w:rPr>
              <w:t>爺爺</w:t>
            </w:r>
            <w:r w:rsidR="00286C99" w:rsidRPr="00F56E12">
              <w:rPr>
                <w:rFonts w:eastAsia="微軟正黑體"/>
                <w:color w:val="000000" w:themeColor="text1"/>
                <w:lang w:val="en-US" w:eastAsia="zh-TW"/>
              </w:rPr>
              <w:t>會</w:t>
            </w:r>
            <w:r w:rsidR="00DE29E0" w:rsidRPr="00F56E12">
              <w:rPr>
                <w:rFonts w:eastAsia="微軟正黑體"/>
                <w:color w:val="000000" w:themeColor="text1"/>
                <w:lang w:val="en-US" w:eastAsia="zh-TW"/>
              </w:rPr>
              <w:t>替</w:t>
            </w:r>
            <w:r w:rsidR="00D13FFC" w:rsidRPr="00F56E12">
              <w:rPr>
                <w:rFonts w:eastAsia="微軟正黑體"/>
                <w:color w:val="000000" w:themeColor="text1"/>
                <w:lang w:val="en-US" w:eastAsia="zh-TW"/>
              </w:rPr>
              <w:t>你</w:t>
            </w:r>
            <w:r w:rsidR="00D328D9" w:rsidRPr="00F56E12">
              <w:rPr>
                <w:rFonts w:eastAsia="微軟正黑體"/>
                <w:color w:val="000000" w:themeColor="text1"/>
                <w:lang w:val="en-US" w:eastAsia="zh-TW"/>
              </w:rPr>
              <w:t>照顧孩子的</w:t>
            </w:r>
            <w:r w:rsidR="00C5562B" w:rsidRPr="00F56E12">
              <w:rPr>
                <w:rFonts w:eastAsia="微軟正黑體"/>
                <w:color w:val="000000" w:themeColor="text1"/>
                <w:lang w:val="en-US" w:eastAsia="zh-TW"/>
              </w:rPr>
              <w:t>！</w:t>
            </w:r>
          </w:p>
        </w:tc>
        <w:tc>
          <w:tcPr>
            <w:tcW w:w="1701" w:type="dxa"/>
          </w:tcPr>
          <w:p w14:paraId="55BCD1DB" w14:textId="133411F7" w:rsidR="00C5562B" w:rsidRPr="00F56E12" w:rsidRDefault="0028138E" w:rsidP="00A311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生育</w:t>
            </w:r>
          </w:p>
        </w:tc>
      </w:tr>
      <w:tr w:rsidR="00C5562B" w:rsidRPr="00F56E12" w14:paraId="5807D1FA" w14:textId="77777777" w:rsidTr="003E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2089F6E" w14:textId="56C9CEBF" w:rsidR="00C5562B" w:rsidRPr="00F56E12" w:rsidRDefault="00044B92" w:rsidP="00C77359">
            <w:pPr>
              <w:jc w:val="center"/>
              <w:rPr>
                <w:rFonts w:eastAsiaTheme="minorEastAsia"/>
                <w:noProof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170D4989" wp14:editId="358DF9D4">
                  <wp:simplePos x="0" y="0"/>
                  <wp:positionH relativeFrom="column">
                    <wp:posOffset>344510</wp:posOffset>
                  </wp:positionH>
                  <wp:positionV relativeFrom="paragraph">
                    <wp:posOffset>7077</wp:posOffset>
                  </wp:positionV>
                  <wp:extent cx="272337" cy="851057"/>
                  <wp:effectExtent l="0" t="0" r="0" b="0"/>
                  <wp:wrapNone/>
                  <wp:docPr id="62" name="圖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54" cy="865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4FD92876" w14:textId="3CCF1E09" w:rsidR="00C5562B" w:rsidRPr="00F56E12" w:rsidRDefault="00B16E3E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TW"/>
              </w:rPr>
              <w:t>父母</w:t>
            </w:r>
            <w:r w:rsidR="0028138E" w:rsidRPr="00F56E12">
              <w:rPr>
                <w:rFonts w:eastAsia="微軟正黑體"/>
                <w:color w:val="000000" w:themeColor="text1"/>
                <w:lang w:val="en-US" w:eastAsia="zh-TW"/>
              </w:rPr>
              <w:t>年</w:t>
            </w:r>
            <w:r w:rsidR="00E95418" w:rsidRPr="00F56E12">
              <w:rPr>
                <w:rFonts w:eastAsia="微軟正黑體"/>
                <w:color w:val="000000" w:themeColor="text1"/>
                <w:lang w:val="en-US" w:eastAsia="zh-TW"/>
              </w:rPr>
              <w:t>事</w:t>
            </w: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已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高</w:t>
            </w:r>
            <w:r w:rsidR="0028138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我需要在日常生活上對他們加倍照顧</w:t>
            </w:r>
            <w:r w:rsidR="00AA359F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58F2071D" w14:textId="59F59A4E" w:rsidR="00C5562B" w:rsidRPr="00F56E12" w:rsidRDefault="0028138E" w:rsidP="00A311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保護</w:t>
            </w:r>
          </w:p>
        </w:tc>
      </w:tr>
      <w:tr w:rsidR="001949F8" w:rsidRPr="00F56E12" w14:paraId="482EA63A" w14:textId="77777777" w:rsidTr="003E50E2">
        <w:trPr>
          <w:trHeight w:val="1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04D9DF" w14:textId="5B07D232" w:rsidR="001949F8" w:rsidRPr="00F56E12" w:rsidRDefault="00685270" w:rsidP="00C77359">
            <w:pPr>
              <w:jc w:val="center"/>
              <w:rPr>
                <w:noProof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5617A18D" wp14:editId="22B60672">
                  <wp:simplePos x="0" y="0"/>
                  <wp:positionH relativeFrom="column">
                    <wp:posOffset>319462</wp:posOffset>
                  </wp:positionH>
                  <wp:positionV relativeFrom="paragraph">
                    <wp:posOffset>52163</wp:posOffset>
                  </wp:positionV>
                  <wp:extent cx="274396" cy="845820"/>
                  <wp:effectExtent l="0" t="0" r="5080" b="5080"/>
                  <wp:wrapNone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96" cy="845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57" w:type="dxa"/>
          </w:tcPr>
          <w:p w14:paraId="6227228A" w14:textId="4887CD4E" w:rsidR="001949F8" w:rsidRPr="00F56E12" w:rsidRDefault="00224B82" w:rsidP="00DD3759">
            <w:pPr>
              <w:pStyle w:val="af1"/>
              <w:numPr>
                <w:ilvl w:val="0"/>
                <w:numId w:val="8"/>
              </w:numPr>
              <w:snapToGrid w:val="0"/>
              <w:ind w:leftChars="0"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00" w:themeColor="text1"/>
                <w:lang w:val="en-US" w:eastAsia="zh-TW"/>
              </w:rPr>
            </w:pPr>
            <w:r w:rsidRPr="00F56E12">
              <w:rPr>
                <w:rFonts w:eastAsia="微軟正黑體"/>
                <w:color w:val="000000" w:themeColor="text1"/>
                <w:lang w:val="en-US" w:eastAsia="zh-HK"/>
              </w:rPr>
              <w:t>爸爸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常</w:t>
            </w:r>
            <w:r w:rsidR="006940F8" w:rsidRPr="00F56E12">
              <w:rPr>
                <w:rFonts w:eastAsia="微軟正黑體"/>
                <w:color w:val="000000" w:themeColor="text1"/>
                <w:lang w:val="en-US" w:eastAsia="zh-HK"/>
              </w:rPr>
              <w:t>常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提醒我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到別人家作客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必須禮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地稱呼屋內各人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並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向他們問好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，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這樣才是一個有教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養</w:t>
            </w:r>
            <w:r w:rsidR="00B16E3E" w:rsidRPr="00F56E12">
              <w:rPr>
                <w:rFonts w:eastAsia="微軟正黑體"/>
                <w:color w:val="000000" w:themeColor="text1"/>
                <w:lang w:val="en-US" w:eastAsia="zh-HK"/>
              </w:rPr>
              <w:t>的</w:t>
            </w:r>
            <w:r w:rsidR="00E95418" w:rsidRPr="00F56E12">
              <w:rPr>
                <w:rFonts w:eastAsia="微軟正黑體"/>
                <w:color w:val="000000" w:themeColor="text1"/>
                <w:lang w:val="en-US" w:eastAsia="zh-HK"/>
              </w:rPr>
              <w:t>孩子</w:t>
            </w:r>
            <w:r w:rsidR="00B16E3E" w:rsidRPr="00F56E12">
              <w:rPr>
                <w:rFonts w:eastAsia="微軟正黑體"/>
                <w:color w:val="000000" w:themeColor="text1"/>
                <w:lang w:val="en-US" w:eastAsia="zh-TW"/>
              </w:rPr>
              <w:t>。</w:t>
            </w:r>
          </w:p>
        </w:tc>
        <w:tc>
          <w:tcPr>
            <w:tcW w:w="1701" w:type="dxa"/>
          </w:tcPr>
          <w:p w14:paraId="126502F2" w14:textId="73FB8541" w:rsidR="001949F8" w:rsidRPr="00F56E12" w:rsidRDefault="001949F8" w:rsidP="00C556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noProof/>
                <w:color w:val="FF0000"/>
                <w:lang w:val="en-US" w:eastAsia="zh-TW"/>
              </w:rPr>
            </w:pPr>
            <w:r w:rsidRPr="00F56E12">
              <w:rPr>
                <w:rFonts w:eastAsiaTheme="minorEastAsia"/>
                <w:i/>
                <w:noProof/>
                <w:color w:val="FF0000"/>
                <w:lang w:val="en-US" w:eastAsia="zh-TW"/>
              </w:rPr>
              <w:t>社會</w:t>
            </w:r>
          </w:p>
        </w:tc>
      </w:tr>
    </w:tbl>
    <w:p w14:paraId="7965B899" w14:textId="661CDC17" w:rsidR="006940F8" w:rsidRPr="00F56E12" w:rsidRDefault="006940F8" w:rsidP="00C90D53">
      <w:pPr>
        <w:spacing w:after="200" w:line="276" w:lineRule="auto"/>
        <w:contextualSpacing/>
        <w:rPr>
          <w:rFonts w:eastAsiaTheme="minorEastAsia"/>
          <w:lang w:eastAsia="zh-TW"/>
        </w:rPr>
      </w:pPr>
    </w:p>
    <w:p w14:paraId="10A0404C" w14:textId="087F486B" w:rsidR="001A39EE" w:rsidRPr="00F56E12" w:rsidRDefault="001A39EE" w:rsidP="003E50E2">
      <w:pPr>
        <w:spacing w:line="276" w:lineRule="auto"/>
        <w:contextualSpacing/>
        <w:rPr>
          <w:rFonts w:eastAsiaTheme="minorEastAsia"/>
          <w:u w:val="single"/>
          <w:lang w:eastAsia="zh-TW"/>
        </w:rPr>
      </w:pPr>
      <w:r w:rsidRPr="00F56E12">
        <w:rPr>
          <w:rFonts w:eastAsiaTheme="minorEastAsia"/>
          <w:u w:val="single"/>
          <w:lang w:eastAsia="zh-TW"/>
        </w:rPr>
        <w:t>反思問題</w:t>
      </w:r>
      <w:r w:rsidRPr="00F56E12">
        <w:rPr>
          <w:rFonts w:eastAsiaTheme="minorEastAsia"/>
          <w:lang w:eastAsia="zh-TW"/>
        </w:rPr>
        <w:t>：</w:t>
      </w:r>
    </w:p>
    <w:p w14:paraId="17132B79" w14:textId="373C591A" w:rsidR="00C90D53" w:rsidRPr="00F56E12" w:rsidRDefault="00C90D53" w:rsidP="003E50E2">
      <w:pPr>
        <w:spacing w:line="276" w:lineRule="auto"/>
        <w:contextualSpacing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eastAsia="zh-TW"/>
        </w:rPr>
        <w:t>根據</w:t>
      </w:r>
      <w:r w:rsidR="00822A30" w:rsidRPr="00F56E12">
        <w:rPr>
          <w:rFonts w:eastAsiaTheme="minorEastAsia"/>
          <w:lang w:val="en-US" w:eastAsia="zh-HK"/>
        </w:rPr>
        <w:t>活動</w:t>
      </w:r>
      <w:r w:rsidR="007277BC" w:rsidRPr="00F56E12">
        <w:rPr>
          <w:rFonts w:eastAsiaTheme="minorEastAsia"/>
          <w:lang w:val="en-US" w:eastAsia="zh-HK"/>
        </w:rPr>
        <w:t>二</w:t>
      </w:r>
      <w:r w:rsidR="00822A30" w:rsidRPr="00F56E12">
        <w:rPr>
          <w:rFonts w:eastAsiaTheme="minorEastAsia"/>
          <w:lang w:eastAsia="zh-TW"/>
        </w:rPr>
        <w:t>，</w:t>
      </w:r>
      <w:r w:rsidR="00822A30" w:rsidRPr="00F56E12">
        <w:rPr>
          <w:rFonts w:eastAsiaTheme="minorEastAsia"/>
          <w:lang w:eastAsia="zh-HK"/>
        </w:rPr>
        <w:t>以</w:t>
      </w:r>
      <w:r w:rsidR="006940F8" w:rsidRPr="00F56E12">
        <w:rPr>
          <w:rFonts w:eastAsiaTheme="minorEastAsia"/>
          <w:lang w:eastAsia="zh-HK"/>
        </w:rPr>
        <w:t>及</w:t>
      </w:r>
      <w:r w:rsidRPr="00F56E12">
        <w:rPr>
          <w:rFonts w:eastAsiaTheme="minorEastAsia"/>
          <w:lang w:eastAsia="zh-TW"/>
        </w:rPr>
        <w:t>個人經驗，</w:t>
      </w:r>
      <w:r w:rsidRPr="00F56E12">
        <w:rPr>
          <w:rFonts w:eastAsiaTheme="minorEastAsia"/>
          <w:lang w:eastAsia="zh-HK"/>
        </w:rPr>
        <w:t>回答以下問題：</w:t>
      </w:r>
    </w:p>
    <w:p w14:paraId="32010958" w14:textId="484E48A7" w:rsidR="003B42C3" w:rsidRPr="00F56E12" w:rsidRDefault="009C2EF1" w:rsidP="00DD3759">
      <w:pPr>
        <w:pStyle w:val="af1"/>
        <w:numPr>
          <w:ilvl w:val="0"/>
          <w:numId w:val="9"/>
        </w:numPr>
        <w:spacing w:line="276" w:lineRule="auto"/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列</w:t>
      </w:r>
      <w:r w:rsidR="006B5A2B" w:rsidRPr="00F56E12">
        <w:rPr>
          <w:rFonts w:eastAsiaTheme="minorEastAsia"/>
          <w:lang w:val="en-US" w:eastAsia="zh-TW"/>
        </w:rPr>
        <w:t>舉</w:t>
      </w:r>
      <w:r w:rsidR="00C90D53" w:rsidRPr="00F56E12">
        <w:rPr>
          <w:rFonts w:eastAsiaTheme="minorEastAsia"/>
          <w:lang w:val="en-US" w:eastAsia="zh-TW"/>
        </w:rPr>
        <w:t>你</w:t>
      </w:r>
      <w:r w:rsidR="00DD1F46" w:rsidRPr="00F56E12">
        <w:rPr>
          <w:rFonts w:eastAsiaTheme="minorEastAsia"/>
          <w:lang w:val="en-US" w:eastAsia="zh-TW"/>
        </w:rPr>
        <w:t>在家庭</w:t>
      </w:r>
      <w:r w:rsidR="003A2950" w:rsidRPr="00F56E12">
        <w:rPr>
          <w:rFonts w:eastAsiaTheme="minorEastAsia"/>
          <w:lang w:val="en-US" w:eastAsia="zh-TW"/>
        </w:rPr>
        <w:t>中</w:t>
      </w:r>
      <w:r w:rsidR="0038405E" w:rsidRPr="00F56E12">
        <w:rPr>
          <w:rFonts w:eastAsiaTheme="minorEastAsia"/>
          <w:lang w:val="en-US" w:eastAsia="zh-HK"/>
        </w:rPr>
        <w:t>最</w:t>
      </w:r>
      <w:r w:rsidR="008F5B0C" w:rsidRPr="00F56E12">
        <w:rPr>
          <w:rFonts w:eastAsiaTheme="minorEastAsia"/>
          <w:lang w:val="en-US" w:eastAsia="zh-TW"/>
        </w:rPr>
        <w:t>少</w:t>
      </w:r>
      <w:r w:rsidR="00665A5C" w:rsidRPr="00F56E12">
        <w:rPr>
          <w:rFonts w:eastAsiaTheme="minorEastAsia" w:hint="eastAsia"/>
          <w:u w:val="single"/>
          <w:lang w:val="en-US" w:eastAsia="zh-TW"/>
        </w:rPr>
        <w:t>一</w:t>
      </w:r>
      <w:r w:rsidR="003A2950" w:rsidRPr="00F56E12">
        <w:rPr>
          <w:rFonts w:eastAsiaTheme="minorEastAsia"/>
          <w:lang w:val="en-US" w:eastAsia="zh-TW"/>
        </w:rPr>
        <w:t>個</w:t>
      </w:r>
      <w:r w:rsidR="00DD1F46" w:rsidRPr="00F56E12">
        <w:rPr>
          <w:rFonts w:eastAsiaTheme="minorEastAsia"/>
          <w:lang w:val="en-US" w:eastAsia="zh-TW"/>
        </w:rPr>
        <w:t>功</w:t>
      </w:r>
      <w:r w:rsidR="009B38C7" w:rsidRPr="00F56E12">
        <w:rPr>
          <w:rFonts w:eastAsiaTheme="minorEastAsia"/>
          <w:lang w:val="en-US" w:eastAsia="zh-TW"/>
        </w:rPr>
        <w:t>能，並</w:t>
      </w:r>
      <w:r w:rsidR="001856E8" w:rsidRPr="00F56E12">
        <w:rPr>
          <w:rFonts w:eastAsiaTheme="minorEastAsia"/>
          <w:lang w:val="en-US" w:eastAsia="zh-TW"/>
        </w:rPr>
        <w:t>加以</w:t>
      </w:r>
      <w:r w:rsidR="00C90D53" w:rsidRPr="00F56E12">
        <w:rPr>
          <w:rFonts w:eastAsiaTheme="minorEastAsia"/>
          <w:lang w:val="en-US" w:eastAsia="zh-TW"/>
        </w:rPr>
        <w:t>說明。</w:t>
      </w:r>
    </w:p>
    <w:tbl>
      <w:tblPr>
        <w:tblStyle w:val="aa"/>
        <w:tblW w:w="7959" w:type="dxa"/>
        <w:tblInd w:w="480" w:type="dxa"/>
        <w:tblLook w:val="04A0" w:firstRow="1" w:lastRow="0" w:firstColumn="1" w:lastColumn="0" w:noHBand="0" w:noVBand="1"/>
      </w:tblPr>
      <w:tblGrid>
        <w:gridCol w:w="7959"/>
      </w:tblGrid>
      <w:tr w:rsidR="006D5293" w:rsidRPr="00F56E12" w14:paraId="37DE1B8C" w14:textId="77777777" w:rsidTr="00215B12">
        <w:trPr>
          <w:trHeight w:val="3956"/>
        </w:trPr>
        <w:tc>
          <w:tcPr>
            <w:tcW w:w="7959" w:type="dxa"/>
          </w:tcPr>
          <w:p w14:paraId="6B0E6F1C" w14:textId="77777777" w:rsidR="003E50E2" w:rsidRPr="00F56E12" w:rsidRDefault="003E50E2" w:rsidP="00B72A78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︰</w:t>
            </w:r>
            <w:proofErr w:type="gramEnd"/>
          </w:p>
          <w:p w14:paraId="23C97E09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情感功能：當</w:t>
            </w: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家人不開心時，我會安慰他／她，讓他／她明白他／她不是獨自面對的。</w:t>
            </w:r>
          </w:p>
          <w:p w14:paraId="03F4D24D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保護功能：如果弟妹不舒服，我會盡心照料，讓他們充分休息。</w:t>
            </w:r>
          </w:p>
          <w:p w14:paraId="62347BD5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宗教功能：每逢節日，我都會協助外婆和媽媽準備祭祀祖先的物品，並一同前往拜祭。</w:t>
            </w:r>
          </w:p>
          <w:p w14:paraId="127F8C7F" w14:textId="77777777" w:rsidR="003E50E2" w:rsidRPr="00F56E12" w:rsidRDefault="003E50E2" w:rsidP="00DD3759">
            <w:pPr>
              <w:pStyle w:val="af1"/>
              <w:numPr>
                <w:ilvl w:val="0"/>
                <w:numId w:val="19"/>
              </w:numPr>
              <w:snapToGrid w:val="0"/>
              <w:spacing w:line="276" w:lineRule="auto"/>
              <w:ind w:leftChars="0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娛樂功能：爸爸工作很辛勞，假日我會陪他打羽毛球，讓他可以放鬆一下。</w:t>
            </w:r>
          </w:p>
          <w:p w14:paraId="6AF79A0F" w14:textId="08F984EE" w:rsidR="006D5293" w:rsidRPr="00F56E12" w:rsidRDefault="006D5293" w:rsidP="00B72A78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sz w:val="24"/>
                <w:szCs w:val="24"/>
                <w:lang w:val="en-US" w:eastAsia="zh-TW"/>
              </w:rPr>
            </w:pPr>
          </w:p>
        </w:tc>
      </w:tr>
    </w:tbl>
    <w:p w14:paraId="64A2F2C7" w14:textId="23FC1FFB" w:rsidR="003B42C3" w:rsidRPr="00F56E12" w:rsidRDefault="003B42C3" w:rsidP="006D5293">
      <w:pPr>
        <w:snapToGrid w:val="0"/>
        <w:spacing w:line="276" w:lineRule="auto"/>
        <w:rPr>
          <w:rFonts w:eastAsiaTheme="minorEastAsia"/>
          <w:lang w:val="en-US" w:eastAsia="zh-TW"/>
        </w:rPr>
      </w:pPr>
    </w:p>
    <w:p w14:paraId="5697FD4E" w14:textId="20CCFA0D" w:rsidR="007730A2" w:rsidRPr="00F56E12" w:rsidRDefault="007730A2" w:rsidP="00DD3759">
      <w:pPr>
        <w:pStyle w:val="af1"/>
        <w:numPr>
          <w:ilvl w:val="0"/>
          <w:numId w:val="9"/>
        </w:numPr>
        <w:snapToGrid w:val="0"/>
        <w:spacing w:line="276" w:lineRule="auto"/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家庭對</w:t>
      </w:r>
      <w:r w:rsidR="006940F8" w:rsidRPr="00F56E12">
        <w:rPr>
          <w:rFonts w:eastAsiaTheme="minorEastAsia"/>
          <w:lang w:val="en-US" w:eastAsia="zh-HK"/>
        </w:rPr>
        <w:t>你</w:t>
      </w:r>
      <w:proofErr w:type="gramStart"/>
      <w:r w:rsidR="00306D0A" w:rsidRPr="00F56E12">
        <w:rPr>
          <w:rFonts w:eastAsiaTheme="minorEastAsia"/>
          <w:lang w:val="en-US" w:eastAsia="zh-TW"/>
        </w:rPr>
        <w:t>來說</w:t>
      </w:r>
      <w:r w:rsidR="002B3EC3" w:rsidRPr="00F56E12">
        <w:rPr>
          <w:rFonts w:eastAsiaTheme="minorEastAsia"/>
          <w:lang w:val="en-US" w:eastAsia="zh-TW"/>
        </w:rPr>
        <w:t>有</w:t>
      </w:r>
      <w:r w:rsidR="004C7137" w:rsidRPr="00F56E12">
        <w:rPr>
          <w:rFonts w:eastAsiaTheme="minorEastAsia"/>
          <w:lang w:val="en-US" w:eastAsia="zh-TW"/>
        </w:rPr>
        <w:t>何</w:t>
      </w:r>
      <w:proofErr w:type="gramEnd"/>
      <w:r w:rsidRPr="00F56E12">
        <w:rPr>
          <w:rFonts w:eastAsiaTheme="minorEastAsia"/>
          <w:lang w:val="en-US" w:eastAsia="zh-TW"/>
        </w:rPr>
        <w:t>重要？</w:t>
      </w:r>
      <w:r w:rsidR="00575256" w:rsidRPr="00F56E12">
        <w:rPr>
          <w:rFonts w:eastAsiaTheme="minorEastAsia"/>
          <w:lang w:val="en-US" w:eastAsia="zh-TW"/>
        </w:rPr>
        <w:t>試列舉生活例子以作說明。</w:t>
      </w:r>
    </w:p>
    <w:tbl>
      <w:tblPr>
        <w:tblStyle w:val="aa"/>
        <w:tblW w:w="7892" w:type="dxa"/>
        <w:tblInd w:w="480" w:type="dxa"/>
        <w:tblLook w:val="04A0" w:firstRow="1" w:lastRow="0" w:firstColumn="1" w:lastColumn="0" w:noHBand="0" w:noVBand="1"/>
      </w:tblPr>
      <w:tblGrid>
        <w:gridCol w:w="7892"/>
      </w:tblGrid>
      <w:tr w:rsidR="006D5293" w:rsidRPr="00F56E12" w14:paraId="451DC8EB" w14:textId="77777777" w:rsidTr="00215B12">
        <w:trPr>
          <w:trHeight w:val="2301"/>
        </w:trPr>
        <w:tc>
          <w:tcPr>
            <w:tcW w:w="7892" w:type="dxa"/>
          </w:tcPr>
          <w:p w14:paraId="0BCD83AA" w14:textId="77777777" w:rsidR="003E50E2" w:rsidRPr="00F56E12" w:rsidRDefault="003E50E2" w:rsidP="00B72A78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6640C654" w14:textId="77777777" w:rsidR="003E50E2" w:rsidRPr="00F56E12" w:rsidRDefault="003E50E2" w:rsidP="00DD3759">
            <w:pPr>
              <w:pStyle w:val="af1"/>
              <w:numPr>
                <w:ilvl w:val="0"/>
                <w:numId w:val="20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家人是我最寶貴的東西，每當我傷心的時候，都會與家人傾訴，爸媽不單安慰我，哄我開心，並會指出事情的核心，教會我很多做人的道理。</w:t>
            </w:r>
          </w:p>
          <w:p w14:paraId="4791F2D6" w14:textId="146B3978" w:rsidR="006D5293" w:rsidRPr="00F56E12" w:rsidRDefault="006D5293" w:rsidP="006D5293">
            <w:pPr>
              <w:pStyle w:val="af1"/>
              <w:spacing w:after="200" w:line="276" w:lineRule="auto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2495220A" w14:textId="77777777" w:rsidR="003B42C3" w:rsidRPr="00F56E12" w:rsidRDefault="003B42C3" w:rsidP="003B42C3">
      <w:pPr>
        <w:pStyle w:val="af1"/>
        <w:ind w:leftChars="0"/>
        <w:rPr>
          <w:rFonts w:eastAsiaTheme="minorEastAsia"/>
          <w:lang w:val="en-US" w:eastAsia="zh-TW"/>
        </w:rPr>
      </w:pPr>
    </w:p>
    <w:p w14:paraId="7DA05C4F" w14:textId="09BC6A98" w:rsidR="00C90D53" w:rsidRPr="00F56E12" w:rsidRDefault="00932160" w:rsidP="00DD3759">
      <w:pPr>
        <w:pStyle w:val="af1"/>
        <w:numPr>
          <w:ilvl w:val="0"/>
          <w:numId w:val="9"/>
        </w:numPr>
        <w:ind w:leftChars="0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選擇其中</w:t>
      </w:r>
      <w:r w:rsidR="008E4663" w:rsidRPr="00F56E12">
        <w:rPr>
          <w:rFonts w:eastAsiaTheme="minorEastAsia"/>
          <w:b/>
          <w:bCs/>
          <w:u w:val="single"/>
          <w:lang w:val="en-US" w:eastAsia="zh-TW"/>
        </w:rPr>
        <w:t>一</w:t>
      </w:r>
      <w:r w:rsidR="008E4663" w:rsidRPr="00F56E12">
        <w:rPr>
          <w:rFonts w:eastAsiaTheme="minorEastAsia"/>
          <w:lang w:val="en-US" w:eastAsia="zh-TW"/>
        </w:rPr>
        <w:t>個</w:t>
      </w:r>
      <w:r w:rsidR="00575256" w:rsidRPr="00F56E12">
        <w:rPr>
          <w:rFonts w:eastAsiaTheme="minorEastAsia"/>
          <w:lang w:val="en-US" w:eastAsia="zh-TW"/>
        </w:rPr>
        <w:t>家庭</w:t>
      </w:r>
      <w:r w:rsidRPr="00F56E12">
        <w:rPr>
          <w:rFonts w:eastAsiaTheme="minorEastAsia"/>
          <w:lang w:val="en-US" w:eastAsia="zh-TW"/>
        </w:rPr>
        <w:t>功能，說明</w:t>
      </w:r>
      <w:r w:rsidR="00EF5EA3" w:rsidRPr="00F56E12">
        <w:rPr>
          <w:rFonts w:eastAsiaTheme="minorEastAsia"/>
          <w:lang w:val="en-US" w:eastAsia="zh-TW"/>
        </w:rPr>
        <w:t>你</w:t>
      </w:r>
      <w:r w:rsidR="00575256" w:rsidRPr="00F56E12">
        <w:rPr>
          <w:rFonts w:eastAsiaTheme="minorEastAsia"/>
          <w:lang w:val="en-US" w:eastAsia="zh-TW"/>
        </w:rPr>
        <w:t>往後如何</w:t>
      </w:r>
      <w:r w:rsidR="00575256" w:rsidRPr="00F56E12">
        <w:rPr>
          <w:rFonts w:eastAsiaTheme="minorEastAsia"/>
          <w:lang w:val="en-US" w:eastAsia="zh-HK"/>
        </w:rPr>
        <w:t>發揮</w:t>
      </w:r>
      <w:r w:rsidR="006940F8" w:rsidRPr="00F56E12">
        <w:rPr>
          <w:rFonts w:eastAsiaTheme="minorEastAsia"/>
          <w:lang w:val="en-US" w:eastAsia="zh-HK"/>
        </w:rPr>
        <w:t>這個功能</w:t>
      </w:r>
      <w:r w:rsidR="00AA359F" w:rsidRPr="00F56E12">
        <w:rPr>
          <w:rFonts w:eastAsiaTheme="minorEastAsia"/>
          <w:lang w:val="en-US" w:eastAsia="zh-TW"/>
        </w:rPr>
        <w:t>。</w:t>
      </w:r>
    </w:p>
    <w:tbl>
      <w:tblPr>
        <w:tblStyle w:val="aa"/>
        <w:tblW w:w="7910" w:type="dxa"/>
        <w:tblInd w:w="485" w:type="dxa"/>
        <w:tblLook w:val="04A0" w:firstRow="1" w:lastRow="0" w:firstColumn="1" w:lastColumn="0" w:noHBand="0" w:noVBand="1"/>
      </w:tblPr>
      <w:tblGrid>
        <w:gridCol w:w="7910"/>
      </w:tblGrid>
      <w:tr w:rsidR="006D5293" w:rsidRPr="00F56E12" w14:paraId="3C26380D" w14:textId="77777777" w:rsidTr="00215B12">
        <w:trPr>
          <w:trHeight w:val="3777"/>
        </w:trPr>
        <w:tc>
          <w:tcPr>
            <w:tcW w:w="7910" w:type="dxa"/>
          </w:tcPr>
          <w:p w14:paraId="2853EB38" w14:textId="77777777" w:rsidR="003E50E2" w:rsidRPr="00F56E12" w:rsidRDefault="003E50E2" w:rsidP="00B72A78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3673917F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經濟功能：父母辛勞工作，提供一個舒適的環境讓我成長，將來我一定會回饋並供養他們，讓他們享福</w:t>
            </w:r>
            <w:r w:rsidRPr="00F56E1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0AA179ED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保護功能：我將來成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為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父母親後，一定會好好照顧我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的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孩子，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讓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他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們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健康地</w:t>
            </w:r>
            <w:r w:rsidRPr="00F56E12">
              <w:rPr>
                <w:rFonts w:asciiTheme="minorEastAsia" w:eastAsiaTheme="minorEastAsia" w:hAnsiTheme="minor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成長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6FCF22D5" w14:textId="77777777" w:rsidR="003E50E2" w:rsidRPr="00F56E12" w:rsidRDefault="003E50E2" w:rsidP="00DD3759">
            <w:pPr>
              <w:pStyle w:val="af1"/>
              <w:numPr>
                <w:ilvl w:val="0"/>
                <w:numId w:val="21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sz w:val="24"/>
                <w:szCs w:val="24"/>
                <w:lang w:val="en-US" w:eastAsia="zh-TW"/>
              </w:rPr>
              <w:t>教育功能：我會指導弟妹</w:t>
            </w:r>
            <w:r w:rsidRPr="00F56E12">
              <w:rPr>
                <w:rFonts w:asciiTheme="minorEastAsia" w:eastAsiaTheme="minorEastAsia" w:hAnsiTheme="minorEastAsia" w:hint="eastAsia"/>
                <w:i/>
                <w:noProof/>
                <w:color w:val="FF0000"/>
                <w:lang w:val="en-US" w:eastAsia="zh-TW"/>
              </w:rPr>
              <w:t>，培養他們正面的價值觀，希望他們將來貢獻社會。</w:t>
            </w:r>
          </w:p>
          <w:p w14:paraId="64842256" w14:textId="6404931C" w:rsidR="006D5293" w:rsidRPr="00F56E12" w:rsidRDefault="006D5293" w:rsidP="006D5293">
            <w:pPr>
              <w:rPr>
                <w:rFonts w:eastAsiaTheme="minorEastAsia"/>
                <w:lang w:val="en-US" w:eastAsia="zh-TW"/>
              </w:rPr>
            </w:pPr>
          </w:p>
        </w:tc>
      </w:tr>
    </w:tbl>
    <w:p w14:paraId="4268D8EA" w14:textId="6FAC3005" w:rsidR="003E50E2" w:rsidRPr="00F56E12" w:rsidRDefault="003E50E2" w:rsidP="00BE5121">
      <w:pPr>
        <w:snapToGrid w:val="0"/>
        <w:rPr>
          <w:rFonts w:eastAsia="微軟正黑體"/>
          <w:b/>
          <w:bCs/>
          <w:lang w:val="en-US" w:eastAsia="zh-HK"/>
        </w:rPr>
      </w:pPr>
    </w:p>
    <w:p w14:paraId="3BBB3544" w14:textId="77777777" w:rsidR="003E50E2" w:rsidRPr="00F56E12" w:rsidRDefault="003E50E2">
      <w:pPr>
        <w:rPr>
          <w:rFonts w:eastAsia="微軟正黑體"/>
          <w:b/>
          <w:bCs/>
          <w:lang w:val="en-US" w:eastAsia="zh-HK"/>
        </w:rPr>
      </w:pPr>
      <w:r w:rsidRPr="00F56E12">
        <w:rPr>
          <w:rFonts w:eastAsia="微軟正黑體"/>
          <w:b/>
          <w:bCs/>
          <w:lang w:val="en-US" w:eastAsia="zh-HK"/>
        </w:rPr>
        <w:br w:type="page"/>
      </w:r>
    </w:p>
    <w:p w14:paraId="1533C378" w14:textId="62EE85DC" w:rsidR="006D5293" w:rsidRPr="00F56E12" w:rsidRDefault="000E58DF" w:rsidP="00BE5121">
      <w:pPr>
        <w:snapToGrid w:val="0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t>小</w:t>
      </w:r>
      <w:r w:rsidR="00583FEF" w:rsidRPr="00F56E12">
        <w:rPr>
          <w:rFonts w:eastAsia="微軟正黑體"/>
          <w:b/>
          <w:bCs/>
          <w:sz w:val="28"/>
          <w:szCs w:val="28"/>
          <w:lang w:val="en-US" w:eastAsia="zh-HK"/>
        </w:rPr>
        <w:t>結</w:t>
      </w:r>
    </w:p>
    <w:p w14:paraId="36063181" w14:textId="1146D828" w:rsidR="00C11E1C" w:rsidRPr="00F56E12" w:rsidRDefault="00E54E6C" w:rsidP="00B72A78">
      <w:pPr>
        <w:snapToGrid w:val="0"/>
        <w:rPr>
          <w:rFonts w:eastAsia="微軟正黑體"/>
          <w:lang w:val="en-US" w:eastAsia="zh-HK"/>
        </w:rPr>
      </w:pPr>
      <w:r w:rsidRPr="00F56E12">
        <w:rPr>
          <w:rFonts w:eastAsia="微軟正黑體"/>
          <w:lang w:val="en-US" w:eastAsia="zh-HK"/>
        </w:rPr>
        <w:t>家庭在人類社會存在久遠，由古至今，我們的社會都是以家庭為本位，「家」不單是群居生活所衍生的社會單位，更是我們</w:t>
      </w:r>
      <w:r w:rsidR="00410B2D" w:rsidRPr="00F56E12">
        <w:rPr>
          <w:rFonts w:eastAsia="微軟正黑體"/>
          <w:lang w:val="en-US" w:eastAsia="zh-HK"/>
        </w:rPr>
        <w:t>生活中的重心，與生俱來</w:t>
      </w:r>
      <w:r w:rsidRPr="00F56E12">
        <w:rPr>
          <w:rFonts w:eastAsia="微軟正黑體"/>
          <w:lang w:val="en-US" w:eastAsia="zh-HK"/>
        </w:rPr>
        <w:t>的</w:t>
      </w:r>
      <w:r w:rsidR="00410B2D" w:rsidRPr="00F56E12">
        <w:rPr>
          <w:rFonts w:eastAsia="微軟正黑體"/>
          <w:lang w:val="en-US" w:eastAsia="zh-HK"/>
        </w:rPr>
        <w:t>情感需要</w:t>
      </w:r>
      <w:r w:rsidRPr="00F56E12">
        <w:rPr>
          <w:rFonts w:eastAsia="微軟正黑體"/>
          <w:lang w:val="en-US" w:eastAsia="zh-HK"/>
        </w:rPr>
        <w:t>，</w:t>
      </w:r>
      <w:r w:rsidR="00700773" w:rsidRPr="00F56E12">
        <w:rPr>
          <w:rFonts w:eastAsia="微軟正黑體"/>
          <w:lang w:val="en-US" w:eastAsia="zh-HK"/>
        </w:rPr>
        <w:t>而且家人所給予的安全感和歸屬感更是無可取替的</w:t>
      </w:r>
      <w:r w:rsidRPr="00F56E12">
        <w:rPr>
          <w:rFonts w:eastAsia="微軟正黑體"/>
          <w:lang w:val="en-US" w:eastAsia="zh-HK"/>
        </w:rPr>
        <w:t>。</w:t>
      </w:r>
    </w:p>
    <w:p w14:paraId="4A2BA940" w14:textId="34B1E8DF" w:rsidR="00C11E1C" w:rsidRPr="00F56E12" w:rsidRDefault="00C11E1C" w:rsidP="00B72A78">
      <w:pPr>
        <w:snapToGrid w:val="0"/>
        <w:rPr>
          <w:rFonts w:eastAsia="微軟正黑體"/>
          <w:lang w:val="en-US" w:eastAsia="zh-HK"/>
        </w:rPr>
      </w:pPr>
    </w:p>
    <w:p w14:paraId="29062B44" w14:textId="72A18469" w:rsidR="00C11E1C" w:rsidRPr="00F56E12" w:rsidRDefault="006B17F8" w:rsidP="00B72A78">
      <w:pPr>
        <w:snapToGrid w:val="0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5344" behindDoc="0" locked="0" layoutInCell="1" allowOverlap="1" wp14:anchorId="5A47871E" wp14:editId="3C220161">
            <wp:simplePos x="0" y="0"/>
            <wp:positionH relativeFrom="column">
              <wp:posOffset>-63500</wp:posOffset>
            </wp:positionH>
            <wp:positionV relativeFrom="paragraph">
              <wp:posOffset>86360</wp:posOffset>
            </wp:positionV>
            <wp:extent cx="1976755" cy="1134745"/>
            <wp:effectExtent l="0" t="0" r="4445" b="0"/>
            <wp:wrapSquare wrapText="bothSides"/>
            <wp:docPr id="98" name="圖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E1C" w:rsidRPr="00F56E12">
        <w:rPr>
          <w:rFonts w:eastAsia="微軟正黑體"/>
          <w:lang w:val="en-US" w:eastAsia="zh-HK"/>
        </w:rPr>
        <w:t>我們從</w:t>
      </w:r>
      <w:r w:rsidR="00C11E1C" w:rsidRPr="00F56E12">
        <w:rPr>
          <w:rFonts w:eastAsia="微軟正黑體"/>
          <w:lang w:val="en-US" w:eastAsia="zh-TW"/>
        </w:rPr>
        <w:t>出生、成長</w:t>
      </w:r>
      <w:r w:rsidR="00C11E1C" w:rsidRPr="00F56E12">
        <w:rPr>
          <w:rFonts w:eastAsia="微軟正黑體"/>
          <w:lang w:val="en-US" w:eastAsia="zh-HK"/>
        </w:rPr>
        <w:t>到</w:t>
      </w:r>
      <w:r w:rsidR="00C11E1C" w:rsidRPr="00F56E12">
        <w:rPr>
          <w:rFonts w:eastAsia="微軟正黑體"/>
          <w:lang w:val="en-US" w:eastAsia="zh-TW"/>
        </w:rPr>
        <w:t>退休，家庭</w:t>
      </w:r>
      <w:r w:rsidR="00C11E1C" w:rsidRPr="00F56E12">
        <w:rPr>
          <w:rFonts w:eastAsia="微軟正黑體"/>
          <w:lang w:val="en-US" w:eastAsia="zh-HK"/>
        </w:rPr>
        <w:t>都</w:t>
      </w:r>
      <w:r w:rsidR="00C11E1C" w:rsidRPr="00F56E12">
        <w:rPr>
          <w:rFonts w:eastAsia="微軟正黑體"/>
          <w:lang w:val="en-US" w:eastAsia="zh-TW"/>
        </w:rPr>
        <w:t>為</w:t>
      </w:r>
      <w:r w:rsidR="00C11E1C" w:rsidRPr="00F56E12">
        <w:rPr>
          <w:rFonts w:eastAsia="微軟正黑體"/>
          <w:lang w:val="en-US" w:eastAsia="zh-HK"/>
        </w:rPr>
        <w:t>我們</w:t>
      </w:r>
      <w:r w:rsidR="00C11E1C" w:rsidRPr="00F56E12">
        <w:rPr>
          <w:rFonts w:eastAsia="微軟正黑體"/>
          <w:lang w:val="en-US" w:eastAsia="zh-TW"/>
        </w:rPr>
        <w:t>提供基本的需要</w:t>
      </w:r>
      <w:r w:rsidR="00C11E1C" w:rsidRPr="00F56E12">
        <w:rPr>
          <w:rFonts w:eastAsia="微軟正黑體"/>
          <w:lang w:val="en-US" w:eastAsia="zh-HK"/>
        </w:rPr>
        <w:t>如</w:t>
      </w:r>
      <w:r w:rsidR="00C11E1C" w:rsidRPr="00F56E12">
        <w:rPr>
          <w:rFonts w:eastAsia="微軟正黑體"/>
          <w:lang w:val="en-US" w:eastAsia="zh-TW"/>
        </w:rPr>
        <w:t>食物、居所、</w:t>
      </w:r>
      <w:r w:rsidR="00C11E1C" w:rsidRPr="00F56E12">
        <w:rPr>
          <w:rFonts w:eastAsia="微軟正黑體"/>
          <w:lang w:val="en-US" w:eastAsia="zh-HK"/>
        </w:rPr>
        <w:t>照顧及教育</w:t>
      </w:r>
      <w:r w:rsidR="00C11E1C" w:rsidRPr="00F56E12">
        <w:rPr>
          <w:rFonts w:eastAsia="微軟正黑體"/>
          <w:lang w:val="en-US" w:eastAsia="zh-TW"/>
        </w:rPr>
        <w:t>，</w:t>
      </w:r>
      <w:r w:rsidR="00C11E1C" w:rsidRPr="00F56E12">
        <w:rPr>
          <w:rFonts w:eastAsia="微軟正黑體"/>
          <w:lang w:val="en-US" w:eastAsia="zh-HK"/>
        </w:rPr>
        <w:t>也</w:t>
      </w:r>
      <w:r w:rsidR="00C11E1C" w:rsidRPr="00F56E12">
        <w:rPr>
          <w:rFonts w:eastAsia="微軟正黑體"/>
          <w:lang w:val="en-US" w:eastAsia="zh-TW"/>
        </w:rPr>
        <w:t>給予愛</w:t>
      </w:r>
      <w:r w:rsidR="00C11E1C" w:rsidRPr="00F56E12">
        <w:rPr>
          <w:rFonts w:eastAsia="微軟正黑體"/>
          <w:lang w:val="en-US" w:eastAsia="zh-HK"/>
        </w:rPr>
        <w:t>和關懷</w:t>
      </w:r>
      <w:r w:rsidR="00C11E1C" w:rsidRPr="00F56E12">
        <w:rPr>
          <w:rFonts w:eastAsia="微軟正黑體"/>
          <w:lang w:val="en-US" w:eastAsia="zh-TW"/>
        </w:rPr>
        <w:t>，</w:t>
      </w:r>
      <w:r w:rsidR="00C11E1C" w:rsidRPr="00F56E12">
        <w:rPr>
          <w:rFonts w:eastAsia="微軟正黑體"/>
          <w:lang w:val="en-US" w:eastAsia="zh-HK"/>
        </w:rPr>
        <w:t>這些均是</w:t>
      </w:r>
      <w:r w:rsidR="00C11E1C" w:rsidRPr="00F56E12">
        <w:rPr>
          <w:rFonts w:eastAsia="微軟正黑體"/>
          <w:lang w:val="en-US" w:eastAsia="zh-TW"/>
        </w:rPr>
        <w:t>我們幸福</w:t>
      </w:r>
      <w:r w:rsidR="00C11E1C" w:rsidRPr="00F56E12">
        <w:rPr>
          <w:rFonts w:eastAsia="微軟正黑體"/>
          <w:lang w:val="en-US" w:eastAsia="zh-HK"/>
        </w:rPr>
        <w:t>的泉</w:t>
      </w:r>
      <w:r w:rsidR="00C11E1C" w:rsidRPr="00F56E12">
        <w:rPr>
          <w:rFonts w:eastAsia="微軟正黑體"/>
          <w:lang w:val="en-US" w:eastAsia="zh-TW"/>
        </w:rPr>
        <w:t>源。</w:t>
      </w:r>
      <w:r w:rsidR="00700773" w:rsidRPr="00F56E12">
        <w:rPr>
          <w:rFonts w:eastAsia="微軟正黑體"/>
          <w:lang w:val="en-US" w:eastAsia="zh-HK"/>
        </w:rPr>
        <w:t>家人之間可以相互支持，彼此成全；可以牽掛惦念，分享點滴；可以冷暖互知，相偎相依。不論在外經歷多少風雨，當</w:t>
      </w:r>
      <w:r w:rsidR="00C11E1C" w:rsidRPr="00F56E12">
        <w:rPr>
          <w:rFonts w:eastAsia="微軟正黑體"/>
          <w:lang w:val="en-US" w:eastAsia="zh-HK"/>
        </w:rPr>
        <w:t>我們</w:t>
      </w:r>
      <w:r w:rsidR="00700773" w:rsidRPr="00F56E12">
        <w:rPr>
          <w:rFonts w:eastAsia="微軟正黑體"/>
          <w:lang w:val="en-US" w:eastAsia="zh-HK"/>
        </w:rPr>
        <w:t>回到家裡，便可以享受晴空般恬靜而溫暖的</w:t>
      </w:r>
      <w:r w:rsidR="00C11E1C" w:rsidRPr="00F56E12">
        <w:rPr>
          <w:rFonts w:eastAsia="微軟正黑體"/>
          <w:lang w:val="en-US" w:eastAsia="zh-HK"/>
        </w:rPr>
        <w:t>感覺，這便</w:t>
      </w:r>
      <w:r w:rsidR="00C11E1C" w:rsidRPr="00F56E12">
        <w:rPr>
          <w:rFonts w:eastAsia="微軟正黑體"/>
          <w:lang w:val="en-US" w:eastAsia="zh-TW"/>
        </w:rPr>
        <w:t>是</w:t>
      </w:r>
      <w:r w:rsidR="00C11E1C" w:rsidRPr="00F56E12">
        <w:rPr>
          <w:rFonts w:eastAsia="微軟正黑體"/>
          <w:b/>
          <w:bCs/>
          <w:lang w:val="en-US" w:eastAsia="zh-TW"/>
        </w:rPr>
        <w:t>家庭</w:t>
      </w:r>
      <w:r w:rsidR="00C11E1C" w:rsidRPr="00F56E12">
        <w:rPr>
          <w:rFonts w:eastAsia="微軟正黑體"/>
          <w:b/>
          <w:bCs/>
          <w:lang w:val="en-US" w:eastAsia="zh-HK"/>
        </w:rPr>
        <w:t>對我們</w:t>
      </w:r>
      <w:r w:rsidR="00C11E1C" w:rsidRPr="00F56E12">
        <w:rPr>
          <w:rFonts w:eastAsia="微軟正黑體"/>
          <w:b/>
          <w:bCs/>
          <w:lang w:val="en-US" w:eastAsia="zh-TW"/>
        </w:rPr>
        <w:t>重要的</w:t>
      </w:r>
      <w:r w:rsidR="00C11E1C" w:rsidRPr="00F56E12">
        <w:rPr>
          <w:rFonts w:eastAsia="微軟正黑體"/>
          <w:b/>
          <w:bCs/>
          <w:lang w:val="en-US" w:eastAsia="zh-HK"/>
        </w:rPr>
        <w:t>原因</w:t>
      </w:r>
      <w:r w:rsidR="00C11E1C" w:rsidRPr="00F56E12">
        <w:rPr>
          <w:rFonts w:eastAsia="微軟正黑體"/>
          <w:lang w:val="en-US" w:eastAsia="zh-TW"/>
        </w:rPr>
        <w:t>。</w:t>
      </w:r>
    </w:p>
    <w:p w14:paraId="54F430E0" w14:textId="3703DAEA" w:rsidR="00C11E1C" w:rsidRPr="00F56E12" w:rsidRDefault="00C11E1C" w:rsidP="00B72A78">
      <w:pPr>
        <w:snapToGrid w:val="0"/>
        <w:rPr>
          <w:rFonts w:eastAsia="微軟正黑體"/>
          <w:lang w:val="en-US" w:eastAsia="zh-TW"/>
        </w:rPr>
      </w:pPr>
    </w:p>
    <w:p w14:paraId="29F21F2C" w14:textId="53A77B7A" w:rsidR="00C11E1C" w:rsidRPr="00F56E12" w:rsidRDefault="00C11E1C" w:rsidP="00B72A78">
      <w:pPr>
        <w:snapToGrid w:val="0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擁有美滿的家庭，能使我們生活不斷優化，生命質量得以提高，但這並非從天而降，而是需要我們努力建設和維繫。因此</w:t>
      </w:r>
      <w:r w:rsidR="00C07119"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TW"/>
        </w:rPr>
        <w:t>我們不單需要理解家庭所給予的功能，更要致力發揮，共同締造和樂融融的家。</w:t>
      </w:r>
    </w:p>
    <w:p w14:paraId="6790E013" w14:textId="3BF12A75" w:rsidR="00C11E1C" w:rsidRPr="00F56E12" w:rsidRDefault="00C11E1C" w:rsidP="00BE5121">
      <w:pPr>
        <w:snapToGrid w:val="0"/>
        <w:rPr>
          <w:rFonts w:eastAsia="微軟正黑體"/>
          <w:lang w:val="en-US" w:eastAsia="zh-TW"/>
        </w:rPr>
      </w:pPr>
    </w:p>
    <w:p w14:paraId="2DF69BBA" w14:textId="49637B69" w:rsidR="00C11E1C" w:rsidRPr="00F56E12" w:rsidRDefault="00C11E1C" w:rsidP="00BE5121">
      <w:pPr>
        <w:snapToGrid w:val="0"/>
        <w:rPr>
          <w:rFonts w:eastAsia="微軟正黑體"/>
          <w:lang w:val="en-US" w:eastAsia="zh-TW"/>
        </w:rPr>
      </w:pPr>
    </w:p>
    <w:p w14:paraId="0A0023E2" w14:textId="1C51F37B" w:rsidR="00BE5121" w:rsidRPr="00F56E12" w:rsidRDefault="00BE5121" w:rsidP="00BE5121">
      <w:pPr>
        <w:snapToGrid w:val="0"/>
        <w:rPr>
          <w:rFonts w:eastAsia="微軟正黑體"/>
          <w:lang w:val="en-US" w:eastAsia="zh-TW"/>
        </w:rPr>
      </w:pPr>
    </w:p>
    <w:p w14:paraId="74A0C250" w14:textId="2F916961" w:rsidR="00EE66B9" w:rsidRPr="00F56E12" w:rsidRDefault="00EE66B9" w:rsidP="00BE5121">
      <w:pPr>
        <w:snapToGrid w:val="0"/>
        <w:rPr>
          <w:rFonts w:eastAsia="微軟正黑體"/>
          <w:lang w:val="en-US" w:eastAsia="zh-TW"/>
        </w:rPr>
      </w:pPr>
    </w:p>
    <w:p w14:paraId="0FE71C03" w14:textId="77777777" w:rsidR="00DB228D" w:rsidRPr="00F56E12" w:rsidRDefault="00DB228D">
      <w:pPr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br w:type="page"/>
      </w:r>
    </w:p>
    <w:p w14:paraId="23170749" w14:textId="01BF6774" w:rsidR="00EE66B9" w:rsidRPr="00F56E12" w:rsidRDefault="00B72A78">
      <w:pPr>
        <w:rPr>
          <w:rFonts w:eastAsia="微軟正黑體"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/>
        </w:rPr>
        <w:drawing>
          <wp:anchor distT="0" distB="0" distL="114300" distR="114300" simplePos="0" relativeHeight="251573248" behindDoc="1" locked="0" layoutInCell="1" allowOverlap="1" wp14:anchorId="1418D16E" wp14:editId="104BC031">
            <wp:simplePos x="0" y="0"/>
            <wp:positionH relativeFrom="margin">
              <wp:posOffset>-876300</wp:posOffset>
            </wp:positionH>
            <wp:positionV relativeFrom="paragraph">
              <wp:posOffset>-673100</wp:posOffset>
            </wp:positionV>
            <wp:extent cx="7025640" cy="10623550"/>
            <wp:effectExtent l="0" t="0" r="3810" b="6350"/>
            <wp:wrapNone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7025640" cy="1062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6E12">
        <w:rPr>
          <w:rFonts w:eastAsia="微軟正黑體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30592" behindDoc="0" locked="0" layoutInCell="1" allowOverlap="1" wp14:anchorId="25696350" wp14:editId="6ECB9271">
            <wp:simplePos x="0" y="0"/>
            <wp:positionH relativeFrom="leftMargin">
              <wp:posOffset>1409700</wp:posOffset>
            </wp:positionH>
            <wp:positionV relativeFrom="paragraph">
              <wp:posOffset>83820</wp:posOffset>
            </wp:positionV>
            <wp:extent cx="723900" cy="929211"/>
            <wp:effectExtent l="0" t="0" r="0" b="4445"/>
            <wp:wrapSquare wrapText="bothSides"/>
            <wp:docPr id="210" name="圖片 210" descr="../../../../Users/patrick/Desktop/螢幕快照%202019-12-23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../../../../Users/patrick/Desktop/螢幕快照%202019-12-23%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2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4B90"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2814EA8C" wp14:editId="1663A296">
                <wp:simplePos x="0" y="0"/>
                <wp:positionH relativeFrom="column">
                  <wp:posOffset>4030345</wp:posOffset>
                </wp:positionH>
                <wp:positionV relativeFrom="paragraph">
                  <wp:posOffset>15875</wp:posOffset>
                </wp:positionV>
                <wp:extent cx="808355" cy="298450"/>
                <wp:effectExtent l="0" t="0" r="4445" b="6350"/>
                <wp:wrapNone/>
                <wp:docPr id="2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D768D" w14:textId="77777777" w:rsidR="00B12F1C" w:rsidRPr="004B58CE" w:rsidRDefault="00B12F1C" w:rsidP="00EE66B9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 w:rsidRPr="004B58CE">
                              <w:rPr>
                                <w:rFonts w:eastAsiaTheme="minorEastAsia"/>
                                <w:lang w:eastAsia="zh-TW"/>
                              </w:rPr>
                              <w:t>附錄</w:t>
                            </w:r>
                            <w:proofErr w:type="gramStart"/>
                            <w:r w:rsidRPr="004B58CE">
                              <w:rPr>
                                <w:rFonts w:eastAsiaTheme="minorEastAsia"/>
                                <w:lang w:eastAsia="zh-TW"/>
                              </w:rPr>
                              <w:t>一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4EA8C" id="_x0000_s1034" type="#_x0000_t202" style="position:absolute;margin-left:317.35pt;margin-top:1.25pt;width:63.65pt;height:23.5pt;z-index:2516326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" stroked="f">
                <v:textbox style="mso-fit-shape-to-text:t">
                  <w:txbxContent>
                    <w:p w14:paraId="27DD768D" w14:textId="77777777" w:rsidR="00B12F1C" w:rsidRPr="004B58CE" w:rsidRDefault="00B12F1C" w:rsidP="00EE66B9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 w:rsidRPr="004B58CE">
                        <w:rPr>
                          <w:rFonts w:eastAsiaTheme="minorEastAsia"/>
                          <w:lang w:eastAsia="zh-TW"/>
                        </w:rPr>
                        <w:t>附錄</w:t>
                      </w:r>
                      <w:proofErr w:type="gramStart"/>
                      <w:r w:rsidRPr="004B58CE">
                        <w:rPr>
                          <w:rFonts w:eastAsiaTheme="minorEastAsia"/>
                          <w:lang w:eastAsia="zh-TW"/>
                        </w:rPr>
                        <w:t>一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0FC5C182" w14:textId="141F870E" w:rsidR="00EE66B9" w:rsidRPr="00F56E12" w:rsidRDefault="00DA5BFB" w:rsidP="00B72A78">
      <w:pPr>
        <w:rPr>
          <w:rFonts w:eastAsia="DengXian"/>
          <w:sz w:val="28"/>
          <w:szCs w:val="28"/>
          <w:lang w:eastAsia="zh-TW"/>
        </w:rPr>
      </w:pPr>
      <w:r w:rsidRPr="00F56E12">
        <w:rPr>
          <w:rFonts w:eastAsiaTheme="minorEastAsia"/>
          <w:noProof/>
          <w:sz w:val="28"/>
          <w:szCs w:val="28"/>
          <w:lang w:val="en-US"/>
        </w:rPr>
        <w:drawing>
          <wp:anchor distT="0" distB="0" distL="114300" distR="114300" simplePos="0" relativeHeight="251612160" behindDoc="1" locked="0" layoutInCell="1" allowOverlap="1" wp14:anchorId="54EB1F9E" wp14:editId="07610A85">
            <wp:simplePos x="0" y="0"/>
            <wp:positionH relativeFrom="margin">
              <wp:posOffset>2882265</wp:posOffset>
            </wp:positionH>
            <wp:positionV relativeFrom="paragraph">
              <wp:posOffset>454660</wp:posOffset>
            </wp:positionV>
            <wp:extent cx="2829560" cy="2372995"/>
            <wp:effectExtent l="0" t="0" r="27940" b="0"/>
            <wp:wrapSquare wrapText="bothSides"/>
            <wp:docPr id="13" name="資料庫圖表 1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6" r:lo="rId47" r:qs="rId48" r:cs="rId4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6B9" w:rsidRPr="00F56E12">
        <w:rPr>
          <w:rFonts w:eastAsia="微軟正黑體"/>
          <w:b/>
          <w:noProof/>
          <w:sz w:val="28"/>
          <w:szCs w:val="28"/>
          <w:lang w:eastAsia="zh-TW"/>
        </w:rPr>
        <w:t>知多一點點：</w:t>
      </w:r>
      <w:r w:rsidR="00EE66B9" w:rsidRPr="00F56E12">
        <w:rPr>
          <w:rFonts w:eastAsia="微軟正黑體"/>
          <w:b/>
          <w:kern w:val="0"/>
          <w:sz w:val="28"/>
          <w:szCs w:val="28"/>
          <w:lang w:eastAsia="zh-TW"/>
        </w:rPr>
        <w:t>家庭是甚麼？</w:t>
      </w:r>
    </w:p>
    <w:p w14:paraId="309D5BF7" w14:textId="5863C50D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家庭和社會的關係</w:t>
      </w:r>
    </w:p>
    <w:p w14:paraId="06160F34" w14:textId="40ABF8EC" w:rsidR="00DA5BFB" w:rsidRPr="00F56E12" w:rsidRDefault="00DA5BFB" w:rsidP="00B72A78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9C28F7F" wp14:editId="30DD425F">
                <wp:simplePos x="0" y="0"/>
                <wp:positionH relativeFrom="column">
                  <wp:posOffset>3419426</wp:posOffset>
                </wp:positionH>
                <wp:positionV relativeFrom="paragraph">
                  <wp:posOffset>1823476</wp:posOffset>
                </wp:positionV>
                <wp:extent cx="2360930" cy="1404620"/>
                <wp:effectExtent l="0" t="0" r="0" b="0"/>
                <wp:wrapSquare wrapText="bothSides"/>
                <wp:docPr id="4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4C0CC" w14:textId="229255F8" w:rsidR="00B12F1C" w:rsidRPr="00DA5BFB" w:rsidRDefault="00B12F1C">
                            <w:pPr>
                              <w:rPr>
                                <w:rFonts w:ascii="微軟正黑體" w:eastAsia="微軟正黑體" w:hAnsi="微軟正黑體"/>
                              </w:rPr>
                            </w:pPr>
                            <w:r w:rsidRPr="00AE0D16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圖</w:t>
                            </w:r>
                            <w:r w:rsidRPr="00AE0D16">
                              <w:rPr>
                                <w:rFonts w:eastAsia="微軟正黑體"/>
                                <w:b/>
                                <w:bCs/>
                                <w:lang w:val="en-US"/>
                              </w:rPr>
                              <w:t>2</w:t>
                            </w:r>
                            <w:r w:rsidRPr="00DA5BF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/>
                              </w:rPr>
                              <w:t xml:space="preserve">　社會的親疏關係</w:t>
                            </w:r>
                            <w:r w:rsidRPr="00DA5BFB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C28F7F" id="_x0000_s1035" type="#_x0000_t202" style="position:absolute;left:0;text-align:left;margin-left:269.25pt;margin-top:143.6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" filled="f" stroked="f">
                <v:textbox style="mso-fit-shape-to-text:t">
                  <w:txbxContent>
                    <w:p w14:paraId="72E4C0CC" w14:textId="229255F8" w:rsidR="00B12F1C" w:rsidRPr="00DA5BFB" w:rsidRDefault="00B12F1C">
                      <w:pPr>
                        <w:rPr>
                          <w:rFonts w:ascii="微軟正黑體" w:eastAsia="微軟正黑體" w:hAnsi="微軟正黑體"/>
                        </w:rPr>
                      </w:pPr>
                      <w:r w:rsidRPr="00AE0D16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圖</w:t>
                      </w:r>
                      <w:r w:rsidRPr="00AE0D16">
                        <w:rPr>
                          <w:rFonts w:eastAsia="微軟正黑體"/>
                          <w:b/>
                          <w:bCs/>
                          <w:lang w:val="en-US"/>
                        </w:rPr>
                        <w:t>2</w:t>
                      </w:r>
                      <w:r w:rsidRPr="00DA5BFB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/>
                        </w:rPr>
                        <w:t xml:space="preserve">　社會的親疏關係</w:t>
                      </w:r>
                      <w:r w:rsidRPr="00DA5BFB">
                        <w:rPr>
                          <w:rFonts w:ascii="微軟正黑體" w:eastAsia="微軟正黑體" w:hAnsi="微軟正黑體"/>
                          <w:b/>
                          <w:bCs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66B9" w:rsidRPr="00F56E12">
        <w:rPr>
          <w:rFonts w:eastAsia="微軟正黑體"/>
          <w:lang w:val="en-US" w:eastAsia="zh-TW"/>
        </w:rPr>
        <w:t>中國傳統</w:t>
      </w:r>
      <w:r w:rsidR="00A26084" w:rsidRPr="00F56E12">
        <w:rPr>
          <w:rFonts w:eastAsia="微軟正黑體"/>
          <w:lang w:val="en-US" w:eastAsia="zh-TW"/>
        </w:rPr>
        <w:t>文化</w:t>
      </w:r>
      <w:r w:rsidR="00EE66B9" w:rsidRPr="00F56E12">
        <w:rPr>
          <w:rFonts w:eastAsia="微軟正黑體"/>
          <w:lang w:val="en-US" w:eastAsia="zh-TW"/>
        </w:rPr>
        <w:t>極重視家庭觀念</w:t>
      </w:r>
      <w:r w:rsidR="00A26084" w:rsidRPr="00F56E12">
        <w:rPr>
          <w:rFonts w:eastAsia="微軟正黑體"/>
          <w:lang w:val="en-US" w:eastAsia="zh-TW"/>
        </w:rPr>
        <w:t>，</w:t>
      </w:r>
      <w:r w:rsidR="00EE66B9" w:rsidRPr="00F56E12">
        <w:rPr>
          <w:rFonts w:eastAsia="微軟正黑體"/>
          <w:lang w:val="en-US" w:eastAsia="zh-TW"/>
        </w:rPr>
        <w:t>古代社會都是以大家庭為最典型的理想家庭。中國人對社會關係有明確的次序。著名社會學家費孝通（</w:t>
      </w:r>
      <w:r w:rsidR="00EE66B9" w:rsidRPr="00F56E12">
        <w:rPr>
          <w:rFonts w:eastAsia="微軟正黑體"/>
          <w:lang w:val="en-US" w:eastAsia="zh-TW"/>
        </w:rPr>
        <w:t>2005</w:t>
      </w:r>
      <w:r w:rsidR="00EE66B9" w:rsidRPr="00F56E12">
        <w:rPr>
          <w:rFonts w:eastAsia="微軟正黑體"/>
          <w:lang w:val="en-US" w:eastAsia="zh-TW"/>
        </w:rPr>
        <w:t>）提出以</w:t>
      </w:r>
      <w:r w:rsidR="00A26084" w:rsidRPr="00F56E12">
        <w:rPr>
          <w:rFonts w:eastAsia="微軟正黑體"/>
          <w:lang w:val="en-US" w:eastAsia="zh-TW"/>
        </w:rPr>
        <w:t>自</w:t>
      </w:r>
      <w:r w:rsidR="00EE66B9" w:rsidRPr="00F56E12">
        <w:rPr>
          <w:rFonts w:eastAsia="微軟正黑體"/>
          <w:lang w:val="en-US" w:eastAsia="zh-TW"/>
        </w:rPr>
        <w:t>己為中心，</w:t>
      </w:r>
      <w:r w:rsidR="00A26084" w:rsidRPr="00F56E12">
        <w:rPr>
          <w:rFonts w:eastAsia="微軟正黑體"/>
          <w:lang w:val="en-US" w:eastAsia="zh-TW"/>
        </w:rPr>
        <w:t>如同</w:t>
      </w:r>
      <w:r w:rsidR="00EE66B9" w:rsidRPr="00F56E12">
        <w:rPr>
          <w:rFonts w:eastAsia="微軟正黑體"/>
          <w:lang w:val="en-US" w:eastAsia="zh-TW"/>
        </w:rPr>
        <w:t>石子投入水中</w:t>
      </w:r>
      <w:r w:rsidR="00A26084" w:rsidRPr="00F56E12">
        <w:rPr>
          <w:rFonts w:eastAsia="微軟正黑體"/>
          <w:lang w:val="en-US" w:eastAsia="zh-TW"/>
        </w:rPr>
        <w:t>的正中心，而投石產生</w:t>
      </w:r>
      <w:r w:rsidR="00EE66B9" w:rsidRPr="00F56E12">
        <w:rPr>
          <w:rFonts w:eastAsia="微軟正黑體"/>
          <w:lang w:val="en-US" w:eastAsia="zh-TW"/>
        </w:rPr>
        <w:t>的</w:t>
      </w:r>
      <w:r w:rsidR="00A26084" w:rsidRPr="00F56E12">
        <w:rPr>
          <w:rFonts w:eastAsia="微軟正黑體"/>
          <w:lang w:val="en-US" w:eastAsia="zh-TW"/>
        </w:rPr>
        <w:t>漣漪</w:t>
      </w:r>
      <w:r w:rsidR="00EE66B9" w:rsidRPr="00F56E12">
        <w:rPr>
          <w:rFonts w:eastAsia="微軟正黑體"/>
          <w:lang w:val="en-US" w:eastAsia="zh-TW"/>
        </w:rPr>
        <w:t>，</w:t>
      </w:r>
      <w:proofErr w:type="gramStart"/>
      <w:r w:rsidR="00EE66B9" w:rsidRPr="00F56E12">
        <w:rPr>
          <w:rFonts w:eastAsia="微軟正黑體"/>
          <w:lang w:val="en-US" w:eastAsia="zh-TW"/>
        </w:rPr>
        <w:t>一</w:t>
      </w:r>
      <w:proofErr w:type="gramEnd"/>
      <w:r w:rsidR="00EE66B9" w:rsidRPr="00F56E12">
        <w:rPr>
          <w:rFonts w:eastAsia="微軟正黑體"/>
          <w:lang w:val="en-US" w:eastAsia="zh-TW"/>
        </w:rPr>
        <w:t>個個圈子，</w:t>
      </w:r>
      <w:r w:rsidR="00A26084" w:rsidRPr="00F56E12">
        <w:rPr>
          <w:rFonts w:eastAsia="微軟正黑體"/>
          <w:lang w:val="en-US" w:eastAsia="zh-TW"/>
        </w:rPr>
        <w:t>以</w:t>
      </w:r>
      <w:r w:rsidR="00EE66B9" w:rsidRPr="00F56E12">
        <w:rPr>
          <w:rFonts w:eastAsia="微軟正黑體"/>
          <w:lang w:val="en-US" w:eastAsia="zh-TW"/>
        </w:rPr>
        <w:t>比喻社會</w:t>
      </w:r>
      <w:r w:rsidR="00A26084" w:rsidRPr="00F56E12">
        <w:rPr>
          <w:rFonts w:eastAsia="微軟正黑體"/>
          <w:lang w:val="en-US" w:eastAsia="zh-TW"/>
        </w:rPr>
        <w:t>親疏</w:t>
      </w:r>
      <w:r w:rsidR="00EE66B9" w:rsidRPr="00F56E12">
        <w:rPr>
          <w:rFonts w:eastAsia="微軟正黑體"/>
          <w:lang w:val="en-US" w:eastAsia="zh-TW"/>
        </w:rPr>
        <w:t>關係。一圈</w:t>
      </w:r>
      <w:proofErr w:type="gramStart"/>
      <w:r w:rsidR="00EE66B9" w:rsidRPr="00F56E12">
        <w:rPr>
          <w:rFonts w:eastAsia="微軟正黑體"/>
          <w:lang w:val="en-US" w:eastAsia="zh-TW"/>
        </w:rPr>
        <w:t>圈</w:t>
      </w:r>
      <w:proofErr w:type="gramEnd"/>
      <w:r w:rsidR="00EE66B9" w:rsidRPr="00F56E12">
        <w:rPr>
          <w:rFonts w:eastAsia="微軟正黑體"/>
          <w:lang w:val="en-US" w:eastAsia="zh-TW"/>
        </w:rPr>
        <w:t>推出去，</w:t>
      </w:r>
      <w:proofErr w:type="gramStart"/>
      <w:r w:rsidR="00EE66B9" w:rsidRPr="00F56E12">
        <w:rPr>
          <w:rFonts w:eastAsia="微軟正黑體"/>
          <w:lang w:val="en-US" w:eastAsia="zh-TW"/>
        </w:rPr>
        <w:t>愈遠</w:t>
      </w:r>
      <w:r w:rsidR="00A26084" w:rsidRPr="00F56E12">
        <w:rPr>
          <w:rFonts w:eastAsia="微軟正黑體"/>
          <w:lang w:val="en-US" w:eastAsia="zh-TW"/>
        </w:rPr>
        <w:t>便</w:t>
      </w:r>
      <w:r w:rsidR="00EE66B9" w:rsidRPr="00F56E12">
        <w:rPr>
          <w:rFonts w:eastAsia="微軟正黑體"/>
          <w:lang w:val="en-US" w:eastAsia="zh-TW"/>
        </w:rPr>
        <w:t>愈</w:t>
      </w:r>
      <w:proofErr w:type="gramEnd"/>
      <w:r w:rsidR="00EE66B9" w:rsidRPr="00F56E12">
        <w:rPr>
          <w:rFonts w:eastAsia="微軟正黑體"/>
          <w:lang w:val="en-US" w:eastAsia="zh-TW"/>
        </w:rPr>
        <w:t>薄弱。儒家稱之為五倫，包括</w:t>
      </w:r>
      <w:r w:rsidR="00FD0AD9" w:rsidRPr="00F56E12">
        <w:rPr>
          <w:rFonts w:eastAsia="微軟正黑體"/>
          <w:lang w:val="en-US" w:eastAsia="zh-TW"/>
        </w:rPr>
        <w:t>君臣、父子、</w:t>
      </w:r>
      <w:r w:rsidR="00EE66B9" w:rsidRPr="00F56E12">
        <w:rPr>
          <w:rFonts w:eastAsia="微軟正黑體"/>
          <w:lang w:val="en-US" w:eastAsia="zh-TW"/>
        </w:rPr>
        <w:t>夫婦、兄弟和朋友。</w:t>
      </w:r>
    </w:p>
    <w:p w14:paraId="1FDDCE00" w14:textId="1608505E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bCs/>
          <w:sz w:val="20"/>
          <w:szCs w:val="20"/>
          <w:lang w:val="en-US" w:eastAsia="zh-TW"/>
        </w:rPr>
      </w:pPr>
    </w:p>
    <w:p w14:paraId="4D70521E" w14:textId="701D2D33" w:rsidR="00EE66B9" w:rsidRPr="00F56E12" w:rsidRDefault="00EE66B9" w:rsidP="00EE66B9">
      <w:pPr>
        <w:snapToGrid w:val="0"/>
        <w:spacing w:line="276" w:lineRule="auto"/>
        <w:rPr>
          <w:rFonts w:eastAsia="微軟正黑體"/>
          <w:b/>
          <w:kern w:val="0"/>
          <w:szCs w:val="22"/>
          <w:lang w:eastAsia="zh-TW"/>
        </w:rPr>
      </w:pPr>
      <w:r w:rsidRPr="00F56E12">
        <w:rPr>
          <w:rFonts w:eastAsia="微軟正黑體"/>
          <w:b/>
          <w:kern w:val="0"/>
          <w:szCs w:val="22"/>
          <w:lang w:eastAsia="zh-TW"/>
        </w:rPr>
        <w:t>表</w:t>
      </w:r>
      <w:r w:rsidR="001343FF" w:rsidRPr="00F56E12">
        <w:rPr>
          <w:rFonts w:eastAsia="微軟正黑體"/>
          <w:b/>
          <w:kern w:val="0"/>
          <w:szCs w:val="22"/>
          <w:lang w:eastAsia="zh-TW"/>
        </w:rPr>
        <w:t>1</w:t>
      </w:r>
      <w:r w:rsidRPr="00F56E12">
        <w:rPr>
          <w:rFonts w:eastAsia="微軟正黑體"/>
          <w:b/>
          <w:kern w:val="0"/>
          <w:szCs w:val="22"/>
          <w:lang w:eastAsia="zh-TW"/>
        </w:rPr>
        <w:t xml:space="preserve">　</w:t>
      </w:r>
      <w:r w:rsidR="00781671" w:rsidRPr="00F56E12">
        <w:rPr>
          <w:rFonts w:eastAsia="微軟正黑體"/>
          <w:b/>
          <w:kern w:val="0"/>
          <w:szCs w:val="22"/>
          <w:lang w:eastAsia="zh-HK"/>
        </w:rPr>
        <w:t>古代學者及</w:t>
      </w:r>
      <w:r w:rsidRPr="00F56E12">
        <w:rPr>
          <w:rFonts w:eastAsia="微軟正黑體"/>
          <w:b/>
          <w:kern w:val="0"/>
          <w:szCs w:val="22"/>
          <w:lang w:eastAsia="zh-TW"/>
        </w:rPr>
        <w:t>不同學科領域對</w:t>
      </w:r>
      <w:r w:rsidRPr="00F56E12">
        <w:rPr>
          <w:rFonts w:eastAsia="新細明體"/>
          <w:b/>
          <w:kern w:val="0"/>
          <w:szCs w:val="22"/>
          <w:lang w:eastAsia="zh-TW"/>
        </w:rPr>
        <w:t>「</w:t>
      </w:r>
      <w:r w:rsidRPr="00F56E12">
        <w:rPr>
          <w:rFonts w:eastAsia="微軟正黑體"/>
          <w:b/>
          <w:kern w:val="0"/>
          <w:szCs w:val="22"/>
          <w:lang w:eastAsia="zh-TW"/>
        </w:rPr>
        <w:t>家庭</w:t>
      </w:r>
      <w:r w:rsidRPr="00F56E12">
        <w:rPr>
          <w:rFonts w:eastAsia="新細明體"/>
          <w:b/>
          <w:kern w:val="0"/>
          <w:szCs w:val="22"/>
          <w:lang w:eastAsia="zh-TW"/>
        </w:rPr>
        <w:t>」</w:t>
      </w:r>
      <w:r w:rsidRPr="00F56E12">
        <w:rPr>
          <w:rFonts w:eastAsia="微軟正黑體"/>
          <w:b/>
          <w:kern w:val="0"/>
          <w:szCs w:val="22"/>
          <w:lang w:eastAsia="zh-TW"/>
        </w:rPr>
        <w:t>的見解</w:t>
      </w:r>
    </w:p>
    <w:tbl>
      <w:tblPr>
        <w:tblStyle w:val="4-61"/>
        <w:tblW w:w="8931" w:type="dxa"/>
        <w:tblInd w:w="-147" w:type="dxa"/>
        <w:tblLook w:val="04A0" w:firstRow="1" w:lastRow="0" w:firstColumn="1" w:lastColumn="0" w:noHBand="0" w:noVBand="1"/>
      </w:tblPr>
      <w:tblGrid>
        <w:gridCol w:w="1702"/>
        <w:gridCol w:w="7229"/>
      </w:tblGrid>
      <w:tr w:rsidR="00EE66B9" w:rsidRPr="00F56E12" w14:paraId="51CC8E57" w14:textId="77777777" w:rsidTr="00B72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40082355" w14:textId="77777777" w:rsidR="008A0C19" w:rsidRPr="00F56E12" w:rsidRDefault="00781671" w:rsidP="00781671">
            <w:pPr>
              <w:snapToGrid w:val="0"/>
              <w:spacing w:line="276" w:lineRule="auto"/>
              <w:jc w:val="center"/>
              <w:rPr>
                <w:rFonts w:eastAsia="微軟正黑體"/>
                <w:b w:val="0"/>
                <w:kern w:val="0"/>
                <w:szCs w:val="22"/>
                <w:lang w:eastAsia="zh-HK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古代學者及</w:t>
            </w:r>
          </w:p>
          <w:p w14:paraId="690B17B9" w14:textId="55A89926" w:rsidR="00EE66B9" w:rsidRPr="00F56E12" w:rsidRDefault="00781671" w:rsidP="00781671">
            <w:pPr>
              <w:snapToGrid w:val="0"/>
              <w:spacing w:line="276" w:lineRule="auto"/>
              <w:jc w:val="center"/>
              <w:rPr>
                <w:rFonts w:eastAsia="微軟正黑體"/>
                <w:bCs w:val="0"/>
                <w:szCs w:val="22"/>
                <w:lang w:eastAsia="zh-TW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不同</w:t>
            </w:r>
            <w:r w:rsidR="00EE66B9"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學科領域</w:t>
            </w:r>
          </w:p>
        </w:tc>
        <w:tc>
          <w:tcPr>
            <w:tcW w:w="7229" w:type="dxa"/>
            <w:vAlign w:val="center"/>
          </w:tcPr>
          <w:p w14:paraId="6999F157" w14:textId="297C6F52" w:rsidR="00EE66B9" w:rsidRPr="00F56E12" w:rsidRDefault="00EE66B9" w:rsidP="00F77CD2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 w:val="0"/>
                <w:szCs w:val="22"/>
                <w:lang w:eastAsia="zh-TW"/>
              </w:rPr>
            </w:pP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對</w:t>
            </w:r>
            <w:r w:rsidR="00781671"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「</w:t>
            </w: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家庭</w:t>
            </w:r>
            <w:r w:rsidR="00781671" w:rsidRPr="00F56E12">
              <w:rPr>
                <w:rFonts w:eastAsia="微軟正黑體"/>
                <w:bCs w:val="0"/>
                <w:kern w:val="0"/>
                <w:szCs w:val="22"/>
                <w:lang w:eastAsia="zh-HK"/>
              </w:rPr>
              <w:t>」</w:t>
            </w:r>
            <w:r w:rsidRPr="00F56E12">
              <w:rPr>
                <w:rFonts w:eastAsia="微軟正黑體"/>
                <w:bCs w:val="0"/>
                <w:kern w:val="0"/>
                <w:szCs w:val="22"/>
                <w:lang w:eastAsia="zh-TW"/>
              </w:rPr>
              <w:t>的見解</w:t>
            </w:r>
          </w:p>
        </w:tc>
      </w:tr>
      <w:tr w:rsidR="00EE66B9" w:rsidRPr="00F56E12" w14:paraId="50EB7EBB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2F7D837C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  <w:lang w:eastAsia="zh-TW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孔子</w:t>
            </w:r>
          </w:p>
        </w:tc>
        <w:tc>
          <w:tcPr>
            <w:tcW w:w="7229" w:type="dxa"/>
            <w:vAlign w:val="center"/>
          </w:tcPr>
          <w:p w14:paraId="7D2A0AC1" w14:textId="77777777" w:rsidR="00EE66B9" w:rsidRPr="00F56E12" w:rsidRDefault="00EE66B9" w:rsidP="00F77CD2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DengXian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的倫理關係概括為父慈子孝、兄友弟恭、</w:t>
            </w:r>
            <w:proofErr w:type="gramStart"/>
            <w:r w:rsidRPr="00F56E12">
              <w:rPr>
                <w:rFonts w:eastAsia="微軟正黑體"/>
                <w:bCs/>
                <w:szCs w:val="22"/>
                <w:lang w:eastAsia="zh-TW"/>
              </w:rPr>
              <w:t>夫義婦順</w:t>
            </w:r>
            <w:proofErr w:type="gramEnd"/>
            <w:r w:rsidRPr="00F56E12">
              <w:rPr>
                <w:rFonts w:eastAsia="微軟正黑體"/>
                <w:bCs/>
                <w:szCs w:val="22"/>
                <w:lang w:eastAsia="zh-TW"/>
              </w:rPr>
              <w:t>。</w:t>
            </w:r>
          </w:p>
        </w:tc>
      </w:tr>
      <w:tr w:rsidR="00EE66B9" w:rsidRPr="00F56E12" w14:paraId="4AFE8B0C" w14:textId="77777777" w:rsidTr="00B72A78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7569A612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孟子</w:t>
            </w:r>
          </w:p>
        </w:tc>
        <w:tc>
          <w:tcPr>
            <w:tcW w:w="7229" w:type="dxa"/>
            <w:vAlign w:val="center"/>
          </w:tcPr>
          <w:p w14:paraId="7114EE15" w14:textId="7984AE17" w:rsidR="00EE66B9" w:rsidRPr="00F56E12" w:rsidRDefault="00EE66B9" w:rsidP="00F77CD2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</w:t>
            </w:r>
            <w:r w:rsidR="00A26084" w:rsidRPr="00F56E12">
              <w:rPr>
                <w:rFonts w:eastAsia="微軟正黑體"/>
                <w:bCs/>
                <w:szCs w:val="22"/>
                <w:lang w:eastAsia="zh-TW"/>
              </w:rPr>
              <w:t>國家之本，「</w:t>
            </w:r>
            <w:r w:rsidRPr="00F56E12">
              <w:rPr>
                <w:rFonts w:eastAsia="微軟正黑體"/>
                <w:bCs/>
                <w:szCs w:val="22"/>
                <w:lang w:eastAsia="zh-TW"/>
              </w:rPr>
              <w:t>天下之本在國，國之本在家，家之本在身</w:t>
            </w:r>
            <w:r w:rsidR="00A26084" w:rsidRPr="00F56E12">
              <w:rPr>
                <w:rFonts w:eastAsia="微軟正黑體"/>
                <w:bCs/>
                <w:szCs w:val="22"/>
                <w:lang w:eastAsia="zh-TW"/>
              </w:rPr>
              <w:t>」</w:t>
            </w:r>
            <w:r w:rsidRPr="00F56E12">
              <w:rPr>
                <w:rFonts w:eastAsia="微軟正黑體"/>
                <w:bCs/>
                <w:szCs w:val="22"/>
                <w:lang w:eastAsia="zh-TW"/>
              </w:rPr>
              <w:t>。</w:t>
            </w:r>
          </w:p>
        </w:tc>
      </w:tr>
      <w:tr w:rsidR="00EE66B9" w:rsidRPr="00F56E12" w14:paraId="2EF3EB3C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22292919" w14:textId="20795A4A" w:rsidR="00EE66B9" w:rsidRPr="00F56E12" w:rsidRDefault="00276D5B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 w:hint="eastAsia"/>
                <w:b w:val="0"/>
                <w:szCs w:val="22"/>
                <w:lang w:eastAsia="zh-TW"/>
              </w:rPr>
              <w:t>世界</w:t>
            </w:r>
            <w:r w:rsidR="00EE66B9" w:rsidRPr="00F56E12">
              <w:rPr>
                <w:rFonts w:eastAsia="微軟正黑體"/>
                <w:b w:val="0"/>
                <w:szCs w:val="22"/>
                <w:lang w:eastAsia="zh-TW"/>
              </w:rPr>
              <w:t>人權宣言</w:t>
            </w:r>
          </w:p>
        </w:tc>
        <w:tc>
          <w:tcPr>
            <w:tcW w:w="7229" w:type="dxa"/>
            <w:vAlign w:val="center"/>
          </w:tcPr>
          <w:p w14:paraId="201A607A" w14:textId="3C499A30" w:rsidR="001F4702" w:rsidRPr="00F56E12" w:rsidRDefault="00276D5B" w:rsidP="00B72A78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 w:hint="eastAsia"/>
                <w:bCs/>
                <w:szCs w:val="22"/>
                <w:lang w:eastAsia="zh-TW"/>
              </w:rPr>
              <w:t>成年男女，不受種族、國籍或宗教的任何限制，有權婚嫁和成立家庭。</w:t>
            </w:r>
            <w:r w:rsidR="001F4702" w:rsidRPr="00F56E12">
              <w:rPr>
                <w:rFonts w:eastAsia="微軟正黑體" w:hint="eastAsia"/>
                <w:bCs/>
                <w:szCs w:val="22"/>
                <w:lang w:eastAsia="zh-TW"/>
              </w:rPr>
              <w:t>家庭是天然的和基本的社會單元，並應受社會和國家的保護。</w:t>
            </w:r>
          </w:p>
        </w:tc>
      </w:tr>
      <w:tr w:rsidR="00EE66B9" w:rsidRPr="00F56E12" w14:paraId="2534705B" w14:textId="77777777" w:rsidTr="00B72A78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5E941823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社會學家</w:t>
            </w:r>
          </w:p>
        </w:tc>
        <w:tc>
          <w:tcPr>
            <w:tcW w:w="7229" w:type="dxa"/>
            <w:vAlign w:val="center"/>
          </w:tcPr>
          <w:p w14:paraId="726EF185" w14:textId="77777777" w:rsidR="00EE66B9" w:rsidRPr="00F56E12" w:rsidRDefault="00EE66B9" w:rsidP="00F77CD2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以婚姻與婚姻契約為基礎的一種社會安排。</w:t>
            </w:r>
          </w:p>
        </w:tc>
      </w:tr>
      <w:tr w:rsidR="00EE66B9" w:rsidRPr="00F56E12" w14:paraId="0C74B2C5" w14:textId="77777777" w:rsidTr="00B72A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Align w:val="center"/>
          </w:tcPr>
          <w:p w14:paraId="67C72268" w14:textId="77777777" w:rsidR="00EE66B9" w:rsidRPr="00F56E12" w:rsidRDefault="00EE66B9" w:rsidP="00F77CD2">
            <w:pPr>
              <w:snapToGrid w:val="0"/>
              <w:spacing w:line="276" w:lineRule="auto"/>
              <w:rPr>
                <w:rFonts w:eastAsia="微軟正黑體"/>
                <w:b w:val="0"/>
                <w:szCs w:val="22"/>
              </w:rPr>
            </w:pPr>
            <w:r w:rsidRPr="00F56E12">
              <w:rPr>
                <w:rFonts w:eastAsia="微軟正黑體"/>
                <w:b w:val="0"/>
                <w:szCs w:val="22"/>
                <w:lang w:eastAsia="zh-TW"/>
              </w:rPr>
              <w:t>人類學家</w:t>
            </w:r>
          </w:p>
        </w:tc>
        <w:tc>
          <w:tcPr>
            <w:tcW w:w="7229" w:type="dxa"/>
            <w:vAlign w:val="center"/>
          </w:tcPr>
          <w:p w14:paraId="5D7FD755" w14:textId="3961991F" w:rsidR="00EE66B9" w:rsidRPr="00F56E12" w:rsidRDefault="00EE66B9" w:rsidP="00BF709A">
            <w:pPr>
              <w:snapToGri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bCs/>
                <w:szCs w:val="22"/>
                <w:lang w:eastAsia="zh-TW"/>
              </w:rPr>
            </w:pPr>
            <w:r w:rsidRPr="00F56E12">
              <w:rPr>
                <w:rFonts w:eastAsia="微軟正黑體"/>
                <w:bCs/>
                <w:szCs w:val="22"/>
                <w:lang w:eastAsia="zh-TW"/>
              </w:rPr>
              <w:t>家庭是一群親屬住在一起，生育並養護子孫成長的團體。</w:t>
            </w:r>
          </w:p>
        </w:tc>
      </w:tr>
    </w:tbl>
    <w:p w14:paraId="0679EF8C" w14:textId="77777777" w:rsidR="00815FAF" w:rsidRPr="00F56E12" w:rsidRDefault="00815FAF" w:rsidP="00EE66B9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1F5E19E" w14:textId="3BD5B4A8" w:rsidR="000E23A1" w:rsidRPr="00F56E12" w:rsidRDefault="00EE66B9" w:rsidP="00B72A78">
      <w:pPr>
        <w:snapToGrid w:val="0"/>
        <w:ind w:left="-142" w:right="-205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中國人重視自己，也重視家庭的和諧。即使現</w:t>
      </w:r>
      <w:r w:rsidR="00815FAF" w:rsidRPr="00F56E12">
        <w:rPr>
          <w:rFonts w:eastAsia="微軟正黑體"/>
          <w:lang w:val="en-US" w:eastAsia="zh-TW"/>
        </w:rPr>
        <w:t>今</w:t>
      </w:r>
      <w:r w:rsidRPr="00F56E12">
        <w:rPr>
          <w:rFonts w:eastAsia="微軟正黑體"/>
          <w:lang w:val="en-US" w:eastAsia="zh-TW"/>
        </w:rPr>
        <w:t>家庭結構改變，大多以小家庭為主</w:t>
      </w:r>
      <w:r w:rsidR="002A3967" w:rsidRPr="00F56E12">
        <w:rPr>
          <w:rFonts w:eastAsia="微軟正黑體"/>
          <w:lang w:val="en-US" w:eastAsia="zh-TW"/>
        </w:rPr>
        <w:t>，</w:t>
      </w:r>
      <w:r w:rsidR="002A3967" w:rsidRPr="00F56E12">
        <w:rPr>
          <w:rFonts w:eastAsia="微軟正黑體" w:hint="eastAsia"/>
          <w:lang w:val="en-US" w:eastAsia="zh-HK"/>
        </w:rPr>
        <w:t>這個觀念也沒有改變</w:t>
      </w:r>
      <w:r w:rsidR="000B2735" w:rsidRPr="00F56E12">
        <w:rPr>
          <w:rFonts w:eastAsia="微軟正黑體" w:hint="eastAsia"/>
          <w:lang w:val="en-US" w:eastAsia="zh-TW"/>
        </w:rPr>
        <w:t>。</w:t>
      </w:r>
      <w:r w:rsidR="00815FAF" w:rsidRPr="00F56E12">
        <w:rPr>
          <w:rFonts w:eastAsia="微軟正黑體"/>
          <w:lang w:val="en-US" w:eastAsia="zh-TW"/>
        </w:rPr>
        <w:t>另外</w:t>
      </w:r>
      <w:r w:rsidR="00092B77"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TW"/>
        </w:rPr>
        <w:t>父母</w:t>
      </w:r>
      <w:r w:rsidR="00815FAF" w:rsidRPr="00F56E12">
        <w:rPr>
          <w:rFonts w:eastAsia="微軟正黑體"/>
          <w:lang w:val="en-US" w:eastAsia="zh-TW"/>
        </w:rPr>
        <w:t>的教育方式亦趨雙向，</w:t>
      </w:r>
      <w:r w:rsidRPr="00F56E12">
        <w:rPr>
          <w:rFonts w:eastAsia="微軟正黑體"/>
          <w:lang w:val="en-US" w:eastAsia="zh-TW"/>
        </w:rPr>
        <w:t>雖是家庭領導者，但</w:t>
      </w:r>
      <w:r w:rsidR="00815FAF" w:rsidRPr="00F56E12">
        <w:rPr>
          <w:rFonts w:eastAsia="微軟正黑體"/>
          <w:lang w:val="en-US" w:eastAsia="zh-TW"/>
        </w:rPr>
        <w:t>已</w:t>
      </w:r>
      <w:r w:rsidRPr="00F56E12">
        <w:rPr>
          <w:rFonts w:eastAsia="微軟正黑體"/>
          <w:lang w:val="en-US" w:eastAsia="zh-TW"/>
        </w:rPr>
        <w:t>不會</w:t>
      </w:r>
      <w:r w:rsidR="00092B77" w:rsidRPr="00F56E12">
        <w:rPr>
          <w:rFonts w:eastAsia="微軟正黑體" w:hint="eastAsia"/>
          <w:lang w:val="en-US" w:eastAsia="zh-HK"/>
        </w:rPr>
        <w:t>事事</w:t>
      </w:r>
      <w:r w:rsidRPr="00F56E12">
        <w:rPr>
          <w:rFonts w:eastAsia="微軟正黑體"/>
          <w:lang w:val="en-US" w:eastAsia="zh-TW"/>
        </w:rPr>
        <w:t>要求子女完全服從，而多採用正面的溝通</w:t>
      </w:r>
      <w:r w:rsidR="00AC5FBD" w:rsidRPr="00F56E12">
        <w:rPr>
          <w:rFonts w:eastAsia="微軟正黑體" w:hint="eastAsia"/>
          <w:lang w:val="en-US" w:eastAsia="zh-HK"/>
        </w:rPr>
        <w:t>方式</w:t>
      </w:r>
      <w:r w:rsidRPr="00F56E12">
        <w:rPr>
          <w:rFonts w:eastAsia="微軟正黑體"/>
          <w:lang w:val="en-US" w:eastAsia="zh-TW"/>
        </w:rPr>
        <w:t>教養子女。</w:t>
      </w:r>
      <w:r w:rsidR="00815FAF" w:rsidRPr="00F56E12">
        <w:rPr>
          <w:rFonts w:eastAsia="微軟正黑體"/>
          <w:lang w:val="en-US" w:eastAsia="zh-TW"/>
        </w:rPr>
        <w:t>因此，</w:t>
      </w:r>
      <w:r w:rsidRPr="00F56E12">
        <w:rPr>
          <w:rFonts w:eastAsia="微軟正黑體"/>
          <w:lang w:val="en-US" w:eastAsia="zh-TW"/>
        </w:rPr>
        <w:t>子女作為家庭的一分子，不但要孝順父母</w:t>
      </w:r>
      <w:r w:rsidR="002B1168" w:rsidRPr="00F56E12">
        <w:rPr>
          <w:rFonts w:eastAsia="微軟正黑體"/>
          <w:lang w:val="en-US" w:eastAsia="zh-TW"/>
        </w:rPr>
        <w:t>及養育親人</w:t>
      </w:r>
      <w:r w:rsidRPr="00F56E12">
        <w:rPr>
          <w:rFonts w:eastAsia="微軟正黑體"/>
          <w:lang w:val="en-US" w:eastAsia="zh-TW"/>
        </w:rPr>
        <w:t>，亦要承擔家庭的責任</w:t>
      </w:r>
      <w:r w:rsidR="00815FAF" w:rsidRPr="00F56E12">
        <w:rPr>
          <w:rFonts w:eastAsia="微軟正黑體"/>
          <w:lang w:val="en-US" w:eastAsia="zh-TW"/>
        </w:rPr>
        <w:t>，傳承家庭的意義</w:t>
      </w:r>
      <w:r w:rsidRPr="00F56E12">
        <w:rPr>
          <w:rFonts w:eastAsia="微軟正黑體"/>
          <w:lang w:val="en-US" w:eastAsia="zh-TW"/>
        </w:rPr>
        <w:t>。</w:t>
      </w:r>
    </w:p>
    <w:p w14:paraId="4EAE4ADC" w14:textId="77777777" w:rsidR="00E40B00" w:rsidRPr="00F56E12" w:rsidRDefault="00E40B00" w:rsidP="00DA5BFB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</w:p>
    <w:p w14:paraId="4DF357A1" w14:textId="3D867E27" w:rsidR="004D141A" w:rsidRPr="00F56E12" w:rsidRDefault="00EE66B9" w:rsidP="00B72A7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︰</w:t>
      </w:r>
      <w:proofErr w:type="gramEnd"/>
      <w:r w:rsidR="00B01EDA" w:rsidRPr="00F56E12">
        <w:rPr>
          <w:rFonts w:eastAsiaTheme="minorEastAsia"/>
          <w:sz w:val="22"/>
          <w:szCs w:val="22"/>
          <w:lang w:val="en-US" w:eastAsia="zh-TW"/>
        </w:rPr>
        <w:t>費孝通（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2005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《鄉土中國》</w:t>
      </w:r>
      <w:r w:rsidR="00B01EDA"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鄧偉志、徐蓉（</w:t>
      </w:r>
      <w:r w:rsidRPr="00F56E12">
        <w:rPr>
          <w:rFonts w:eastAsiaTheme="minorEastAsia"/>
          <w:sz w:val="22"/>
          <w:szCs w:val="22"/>
          <w:lang w:val="en-US" w:eastAsia="zh-TW"/>
        </w:rPr>
        <w:t>2001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《家庭社會學》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Eshleman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3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6F4888" w:rsidRPr="00F56E12">
        <w:rPr>
          <w:rFonts w:eastAsiaTheme="minorEastAsia"/>
          <w:sz w:val="22"/>
          <w:szCs w:val="22"/>
          <w:lang w:val="en-US" w:eastAsia="zh-TW"/>
        </w:rPr>
        <w:t>The family: An introduction</w:t>
      </w:r>
      <w:r w:rsidRPr="00F56E12">
        <w:rPr>
          <w:rFonts w:eastAsiaTheme="minorEastAsia"/>
          <w:sz w:val="22"/>
          <w:szCs w:val="22"/>
          <w:lang w:val="en-US" w:eastAsia="zh-TW"/>
        </w:rPr>
        <w:t>；</w:t>
      </w:r>
      <w:r w:rsidRPr="00F56E12">
        <w:rPr>
          <w:rFonts w:eastAsiaTheme="minorEastAsia"/>
          <w:sz w:val="22"/>
          <w:szCs w:val="22"/>
          <w:lang w:val="en-US" w:eastAsia="zh-TW"/>
        </w:rPr>
        <w:t>Ma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Pr="00F56E12">
        <w:rPr>
          <w:rFonts w:eastAsiaTheme="minorEastAsia"/>
          <w:sz w:val="22"/>
          <w:szCs w:val="22"/>
          <w:lang w:val="en-US" w:eastAsia="zh-TW"/>
        </w:rPr>
        <w:t>2007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6F4888" w:rsidRPr="00F56E12">
        <w:rPr>
          <w:rFonts w:eastAsiaTheme="minorEastAsia" w:hint="eastAsia"/>
          <w:sz w:val="22"/>
          <w:szCs w:val="22"/>
          <w:lang w:val="en-US" w:eastAsia="zh-TW"/>
        </w:rPr>
        <w:t>，</w:t>
      </w:r>
      <w:r w:rsidR="006F4888" w:rsidRPr="00F56E12">
        <w:rPr>
          <w:rFonts w:eastAsiaTheme="minorEastAsia"/>
          <w:sz w:val="22"/>
          <w:szCs w:val="22"/>
          <w:lang w:val="en-US" w:eastAsia="zh-TW"/>
        </w:rPr>
        <w:t xml:space="preserve">The differential mode of association: Understanding of traditional Chinese social structure and the </w:t>
      </w:r>
      <w:r w:rsidR="002F6910" w:rsidRPr="00F56E12">
        <w:rPr>
          <w:rFonts w:eastAsiaTheme="minorEastAsia"/>
          <w:sz w:val="22"/>
          <w:szCs w:val="22"/>
          <w:lang w:val="en-US" w:eastAsia="zh-TW"/>
        </w:rPr>
        <w:t>behaviors of the Chinese people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  <w:r w:rsidRPr="00F56E12">
        <w:rPr>
          <w:rFonts w:eastAsia="微軟正黑體"/>
          <w:lang w:val="en-US" w:eastAsia="zh-TW"/>
        </w:rPr>
        <w:br w:type="page"/>
      </w:r>
      <w:r w:rsidR="00B9571E" w:rsidRPr="00F56E12">
        <w:rPr>
          <w:noProof/>
          <w:lang w:val="en-US"/>
        </w:rPr>
        <w:drawing>
          <wp:anchor distT="0" distB="0" distL="114300" distR="114300" simplePos="0" relativeHeight="251699200" behindDoc="1" locked="0" layoutInCell="1" allowOverlap="1" wp14:anchorId="3C35C294" wp14:editId="3347F6E0">
            <wp:simplePos x="0" y="0"/>
            <wp:positionH relativeFrom="column">
              <wp:posOffset>3348990</wp:posOffset>
            </wp:positionH>
            <wp:positionV relativeFrom="paragraph">
              <wp:posOffset>88900</wp:posOffset>
            </wp:positionV>
            <wp:extent cx="1866900" cy="1707515"/>
            <wp:effectExtent l="0" t="0" r="0" b="0"/>
            <wp:wrapSquare wrapText="bothSides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工作紙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HK"/>
        </w:rPr>
        <w:t>二</w:t>
      </w:r>
      <w:proofErr w:type="gramStart"/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︰</w:t>
      </w:r>
      <w:proofErr w:type="gramEnd"/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家庭衝突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HK"/>
        </w:rPr>
        <w:t>的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成因</w:t>
      </w:r>
    </w:p>
    <w:p w14:paraId="0B759F99" w14:textId="340FEE28" w:rsidR="004D141A" w:rsidRPr="00F56E12" w:rsidRDefault="004D141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家庭是家庭成員</w:t>
      </w:r>
      <w:r w:rsidR="00EB1D2C" w:rsidRPr="00F56E12">
        <w:rPr>
          <w:rFonts w:eastAsia="微軟正黑體"/>
          <w:lang w:val="en-US" w:eastAsia="zh-TW"/>
        </w:rPr>
        <w:t>共</w:t>
      </w:r>
      <w:r w:rsidRPr="00F56E12">
        <w:rPr>
          <w:rFonts w:eastAsia="微軟正黑體"/>
          <w:lang w:val="en-US" w:eastAsia="zh-TW"/>
        </w:rPr>
        <w:t>同生活的地方。</w:t>
      </w:r>
      <w:r w:rsidRPr="00F56E12">
        <w:rPr>
          <w:rFonts w:eastAsia="微軟正黑體"/>
          <w:lang w:val="en-US" w:eastAsia="zh-HK"/>
        </w:rPr>
        <w:t>由於</w:t>
      </w:r>
      <w:r w:rsidR="00EB1D2C" w:rsidRPr="00F56E12">
        <w:rPr>
          <w:rFonts w:eastAsia="微軟正黑體"/>
          <w:lang w:val="en-US" w:eastAsia="zh-HK"/>
        </w:rPr>
        <w:t>各個</w:t>
      </w:r>
      <w:r w:rsidRPr="00F56E12">
        <w:rPr>
          <w:rFonts w:eastAsia="微軟正黑體"/>
          <w:lang w:val="en-US" w:eastAsia="zh-TW"/>
        </w:rPr>
        <w:t>家庭成員都是獨立個體，性格</w:t>
      </w:r>
      <w:r w:rsidR="00EB1D2C" w:rsidRPr="00F56E12">
        <w:rPr>
          <w:rFonts w:eastAsia="微軟正黑體"/>
          <w:lang w:val="en-US" w:eastAsia="zh-TW"/>
        </w:rPr>
        <w:t>、思想各異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有</w:t>
      </w:r>
      <w:r w:rsidR="00EB1D2C" w:rsidRPr="00F56E12">
        <w:rPr>
          <w:rFonts w:eastAsia="微軟正黑體"/>
          <w:lang w:val="en-US" w:eastAsia="zh-HK"/>
        </w:rPr>
        <w:t>着</w:t>
      </w:r>
      <w:r w:rsidRPr="00F56E12">
        <w:rPr>
          <w:rFonts w:eastAsia="微軟正黑體"/>
          <w:lang w:val="en-US" w:eastAsia="zh-TW"/>
        </w:rPr>
        <w:t>不同的</w:t>
      </w:r>
      <w:r w:rsidR="00781671" w:rsidRPr="00F56E12">
        <w:rPr>
          <w:rFonts w:eastAsia="微軟正黑體"/>
          <w:lang w:val="en-US" w:eastAsia="zh-HK"/>
        </w:rPr>
        <w:t>喜好</w:t>
      </w:r>
      <w:r w:rsidR="00781671" w:rsidRPr="00F56E12">
        <w:rPr>
          <w:rFonts w:eastAsia="微軟正黑體"/>
          <w:lang w:val="en-US" w:eastAsia="zh-TW"/>
        </w:rPr>
        <w:t>、</w:t>
      </w:r>
      <w:r w:rsidRPr="00F56E12">
        <w:rPr>
          <w:rFonts w:eastAsia="微軟正黑體"/>
          <w:lang w:val="en-US" w:eastAsia="zh-TW"/>
        </w:rPr>
        <w:t>習慣、價值觀</w:t>
      </w:r>
      <w:r w:rsidRPr="00F56E12">
        <w:rPr>
          <w:rFonts w:eastAsia="微軟正黑體"/>
          <w:lang w:val="en-US" w:eastAsia="zh-HK"/>
        </w:rPr>
        <w:t>及</w:t>
      </w:r>
      <w:r w:rsidRPr="00F56E12">
        <w:rPr>
          <w:rFonts w:eastAsia="微軟正黑體"/>
          <w:lang w:val="en-US" w:eastAsia="zh-TW"/>
        </w:rPr>
        <w:t>需</w:t>
      </w:r>
      <w:r w:rsidRPr="00F56E12">
        <w:rPr>
          <w:rFonts w:eastAsia="微軟正黑體"/>
          <w:lang w:val="en-US" w:eastAsia="zh-HK"/>
        </w:rPr>
        <w:t>要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因此</w:t>
      </w:r>
      <w:r w:rsidRPr="00F56E12">
        <w:rPr>
          <w:rFonts w:eastAsia="微軟正黑體"/>
          <w:lang w:val="en-US" w:eastAsia="zh-TW"/>
        </w:rPr>
        <w:t>成員</w:t>
      </w:r>
      <w:r w:rsidRPr="00F56E12">
        <w:rPr>
          <w:rFonts w:eastAsia="微軟正黑體"/>
          <w:lang w:val="en-US" w:eastAsia="zh-HK"/>
        </w:rPr>
        <w:t>間</w:t>
      </w:r>
      <w:r w:rsidRPr="00F56E12">
        <w:rPr>
          <w:rFonts w:eastAsia="微軟正黑體"/>
          <w:lang w:val="en-US" w:eastAsia="zh-TW"/>
        </w:rPr>
        <w:t>容易</w:t>
      </w:r>
      <w:r w:rsidRPr="00F56E12">
        <w:rPr>
          <w:rFonts w:eastAsia="微軟正黑體"/>
          <w:lang w:val="en-US" w:eastAsia="zh-HK"/>
        </w:rPr>
        <w:t>產生</w:t>
      </w:r>
      <w:r w:rsidRPr="00F56E12">
        <w:rPr>
          <w:rFonts w:eastAsia="微軟正黑體"/>
          <w:lang w:val="en-US" w:eastAsia="zh-TW"/>
        </w:rPr>
        <w:t>磨擦甚至不同形式的衝突。</w:t>
      </w:r>
    </w:p>
    <w:p w14:paraId="7F8DADA3" w14:textId="11A0C492" w:rsidR="004D141A" w:rsidRPr="00F56E12" w:rsidRDefault="004D141A" w:rsidP="00CB5396">
      <w:pPr>
        <w:snapToGrid w:val="0"/>
        <w:rPr>
          <w:rFonts w:eastAsia="微軟正黑體"/>
          <w:lang w:val="en-US" w:eastAsia="zh-TW"/>
        </w:rPr>
      </w:pPr>
    </w:p>
    <w:p w14:paraId="50151279" w14:textId="10806E78" w:rsidR="004D141A" w:rsidRPr="00F56E12" w:rsidRDefault="004D141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衝突</w:t>
      </w:r>
      <w:r w:rsidRPr="00F56E12">
        <w:rPr>
          <w:rFonts w:eastAsia="微軟正黑體"/>
          <w:lang w:val="en-US" w:eastAsia="zh-HK"/>
        </w:rPr>
        <w:t>主要</w:t>
      </w:r>
      <w:r w:rsidR="003C78C7" w:rsidRPr="00F56E12">
        <w:rPr>
          <w:rFonts w:eastAsia="微軟正黑體"/>
          <w:lang w:val="en-US" w:eastAsia="zh-TW"/>
        </w:rPr>
        <w:t>是指</w:t>
      </w:r>
      <w:r w:rsidR="00D86B70" w:rsidRPr="00F56E12">
        <w:rPr>
          <w:rFonts w:eastAsia="微軟正黑體"/>
          <w:lang w:val="en-US" w:eastAsia="zh-TW"/>
        </w:rPr>
        <w:t>個體</w:t>
      </w:r>
      <w:r w:rsidR="003C78C7" w:rsidRPr="00F56E12">
        <w:rPr>
          <w:rFonts w:eastAsia="微軟正黑體"/>
          <w:lang w:val="en-US" w:eastAsia="zh-TW"/>
        </w:rPr>
        <w:t>因目標、認知、情緒</w:t>
      </w:r>
      <w:r w:rsidR="00D86B70" w:rsidRPr="00F56E12">
        <w:rPr>
          <w:rFonts w:eastAsia="微軟正黑體"/>
          <w:lang w:val="en-US" w:eastAsia="zh-TW"/>
        </w:rPr>
        <w:t>或</w:t>
      </w:r>
      <w:r w:rsidR="003C78C7" w:rsidRPr="00F56E12">
        <w:rPr>
          <w:rFonts w:eastAsia="微軟正黑體"/>
          <w:lang w:val="en-US" w:eastAsia="zh-TW"/>
        </w:rPr>
        <w:t>行為等持</w:t>
      </w:r>
      <w:r w:rsidR="00BF709A" w:rsidRPr="00F56E12">
        <w:rPr>
          <w:rFonts w:eastAsia="微軟正黑體" w:hint="eastAsia"/>
          <w:lang w:val="en-US" w:eastAsia="zh-TW"/>
        </w:rPr>
        <w:t>不同甚至</w:t>
      </w:r>
      <w:r w:rsidR="003C78C7" w:rsidRPr="00F56E12">
        <w:rPr>
          <w:rFonts w:eastAsia="微軟正黑體"/>
          <w:lang w:val="en-US" w:eastAsia="zh-TW"/>
        </w:rPr>
        <w:t>相反立場</w:t>
      </w:r>
      <w:r w:rsidR="00BF709A" w:rsidRPr="00F56E12">
        <w:rPr>
          <w:rFonts w:eastAsia="微軟正黑體" w:hint="eastAsia"/>
          <w:lang w:val="en-US" w:eastAsia="zh-TW"/>
        </w:rPr>
        <w:t>，以致</w:t>
      </w:r>
      <w:r w:rsidR="00D86B70" w:rsidRPr="00F56E12">
        <w:rPr>
          <w:rFonts w:eastAsia="微軟正黑體"/>
          <w:lang w:val="en-US" w:eastAsia="zh-TW"/>
        </w:rPr>
        <w:t>在思想上或實際上</w:t>
      </w:r>
      <w:r w:rsidR="003C78C7" w:rsidRPr="00F56E12">
        <w:rPr>
          <w:rFonts w:eastAsia="微軟正黑體"/>
          <w:lang w:val="en-US" w:eastAsia="zh-TW"/>
        </w:rPr>
        <w:t>出現不協調的情況</w:t>
      </w:r>
      <w:r w:rsidRPr="00F56E12">
        <w:rPr>
          <w:rFonts w:eastAsia="微軟正黑體"/>
          <w:lang w:val="en-US" w:eastAsia="zh-TW"/>
        </w:rPr>
        <w:t>。</w:t>
      </w:r>
      <w:r w:rsidRPr="00F56E12">
        <w:rPr>
          <w:rFonts w:eastAsia="微軟正黑體"/>
          <w:lang w:val="en-US" w:eastAsia="zh-HK"/>
        </w:rPr>
        <w:t>以下是</w:t>
      </w:r>
      <w:r w:rsidRPr="00F56E12">
        <w:rPr>
          <w:rFonts w:eastAsia="微軟正黑體"/>
          <w:lang w:val="en-US" w:eastAsia="zh-TW"/>
        </w:rPr>
        <w:t>青少年</w:t>
      </w:r>
      <w:r w:rsidRPr="00F56E12">
        <w:rPr>
          <w:rFonts w:eastAsia="微軟正黑體"/>
          <w:lang w:val="en-US" w:eastAsia="zh-HK"/>
        </w:rPr>
        <w:t>容易</w:t>
      </w:r>
      <w:r w:rsidRPr="00F56E12">
        <w:rPr>
          <w:rFonts w:eastAsia="微軟正黑體"/>
          <w:lang w:val="en-US" w:eastAsia="zh-TW"/>
        </w:rPr>
        <w:t>與</w:t>
      </w:r>
      <w:r w:rsidR="006D7AC7" w:rsidRPr="00F56E12">
        <w:rPr>
          <w:rFonts w:eastAsia="微軟正黑體"/>
          <w:lang w:val="en-US" w:eastAsia="zh-HK"/>
        </w:rPr>
        <w:t>家人</w:t>
      </w:r>
      <w:r w:rsidRPr="00F56E12">
        <w:rPr>
          <w:rFonts w:eastAsia="微軟正黑體"/>
          <w:lang w:val="en-US" w:eastAsia="zh-HK"/>
        </w:rPr>
        <w:t>產生</w:t>
      </w:r>
      <w:r w:rsidRPr="00F56E12">
        <w:rPr>
          <w:rFonts w:eastAsia="微軟正黑體"/>
          <w:lang w:val="en-US" w:eastAsia="zh-TW"/>
        </w:rPr>
        <w:t>衝突</w:t>
      </w:r>
      <w:r w:rsidR="00CB25A3" w:rsidRPr="00F56E12">
        <w:rPr>
          <w:rFonts w:eastAsia="微軟正黑體"/>
          <w:lang w:val="en-US" w:eastAsia="zh-HK"/>
        </w:rPr>
        <w:t>的範</w:t>
      </w:r>
      <w:r w:rsidR="00CB25A3" w:rsidRPr="00F56E12">
        <w:rPr>
          <w:rFonts w:eastAsia="微軟正黑體"/>
          <w:lang w:val="en-US" w:eastAsia="zh-TW"/>
        </w:rPr>
        <w:t>疇</w:t>
      </w:r>
      <w:r w:rsidRPr="00F56E12">
        <w:rPr>
          <w:rFonts w:eastAsia="微軟正黑體"/>
          <w:lang w:val="en-US" w:eastAsia="zh-TW"/>
        </w:rPr>
        <w:t>。</w:t>
      </w:r>
    </w:p>
    <w:p w14:paraId="3B96C06E" w14:textId="6396FC59" w:rsidR="00D86B70" w:rsidRPr="00F56E12" w:rsidRDefault="00374497" w:rsidP="004D141A">
      <w:pPr>
        <w:snapToGrid w:val="0"/>
        <w:spacing w:line="276" w:lineRule="auto"/>
        <w:rPr>
          <w:lang w:eastAsia="zh-TW"/>
        </w:rPr>
      </w:pPr>
      <w:r w:rsidRPr="00F56E1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325BC5FD" wp14:editId="641155E1">
                <wp:simplePos x="0" y="0"/>
                <wp:positionH relativeFrom="column">
                  <wp:posOffset>-213360</wp:posOffset>
                </wp:positionH>
                <wp:positionV relativeFrom="paragraph">
                  <wp:posOffset>35560</wp:posOffset>
                </wp:positionV>
                <wp:extent cx="6225540" cy="2286635"/>
                <wp:effectExtent l="0" t="38100" r="0" b="56515"/>
                <wp:wrapNone/>
                <wp:docPr id="100" name="群組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5540" cy="2286635"/>
                          <a:chOff x="0" y="0"/>
                          <a:chExt cx="6581775" cy="2286635"/>
                        </a:xfrm>
                      </wpg:grpSpPr>
                      <wpg:graphicFrame>
                        <wpg:cNvPr id="488" name="資料庫圖表 488"/>
                        <wpg:cNvFrPr/>
                        <wpg:xfrm>
                          <a:off x="0" y="0"/>
                          <a:ext cx="6581775" cy="2286635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52" r:lo="rId53" r:qs="rId54" r:cs="rId55"/>
                          </a:graphicData>
                        </a:graphic>
                      </wpg:graphicFrame>
                      <wps:wsp>
                        <wps:cNvPr id="99" name="矩形 99"/>
                        <wps:cNvSpPr/>
                        <wps:spPr>
                          <a:xfrm>
                            <a:off x="3632200" y="93980"/>
                            <a:ext cx="269240" cy="208280"/>
                          </a:xfrm>
                          <a:prstGeom prst="rect">
                            <a:avLst/>
                          </a:prstGeom>
                          <a:solidFill>
                            <a:srgbClr val="F8D7C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group w14:anchorId="747C5392" id="群組 100" o:spid="_x0000_s1026" style="position:absolute;margin-left:-16.8pt;margin-top:2.8pt;width:490.2pt;height:180.05pt;z-index:251706368;mso-width-relative:margin" coordsize="65817,22866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資料庫圖表 488" o:spid="_x0000_s1027" type="#_x0000_t75" style="position:absolute;left:1417;top:-121;width:63160;height:2316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">
                  <v:imagedata r:id="rId58" o:title=""/>
                  <o:lock v:ext="edit" aspectratio="f"/>
                </v:shape>
                <v:rect id="矩形 99" o:spid="_x0000_s1028" style="position:absolute;left:36322;top:939;width:2692;height:20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" fillcolor="#f8d7cd" stroked="f" strokeweight="1pt"/>
              </v:group>
            </w:pict>
          </mc:Fallback>
        </mc:AlternateContent>
      </w:r>
    </w:p>
    <w:p w14:paraId="3A785778" w14:textId="43861E52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5C07AD9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435B205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0AFB45D5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64B2B1F3" w14:textId="50862434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4527C9AA" w14:textId="67F37DC2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032C5EFC" w14:textId="5844A56A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5C8AB25E" w14:textId="4FE9AF57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52F88BB9" w14:textId="77777777" w:rsidR="00374497" w:rsidRPr="00F56E12" w:rsidRDefault="00374497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</w:p>
    <w:p w14:paraId="3661B29C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78E7888D" w14:textId="7281030B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圖</w:t>
      </w:r>
      <w:r w:rsidR="00CD2723" w:rsidRPr="00F56E12">
        <w:rPr>
          <w:rFonts w:eastAsia="微軟正黑體" w:hint="eastAsia"/>
          <w:b/>
          <w:lang w:val="en-US" w:eastAsia="zh-TW"/>
        </w:rPr>
        <w:t>3</w:t>
      </w:r>
      <w:r w:rsidRPr="00F56E12">
        <w:rPr>
          <w:rFonts w:eastAsia="微軟正黑體"/>
          <w:b/>
          <w:lang w:val="en-US" w:eastAsia="zh-TW"/>
        </w:rPr>
        <w:t xml:space="preserve">　青少年</w:t>
      </w:r>
      <w:r w:rsidRPr="00F56E12">
        <w:rPr>
          <w:rFonts w:eastAsia="微軟正黑體"/>
          <w:b/>
          <w:lang w:val="en-US" w:eastAsia="zh-HK"/>
        </w:rPr>
        <w:t>容易</w:t>
      </w:r>
      <w:r w:rsidRPr="00F56E12">
        <w:rPr>
          <w:rFonts w:eastAsia="微軟正黑體"/>
          <w:b/>
          <w:lang w:val="en-US" w:eastAsia="zh-TW"/>
        </w:rPr>
        <w:t>與</w:t>
      </w:r>
      <w:r w:rsidR="006D7AC7" w:rsidRPr="00F56E12">
        <w:rPr>
          <w:rFonts w:eastAsia="微軟正黑體"/>
          <w:b/>
          <w:lang w:val="en-US" w:eastAsia="zh-HK"/>
        </w:rPr>
        <w:t>家人</w:t>
      </w:r>
      <w:r w:rsidRPr="00F56E12">
        <w:rPr>
          <w:rFonts w:eastAsia="微軟正黑體"/>
          <w:b/>
          <w:lang w:val="en-US" w:eastAsia="zh-HK"/>
        </w:rPr>
        <w:t>產生</w:t>
      </w:r>
      <w:r w:rsidRPr="00F56E12">
        <w:rPr>
          <w:rFonts w:eastAsia="微軟正黑體"/>
          <w:b/>
          <w:lang w:val="en-US" w:eastAsia="zh-TW"/>
        </w:rPr>
        <w:t>衝突</w:t>
      </w:r>
      <w:r w:rsidR="00CB25A3" w:rsidRPr="00F56E12">
        <w:rPr>
          <w:rFonts w:eastAsia="微軟正黑體"/>
          <w:b/>
          <w:lang w:val="en-US" w:eastAsia="zh-HK"/>
        </w:rPr>
        <w:t>的範</w:t>
      </w:r>
      <w:r w:rsidR="00CB25A3" w:rsidRPr="00F56E12">
        <w:rPr>
          <w:rFonts w:eastAsia="微軟正黑體"/>
          <w:b/>
          <w:lang w:val="en-US" w:eastAsia="zh-TW"/>
        </w:rPr>
        <w:t>疇</w:t>
      </w:r>
    </w:p>
    <w:p w14:paraId="656E8BD2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sz w:val="10"/>
          <w:szCs w:val="10"/>
          <w:lang w:val="en-US" w:eastAsia="zh-TW"/>
        </w:rPr>
      </w:pPr>
    </w:p>
    <w:p w14:paraId="2FB838A2" w14:textId="26BAB6F2" w:rsidR="007E40D0" w:rsidRPr="00F56E12" w:rsidRDefault="00D14E7E" w:rsidP="004D141A">
      <w:pPr>
        <w:snapToGrid w:val="0"/>
        <w:spacing w:line="276" w:lineRule="auto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u w:val="single"/>
          <w:lang w:val="en-US" w:eastAsia="zh-TW"/>
        </w:rPr>
        <w:t>節錄</w:t>
      </w:r>
      <w:r w:rsidR="00BD7AF6" w:rsidRPr="00F56E12">
        <w:rPr>
          <w:rFonts w:eastAsiaTheme="minorEastAsia"/>
          <w:sz w:val="22"/>
          <w:szCs w:val="22"/>
          <w:u w:val="single"/>
          <w:lang w:val="en-US" w:eastAsia="zh-TW"/>
        </w:rPr>
        <w:t>及改寫自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︰</w:t>
      </w:r>
      <w:proofErr w:type="gramEnd"/>
      <w:r w:rsidR="00064D19" w:rsidRPr="00F56E12">
        <w:rPr>
          <w:rFonts w:eastAsiaTheme="minorEastAsia"/>
          <w:sz w:val="22"/>
          <w:szCs w:val="22"/>
          <w:lang w:val="en-US" w:eastAsia="zh-TW"/>
        </w:rPr>
        <w:t>香港青年協會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064D19" w:rsidRPr="00F56E12">
        <w:rPr>
          <w:rFonts w:eastAsiaTheme="minorEastAsia"/>
          <w:sz w:val="22"/>
          <w:szCs w:val="22"/>
          <w:lang w:val="en-US" w:eastAsia="zh-TW"/>
        </w:rPr>
        <w:t>20</w:t>
      </w:r>
      <w:r w:rsidR="00344796" w:rsidRPr="00F56E12">
        <w:rPr>
          <w:rFonts w:eastAsiaTheme="minorEastAsia"/>
          <w:sz w:val="22"/>
          <w:szCs w:val="22"/>
          <w:lang w:val="en-US" w:eastAsia="zh-TW"/>
        </w:rPr>
        <w:t>06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，</w:t>
      </w:r>
      <w:r w:rsidR="00064D19" w:rsidRPr="00F56E12">
        <w:rPr>
          <w:rFonts w:eastAsiaTheme="minorEastAsia"/>
          <w:sz w:val="22"/>
          <w:szCs w:val="22"/>
          <w:lang w:val="en-US" w:eastAsia="zh-TW"/>
        </w:rPr>
        <w:t>20</w:t>
      </w:r>
      <w:r w:rsidR="00344796" w:rsidRPr="00F56E12">
        <w:rPr>
          <w:rFonts w:eastAsiaTheme="minorEastAsia"/>
          <w:sz w:val="22"/>
          <w:szCs w:val="22"/>
          <w:lang w:val="en-US" w:eastAsia="zh-TW"/>
        </w:rPr>
        <w:t>1</w:t>
      </w:r>
      <w:r w:rsidR="00A52571" w:rsidRPr="00F56E12">
        <w:rPr>
          <w:rFonts w:eastAsiaTheme="minorEastAsia" w:hint="eastAsia"/>
          <w:sz w:val="22"/>
          <w:szCs w:val="22"/>
          <w:lang w:val="en-US" w:eastAsia="zh-TW"/>
        </w:rPr>
        <w:t>3</w:t>
      </w:r>
      <w:r w:rsidR="004A13E6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CE432E" w:rsidRPr="00F56E12">
        <w:rPr>
          <w:rFonts w:eastAsiaTheme="minorEastAsia" w:hint="eastAsia"/>
          <w:sz w:val="22"/>
          <w:szCs w:val="22"/>
          <w:lang w:val="en-US" w:eastAsia="zh-TW"/>
        </w:rPr>
        <w:t>，《「家長及青少年看親子衝突調查報告」》，《現今兩代衝突》</w:t>
      </w:r>
      <w:r w:rsidR="00BD7AF6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60DAA0EB" w14:textId="11E85706" w:rsidR="00D14E7E" w:rsidRPr="00F56E12" w:rsidRDefault="00C372CB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5F14D449" wp14:editId="682DF011">
                <wp:simplePos x="0" y="0"/>
                <wp:positionH relativeFrom="column">
                  <wp:posOffset>-477862</wp:posOffset>
                </wp:positionH>
                <wp:positionV relativeFrom="paragraph">
                  <wp:posOffset>407035</wp:posOffset>
                </wp:positionV>
                <wp:extent cx="6229350" cy="1362075"/>
                <wp:effectExtent l="19050" t="0" r="38100" b="47625"/>
                <wp:wrapNone/>
                <wp:docPr id="66" name="雲朵形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0" cy="1362075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F9A4DC" w14:textId="4FBFF3E3" w:rsidR="00B12F1C" w:rsidRDefault="00B12F1C" w:rsidP="00E57B69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en-US" w:eastAsia="zh-HK"/>
                              </w:rPr>
                              <w:t>為甚麼青少年容易與家人發生衝突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14D449" id="雲朵形 66" o:spid="_x0000_s1036" style="position:absolute;margin-left:-37.65pt;margin-top:32.05pt;width:490.5pt;height:107.25pt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676721,825348;311468,800219;999003,1100349;839232,1112361;2376093,1232489;2279769,1177627;4156793,1095682;4118292,1155872;4921331,723728;5390118,948723;6027185,484104;5818386,568477;5526241,171079;5537200,210932;4192987,124605;4299982,73779;3192686,148819;3244453,104993;2018771,163701;2206228,206203;595105,497819;562372,453079" o:connectangles="0,0,0,0,0,0,0,0,0,0,0,0,0,0,0,0,0,0,0,0,0,0" textboxrect="0,0,43200,43200"/>
                <v:textbox>
                  <w:txbxContent>
                    <w:p w14:paraId="77F9A4DC" w14:textId="4FBFF3E3" w:rsidR="00B12F1C" w:rsidRDefault="00B12F1C" w:rsidP="00E57B69">
                      <w:pPr>
                        <w:jc w:val="center"/>
                        <w:rPr>
                          <w:lang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en-US" w:eastAsia="zh-HK"/>
                        </w:rPr>
                        <w:t>為甚麼青少年容易與家人發生衝突？</w:t>
                      </w:r>
                    </w:p>
                  </w:txbxContent>
                </v:textbox>
              </v:shape>
            </w:pict>
          </mc:Fallback>
        </mc:AlternateContent>
      </w:r>
    </w:p>
    <w:p w14:paraId="3E5C3E8C" w14:textId="7D71CD92" w:rsidR="00D14E7E" w:rsidRPr="00F56E12" w:rsidRDefault="00D14E7E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3D85F44" w14:textId="77777777" w:rsidR="00D14E7E" w:rsidRPr="00F56E12" w:rsidRDefault="00D14E7E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55BC97C" w14:textId="0AFCCBB8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57C8EE7" w14:textId="3BD0A666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4CF512A" w14:textId="6C8F975D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0D358457" w14:textId="7E68368E" w:rsidR="00E57B69" w:rsidRPr="00F56E12" w:rsidRDefault="00E57B69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</w:p>
    <w:p w14:paraId="7857989A" w14:textId="77777777" w:rsidR="00AE78AB" w:rsidRPr="00F56E12" w:rsidRDefault="00AE78AB">
      <w:pPr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03885807" w14:textId="0D1D882B" w:rsidR="00CB25A3" w:rsidRPr="00F56E12" w:rsidRDefault="005634F2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797B6E8B" wp14:editId="4D1D32B6">
            <wp:simplePos x="0" y="0"/>
            <wp:positionH relativeFrom="margin">
              <wp:posOffset>3838970</wp:posOffset>
            </wp:positionH>
            <wp:positionV relativeFrom="paragraph">
              <wp:posOffset>-434897</wp:posOffset>
            </wp:positionV>
            <wp:extent cx="1024940" cy="816440"/>
            <wp:effectExtent l="0" t="0" r="0" b="0"/>
            <wp:wrapNone/>
            <wp:docPr id="450" name="圖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565" cy="820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活動</w:t>
      </w:r>
      <w:proofErr w:type="gramStart"/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一︰</w:t>
      </w:r>
      <w:proofErr w:type="gramEnd"/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衝突</w:t>
      </w:r>
      <w:r w:rsidR="00024262" w:rsidRPr="00F56E12">
        <w:rPr>
          <w:rFonts w:eastAsia="微軟正黑體"/>
          <w:b/>
          <w:bCs/>
          <w:sz w:val="28"/>
          <w:szCs w:val="28"/>
          <w:lang w:val="en-US" w:eastAsia="zh-HK"/>
        </w:rPr>
        <w:t>成因</w:t>
      </w:r>
      <w:r w:rsidR="00CB25A3" w:rsidRPr="00F56E12">
        <w:rPr>
          <w:rFonts w:eastAsia="微軟正黑體"/>
          <w:b/>
          <w:bCs/>
          <w:sz w:val="28"/>
          <w:szCs w:val="28"/>
          <w:lang w:val="en-US" w:eastAsia="zh-HK"/>
        </w:rPr>
        <w:t>從何來</w:t>
      </w:r>
      <w:r w:rsidR="00B139E7" w:rsidRPr="00F56E12">
        <w:rPr>
          <w:rFonts w:eastAsia="微軟正黑體"/>
          <w:b/>
          <w:bCs/>
          <w:sz w:val="28"/>
          <w:szCs w:val="28"/>
          <w:lang w:val="en-US" w:eastAsia="zh-HK"/>
        </w:rPr>
        <w:t>？</w:t>
      </w:r>
      <w:r w:rsidR="00E04808" w:rsidRPr="00F56E12">
        <w:rPr>
          <w:rFonts w:eastAsia="微軟正黑體"/>
          <w:b/>
          <w:bCs/>
          <w:sz w:val="28"/>
          <w:szCs w:val="28"/>
          <w:lang w:val="en-US" w:eastAsia="zh-HK"/>
        </w:rPr>
        <w:t xml:space="preserve"> </w:t>
      </w:r>
    </w:p>
    <w:p w14:paraId="7F32315E" w14:textId="2DA474CE" w:rsidR="0075019F" w:rsidRPr="00F56E12" w:rsidRDefault="00344796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踏入青春期的青少年</w:t>
      </w:r>
      <w:r w:rsidR="00C7743B" w:rsidRPr="00F56E12">
        <w:rPr>
          <w:rFonts w:eastAsia="微軟正黑體"/>
          <w:lang w:val="en-US" w:eastAsia="zh-HK"/>
        </w:rPr>
        <w:t>在思想和生理上都經歷巨大轉變</w:t>
      </w:r>
      <w:r w:rsidRPr="00F56E12">
        <w:rPr>
          <w:rFonts w:eastAsia="微軟正黑體"/>
          <w:lang w:val="en-US" w:eastAsia="zh-HK"/>
        </w:rPr>
        <w:t>，</w:t>
      </w:r>
      <w:r w:rsidR="00912AB0" w:rsidRPr="00F56E12">
        <w:rPr>
          <w:rFonts w:eastAsia="微軟正黑體"/>
          <w:lang w:val="en-US" w:eastAsia="zh-HK"/>
        </w:rPr>
        <w:t>他們</w:t>
      </w:r>
      <w:r w:rsidR="00C7743B" w:rsidRPr="00F56E12">
        <w:rPr>
          <w:rFonts w:eastAsia="微軟正黑體" w:hint="eastAsia"/>
          <w:lang w:val="en-US" w:eastAsia="zh-HK"/>
        </w:rPr>
        <w:t>較容易</w:t>
      </w:r>
      <w:r w:rsidR="00C7743B" w:rsidRPr="00F56E12">
        <w:rPr>
          <w:rFonts w:eastAsia="微軟正黑體"/>
          <w:lang w:val="en-US" w:eastAsia="zh-HK"/>
        </w:rPr>
        <w:t>與家人發生衝突</w:t>
      </w:r>
      <w:r w:rsidR="006F2709" w:rsidRPr="00F56E12">
        <w:rPr>
          <w:rFonts w:eastAsia="微軟正黑體" w:hint="eastAsia"/>
          <w:lang w:val="en-US" w:eastAsia="zh-HK"/>
        </w:rPr>
        <w:t>。</w:t>
      </w:r>
      <w:r w:rsidR="00912AB0" w:rsidRPr="00F56E12">
        <w:rPr>
          <w:rFonts w:eastAsia="微軟正黑體"/>
          <w:lang w:val="en-US" w:eastAsia="zh-HK"/>
        </w:rPr>
        <w:t>衝突成</w:t>
      </w:r>
      <w:r w:rsidRPr="00F56E12">
        <w:rPr>
          <w:rFonts w:eastAsia="微軟正黑體"/>
          <w:lang w:val="en-US" w:eastAsia="zh-HK"/>
        </w:rPr>
        <w:t>因</w:t>
      </w:r>
      <w:r w:rsidR="00912AB0" w:rsidRPr="00F56E12">
        <w:rPr>
          <w:rFonts w:eastAsia="微軟正黑體"/>
          <w:lang w:val="en-US" w:eastAsia="zh-HK"/>
        </w:rPr>
        <w:t>包涵各個方面，</w:t>
      </w:r>
      <w:r w:rsidRPr="00F56E12">
        <w:rPr>
          <w:rFonts w:eastAsia="微軟正黑體"/>
          <w:lang w:val="en-US" w:eastAsia="zh-HK"/>
        </w:rPr>
        <w:t>但</w:t>
      </w:r>
      <w:r w:rsidR="00912AB0" w:rsidRPr="00F56E12">
        <w:rPr>
          <w:rFonts w:eastAsia="微軟正黑體"/>
          <w:lang w:val="en-US" w:eastAsia="zh-HK"/>
        </w:rPr>
        <w:t>當中</w:t>
      </w:r>
      <w:r w:rsidRPr="00F56E12">
        <w:rPr>
          <w:rFonts w:eastAsia="微軟正黑體"/>
          <w:lang w:val="en-US" w:eastAsia="zh-HK"/>
        </w:rPr>
        <w:t>溝通失效是衝突的根源。</w:t>
      </w:r>
      <w:r w:rsidR="00912AB0" w:rsidRPr="00F56E12">
        <w:rPr>
          <w:rFonts w:eastAsia="微軟正黑體"/>
          <w:lang w:val="en-US" w:eastAsia="zh-HK"/>
        </w:rPr>
        <w:t>當</w:t>
      </w:r>
      <w:r w:rsidRPr="00F56E12">
        <w:rPr>
          <w:rFonts w:eastAsia="微軟正黑體"/>
          <w:lang w:val="en-US" w:eastAsia="zh-HK"/>
        </w:rPr>
        <w:t>彼此關係出現嫌隙，</w:t>
      </w:r>
      <w:r w:rsidR="00912AB0" w:rsidRPr="00F56E12">
        <w:rPr>
          <w:rFonts w:eastAsia="微軟正黑體"/>
          <w:lang w:val="en-US" w:eastAsia="zh-HK"/>
        </w:rPr>
        <w:t>而</w:t>
      </w:r>
      <w:r w:rsidRPr="00F56E12">
        <w:rPr>
          <w:rFonts w:eastAsia="微軟正黑體"/>
          <w:lang w:val="en-US" w:eastAsia="zh-HK"/>
        </w:rPr>
        <w:t>溝通方式</w:t>
      </w:r>
      <w:r w:rsidR="00912AB0" w:rsidRPr="00F56E12">
        <w:rPr>
          <w:rFonts w:eastAsia="微軟正黑體"/>
          <w:lang w:val="en-US" w:eastAsia="zh-HK"/>
        </w:rPr>
        <w:t>亦</w:t>
      </w:r>
      <w:r w:rsidRPr="00F56E12">
        <w:rPr>
          <w:rFonts w:eastAsia="微軟正黑體"/>
          <w:lang w:val="en-US" w:eastAsia="zh-HK"/>
        </w:rPr>
        <w:t>出現問題，</w:t>
      </w:r>
      <w:r w:rsidR="0044562D" w:rsidRPr="00F56E12">
        <w:rPr>
          <w:rFonts w:eastAsia="微軟正黑體" w:hint="eastAsia"/>
          <w:lang w:val="en-US" w:eastAsia="zh-HK"/>
        </w:rPr>
        <w:t>加上</w:t>
      </w:r>
      <w:r w:rsidR="0044562D" w:rsidRPr="00F56E12">
        <w:rPr>
          <w:rFonts w:eastAsia="微軟正黑體"/>
          <w:lang w:val="en-US" w:eastAsia="zh-TW"/>
        </w:rPr>
        <w:t>兩代人擁有不同的價值觀，有時無法互相理解，</w:t>
      </w:r>
      <w:r w:rsidRPr="00F56E12">
        <w:rPr>
          <w:rFonts w:eastAsia="微軟正黑體"/>
          <w:lang w:val="en-US" w:eastAsia="zh-HK"/>
        </w:rPr>
        <w:t>雙方</w:t>
      </w:r>
      <w:r w:rsidR="00912AB0" w:rsidRPr="00F56E12">
        <w:rPr>
          <w:rFonts w:eastAsia="微軟正黑體"/>
          <w:lang w:val="en-US" w:eastAsia="zh-HK"/>
        </w:rPr>
        <w:t>便</w:t>
      </w:r>
      <w:r w:rsidRPr="00F56E12">
        <w:rPr>
          <w:rFonts w:eastAsia="微軟正黑體"/>
          <w:lang w:val="en-US" w:eastAsia="zh-HK"/>
        </w:rPr>
        <w:t>難以恰當表達</w:t>
      </w:r>
      <w:r w:rsidR="00912AB0" w:rsidRPr="00F56E12">
        <w:rPr>
          <w:rFonts w:eastAsia="微軟正黑體"/>
          <w:lang w:val="en-US" w:eastAsia="zh-HK"/>
        </w:rPr>
        <w:t>和聽取</w:t>
      </w:r>
      <w:r w:rsidRPr="00F56E12">
        <w:rPr>
          <w:rFonts w:eastAsia="微軟正黑體"/>
          <w:lang w:val="en-US" w:eastAsia="zh-HK"/>
        </w:rPr>
        <w:t>感受</w:t>
      </w:r>
      <w:r w:rsidR="00912AB0" w:rsidRPr="00F56E12">
        <w:rPr>
          <w:rFonts w:eastAsia="微軟正黑體"/>
          <w:lang w:val="en-US" w:eastAsia="zh-HK"/>
        </w:rPr>
        <w:t>或</w:t>
      </w:r>
      <w:r w:rsidRPr="00F56E12">
        <w:rPr>
          <w:rFonts w:eastAsia="微軟正黑體"/>
          <w:lang w:val="en-US" w:eastAsia="zh-HK"/>
        </w:rPr>
        <w:t>意見，</w:t>
      </w:r>
      <w:r w:rsidR="00964390" w:rsidRPr="00F56E12">
        <w:rPr>
          <w:rFonts w:eastAsia="微軟正黑體" w:hint="eastAsia"/>
          <w:lang w:val="en-US" w:eastAsia="zh-HK"/>
        </w:rPr>
        <w:t>導致</w:t>
      </w:r>
      <w:r w:rsidRPr="00F56E12">
        <w:rPr>
          <w:rFonts w:eastAsia="微軟正黑體"/>
          <w:lang w:val="en-US" w:eastAsia="zh-HK"/>
        </w:rPr>
        <w:t>衝突頻生。</w:t>
      </w:r>
      <w:r w:rsidR="00C51A25" w:rsidRPr="00F56E12">
        <w:rPr>
          <w:rFonts w:eastAsia="微軟正黑體"/>
          <w:lang w:val="en-US" w:eastAsia="zh-TW"/>
        </w:rPr>
        <w:t>以下是家庭衝突常見的成因。</w:t>
      </w:r>
    </w:p>
    <w:p w14:paraId="233CA1B4" w14:textId="1921CD8B" w:rsidR="00224B6D" w:rsidRPr="00F56E12" w:rsidRDefault="00B72A78" w:rsidP="00224B6D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DengXian"/>
          <w:noProof/>
          <w:color w:val="4A4A4A"/>
          <w:kern w:val="0"/>
          <w:lang w:val="en-US"/>
        </w:rPr>
        <w:drawing>
          <wp:anchor distT="0" distB="0" distL="114300" distR="114300" simplePos="0" relativeHeight="251672576" behindDoc="0" locked="0" layoutInCell="1" allowOverlap="1" wp14:anchorId="464892B8" wp14:editId="15131C10">
            <wp:simplePos x="0" y="0"/>
            <wp:positionH relativeFrom="column">
              <wp:posOffset>-480646</wp:posOffset>
            </wp:positionH>
            <wp:positionV relativeFrom="paragraph">
              <wp:posOffset>5080</wp:posOffset>
            </wp:positionV>
            <wp:extent cx="6530340" cy="6981092"/>
            <wp:effectExtent l="0" t="0" r="22860" b="0"/>
            <wp:wrapNone/>
            <wp:docPr id="453" name="資料庫圖表 45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0" r:lo="rId61" r:qs="rId62" r:cs="rId6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AAEEE7" w14:textId="5D9C07AE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5DF9067" w14:textId="7FFC3AD2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A6978F6" w14:textId="76CE7A80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A3E857F" w14:textId="7B9442DB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1D5D714" w14:textId="03A8D623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F2BB536" w14:textId="4AD3C7CD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9A4E375" w14:textId="05B6CD22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50E84BB8" w14:textId="7AADBEC9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67D2944" w14:textId="3AA50679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7F611AB" w14:textId="6610B26C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999C941" w14:textId="0BCA8B4C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44E9D6D" w14:textId="77777777" w:rsidR="001C0D0C" w:rsidRPr="00F56E12" w:rsidRDefault="001C0D0C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002D68D" w14:textId="07ED8DC2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F63F73D" w14:textId="7910A37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E5BF7D5" w14:textId="793F538F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0D758319" w14:textId="70330A28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1198395" w14:textId="4006CFC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15E964D6" w14:textId="35CE1420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DE6D3CF" w14:textId="5B589147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FCA2BE7" w14:textId="3A033853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894A849" w14:textId="6A08D414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FBD021E" w14:textId="41072698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A606C0F" w14:textId="701E694B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59BA4706" w14:textId="5A4396DB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DFF3C0D" w14:textId="73AFBF86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8535AD0" w14:textId="70CF9D06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7C7E99C" w14:textId="7B59FE61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680C0FB" w14:textId="54782CD5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15CC471" w14:textId="7EE8ED73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8EA6324" w14:textId="62EA3A69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4ECFC248" w14:textId="135D32D4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7973AD5A" w14:textId="0B8AA4D1" w:rsidR="00224B6D" w:rsidRPr="00F56E12" w:rsidRDefault="00224B6D" w:rsidP="00224B6D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0E18EE9" w14:textId="7DDCF567" w:rsidR="001915DE" w:rsidRPr="00F56E12" w:rsidRDefault="001915DE" w:rsidP="001915DE">
      <w:pPr>
        <w:rPr>
          <w:rFonts w:eastAsiaTheme="minorEastAsia"/>
          <w:sz w:val="22"/>
          <w:szCs w:val="22"/>
          <w:lang w:eastAsia="zh-TW"/>
        </w:rPr>
      </w:pPr>
      <w:r w:rsidRPr="00F56E12">
        <w:rPr>
          <w:rFonts w:eastAsiaTheme="minorEastAsia" w:hint="eastAsia"/>
          <w:sz w:val="22"/>
          <w:szCs w:val="22"/>
          <w:u w:val="single"/>
          <w:lang w:eastAsia="zh-TW"/>
        </w:rPr>
        <w:t>節錄及改寫自</w:t>
      </w:r>
      <w:proofErr w:type="gramStart"/>
      <w:r w:rsidRPr="00F56E12">
        <w:rPr>
          <w:rFonts w:eastAsiaTheme="minorEastAsia" w:hint="eastAsia"/>
          <w:sz w:val="22"/>
          <w:szCs w:val="22"/>
          <w:lang w:eastAsia="zh-TW"/>
        </w:rPr>
        <w:t>︰</w:t>
      </w:r>
      <w:proofErr w:type="gramEnd"/>
      <w:r w:rsidRPr="00F56E12">
        <w:rPr>
          <w:rFonts w:eastAsiaTheme="minorEastAsia" w:hint="eastAsia"/>
          <w:sz w:val="22"/>
          <w:szCs w:val="22"/>
          <w:lang w:eastAsia="zh-TW"/>
        </w:rPr>
        <w:t>小</w:t>
      </w:r>
      <w:proofErr w:type="gramStart"/>
      <w:r w:rsidRPr="00F56E12">
        <w:rPr>
          <w:rFonts w:eastAsiaTheme="minorEastAsia" w:hint="eastAsia"/>
          <w:sz w:val="22"/>
          <w:szCs w:val="22"/>
          <w:lang w:eastAsia="zh-TW"/>
        </w:rPr>
        <w:t>童群益會</w:t>
      </w:r>
      <w:proofErr w:type="gramEnd"/>
      <w:r w:rsidRPr="00F56E12">
        <w:rPr>
          <w:rFonts w:eastAsiaTheme="minorEastAsia" w:hint="eastAsia"/>
          <w:sz w:val="22"/>
          <w:szCs w:val="22"/>
          <w:lang w:eastAsia="zh-TW"/>
        </w:rPr>
        <w:t>（</w:t>
      </w:r>
      <w:r w:rsidRPr="00F56E12">
        <w:rPr>
          <w:rFonts w:eastAsiaTheme="minorEastAsia" w:hint="eastAsia"/>
          <w:sz w:val="22"/>
          <w:szCs w:val="22"/>
          <w:lang w:eastAsia="zh-TW"/>
        </w:rPr>
        <w:t>2014</w:t>
      </w:r>
      <w:r w:rsidRPr="00F56E12">
        <w:rPr>
          <w:rFonts w:eastAsiaTheme="minorEastAsia" w:hint="eastAsia"/>
          <w:sz w:val="22"/>
          <w:szCs w:val="22"/>
          <w:lang w:eastAsia="zh-TW"/>
        </w:rPr>
        <w:t>年</w:t>
      </w:r>
      <w:r w:rsidRPr="00F56E12">
        <w:rPr>
          <w:rFonts w:eastAsiaTheme="minorEastAsia" w:hint="eastAsia"/>
          <w:sz w:val="22"/>
          <w:szCs w:val="22"/>
          <w:lang w:eastAsia="zh-TW"/>
        </w:rPr>
        <w:t>4</w:t>
      </w:r>
      <w:r w:rsidRPr="00F56E12">
        <w:rPr>
          <w:rFonts w:eastAsiaTheme="minorEastAsia" w:hint="eastAsia"/>
          <w:sz w:val="22"/>
          <w:szCs w:val="22"/>
          <w:lang w:eastAsia="zh-TW"/>
        </w:rPr>
        <w:t>月</w:t>
      </w:r>
      <w:r w:rsidRPr="00F56E12">
        <w:rPr>
          <w:rFonts w:eastAsiaTheme="minorEastAsia" w:hint="eastAsia"/>
          <w:sz w:val="22"/>
          <w:szCs w:val="22"/>
          <w:lang w:eastAsia="zh-TW"/>
        </w:rPr>
        <w:t>14</w:t>
      </w:r>
      <w:r w:rsidRPr="00F56E12">
        <w:rPr>
          <w:rFonts w:eastAsiaTheme="minorEastAsia" w:hint="eastAsia"/>
          <w:sz w:val="22"/>
          <w:szCs w:val="22"/>
          <w:lang w:eastAsia="zh-TW"/>
        </w:rPr>
        <w:t>日）</w:t>
      </w:r>
      <w:r w:rsidR="006B77B7" w:rsidRPr="00F56E12">
        <w:rPr>
          <w:rFonts w:eastAsiaTheme="minorEastAsia" w:hint="eastAsia"/>
          <w:sz w:val="22"/>
          <w:szCs w:val="22"/>
          <w:lang w:eastAsia="zh-TW"/>
        </w:rPr>
        <w:t>，《青少年親子衝突的成因》</w:t>
      </w:r>
      <w:r w:rsidRPr="00F56E12">
        <w:rPr>
          <w:rFonts w:eastAsiaTheme="minorEastAsia" w:hint="eastAsia"/>
          <w:sz w:val="22"/>
          <w:szCs w:val="22"/>
          <w:lang w:eastAsia="zh-TW"/>
        </w:rPr>
        <w:t>。</w:t>
      </w:r>
    </w:p>
    <w:p w14:paraId="22BE9F07" w14:textId="77777777" w:rsidR="007B142E" w:rsidRPr="00F56E12" w:rsidRDefault="007B142E" w:rsidP="006703BD">
      <w:pPr>
        <w:snapToGrid w:val="0"/>
        <w:spacing w:line="276" w:lineRule="auto"/>
        <w:rPr>
          <w:rFonts w:eastAsiaTheme="minorEastAsia"/>
          <w:lang w:eastAsia="zh-HK"/>
        </w:rPr>
      </w:pPr>
    </w:p>
    <w:p w14:paraId="4EA10514" w14:textId="701CFA63" w:rsidR="004D141A" w:rsidRPr="00F56E12" w:rsidRDefault="0004464C" w:rsidP="006703BD">
      <w:pPr>
        <w:snapToGrid w:val="0"/>
        <w:spacing w:line="276" w:lineRule="auto"/>
        <w:rPr>
          <w:rFonts w:eastAsia="DengXian"/>
          <w:lang w:eastAsia="zh-TW"/>
        </w:rPr>
      </w:pPr>
      <w:r w:rsidRPr="00F56E12">
        <w:rPr>
          <w:rFonts w:eastAsiaTheme="minorEastAsia"/>
          <w:lang w:eastAsia="zh-HK"/>
        </w:rPr>
        <w:t>根</w:t>
      </w:r>
      <w:r w:rsidRPr="00F56E12">
        <w:rPr>
          <w:rFonts w:eastAsiaTheme="minorEastAsia"/>
          <w:lang w:eastAsia="zh-TW"/>
        </w:rPr>
        <w:t>據</w:t>
      </w:r>
      <w:r w:rsidR="004D141A" w:rsidRPr="00F56E12">
        <w:rPr>
          <w:rFonts w:eastAsiaTheme="minorEastAsia"/>
          <w:lang w:eastAsia="zh-TW"/>
        </w:rPr>
        <w:t>上文及個人看法，回答以下問題：</w:t>
      </w:r>
    </w:p>
    <w:p w14:paraId="7423C583" w14:textId="77777777" w:rsidR="000959DB" w:rsidRPr="00F56E12" w:rsidRDefault="000959DB" w:rsidP="006703BD">
      <w:pPr>
        <w:snapToGrid w:val="0"/>
        <w:spacing w:line="276" w:lineRule="auto"/>
        <w:rPr>
          <w:rFonts w:eastAsia="DengXian"/>
          <w:lang w:eastAsia="zh-TW"/>
        </w:rPr>
      </w:pPr>
    </w:p>
    <w:p w14:paraId="124CB7BF" w14:textId="204A5530" w:rsidR="004D141A" w:rsidRPr="00F56E12" w:rsidRDefault="004D141A" w:rsidP="00DD3759">
      <w:pPr>
        <w:pStyle w:val="af1"/>
        <w:numPr>
          <w:ilvl w:val="0"/>
          <w:numId w:val="6"/>
        </w:numPr>
        <w:tabs>
          <w:tab w:val="clear" w:pos="360"/>
        </w:tabs>
        <w:snapToGrid w:val="0"/>
        <w:spacing w:line="276" w:lineRule="auto"/>
        <w:ind w:leftChars="0" w:left="482" w:hanging="482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你認為</w:t>
      </w:r>
      <w:r w:rsidR="00D20264" w:rsidRPr="00F56E12">
        <w:rPr>
          <w:rFonts w:eastAsiaTheme="minorEastAsia"/>
          <w:lang w:val="en-US" w:eastAsia="zh-TW"/>
        </w:rPr>
        <w:t>哪</w:t>
      </w:r>
      <w:r w:rsidR="00D20264" w:rsidRPr="00F56E12">
        <w:rPr>
          <w:rFonts w:eastAsiaTheme="minorEastAsia"/>
          <w:b/>
          <w:bCs/>
          <w:u w:val="single"/>
          <w:lang w:val="en-US" w:eastAsia="zh-TW"/>
        </w:rPr>
        <w:t>三</w:t>
      </w:r>
      <w:proofErr w:type="gramStart"/>
      <w:r w:rsidR="00D20264" w:rsidRPr="00F56E12">
        <w:rPr>
          <w:rFonts w:eastAsiaTheme="minorEastAsia"/>
          <w:lang w:val="en-US" w:eastAsia="zh-TW"/>
        </w:rPr>
        <w:t>個</w:t>
      </w:r>
      <w:proofErr w:type="gramEnd"/>
      <w:r w:rsidR="00D20264" w:rsidRPr="00F56E12">
        <w:rPr>
          <w:rFonts w:eastAsiaTheme="minorEastAsia"/>
          <w:lang w:val="en-US" w:eastAsia="zh-TW"/>
        </w:rPr>
        <w:t>是</w:t>
      </w:r>
      <w:r w:rsidRPr="00F56E12">
        <w:rPr>
          <w:rFonts w:eastAsiaTheme="minorEastAsia"/>
          <w:lang w:val="en-US" w:eastAsia="zh-TW"/>
        </w:rPr>
        <w:t>最容易引起</w:t>
      </w:r>
      <w:r w:rsidR="00DA6194" w:rsidRPr="00F56E12">
        <w:rPr>
          <w:rFonts w:eastAsiaTheme="minorEastAsia"/>
          <w:lang w:val="en-US" w:eastAsia="zh-TW"/>
        </w:rPr>
        <w:t>青少年與</w:t>
      </w:r>
      <w:r w:rsidRPr="00F56E12">
        <w:rPr>
          <w:rFonts w:eastAsiaTheme="minorEastAsia"/>
          <w:lang w:val="en-US" w:eastAsia="zh-TW"/>
        </w:rPr>
        <w:t>家</w:t>
      </w:r>
      <w:r w:rsidR="00DA6194" w:rsidRPr="00F56E12">
        <w:rPr>
          <w:rFonts w:eastAsiaTheme="minorEastAsia"/>
          <w:lang w:val="en-US" w:eastAsia="zh-HK"/>
        </w:rPr>
        <w:t>人</w:t>
      </w:r>
      <w:r w:rsidRPr="00F56E12">
        <w:rPr>
          <w:rFonts w:eastAsiaTheme="minorEastAsia"/>
          <w:lang w:val="en-US" w:eastAsia="zh-TW"/>
        </w:rPr>
        <w:t>衝突的成因</w:t>
      </w:r>
      <w:r w:rsidR="00D20264" w:rsidRPr="00F56E12">
        <w:rPr>
          <w:rFonts w:eastAsiaTheme="minorEastAsia"/>
          <w:lang w:val="en-US" w:eastAsia="zh-TW"/>
        </w:rPr>
        <w:t>？請</w:t>
      </w:r>
      <w:r w:rsidR="00E0458B" w:rsidRPr="00F56E12">
        <w:rPr>
          <w:rFonts w:eastAsiaTheme="minorEastAsia"/>
          <w:lang w:val="en-US" w:eastAsia="zh-HK"/>
        </w:rPr>
        <w:t>選</w:t>
      </w:r>
      <w:r w:rsidR="000F7921" w:rsidRPr="00F56E12">
        <w:rPr>
          <w:rFonts w:eastAsiaTheme="minorEastAsia"/>
          <w:lang w:val="en-US" w:eastAsia="zh-HK"/>
        </w:rPr>
        <w:t>擇</w:t>
      </w:r>
      <w:r w:rsidR="004D4BCE" w:rsidRPr="00F56E12">
        <w:rPr>
          <w:rFonts w:eastAsiaTheme="minorEastAsia"/>
          <w:lang w:val="en-US" w:eastAsia="zh-HK"/>
        </w:rPr>
        <w:t>其中</w:t>
      </w:r>
      <w:r w:rsidR="00E0458B" w:rsidRPr="00F56E12">
        <w:rPr>
          <w:rFonts w:eastAsiaTheme="minorEastAsia"/>
          <w:b/>
          <w:bCs/>
          <w:u w:val="single"/>
          <w:lang w:val="en-US" w:eastAsia="zh-HK"/>
        </w:rPr>
        <w:t>一</w:t>
      </w:r>
      <w:r w:rsidR="00E0458B" w:rsidRPr="00F56E12">
        <w:rPr>
          <w:rFonts w:eastAsiaTheme="minorEastAsia"/>
          <w:lang w:val="en-US" w:eastAsia="zh-HK"/>
        </w:rPr>
        <w:t>個成因</w:t>
      </w:r>
      <w:r w:rsidR="00E0458B" w:rsidRPr="00F56E12">
        <w:rPr>
          <w:rFonts w:eastAsiaTheme="minorEastAsia"/>
          <w:lang w:val="en-US" w:eastAsia="zh-TW"/>
        </w:rPr>
        <w:t>，</w:t>
      </w:r>
      <w:r w:rsidR="00E0458B" w:rsidRPr="00F56E12">
        <w:rPr>
          <w:rFonts w:eastAsiaTheme="minorEastAsia"/>
          <w:lang w:val="en-US" w:eastAsia="zh-HK"/>
        </w:rPr>
        <w:t>簡單分享自己曾與家人發生衝突的</w:t>
      </w:r>
      <w:r w:rsidR="00D20264" w:rsidRPr="00F56E12">
        <w:rPr>
          <w:rFonts w:eastAsiaTheme="minorEastAsia"/>
          <w:lang w:val="en-US" w:eastAsia="zh-HK"/>
        </w:rPr>
        <w:t>相關</w:t>
      </w:r>
      <w:r w:rsidR="00E0458B" w:rsidRPr="00F56E12">
        <w:rPr>
          <w:rFonts w:eastAsiaTheme="minorEastAsia"/>
          <w:lang w:val="en-US" w:eastAsia="zh-HK"/>
        </w:rPr>
        <w:t>經驗</w:t>
      </w:r>
      <w:r w:rsidRPr="00F56E12">
        <w:rPr>
          <w:rFonts w:eastAsiaTheme="minorEastAsia"/>
          <w:lang w:val="en-US" w:eastAsia="zh-TW"/>
        </w:rPr>
        <w:t>。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7768"/>
      </w:tblGrid>
      <w:tr w:rsidR="00094A81" w:rsidRPr="00F56E12" w14:paraId="78829065" w14:textId="77777777" w:rsidTr="00215B12">
        <w:trPr>
          <w:trHeight w:val="5159"/>
        </w:trPr>
        <w:tc>
          <w:tcPr>
            <w:tcW w:w="7768" w:type="dxa"/>
          </w:tcPr>
          <w:p w14:paraId="34963FDD" w14:textId="77777777" w:rsidR="006703BD" w:rsidRPr="00F56E12" w:rsidRDefault="006703BD" w:rsidP="006703BD">
            <w:pPr>
              <w:snapToGrid w:val="0"/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031CC506" w14:textId="77777777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認為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價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值觀不同、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溝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通失效、責任分擔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最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容易引起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庭衝突的成因。</w:t>
            </w:r>
          </w:p>
          <w:p w14:paraId="01BF3274" w14:textId="77777777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以溝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通失效為例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一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次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我想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跟哥哥借用他的背包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他沒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聆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聽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要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借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的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因，便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一口拒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沒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一絲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商量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的空間。雖然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嘗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試跟他解釋借用的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因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他卻不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聽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不聞，讓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更生氣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因此，我便破口大罵，指責他為人自私，最終我們一個星期沒有說話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1EFF3342" w14:textId="77777777" w:rsidR="006703BD" w:rsidRPr="00F56E12" w:rsidRDefault="006703BD" w:rsidP="00DD3759">
            <w:pPr>
              <w:pStyle w:val="af1"/>
              <w:numPr>
                <w:ilvl w:val="0"/>
                <w:numId w:val="22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以責任分擔為例，有一次運動會完結後，我因為太疲倦，</w:t>
            </w: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回家便倒頭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大睡，但母親卻不斷要求我幫忙做家務，我不理會她的要求，繼續睡覺，豈料母親卻大聲責備我。，為此我感到委屈和煩躁，</w:t>
            </w:r>
          </w:p>
          <w:p w14:paraId="34032A82" w14:textId="6471B396" w:rsidR="00094A81" w:rsidRPr="00F56E12" w:rsidRDefault="00094A81" w:rsidP="006703BD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507B22B9" w14:textId="77777777" w:rsidR="000959DB" w:rsidRPr="00F56E12" w:rsidRDefault="000959DB" w:rsidP="006703BD">
      <w:pPr>
        <w:pStyle w:val="af1"/>
        <w:snapToGrid w:val="0"/>
        <w:spacing w:line="276" w:lineRule="auto"/>
        <w:ind w:leftChars="0" w:left="360"/>
        <w:rPr>
          <w:rFonts w:eastAsiaTheme="minorEastAsia"/>
          <w:lang w:val="en-US" w:eastAsia="zh-TW"/>
        </w:rPr>
      </w:pPr>
    </w:p>
    <w:p w14:paraId="1F9EF550" w14:textId="77777777" w:rsidR="00094A81" w:rsidRPr="00F56E12" w:rsidRDefault="00094A81" w:rsidP="006703BD">
      <w:pPr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br w:type="page"/>
      </w:r>
    </w:p>
    <w:p w14:paraId="5B618AFC" w14:textId="1AEC2D41" w:rsidR="004D141A" w:rsidRPr="00F56E12" w:rsidRDefault="00513171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 wp14:anchorId="639DA412" wp14:editId="742F587D">
            <wp:simplePos x="0" y="0"/>
            <wp:positionH relativeFrom="column">
              <wp:posOffset>4417695</wp:posOffset>
            </wp:positionH>
            <wp:positionV relativeFrom="paragraph">
              <wp:posOffset>88900</wp:posOffset>
            </wp:positionV>
            <wp:extent cx="634365" cy="1265555"/>
            <wp:effectExtent l="0" t="0" r="635" b="4445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活動二：</w:t>
      </w:r>
      <w:r w:rsidR="0038405E" w:rsidRPr="00F56E12">
        <w:rPr>
          <w:rFonts w:eastAsia="微軟正黑體"/>
          <w:b/>
          <w:bCs/>
          <w:sz w:val="28"/>
          <w:szCs w:val="28"/>
          <w:lang w:val="en-US" w:eastAsia="zh-TW"/>
        </w:rPr>
        <w:t>家庭</w:t>
      </w:r>
      <w:r w:rsidR="004D141A" w:rsidRPr="00F56E12">
        <w:rPr>
          <w:rFonts w:eastAsia="微軟正黑體"/>
          <w:b/>
          <w:bCs/>
          <w:sz w:val="28"/>
          <w:szCs w:val="28"/>
          <w:lang w:val="en-US" w:eastAsia="zh-TW"/>
        </w:rPr>
        <w:t>衝突</w:t>
      </w:r>
      <w:r w:rsidR="003D64B9" w:rsidRPr="00F56E12">
        <w:rPr>
          <w:rFonts w:eastAsia="微軟正黑體"/>
          <w:b/>
          <w:bCs/>
          <w:sz w:val="28"/>
          <w:szCs w:val="28"/>
          <w:lang w:val="en-US" w:eastAsia="zh-HK"/>
        </w:rPr>
        <w:t>一定是不好的嗎？</w:t>
      </w:r>
    </w:p>
    <w:p w14:paraId="228FED5A" w14:textId="6B985565" w:rsidR="00B11EDB" w:rsidRPr="00F56E12" w:rsidRDefault="004D141A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rFonts w:eastAsia="微軟正黑體"/>
          <w:szCs w:val="20"/>
          <w:lang w:val="en-US" w:eastAsia="zh-TW"/>
        </w:rPr>
        <w:t>人與人之間的相處難免</w:t>
      </w:r>
      <w:r w:rsidR="00CB6755" w:rsidRPr="00F56E12">
        <w:rPr>
          <w:rFonts w:eastAsia="微軟正黑體"/>
          <w:szCs w:val="20"/>
          <w:lang w:val="en-US" w:eastAsia="zh-TW"/>
        </w:rPr>
        <w:t>出現</w:t>
      </w:r>
      <w:r w:rsidRPr="00F56E12">
        <w:rPr>
          <w:rFonts w:eastAsia="微軟正黑體"/>
          <w:szCs w:val="20"/>
          <w:lang w:val="en-US" w:eastAsia="zh-TW"/>
        </w:rPr>
        <w:t>磨擦及衝突，</w:t>
      </w:r>
      <w:r w:rsidR="00F048D2" w:rsidRPr="00F56E12">
        <w:rPr>
          <w:rFonts w:eastAsia="微軟正黑體"/>
          <w:szCs w:val="20"/>
          <w:lang w:val="en-US" w:eastAsia="zh-HK"/>
        </w:rPr>
        <w:t>家人也不例外</w:t>
      </w:r>
      <w:r w:rsidR="00F048D2" w:rsidRPr="00F56E12">
        <w:rPr>
          <w:rFonts w:eastAsia="微軟正黑體"/>
          <w:szCs w:val="20"/>
          <w:lang w:val="en-US" w:eastAsia="zh-TW"/>
        </w:rPr>
        <w:t>。</w:t>
      </w:r>
      <w:r w:rsidR="00F048D2" w:rsidRPr="00F56E12">
        <w:rPr>
          <w:rFonts w:eastAsia="微軟正黑體"/>
          <w:szCs w:val="20"/>
          <w:lang w:val="en-US" w:eastAsia="zh-HK"/>
        </w:rPr>
        <w:t>長期的衝突會破壞家人之間的</w:t>
      </w:r>
      <w:r w:rsidR="004D4BCE" w:rsidRPr="00F56E12">
        <w:rPr>
          <w:rFonts w:eastAsia="微軟正黑體"/>
          <w:szCs w:val="20"/>
          <w:lang w:val="en-US" w:eastAsia="zh-HK"/>
        </w:rPr>
        <w:t>和諧</w:t>
      </w:r>
      <w:r w:rsidR="00F048D2" w:rsidRPr="00F56E12">
        <w:rPr>
          <w:rFonts w:eastAsia="微軟正黑體"/>
          <w:szCs w:val="20"/>
          <w:lang w:val="en-US" w:eastAsia="zh-HK"/>
        </w:rPr>
        <w:t>關係</w:t>
      </w:r>
      <w:r w:rsidR="00F048D2" w:rsidRPr="00F56E12">
        <w:rPr>
          <w:rFonts w:eastAsia="微軟正黑體"/>
          <w:szCs w:val="20"/>
          <w:lang w:val="en-US" w:eastAsia="zh-TW"/>
        </w:rPr>
        <w:t>，</w:t>
      </w:r>
      <w:r w:rsidR="00F048D2" w:rsidRPr="00F56E12">
        <w:rPr>
          <w:rFonts w:eastAsia="微軟正黑體"/>
          <w:szCs w:val="20"/>
          <w:lang w:val="en-US" w:eastAsia="zh-HK"/>
        </w:rPr>
        <w:t>導致</w:t>
      </w:r>
      <w:r w:rsidR="008062F2" w:rsidRPr="00F56E12">
        <w:rPr>
          <w:rFonts w:eastAsia="微軟正黑體"/>
          <w:szCs w:val="20"/>
          <w:lang w:val="en-US" w:eastAsia="zh-HK"/>
        </w:rPr>
        <w:t>關係疏</w:t>
      </w:r>
      <w:r w:rsidR="008062F2" w:rsidRPr="00F56E12">
        <w:rPr>
          <w:rFonts w:eastAsia="微軟正黑體"/>
          <w:szCs w:val="20"/>
          <w:lang w:val="en-US" w:eastAsia="zh-TW"/>
        </w:rPr>
        <w:t>離</w:t>
      </w:r>
      <w:r w:rsidR="008062F2" w:rsidRPr="00F56E12">
        <w:rPr>
          <w:rFonts w:eastAsia="微軟正黑體"/>
          <w:szCs w:val="20"/>
          <w:lang w:val="en-US" w:eastAsia="zh-HK"/>
        </w:rPr>
        <w:t>甚至</w:t>
      </w:r>
      <w:r w:rsidR="00F048D2" w:rsidRPr="00F56E12">
        <w:rPr>
          <w:rFonts w:eastAsia="微軟正黑體"/>
          <w:szCs w:val="20"/>
          <w:lang w:val="en-US" w:eastAsia="zh-HK"/>
        </w:rPr>
        <w:t>離異</w:t>
      </w:r>
      <w:r w:rsidR="00F048D2" w:rsidRPr="00F56E12">
        <w:rPr>
          <w:rFonts w:eastAsia="微軟正黑體"/>
          <w:szCs w:val="20"/>
          <w:lang w:val="en-US" w:eastAsia="zh-TW"/>
        </w:rPr>
        <w:t>。</w:t>
      </w:r>
      <w:r w:rsidR="00B11EDB" w:rsidRPr="00F56E12">
        <w:rPr>
          <w:rFonts w:eastAsia="微軟正黑體"/>
          <w:szCs w:val="20"/>
          <w:lang w:val="en-US" w:eastAsia="zh-HK"/>
        </w:rPr>
        <w:t>不過</w:t>
      </w:r>
      <w:r w:rsidR="00F048D2" w:rsidRPr="00F56E12">
        <w:rPr>
          <w:rFonts w:eastAsia="微軟正黑體"/>
          <w:szCs w:val="20"/>
          <w:lang w:val="en-US" w:eastAsia="zh-HK"/>
        </w:rPr>
        <w:t>，</w:t>
      </w:r>
      <w:r w:rsidR="00CB6755" w:rsidRPr="00F56E12">
        <w:rPr>
          <w:rFonts w:eastAsia="微軟正黑體"/>
          <w:szCs w:val="20"/>
          <w:lang w:val="en-US" w:eastAsia="zh-HK"/>
        </w:rPr>
        <w:t>倘若</w:t>
      </w:r>
      <w:r w:rsidRPr="00F56E12">
        <w:rPr>
          <w:rFonts w:eastAsia="微軟正黑體"/>
          <w:szCs w:val="20"/>
          <w:lang w:val="en-US" w:eastAsia="zh-TW"/>
        </w:rPr>
        <w:t>衝突</w:t>
      </w:r>
      <w:r w:rsidR="00972290" w:rsidRPr="00F56E12">
        <w:rPr>
          <w:rFonts w:eastAsia="微軟正黑體"/>
          <w:szCs w:val="20"/>
          <w:lang w:val="en-US" w:eastAsia="zh-HK"/>
        </w:rPr>
        <w:t>處理得宜</w:t>
      </w:r>
      <w:r w:rsidR="00F048D2" w:rsidRPr="00F56E12">
        <w:rPr>
          <w:rFonts w:eastAsia="微軟正黑體"/>
          <w:szCs w:val="20"/>
          <w:lang w:val="en-US" w:eastAsia="zh-TW"/>
        </w:rPr>
        <w:t>，</w:t>
      </w:r>
      <w:r w:rsidR="00CB6755" w:rsidRPr="00F56E12">
        <w:rPr>
          <w:rFonts w:eastAsia="微軟正黑體"/>
          <w:szCs w:val="20"/>
          <w:lang w:val="en-US" w:eastAsia="zh-HK"/>
        </w:rPr>
        <w:t>卻</w:t>
      </w:r>
      <w:r w:rsidR="00F048D2" w:rsidRPr="00F56E12">
        <w:rPr>
          <w:rFonts w:eastAsia="微軟正黑體"/>
          <w:szCs w:val="20"/>
          <w:lang w:val="en-US" w:eastAsia="zh-HK"/>
        </w:rPr>
        <w:t>可</w:t>
      </w:r>
      <w:r w:rsidR="00972290" w:rsidRPr="00F56E12">
        <w:rPr>
          <w:rFonts w:eastAsia="微軟正黑體"/>
          <w:szCs w:val="20"/>
          <w:lang w:val="en-US" w:eastAsia="zh-HK"/>
        </w:rPr>
        <w:t>能</w:t>
      </w:r>
      <w:r w:rsidR="00F048D2" w:rsidRPr="00F56E12">
        <w:rPr>
          <w:rFonts w:eastAsia="微軟正黑體"/>
          <w:szCs w:val="20"/>
          <w:lang w:val="en-US" w:eastAsia="zh-HK"/>
        </w:rPr>
        <w:t>為家庭關係帶來正面影</w:t>
      </w:r>
      <w:r w:rsidR="00F048D2" w:rsidRPr="00F56E12">
        <w:rPr>
          <w:rFonts w:eastAsia="微軟正黑體"/>
          <w:szCs w:val="20"/>
          <w:lang w:val="en-US" w:eastAsia="zh-TW"/>
        </w:rPr>
        <w:t>響。</w:t>
      </w:r>
    </w:p>
    <w:p w14:paraId="262A882B" w14:textId="533993E3" w:rsidR="00B11EDB" w:rsidRPr="00F56E12" w:rsidRDefault="00B11EDB" w:rsidP="00CB5396">
      <w:pPr>
        <w:snapToGrid w:val="0"/>
        <w:rPr>
          <w:rFonts w:eastAsia="微軟正黑體"/>
          <w:szCs w:val="20"/>
          <w:lang w:val="en-US" w:eastAsia="zh-TW"/>
        </w:rPr>
      </w:pPr>
    </w:p>
    <w:p w14:paraId="407E61A3" w14:textId="62EC38F7" w:rsidR="000947F5" w:rsidRPr="00F56E12" w:rsidRDefault="00B11EDB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rFonts w:eastAsia="微軟正黑體"/>
          <w:szCs w:val="20"/>
          <w:lang w:val="en-US" w:eastAsia="zh-HK"/>
        </w:rPr>
        <w:t>以下方格列出</w:t>
      </w:r>
      <w:r w:rsidR="004D141A" w:rsidRPr="00F56E12">
        <w:rPr>
          <w:rFonts w:eastAsia="微軟正黑體"/>
          <w:szCs w:val="20"/>
          <w:lang w:val="en-US" w:eastAsia="zh-TW"/>
        </w:rPr>
        <w:t>衝突</w:t>
      </w:r>
      <w:r w:rsidRPr="00F56E12">
        <w:rPr>
          <w:rFonts w:eastAsia="微軟正黑體"/>
          <w:szCs w:val="20"/>
          <w:lang w:val="en-US" w:eastAsia="zh-HK"/>
        </w:rPr>
        <w:t>可能為家</w:t>
      </w:r>
      <w:r w:rsidRPr="00F56E12">
        <w:rPr>
          <w:rFonts w:eastAsia="微軟正黑體"/>
          <w:szCs w:val="20"/>
          <w:lang w:val="en-US" w:eastAsia="zh-TW"/>
        </w:rPr>
        <w:t>庭</w:t>
      </w:r>
      <w:r w:rsidRPr="00F56E12">
        <w:rPr>
          <w:rFonts w:eastAsia="微軟正黑體"/>
          <w:szCs w:val="20"/>
          <w:lang w:val="en-US" w:eastAsia="zh-HK"/>
        </w:rPr>
        <w:t>關係</w:t>
      </w:r>
      <w:r w:rsidR="00E57454" w:rsidRPr="00F56E12">
        <w:rPr>
          <w:rFonts w:eastAsia="微軟正黑體"/>
          <w:szCs w:val="20"/>
          <w:lang w:val="en-US" w:eastAsia="zh-HK"/>
        </w:rPr>
        <w:t>帶來</w:t>
      </w:r>
      <w:r w:rsidR="004D141A" w:rsidRPr="00F56E12">
        <w:rPr>
          <w:rFonts w:eastAsia="微軟正黑體"/>
          <w:szCs w:val="20"/>
          <w:lang w:val="en-US" w:eastAsia="zh-TW"/>
        </w:rPr>
        <w:t>正面</w:t>
      </w:r>
      <w:r w:rsidR="00401953" w:rsidRPr="00F56E12">
        <w:rPr>
          <w:rFonts w:eastAsia="微軟正黑體" w:hint="eastAsia"/>
          <w:szCs w:val="20"/>
          <w:lang w:val="en-US" w:eastAsia="zh-HK"/>
        </w:rPr>
        <w:t>或</w:t>
      </w:r>
      <w:r w:rsidR="004D141A" w:rsidRPr="00F56E12">
        <w:rPr>
          <w:rFonts w:eastAsia="微軟正黑體"/>
          <w:szCs w:val="20"/>
          <w:lang w:val="en-US" w:eastAsia="zh-TW"/>
        </w:rPr>
        <w:t>負面</w:t>
      </w:r>
      <w:r w:rsidR="008062F2" w:rsidRPr="00F56E12">
        <w:rPr>
          <w:rFonts w:eastAsia="微軟正黑體"/>
          <w:szCs w:val="20"/>
          <w:lang w:val="en-US" w:eastAsia="zh-HK"/>
        </w:rPr>
        <w:t>影</w:t>
      </w:r>
      <w:r w:rsidR="008062F2" w:rsidRPr="00F56E12">
        <w:rPr>
          <w:rFonts w:eastAsia="微軟正黑體"/>
          <w:szCs w:val="20"/>
          <w:lang w:val="en-US" w:eastAsia="zh-TW"/>
        </w:rPr>
        <w:t>響</w:t>
      </w:r>
      <w:r w:rsidRPr="00F56E12">
        <w:rPr>
          <w:rFonts w:eastAsia="微軟正黑體"/>
          <w:szCs w:val="20"/>
          <w:lang w:val="en-US" w:eastAsia="zh-TW"/>
        </w:rPr>
        <w:t>。</w:t>
      </w:r>
      <w:r w:rsidRPr="00F56E12">
        <w:rPr>
          <w:rFonts w:eastAsia="微軟正黑體"/>
          <w:szCs w:val="20"/>
          <w:lang w:val="en-US" w:eastAsia="zh-HK"/>
        </w:rPr>
        <w:t>試</w:t>
      </w:r>
      <w:r w:rsidR="00AB487C" w:rsidRPr="00F56E12">
        <w:rPr>
          <w:rFonts w:eastAsia="微軟正黑體" w:hint="eastAsia"/>
          <w:szCs w:val="20"/>
          <w:lang w:val="en-US" w:eastAsia="zh-TW"/>
        </w:rPr>
        <w:t>將以下影響分類為</w:t>
      </w:r>
      <w:r w:rsidR="00AB487C" w:rsidRPr="00F56E12">
        <w:rPr>
          <w:rFonts w:eastAsia="微軟正黑體"/>
          <w:szCs w:val="20"/>
          <w:lang w:val="en-US" w:eastAsia="zh-TW"/>
        </w:rPr>
        <w:t>正面</w:t>
      </w:r>
      <w:r w:rsidR="00AB487C" w:rsidRPr="00F56E12">
        <w:rPr>
          <w:rFonts w:eastAsia="微軟正黑體" w:hint="eastAsia"/>
          <w:szCs w:val="20"/>
          <w:lang w:val="en-US" w:eastAsia="zh-HK"/>
        </w:rPr>
        <w:t>或</w:t>
      </w:r>
      <w:r w:rsidR="00AB487C" w:rsidRPr="00F56E12">
        <w:rPr>
          <w:rFonts w:eastAsia="微軟正黑體"/>
          <w:szCs w:val="20"/>
          <w:lang w:val="en-US" w:eastAsia="zh-TW"/>
        </w:rPr>
        <w:t>負面</w:t>
      </w:r>
      <w:r w:rsidR="00AB487C" w:rsidRPr="00F56E12">
        <w:rPr>
          <w:rFonts w:eastAsia="微軟正黑體"/>
          <w:szCs w:val="20"/>
          <w:lang w:val="en-US" w:eastAsia="zh-HK"/>
        </w:rPr>
        <w:t>影</w:t>
      </w:r>
      <w:r w:rsidR="00AB487C" w:rsidRPr="00F56E12">
        <w:rPr>
          <w:rFonts w:eastAsia="微軟正黑體"/>
          <w:szCs w:val="20"/>
          <w:lang w:val="en-US" w:eastAsia="zh-TW"/>
        </w:rPr>
        <w:t>響</w:t>
      </w:r>
      <w:r w:rsidR="004D141A" w:rsidRPr="00F56E12">
        <w:rPr>
          <w:rFonts w:eastAsia="微軟正黑體"/>
          <w:szCs w:val="20"/>
          <w:lang w:val="en-US" w:eastAsia="zh-TW"/>
        </w:rPr>
        <w:t>。</w:t>
      </w:r>
    </w:p>
    <w:p w14:paraId="37699477" w14:textId="263E3EEE" w:rsidR="004D141A" w:rsidRPr="00F56E12" w:rsidRDefault="006703BD" w:rsidP="0030207D">
      <w:pPr>
        <w:snapToGrid w:val="0"/>
        <w:rPr>
          <w:rFonts w:eastAsia="微軟正黑體"/>
          <w:sz w:val="18"/>
          <w:szCs w:val="14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09088" behindDoc="0" locked="0" layoutInCell="1" allowOverlap="1" wp14:anchorId="52A418A6" wp14:editId="05DFB934">
                <wp:simplePos x="0" y="0"/>
                <wp:positionH relativeFrom="margin">
                  <wp:align>right</wp:align>
                </wp:positionH>
                <wp:positionV relativeFrom="paragraph">
                  <wp:posOffset>131445</wp:posOffset>
                </wp:positionV>
                <wp:extent cx="5585460" cy="1404620"/>
                <wp:effectExtent l="0" t="0" r="15240" b="20320"/>
                <wp:wrapNone/>
                <wp:docPr id="104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AC40B" w14:textId="64C2C0CD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避免將來發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生同樣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的衝突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減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弱改善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家庭關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係的動力</w:t>
                            </w:r>
                          </w:p>
                          <w:p w14:paraId="0C811FF1" w14:textId="7B0D59A9" w:rsidR="00B12F1C" w:rsidRDefault="00B12F1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 w:left="482" w:hanging="482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成更多誤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會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／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問題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／爭執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彼此關係的契機</w:t>
                            </w:r>
                          </w:p>
                          <w:p w14:paraId="7306F299" w14:textId="5EDAD03B" w:rsidR="00B12F1C" w:rsidRDefault="00B12F1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進對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自己及家人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的了解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溝通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加將來發生衝突的機會</w:t>
                            </w:r>
                          </w:p>
                          <w:p w14:paraId="50B30D0F" w14:textId="67D928AF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成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更激烈的衝突甚至</w:t>
                            </w: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暴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力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Theme="minorEastAsia" w:hint="eastAsia"/>
                                <w:color w:val="000000" w:themeColor="text1"/>
                                <w:lang w:val="en-US" w:eastAsia="zh-TW"/>
                              </w:rPr>
                              <w:t>學習處理</w:t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衝突</w:t>
                            </w:r>
                          </w:p>
                          <w:p w14:paraId="0008CE3F" w14:textId="7478A85B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1"/>
                              </w:numPr>
                              <w:ind w:leftChars="0"/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阻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礙溝通</w:t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6703BD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sym w:font="Wingdings" w:char="F06C"/>
                            </w:r>
                            <w: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20"/>
                                <w:szCs w:val="20"/>
                                <w:lang w:val="en-US" w:eastAsia="zh-TW"/>
                              </w:rPr>
                              <w:tab/>
                            </w:r>
                            <w:r w:rsidRPr="00EF5FC7">
                              <w:rPr>
                                <w:rFonts w:eastAsia="新細明體" w:hint="eastAsia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增進</w:t>
                            </w:r>
                            <w:r w:rsidRPr="006703BD">
                              <w:rPr>
                                <w:rFonts w:eastAsia="新細明體"/>
                                <w:color w:val="000000" w:themeColor="text1"/>
                                <w:szCs w:val="20"/>
                                <w:lang w:val="en-US" w:eastAsia="zh-TW"/>
                              </w:rPr>
                              <w:t>溝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A418A6" id="_x0000_s1037" type="#_x0000_t202" style="position:absolute;margin-left:388.6pt;margin-top:10.35pt;width:439.8pt;height:110.6pt;z-index:2516090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" filled="f" strokecolor="windowText">
                <v:textbox style="mso-fit-shape-to-text:t">
                  <w:txbxContent>
                    <w:p w14:paraId="7CCAC40B" w14:textId="64C2C0CD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避免將來發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生同樣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的衝突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減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弱改善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家庭關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係的動力</w:t>
                      </w:r>
                    </w:p>
                    <w:p w14:paraId="0C811FF1" w14:textId="7B0D59A9" w:rsidR="00B12F1C" w:rsidRDefault="00B12F1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 w:left="482" w:hanging="482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成更多誤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會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／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問題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／爭執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彼此關係的契機</w:t>
                      </w:r>
                    </w:p>
                    <w:p w14:paraId="7306F299" w14:textId="5EDAD03B" w:rsidR="00B12F1C" w:rsidRDefault="00B12F1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進對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自己及家人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的了解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溝通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加將來發生衝突的機會</w:t>
                      </w:r>
                    </w:p>
                    <w:p w14:paraId="50B30D0F" w14:textId="67D928AF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成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更激烈的衝突甚至</w:t>
                      </w: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暴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力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Theme="minorEastAsia" w:hint="eastAsia"/>
                          <w:color w:val="000000" w:themeColor="text1"/>
                          <w:lang w:val="en-US" w:eastAsia="zh-TW"/>
                        </w:rPr>
                        <w:t>學習處理</w:t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衝突</w:t>
                      </w:r>
                    </w:p>
                    <w:p w14:paraId="0008CE3F" w14:textId="7478A85B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1"/>
                        </w:numPr>
                        <w:ind w:leftChars="0"/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阻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礙溝通</w:t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ab/>
                      </w:r>
                      <w:r w:rsidRPr="006703BD">
                        <w:rPr>
                          <w:rFonts w:ascii="新細明體" w:eastAsia="新細明體" w:hAnsi="新細明體" w:hint="eastAsia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sym w:font="Wingdings" w:char="F06C"/>
                      </w:r>
                      <w:r>
                        <w:rPr>
                          <w:rFonts w:ascii="新細明體" w:eastAsia="新細明體" w:hAnsi="新細明體"/>
                          <w:color w:val="000000" w:themeColor="text1"/>
                          <w:sz w:val="20"/>
                          <w:szCs w:val="20"/>
                          <w:lang w:val="en-US" w:eastAsia="zh-TW"/>
                        </w:rPr>
                        <w:tab/>
                      </w:r>
                      <w:r w:rsidRPr="00EF5FC7">
                        <w:rPr>
                          <w:rFonts w:eastAsia="新細明體" w:hint="eastAsia"/>
                          <w:color w:val="000000" w:themeColor="text1"/>
                          <w:szCs w:val="20"/>
                          <w:lang w:val="en-US" w:eastAsia="zh-TW"/>
                        </w:rPr>
                        <w:t>增進</w:t>
                      </w:r>
                      <w:r w:rsidRPr="006703BD">
                        <w:rPr>
                          <w:rFonts w:eastAsia="新細明體"/>
                          <w:color w:val="000000" w:themeColor="text1"/>
                          <w:szCs w:val="20"/>
                          <w:lang w:val="en-US" w:eastAsia="zh-TW"/>
                        </w:rPr>
                        <w:t>溝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B5632" w:rsidRPr="00F56E12">
        <w:rPr>
          <w:rFonts w:eastAsia="微軟正黑體"/>
          <w:sz w:val="18"/>
          <w:szCs w:val="14"/>
          <w:lang w:val="en-US" w:eastAsia="zh-TW"/>
        </w:rPr>
        <w:t xml:space="preserve">   </w:t>
      </w:r>
    </w:p>
    <w:p w14:paraId="687178E9" w14:textId="2A62AAC6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AC57E11" w14:textId="77777777" w:rsidR="00580F26" w:rsidRPr="00F56E12" w:rsidRDefault="00580F26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48B0C677" w14:textId="77777777" w:rsidR="00580F26" w:rsidRPr="00F56E12" w:rsidRDefault="00580F26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438811F" w14:textId="678E2C2E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9998FAF" w14:textId="58A43275" w:rsidR="00F32B8D" w:rsidRPr="00F56E12" w:rsidRDefault="00F32B8D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6BE737A" w14:textId="16BBB8F0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360FAC5" w14:textId="0A2425A8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5B3FAB90" w14:textId="5DF6603A" w:rsidR="00224B6D" w:rsidRPr="00F56E12" w:rsidRDefault="00A81CEB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583488" behindDoc="0" locked="0" layoutInCell="1" allowOverlap="1" wp14:anchorId="6EFB840E" wp14:editId="0C55B523">
                <wp:simplePos x="0" y="0"/>
                <wp:positionH relativeFrom="margin">
                  <wp:posOffset>-396240</wp:posOffset>
                </wp:positionH>
                <wp:positionV relativeFrom="paragraph">
                  <wp:posOffset>273050</wp:posOffset>
                </wp:positionV>
                <wp:extent cx="5972175" cy="4552950"/>
                <wp:effectExtent l="0" t="0" r="9525" b="0"/>
                <wp:wrapNone/>
                <wp:docPr id="24" name="群組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2175" cy="4552950"/>
                          <a:chOff x="287020" y="0"/>
                          <a:chExt cx="5972175" cy="4552950"/>
                        </a:xfrm>
                      </wpg:grpSpPr>
                      <wpg:grpSp>
                        <wpg:cNvPr id="1075" name="群組 1075"/>
                        <wpg:cNvGrpSpPr/>
                        <wpg:grpSpPr>
                          <a:xfrm>
                            <a:off x="287020" y="571500"/>
                            <a:ext cx="5972175" cy="3981450"/>
                            <a:chOff x="287020" y="0"/>
                            <a:chExt cx="5972175" cy="3981450"/>
                          </a:xfrm>
                        </wpg:grpSpPr>
                        <wpg:grpSp>
                          <wpg:cNvPr id="1049" name="群組 1049"/>
                          <wpg:cNvGrpSpPr/>
                          <wpg:grpSpPr>
                            <a:xfrm>
                              <a:off x="287020" y="0"/>
                              <a:ext cx="5972175" cy="3981450"/>
                              <a:chOff x="287020" y="0"/>
                              <a:chExt cx="5972175" cy="3981450"/>
                            </a:xfrm>
                          </wpg:grpSpPr>
                          <pic:pic xmlns:pic="http://schemas.openxmlformats.org/drawingml/2006/picture">
                            <pic:nvPicPr>
                              <pic:cNvPr id="1068" name="圖片 106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287020" y="0"/>
                                <a:ext cx="5972175" cy="398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59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95086" y="464458"/>
                                <a:ext cx="2433955" cy="261493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DCF989" w14:textId="77777777" w:rsidR="00B12F1C" w:rsidRPr="001B4ECA" w:rsidRDefault="00B12F1C" w:rsidP="004D141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1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23772" y="464458"/>
                                <a:ext cx="2357119" cy="261556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5DF4E1" w14:textId="77777777" w:rsidR="00B12F1C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538849CF" w14:textId="77777777" w:rsidR="00B12F1C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2E845D99" w14:textId="77777777" w:rsidR="00B12F1C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2707706E" w14:textId="77777777" w:rsidR="00B12F1C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6370E820" w14:textId="77777777" w:rsidR="00B12F1C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  <w:p w14:paraId="7D860E5B" w14:textId="77777777" w:rsidR="00B12F1C" w:rsidRPr="001B4ECA" w:rsidRDefault="00B12F1C" w:rsidP="004D141A">
                                  <w:pPr>
                                    <w:spacing w:after="200" w:line="276" w:lineRule="auto"/>
                                    <w:jc w:val="center"/>
                                    <w:rPr>
                                      <w:rFonts w:eastAsia="新細明體"/>
                                      <w:i/>
                                      <w:iCs/>
                                      <w:color w:val="FF0000"/>
                                      <w:szCs w:val="20"/>
                                      <w:lang w:val="en-US"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1071" name="框架 1071"/>
                          <wps:cNvSpPr/>
                          <wps:spPr>
                            <a:xfrm>
                              <a:off x="921351" y="3009900"/>
                              <a:ext cx="1764031" cy="563880"/>
                            </a:xfrm>
                            <a:prstGeom prst="frame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AE1A721" w14:textId="5A47E1BC" w:rsidR="00B12F1C" w:rsidRPr="00624C6D" w:rsidRDefault="00B12F1C" w:rsidP="004D141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</w:pPr>
                                <w:r w:rsidRPr="00624C6D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正面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影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2" name="框架 1072"/>
                          <wps:cNvSpPr/>
                          <wps:spPr>
                            <a:xfrm>
                              <a:off x="3713078" y="3008563"/>
                              <a:ext cx="1781175" cy="563880"/>
                            </a:xfrm>
                            <a:prstGeom prst="frame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DD57062" w14:textId="7E7EB8CB" w:rsidR="00B12F1C" w:rsidRPr="00624C6D" w:rsidRDefault="00B12F1C" w:rsidP="004D141A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</w:pPr>
                                <w:r w:rsidRPr="00624C6D"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負面</w:t>
                                </w: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bCs/>
                                    <w:color w:val="FFFF00"/>
                                    <w:sz w:val="36"/>
                                    <w:szCs w:val="36"/>
                                    <w:lang w:eastAsia="zh-TW"/>
                                  </w:rPr>
                                  <w:t>影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" name="剪去同側角落矩形 12"/>
                        <wps:cNvSpPr/>
                        <wps:spPr>
                          <a:xfrm>
                            <a:off x="287020" y="0"/>
                            <a:ext cx="5964555" cy="600075"/>
                          </a:xfrm>
                          <a:prstGeom prst="snip2SameRect">
                            <a:avLst/>
                          </a:prstGeom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23DC53" w14:textId="620DC79B" w:rsidR="00B12F1C" w:rsidRPr="00E47C3B" w:rsidRDefault="00B12F1C" w:rsidP="00F228E7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sz w:val="36"/>
                                  <w:szCs w:val="36"/>
                                  <w:lang w:eastAsia="zh-TW"/>
                                </w:rPr>
                              </w:pPr>
                              <w:r w:rsidRPr="00E47C3B">
                                <w:rPr>
                                  <w:rFonts w:ascii="微軟正黑體" w:eastAsia="微軟正黑體" w:hAnsi="微軟正黑體" w:hint="eastAsia"/>
                                  <w:b/>
                                  <w:sz w:val="36"/>
                                  <w:szCs w:val="36"/>
                                  <w:lang w:eastAsia="zh-TW"/>
                                </w:rPr>
                                <w:t>衝突可能為家庭關係帶來的正面及負面影響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FB840E" id="群組 24" o:spid="_x0000_s1038" style="position:absolute;margin-left:-31.2pt;margin-top:21.5pt;width:470.25pt;height:358.5pt;z-index:251583488;mso-position-horizontal-relative:margin" coordorigin="2870" coordsize="59721,45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">
                <v:group id="群組 1075" o:spid="_x0000_s1039" style="position:absolute;left:2870;top:5715;width:59721;height:39814" coordorigin="2870" coordsize="59721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7mG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PoW/b8IJcvkLAAD//wMAUEsBAi0AFAAGAAgAAAAhANvh9svuAAAAhQEAABMAAAAAAAAAAAAA&#10;AAAAAAAAAFtDb250ZW50X1R5cGVzXS54bWxQSwECLQAUAAYACAAAACEAWvQsW78AAAAVAQAACwAA&#10;AAAAAAAAAAAAAAAfAQAAX3JlbHMvLnJlbHNQSwECLQAUAAYACAAAACEAJ+u5hsMAAADdAAAADwAA&#10;AAAAAAAAAAAAAAAHAgAAZHJzL2Rvd25yZXYueG1sUEsFBgAAAAADAAMAtwAAAPcCAAAAAA==&#10;">
                  <v:group id="群組 1049" o:spid="_x0000_s1040" style="position:absolute;left:2870;width:59721;height:39814" coordorigin="2870" coordsize="59721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nk+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6G0Bv9+EE+TqBwAA//8DAFBLAQItABQABgAIAAAAIQDb4fbL7gAAAIUBAAATAAAAAAAAAAAA&#10;AAAAAAAAAABbQ29udGVudF9UeXBlc10ueG1sUEsBAi0AFAAGAAgAAAAhAFr0LFu/AAAAFQEAAAsA&#10;AAAAAAAAAAAAAAAAHwEAAF9yZWxzLy5yZWxzUEsBAi0AFAAGAAgAAAAhAGjKeT7EAAAA3Q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圖片 1068" o:spid="_x0000_s1041" type="#_x0000_t75" style="position:absolute;left:2870;width:59721;height:39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">
                      <v:imagedata r:id="rId67" o:title=""/>
                    </v:shape>
                    <v:shape id="_x0000_s1042" type="#_x0000_t202" style="position:absolute;left:5950;top:4644;width:24340;height:261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" fillcolor="window" stroked="f">
                      <v:textbox>
                        <w:txbxContent>
                          <w:p w14:paraId="6CDCF989" w14:textId="77777777" w:rsidR="00B12F1C" w:rsidRPr="001B4ECA" w:rsidRDefault="00B12F1C" w:rsidP="004D14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  <v:shape id="_x0000_s1043" type="#_x0000_t202" style="position:absolute;left:33237;top:4644;width:23571;height:26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" fillcolor="window" stroked="f">
                      <v:textbox style="mso-fit-shape-to-text:t">
                        <w:txbxContent>
                          <w:p w14:paraId="745DF4E1" w14:textId="77777777" w:rsidR="00B12F1C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538849CF" w14:textId="77777777" w:rsidR="00B12F1C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2E845D99" w14:textId="77777777" w:rsidR="00B12F1C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2707706E" w14:textId="77777777" w:rsidR="00B12F1C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6370E820" w14:textId="77777777" w:rsidR="00B12F1C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  <w:p w14:paraId="7D860E5B" w14:textId="77777777" w:rsidR="00B12F1C" w:rsidRPr="001B4ECA" w:rsidRDefault="00B12F1C" w:rsidP="004D141A">
                            <w:pPr>
                              <w:spacing w:after="200" w:line="276" w:lineRule="auto"/>
                              <w:jc w:val="center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框架 1071" o:spid="_x0000_s1044" style="position:absolute;left:9213;top:30099;width:17640;height:5638;visibility:visible;mso-wrap-style:square;v-text-anchor:middle" coordsize="1764031,563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" adj="-11796480,,5400" path="m,l1764031,r,563880l,563880,,xm70485,70485r,422910l1693546,493395r,-422910l70485,70485xe" filled="f" stroked="f" strokeweight="1pt">
                    <v:stroke joinstyle="miter"/>
                    <v:formulas/>
                    <v:path arrowok="t" o:connecttype="custom" o:connectlocs="0,0;1764031,0;1764031,563880;0,563880;0,0;70485,70485;70485,493395;1693546,493395;1693546,70485;70485,70485" o:connectangles="0,0,0,0,0,0,0,0,0,0" textboxrect="0,0,1764031,563880"/>
                    <v:textbox>
                      <w:txbxContent>
                        <w:p w14:paraId="1AE1A721" w14:textId="5A47E1BC" w:rsidR="00B12F1C" w:rsidRPr="00624C6D" w:rsidRDefault="00B12F1C" w:rsidP="004D141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</w:pPr>
                          <w:r w:rsidRPr="00624C6D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正面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影響</w:t>
                          </w:r>
                        </w:p>
                      </w:txbxContent>
                    </v:textbox>
                  </v:shape>
                  <v:shape id="框架 1072" o:spid="_x0000_s1045" style="position:absolute;left:37130;top:30085;width:17812;height:5639;visibility:visible;mso-wrap-style:square;v-text-anchor:middle" coordsize="1781175,563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" adj="-11796480,,5400" path="m,l1781175,r,563880l,563880,,xm70485,70485r,422910l1710690,493395r,-422910l70485,70485xe" filled="f" stroked="f" strokeweight="1pt">
                    <v:stroke joinstyle="miter"/>
                    <v:formulas/>
                    <v:path arrowok="t" o:connecttype="custom" o:connectlocs="0,0;1781175,0;1781175,563880;0,563880;0,0;70485,70485;70485,493395;1710690,493395;1710690,70485;70485,70485" o:connectangles="0,0,0,0,0,0,0,0,0,0" textboxrect="0,0,1781175,563880"/>
                    <v:textbox>
                      <w:txbxContent>
                        <w:p w14:paraId="5DD57062" w14:textId="7E7EB8CB" w:rsidR="00B12F1C" w:rsidRPr="00624C6D" w:rsidRDefault="00B12F1C" w:rsidP="004D141A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</w:pPr>
                          <w:r w:rsidRPr="00624C6D"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負面</w:t>
                          </w: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bCs/>
                              <w:color w:val="FFFF00"/>
                              <w:sz w:val="36"/>
                              <w:szCs w:val="36"/>
                              <w:lang w:eastAsia="zh-TW"/>
                            </w:rPr>
                            <w:t>影響</w:t>
                          </w:r>
                        </w:p>
                      </w:txbxContent>
                    </v:textbox>
                  </v:shape>
                </v:group>
                <v:shape id="剪去同側角落矩形 12" o:spid="_x0000_s1046" style="position:absolute;left:2870;width:59645;height:6000;visibility:visible;mso-wrap-style:square;v-text-anchor:middle" coordsize="5964555,600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" adj="-11796480,,5400" path="m100015,l5864540,r100015,100015l5964555,600075r,l,600075r,l,100015,100015,xe" fillcolor="#ffd555 [2167]" strokecolor="#ffc000 [3207]" strokeweight=".5pt">
                  <v:fill color2="#ffcc31 [2615]" rotate="t" colors="0 #ffdd9c;.5 #ffd78e;1 #ffd479" focus="100%" type="gradient">
                    <o:fill v:ext="view" type="gradientUnscaled"/>
                  </v:fill>
                  <v:stroke joinstyle="miter"/>
                  <v:formulas/>
                  <v:path arrowok="t" o:connecttype="custom" o:connectlocs="100015,0;5864540,0;5964555,100015;5964555,600075;5964555,600075;0,600075;0,600075;0,100015;100015,0" o:connectangles="0,0,0,0,0,0,0,0,0" textboxrect="0,0,5964555,600075"/>
                  <v:textbox>
                    <w:txbxContent>
                      <w:p w14:paraId="7023DC53" w14:textId="620DC79B" w:rsidR="00B12F1C" w:rsidRPr="00E47C3B" w:rsidRDefault="00B12F1C" w:rsidP="00F228E7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  <w:sz w:val="36"/>
                            <w:szCs w:val="36"/>
                            <w:lang w:eastAsia="zh-TW"/>
                          </w:rPr>
                        </w:pPr>
                        <w:r w:rsidRPr="00E47C3B">
                          <w:rPr>
                            <w:rFonts w:ascii="微軟正黑體" w:eastAsia="微軟正黑體" w:hAnsi="微軟正黑體" w:hint="eastAsia"/>
                            <w:b/>
                            <w:sz w:val="36"/>
                            <w:szCs w:val="36"/>
                            <w:lang w:eastAsia="zh-TW"/>
                          </w:rPr>
                          <w:t>衝突可能為家庭關係帶來的正面及負面影響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DC0475E" w14:textId="59990234" w:rsidR="00224B6D" w:rsidRPr="00F56E12" w:rsidRDefault="00224B6D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A811D2D" w14:textId="13B3612A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649175F" w14:textId="747E6DF8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D12710D" w14:textId="406A6584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787DBE3" w14:textId="0F129C62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720B56F9" w14:textId="7AA01B06" w:rsidR="004D141A" w:rsidRPr="00F56E12" w:rsidRDefault="00A81CEB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400EBA29" wp14:editId="4CC5B060">
                <wp:simplePos x="0" y="0"/>
                <wp:positionH relativeFrom="column">
                  <wp:posOffset>2651760</wp:posOffset>
                </wp:positionH>
                <wp:positionV relativeFrom="paragraph">
                  <wp:posOffset>176530</wp:posOffset>
                </wp:positionV>
                <wp:extent cx="2385060" cy="2614930"/>
                <wp:effectExtent l="0" t="0" r="0" b="0"/>
                <wp:wrapNone/>
                <wp:docPr id="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5060" cy="2614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DCABB" w14:textId="77777777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阻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礙溝通</w:t>
                            </w:r>
                          </w:p>
                          <w:p w14:paraId="35473C4E" w14:textId="635C3533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成更多誤會／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問題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／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對立</w:t>
                            </w:r>
                          </w:p>
                          <w:p w14:paraId="08E1440C" w14:textId="77777777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成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更激烈的衝突甚至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暴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力</w:t>
                            </w:r>
                          </w:p>
                          <w:p w14:paraId="44FC2D51" w14:textId="455ACCCC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減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弱改善家庭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關係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的動力</w:t>
                            </w:r>
                          </w:p>
                          <w:p w14:paraId="196355AB" w14:textId="2A3997AA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40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加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將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來發生衝突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的機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0EBA29" id="_x0000_s1047" type="#_x0000_t202" style="position:absolute;margin-left:208.8pt;margin-top:13.9pt;width:187.8pt;height:205.9pt;z-index:251608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" filled="f" stroked="f">
                <v:textbox style="mso-fit-shape-to-text:t">
                  <w:txbxContent>
                    <w:p w14:paraId="5BADCABB" w14:textId="77777777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阻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礙溝通</w:t>
                      </w:r>
                    </w:p>
                    <w:p w14:paraId="35473C4E" w14:textId="635C3533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成更多誤會／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問題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／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對立</w:t>
                      </w:r>
                    </w:p>
                    <w:p w14:paraId="08E1440C" w14:textId="77777777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成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更激烈的衝突甚至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暴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力</w:t>
                      </w:r>
                    </w:p>
                    <w:p w14:paraId="44FC2D51" w14:textId="455ACCCC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減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弱改善家庭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關係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的動力</w:t>
                      </w:r>
                    </w:p>
                    <w:p w14:paraId="196355AB" w14:textId="2A3997AA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40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加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將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來發生衝突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的機會</w:t>
                      </w:r>
                    </w:p>
                  </w:txbxContent>
                </v:textbox>
              </v:shape>
            </w:pict>
          </mc:Fallback>
        </mc:AlternateContent>
      </w:r>
      <w:r w:rsidRPr="00F56E12">
        <w:rPr>
          <w:rFonts w:eastAsia="微軟正黑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31F9013D" wp14:editId="5763B8E6">
                <wp:simplePos x="0" y="0"/>
                <wp:positionH relativeFrom="margin">
                  <wp:posOffset>-134620</wp:posOffset>
                </wp:positionH>
                <wp:positionV relativeFrom="paragraph">
                  <wp:posOffset>187325</wp:posOffset>
                </wp:positionV>
                <wp:extent cx="2420620" cy="2661285"/>
                <wp:effectExtent l="0" t="0" r="0" b="5715"/>
                <wp:wrapNone/>
                <wp:docPr id="3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0620" cy="2661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C2D23" w14:textId="77777777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 w:left="482" w:hanging="482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進溝通</w:t>
                            </w:r>
                          </w:p>
                          <w:p w14:paraId="202C894F" w14:textId="1BF06B66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</w:t>
                            </w:r>
                            <w:r w:rsidRPr="006703BD"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進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對自己及家人的了解</w:t>
                            </w:r>
                          </w:p>
                          <w:p w14:paraId="679C5D42" w14:textId="7BAF6D04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避免將來發生同樣的衝突</w:t>
                            </w:r>
                          </w:p>
                          <w:p w14:paraId="74B2AAB4" w14:textId="31BE838B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spacing w:after="200" w:line="276" w:lineRule="auto"/>
                              <w:ind w:leftChars="0"/>
                              <w:rPr>
                                <w:rFonts w:eastAsia="新細明體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增進彼此關係的契機</w:t>
                            </w:r>
                          </w:p>
                          <w:p w14:paraId="054BB3A8" w14:textId="77777777" w:rsidR="00B12F1C" w:rsidRPr="006703BD" w:rsidRDefault="00B12F1C" w:rsidP="00DD3759">
                            <w:pPr>
                              <w:pStyle w:val="af1"/>
                              <w:numPr>
                                <w:ilvl w:val="0"/>
                                <w:numId w:val="39"/>
                              </w:numPr>
                              <w:ind w:leftChars="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</w:pPr>
                            <w:r w:rsidRPr="006703BD"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val="en-US" w:eastAsia="zh-TW"/>
                              </w:rPr>
                              <w:t>學習處理</w:t>
                            </w:r>
                            <w:r w:rsidRPr="006703BD">
                              <w:rPr>
                                <w:rFonts w:eastAsia="新細明體" w:hint="eastAsia"/>
                                <w:i/>
                                <w:iCs/>
                                <w:color w:val="FF0000"/>
                                <w:szCs w:val="20"/>
                                <w:lang w:val="en-US" w:eastAsia="zh-TW"/>
                              </w:rPr>
                              <w:t>衝突</w:t>
                            </w:r>
                          </w:p>
                          <w:p w14:paraId="4437D5AD" w14:textId="77777777" w:rsidR="00B12F1C" w:rsidRPr="008D411C" w:rsidRDefault="00B12F1C" w:rsidP="004D141A">
                            <w:pPr>
                              <w:rPr>
                                <w:lang w:val="en-US"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9013D" id="_x0000_s1048" type="#_x0000_t202" style="position:absolute;margin-left:-10.6pt;margin-top:14.75pt;width:190.6pt;height:209.55pt;z-index:2516060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" filled="f" stroked="f">
                <v:textbox>
                  <w:txbxContent>
                    <w:p w14:paraId="5A0C2D23" w14:textId="77777777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 w:left="482" w:hanging="482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進溝通</w:t>
                      </w:r>
                    </w:p>
                    <w:p w14:paraId="202C894F" w14:textId="1BF06B66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</w:t>
                      </w:r>
                      <w:r w:rsidRPr="006703BD"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進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對自己及家人的了解</w:t>
                      </w:r>
                    </w:p>
                    <w:p w14:paraId="679C5D42" w14:textId="7BAF6D04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避免將來發生同樣的衝突</w:t>
                      </w:r>
                    </w:p>
                    <w:p w14:paraId="74B2AAB4" w14:textId="31BE838B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spacing w:after="200" w:line="276" w:lineRule="auto"/>
                        <w:ind w:leftChars="0"/>
                        <w:rPr>
                          <w:rFonts w:eastAsia="新細明體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</w:pP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增進彼此關係的契機</w:t>
                      </w:r>
                    </w:p>
                    <w:p w14:paraId="054BB3A8" w14:textId="77777777" w:rsidR="00B12F1C" w:rsidRPr="006703BD" w:rsidRDefault="00B12F1C" w:rsidP="00DD3759">
                      <w:pPr>
                        <w:pStyle w:val="af1"/>
                        <w:numPr>
                          <w:ilvl w:val="0"/>
                          <w:numId w:val="39"/>
                        </w:numPr>
                        <w:ind w:leftChars="0"/>
                        <w:rPr>
                          <w:rFonts w:eastAsiaTheme="minorEastAsia"/>
                          <w:i/>
                          <w:iCs/>
                          <w:color w:val="FF0000"/>
                          <w:lang w:val="en-US" w:eastAsia="zh-TW"/>
                        </w:rPr>
                      </w:pPr>
                      <w:r w:rsidRPr="006703BD">
                        <w:rPr>
                          <w:rFonts w:eastAsiaTheme="minorEastAsia" w:hint="eastAsia"/>
                          <w:i/>
                          <w:iCs/>
                          <w:color w:val="FF0000"/>
                          <w:lang w:val="en-US" w:eastAsia="zh-TW"/>
                        </w:rPr>
                        <w:t>學習處理</w:t>
                      </w:r>
                      <w:r w:rsidRPr="006703BD">
                        <w:rPr>
                          <w:rFonts w:eastAsia="新細明體" w:hint="eastAsia"/>
                          <w:i/>
                          <w:iCs/>
                          <w:color w:val="FF0000"/>
                          <w:szCs w:val="20"/>
                          <w:lang w:val="en-US" w:eastAsia="zh-TW"/>
                        </w:rPr>
                        <w:t>衝突</w:t>
                      </w:r>
                    </w:p>
                    <w:p w14:paraId="4437D5AD" w14:textId="77777777" w:rsidR="00B12F1C" w:rsidRPr="008D411C" w:rsidRDefault="00B12F1C" w:rsidP="004D141A">
                      <w:pPr>
                        <w:rPr>
                          <w:lang w:val="en-US" w:eastAsia="zh-TW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14818C" w14:textId="0FE8A8A3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05BAB1B4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663FF1B2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3E28396B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282F8C19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431E66D6" w14:textId="77777777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005BEBB9" w14:textId="70C7237F" w:rsidR="004D141A" w:rsidRPr="00F56E12" w:rsidRDefault="004D141A" w:rsidP="004D141A">
      <w:pPr>
        <w:snapToGrid w:val="0"/>
        <w:spacing w:line="276" w:lineRule="auto"/>
        <w:rPr>
          <w:rFonts w:eastAsia="微軟正黑體"/>
          <w:b/>
          <w:lang w:val="en-US" w:eastAsia="zh-TW"/>
        </w:rPr>
      </w:pPr>
    </w:p>
    <w:p w14:paraId="57CB4FB1" w14:textId="77777777" w:rsidR="00D15C69" w:rsidRPr="00F56E12" w:rsidRDefault="00D15C69">
      <w:pPr>
        <w:rPr>
          <w:rFonts w:eastAsiaTheme="minorEastAsia"/>
          <w:lang w:eastAsia="zh-HK"/>
        </w:rPr>
      </w:pPr>
      <w:r w:rsidRPr="00F56E12">
        <w:rPr>
          <w:rFonts w:eastAsiaTheme="minorEastAsia"/>
          <w:lang w:eastAsia="zh-HK"/>
        </w:rPr>
        <w:br w:type="page"/>
      </w:r>
    </w:p>
    <w:p w14:paraId="22A9A33E" w14:textId="4C19EB23" w:rsidR="00BB0DC8" w:rsidRPr="00F56E12" w:rsidRDefault="00BB0DC8" w:rsidP="00A81CEB">
      <w:pPr>
        <w:snapToGrid w:val="0"/>
        <w:spacing w:line="276" w:lineRule="auto"/>
        <w:rPr>
          <w:rFonts w:eastAsia="DengXian"/>
          <w:lang w:eastAsia="zh-TW"/>
        </w:rPr>
      </w:pPr>
      <w:r w:rsidRPr="00F56E12">
        <w:rPr>
          <w:rFonts w:eastAsiaTheme="minorEastAsia"/>
          <w:lang w:eastAsia="zh-HK"/>
        </w:rPr>
        <w:t>根</w:t>
      </w:r>
      <w:r w:rsidRPr="00F56E12">
        <w:rPr>
          <w:rFonts w:eastAsiaTheme="minorEastAsia"/>
          <w:lang w:eastAsia="zh-TW"/>
        </w:rPr>
        <w:t>據上述活動及個人看法，回答以下問題：</w:t>
      </w:r>
    </w:p>
    <w:p w14:paraId="4B22E62F" w14:textId="77777777" w:rsidR="00BB0DC8" w:rsidRPr="00F56E12" w:rsidRDefault="00BB0DC8" w:rsidP="00A81CEB">
      <w:pPr>
        <w:snapToGrid w:val="0"/>
        <w:spacing w:line="276" w:lineRule="auto"/>
        <w:rPr>
          <w:rFonts w:eastAsia="微軟正黑體"/>
          <w:b/>
          <w:lang w:eastAsia="zh-TW"/>
        </w:rPr>
      </w:pPr>
    </w:p>
    <w:p w14:paraId="3D9DCBFD" w14:textId="3E63C431" w:rsidR="00624C6D" w:rsidRPr="00F56E12" w:rsidRDefault="00624C6D" w:rsidP="00DD3759">
      <w:pPr>
        <w:pStyle w:val="af1"/>
        <w:numPr>
          <w:ilvl w:val="0"/>
          <w:numId w:val="14"/>
        </w:numPr>
        <w:tabs>
          <w:tab w:val="clear" w:pos="360"/>
        </w:tabs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長期的</w:t>
      </w:r>
      <w:r w:rsidRPr="00F56E12">
        <w:rPr>
          <w:rFonts w:eastAsiaTheme="minorEastAsia"/>
          <w:lang w:val="en-US" w:eastAsia="zh-TW"/>
        </w:rPr>
        <w:t>家庭衝突</w:t>
      </w:r>
      <w:r w:rsidRPr="00F56E12">
        <w:rPr>
          <w:rFonts w:eastAsiaTheme="minorEastAsia"/>
          <w:lang w:val="en-US" w:eastAsia="zh-HK"/>
        </w:rPr>
        <w:t>會帶來</w:t>
      </w:r>
      <w:r w:rsidRPr="00F56E12">
        <w:rPr>
          <w:rFonts w:eastAsiaTheme="minorEastAsia"/>
          <w:lang w:val="en-US" w:eastAsia="zh-TW"/>
        </w:rPr>
        <w:t>甚麼</w:t>
      </w:r>
      <w:r w:rsidRPr="00F56E12">
        <w:rPr>
          <w:rFonts w:eastAsiaTheme="minorEastAsia"/>
          <w:lang w:val="en-US" w:eastAsia="zh-HK"/>
        </w:rPr>
        <w:t>影</w:t>
      </w:r>
      <w:r w:rsidRPr="00F56E12">
        <w:rPr>
          <w:rFonts w:eastAsiaTheme="minorEastAsia"/>
          <w:lang w:val="en-US" w:eastAsia="zh-TW"/>
        </w:rPr>
        <w:t>響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808"/>
      </w:tblGrid>
      <w:tr w:rsidR="00A81CEB" w:rsidRPr="00F56E12" w14:paraId="3638639C" w14:textId="77777777" w:rsidTr="00A81CEB">
        <w:tc>
          <w:tcPr>
            <w:tcW w:w="8290" w:type="dxa"/>
          </w:tcPr>
          <w:p w14:paraId="7FCE4BE8" w14:textId="77777777" w:rsidR="00A81CEB" w:rsidRPr="00F56E12" w:rsidRDefault="00A81CEB" w:rsidP="00DD3759">
            <w:pPr>
              <w:pStyle w:val="af1"/>
              <w:numPr>
                <w:ilvl w:val="0"/>
                <w:numId w:val="35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長期的家庭衝突會破壞家庭關係，家人間互相疏遠，甚至</w:t>
            </w:r>
            <w:proofErr w:type="gramStart"/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不</w:t>
            </w:r>
            <w:proofErr w:type="gramEnd"/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瞅不</w:t>
            </w:r>
            <w:proofErr w:type="gramStart"/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睬</w:t>
            </w:r>
            <w:proofErr w:type="gramEnd"/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。同時亦可能不斷重複同樣衝突，原先某些成員的糾紛引致家庭氛圍變差，演變成整個家庭的衝突，惡化各個成員的關係。</w:t>
            </w:r>
          </w:p>
          <w:p w14:paraId="4B739D58" w14:textId="77777777" w:rsidR="00A81CEB" w:rsidRPr="00F56E12" w:rsidRDefault="00A81CEB" w:rsidP="00A81CEB">
            <w:pPr>
              <w:snapToGrid w:val="0"/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  <w:p w14:paraId="1DD4BB46" w14:textId="77777777" w:rsidR="00A81CEB" w:rsidRPr="00F56E12" w:rsidRDefault="00A81CEB" w:rsidP="00A81CEB">
            <w:pPr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  <w:p w14:paraId="346C34F5" w14:textId="45D52AB8" w:rsidR="00CC2527" w:rsidRPr="00F56E12" w:rsidRDefault="00CC2527" w:rsidP="00A81CEB">
            <w:pPr>
              <w:spacing w:line="276" w:lineRule="auto"/>
              <w:jc w:val="both"/>
              <w:rPr>
                <w:rFonts w:eastAsiaTheme="minorEastAsia"/>
                <w:lang w:val="en-US" w:eastAsia="zh-TW"/>
              </w:rPr>
            </w:pPr>
          </w:p>
        </w:tc>
      </w:tr>
    </w:tbl>
    <w:p w14:paraId="146A64F8" w14:textId="77777777" w:rsidR="00A81CEB" w:rsidRPr="00F56E12" w:rsidRDefault="00A81CEB" w:rsidP="00A81CEB">
      <w:pPr>
        <w:pStyle w:val="af1"/>
        <w:ind w:leftChars="0" w:left="482"/>
        <w:rPr>
          <w:rFonts w:eastAsiaTheme="minorEastAsia"/>
          <w:lang w:val="en-US" w:eastAsia="zh-TW"/>
        </w:rPr>
      </w:pPr>
    </w:p>
    <w:p w14:paraId="7CD0E315" w14:textId="2A13CC7F" w:rsidR="00CA257C" w:rsidRPr="00F56E12" w:rsidRDefault="00CA257C" w:rsidP="00DD3759">
      <w:pPr>
        <w:pStyle w:val="af1"/>
        <w:numPr>
          <w:ilvl w:val="0"/>
          <w:numId w:val="14"/>
        </w:numPr>
        <w:tabs>
          <w:tab w:val="clear" w:pos="360"/>
        </w:tabs>
        <w:ind w:leftChars="0"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如</w:t>
      </w:r>
      <w:r w:rsidRPr="00F56E12">
        <w:rPr>
          <w:rFonts w:eastAsiaTheme="minorEastAsia"/>
          <w:lang w:val="en-US" w:eastAsia="zh-TW"/>
        </w:rPr>
        <w:t>果家庭衝突</w:t>
      </w:r>
      <w:r w:rsidRPr="00F56E12">
        <w:rPr>
          <w:rFonts w:eastAsiaTheme="minorEastAsia"/>
          <w:lang w:val="en-US" w:eastAsia="zh-HK"/>
        </w:rPr>
        <w:t>處理得宜</w:t>
      </w:r>
      <w:r w:rsidRPr="00F56E12">
        <w:rPr>
          <w:rFonts w:eastAsiaTheme="minorEastAsia"/>
          <w:lang w:val="en-US" w:eastAsia="zh-TW"/>
        </w:rPr>
        <w:t>，</w:t>
      </w:r>
      <w:r w:rsidRPr="00F56E12">
        <w:rPr>
          <w:rFonts w:eastAsiaTheme="minorEastAsia"/>
          <w:lang w:val="en-US" w:eastAsia="zh-HK"/>
        </w:rPr>
        <w:t>可帶來</w:t>
      </w:r>
      <w:r w:rsidRPr="00F56E12">
        <w:rPr>
          <w:rFonts w:eastAsiaTheme="minorEastAsia"/>
          <w:lang w:val="en-US" w:eastAsia="zh-TW"/>
        </w:rPr>
        <w:t>甚麼</w:t>
      </w:r>
      <w:r w:rsidRPr="00F56E12">
        <w:rPr>
          <w:rFonts w:eastAsiaTheme="minorEastAsia"/>
          <w:lang w:val="en-US" w:eastAsia="zh-HK"/>
        </w:rPr>
        <w:t>影</w:t>
      </w:r>
      <w:r w:rsidRPr="00F56E12">
        <w:rPr>
          <w:rFonts w:eastAsiaTheme="minorEastAsia"/>
          <w:lang w:val="en-US" w:eastAsia="zh-TW"/>
        </w:rPr>
        <w:t>響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7808"/>
      </w:tblGrid>
      <w:tr w:rsidR="00A81CEB" w:rsidRPr="00F56E12" w14:paraId="7988EE8F" w14:textId="77777777" w:rsidTr="00A81CEB">
        <w:tc>
          <w:tcPr>
            <w:tcW w:w="8290" w:type="dxa"/>
          </w:tcPr>
          <w:p w14:paraId="5DDB332B" w14:textId="77777777" w:rsidR="00A81CEB" w:rsidRPr="00F56E12" w:rsidRDefault="00A81CEB" w:rsidP="00DD3759">
            <w:pPr>
              <w:pStyle w:val="af1"/>
              <w:numPr>
                <w:ilvl w:val="0"/>
                <w:numId w:val="35"/>
              </w:numPr>
              <w:snapToGrid w:val="0"/>
              <w:spacing w:line="276" w:lineRule="auto"/>
              <w:ind w:leftChars="0" w:left="482" w:hanging="482"/>
              <w:jc w:val="both"/>
              <w:rPr>
                <w:sz w:val="24"/>
                <w:szCs w:val="24"/>
                <w:lang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如果家庭衝突處理得宜，可增進對自己及家人的了解。當大家樂意解決衝突，嘗試以平和的態度表達自己的感受，同時易地而處，理解及聆聽對方的意見，雙方對自己和彼此的了解定能加深，亦可避免相同衝突再次發生。</w:t>
            </w:r>
          </w:p>
          <w:p w14:paraId="3D46EF4F" w14:textId="05212B86" w:rsidR="00A81CEB" w:rsidRPr="00F56E12" w:rsidRDefault="00A81CEB" w:rsidP="00A81CEB">
            <w:pPr>
              <w:rPr>
                <w:rFonts w:eastAsiaTheme="minorEastAsia"/>
                <w:i/>
                <w:iCs/>
                <w:color w:val="FF0000"/>
                <w:lang w:eastAsia="zh-TW"/>
              </w:rPr>
            </w:pPr>
          </w:p>
          <w:p w14:paraId="648F64E8" w14:textId="77777777" w:rsidR="00CC2527" w:rsidRPr="00F56E12" w:rsidRDefault="00CC2527" w:rsidP="00A81CEB">
            <w:pPr>
              <w:rPr>
                <w:rFonts w:eastAsiaTheme="minorEastAsia"/>
                <w:i/>
                <w:iCs/>
                <w:color w:val="FF0000"/>
                <w:lang w:eastAsia="zh-TW"/>
              </w:rPr>
            </w:pPr>
          </w:p>
          <w:p w14:paraId="6AB33F1B" w14:textId="77777777" w:rsidR="00A81CEB" w:rsidRPr="00F56E12" w:rsidRDefault="00A81CEB" w:rsidP="00A81CEB">
            <w:pPr>
              <w:pStyle w:val="af1"/>
              <w:ind w:leftChars="0" w:left="0"/>
              <w:rPr>
                <w:rFonts w:eastAsiaTheme="minorEastAsia"/>
                <w:lang w:val="en-US" w:eastAsia="zh-TW"/>
              </w:rPr>
            </w:pPr>
          </w:p>
        </w:tc>
      </w:tr>
    </w:tbl>
    <w:p w14:paraId="5498FB47" w14:textId="77777777" w:rsidR="00A81CEB" w:rsidRPr="00F56E12" w:rsidRDefault="00A81CEB" w:rsidP="00A81CEB">
      <w:pPr>
        <w:pStyle w:val="af1"/>
        <w:ind w:leftChars="0" w:left="482"/>
        <w:rPr>
          <w:rFonts w:eastAsiaTheme="minorEastAsia"/>
          <w:lang w:val="en-US" w:eastAsia="zh-TW"/>
        </w:rPr>
      </w:pPr>
    </w:p>
    <w:p w14:paraId="74A490FD" w14:textId="25CD9231" w:rsidR="00CA257C" w:rsidRPr="00F56E12" w:rsidRDefault="00CA257C" w:rsidP="00A81CEB">
      <w:pPr>
        <w:pStyle w:val="af1"/>
        <w:ind w:leftChars="0" w:left="360"/>
        <w:rPr>
          <w:rFonts w:eastAsiaTheme="minorEastAsia"/>
          <w:lang w:val="en-US" w:eastAsia="zh-TW"/>
        </w:rPr>
      </w:pPr>
    </w:p>
    <w:p w14:paraId="685B3D8F" w14:textId="73B14767" w:rsidR="00BB0DC8" w:rsidRPr="00F56E12" w:rsidRDefault="00BB0DC8" w:rsidP="00A81CEB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br w:type="page"/>
      </w:r>
    </w:p>
    <w:p w14:paraId="6E33167C" w14:textId="24A6BD46" w:rsidR="00AA0F06" w:rsidRPr="00F56E12" w:rsidRDefault="004D141A" w:rsidP="004D141A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小結</w:t>
      </w:r>
    </w:p>
    <w:p w14:paraId="7F6B3A7B" w14:textId="53309A2C" w:rsidR="001C04E1" w:rsidRPr="00F56E12" w:rsidRDefault="001C04E1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人與人之間的衝突是無可避免的，但</w:t>
      </w:r>
      <w:r w:rsidR="00BB0DC8" w:rsidRPr="00F56E12">
        <w:rPr>
          <w:rFonts w:eastAsia="微軟正黑體"/>
          <w:lang w:val="en-US" w:eastAsia="zh-HK"/>
        </w:rPr>
        <w:t>因為一時的</w:t>
      </w:r>
      <w:r w:rsidRPr="00F56E12">
        <w:rPr>
          <w:rFonts w:eastAsia="微軟正黑體"/>
          <w:lang w:val="en-US" w:eastAsia="zh-HK"/>
        </w:rPr>
        <w:t>衝突</w:t>
      </w:r>
      <w:r w:rsidR="00BB0DC8" w:rsidRPr="00F56E12">
        <w:rPr>
          <w:rFonts w:eastAsia="微軟正黑體"/>
          <w:lang w:val="en-US" w:eastAsia="zh-HK"/>
        </w:rPr>
        <w:t>而賠上原有的家庭和睦，絕對得不償失。</w:t>
      </w:r>
      <w:r w:rsidRPr="00F56E12">
        <w:rPr>
          <w:rFonts w:eastAsia="微軟正黑體"/>
          <w:lang w:val="en-US" w:eastAsia="zh-HK"/>
        </w:rPr>
        <w:t>我們在青春期間</w:t>
      </w:r>
      <w:r w:rsidR="002C7201" w:rsidRPr="00F56E12">
        <w:rPr>
          <w:rFonts w:eastAsia="微軟正黑體" w:hint="eastAsia"/>
          <w:lang w:val="en-US" w:eastAsia="zh-HK"/>
        </w:rPr>
        <w:t>容易</w:t>
      </w:r>
      <w:r w:rsidRPr="00F56E12">
        <w:rPr>
          <w:rFonts w:eastAsia="微軟正黑體"/>
          <w:lang w:val="en-US" w:eastAsia="zh-HK"/>
        </w:rPr>
        <w:t>與家人產生衝突，</w:t>
      </w:r>
      <w:r w:rsidR="00075A65" w:rsidRPr="00F56E12">
        <w:rPr>
          <w:rFonts w:eastAsia="微軟正黑體" w:hint="eastAsia"/>
          <w:lang w:val="en-US" w:eastAsia="zh-HK"/>
        </w:rPr>
        <w:t>可能是</w:t>
      </w:r>
      <w:r w:rsidRPr="00F56E12">
        <w:rPr>
          <w:rFonts w:eastAsia="微軟正黑體"/>
          <w:lang w:val="en-US" w:eastAsia="zh-HK"/>
        </w:rPr>
        <w:t>因為渴望</w:t>
      </w:r>
      <w:r w:rsidR="00BB0DC8" w:rsidRPr="00F56E12">
        <w:rPr>
          <w:rFonts w:eastAsia="微軟正黑體"/>
          <w:lang w:val="en-US" w:eastAsia="zh-HK"/>
        </w:rPr>
        <w:t>成長</w:t>
      </w:r>
      <w:r w:rsidRPr="00F56E12">
        <w:rPr>
          <w:rFonts w:eastAsia="微軟正黑體"/>
          <w:lang w:val="en-US" w:eastAsia="zh-HK"/>
        </w:rPr>
        <w:t>，急於讓家人認同自己，</w:t>
      </w:r>
      <w:r w:rsidR="00BB0DC8" w:rsidRPr="00F56E12">
        <w:rPr>
          <w:rFonts w:eastAsia="微軟正黑體"/>
          <w:lang w:val="en-US" w:eastAsia="zh-HK"/>
        </w:rPr>
        <w:t>而</w:t>
      </w:r>
      <w:r w:rsidRPr="00F56E12">
        <w:rPr>
          <w:rFonts w:eastAsia="微軟正黑體"/>
          <w:lang w:val="en-US" w:eastAsia="zh-HK"/>
        </w:rPr>
        <w:t>產生分歧，卻又不懂得</w:t>
      </w:r>
      <w:r w:rsidR="00BB0DC8" w:rsidRPr="00F56E12">
        <w:rPr>
          <w:rFonts w:eastAsia="微軟正黑體"/>
          <w:lang w:val="en-US" w:eastAsia="zh-HK"/>
        </w:rPr>
        <w:t>應對</w:t>
      </w:r>
      <w:r w:rsidR="00075A65" w:rsidRPr="00F56E12">
        <w:rPr>
          <w:rFonts w:eastAsia="微軟正黑體" w:hint="eastAsia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稍一</w:t>
      </w:r>
      <w:r w:rsidR="00BB0DC8" w:rsidRPr="00F56E12">
        <w:rPr>
          <w:rFonts w:eastAsia="微軟正黑體"/>
          <w:lang w:val="en-US" w:eastAsia="zh-HK"/>
        </w:rPr>
        <w:t>處理</w:t>
      </w:r>
      <w:r w:rsidRPr="00F56E12">
        <w:rPr>
          <w:rFonts w:eastAsia="微軟正黑體"/>
          <w:lang w:val="en-US" w:eastAsia="zh-HK"/>
        </w:rPr>
        <w:t>不慎，</w:t>
      </w:r>
      <w:r w:rsidR="00C714C3" w:rsidRPr="00F56E12">
        <w:rPr>
          <w:rFonts w:eastAsia="微軟正黑體" w:hint="eastAsia"/>
          <w:lang w:val="en-US" w:eastAsia="zh-HK"/>
        </w:rPr>
        <w:t>可能</w:t>
      </w:r>
      <w:r w:rsidRPr="00F56E12">
        <w:rPr>
          <w:rFonts w:eastAsia="微軟正黑體"/>
          <w:lang w:val="en-US" w:eastAsia="zh-HK"/>
        </w:rPr>
        <w:t>形成難以彌補的傷害，使家人關係產生嫌隙，甚至</w:t>
      </w:r>
      <w:r w:rsidR="00BB0DC8" w:rsidRPr="00F56E12">
        <w:rPr>
          <w:rFonts w:eastAsia="微軟正黑體"/>
          <w:lang w:val="en-US" w:eastAsia="zh-HK"/>
        </w:rPr>
        <w:t>決裂。承如上半部分所言，家庭對我們尤為重要，因此處理家庭衝突是人生必須學習的一課。</w:t>
      </w:r>
    </w:p>
    <w:p w14:paraId="1CDEBFF8" w14:textId="30EC23ED" w:rsidR="001C04E1" w:rsidRPr="00F56E12" w:rsidRDefault="001C04E1" w:rsidP="00CB5396">
      <w:pPr>
        <w:snapToGrid w:val="0"/>
        <w:rPr>
          <w:rFonts w:eastAsia="微軟正黑體"/>
          <w:lang w:val="en-US" w:eastAsia="zh-HK"/>
        </w:rPr>
      </w:pPr>
    </w:p>
    <w:p w14:paraId="2B389962" w14:textId="3DC97D99" w:rsidR="006E71B6" w:rsidRPr="00F56E12" w:rsidRDefault="00AE698B" w:rsidP="00CB5396">
      <w:pPr>
        <w:snapToGrid w:val="0"/>
        <w:jc w:val="both"/>
        <w:rPr>
          <w:rFonts w:eastAsia="微軟正黑體"/>
          <w:szCs w:val="20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7392" behindDoc="0" locked="0" layoutInCell="1" allowOverlap="1" wp14:anchorId="3CE8C856" wp14:editId="09271E8B">
            <wp:simplePos x="0" y="0"/>
            <wp:positionH relativeFrom="column">
              <wp:posOffset>3611880</wp:posOffset>
            </wp:positionH>
            <wp:positionV relativeFrom="paragraph">
              <wp:posOffset>146685</wp:posOffset>
            </wp:positionV>
            <wp:extent cx="1758315" cy="1738630"/>
            <wp:effectExtent l="0" t="0" r="0" b="0"/>
            <wp:wrapSquare wrapText="bothSides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782F" w:rsidRPr="00F56E12">
        <w:rPr>
          <w:rFonts w:eastAsia="微軟正黑體"/>
          <w:lang w:val="en-US" w:eastAsia="zh-HK"/>
        </w:rPr>
        <w:t>家</w:t>
      </w:r>
      <w:r w:rsidR="008C782F" w:rsidRPr="00F56E12">
        <w:rPr>
          <w:rFonts w:eastAsia="微軟正黑體"/>
          <w:lang w:val="en-US" w:eastAsia="zh-TW"/>
        </w:rPr>
        <w:t>庭</w:t>
      </w:r>
      <w:r w:rsidR="002957C0" w:rsidRPr="00F56E12">
        <w:rPr>
          <w:rFonts w:eastAsia="微軟正黑體"/>
          <w:lang w:val="en-US" w:eastAsia="zh-TW"/>
        </w:rPr>
        <w:t>衝突</w:t>
      </w:r>
      <w:r w:rsidR="00BB0DC8" w:rsidRPr="00F56E12">
        <w:rPr>
          <w:rFonts w:eastAsia="微軟正黑體"/>
          <w:lang w:val="en-US" w:eastAsia="zh-TW"/>
        </w:rPr>
        <w:t>雖</w:t>
      </w:r>
      <w:r w:rsidR="003E5A79" w:rsidRPr="00F56E12">
        <w:rPr>
          <w:rFonts w:eastAsia="微軟正黑體"/>
          <w:lang w:val="en-US" w:eastAsia="zh-HK"/>
        </w:rPr>
        <w:t>可</w:t>
      </w:r>
      <w:r w:rsidR="00030670" w:rsidRPr="00F56E12">
        <w:rPr>
          <w:rFonts w:eastAsia="微軟正黑體" w:hint="eastAsia"/>
          <w:lang w:val="en-US" w:eastAsia="zh-HK"/>
        </w:rPr>
        <w:t>能演變成</w:t>
      </w:r>
      <w:r w:rsidR="003E5A79" w:rsidRPr="00F56E12">
        <w:rPr>
          <w:rFonts w:eastAsia="微軟正黑體"/>
          <w:lang w:val="en-US" w:eastAsia="zh-HK"/>
        </w:rPr>
        <w:t>家</w:t>
      </w:r>
      <w:r w:rsidR="003E5A79" w:rsidRPr="00F56E12">
        <w:rPr>
          <w:rFonts w:eastAsia="微軟正黑體"/>
          <w:lang w:val="en-US" w:eastAsia="zh-TW"/>
        </w:rPr>
        <w:t>庭</w:t>
      </w:r>
      <w:r w:rsidR="003E5A79" w:rsidRPr="00F56E12">
        <w:rPr>
          <w:rFonts w:eastAsia="微軟正黑體"/>
          <w:lang w:val="en-US" w:eastAsia="zh-HK"/>
        </w:rPr>
        <w:t>關係的危機</w:t>
      </w:r>
      <w:r w:rsidR="00BB0DC8" w:rsidRPr="00F56E12">
        <w:rPr>
          <w:rFonts w:eastAsia="微軟正黑體"/>
          <w:lang w:val="en-US" w:eastAsia="zh-HK"/>
        </w:rPr>
        <w:t>，但亦同時是增進感情的</w:t>
      </w:r>
      <w:r w:rsidR="003E5A79" w:rsidRPr="00F56E12">
        <w:rPr>
          <w:rFonts w:eastAsia="微軟正黑體"/>
          <w:lang w:val="en-US" w:eastAsia="zh-HK"/>
        </w:rPr>
        <w:t>機遇</w:t>
      </w:r>
      <w:r w:rsidR="002957C0" w:rsidRPr="00F56E12">
        <w:rPr>
          <w:rFonts w:eastAsia="微軟正黑體"/>
          <w:lang w:val="en-US" w:eastAsia="zh-TW"/>
        </w:rPr>
        <w:t>，關鍵在於我們怎樣處理。</w:t>
      </w:r>
      <w:r w:rsidR="002957C0" w:rsidRPr="00F56E12">
        <w:rPr>
          <w:rFonts w:eastAsia="微軟正黑體"/>
          <w:lang w:val="en-US" w:eastAsia="zh-HK"/>
        </w:rPr>
        <w:t>如</w:t>
      </w:r>
      <w:r w:rsidR="002957C0" w:rsidRPr="00F56E12">
        <w:rPr>
          <w:rFonts w:eastAsia="微軟正黑體"/>
          <w:lang w:val="en-US" w:eastAsia="zh-TW"/>
        </w:rPr>
        <w:t>果</w:t>
      </w:r>
      <w:r w:rsidR="004D141A" w:rsidRPr="00F56E12">
        <w:rPr>
          <w:rFonts w:eastAsia="微軟正黑體"/>
          <w:lang w:val="en-US" w:eastAsia="zh-TW"/>
        </w:rPr>
        <w:t>我們</w:t>
      </w:r>
      <w:r w:rsidR="008C782F" w:rsidRPr="00F56E12">
        <w:rPr>
          <w:rFonts w:eastAsia="微軟正黑體"/>
          <w:lang w:val="en-US" w:eastAsia="zh-HK"/>
        </w:rPr>
        <w:t>面對家庭衝突</w:t>
      </w:r>
      <w:r w:rsidR="008C782F" w:rsidRPr="00F56E12">
        <w:rPr>
          <w:rFonts w:eastAsia="微軟正黑體"/>
          <w:lang w:val="en-US" w:eastAsia="zh-TW"/>
        </w:rPr>
        <w:t>，</w:t>
      </w:r>
      <w:r w:rsidR="003E5A79" w:rsidRPr="00F56E12">
        <w:rPr>
          <w:rFonts w:eastAsia="微軟正黑體"/>
          <w:lang w:val="en-US" w:eastAsia="zh-HK"/>
        </w:rPr>
        <w:t>只想著你贏我輸</w:t>
      </w:r>
      <w:r w:rsidR="003E5A79" w:rsidRPr="00F56E12">
        <w:rPr>
          <w:rFonts w:eastAsia="微軟正黑體"/>
          <w:lang w:val="en-US" w:eastAsia="zh-TW"/>
        </w:rPr>
        <w:t>，</w:t>
      </w:r>
      <w:r w:rsidR="008C782F" w:rsidRPr="00F56E12">
        <w:rPr>
          <w:rFonts w:eastAsia="微軟正黑體"/>
          <w:lang w:val="en-US" w:eastAsia="zh-HK"/>
        </w:rPr>
        <w:t>賠上家人關係</w:t>
      </w:r>
      <w:r w:rsidR="003E5A79" w:rsidRPr="00F56E12">
        <w:rPr>
          <w:rFonts w:eastAsia="微軟正黑體"/>
          <w:lang w:val="en-US" w:eastAsia="zh-HK"/>
        </w:rPr>
        <w:t>也在所不計</w:t>
      </w:r>
      <w:r w:rsidR="008C782F" w:rsidRPr="00F56E12">
        <w:rPr>
          <w:rFonts w:eastAsia="微軟正黑體"/>
          <w:lang w:val="en-US" w:eastAsia="zh-TW"/>
        </w:rPr>
        <w:t>，</w:t>
      </w:r>
      <w:r w:rsidR="008C782F" w:rsidRPr="00F56E12">
        <w:rPr>
          <w:rFonts w:eastAsia="微軟正黑體"/>
          <w:lang w:val="en-US" w:eastAsia="zh-HK"/>
        </w:rPr>
        <w:t>那衝突</w:t>
      </w:r>
      <w:r w:rsidR="003E5A79" w:rsidRPr="00F56E12">
        <w:rPr>
          <w:rFonts w:eastAsia="微軟正黑體"/>
          <w:lang w:val="en-US" w:eastAsia="zh-HK"/>
        </w:rPr>
        <w:t>必然是危機</w:t>
      </w:r>
      <w:r w:rsidR="007A43B6" w:rsidRPr="00F56E12">
        <w:rPr>
          <w:rFonts w:eastAsia="微軟正黑體"/>
          <w:lang w:val="en-US" w:eastAsia="zh-TW"/>
        </w:rPr>
        <w:t>。</w:t>
      </w:r>
      <w:r w:rsidR="00BB0DC8" w:rsidRPr="00F56E12">
        <w:rPr>
          <w:rFonts w:eastAsia="微軟正黑體"/>
          <w:lang w:val="en-US" w:eastAsia="zh-HK"/>
        </w:rPr>
        <w:t>反之</w:t>
      </w:r>
      <w:r w:rsidR="007A43B6" w:rsidRPr="00F56E12">
        <w:rPr>
          <w:rFonts w:eastAsia="微軟正黑體"/>
          <w:lang w:val="en-US" w:eastAsia="zh-TW"/>
        </w:rPr>
        <w:t>，</w:t>
      </w:r>
      <w:r w:rsidR="00075A65" w:rsidRPr="00F56E12">
        <w:rPr>
          <w:rFonts w:eastAsia="微軟正黑體"/>
          <w:lang w:val="en-US" w:eastAsia="zh-HK"/>
        </w:rPr>
        <w:t>如</w:t>
      </w:r>
      <w:r w:rsidR="00075A65" w:rsidRPr="00F56E12">
        <w:rPr>
          <w:rFonts w:eastAsia="微軟正黑體"/>
          <w:lang w:val="en-US" w:eastAsia="zh-TW"/>
        </w:rPr>
        <w:t>果</w:t>
      </w:r>
      <w:r w:rsidR="007A43B6" w:rsidRPr="00F56E12">
        <w:rPr>
          <w:rFonts w:eastAsia="微軟正黑體"/>
          <w:lang w:val="en-US" w:eastAsia="zh-HK"/>
        </w:rPr>
        <w:t>我們</w:t>
      </w:r>
      <w:r w:rsidR="006E71B6" w:rsidRPr="00F56E12">
        <w:rPr>
          <w:rFonts w:eastAsia="微軟正黑體"/>
          <w:lang w:val="en-US" w:eastAsia="zh-HK"/>
        </w:rPr>
        <w:t>珍惜家</w:t>
      </w:r>
      <w:r w:rsidR="00580F26" w:rsidRPr="00F56E12">
        <w:rPr>
          <w:rFonts w:eastAsia="微軟正黑體"/>
          <w:lang w:val="en-US" w:eastAsia="zh-HK"/>
        </w:rPr>
        <w:t>人</w:t>
      </w:r>
      <w:r w:rsidR="006E71B6" w:rsidRPr="00F56E12">
        <w:rPr>
          <w:rFonts w:eastAsia="微軟正黑體"/>
          <w:lang w:val="en-US" w:eastAsia="zh-HK"/>
        </w:rPr>
        <w:t>關係</w:t>
      </w:r>
      <w:r w:rsidR="004D141A" w:rsidRPr="00F56E12">
        <w:rPr>
          <w:rFonts w:eastAsia="微軟正黑體"/>
          <w:lang w:val="en-US" w:eastAsia="zh-HK"/>
        </w:rPr>
        <w:t>，</w:t>
      </w:r>
      <w:r w:rsidR="008C782F" w:rsidRPr="00F56E12">
        <w:rPr>
          <w:rFonts w:eastAsia="微軟正黑體"/>
          <w:lang w:val="en-US" w:eastAsia="zh-HK"/>
        </w:rPr>
        <w:t>以化解衝突</w:t>
      </w:r>
      <w:r w:rsidR="008C782F" w:rsidRPr="00F56E12">
        <w:rPr>
          <w:rFonts w:eastAsia="微軟正黑體"/>
          <w:lang w:val="en-US" w:eastAsia="zh-TW"/>
        </w:rPr>
        <w:t>，</w:t>
      </w:r>
      <w:r w:rsidR="007A43B6" w:rsidRPr="00F56E12">
        <w:rPr>
          <w:rFonts w:eastAsia="微軟正黑體"/>
          <w:lang w:val="en-US" w:eastAsia="zh-HK"/>
        </w:rPr>
        <w:t>保護家</w:t>
      </w:r>
      <w:r w:rsidR="00580F26" w:rsidRPr="00F56E12">
        <w:rPr>
          <w:rFonts w:eastAsia="微軟正黑體"/>
          <w:lang w:val="en-US" w:eastAsia="zh-HK"/>
        </w:rPr>
        <w:t>庭</w:t>
      </w:r>
      <w:r w:rsidR="008C782F" w:rsidRPr="00F56E12">
        <w:rPr>
          <w:rFonts w:eastAsia="微軟正黑體"/>
          <w:lang w:val="en-US" w:eastAsia="zh-HK"/>
        </w:rPr>
        <w:t>為首要考</w:t>
      </w:r>
      <w:r w:rsidR="008C782F" w:rsidRPr="00F56E12">
        <w:rPr>
          <w:rFonts w:eastAsia="微軟正黑體"/>
          <w:lang w:val="en-US" w:eastAsia="zh-TW"/>
        </w:rPr>
        <w:t>慮，</w:t>
      </w:r>
      <w:r w:rsidR="00BB0DC8" w:rsidRPr="00F56E12">
        <w:rPr>
          <w:rFonts w:eastAsia="微軟正黑體"/>
          <w:lang w:val="en-US" w:eastAsia="zh-TW"/>
        </w:rPr>
        <w:t>易地而處，明白對方的立場出於善意、關懷與愛護，</w:t>
      </w:r>
      <w:r w:rsidR="008C782F" w:rsidRPr="00F56E12">
        <w:rPr>
          <w:rFonts w:eastAsia="微軟正黑體"/>
          <w:lang w:val="en-US" w:eastAsia="zh-TW"/>
        </w:rPr>
        <w:t>衝突</w:t>
      </w:r>
      <w:r w:rsidR="008C782F" w:rsidRPr="00F56E12">
        <w:rPr>
          <w:rFonts w:eastAsia="微軟正黑體"/>
          <w:lang w:val="en-US" w:eastAsia="zh-HK"/>
        </w:rPr>
        <w:t>也可以是</w:t>
      </w:r>
      <w:r w:rsidR="00F23A16" w:rsidRPr="00F56E12">
        <w:rPr>
          <w:rFonts w:eastAsia="微軟正黑體"/>
          <w:lang w:val="en-US" w:eastAsia="zh-HK"/>
        </w:rPr>
        <w:t>維</w:t>
      </w:r>
      <w:r w:rsidR="00F23A16" w:rsidRPr="00F56E12">
        <w:rPr>
          <w:rFonts w:eastAsia="微軟正黑體"/>
          <w:lang w:val="en-US" w:eastAsia="zh-TW"/>
        </w:rPr>
        <w:t>繫</w:t>
      </w:r>
      <w:r w:rsidR="008C782F" w:rsidRPr="00F56E12">
        <w:rPr>
          <w:rFonts w:eastAsia="微軟正黑體"/>
          <w:lang w:val="en-US" w:eastAsia="zh-HK"/>
        </w:rPr>
        <w:t>和諧家</w:t>
      </w:r>
      <w:r w:rsidR="004D17A3" w:rsidRPr="00F56E12">
        <w:rPr>
          <w:rFonts w:eastAsia="微軟正黑體"/>
          <w:lang w:val="en-US" w:eastAsia="zh-HK"/>
        </w:rPr>
        <w:t>庭關係</w:t>
      </w:r>
      <w:r w:rsidR="008C782F" w:rsidRPr="00F56E12">
        <w:rPr>
          <w:rFonts w:eastAsia="微軟正黑體"/>
          <w:lang w:val="en-US" w:eastAsia="zh-HK"/>
        </w:rPr>
        <w:t>的重要動</w:t>
      </w:r>
      <w:r w:rsidR="008C782F" w:rsidRPr="00F56E12">
        <w:rPr>
          <w:rFonts w:eastAsia="微軟正黑體"/>
          <w:lang w:val="en-US" w:eastAsia="zh-TW"/>
        </w:rPr>
        <w:t>力。</w:t>
      </w:r>
      <w:r w:rsidR="00D231CE" w:rsidRPr="00F56E12">
        <w:rPr>
          <w:rFonts w:eastAsia="微軟正黑體"/>
          <w:lang w:val="en-US" w:eastAsia="zh-TW"/>
        </w:rPr>
        <w:t>因此，保持家庭為本，致力維繫家人感情的心態才是處理衝突的根本。</w:t>
      </w:r>
    </w:p>
    <w:p w14:paraId="45974641" w14:textId="77777777" w:rsidR="004D17A3" w:rsidRPr="00F56E12" w:rsidRDefault="004D17A3" w:rsidP="00CB5396">
      <w:pPr>
        <w:snapToGrid w:val="0"/>
        <w:rPr>
          <w:rFonts w:eastAsia="微軟正黑體"/>
          <w:szCs w:val="20"/>
          <w:lang w:val="en-US" w:eastAsia="zh-TW"/>
        </w:rPr>
      </w:pPr>
    </w:p>
    <w:p w14:paraId="1DD9D6B1" w14:textId="77ECCC00" w:rsidR="004D17A3" w:rsidRPr="00F56E12" w:rsidRDefault="009D6811" w:rsidP="00CB5396">
      <w:pPr>
        <w:snapToGrid w:val="0"/>
        <w:jc w:val="both"/>
        <w:rPr>
          <w:rFonts w:eastAsia="微軟正黑體"/>
          <w:szCs w:val="20"/>
          <w:lang w:val="en-US" w:eastAsia="zh-HK"/>
        </w:rPr>
      </w:pPr>
      <w:r w:rsidRPr="00F56E12">
        <w:rPr>
          <w:rFonts w:eastAsia="微軟正黑體"/>
          <w:szCs w:val="20"/>
          <w:lang w:val="en-US" w:eastAsia="zh-HK"/>
        </w:rPr>
        <w:t>在工作紙三至五</w:t>
      </w:r>
      <w:r w:rsidRPr="00F56E12">
        <w:rPr>
          <w:rFonts w:eastAsia="微軟正黑體"/>
          <w:szCs w:val="20"/>
          <w:lang w:val="en-US" w:eastAsia="zh-TW"/>
        </w:rPr>
        <w:t>，</w:t>
      </w:r>
      <w:r w:rsidRPr="00F56E12">
        <w:rPr>
          <w:rFonts w:eastAsia="微軟正黑體"/>
          <w:szCs w:val="20"/>
          <w:lang w:val="en-US" w:eastAsia="zh-HK"/>
        </w:rPr>
        <w:t>我們</w:t>
      </w:r>
      <w:r w:rsidR="00D231CE" w:rsidRPr="00F56E12">
        <w:rPr>
          <w:rFonts w:eastAsia="微軟正黑體"/>
          <w:szCs w:val="20"/>
          <w:lang w:val="en-US" w:eastAsia="zh-HK"/>
        </w:rPr>
        <w:t>將</w:t>
      </w:r>
      <w:r w:rsidRPr="00F56E12">
        <w:rPr>
          <w:rFonts w:eastAsia="微軟正黑體"/>
          <w:szCs w:val="20"/>
          <w:lang w:val="en-US" w:eastAsia="zh-HK"/>
        </w:rPr>
        <w:t>討論</w:t>
      </w:r>
      <w:r w:rsidR="00D8681D" w:rsidRPr="00F56E12">
        <w:rPr>
          <w:rFonts w:eastAsia="微軟正黑體"/>
          <w:szCs w:val="20"/>
          <w:lang w:val="en-US" w:eastAsia="zh-HK"/>
        </w:rPr>
        <w:t>如何</w:t>
      </w:r>
      <w:r w:rsidRPr="00F56E12">
        <w:rPr>
          <w:rFonts w:eastAsia="微軟正黑體"/>
          <w:szCs w:val="20"/>
          <w:lang w:val="en-US" w:eastAsia="zh-HK"/>
        </w:rPr>
        <w:t>透過</w:t>
      </w:r>
      <w:r w:rsidR="005F56C1" w:rsidRPr="00F56E12">
        <w:rPr>
          <w:rFonts w:eastAsia="微軟正黑體"/>
          <w:szCs w:val="20"/>
          <w:lang w:val="en-US" w:eastAsia="zh-HK"/>
        </w:rPr>
        <w:t>家庭角色、責任與承擔</w:t>
      </w:r>
      <w:r w:rsidR="005F56C1" w:rsidRPr="00F56E12">
        <w:rPr>
          <w:rFonts w:eastAsia="微軟正黑體"/>
          <w:szCs w:val="20"/>
          <w:lang w:val="en-US" w:eastAsia="zh-TW"/>
        </w:rPr>
        <w:t>；</w:t>
      </w:r>
      <w:r w:rsidR="005F56C1" w:rsidRPr="00F56E12">
        <w:rPr>
          <w:rFonts w:eastAsia="微軟正黑體"/>
          <w:szCs w:val="20"/>
          <w:lang w:val="en-US" w:eastAsia="zh-HK"/>
        </w:rPr>
        <w:t>正向溝通和化</w:t>
      </w:r>
      <w:r w:rsidR="005F56C1" w:rsidRPr="00F56E12">
        <w:rPr>
          <w:rFonts w:eastAsia="微軟正黑體"/>
          <w:szCs w:val="20"/>
          <w:lang w:val="en-US" w:eastAsia="zh-TW"/>
        </w:rPr>
        <w:t>解</w:t>
      </w:r>
      <w:r w:rsidR="00FB3B26" w:rsidRPr="00F56E12">
        <w:rPr>
          <w:rFonts w:eastAsia="微軟正黑體"/>
          <w:szCs w:val="20"/>
          <w:lang w:val="en-US" w:eastAsia="zh-HK"/>
        </w:rPr>
        <w:t>家</w:t>
      </w:r>
      <w:r w:rsidR="00FB3B26" w:rsidRPr="00F56E12">
        <w:rPr>
          <w:rFonts w:eastAsia="微軟正黑體"/>
          <w:szCs w:val="20"/>
          <w:lang w:val="en-US" w:eastAsia="zh-TW"/>
        </w:rPr>
        <w:t>庭</w:t>
      </w:r>
      <w:r w:rsidR="005F56C1" w:rsidRPr="00F56E12">
        <w:rPr>
          <w:rFonts w:eastAsia="微軟正黑體"/>
          <w:szCs w:val="20"/>
          <w:lang w:val="en-US" w:eastAsia="zh-HK"/>
        </w:rPr>
        <w:t>衝突</w:t>
      </w:r>
      <w:r w:rsidR="00FB3B26" w:rsidRPr="00F56E12">
        <w:rPr>
          <w:rFonts w:eastAsia="微軟正黑體"/>
          <w:szCs w:val="20"/>
          <w:lang w:val="en-US" w:eastAsia="zh-HK"/>
        </w:rPr>
        <w:t>的策略來</w:t>
      </w:r>
      <w:r w:rsidRPr="00F56E12">
        <w:rPr>
          <w:rFonts w:eastAsia="微軟正黑體"/>
          <w:szCs w:val="20"/>
          <w:lang w:val="en-US" w:eastAsia="zh-HK"/>
        </w:rPr>
        <w:t>提升家</w:t>
      </w:r>
      <w:r w:rsidRPr="00F56E12">
        <w:rPr>
          <w:rFonts w:eastAsia="微軟正黑體"/>
          <w:szCs w:val="20"/>
          <w:lang w:val="en-US" w:eastAsia="zh-TW"/>
        </w:rPr>
        <w:t>庭</w:t>
      </w:r>
      <w:r w:rsidRPr="00F56E12">
        <w:rPr>
          <w:rFonts w:eastAsia="微軟正黑體"/>
          <w:szCs w:val="20"/>
          <w:lang w:val="en-US" w:eastAsia="zh-HK"/>
        </w:rPr>
        <w:t>凝</w:t>
      </w:r>
      <w:r w:rsidRPr="00F56E12">
        <w:rPr>
          <w:rFonts w:eastAsia="微軟正黑體"/>
          <w:szCs w:val="20"/>
          <w:lang w:val="en-US" w:eastAsia="zh-TW"/>
        </w:rPr>
        <w:t>聚力</w:t>
      </w:r>
      <w:r w:rsidR="005F56C1" w:rsidRPr="00F56E12">
        <w:rPr>
          <w:rFonts w:eastAsia="微軟正黑體"/>
          <w:szCs w:val="20"/>
          <w:lang w:val="en-US" w:eastAsia="zh-TW"/>
        </w:rPr>
        <w:t>，</w:t>
      </w:r>
      <w:r w:rsidR="00D231CE" w:rsidRPr="00F56E12">
        <w:rPr>
          <w:rFonts w:eastAsia="微軟正黑體"/>
          <w:szCs w:val="20"/>
          <w:lang w:val="en-US" w:eastAsia="zh-TW"/>
        </w:rPr>
        <w:t>以行動的方式</w:t>
      </w:r>
      <w:r w:rsidRPr="00F56E12">
        <w:rPr>
          <w:rFonts w:eastAsia="微軟正黑體"/>
          <w:szCs w:val="20"/>
          <w:lang w:val="en-US" w:eastAsia="zh-HK"/>
        </w:rPr>
        <w:t>維</w:t>
      </w:r>
      <w:r w:rsidR="0041021A" w:rsidRPr="00F56E12">
        <w:rPr>
          <w:rFonts w:eastAsia="微軟正黑體"/>
          <w:szCs w:val="20"/>
          <w:lang w:val="en-US" w:eastAsia="zh-HK"/>
        </w:rPr>
        <w:t>繫</w:t>
      </w:r>
      <w:r w:rsidRPr="00F56E12">
        <w:rPr>
          <w:rFonts w:eastAsia="微軟正黑體"/>
          <w:szCs w:val="20"/>
          <w:lang w:val="en-US" w:eastAsia="zh-HK"/>
        </w:rPr>
        <w:t>和諧的家人關係</w:t>
      </w:r>
      <w:r w:rsidRPr="00F56E12">
        <w:rPr>
          <w:rFonts w:eastAsia="微軟正黑體"/>
          <w:szCs w:val="20"/>
          <w:lang w:val="en-US" w:eastAsia="zh-TW"/>
        </w:rPr>
        <w:t>。</w:t>
      </w:r>
    </w:p>
    <w:p w14:paraId="3B52DAE2" w14:textId="60E89154" w:rsidR="007A43B6" w:rsidRPr="00F56E12" w:rsidRDefault="007A43B6" w:rsidP="004D141A">
      <w:pPr>
        <w:snapToGrid w:val="0"/>
        <w:spacing w:line="276" w:lineRule="auto"/>
        <w:rPr>
          <w:rFonts w:eastAsia="微軟正黑體"/>
          <w:szCs w:val="20"/>
          <w:lang w:val="en-US" w:eastAsia="zh-TW"/>
        </w:rPr>
      </w:pPr>
    </w:p>
    <w:p w14:paraId="6852DFD8" w14:textId="3466DC19" w:rsidR="00044691" w:rsidRPr="00F56E12" w:rsidRDefault="00044691" w:rsidP="004D141A">
      <w:pPr>
        <w:snapToGrid w:val="0"/>
        <w:spacing w:line="276" w:lineRule="auto"/>
        <w:rPr>
          <w:rFonts w:eastAsia="微軟正黑體"/>
          <w:szCs w:val="20"/>
          <w:lang w:val="en-US" w:eastAsia="zh-HK"/>
        </w:rPr>
      </w:pPr>
    </w:p>
    <w:p w14:paraId="065045A9" w14:textId="508D2954" w:rsidR="00EB2C04" w:rsidRPr="00F56E12" w:rsidRDefault="00EB2C04">
      <w:pPr>
        <w:rPr>
          <w:rFonts w:eastAsia="微軟正黑體"/>
          <w:b/>
          <w:sz w:val="28"/>
          <w:lang w:val="en-US" w:eastAsia="zh-TW"/>
        </w:rPr>
      </w:pPr>
    </w:p>
    <w:p w14:paraId="7960DC98" w14:textId="77777777" w:rsidR="00BB0DC8" w:rsidRPr="00F56E12" w:rsidRDefault="00BB0DC8">
      <w:pPr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微軟正黑體"/>
          <w:b/>
          <w:sz w:val="28"/>
          <w:lang w:val="en-US" w:eastAsia="zh-TW"/>
        </w:rPr>
        <w:br w:type="page"/>
      </w:r>
    </w:p>
    <w:p w14:paraId="098FC53F" w14:textId="4C11B1C3" w:rsidR="00493A55" w:rsidRPr="00F56E12" w:rsidRDefault="00A81CEB" w:rsidP="00224B6D">
      <w:pPr>
        <w:snapToGrid w:val="0"/>
        <w:spacing w:line="276" w:lineRule="auto"/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371580" wp14:editId="6E15495E">
                <wp:simplePos x="0" y="0"/>
                <wp:positionH relativeFrom="column">
                  <wp:posOffset>2887980</wp:posOffset>
                </wp:positionH>
                <wp:positionV relativeFrom="paragraph">
                  <wp:posOffset>-426085</wp:posOffset>
                </wp:positionV>
                <wp:extent cx="2590800" cy="693420"/>
                <wp:effectExtent l="0" t="0" r="19050" b="11430"/>
                <wp:wrapNone/>
                <wp:docPr id="491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0800" cy="6934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7D01BB9" w14:textId="1CFBA43C" w:rsidR="00B12F1C" w:rsidRPr="00842EFC" w:rsidRDefault="00B12F1C" w:rsidP="00A81CEB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871B9B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5C461F8" wp14:editId="09EF582A">
                                  <wp:extent cx="311482" cy="284480"/>
                                  <wp:effectExtent l="0" t="0" r="0" b="1270"/>
                                  <wp:docPr id="454" name="圖片 4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69"/>
                                          <a:srcRect l="10910" t="10712" r="10787" b="2058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819" cy="2902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 w:rsidRPr="00621B26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上課</w:t>
                            </w:r>
                            <w:r w:rsidRPr="00CD3AA3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工作紙三至五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371580" id="_x0000_s1049" style="position:absolute;margin-left:227.4pt;margin-top:-33.55pt;width:204pt;height:54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" fillcolor="window" strokecolor="red" strokeweight="2pt">
                <v:stroke dashstyle="3 1"/>
                <v:path arrowok="t"/>
                <v:textbox>
                  <w:txbxContent>
                    <w:p w14:paraId="27D01BB9" w14:textId="1CFBA43C" w:rsidR="00B12F1C" w:rsidRPr="00842EFC" w:rsidRDefault="00B12F1C" w:rsidP="00A81CEB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 w:rsidRPr="00871B9B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5C461F8" wp14:editId="09EF582A">
                            <wp:extent cx="311482" cy="284480"/>
                            <wp:effectExtent l="0" t="0" r="0" b="1270"/>
                            <wp:docPr id="454" name="圖片 4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69"/>
                                    <a:srcRect l="10910" t="10712" r="10787" b="2058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7819" cy="29026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 w:rsidRPr="00621B26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上課</w:t>
                      </w:r>
                      <w:r w:rsidRPr="00CD3AA3">
                        <w:rPr>
                          <w:rFonts w:eastAsia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工作紙三至五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DB2F70" w14:textId="59AFE5DA" w:rsidR="00E2565F" w:rsidRPr="00F56E12" w:rsidRDefault="00E2565F" w:rsidP="00224B6D">
      <w:pPr>
        <w:snapToGrid w:val="0"/>
        <w:spacing w:line="276" w:lineRule="auto"/>
        <w:rPr>
          <w:rFonts w:eastAsia="微軟正黑體"/>
          <w:b/>
          <w:sz w:val="28"/>
          <w:lang w:val="en-US" w:eastAsia="zh-TW"/>
        </w:rPr>
      </w:pPr>
      <w:r w:rsidRPr="00F56E12">
        <w:rPr>
          <w:rFonts w:eastAsia="微軟正黑體"/>
          <w:b/>
          <w:sz w:val="28"/>
          <w:lang w:val="en-US" w:eastAsia="zh-TW"/>
        </w:rPr>
        <w:t>工作紙</w:t>
      </w:r>
      <w:proofErr w:type="gramStart"/>
      <w:r w:rsidRPr="00F56E12">
        <w:rPr>
          <w:rFonts w:eastAsia="微軟正黑體"/>
          <w:b/>
          <w:sz w:val="28"/>
          <w:lang w:val="en-US" w:eastAsia="zh-TW"/>
        </w:rPr>
        <w:t>三</w:t>
      </w:r>
      <w:proofErr w:type="gramEnd"/>
      <w:r w:rsidRPr="00F56E12">
        <w:rPr>
          <w:rFonts w:eastAsia="微軟正黑體"/>
          <w:b/>
          <w:sz w:val="28"/>
          <w:lang w:val="en-US" w:eastAsia="zh-TW"/>
        </w:rPr>
        <w:t>：提升家庭凝聚力</w:t>
      </w:r>
      <w:r w:rsidR="005907F6" w:rsidRPr="00F56E12">
        <w:rPr>
          <w:rFonts w:eastAsia="微軟正黑體"/>
          <w:b/>
          <w:sz w:val="28"/>
          <w:lang w:val="en-US" w:eastAsia="zh-TW"/>
        </w:rPr>
        <w:t>（</w:t>
      </w:r>
      <w:r w:rsidR="005907F6" w:rsidRPr="00F56E12">
        <w:rPr>
          <w:rFonts w:eastAsia="微軟正黑體"/>
          <w:b/>
          <w:sz w:val="28"/>
          <w:lang w:val="en-US" w:eastAsia="zh-HK"/>
        </w:rPr>
        <w:t>一</w:t>
      </w:r>
      <w:r w:rsidR="005907F6" w:rsidRPr="00F56E12">
        <w:rPr>
          <w:rFonts w:eastAsia="微軟正黑體"/>
          <w:b/>
          <w:sz w:val="28"/>
          <w:lang w:val="en-US" w:eastAsia="zh-TW"/>
        </w:rPr>
        <w:t>）</w:t>
      </w:r>
      <w:r w:rsidR="005907F6" w:rsidRPr="00F56E12">
        <w:rPr>
          <w:rFonts w:eastAsia="微軟正黑體"/>
          <w:b/>
          <w:sz w:val="28"/>
          <w:lang w:val="en-US" w:eastAsia="zh-HK"/>
        </w:rPr>
        <w:t>：</w:t>
      </w:r>
      <w:r w:rsidR="00993839" w:rsidRPr="00F56E12">
        <w:rPr>
          <w:rFonts w:eastAsia="微軟正黑體"/>
          <w:b/>
          <w:sz w:val="28"/>
          <w:lang w:val="en-US" w:eastAsia="zh-HK"/>
        </w:rPr>
        <w:t>家</w:t>
      </w:r>
      <w:r w:rsidR="00993839" w:rsidRPr="00F56E12">
        <w:rPr>
          <w:rFonts w:eastAsia="微軟正黑體"/>
          <w:b/>
          <w:sz w:val="28"/>
          <w:lang w:val="en-US" w:eastAsia="zh-TW"/>
        </w:rPr>
        <w:t>庭</w:t>
      </w:r>
      <w:r w:rsidR="00993839" w:rsidRPr="00F56E12">
        <w:rPr>
          <w:rFonts w:eastAsia="微軟正黑體"/>
          <w:b/>
          <w:sz w:val="28"/>
          <w:lang w:val="en-US" w:eastAsia="zh-HK"/>
        </w:rPr>
        <w:t>角色</w:t>
      </w:r>
      <w:r w:rsidR="00993839" w:rsidRPr="00F56E12">
        <w:rPr>
          <w:rFonts w:eastAsia="微軟正黑體"/>
          <w:b/>
          <w:sz w:val="28"/>
          <w:lang w:val="en-US" w:eastAsia="zh-TW"/>
        </w:rPr>
        <w:t>、</w:t>
      </w:r>
      <w:r w:rsidR="00993839" w:rsidRPr="00F56E12">
        <w:rPr>
          <w:rFonts w:eastAsia="微軟正黑體"/>
          <w:b/>
          <w:sz w:val="28"/>
          <w:lang w:val="en-US" w:eastAsia="zh-HK"/>
        </w:rPr>
        <w:t>責任與承</w:t>
      </w:r>
      <w:r w:rsidR="00993839" w:rsidRPr="00F56E12">
        <w:rPr>
          <w:rFonts w:eastAsia="微軟正黑體"/>
          <w:b/>
          <w:sz w:val="28"/>
          <w:lang w:val="en-US" w:eastAsia="zh-TW"/>
        </w:rPr>
        <w:t>擔</w:t>
      </w:r>
    </w:p>
    <w:p w14:paraId="7AB7AA0F" w14:textId="518BC796" w:rsidR="00E2565F" w:rsidRPr="00F56E12" w:rsidRDefault="00400398" w:rsidP="00CB5396">
      <w:pPr>
        <w:snapToGrid w:val="0"/>
        <w:jc w:val="both"/>
        <w:rPr>
          <w:rFonts w:eastAsia="微軟正黑體"/>
          <w:noProof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1248" behindDoc="1" locked="0" layoutInCell="1" allowOverlap="1" wp14:anchorId="358AD7B9" wp14:editId="554288FD">
            <wp:simplePos x="0" y="0"/>
            <wp:positionH relativeFrom="column">
              <wp:posOffset>-141605</wp:posOffset>
            </wp:positionH>
            <wp:positionV relativeFrom="paragraph">
              <wp:posOffset>1177925</wp:posOffset>
            </wp:positionV>
            <wp:extent cx="1897380" cy="1018540"/>
            <wp:effectExtent l="0" t="0" r="0" b="0"/>
            <wp:wrapSquare wrapText="bothSides"/>
            <wp:docPr id="77" name="圖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65F" w:rsidRPr="00F56E12">
        <w:rPr>
          <w:rFonts w:eastAsia="微軟正黑體"/>
          <w:b/>
          <w:bCs/>
          <w:noProof/>
          <w:lang w:eastAsia="zh-TW"/>
        </w:rPr>
        <w:t>家庭凝聚力</w:t>
      </w:r>
      <w:r w:rsidR="00E2565F" w:rsidRPr="00F56E12">
        <w:rPr>
          <w:rFonts w:eastAsia="微軟正黑體"/>
          <w:noProof/>
          <w:lang w:eastAsia="zh-TW"/>
        </w:rPr>
        <w:t>是指家</w:t>
      </w:r>
      <w:r w:rsidR="000C3C54" w:rsidRPr="00F56E12">
        <w:rPr>
          <w:rFonts w:eastAsia="微軟正黑體"/>
          <w:noProof/>
          <w:lang w:eastAsia="zh-TW"/>
        </w:rPr>
        <w:t>人</w:t>
      </w:r>
      <w:r w:rsidR="00E2565F" w:rsidRPr="00F56E12">
        <w:rPr>
          <w:rFonts w:eastAsia="微軟正黑體"/>
          <w:noProof/>
          <w:lang w:eastAsia="zh-TW"/>
        </w:rPr>
        <w:t>彼此間感受到穩定而緊密連結的程度</w:t>
      </w:r>
      <w:r w:rsidR="00521CD2" w:rsidRPr="00F56E12">
        <w:rPr>
          <w:rFonts w:eastAsia="微軟正黑體"/>
          <w:noProof/>
          <w:lang w:eastAsia="zh-TW"/>
        </w:rPr>
        <w:t>，</w:t>
      </w:r>
      <w:r w:rsidR="00521CD2" w:rsidRPr="00F56E12">
        <w:rPr>
          <w:rFonts w:eastAsia="微軟正黑體"/>
          <w:noProof/>
          <w:lang w:eastAsia="zh-HK"/>
        </w:rPr>
        <w:t>而主要的構成部分是愛</w:t>
      </w:r>
      <w:r w:rsidR="00E2565F" w:rsidRPr="00F56E12">
        <w:rPr>
          <w:rFonts w:eastAsia="微軟正黑體"/>
          <w:noProof/>
          <w:lang w:eastAsia="zh-TW"/>
        </w:rPr>
        <w:t>。</w:t>
      </w:r>
      <w:r w:rsidR="00DC0E20" w:rsidRPr="00F56E12">
        <w:rPr>
          <w:rFonts w:eastAsia="微軟正黑體"/>
          <w:noProof/>
          <w:lang w:eastAsia="zh-TW"/>
        </w:rPr>
        <w:t>提升家庭凝聚力</w:t>
      </w:r>
      <w:r w:rsidR="00DC0E20" w:rsidRPr="00F56E12">
        <w:rPr>
          <w:rFonts w:eastAsia="微軟正黑體"/>
          <w:noProof/>
          <w:lang w:eastAsia="zh-HK"/>
        </w:rPr>
        <w:t>可增進家人之間的聯</w:t>
      </w:r>
      <w:r w:rsidR="00DC0E20" w:rsidRPr="00F56E12">
        <w:rPr>
          <w:rFonts w:eastAsia="微軟正黑體"/>
          <w:noProof/>
          <w:lang w:eastAsia="zh-TW"/>
        </w:rPr>
        <w:t>繫</w:t>
      </w:r>
      <w:r w:rsidR="00DC0E20" w:rsidRPr="00F56E12">
        <w:rPr>
          <w:rFonts w:eastAsia="微軟正黑體"/>
          <w:noProof/>
          <w:lang w:eastAsia="zh-HK"/>
        </w:rPr>
        <w:t>感</w:t>
      </w:r>
      <w:r w:rsidR="00DC0E20" w:rsidRPr="00F56E12">
        <w:rPr>
          <w:rFonts w:eastAsia="微軟正黑體"/>
          <w:noProof/>
          <w:lang w:eastAsia="zh-TW"/>
        </w:rPr>
        <w:t>、</w:t>
      </w:r>
      <w:r w:rsidR="00DC0E20" w:rsidRPr="00F56E12">
        <w:rPr>
          <w:rFonts w:eastAsia="微軟正黑體"/>
          <w:noProof/>
          <w:lang w:eastAsia="zh-HK"/>
        </w:rPr>
        <w:t>親密感和幸</w:t>
      </w:r>
      <w:r w:rsidR="00DC0E20" w:rsidRPr="00F56E12">
        <w:rPr>
          <w:rFonts w:eastAsia="微軟正黑體"/>
          <w:noProof/>
          <w:lang w:eastAsia="zh-TW"/>
        </w:rPr>
        <w:t>福</w:t>
      </w:r>
      <w:r w:rsidR="00967FE5" w:rsidRPr="00F56E12">
        <w:rPr>
          <w:rFonts w:eastAsia="微軟正黑體"/>
          <w:noProof/>
          <w:lang w:eastAsia="zh-HK"/>
        </w:rPr>
        <w:t>感</w:t>
      </w:r>
      <w:r w:rsidR="00DC0E20" w:rsidRPr="00F56E12">
        <w:rPr>
          <w:rFonts w:eastAsia="微軟正黑體"/>
          <w:noProof/>
          <w:lang w:eastAsia="zh-TW"/>
        </w:rPr>
        <w:t>。</w:t>
      </w:r>
      <w:r w:rsidR="00052ED2" w:rsidRPr="00F56E12">
        <w:rPr>
          <w:rFonts w:eastAsia="微軟正黑體"/>
          <w:noProof/>
          <w:lang w:eastAsia="zh-HK"/>
        </w:rPr>
        <w:t>由於家庭由不同</w:t>
      </w:r>
      <w:r w:rsidR="00C30101" w:rsidRPr="00F56E12">
        <w:rPr>
          <w:rFonts w:eastAsia="微軟正黑體"/>
          <w:noProof/>
          <w:lang w:eastAsia="zh-HK"/>
        </w:rPr>
        <w:t>的</w:t>
      </w:r>
      <w:r w:rsidR="00052ED2" w:rsidRPr="00F56E12">
        <w:rPr>
          <w:rFonts w:eastAsia="微軟正黑體"/>
          <w:noProof/>
          <w:lang w:eastAsia="zh-HK"/>
        </w:rPr>
        <w:t>成員組成，每位成員的人生經驗</w:t>
      </w:r>
      <w:r w:rsidR="00052ED2" w:rsidRPr="00F56E12">
        <w:rPr>
          <w:rFonts w:eastAsia="微軟正黑體"/>
          <w:noProof/>
          <w:lang w:eastAsia="zh-TW"/>
        </w:rPr>
        <w:t>、</w:t>
      </w:r>
      <w:r w:rsidR="009671C1" w:rsidRPr="00F56E12">
        <w:rPr>
          <w:rFonts w:eastAsia="微軟正黑體"/>
          <w:noProof/>
          <w:lang w:eastAsia="zh-HK"/>
        </w:rPr>
        <w:t>性格</w:t>
      </w:r>
      <w:r w:rsidR="006807F4" w:rsidRPr="00F56E12">
        <w:rPr>
          <w:rFonts w:eastAsia="微軟正黑體"/>
          <w:noProof/>
          <w:lang w:eastAsia="zh-TW"/>
        </w:rPr>
        <w:t>和</w:t>
      </w:r>
      <w:r w:rsidR="00052ED2" w:rsidRPr="00F56E12">
        <w:rPr>
          <w:rFonts w:eastAsia="微軟正黑體"/>
          <w:noProof/>
          <w:lang w:eastAsia="zh-HK"/>
        </w:rPr>
        <w:t>需要</w:t>
      </w:r>
      <w:r w:rsidR="006807F4" w:rsidRPr="00F56E12">
        <w:rPr>
          <w:rFonts w:eastAsia="微軟正黑體"/>
          <w:noProof/>
          <w:lang w:eastAsia="zh-HK"/>
        </w:rPr>
        <w:t>都</w:t>
      </w:r>
      <w:r w:rsidR="000C3C54" w:rsidRPr="00F56E12">
        <w:rPr>
          <w:rFonts w:eastAsia="微軟正黑體"/>
          <w:noProof/>
          <w:lang w:eastAsia="zh-HK"/>
        </w:rPr>
        <w:t>不盡相</w:t>
      </w:r>
      <w:r w:rsidR="00052ED2" w:rsidRPr="00F56E12">
        <w:rPr>
          <w:rFonts w:eastAsia="微軟正黑體"/>
          <w:noProof/>
          <w:lang w:eastAsia="zh-HK"/>
        </w:rPr>
        <w:t>同</w:t>
      </w:r>
      <w:r w:rsidR="00052ED2" w:rsidRPr="00F56E12">
        <w:rPr>
          <w:rFonts w:eastAsia="微軟正黑體"/>
          <w:noProof/>
          <w:lang w:eastAsia="zh-TW"/>
        </w:rPr>
        <w:t>，</w:t>
      </w:r>
      <w:r w:rsidR="00052ED2" w:rsidRPr="00F56E12">
        <w:rPr>
          <w:rFonts w:eastAsia="微軟正黑體"/>
          <w:noProof/>
          <w:lang w:eastAsia="zh-HK"/>
        </w:rPr>
        <w:t>他們的角色和責任</w:t>
      </w:r>
      <w:r w:rsidR="000C3C54" w:rsidRPr="00F56E12">
        <w:rPr>
          <w:rFonts w:eastAsia="微軟正黑體"/>
          <w:noProof/>
          <w:lang w:eastAsia="zh-HK"/>
        </w:rPr>
        <w:t>亦因而</w:t>
      </w:r>
      <w:r w:rsidR="007C45A6" w:rsidRPr="00F56E12">
        <w:rPr>
          <w:rFonts w:eastAsia="微軟正黑體"/>
          <w:noProof/>
          <w:lang w:eastAsia="zh-HK"/>
        </w:rPr>
        <w:t>存在差異</w:t>
      </w:r>
      <w:r w:rsidR="00052ED2" w:rsidRPr="00F56E12">
        <w:rPr>
          <w:rFonts w:eastAsia="微軟正黑體"/>
          <w:noProof/>
          <w:lang w:eastAsia="zh-TW"/>
        </w:rPr>
        <w:t>。</w:t>
      </w:r>
      <w:r w:rsidR="000C3C54" w:rsidRPr="00F56E12">
        <w:rPr>
          <w:rFonts w:eastAsia="微軟正黑體"/>
          <w:noProof/>
          <w:lang w:eastAsia="zh-HK"/>
        </w:rPr>
        <w:t>當</w:t>
      </w:r>
      <w:r w:rsidR="00E2565F" w:rsidRPr="00F56E12">
        <w:rPr>
          <w:rFonts w:eastAsia="微軟正黑體"/>
          <w:noProof/>
          <w:lang w:eastAsia="zh-TW"/>
        </w:rPr>
        <w:t>成員</w:t>
      </w:r>
      <w:r w:rsidR="000C3C54" w:rsidRPr="00F56E12">
        <w:rPr>
          <w:rFonts w:eastAsia="微軟正黑體"/>
          <w:noProof/>
          <w:lang w:eastAsia="zh-TW"/>
        </w:rPr>
        <w:t>們</w:t>
      </w:r>
      <w:r w:rsidR="00E2565F" w:rsidRPr="00F56E12">
        <w:rPr>
          <w:rFonts w:eastAsia="微軟正黑體"/>
          <w:noProof/>
          <w:lang w:eastAsia="zh-HK"/>
        </w:rPr>
        <w:t>都</w:t>
      </w:r>
      <w:r w:rsidR="000C3C54" w:rsidRPr="00F56E12">
        <w:rPr>
          <w:rFonts w:eastAsia="微軟正黑體"/>
          <w:noProof/>
          <w:lang w:eastAsia="zh-HK"/>
        </w:rPr>
        <w:t>清楚</w:t>
      </w:r>
      <w:r w:rsidR="00993839" w:rsidRPr="00F56E12">
        <w:rPr>
          <w:rFonts w:eastAsia="微軟正黑體"/>
          <w:noProof/>
          <w:lang w:eastAsia="zh-HK"/>
        </w:rPr>
        <w:t>自己的家</w:t>
      </w:r>
      <w:r w:rsidR="00993839" w:rsidRPr="00F56E12">
        <w:rPr>
          <w:rFonts w:eastAsia="微軟正黑體"/>
          <w:noProof/>
          <w:lang w:eastAsia="zh-TW"/>
        </w:rPr>
        <w:t>庭</w:t>
      </w:r>
      <w:r w:rsidR="00993839" w:rsidRPr="00F56E12">
        <w:rPr>
          <w:rFonts w:eastAsia="微軟正黑體"/>
          <w:noProof/>
          <w:lang w:eastAsia="zh-HK"/>
        </w:rPr>
        <w:t>角色</w:t>
      </w:r>
      <w:r w:rsidR="00052ED2" w:rsidRPr="00F56E12">
        <w:rPr>
          <w:rFonts w:eastAsia="微軟正黑體"/>
          <w:noProof/>
          <w:lang w:eastAsia="zh-HK"/>
        </w:rPr>
        <w:t>及其在家</w:t>
      </w:r>
      <w:r w:rsidR="00052ED2" w:rsidRPr="00F56E12">
        <w:rPr>
          <w:rFonts w:eastAsia="微軟正黑體"/>
          <w:noProof/>
          <w:lang w:eastAsia="zh-TW"/>
        </w:rPr>
        <w:t>庭</w:t>
      </w:r>
      <w:r w:rsidR="00052ED2" w:rsidRPr="00F56E12">
        <w:rPr>
          <w:rFonts w:eastAsia="微軟正黑體"/>
          <w:noProof/>
          <w:lang w:eastAsia="zh-HK"/>
        </w:rPr>
        <w:t>的重要性</w:t>
      </w:r>
      <w:r w:rsidR="00052ED2" w:rsidRPr="00F56E12">
        <w:rPr>
          <w:rFonts w:eastAsia="微軟正黑體"/>
          <w:noProof/>
          <w:lang w:eastAsia="zh-TW"/>
        </w:rPr>
        <w:t>，</w:t>
      </w:r>
      <w:r w:rsidR="000C3C54" w:rsidRPr="00F56E12">
        <w:rPr>
          <w:rFonts w:eastAsia="微軟正黑體"/>
          <w:noProof/>
          <w:lang w:eastAsia="zh-HK"/>
        </w:rPr>
        <w:t>願意</w:t>
      </w:r>
      <w:r w:rsidR="00E2565F" w:rsidRPr="00F56E12">
        <w:rPr>
          <w:rFonts w:eastAsia="微軟正黑體"/>
          <w:noProof/>
          <w:lang w:eastAsia="zh-TW"/>
        </w:rPr>
        <w:t>承擔</w:t>
      </w:r>
      <w:r w:rsidR="000C3C54" w:rsidRPr="00F56E12">
        <w:rPr>
          <w:rFonts w:eastAsia="微軟正黑體"/>
          <w:noProof/>
          <w:lang w:eastAsia="zh-HK"/>
        </w:rPr>
        <w:t>相關的</w:t>
      </w:r>
      <w:r w:rsidR="00E2565F" w:rsidRPr="00F56E12">
        <w:rPr>
          <w:rFonts w:eastAsia="微軟正黑體"/>
          <w:noProof/>
          <w:lang w:eastAsia="zh-TW"/>
        </w:rPr>
        <w:t>責任</w:t>
      </w:r>
      <w:r w:rsidR="000C3C54" w:rsidRPr="00F56E12">
        <w:rPr>
          <w:rFonts w:eastAsia="微軟正黑體"/>
          <w:noProof/>
          <w:lang w:eastAsia="zh-HK"/>
        </w:rPr>
        <w:t>並</w:t>
      </w:r>
      <w:r w:rsidR="00052ED2" w:rsidRPr="00F56E12">
        <w:rPr>
          <w:rFonts w:eastAsia="微軟正黑體"/>
          <w:noProof/>
          <w:lang w:eastAsia="zh-HK"/>
        </w:rPr>
        <w:t>作出貢</w:t>
      </w:r>
      <w:r w:rsidR="00052ED2" w:rsidRPr="00F56E12">
        <w:rPr>
          <w:rFonts w:eastAsia="微軟正黑體"/>
          <w:noProof/>
          <w:lang w:eastAsia="zh-TW"/>
        </w:rPr>
        <w:t>獻</w:t>
      </w:r>
      <w:r w:rsidR="00E2565F" w:rsidRPr="00F56E12">
        <w:rPr>
          <w:rFonts w:eastAsia="微軟正黑體"/>
          <w:noProof/>
          <w:lang w:eastAsia="zh-TW"/>
        </w:rPr>
        <w:t>，</w:t>
      </w:r>
      <w:r w:rsidR="0041021A" w:rsidRPr="00F56E12">
        <w:rPr>
          <w:rFonts w:eastAsia="微軟正黑體"/>
          <w:lang w:val="en-US" w:eastAsia="zh-HK"/>
        </w:rPr>
        <w:t>維繫</w:t>
      </w:r>
      <w:r w:rsidR="00E2565F" w:rsidRPr="00F56E12">
        <w:rPr>
          <w:rFonts w:eastAsia="微軟正黑體"/>
          <w:noProof/>
          <w:lang w:eastAsia="zh-TW"/>
        </w:rPr>
        <w:t>家庭</w:t>
      </w:r>
      <w:r w:rsidR="000C3C54" w:rsidRPr="00F56E12">
        <w:rPr>
          <w:rFonts w:eastAsia="微軟正黑體"/>
          <w:noProof/>
          <w:lang w:eastAsia="zh-TW"/>
        </w:rPr>
        <w:t>和諧</w:t>
      </w:r>
      <w:r w:rsidR="00052ED2" w:rsidRPr="00F56E12">
        <w:rPr>
          <w:rFonts w:eastAsia="微軟正黑體"/>
          <w:noProof/>
          <w:lang w:eastAsia="zh-HK"/>
        </w:rPr>
        <w:t>及</w:t>
      </w:r>
      <w:r w:rsidR="0041021A" w:rsidRPr="00F56E12">
        <w:rPr>
          <w:rFonts w:eastAsia="微軟正黑體"/>
          <w:noProof/>
          <w:lang w:eastAsia="zh-HK"/>
        </w:rPr>
        <w:t>增進家人之間的</w:t>
      </w:r>
      <w:r w:rsidR="00052ED2" w:rsidRPr="00F56E12">
        <w:rPr>
          <w:rFonts w:eastAsia="微軟正黑體"/>
          <w:noProof/>
          <w:lang w:eastAsia="zh-HK"/>
        </w:rPr>
        <w:t>感情聯</w:t>
      </w:r>
      <w:r w:rsidR="00052ED2" w:rsidRPr="00F56E12">
        <w:rPr>
          <w:rFonts w:eastAsia="微軟正黑體"/>
          <w:noProof/>
          <w:lang w:eastAsia="zh-TW"/>
        </w:rPr>
        <w:t>繫</w:t>
      </w:r>
      <w:r w:rsidR="000C3C54" w:rsidRPr="00F56E12">
        <w:rPr>
          <w:rFonts w:eastAsia="微軟正黑體"/>
          <w:noProof/>
          <w:lang w:eastAsia="zh-TW"/>
        </w:rPr>
        <w:t>，家庭凝聚力便會有所提升</w:t>
      </w:r>
      <w:r w:rsidR="00E2565F" w:rsidRPr="00F56E12">
        <w:rPr>
          <w:rFonts w:eastAsia="微軟正黑體"/>
          <w:noProof/>
          <w:lang w:eastAsia="zh-TW"/>
        </w:rPr>
        <w:t>。</w:t>
      </w:r>
    </w:p>
    <w:p w14:paraId="0F38F763" w14:textId="77777777" w:rsidR="002D3BBF" w:rsidRPr="00F56E12" w:rsidRDefault="002D3BBF" w:rsidP="00CB5396">
      <w:pPr>
        <w:snapToGrid w:val="0"/>
        <w:rPr>
          <w:rFonts w:eastAsia="微軟正黑體"/>
          <w:noProof/>
          <w:lang w:eastAsia="zh-TW"/>
        </w:rPr>
      </w:pPr>
    </w:p>
    <w:p w14:paraId="7147C63B" w14:textId="77777777" w:rsidR="00C03B4A" w:rsidRPr="00F56E12" w:rsidRDefault="00C03B4A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72C52A2A" w14:textId="77777777" w:rsidR="00AD72E6" w:rsidRPr="00F56E12" w:rsidRDefault="00AD72E6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27EF10AB" w14:textId="77777777" w:rsidR="00AD72E6" w:rsidRPr="00F56E12" w:rsidRDefault="00AD72E6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1AA3DD3E" w14:textId="7F20C9EA" w:rsidR="008A0399" w:rsidRPr="00F56E12" w:rsidRDefault="008A0399" w:rsidP="00CB5396">
      <w:pPr>
        <w:snapToGrid w:val="0"/>
        <w:rPr>
          <w:rFonts w:eastAsia="微軟正黑體"/>
          <w:b/>
          <w:bCs/>
          <w:noProof/>
          <w:sz w:val="28"/>
          <w:szCs w:val="28"/>
          <w:lang w:eastAsia="zh-HK"/>
        </w:rPr>
      </w:pPr>
      <w:r w:rsidRPr="00F56E12">
        <w:rPr>
          <w:rFonts w:eastAsia="微軟正黑體"/>
          <w:b/>
          <w:bCs/>
          <w:noProof/>
          <w:sz w:val="28"/>
          <w:szCs w:val="28"/>
          <w:lang w:eastAsia="zh-TW"/>
        </w:rPr>
        <w:t>活動一︰</w:t>
      </w:r>
      <w:r w:rsidR="002D3BBF" w:rsidRPr="00F56E12">
        <w:rPr>
          <w:rFonts w:eastAsia="微軟正黑體"/>
          <w:b/>
          <w:sz w:val="28"/>
          <w:lang w:val="en-US" w:eastAsia="zh-HK"/>
        </w:rPr>
        <w:t>家</w:t>
      </w:r>
      <w:r w:rsidR="002D3BBF" w:rsidRPr="00F56E12">
        <w:rPr>
          <w:rFonts w:eastAsia="微軟正黑體"/>
          <w:b/>
          <w:sz w:val="28"/>
          <w:lang w:val="en-US" w:eastAsia="zh-TW"/>
        </w:rPr>
        <w:t>庭</w:t>
      </w:r>
      <w:r w:rsidR="002D3BBF" w:rsidRPr="00F56E12">
        <w:rPr>
          <w:rFonts w:eastAsia="微軟正黑體"/>
          <w:b/>
          <w:sz w:val="28"/>
          <w:lang w:val="en-US" w:eastAsia="zh-HK"/>
        </w:rPr>
        <w:t>角色與責任：</w:t>
      </w:r>
      <w:r w:rsidRPr="00F56E12">
        <w:rPr>
          <w:rFonts w:eastAsia="微軟正黑體"/>
          <w:b/>
          <w:bCs/>
          <w:noProof/>
          <w:sz w:val="28"/>
          <w:szCs w:val="28"/>
          <w:lang w:eastAsia="zh-HK"/>
        </w:rPr>
        <w:t>誰的責任</w:t>
      </w:r>
      <w:r w:rsidR="0046304B" w:rsidRPr="00F56E12">
        <w:rPr>
          <w:rFonts w:eastAsia="微軟正黑體"/>
          <w:b/>
          <w:bCs/>
          <w:noProof/>
          <w:sz w:val="28"/>
          <w:szCs w:val="28"/>
          <w:lang w:eastAsia="zh-HK"/>
        </w:rPr>
        <w:t>？</w:t>
      </w:r>
    </w:p>
    <w:p w14:paraId="1380D70B" w14:textId="51AA588B" w:rsidR="00582A24" w:rsidRPr="00F56E12" w:rsidRDefault="00853846" w:rsidP="00CB5396">
      <w:pPr>
        <w:snapToGrid w:val="0"/>
        <w:jc w:val="both"/>
        <w:rPr>
          <w:rFonts w:eastAsia="微軟正黑體"/>
          <w:bCs/>
          <w:lang w:eastAsia="zh-TW"/>
        </w:rPr>
      </w:pPr>
      <w:r w:rsidRPr="00F56E12">
        <w:rPr>
          <w:rFonts w:eastAsia="微軟正黑體"/>
          <w:b/>
          <w:lang w:eastAsia="zh-TW"/>
        </w:rPr>
        <w:t>責任</w:t>
      </w:r>
      <w:r w:rsidRPr="00F56E12">
        <w:rPr>
          <w:rFonts w:eastAsia="微軟正黑體"/>
          <w:bCs/>
          <w:lang w:eastAsia="zh-TW"/>
        </w:rPr>
        <w:t>指個人承擔的職責、任務和使命。在家庭裡，成員</w:t>
      </w:r>
      <w:r w:rsidRPr="00F56E12">
        <w:rPr>
          <w:rFonts w:eastAsia="微軟正黑體"/>
          <w:bCs/>
          <w:lang w:eastAsia="zh-HK"/>
        </w:rPr>
        <w:t>除了要</w:t>
      </w:r>
      <w:r w:rsidRPr="00F56E12">
        <w:rPr>
          <w:rFonts w:eastAsia="微軟正黑體"/>
          <w:bCs/>
          <w:lang w:eastAsia="zh-TW"/>
        </w:rPr>
        <w:t>知道自己的角色，</w:t>
      </w:r>
      <w:r w:rsidR="00FF19F9" w:rsidRPr="00F56E12">
        <w:rPr>
          <w:rFonts w:eastAsia="微軟正黑體"/>
          <w:bCs/>
          <w:lang w:eastAsia="zh-TW"/>
        </w:rPr>
        <w:t>承擔</w:t>
      </w:r>
      <w:r w:rsidRPr="00F56E12">
        <w:rPr>
          <w:rFonts w:eastAsia="微軟正黑體"/>
          <w:bCs/>
          <w:lang w:eastAsia="zh-TW"/>
        </w:rPr>
        <w:t>自己的責任</w:t>
      </w:r>
      <w:r w:rsidR="00582A24" w:rsidRPr="00F56E12">
        <w:rPr>
          <w:rFonts w:eastAsia="微軟正黑體"/>
          <w:bCs/>
          <w:lang w:eastAsia="zh-HK"/>
        </w:rPr>
        <w:t>外</w:t>
      </w:r>
      <w:r w:rsidRPr="00F56E12">
        <w:rPr>
          <w:rFonts w:eastAsia="微軟正黑體"/>
          <w:bCs/>
          <w:lang w:eastAsia="zh-TW"/>
        </w:rPr>
        <w:t>，</w:t>
      </w:r>
      <w:r w:rsidR="00582A24" w:rsidRPr="00F56E12">
        <w:rPr>
          <w:rFonts w:eastAsia="微軟正黑體"/>
          <w:bCs/>
          <w:lang w:eastAsia="zh-HK"/>
        </w:rPr>
        <w:t>還要</w:t>
      </w:r>
      <w:r w:rsidRPr="00F56E12">
        <w:rPr>
          <w:rFonts w:eastAsia="微軟正黑體"/>
          <w:bCs/>
          <w:lang w:eastAsia="zh-TW"/>
        </w:rPr>
        <w:t>彼此</w:t>
      </w:r>
      <w:r w:rsidR="0041021A" w:rsidRPr="00F56E12">
        <w:rPr>
          <w:rFonts w:eastAsia="微軟正黑體"/>
          <w:bCs/>
          <w:lang w:eastAsia="zh-HK"/>
        </w:rPr>
        <w:t>關</w:t>
      </w:r>
      <w:r w:rsidRPr="00F56E12">
        <w:rPr>
          <w:rFonts w:eastAsia="微軟正黑體"/>
          <w:bCs/>
          <w:lang w:eastAsia="zh-TW"/>
        </w:rPr>
        <w:t>愛、支持</w:t>
      </w:r>
      <w:r w:rsidR="00511792" w:rsidRPr="00F56E12">
        <w:rPr>
          <w:rFonts w:eastAsia="微軟正黑體"/>
          <w:bCs/>
          <w:lang w:eastAsia="zh-TW"/>
        </w:rPr>
        <w:t>、</w:t>
      </w:r>
      <w:r w:rsidR="00E34980" w:rsidRPr="00F56E12">
        <w:rPr>
          <w:rFonts w:eastAsia="微軟正黑體"/>
          <w:bCs/>
          <w:lang w:eastAsia="zh-HK"/>
        </w:rPr>
        <w:t>欣賞</w:t>
      </w:r>
      <w:r w:rsidR="00511792" w:rsidRPr="00F56E12">
        <w:rPr>
          <w:rFonts w:eastAsia="微軟正黑體"/>
          <w:bCs/>
          <w:lang w:eastAsia="zh-TW"/>
        </w:rPr>
        <w:t>、</w:t>
      </w:r>
      <w:r w:rsidR="00511792" w:rsidRPr="00F56E12">
        <w:rPr>
          <w:rFonts w:eastAsia="微軟正黑體"/>
          <w:bCs/>
          <w:lang w:eastAsia="zh-HK"/>
        </w:rPr>
        <w:t>分享</w:t>
      </w:r>
      <w:r w:rsidR="00E34980" w:rsidRPr="00F56E12">
        <w:rPr>
          <w:rFonts w:eastAsia="微軟正黑體"/>
          <w:bCs/>
          <w:lang w:eastAsia="zh-TW"/>
        </w:rPr>
        <w:t>、</w:t>
      </w:r>
      <w:r w:rsidRPr="00F56E12">
        <w:rPr>
          <w:rFonts w:eastAsia="微軟正黑體"/>
          <w:bCs/>
          <w:lang w:eastAsia="zh-HK"/>
        </w:rPr>
        <w:t>體諒</w:t>
      </w:r>
      <w:r w:rsidR="00E34980" w:rsidRPr="00F56E12">
        <w:rPr>
          <w:rFonts w:eastAsia="微軟正黑體"/>
          <w:bCs/>
          <w:lang w:eastAsia="zh-TW"/>
        </w:rPr>
        <w:t>、</w:t>
      </w:r>
      <w:r w:rsidR="00E34980" w:rsidRPr="00F56E12">
        <w:rPr>
          <w:rFonts w:eastAsia="微軟正黑體"/>
          <w:bCs/>
          <w:lang w:eastAsia="zh-HK"/>
        </w:rPr>
        <w:t>包容</w:t>
      </w:r>
      <w:r w:rsidR="00511792"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HK"/>
        </w:rPr>
        <w:t>以及感恩對方為家庭</w:t>
      </w:r>
      <w:r w:rsidR="00582A24" w:rsidRPr="00F56E12">
        <w:rPr>
          <w:rFonts w:eastAsia="微軟正黑體"/>
          <w:bCs/>
          <w:lang w:eastAsia="zh-HK"/>
        </w:rPr>
        <w:t>的付出</w:t>
      </w:r>
      <w:r w:rsidR="00582A24" w:rsidRPr="00F56E12">
        <w:rPr>
          <w:rFonts w:eastAsia="微軟正黑體"/>
          <w:bCs/>
          <w:lang w:eastAsia="zh-TW"/>
        </w:rPr>
        <w:t>，</w:t>
      </w:r>
      <w:r w:rsidR="0060184C" w:rsidRPr="00F56E12">
        <w:rPr>
          <w:rFonts w:eastAsia="微軟正黑體"/>
          <w:bCs/>
          <w:lang w:eastAsia="zh-HK"/>
        </w:rPr>
        <w:t>同時</w:t>
      </w:r>
      <w:r w:rsidR="00582A24" w:rsidRPr="00F56E12">
        <w:rPr>
          <w:rFonts w:eastAsia="微軟正黑體"/>
          <w:bCs/>
          <w:lang w:eastAsia="zh-HK"/>
        </w:rPr>
        <w:t>願意</w:t>
      </w:r>
      <w:r w:rsidR="00582A24" w:rsidRPr="00F56E12">
        <w:rPr>
          <w:rFonts w:eastAsia="微軟正黑體"/>
          <w:noProof/>
          <w:lang w:eastAsia="zh-HK"/>
        </w:rPr>
        <w:t>作出貢</w:t>
      </w:r>
      <w:r w:rsidR="00582A24" w:rsidRPr="00F56E12">
        <w:rPr>
          <w:rFonts w:eastAsia="微軟正黑體"/>
          <w:noProof/>
          <w:lang w:eastAsia="zh-TW"/>
        </w:rPr>
        <w:t>獻</w:t>
      </w:r>
      <w:r w:rsidR="007D1630" w:rsidRPr="00F56E12">
        <w:rPr>
          <w:rFonts w:eastAsia="微軟正黑體"/>
          <w:bCs/>
          <w:lang w:eastAsia="zh-TW"/>
        </w:rPr>
        <w:t>。</w:t>
      </w:r>
      <w:r w:rsidR="001552E8" w:rsidRPr="00F56E12">
        <w:rPr>
          <w:rFonts w:eastAsia="微軟正黑體"/>
          <w:bCs/>
          <w:lang w:eastAsia="zh-TW"/>
        </w:rPr>
        <w:t>一個</w:t>
      </w:r>
      <w:r w:rsidR="00DE4BE7" w:rsidRPr="00F56E12">
        <w:rPr>
          <w:rFonts w:eastAsia="微軟正黑體" w:hint="eastAsia"/>
          <w:bCs/>
          <w:lang w:eastAsia="zh-HK"/>
        </w:rPr>
        <w:t>具</w:t>
      </w:r>
      <w:r w:rsidR="00DB43A2" w:rsidRPr="00F56E12">
        <w:rPr>
          <w:rFonts w:eastAsia="微軟正黑體"/>
          <w:bCs/>
          <w:lang w:eastAsia="zh-TW"/>
        </w:rPr>
        <w:t>有凝聚力的家庭需要各成員分擔不同的角色及責任</w:t>
      </w:r>
      <w:r w:rsidR="0060184C" w:rsidRPr="00F56E12">
        <w:rPr>
          <w:rFonts w:eastAsia="微軟正黑體"/>
          <w:bCs/>
          <w:lang w:eastAsia="zh-TW"/>
        </w:rPr>
        <w:t>，共同為家庭付出</w:t>
      </w:r>
      <w:r w:rsidR="001552E8" w:rsidRPr="00F56E12">
        <w:rPr>
          <w:rFonts w:eastAsia="微軟正黑體"/>
          <w:bCs/>
          <w:lang w:eastAsia="zh-TW"/>
        </w:rPr>
        <w:t>。</w:t>
      </w:r>
    </w:p>
    <w:p w14:paraId="54DFD1A1" w14:textId="1AA49482" w:rsidR="00582A24" w:rsidRPr="00F56E12" w:rsidRDefault="00582A24" w:rsidP="008A0399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264CB7C" w14:textId="1D8DEE84" w:rsidR="00DE34E7" w:rsidRPr="00F56E12" w:rsidRDefault="00493A55">
      <w:pPr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28544" behindDoc="1" locked="0" layoutInCell="1" allowOverlap="1" wp14:anchorId="62A752D5" wp14:editId="748E3A0F">
                <wp:simplePos x="0" y="0"/>
                <wp:positionH relativeFrom="margin">
                  <wp:posOffset>81729</wp:posOffset>
                </wp:positionH>
                <wp:positionV relativeFrom="paragraph">
                  <wp:posOffset>25292</wp:posOffset>
                </wp:positionV>
                <wp:extent cx="5118735" cy="3673930"/>
                <wp:effectExtent l="0" t="0" r="0" b="0"/>
                <wp:wrapNone/>
                <wp:docPr id="85" name="群組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8735" cy="3673930"/>
                          <a:chOff x="80541" y="259021"/>
                          <a:chExt cx="5281547" cy="3762575"/>
                        </a:xfrm>
                      </wpg:grpSpPr>
                      <pic:pic xmlns:pic="http://schemas.openxmlformats.org/drawingml/2006/picture">
                        <pic:nvPicPr>
                          <pic:cNvPr id="55" name="圖片 55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80541" y="259021"/>
                            <a:ext cx="5281547" cy="376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0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3655947" y="445682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82771FF" w14:textId="77777777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 w:rsidRPr="00DB43A2"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舉</w:t>
                              </w:r>
                              <w:r w:rsidRPr="00DB43A2"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辦</w:t>
                              </w:r>
                            </w:p>
                            <w:p w14:paraId="0E87D584" w14:textId="4C4D3D8B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 w:rsidRPr="00DB43A2"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活</w:t>
                              </w:r>
                              <w:r w:rsidRPr="00DB43A2"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動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4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649328" y="2445678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B594DB5" w14:textId="030E844D" w:rsidR="00B12F1C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關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心</w:t>
                              </w:r>
                            </w:p>
                            <w:p w14:paraId="5EF62F0D" w14:textId="02A321AC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7" name="文字方塊 2"/>
                        <wps:cNvSpPr txBox="1">
                          <a:spLocks noChangeArrowheads="1"/>
                        </wps:cNvSpPr>
                        <wps:spPr bwMode="auto">
                          <a:xfrm rot="660653">
                            <a:off x="4410809" y="2806247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03D41AAF" w14:textId="1E02868F" w:rsidR="00B12F1C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賺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錢</w:t>
                              </w:r>
                            </w:p>
                            <w:p w14:paraId="61F0D0D9" w14:textId="1797BE62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養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家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9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2368062" y="265234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34901141" w14:textId="3EC5A377" w:rsidR="00B12F1C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照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顧</w:t>
                              </w:r>
                            </w:p>
                            <w:p w14:paraId="3F1CEEC3" w14:textId="32B67653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人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1" name="文字方塊 2"/>
                        <wps:cNvSpPr txBox="1">
                          <a:spLocks noChangeArrowheads="1"/>
                        </wps:cNvSpPr>
                        <wps:spPr bwMode="auto">
                          <a:xfrm rot="600448">
                            <a:off x="4305300" y="99499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1357B6B" w14:textId="4546C21B" w:rsidR="00B12F1C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提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供</w:t>
                              </w:r>
                            </w:p>
                            <w:p w14:paraId="46915289" w14:textId="4A4DD158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意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2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1770185" y="759069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C77EACE" w14:textId="17ADC692" w:rsidR="00B12F1C" w:rsidRDefault="00B12F1C" w:rsidP="00DB43A2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大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小</w:t>
                              </w:r>
                            </w:p>
                            <w:p w14:paraId="00A7933A" w14:textId="0887B823" w:rsidR="00B12F1C" w:rsidRPr="00DB43A2" w:rsidRDefault="00B12F1C" w:rsidP="00DB43A2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家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7" name="文字方塊 2"/>
                        <wps:cNvSpPr txBox="1">
                          <a:spLocks noChangeArrowheads="1"/>
                        </wps:cNvSpPr>
                        <wps:spPr bwMode="auto">
                          <a:xfrm rot="21301737">
                            <a:off x="2573215" y="1491761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7593EC2" w14:textId="6565AD99" w:rsidR="00B12F1C" w:rsidRDefault="00B12F1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外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出</w:t>
                              </w:r>
                            </w:p>
                            <w:p w14:paraId="08C1A7EB" w14:textId="09609ABE" w:rsidR="00B12F1C" w:rsidRPr="00DB43A2" w:rsidRDefault="00B12F1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工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79" name="文字方塊 2"/>
                        <wps:cNvSpPr txBox="1">
                          <a:spLocks noChangeArrowheads="1"/>
                        </wps:cNvSpPr>
                        <wps:spPr bwMode="auto">
                          <a:xfrm rot="600448">
                            <a:off x="3367454" y="1147396"/>
                            <a:ext cx="532435" cy="578734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4977AB2" w14:textId="32A11FF7" w:rsidR="00B12F1C" w:rsidRDefault="00B12F1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專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注</w:t>
                              </w:r>
                            </w:p>
                            <w:p w14:paraId="6A541807" w14:textId="7980C1F8" w:rsidR="00B12F1C" w:rsidRDefault="00B12F1C" w:rsidP="004E0DF7">
                              <w:pPr>
                                <w:ind w:left="120" w:hangingChars="50" w:hanging="120"/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</w:pPr>
                              <w:r>
                                <w:rPr>
                                  <w:rFonts w:eastAsiaTheme="minorEastAsia" w:hint="eastAsia"/>
                                  <w:b/>
                                  <w:lang w:eastAsia="zh-TW"/>
                                </w:rPr>
                                <w:t>學</w:t>
                              </w:r>
                              <w:r>
                                <w:rPr>
                                  <w:rFonts w:eastAsiaTheme="minorEastAsia"/>
                                  <w:b/>
                                  <w:lang w:eastAsia="zh-TW"/>
                                </w:rPr>
                                <w:t>業</w:t>
                              </w:r>
                            </w:p>
                            <w:p w14:paraId="3C45347A" w14:textId="2D9261CF" w:rsidR="00B12F1C" w:rsidRPr="00DB43A2" w:rsidRDefault="00B12F1C" w:rsidP="004E0DF7">
                              <w:pPr>
                                <w:ind w:left="120" w:hangingChars="50" w:hanging="120"/>
                                <w:rPr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A752D5" id="群組 85" o:spid="_x0000_s1050" style="position:absolute;margin-left:6.45pt;margin-top:2pt;width:403.05pt;height:289.3pt;z-index:-251687936;mso-position-horizontal-relative:margin;mso-width-relative:margin;mso-height-relative:margin" coordorigin="805,2590" coordsize="52815,376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">
                <v:shape id="圖片 55" o:spid="_x0000_s1051" type="#_x0000_t75" style="position:absolute;left:805;top:2590;width:52815;height:3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">
                  <v:imagedata r:id="rId72" o:title=""/>
                </v:shape>
                <v:shape id="_x0000_s1052" type="#_x0000_t202" style="position:absolute;left:36559;top:4456;width:5324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" fillcolor="yellow" stroked="f">
                  <v:shadow on="t" color="black" opacity="26214f" origin=",-.5" offset="0,3pt"/>
                  <v:textbox>
                    <w:txbxContent>
                      <w:p w14:paraId="682771FF" w14:textId="77777777" w:rsidR="00B12F1C" w:rsidRPr="00DB43A2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 w:rsidRPr="00DB43A2"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舉</w:t>
                        </w:r>
                        <w:r w:rsidRPr="00DB43A2">
                          <w:rPr>
                            <w:rFonts w:eastAsiaTheme="minorEastAsia"/>
                            <w:b/>
                            <w:lang w:eastAsia="zh-TW"/>
                          </w:rPr>
                          <w:t>辦</w:t>
                        </w:r>
                      </w:p>
                      <w:p w14:paraId="0E87D584" w14:textId="4C4D3D8B" w:rsidR="00B12F1C" w:rsidRPr="00DB43A2" w:rsidRDefault="00B12F1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 w:rsidRPr="00DB43A2"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活</w:t>
                        </w:r>
                        <w:r w:rsidRPr="00DB43A2">
                          <w:rPr>
                            <w:rFonts w:eastAsiaTheme="minorEastAsia"/>
                            <w:b/>
                            <w:lang w:eastAsia="zh-TW"/>
                          </w:rPr>
                          <w:t>動</w:t>
                        </w:r>
                      </w:p>
                    </w:txbxContent>
                  </v:textbox>
                </v:shape>
                <v:shape id="_x0000_s1053" type="#_x0000_t202" style="position:absolute;left:6493;top:24456;width:5324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" fillcolor="#bdd6ee [1300]" stroked="f">
                  <v:shadow on="t" color="black" opacity="26214f" origin=",-.5" offset="0,3pt"/>
                  <v:textbox>
                    <w:txbxContent>
                      <w:p w14:paraId="2B594DB5" w14:textId="030E844D" w:rsidR="00B12F1C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關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心</w:t>
                        </w:r>
                      </w:p>
                      <w:p w14:paraId="5EF62F0D" w14:textId="02A321AC" w:rsidR="00B12F1C" w:rsidRPr="00DB43A2" w:rsidRDefault="00B12F1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人</w:t>
                        </w:r>
                      </w:p>
                    </w:txbxContent>
                  </v:textbox>
                </v:shape>
                <v:shape id="_x0000_s1054" type="#_x0000_t202" style="position:absolute;left:44108;top:28062;width:5324;height:5787;rotation:72160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" fillcolor="#ffc000" stroked="f">
                  <v:shadow on="t" color="black" opacity="26214f" origin=",-.5" offset="0,3pt"/>
                  <v:textbox>
                    <w:txbxContent>
                      <w:p w14:paraId="03D41AAF" w14:textId="1E02868F" w:rsidR="00B12F1C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賺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錢</w:t>
                        </w:r>
                      </w:p>
                      <w:p w14:paraId="61F0D0D9" w14:textId="1797BE62" w:rsidR="00B12F1C" w:rsidRPr="00DB43A2" w:rsidRDefault="00B12F1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養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家</w:t>
                        </w:r>
                      </w:p>
                    </w:txbxContent>
                  </v:textbox>
                </v:shape>
                <v:shape id="_x0000_s1055" type="#_x0000_t202" style="position:absolute;left:23680;top:26523;width:5324;height:5787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" fillcolor="yellow" stroked="f">
                  <v:shadow on="t" color="black" opacity="26214f" origin=",-.5" offset="0,3pt"/>
                  <v:textbox>
                    <w:txbxContent>
                      <w:p w14:paraId="34901141" w14:textId="3EC5A377" w:rsidR="00B12F1C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照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顧</w:t>
                        </w:r>
                      </w:p>
                      <w:p w14:paraId="3F1CEEC3" w14:textId="32B67653" w:rsidR="00B12F1C" w:rsidRPr="00DB43A2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人</w:t>
                        </w:r>
                      </w:p>
                    </w:txbxContent>
                  </v:textbox>
                </v:shape>
                <v:shape id="_x0000_s1056" type="#_x0000_t202" style="position:absolute;left:43053;top:9949;width:5324;height:5788;rotation:65584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" fillcolor="#bdd6ee [1300]" stroked="f">
                  <v:shadow on="t" color="black" opacity="26214f" origin=",-.5" offset="0,3pt"/>
                  <v:textbox>
                    <w:txbxContent>
                      <w:p w14:paraId="61357B6B" w14:textId="4546C21B" w:rsidR="00B12F1C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提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供</w:t>
                        </w:r>
                      </w:p>
                      <w:p w14:paraId="46915289" w14:textId="4A4DD158" w:rsidR="00B12F1C" w:rsidRPr="00DB43A2" w:rsidRDefault="00B12F1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意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見</w:t>
                        </w:r>
                      </w:p>
                    </w:txbxContent>
                  </v:textbox>
                </v:shape>
                <v:shape id="_x0000_s1057" type="#_x0000_t202" style="position:absolute;left:17701;top:7590;width:5325;height:5788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" fillcolor="yellow" stroked="f">
                  <v:shadow on="t" color="black" opacity="26214f" origin=",-.5" offset="0,3pt"/>
                  <v:textbox>
                    <w:txbxContent>
                      <w:p w14:paraId="5C77EACE" w14:textId="17ADC692" w:rsidR="00B12F1C" w:rsidRDefault="00B12F1C" w:rsidP="00DB43A2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大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小</w:t>
                        </w:r>
                      </w:p>
                      <w:p w14:paraId="00A7933A" w14:textId="0887B823" w:rsidR="00B12F1C" w:rsidRPr="00DB43A2" w:rsidRDefault="00B12F1C" w:rsidP="00DB43A2">
                        <w:pPr>
                          <w:ind w:left="120" w:hangingChars="50" w:hanging="120"/>
                          <w:rPr>
                            <w:b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家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務</w:t>
                        </w:r>
                      </w:p>
                    </w:txbxContent>
                  </v:textbox>
                </v:shape>
                <v:shape id="_x0000_s1058" type="#_x0000_t202" style="position:absolute;left:25732;top:14917;width:5324;height:5787;rotation:-32578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" fillcolor="#c5e0b3 [1305]" stroked="f">
                  <v:shadow on="t" color="black" opacity="26214f" origin=",-.5" offset="0,3pt"/>
                  <v:textbox>
                    <w:txbxContent>
                      <w:p w14:paraId="57593EC2" w14:textId="6565AD99" w:rsidR="00B12F1C" w:rsidRDefault="00B12F1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外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出</w:t>
                        </w:r>
                      </w:p>
                      <w:p w14:paraId="08C1A7EB" w14:textId="09609ABE" w:rsidR="00B12F1C" w:rsidRPr="00DB43A2" w:rsidRDefault="00B12F1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工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作</w:t>
                        </w:r>
                      </w:p>
                    </w:txbxContent>
                  </v:textbox>
                </v:shape>
                <v:shape id="_x0000_s1059" type="#_x0000_t202" style="position:absolute;left:33674;top:11473;width:5324;height:5788;rotation:65584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" fillcolor="#bdd6ee [1300]" stroked="f">
                  <v:shadow on="t" color="black" opacity="26214f" origin=",-.5" offset="0,3pt"/>
                  <v:textbox>
                    <w:txbxContent>
                      <w:p w14:paraId="54977AB2" w14:textId="32A11FF7" w:rsidR="00B12F1C" w:rsidRDefault="00B12F1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專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注</w:t>
                        </w:r>
                      </w:p>
                      <w:p w14:paraId="6A541807" w14:textId="7980C1F8" w:rsidR="00B12F1C" w:rsidRDefault="00B12F1C" w:rsidP="004E0DF7">
                        <w:pPr>
                          <w:ind w:left="120" w:hangingChars="50" w:hanging="120"/>
                          <w:rPr>
                            <w:rFonts w:eastAsiaTheme="minorEastAsia"/>
                            <w:b/>
                            <w:lang w:eastAsia="zh-TW"/>
                          </w:rPr>
                        </w:pPr>
                        <w:r>
                          <w:rPr>
                            <w:rFonts w:eastAsiaTheme="minorEastAsia" w:hint="eastAsia"/>
                            <w:b/>
                            <w:lang w:eastAsia="zh-TW"/>
                          </w:rPr>
                          <w:t>學</w:t>
                        </w:r>
                        <w:r>
                          <w:rPr>
                            <w:rFonts w:eastAsiaTheme="minorEastAsia"/>
                            <w:b/>
                            <w:lang w:eastAsia="zh-TW"/>
                          </w:rPr>
                          <w:t>業</w:t>
                        </w:r>
                      </w:p>
                      <w:p w14:paraId="3C45347A" w14:textId="2D9261CF" w:rsidR="00B12F1C" w:rsidRPr="00DB43A2" w:rsidRDefault="00B12F1C" w:rsidP="004E0DF7">
                        <w:pPr>
                          <w:ind w:left="120" w:hangingChars="50" w:hanging="120"/>
                          <w:rPr>
                            <w:b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DE34E7" w:rsidRPr="00F56E12">
        <w:rPr>
          <w:rFonts w:eastAsia="微軟正黑體"/>
          <w:bCs/>
          <w:lang w:eastAsia="zh-HK"/>
        </w:rPr>
        <w:br w:type="page"/>
      </w:r>
    </w:p>
    <w:p w14:paraId="7DDDEF1A" w14:textId="79FC500F" w:rsidR="00853846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bCs/>
          <w:lang w:eastAsia="zh-HK"/>
        </w:rPr>
        <w:t>細閱以下個案</w:t>
      </w:r>
      <w:r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HK"/>
        </w:rPr>
        <w:t>然後回答問題</w:t>
      </w:r>
      <w:r w:rsidRPr="00F56E12">
        <w:rPr>
          <w:rFonts w:eastAsia="微軟正黑體"/>
          <w:bCs/>
          <w:lang w:eastAsia="zh-TW"/>
        </w:rPr>
        <w:t>。</w:t>
      </w:r>
    </w:p>
    <w:p w14:paraId="2BD419C2" w14:textId="689DB0AC" w:rsidR="007D1630" w:rsidRPr="00F56E12" w:rsidRDefault="00C03B4A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48F968C" wp14:editId="4DDFF773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4777740" cy="7139940"/>
                <wp:effectExtent l="0" t="0" r="727710" b="22860"/>
                <wp:wrapNone/>
                <wp:docPr id="456" name="矩形圖說文字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7740" cy="7139940"/>
                        </a:xfrm>
                        <a:prstGeom prst="wedgeRectCallout">
                          <a:avLst>
                            <a:gd name="adj1" fmla="val 64319"/>
                            <a:gd name="adj2" fmla="val 35816"/>
                          </a:avLst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33857" w14:textId="64CBD334" w:rsidR="00B12F1C" w:rsidRDefault="00B12F1C" w:rsidP="00C03B4A">
                            <w:pPr>
                              <w:tabs>
                                <w:tab w:val="left" w:pos="6096"/>
                              </w:tabs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noProof/>
                                <w:color w:val="000000" w:themeColor="text1"/>
                                <w:lang w:eastAsia="zh-TW"/>
                              </w:rPr>
                              <w:t>國偉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 w:hint="eastAsia"/>
                                <w:noProof/>
                                <w:color w:val="000000" w:themeColor="text1"/>
                                <w:lang w:eastAsia="zh-TW"/>
                              </w:rPr>
                              <w:t>，就讀中一，與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父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妹同住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父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都是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族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工作時間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經常早出晚歸。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收入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高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但足夠應付家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日常開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妹妹是家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貝，剛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幼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稚園，除了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鬧時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討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她平日是家中的開心果，擅於製造笑料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讓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腹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妹妹很喜歡上學，亦喜愛放學後分享幼稚園的情況。</w:t>
                            </w:r>
                          </w:p>
                          <w:p w14:paraId="7A726E32" w14:textId="77777777" w:rsidR="00B12F1C" w:rsidRPr="00C03B4A" w:rsidRDefault="00B12F1C" w:rsidP="00C03B4A">
                            <w:pPr>
                              <w:tabs>
                                <w:tab w:val="left" w:pos="6096"/>
                              </w:tabs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28E50F3D" w14:textId="7E0ADF26" w:rsidR="00B12F1C" w:rsidRDefault="00B12F1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平日除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了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上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還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他家庭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任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務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例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：幫忙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妹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、清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居和清洗碗筷。如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媽下班晚了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幫忙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做飯。我在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學習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方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面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有點落後，但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知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道家中沒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餘錢聘請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補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習老師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所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以我常請教老師和同學，希望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平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日多加用功，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可將勤補拙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  <w:p w14:paraId="021FB29D" w14:textId="77777777" w:rsidR="00B12F1C" w:rsidRPr="00C03B4A" w:rsidRDefault="00B12F1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76866263" w14:textId="6742791A" w:rsidR="00B12F1C" w:rsidRDefault="00B12F1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平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日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父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都很忙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，但只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要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空閒便會與我們聊天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並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分享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工作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感受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我覺得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有趣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所以我也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珍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惜跟爸媽一起的時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。雖然，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有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爸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媽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會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囉唆，但我將它視為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愛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一種溝通方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式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，就像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有時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會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在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家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鬧小脾氣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一樣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多點愛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，少點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衝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突，這才是一個幸福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家。</w:t>
                            </w:r>
                          </w:p>
                          <w:p w14:paraId="7C2CC7C3" w14:textId="77777777" w:rsidR="00B12F1C" w:rsidRPr="00C03B4A" w:rsidRDefault="00B12F1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</w:pPr>
                          </w:p>
                          <w:p w14:paraId="3EA05B29" w14:textId="1C7957E5" w:rsidR="00B12F1C" w:rsidRPr="00C03B4A" w:rsidRDefault="00B12F1C" w:rsidP="00C03B4A">
                            <w:pPr>
                              <w:snapToGrid w:val="0"/>
                              <w:spacing w:line="276" w:lineRule="auto"/>
                              <w:jc w:val="both"/>
                              <w:rPr>
                                <w:color w:val="000000" w:themeColor="text1"/>
                                <w:lang w:eastAsia="zh-TW"/>
                              </w:rPr>
                            </w:pPr>
                            <w:r w:rsidRPr="00C03B4A">
                              <w:rPr>
                                <w:rFonts w:ascii="微軟正黑體" w:eastAsia="微軟正黑體" w:hAnsi="微軟正黑體" w:hint="eastAsia"/>
                                <w:bCs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bCs/>
                                <w:color w:val="000000" w:themeColor="text1"/>
                                <w:lang w:eastAsia="zh-TW"/>
                              </w:rPr>
                              <w:t>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很少出外遊玩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因為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爸媽放假時，都要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處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理家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大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小事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務，指導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的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課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照顧</w:t>
                            </w:r>
                            <w:proofErr w:type="gramStart"/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妺</w:t>
                            </w:r>
                            <w:proofErr w:type="gramEnd"/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妹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已經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沒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太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多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休息時間，他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還要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定時探望住在附近的外婆。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爸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爸常說，孝敬長輩和扶助弱小都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是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們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盡的責任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而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外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婆也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有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很多寶貴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的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人生閱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歷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讓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US" w:eastAsia="zh-TW"/>
                              </w:rPr>
                              <w:t>們學習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US" w:eastAsia="zh-TW"/>
                              </w:rPr>
                              <w:t>，當我和爸媽有爭執時，她亦會安撫我們情緒，幫忙解決問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。我很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感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謝父母不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辭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勞苦地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育我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妹妹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希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望能夠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快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點長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大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早日孝順父母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報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答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他們養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育之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恩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，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也</w:t>
                            </w:r>
                            <w:r w:rsidRPr="00C03B4A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eastAsia="zh-TW"/>
                              </w:rPr>
                              <w:t>為這個家作出貢獻</w:t>
                            </w:r>
                            <w:r w:rsidRPr="00C03B4A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F968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矩形圖說文字 456" o:spid="_x0000_s1060" type="#_x0000_t61" style="position:absolute;margin-left:0;margin-top:6.75pt;width:376.2pt;height:562.2pt;z-index:251744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" adj="24693,18536" filled="f" strokecolor="#ed7d31 [3205]" strokeweight="1pt">
                <v:textbox>
                  <w:txbxContent>
                    <w:p w14:paraId="16933857" w14:textId="64CBD334" w:rsidR="00B12F1C" w:rsidRDefault="00B12F1C" w:rsidP="00C03B4A">
                      <w:pPr>
                        <w:tabs>
                          <w:tab w:val="left" w:pos="6096"/>
                        </w:tabs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noProof/>
                          <w:color w:val="000000" w:themeColor="text1"/>
                          <w:lang w:eastAsia="zh-TW"/>
                        </w:rPr>
                        <w:t>國偉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noProof/>
                          <w:color w:val="000000" w:themeColor="text1"/>
                          <w:lang w:eastAsia="zh-TW"/>
                        </w:rPr>
                        <w:t>，就讀中一，與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父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妹同住。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父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都是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族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工作時間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經常早出晚歸。他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收入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高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但足夠應付家中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日常開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妹妹是家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貝，剛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幼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稚園，除了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鬧時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討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她平日是家中的開心果，擅於製造笑料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讓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腹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妹妹很喜歡上學，亦喜愛放學後分享幼稚園的情況。</w:t>
                      </w:r>
                    </w:p>
                    <w:p w14:paraId="7A726E32" w14:textId="77777777" w:rsidR="00B12F1C" w:rsidRPr="00C03B4A" w:rsidRDefault="00B12F1C" w:rsidP="00C03B4A">
                      <w:pPr>
                        <w:tabs>
                          <w:tab w:val="left" w:pos="6096"/>
                        </w:tabs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</w:p>
                    <w:p w14:paraId="28E50F3D" w14:textId="7E0ADF26" w:rsidR="00B12F1C" w:rsidRDefault="00B12F1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平日除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了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上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還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他家庭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任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務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例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：幫忙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妹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、清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居和清洗碗筷。如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媽下班晚了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幫忙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做飯。我在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學習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方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面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有點落後，但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知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道家中沒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餘錢聘請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補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習老師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所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以我常請教老師和同學，希望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平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日多加用功，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可將勤補拙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</w:t>
                      </w:r>
                    </w:p>
                    <w:p w14:paraId="021FB29D" w14:textId="77777777" w:rsidR="00B12F1C" w:rsidRPr="00C03B4A" w:rsidRDefault="00B12F1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</w:pPr>
                    </w:p>
                    <w:p w14:paraId="76866263" w14:textId="6742791A" w:rsidR="00B12F1C" w:rsidRDefault="00B12F1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平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日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父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都很忙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但只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要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他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空閒便會與我們聊天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並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分享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工作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感受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我覺得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有趣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所以我也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珍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惜跟爸媽一起的時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。雖然，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爸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媽也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會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囉唆，但我將它視為他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愛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一種溝通方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式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就像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有時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也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會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在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家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鬧小脾氣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一樣。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多點愛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，少點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衝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突，這才是一個幸福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家。</w:t>
                      </w:r>
                    </w:p>
                    <w:p w14:paraId="7C2CC7C3" w14:textId="77777777" w:rsidR="00B12F1C" w:rsidRPr="00C03B4A" w:rsidRDefault="00B12F1C" w:rsidP="00C03B4A">
                      <w:pPr>
                        <w:snapToGrid w:val="0"/>
                        <w:spacing w:line="276" w:lineRule="auto"/>
                        <w:jc w:val="both"/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</w:pPr>
                    </w:p>
                    <w:p w14:paraId="3EA05B29" w14:textId="1C7957E5" w:rsidR="00B12F1C" w:rsidRPr="00C03B4A" w:rsidRDefault="00B12F1C" w:rsidP="00C03B4A">
                      <w:pPr>
                        <w:snapToGrid w:val="0"/>
                        <w:spacing w:line="276" w:lineRule="auto"/>
                        <w:jc w:val="both"/>
                        <w:rPr>
                          <w:color w:val="000000" w:themeColor="text1"/>
                          <w:lang w:eastAsia="zh-TW"/>
                        </w:rPr>
                      </w:pPr>
                      <w:r w:rsidRPr="00C03B4A">
                        <w:rPr>
                          <w:rFonts w:ascii="微軟正黑體" w:eastAsia="微軟正黑體" w:hAnsi="微軟正黑體" w:hint="eastAsia"/>
                          <w:bCs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bCs/>
                          <w:color w:val="000000" w:themeColor="text1"/>
                          <w:lang w:eastAsia="zh-TW"/>
                        </w:rPr>
                        <w:t>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很少出外遊玩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因為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爸媽放假時，都要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處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理家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大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小事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務，指導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的功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課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照顧</w:t>
                      </w:r>
                      <w:proofErr w:type="gramStart"/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妺</w:t>
                      </w:r>
                      <w:proofErr w:type="gramEnd"/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妹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已經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沒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太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多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休息時間，他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還要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定時探望住在附近的外婆。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爸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爸常說，孝敬長輩和扶助弱小都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是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們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盡的責任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而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外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婆也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有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很多寶貴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的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人生閱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歷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讓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val="en-US" w:eastAsia="zh-TW"/>
                        </w:rPr>
                        <w:t>們學習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US" w:eastAsia="zh-TW"/>
                        </w:rPr>
                        <w:t>，當我和爸媽有爭執時，她亦會安撫我們情緒，幫忙解決問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。我很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感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謝父母不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辭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勞苦地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育我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妹妹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希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望能夠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快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點長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大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早日孝順父母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報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答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他們養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育之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恩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，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也</w:t>
                      </w:r>
                      <w:r w:rsidRPr="00C03B4A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eastAsia="zh-TW"/>
                        </w:rPr>
                        <w:t>為這個家作出貢獻</w:t>
                      </w:r>
                      <w:r w:rsidRPr="00C03B4A">
                        <w:rPr>
                          <w:rFonts w:ascii="微軟正黑體" w:eastAsia="微軟正黑體" w:hAnsi="微軟正黑體"/>
                          <w:color w:val="000000" w:themeColor="text1"/>
                          <w:lang w:eastAsia="zh-TW"/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1C355A" w14:textId="518B6EE1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27E83FA3" w14:textId="688A84FD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49C423D1" w14:textId="78C246D7" w:rsidR="00273E00" w:rsidRPr="00F56E12" w:rsidRDefault="00273E00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1B6B5011" w14:textId="66D3EE8E" w:rsidR="008A0399" w:rsidRPr="00F56E12" w:rsidRDefault="008A0399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6BCFDA23" w14:textId="54DD2830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3C490EFB" w14:textId="4F3A56E9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07F29B5E" w14:textId="1095941B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555F7918" w14:textId="7815C142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75A3FD34" w14:textId="7A70E003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574EC042" w14:textId="77777777" w:rsidR="004715FB" w:rsidRPr="00F56E12" w:rsidRDefault="004715FB" w:rsidP="008A0399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p w14:paraId="7EEB6D05" w14:textId="600F669F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49E0C292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8C258A5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42CF8749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E85D11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5EB3237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19646A58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3C506AD7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41F8EC6" w14:textId="77777777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9B52582" w14:textId="21CB7373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356CD580" w14:textId="14A6DA2B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2B477148" w14:textId="16DC841B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6ED1B291" w14:textId="7430D84E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7DBC5597" w14:textId="66A32946" w:rsidR="008A0399" w:rsidRPr="00F56E12" w:rsidRDefault="008A0399" w:rsidP="008A0399">
      <w:pPr>
        <w:rPr>
          <w:rFonts w:eastAsia="新細明體"/>
          <w:b/>
          <w:noProof/>
          <w:lang w:eastAsia="zh-TW"/>
        </w:rPr>
      </w:pPr>
    </w:p>
    <w:p w14:paraId="5DD23E68" w14:textId="6FA28C92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412A0954" w14:textId="1F443ACD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3BEB9B43" w14:textId="3009A4CE" w:rsidR="00727C86" w:rsidRPr="00F56E12" w:rsidRDefault="006C0197" w:rsidP="008A0399">
      <w:pPr>
        <w:rPr>
          <w:rFonts w:eastAsia="新細明體"/>
          <w:b/>
          <w:noProof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8656" behindDoc="0" locked="0" layoutInCell="1" allowOverlap="1" wp14:anchorId="58466C52" wp14:editId="11FCDC49">
            <wp:simplePos x="0" y="0"/>
            <wp:positionH relativeFrom="column">
              <wp:posOffset>4907280</wp:posOffset>
            </wp:positionH>
            <wp:positionV relativeFrom="paragraph">
              <wp:posOffset>129540</wp:posOffset>
            </wp:positionV>
            <wp:extent cx="723900" cy="1830222"/>
            <wp:effectExtent l="0" t="0" r="0" b="0"/>
            <wp:wrapNone/>
            <wp:docPr id="106" name="圖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830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A5B4F" w14:textId="7C0726F7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5CABF2CE" w14:textId="1AC5C455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44426B48" w14:textId="7BB891FD" w:rsidR="00727C86" w:rsidRPr="00F56E12" w:rsidRDefault="00727C86" w:rsidP="008A0399">
      <w:pPr>
        <w:rPr>
          <w:rFonts w:eastAsia="新細明體"/>
          <w:b/>
          <w:noProof/>
          <w:lang w:eastAsia="zh-TW"/>
        </w:rPr>
      </w:pPr>
    </w:p>
    <w:p w14:paraId="08590179" w14:textId="50AF3AEF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0A0F4F33" w14:textId="236933F1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1C6E44CD" w14:textId="53888C6D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67776735" w14:textId="77777777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4881BABD" w14:textId="77777777" w:rsidR="00614F5C" w:rsidRPr="00F56E12" w:rsidRDefault="00614F5C">
      <w:pPr>
        <w:rPr>
          <w:rFonts w:eastAsiaTheme="minorEastAsia"/>
          <w:noProof/>
          <w:u w:val="single"/>
          <w:lang w:eastAsia="zh-TW"/>
        </w:rPr>
      </w:pPr>
    </w:p>
    <w:p w14:paraId="0C5232E9" w14:textId="33FE4FEB" w:rsidR="00727C86" w:rsidRPr="00F56E12" w:rsidRDefault="00224B6D" w:rsidP="00C03B4A">
      <w:pPr>
        <w:rPr>
          <w:rFonts w:eastAsiaTheme="minorEastAsia"/>
          <w:b/>
          <w:noProof/>
          <w:u w:val="single"/>
          <w:lang w:eastAsia="zh-TW"/>
        </w:rPr>
      </w:pPr>
      <w:r w:rsidRPr="00F56E12">
        <w:rPr>
          <w:rFonts w:eastAsiaTheme="minorEastAsia"/>
          <w:noProof/>
          <w:u w:val="single"/>
          <w:lang w:eastAsia="zh-TW"/>
        </w:rPr>
        <w:t>討論問題</w:t>
      </w:r>
      <w:r w:rsidRPr="00F56E12">
        <w:rPr>
          <w:rFonts w:eastAsiaTheme="minorEastAsia"/>
          <w:noProof/>
          <w:lang w:eastAsia="zh-TW"/>
        </w:rPr>
        <w:t>：</w:t>
      </w:r>
    </w:p>
    <w:p w14:paraId="78975C63" w14:textId="222ABA41" w:rsidR="008A0399" w:rsidRPr="00F56E12" w:rsidRDefault="008A0399" w:rsidP="00DD3759">
      <w:pPr>
        <w:pStyle w:val="af1"/>
        <w:numPr>
          <w:ilvl w:val="0"/>
          <w:numId w:val="15"/>
        </w:numPr>
        <w:tabs>
          <w:tab w:val="clear" w:pos="360"/>
        </w:tabs>
        <w:ind w:leftChars="0"/>
        <w:rPr>
          <w:rFonts w:eastAsiaTheme="minorEastAsia"/>
          <w:b/>
          <w:noProof/>
          <w:lang w:eastAsia="zh-TW"/>
        </w:rPr>
      </w:pPr>
      <w:r w:rsidRPr="00F56E12">
        <w:rPr>
          <w:rFonts w:eastAsiaTheme="minorEastAsia"/>
          <w:noProof/>
          <w:lang w:eastAsia="zh-TW"/>
        </w:rPr>
        <w:t>學生</w:t>
      </w:r>
      <w:r w:rsidR="00727C86" w:rsidRPr="00F56E12">
        <w:rPr>
          <w:rFonts w:eastAsiaTheme="minorEastAsia"/>
          <w:noProof/>
          <w:lang w:eastAsia="zh-HK"/>
        </w:rPr>
        <w:t>四</w:t>
      </w:r>
      <w:r w:rsidRPr="00F56E12">
        <w:rPr>
          <w:rFonts w:eastAsiaTheme="minorEastAsia"/>
          <w:noProof/>
          <w:lang w:eastAsia="zh-TW"/>
        </w:rPr>
        <w:t>人一組，討論</w:t>
      </w:r>
      <w:r w:rsidR="00727C86" w:rsidRPr="00F56E12">
        <w:rPr>
          <w:rFonts w:eastAsiaTheme="minorEastAsia"/>
          <w:noProof/>
          <w:lang w:eastAsia="zh-HK"/>
        </w:rPr>
        <w:t>個案</w:t>
      </w:r>
      <w:r w:rsidR="00727C86" w:rsidRPr="00F56E12">
        <w:rPr>
          <w:rFonts w:eastAsiaTheme="minorEastAsia"/>
          <w:noProof/>
          <w:lang w:eastAsia="zh-TW"/>
        </w:rPr>
        <w:t>，</w:t>
      </w:r>
      <w:r w:rsidR="00727C86" w:rsidRPr="00F56E12">
        <w:rPr>
          <w:rFonts w:eastAsiaTheme="minorEastAsia"/>
          <w:noProof/>
          <w:lang w:eastAsia="zh-HK"/>
        </w:rPr>
        <w:t>並完成下表</w:t>
      </w:r>
      <w:r w:rsidRPr="00F56E12">
        <w:rPr>
          <w:rFonts w:eastAsiaTheme="minorEastAsia"/>
          <w:noProof/>
          <w:lang w:eastAsia="zh-TW"/>
        </w:rPr>
        <w:t>。</w:t>
      </w:r>
    </w:p>
    <w:p w14:paraId="34885B31" w14:textId="08992641" w:rsidR="008A0399" w:rsidRPr="00F56E12" w:rsidRDefault="008A0399" w:rsidP="00C03B4A">
      <w:pPr>
        <w:snapToGrid w:val="0"/>
        <w:spacing w:line="276" w:lineRule="auto"/>
        <w:rPr>
          <w:rFonts w:eastAsia="微軟正黑體"/>
          <w:noProof/>
          <w:lang w:eastAsia="zh-TW"/>
        </w:rPr>
      </w:pP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1701"/>
        <w:gridCol w:w="1767"/>
        <w:gridCol w:w="4896"/>
      </w:tblGrid>
      <w:tr w:rsidR="00683322" w:rsidRPr="00F56E12" w14:paraId="7790F530" w14:textId="77777777" w:rsidTr="00C03B4A">
        <w:tc>
          <w:tcPr>
            <w:tcW w:w="1701" w:type="dxa"/>
            <w:shd w:val="clear" w:color="auto" w:fill="66CCFF"/>
            <w:vAlign w:val="center"/>
          </w:tcPr>
          <w:p w14:paraId="6E1F2D75" w14:textId="13C057D2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人物</w:t>
            </w:r>
          </w:p>
        </w:tc>
        <w:tc>
          <w:tcPr>
            <w:tcW w:w="1767" w:type="dxa"/>
            <w:shd w:val="clear" w:color="auto" w:fill="66CCFF"/>
            <w:vAlign w:val="center"/>
          </w:tcPr>
          <w:p w14:paraId="3D1FC65C" w14:textId="04B3D907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家</w:t>
            </w: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  <w:t>庭</w:t>
            </w: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角色</w:t>
            </w:r>
          </w:p>
        </w:tc>
        <w:tc>
          <w:tcPr>
            <w:tcW w:w="4896" w:type="dxa"/>
            <w:shd w:val="clear" w:color="auto" w:fill="66CCFF"/>
            <w:vAlign w:val="center"/>
          </w:tcPr>
          <w:p w14:paraId="122B2AA4" w14:textId="2FF12BD5" w:rsidR="00683322" w:rsidRPr="00F56E12" w:rsidRDefault="00683322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eastAsia="zh-HK"/>
              </w:rPr>
              <w:t>責任</w:t>
            </w:r>
          </w:p>
        </w:tc>
      </w:tr>
      <w:tr w:rsidR="00683322" w:rsidRPr="00F56E12" w14:paraId="4FDD9467" w14:textId="77777777" w:rsidTr="00C03B4A">
        <w:trPr>
          <w:trHeight w:val="1177"/>
        </w:trPr>
        <w:tc>
          <w:tcPr>
            <w:tcW w:w="1701" w:type="dxa"/>
            <w:vAlign w:val="center"/>
          </w:tcPr>
          <w:p w14:paraId="0F1B1F76" w14:textId="3BD2F624" w:rsidR="00683322" w:rsidRPr="00F56E12" w:rsidRDefault="00683322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國偉父母</w:t>
            </w:r>
          </w:p>
        </w:tc>
        <w:tc>
          <w:tcPr>
            <w:tcW w:w="1767" w:type="dxa"/>
            <w:vAlign w:val="center"/>
          </w:tcPr>
          <w:p w14:paraId="5A51CAE5" w14:textId="6E656A42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625572E3" w14:textId="0225B00D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07570067" w14:textId="5E9FBBAD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61DD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08A879E9" w14:textId="1672A171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813EDB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777CD794" w14:textId="6E717D58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556AC0CD" w14:textId="204F0C7B" w:rsidR="0068332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</w:t>
            </w:r>
            <w:r w:rsidR="001F1B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導</w:t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者</w:t>
            </w:r>
          </w:p>
          <w:p w14:paraId="730D5C99" w14:textId="3CCB8391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5B4106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7457454B" w14:textId="4DCBB64D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1E92B06F" w14:textId="57718720" w:rsidR="00683322" w:rsidRPr="00F56E12" w:rsidRDefault="0068332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29EDFFDB" w14:textId="1C02CF77" w:rsidR="00683322" w:rsidRPr="00F56E12" w:rsidRDefault="00C03B4A" w:rsidP="00C03B4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92567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2A7D4A6E" w14:textId="50613B94" w:rsidR="00683322" w:rsidRPr="00F56E12" w:rsidRDefault="001956D0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例子：</w:t>
            </w:r>
            <w:r w:rsidR="0019423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負責家庭開支，為生活打拼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。</w:t>
            </w:r>
          </w:p>
          <w:p w14:paraId="239D2E96" w14:textId="5E9036CB" w:rsidR="00683322" w:rsidRPr="00F56E12" w:rsidRDefault="0068332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__________________________</w:t>
            </w:r>
          </w:p>
          <w:p w14:paraId="035A2F30" w14:textId="5620DCBE" w:rsidR="00405CEC" w:rsidRPr="00F56E12" w:rsidRDefault="00405CEC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246059D1" w14:textId="3D22490D" w:rsidR="00683322" w:rsidRPr="00F56E12" w:rsidRDefault="00492567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2FE1343E" w14:textId="5C563832" w:rsidR="00194231" w:rsidRPr="00F56E12" w:rsidRDefault="001956D0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例子：</w:t>
            </w:r>
            <w:r w:rsidR="00194231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家中的小孩及老人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。</w:t>
            </w:r>
          </w:p>
          <w:p w14:paraId="6D9E0643" w14:textId="23A643EF" w:rsidR="00194231" w:rsidRPr="00F56E12" w:rsidRDefault="00194231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__________________________</w:t>
            </w:r>
          </w:p>
          <w:p w14:paraId="412187E2" w14:textId="5F1C11EF" w:rsidR="00683322" w:rsidRPr="00F56E12" w:rsidRDefault="00683322" w:rsidP="00C03B4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2BA06D53" w14:textId="43620A4A" w:rsidR="00683322" w:rsidRPr="00F56E12" w:rsidRDefault="004B28BD" w:rsidP="00DD3759">
            <w:pPr>
              <w:pStyle w:val="af1"/>
              <w:numPr>
                <w:ilvl w:val="0"/>
                <w:numId w:val="2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78350C54" w14:textId="77777777" w:rsidTr="00C03B4A">
              <w:tc>
                <w:tcPr>
                  <w:tcW w:w="4504" w:type="dxa"/>
                </w:tcPr>
                <w:p w14:paraId="2F4B5628" w14:textId="16718602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指導功課及教導子女孝順的重要性。</w:t>
                  </w:r>
                </w:p>
              </w:tc>
            </w:tr>
            <w:tr w:rsidR="00C03B4A" w:rsidRPr="00F56E12" w14:paraId="3C0CD31E" w14:textId="77777777" w:rsidTr="00C03B4A">
              <w:tc>
                <w:tcPr>
                  <w:tcW w:w="4504" w:type="dxa"/>
                </w:tcPr>
                <w:p w14:paraId="2626DD84" w14:textId="77777777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  <w:tr w:rsidR="00C03B4A" w:rsidRPr="00F56E12" w14:paraId="0ADB0FD1" w14:textId="77777777" w:rsidTr="00C03B4A">
              <w:tc>
                <w:tcPr>
                  <w:tcW w:w="4504" w:type="dxa"/>
                </w:tcPr>
                <w:p w14:paraId="530BE849" w14:textId="77777777" w:rsidR="00C03B4A" w:rsidRPr="00F56E12" w:rsidRDefault="00C03B4A" w:rsidP="00C03B4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</w:tbl>
          <w:p w14:paraId="7C875F7F" w14:textId="42979340" w:rsidR="00492567" w:rsidRPr="00F56E12" w:rsidRDefault="00492567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  <w:tr w:rsidR="004E4CA2" w:rsidRPr="00F56E12" w14:paraId="6F8D6D7E" w14:textId="77777777" w:rsidTr="00C03B4A">
        <w:trPr>
          <w:trHeight w:val="1177"/>
        </w:trPr>
        <w:tc>
          <w:tcPr>
            <w:tcW w:w="1701" w:type="dxa"/>
            <w:vAlign w:val="center"/>
          </w:tcPr>
          <w:p w14:paraId="0293161A" w14:textId="272E3B37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/>
              <w:rPr>
                <w:rFonts w:eastAsia="微軟正黑體"/>
                <w:noProof/>
                <w:sz w:val="24"/>
                <w:szCs w:val="24"/>
                <w:lang w:eastAsia="zh-HK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國偉</w:t>
            </w:r>
          </w:p>
        </w:tc>
        <w:tc>
          <w:tcPr>
            <w:tcW w:w="1767" w:type="dxa"/>
            <w:vAlign w:val="center"/>
          </w:tcPr>
          <w:p w14:paraId="211D2DCC" w14:textId="6B1E41A2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7772BC8E" w14:textId="5A4BF34B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07B87E70" w14:textId="60899E4E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4BD74310" w14:textId="6262F4B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AC060D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1C349561" w14:textId="47131A76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2853788A" w14:textId="7C953EDD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254418DB" w14:textId="0135560D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07A516A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5FC39F63" w14:textId="2CC29F38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3325BC5E" w14:textId="6371F7D0" w:rsidR="004E4CA2" w:rsidRPr="00F56E12" w:rsidRDefault="00A61438" w:rsidP="00A61438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0CD6321D" w14:textId="77777777" w:rsidTr="00030937">
              <w:tc>
                <w:tcPr>
                  <w:tcW w:w="4504" w:type="dxa"/>
                </w:tcPr>
                <w:p w14:paraId="124F7207" w14:textId="1375824D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幫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忙買菜及煮飯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C03B4A" w:rsidRPr="00F56E12" w14:paraId="7F70E7FD" w14:textId="77777777" w:rsidTr="00030937">
              <w:tc>
                <w:tcPr>
                  <w:tcW w:w="4504" w:type="dxa"/>
                </w:tcPr>
                <w:p w14:paraId="104D4586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  <w:tr w:rsidR="00C03B4A" w:rsidRPr="00F56E12" w14:paraId="4D0F7BA2" w14:textId="77777777" w:rsidTr="00030937">
              <w:tc>
                <w:tcPr>
                  <w:tcW w:w="4504" w:type="dxa"/>
                </w:tcPr>
                <w:p w14:paraId="2980CB99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lang w:eastAsia="zh-TW"/>
                    </w:rPr>
                  </w:pPr>
                </w:p>
              </w:tc>
            </w:tr>
          </w:tbl>
          <w:p w14:paraId="3A2033BF" w14:textId="2207E077" w:rsidR="00405CEC" w:rsidRPr="00F56E12" w:rsidRDefault="00236AF6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7556DE81" wp14:editId="56B30FED">
                      <wp:simplePos x="0" y="0"/>
                      <wp:positionH relativeFrom="margin">
                        <wp:posOffset>281940</wp:posOffset>
                      </wp:positionH>
                      <wp:positionV relativeFrom="paragraph">
                        <wp:posOffset>103505</wp:posOffset>
                      </wp:positionV>
                      <wp:extent cx="1645920" cy="1404620"/>
                      <wp:effectExtent l="0" t="0" r="0" b="0"/>
                      <wp:wrapNone/>
                      <wp:docPr id="473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592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6E0F5" w14:textId="760F9492" w:rsidR="00B12F1C" w:rsidRPr="001429EE" w:rsidRDefault="00B12F1C" w:rsidP="00A61438">
                                  <w:pPr>
                                    <w:ind w:leftChars="-59" w:left="-142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照顧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56DE81" id="_x0000_s1061" type="#_x0000_t202" style="position:absolute;left:0;text-align:left;margin-left:22.2pt;margin-top:8.15pt;width:129.6pt;height:110.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" filled="f" stroked="f">
                      <v:textbox style="mso-fit-shape-to-text:t">
                        <w:txbxContent>
                          <w:p w14:paraId="31C6E0F5" w14:textId="760F9492" w:rsidR="00B12F1C" w:rsidRPr="001429EE" w:rsidRDefault="00B12F1C" w:rsidP="00A61438">
                            <w:pPr>
                              <w:ind w:leftChars="-59" w:left="-142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照顧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3B429141" w14:textId="138126A3" w:rsidR="004E4CA2" w:rsidRPr="00F56E12" w:rsidRDefault="004B28BD" w:rsidP="00DD3759">
            <w:pPr>
              <w:pStyle w:val="af1"/>
              <w:numPr>
                <w:ilvl w:val="0"/>
                <w:numId w:val="15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C03B4A" w:rsidRPr="00F56E12" w14:paraId="04D76C07" w14:textId="77777777" w:rsidTr="00030937">
              <w:tc>
                <w:tcPr>
                  <w:tcW w:w="4504" w:type="dxa"/>
                </w:tcPr>
                <w:p w14:paraId="3F539712" w14:textId="32EA7815" w:rsidR="00C03B4A" w:rsidRPr="00F56E12" w:rsidRDefault="006068F9" w:rsidP="00A61438">
                  <w:pPr>
                    <w:snapToGrid w:val="0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得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到家人的照顧從而成長及學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C03B4A" w:rsidRPr="00F56E12" w14:paraId="65B3FA41" w14:textId="77777777" w:rsidTr="00030937">
              <w:tc>
                <w:tcPr>
                  <w:tcW w:w="4504" w:type="dxa"/>
                </w:tcPr>
                <w:p w14:paraId="5757FDE4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C03B4A" w:rsidRPr="00F56E12" w14:paraId="0E5BE4C5" w14:textId="77777777" w:rsidTr="00030937">
              <w:tc>
                <w:tcPr>
                  <w:tcW w:w="4504" w:type="dxa"/>
                </w:tcPr>
                <w:p w14:paraId="44947511" w14:textId="77777777" w:rsidR="00C03B4A" w:rsidRPr="00F56E12" w:rsidRDefault="00C03B4A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73837B93" w14:textId="73899F00" w:rsidR="004E4CA2" w:rsidRPr="00F56E12" w:rsidRDefault="000E7AFC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96833F9" wp14:editId="00145732">
                      <wp:simplePos x="0" y="0"/>
                      <wp:positionH relativeFrom="margin">
                        <wp:posOffset>266700</wp:posOffset>
                      </wp:positionH>
                      <wp:positionV relativeFrom="paragraph">
                        <wp:posOffset>92710</wp:posOffset>
                      </wp:positionV>
                      <wp:extent cx="998220" cy="1404620"/>
                      <wp:effectExtent l="0" t="0" r="0" b="0"/>
                      <wp:wrapNone/>
                      <wp:docPr id="78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822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0B4F41" w14:textId="579B582A" w:rsidR="00B12F1C" w:rsidRPr="001429EE" w:rsidRDefault="00B12F1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學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習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833F9" id="_x0000_s1062" type="#_x0000_t202" style="position:absolute;left:0;text-align:left;margin-left:21pt;margin-top:7.3pt;width:78.6pt;height:110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" filled="f" stroked="f">
                      <v:textbox style="mso-fit-shape-to-text:t">
                        <w:txbxContent>
                          <w:p w14:paraId="300B4F41" w14:textId="579B582A" w:rsidR="00B12F1C" w:rsidRPr="001429EE" w:rsidRDefault="00B12F1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學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習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1628B9FB" w14:textId="7843D782" w:rsidR="004E4CA2" w:rsidRPr="00F56E12" w:rsidRDefault="004E4CA2" w:rsidP="00DD3759">
            <w:pPr>
              <w:pStyle w:val="af1"/>
              <w:numPr>
                <w:ilvl w:val="0"/>
                <w:numId w:val="15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6068F9" w:rsidRPr="00F56E12" w14:paraId="16D3AE58" w14:textId="77777777" w:rsidTr="00030937">
              <w:tc>
                <w:tcPr>
                  <w:tcW w:w="4504" w:type="dxa"/>
                </w:tcPr>
                <w:p w14:paraId="5DB228CA" w14:textId="4106FD7C" w:rsidR="006068F9" w:rsidRPr="00F56E12" w:rsidRDefault="006068F9" w:rsidP="00A61438">
                  <w:pPr>
                    <w:snapToGrid w:val="0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接受父母的指導及向外婆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學習做人道</w:t>
                  </w:r>
                </w:p>
              </w:tc>
            </w:tr>
            <w:tr w:rsidR="006068F9" w:rsidRPr="00F56E12" w14:paraId="5120393D" w14:textId="77777777" w:rsidTr="00030937">
              <w:tc>
                <w:tcPr>
                  <w:tcW w:w="4504" w:type="dxa"/>
                </w:tcPr>
                <w:p w14:paraId="51D41B18" w14:textId="7D1341D7" w:rsidR="006068F9" w:rsidRPr="00F56E12" w:rsidRDefault="006068F9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理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6068F9" w:rsidRPr="00F56E12" w14:paraId="3CB7AF4A" w14:textId="77777777" w:rsidTr="00030937">
              <w:tc>
                <w:tcPr>
                  <w:tcW w:w="4504" w:type="dxa"/>
                </w:tcPr>
                <w:p w14:paraId="5C40CAFA" w14:textId="77777777" w:rsidR="006068F9" w:rsidRPr="00F56E12" w:rsidRDefault="006068F9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6EC67ECB" w14:textId="77777777" w:rsidR="004E4CA2" w:rsidRPr="00F56E12" w:rsidRDefault="004E4CA2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</w:tbl>
    <w:p w14:paraId="7953D2CC" w14:textId="77777777" w:rsidR="00E75412" w:rsidRPr="00F56E12" w:rsidRDefault="00E75412" w:rsidP="00C03B4A">
      <w:r w:rsidRPr="00F56E12">
        <w:br w:type="page"/>
      </w: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1559"/>
        <w:gridCol w:w="1909"/>
        <w:gridCol w:w="4896"/>
      </w:tblGrid>
      <w:tr w:rsidR="004E4CA2" w:rsidRPr="00F56E12" w14:paraId="5EB9FBD3" w14:textId="77777777" w:rsidTr="00E75412">
        <w:trPr>
          <w:trHeight w:val="1177"/>
        </w:trPr>
        <w:tc>
          <w:tcPr>
            <w:tcW w:w="1559" w:type="dxa"/>
            <w:vAlign w:val="center"/>
          </w:tcPr>
          <w:p w14:paraId="1FAE665F" w14:textId="562FA165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color w:val="000000" w:themeColor="text1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國偉妹妹</w:t>
            </w:r>
          </w:p>
        </w:tc>
        <w:tc>
          <w:tcPr>
            <w:tcW w:w="1909" w:type="dxa"/>
            <w:vAlign w:val="center"/>
          </w:tcPr>
          <w:p w14:paraId="1665A034" w14:textId="4C9BB62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53BFABED" w14:textId="78B0A9A2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7B339669" w14:textId="6136FF52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051E28E4" w14:textId="718C87DC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="007E338A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71137849" w14:textId="443B0005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12FA70F9" w14:textId="4278FE5A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2CCCBC07" w14:textId="066D7683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5561B87" w14:textId="586CD1BD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009A1E10" w14:textId="2C38021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4150336B" w14:textId="6403ABE0" w:rsidR="004E4CA2" w:rsidRPr="00F56E12" w:rsidRDefault="0048338A" w:rsidP="0048338A">
            <w:pPr>
              <w:snapToGrid w:val="0"/>
              <w:spacing w:line="276" w:lineRule="auto"/>
              <w:ind w:left="482" w:hanging="482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4B25F65C" w14:textId="77777777" w:rsidTr="00030937">
              <w:tc>
                <w:tcPr>
                  <w:tcW w:w="4504" w:type="dxa"/>
                </w:tcPr>
                <w:p w14:paraId="10EF65ED" w14:textId="77777777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得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到家人的照顧從而成長及學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48338A" w:rsidRPr="00F56E12" w14:paraId="7A95CB2C" w14:textId="77777777" w:rsidTr="00030937">
              <w:tc>
                <w:tcPr>
                  <w:tcW w:w="4504" w:type="dxa"/>
                </w:tcPr>
                <w:p w14:paraId="0A690948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22551F9B" w14:textId="77777777" w:rsidTr="00030937">
              <w:tc>
                <w:tcPr>
                  <w:tcW w:w="4504" w:type="dxa"/>
                </w:tcPr>
                <w:p w14:paraId="5FA043C7" w14:textId="77A9F2E2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722E2977" w14:textId="0561AC81" w:rsidR="0048338A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3D7793DD" wp14:editId="09928BE6">
                      <wp:simplePos x="0" y="0"/>
                      <wp:positionH relativeFrom="margin">
                        <wp:posOffset>281940</wp:posOffset>
                      </wp:positionH>
                      <wp:positionV relativeFrom="paragraph">
                        <wp:posOffset>80645</wp:posOffset>
                      </wp:positionV>
                      <wp:extent cx="967740" cy="304800"/>
                      <wp:effectExtent l="0" t="0" r="0" b="0"/>
                      <wp:wrapNone/>
                      <wp:docPr id="476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774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4FF6D" w14:textId="5B4F80A5" w:rsidR="00B12F1C" w:rsidRDefault="00B12F1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學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習者</w:t>
                                  </w:r>
                                </w:p>
                                <w:p w14:paraId="1407185B" w14:textId="77777777" w:rsidR="00B12F1C" w:rsidRPr="001429EE" w:rsidRDefault="00B12F1C" w:rsidP="00D1269E">
                                  <w:pPr>
                                    <w:ind w:leftChars="200" w:left="480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7793DD" id="_x0000_s1063" type="#_x0000_t202" style="position:absolute;left:0;text-align:left;margin-left:22.2pt;margin-top:6.35pt;width:76.2pt;height:24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" filled="f" stroked="f">
                      <v:textbox>
                        <w:txbxContent>
                          <w:p w14:paraId="3A74FF6D" w14:textId="5B4F80A5" w:rsidR="00B12F1C" w:rsidRDefault="00B12F1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學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習者</w:t>
                            </w:r>
                          </w:p>
                          <w:p w14:paraId="1407185B" w14:textId="77777777" w:rsidR="00B12F1C" w:rsidRPr="001429EE" w:rsidRDefault="00B12F1C" w:rsidP="00D1269E">
                            <w:pPr>
                              <w:ind w:leftChars="200" w:left="48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2833F0A1" w14:textId="6A6DE0ED" w:rsidR="004E4CA2" w:rsidRPr="00F56E12" w:rsidRDefault="00A61438" w:rsidP="00A61438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2.</w:t>
            </w:r>
            <w:r w:rsidRPr="00F56E12">
              <w:rPr>
                <w:rFonts w:eastAsia="微軟正黑體"/>
                <w:noProof/>
                <w:lang w:eastAsia="zh-TW"/>
              </w:rPr>
              <w:tab/>
            </w:r>
            <w:r w:rsidR="008E5D58" w:rsidRPr="00F56E12">
              <w:rPr>
                <w:rFonts w:eastAsia="微軟正黑體"/>
                <w:noProof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240A62DB" w14:textId="77777777" w:rsidTr="00030937">
              <w:tc>
                <w:tcPr>
                  <w:tcW w:w="4504" w:type="dxa"/>
                </w:tcPr>
                <w:p w14:paraId="4D78881B" w14:textId="5506AC2C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上幼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稚園學習及成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長。</w:t>
                  </w:r>
                </w:p>
              </w:tc>
            </w:tr>
            <w:tr w:rsidR="0048338A" w:rsidRPr="00F56E12" w14:paraId="51F02144" w14:textId="77777777" w:rsidTr="00030937">
              <w:tc>
                <w:tcPr>
                  <w:tcW w:w="4504" w:type="dxa"/>
                </w:tcPr>
                <w:p w14:paraId="3D7F2661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1D8992A6" w14:textId="77777777" w:rsidTr="00030937">
              <w:tc>
                <w:tcPr>
                  <w:tcW w:w="4504" w:type="dxa"/>
                </w:tcPr>
                <w:p w14:paraId="0439193B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04B628CE" w14:textId="7BE59ECF" w:rsidR="0048338A" w:rsidRPr="00F56E12" w:rsidRDefault="00A61438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4037347C" wp14:editId="05594754">
                      <wp:simplePos x="0" y="0"/>
                      <wp:positionH relativeFrom="margin">
                        <wp:posOffset>122555</wp:posOffset>
                      </wp:positionH>
                      <wp:positionV relativeFrom="paragraph">
                        <wp:posOffset>34290</wp:posOffset>
                      </wp:positionV>
                      <wp:extent cx="1249680" cy="1404620"/>
                      <wp:effectExtent l="0" t="0" r="0" b="0"/>
                      <wp:wrapNone/>
                      <wp:docPr id="475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4968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7EAC5D" w14:textId="08173293" w:rsidR="00B12F1C" w:rsidRPr="001429EE" w:rsidRDefault="00B12F1C" w:rsidP="008E5D58">
                                  <w:pPr>
                                    <w:ind w:leftChars="200" w:left="480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娛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樂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37347C" id="_x0000_s1064" type="#_x0000_t202" style="position:absolute;left:0;text-align:left;margin-left:9.65pt;margin-top:2.7pt;width:98.4pt;height:110.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" filled="f" stroked="f">
                      <v:textbox style="mso-fit-shape-to-text:t">
                        <w:txbxContent>
                          <w:p w14:paraId="5E7EAC5D" w14:textId="08173293" w:rsidR="00B12F1C" w:rsidRPr="001429EE" w:rsidRDefault="00B12F1C" w:rsidP="008E5D58">
                            <w:pPr>
                              <w:ind w:leftChars="200" w:left="480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娛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樂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7EFD245C" w14:textId="0C54EBFC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3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1CE38BC1" w14:textId="77777777" w:rsidTr="00030937">
              <w:tc>
                <w:tcPr>
                  <w:tcW w:w="4504" w:type="dxa"/>
                </w:tcPr>
                <w:p w14:paraId="6A6E19E0" w14:textId="488C5EEC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為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家庭營造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歡樂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氣氛，提供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娛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樂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48338A" w:rsidRPr="00F56E12" w14:paraId="0C818639" w14:textId="77777777" w:rsidTr="00030937">
              <w:tc>
                <w:tcPr>
                  <w:tcW w:w="4504" w:type="dxa"/>
                </w:tcPr>
                <w:p w14:paraId="60753BBC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05C7AB6E" w14:textId="77777777" w:rsidTr="00030937">
              <w:tc>
                <w:tcPr>
                  <w:tcW w:w="4504" w:type="dxa"/>
                </w:tcPr>
                <w:p w14:paraId="6006F3E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337FED3B" w14:textId="5C4693E3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  <w:tr w:rsidR="004E4CA2" w:rsidRPr="00F56E12" w14:paraId="4E76DC76" w14:textId="77777777" w:rsidTr="00E75412">
        <w:trPr>
          <w:trHeight w:val="1177"/>
        </w:trPr>
        <w:tc>
          <w:tcPr>
            <w:tcW w:w="1559" w:type="dxa"/>
            <w:vAlign w:val="center"/>
          </w:tcPr>
          <w:p w14:paraId="1FFEC34B" w14:textId="365FEFBF" w:rsidR="004E4CA2" w:rsidRPr="00F56E12" w:rsidRDefault="004E4CA2" w:rsidP="00DD3759">
            <w:pPr>
              <w:pStyle w:val="af1"/>
              <w:numPr>
                <w:ilvl w:val="0"/>
                <w:numId w:val="42"/>
              </w:numPr>
              <w:snapToGrid w:val="0"/>
              <w:spacing w:line="276" w:lineRule="auto"/>
              <w:ind w:leftChars="0" w:left="482" w:hanging="482"/>
              <w:rPr>
                <w:rFonts w:eastAsia="微軟正黑體"/>
                <w:noProof/>
                <w:sz w:val="24"/>
                <w:szCs w:val="24"/>
                <w:lang w:eastAsia="zh-HK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HK"/>
              </w:rPr>
              <w:t>外婆</w:t>
            </w:r>
          </w:p>
        </w:tc>
        <w:tc>
          <w:tcPr>
            <w:tcW w:w="1909" w:type="dxa"/>
            <w:vAlign w:val="center"/>
          </w:tcPr>
          <w:p w14:paraId="08EE4D2C" w14:textId="7B1C697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養家者</w:t>
            </w:r>
          </w:p>
          <w:p w14:paraId="391339AC" w14:textId="6CA4BAAE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照顧者</w:t>
            </w:r>
          </w:p>
          <w:p w14:paraId="3198472A" w14:textId="7EB40350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被照顧者</w:t>
            </w:r>
          </w:p>
          <w:p w14:paraId="39EEDB44" w14:textId="77D1320E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7E338A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情緒</w:t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支援者</w:t>
            </w:r>
          </w:p>
          <w:p w14:paraId="1B5EA4B6" w14:textId="11DB0FA4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料理家務者</w:t>
            </w:r>
          </w:p>
          <w:p w14:paraId="18E187E7" w14:textId="7010873C" w:rsidR="004E4CA2" w:rsidRPr="00F56E12" w:rsidRDefault="00A61438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sym w:font="Wingdings 2" w:char="F052"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p w14:paraId="1F275BB9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學習者</w:t>
            </w:r>
          </w:p>
          <w:p w14:paraId="43F68187" w14:textId="77777777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娛樂者</w:t>
            </w:r>
          </w:p>
          <w:p w14:paraId="0B96CE78" w14:textId="4884DDA6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ascii="Wingdings 2" w:eastAsia="Wingdings 2" w:hAnsi="Wingdings 2" w:cs="Wingdings 2"/>
                <w:noProof/>
                <w:sz w:val="24"/>
                <w:szCs w:val="24"/>
                <w:lang w:eastAsia="zh-TW"/>
              </w:rPr>
              <w:t>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其他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: _____</w:t>
            </w:r>
          </w:p>
        </w:tc>
        <w:tc>
          <w:tcPr>
            <w:tcW w:w="4896" w:type="dxa"/>
          </w:tcPr>
          <w:p w14:paraId="4A6DDD28" w14:textId="323D233F" w:rsidR="004E4CA2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1.</w:t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="004E4CA2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教導者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74E44826" w14:textId="77777777" w:rsidTr="00030937">
              <w:tc>
                <w:tcPr>
                  <w:tcW w:w="4504" w:type="dxa"/>
                </w:tcPr>
                <w:p w14:paraId="692CC090" w14:textId="76B72598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將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經驗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、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技能、想法傳授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下一代。</w:t>
                  </w:r>
                </w:p>
              </w:tc>
            </w:tr>
            <w:tr w:rsidR="0048338A" w:rsidRPr="00F56E12" w14:paraId="3E9A1CA1" w14:textId="77777777" w:rsidTr="00030937">
              <w:tc>
                <w:tcPr>
                  <w:tcW w:w="4504" w:type="dxa"/>
                </w:tcPr>
                <w:p w14:paraId="74B0D2F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47DCE457" w14:textId="77777777" w:rsidTr="00030937">
              <w:tc>
                <w:tcPr>
                  <w:tcW w:w="4504" w:type="dxa"/>
                </w:tcPr>
                <w:p w14:paraId="394930AB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1CE9514A" w14:textId="0DFBD8C5" w:rsidR="0048338A" w:rsidRPr="00F56E12" w:rsidRDefault="0048338A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3E47ABAF" wp14:editId="4121639D">
                      <wp:simplePos x="0" y="0"/>
                      <wp:positionH relativeFrom="margin">
                        <wp:posOffset>213360</wp:posOffset>
                      </wp:positionH>
                      <wp:positionV relativeFrom="paragraph">
                        <wp:posOffset>59690</wp:posOffset>
                      </wp:positionV>
                      <wp:extent cx="1577340" cy="1404620"/>
                      <wp:effectExtent l="0" t="0" r="0" b="0"/>
                      <wp:wrapNone/>
                      <wp:docPr id="71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7734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C5323A" w14:textId="39056699" w:rsidR="00B12F1C" w:rsidRPr="001429EE" w:rsidRDefault="00B12F1C" w:rsidP="00A61438">
                                  <w:pP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被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照顧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47ABAF" id="_x0000_s1065" type="#_x0000_t202" style="position:absolute;left:0;text-align:left;margin-left:16.8pt;margin-top:4.7pt;width:124.2pt;height:110.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" filled="f" stroked="f">
                      <v:textbox style="mso-fit-shape-to-text:t">
                        <w:txbxContent>
                          <w:p w14:paraId="30C5323A" w14:textId="39056699" w:rsidR="00B12F1C" w:rsidRPr="001429EE" w:rsidRDefault="00B12F1C" w:rsidP="00A61438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被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照顧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5E60F2A6" w14:textId="5080CF7E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2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 xml:space="preserve"> </w:t>
            </w:r>
            <w:r w:rsidR="008E5D5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48338A" w:rsidRPr="00F56E12" w14:paraId="3A0EB695" w14:textId="77777777" w:rsidTr="00030937">
              <w:tc>
                <w:tcPr>
                  <w:tcW w:w="4504" w:type="dxa"/>
                </w:tcPr>
                <w:p w14:paraId="5753847E" w14:textId="709F7D12" w:rsidR="0048338A" w:rsidRPr="00F56E12" w:rsidRDefault="0048338A" w:rsidP="0048338A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享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受家人的照顧</w:t>
                  </w:r>
                </w:p>
              </w:tc>
            </w:tr>
            <w:tr w:rsidR="0048338A" w:rsidRPr="00F56E12" w14:paraId="69BACFF9" w14:textId="77777777" w:rsidTr="00030937">
              <w:tc>
                <w:tcPr>
                  <w:tcW w:w="4504" w:type="dxa"/>
                </w:tcPr>
                <w:p w14:paraId="617F3FAE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48338A" w:rsidRPr="00F56E12" w14:paraId="51881630" w14:textId="77777777" w:rsidTr="00030937">
              <w:tc>
                <w:tcPr>
                  <w:tcW w:w="4504" w:type="dxa"/>
                </w:tcPr>
                <w:p w14:paraId="3EC97486" w14:textId="77777777" w:rsidR="0048338A" w:rsidRPr="00F56E12" w:rsidRDefault="0048338A" w:rsidP="0048338A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5424C7CA" w14:textId="31FA9E60" w:rsidR="0048338A" w:rsidRPr="00F56E12" w:rsidRDefault="00A61438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05812170" wp14:editId="20F901AB">
                      <wp:simplePos x="0" y="0"/>
                      <wp:positionH relativeFrom="margin">
                        <wp:posOffset>289560</wp:posOffset>
                      </wp:positionH>
                      <wp:positionV relativeFrom="paragraph">
                        <wp:posOffset>206375</wp:posOffset>
                      </wp:positionV>
                      <wp:extent cx="1333500" cy="1404620"/>
                      <wp:effectExtent l="0" t="0" r="0" b="0"/>
                      <wp:wrapNone/>
                      <wp:docPr id="79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0DC52D" w14:textId="4C74DA47" w:rsidR="00B12F1C" w:rsidRPr="001429EE" w:rsidRDefault="00B12F1C" w:rsidP="00A61438">
                                  <w:pPr>
                                    <w:ind w:leftChars="-59" w:left="-142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情</w:t>
                                  </w:r>
                                  <w:r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lang w:eastAsia="zh-TW"/>
                                    </w:rPr>
                                    <w:t>緒支援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12170" id="_x0000_s1066" type="#_x0000_t202" style="position:absolute;left:0;text-align:left;margin-left:22.8pt;margin-top:16.25pt;width:105pt;height:110.6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" filled="f" stroked="f">
                      <v:textbox style="mso-fit-shape-to-text:t">
                        <w:txbxContent>
                          <w:p w14:paraId="5A0DC52D" w14:textId="4C74DA47" w:rsidR="00B12F1C" w:rsidRPr="001429EE" w:rsidRDefault="00B12F1C" w:rsidP="00A61438">
                            <w:pPr>
                              <w:ind w:leftChars="-59" w:left="-142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情</w:t>
                            </w:r>
                            <w: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緒支援者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22076544" w14:textId="698BC467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  <w:p w14:paraId="10C49BA0" w14:textId="7D84F369" w:rsidR="004E4CA2" w:rsidRPr="00F56E12" w:rsidRDefault="004E4CA2" w:rsidP="00C03B4A">
            <w:pPr>
              <w:snapToGrid w:val="0"/>
              <w:spacing w:line="276" w:lineRule="auto"/>
              <w:jc w:val="both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3.</w:t>
            </w:r>
            <w:r w:rsidR="00A61438"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ab/>
            </w:r>
            <w:r w:rsidRPr="00F56E12">
              <w:rPr>
                <w:rFonts w:eastAsia="微軟正黑體"/>
                <w:noProof/>
                <w:sz w:val="24"/>
                <w:szCs w:val="24"/>
                <w:lang w:eastAsia="zh-TW"/>
              </w:rPr>
              <w:t>_____________</w:t>
            </w:r>
            <w:r w:rsidRPr="00F56E12">
              <w:rPr>
                <w:rFonts w:eastAsia="微軟正黑體"/>
                <w:b/>
                <w:noProof/>
                <w:lang w:val="en-US" w:eastAsia="zh-TW"/>
              </w:rPr>
              <w:t xml:space="preserve"> </w:t>
            </w:r>
          </w:p>
          <w:tbl>
            <w:tblPr>
              <w:tblStyle w:val="aa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04"/>
            </w:tblGrid>
            <w:tr w:rsidR="00A61438" w:rsidRPr="00F56E12" w14:paraId="553E9337" w14:textId="77777777" w:rsidTr="00030937">
              <w:tc>
                <w:tcPr>
                  <w:tcW w:w="4504" w:type="dxa"/>
                </w:tcPr>
                <w:p w14:paraId="70DFD014" w14:textId="7E120E53" w:rsidR="00A61438" w:rsidRPr="00F56E12" w:rsidRDefault="00A61438" w:rsidP="00A61438">
                  <w:pPr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  <w:proofErr w:type="gramStart"/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支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援國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偉</w:t>
                  </w:r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父母</w:t>
                  </w:r>
                  <w:proofErr w:type="gramEnd"/>
                  <w:r w:rsidRPr="00F56E12">
                    <w:rPr>
                      <w:rFonts w:eastAsiaTheme="minor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及子孫的情緒</w:t>
                  </w:r>
                  <w:r w:rsidRPr="00F56E12">
                    <w:rPr>
                      <w:rFonts w:eastAsiaTheme="minorEastAsia" w:hint="eastAsia"/>
                      <w:i/>
                      <w:iCs/>
                      <w:color w:val="FF0000"/>
                      <w:sz w:val="24"/>
                      <w:szCs w:val="24"/>
                      <w:lang w:eastAsia="zh-TW"/>
                    </w:rPr>
                    <w:t>。</w:t>
                  </w:r>
                </w:p>
              </w:tc>
            </w:tr>
            <w:tr w:rsidR="00A61438" w:rsidRPr="00F56E12" w14:paraId="602A587F" w14:textId="77777777" w:rsidTr="00030937">
              <w:tc>
                <w:tcPr>
                  <w:tcW w:w="4504" w:type="dxa"/>
                </w:tcPr>
                <w:p w14:paraId="5CA279DF" w14:textId="77777777" w:rsidR="00A61438" w:rsidRPr="00F56E12" w:rsidRDefault="00A61438" w:rsidP="00A61438">
                  <w:pPr>
                    <w:pStyle w:val="af1"/>
                    <w:snapToGrid w:val="0"/>
                    <w:spacing w:line="360" w:lineRule="auto"/>
                    <w:ind w:leftChars="0" w:left="-14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  <w:tr w:rsidR="00A61438" w:rsidRPr="00F56E12" w14:paraId="1DD71852" w14:textId="77777777" w:rsidTr="00030937">
              <w:tc>
                <w:tcPr>
                  <w:tcW w:w="4504" w:type="dxa"/>
                </w:tcPr>
                <w:p w14:paraId="5391DCF9" w14:textId="77777777" w:rsidR="00A61438" w:rsidRPr="00F56E12" w:rsidRDefault="00A61438" w:rsidP="00A61438">
                  <w:pPr>
                    <w:pStyle w:val="af1"/>
                    <w:snapToGrid w:val="0"/>
                    <w:spacing w:line="360" w:lineRule="auto"/>
                    <w:ind w:leftChars="0" w:left="0"/>
                    <w:jc w:val="both"/>
                    <w:rPr>
                      <w:rFonts w:eastAsia="微軟正黑體"/>
                      <w:noProof/>
                      <w:sz w:val="24"/>
                      <w:szCs w:val="24"/>
                      <w:lang w:eastAsia="zh-TW"/>
                    </w:rPr>
                  </w:pPr>
                </w:p>
              </w:tc>
            </w:tr>
          </w:tbl>
          <w:p w14:paraId="337B8A3E" w14:textId="6B593449" w:rsidR="004E4CA2" w:rsidRPr="00F56E12" w:rsidRDefault="004E4CA2" w:rsidP="00C03B4A">
            <w:pPr>
              <w:snapToGrid w:val="0"/>
              <w:spacing w:line="276" w:lineRule="auto"/>
              <w:rPr>
                <w:rFonts w:eastAsia="微軟正黑體"/>
                <w:noProof/>
                <w:sz w:val="24"/>
                <w:szCs w:val="24"/>
                <w:lang w:eastAsia="zh-TW"/>
              </w:rPr>
            </w:pPr>
          </w:p>
        </w:tc>
      </w:tr>
    </w:tbl>
    <w:p w14:paraId="382F4D3E" w14:textId="15F92529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noProof/>
          <w:lang w:eastAsia="zh-TW"/>
        </w:rPr>
      </w:pPr>
    </w:p>
    <w:p w14:paraId="3E3A4D35" w14:textId="4E5A03E8" w:rsidR="004E4CA2" w:rsidRPr="00F56E12" w:rsidRDefault="004E4CA2" w:rsidP="00C03B4A">
      <w:pPr>
        <w:rPr>
          <w:rFonts w:eastAsia="微軟正黑體"/>
          <w:b/>
          <w:noProof/>
          <w:lang w:eastAsia="zh-TW"/>
        </w:rPr>
      </w:pPr>
      <w:r w:rsidRPr="00F56E12">
        <w:rPr>
          <w:rFonts w:eastAsia="微軟正黑體"/>
          <w:b/>
          <w:noProof/>
          <w:lang w:eastAsia="zh-TW"/>
        </w:rPr>
        <w:br w:type="page"/>
      </w:r>
    </w:p>
    <w:p w14:paraId="5EF59A32" w14:textId="65689750" w:rsidR="008A0399" w:rsidRPr="00F56E12" w:rsidRDefault="00B62ABF" w:rsidP="00A61438">
      <w:pPr>
        <w:pStyle w:val="af1"/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2.</w:t>
      </w:r>
      <w:r w:rsidR="00A61438" w:rsidRPr="00F56E12">
        <w:rPr>
          <w:rFonts w:eastAsiaTheme="minorEastAsia"/>
          <w:lang w:eastAsia="zh-TW"/>
        </w:rPr>
        <w:tab/>
      </w:r>
      <w:proofErr w:type="gramStart"/>
      <w:r w:rsidR="00FB2C15" w:rsidRPr="00F56E12">
        <w:rPr>
          <w:rFonts w:eastAsiaTheme="minorEastAsia"/>
          <w:lang w:eastAsia="zh-TW"/>
        </w:rPr>
        <w:t>根據國偉的</w:t>
      </w:r>
      <w:proofErr w:type="gramEnd"/>
      <w:r w:rsidR="00FB2C15" w:rsidRPr="00F56E12">
        <w:rPr>
          <w:rFonts w:eastAsiaTheme="minorEastAsia"/>
          <w:lang w:eastAsia="zh-TW"/>
        </w:rPr>
        <w:t>個案</w:t>
      </w:r>
      <w:r w:rsidRPr="00F56E12">
        <w:rPr>
          <w:rFonts w:eastAsiaTheme="minorEastAsia"/>
          <w:lang w:eastAsia="zh-TW"/>
        </w:rPr>
        <w:t>、問題</w:t>
      </w:r>
      <w:proofErr w:type="gramStart"/>
      <w:r w:rsidRPr="00F56E12">
        <w:rPr>
          <w:rFonts w:eastAsiaTheme="minorEastAsia"/>
          <w:lang w:eastAsia="zh-TW"/>
        </w:rPr>
        <w:t>一</w:t>
      </w:r>
      <w:proofErr w:type="gramEnd"/>
      <w:r w:rsidR="008A0399" w:rsidRPr="00F56E12">
        <w:rPr>
          <w:rFonts w:eastAsiaTheme="minorEastAsia"/>
          <w:lang w:eastAsia="zh-TW"/>
        </w:rPr>
        <w:t>及個人看法，回答以下問題：</w:t>
      </w:r>
    </w:p>
    <w:p w14:paraId="0F294D3A" w14:textId="37BEF838" w:rsidR="008A0399" w:rsidRPr="00F56E12" w:rsidRDefault="008A0399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asciiTheme="minorEastAsia" w:eastAsiaTheme="minorEastAsia" w:hAnsi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TW"/>
        </w:rPr>
        <w:t>你</w:t>
      </w:r>
      <w:r w:rsidR="00D55EDC" w:rsidRPr="00F56E12">
        <w:rPr>
          <w:rFonts w:asciiTheme="minorEastAsia" w:eastAsiaTheme="minorEastAsia" w:hAnsiTheme="minorEastAsia"/>
          <w:noProof/>
          <w:lang w:val="en-US" w:eastAsia="zh-HK"/>
        </w:rPr>
        <w:t>認為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國偉家人有承</w:t>
      </w:r>
      <w:r w:rsidR="00D7421E" w:rsidRPr="00F56E12">
        <w:rPr>
          <w:rFonts w:asciiTheme="minorEastAsia" w:eastAsiaTheme="minorEastAsia" w:hAnsiTheme="minorEastAsia"/>
          <w:noProof/>
          <w:lang w:val="en-US" w:eastAsia="zh-TW"/>
        </w:rPr>
        <w:t>擔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自</w:t>
      </w:r>
      <w:r w:rsidR="006615EE" w:rsidRPr="00F56E12">
        <w:rPr>
          <w:rFonts w:asciiTheme="minorEastAsia" w:eastAsiaTheme="minorEastAsia" w:hAnsiTheme="minorEastAsia"/>
          <w:noProof/>
          <w:lang w:val="en-US" w:eastAsia="zh-HK"/>
        </w:rPr>
        <w:t>己在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家</w:t>
      </w:r>
      <w:r w:rsidR="006615EE" w:rsidRPr="00F56E12">
        <w:rPr>
          <w:rFonts w:asciiTheme="minorEastAsia" w:eastAsiaTheme="minorEastAsia" w:hAnsiTheme="minorEastAsia"/>
          <w:noProof/>
          <w:lang w:val="en-US" w:eastAsia="zh-HK"/>
        </w:rPr>
        <w:t>中的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責任嗎</w:t>
      </w:r>
      <w:r w:rsidRPr="00F56E12">
        <w:rPr>
          <w:rFonts w:asciiTheme="minorEastAsia" w:eastAsiaTheme="minorEastAsia" w:hAnsiTheme="minorEastAsia"/>
          <w:noProof/>
          <w:lang w:val="en-US" w:eastAsia="zh-TW"/>
        </w:rPr>
        <w:t>？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試以其中</w:t>
      </w:r>
      <w:r w:rsidR="00D7421E" w:rsidRPr="00F56E12">
        <w:rPr>
          <w:rFonts w:asciiTheme="minorEastAsia" w:eastAsiaTheme="minorEastAsia" w:hAnsiTheme="minorEastAsia"/>
          <w:b/>
          <w:bCs/>
          <w:noProof/>
          <w:u w:val="single"/>
          <w:lang w:val="en-US" w:eastAsia="zh-HK"/>
        </w:rPr>
        <w:t>一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個成員的角色和責任來支持你的</w:t>
      </w:r>
      <w:r w:rsidR="00D23F26" w:rsidRPr="00F56E12">
        <w:rPr>
          <w:rFonts w:asciiTheme="minorEastAsia" w:eastAsiaTheme="minorEastAsia" w:hAnsiTheme="minorEastAsia"/>
          <w:noProof/>
          <w:lang w:val="en-US" w:eastAsia="zh-HK"/>
        </w:rPr>
        <w:t>看</w:t>
      </w:r>
      <w:r w:rsidR="00D7421E" w:rsidRPr="00F56E12">
        <w:rPr>
          <w:rFonts w:asciiTheme="minorEastAsia" w:eastAsiaTheme="minorEastAsia" w:hAnsiTheme="minorEastAsia"/>
          <w:noProof/>
          <w:lang w:val="en-US" w:eastAsia="zh-HK"/>
        </w:rPr>
        <w:t>法</w:t>
      </w:r>
      <w:r w:rsidR="00D7421E" w:rsidRPr="00F56E12">
        <w:rPr>
          <w:rFonts w:asciiTheme="minorEastAsia" w:eastAsiaTheme="minorEastAsia" w:hAnsiTheme="minorEastAsia"/>
          <w:noProof/>
          <w:lang w:val="en-US" w:eastAsia="zh-TW"/>
        </w:rPr>
        <w:t>。</w:t>
      </w:r>
    </w:p>
    <w:tbl>
      <w:tblPr>
        <w:tblStyle w:val="aa"/>
        <w:tblW w:w="0" w:type="auto"/>
        <w:tblInd w:w="480" w:type="dxa"/>
        <w:tblLook w:val="04A0" w:firstRow="1" w:lastRow="0" w:firstColumn="1" w:lastColumn="0" w:noHBand="0" w:noVBand="1"/>
      </w:tblPr>
      <w:tblGrid>
        <w:gridCol w:w="7810"/>
      </w:tblGrid>
      <w:tr w:rsidR="0075620E" w:rsidRPr="00F56E12" w14:paraId="22FF26DF" w14:textId="77777777" w:rsidTr="004B22C1">
        <w:trPr>
          <w:trHeight w:val="2883"/>
        </w:trPr>
        <w:tc>
          <w:tcPr>
            <w:tcW w:w="8284" w:type="dxa"/>
          </w:tcPr>
          <w:p w14:paraId="2A6ADBF8" w14:textId="77777777" w:rsidR="00A61438" w:rsidRPr="00F56E12" w:rsidRDefault="00A61438" w:rsidP="00DD3759">
            <w:pPr>
              <w:pStyle w:val="af1"/>
              <w:numPr>
                <w:ilvl w:val="0"/>
                <w:numId w:val="26"/>
              </w:numPr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</w:t>
            </w: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父母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養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者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和家務料理者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，他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賺錢養家，處理家中大小事務；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們亦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是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妹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妹的照顧者和教導者，給予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們照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顧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及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身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教言教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，同時亦</w:t>
            </w: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教導國偉需要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孝敬長輩，一同照顧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 w:eastAsia="zh-TW"/>
              </w:rPr>
              <w:t>外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婆；</w:t>
            </w: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父母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亦是國偉和妹妹的情緒支援者，他們空閒時與國偉和妹妹聊天並分享工作感受，時刻留意子女的情緒並作出反應。</w:t>
            </w:r>
          </w:p>
          <w:p w14:paraId="60859375" w14:textId="77777777" w:rsidR="00A61438" w:rsidRPr="00F56E12" w:rsidRDefault="00A61438" w:rsidP="00A61438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  <w:p w14:paraId="4794654D" w14:textId="2D9EE093" w:rsidR="0075620E" w:rsidRPr="00F56E12" w:rsidRDefault="0075620E" w:rsidP="00C03B4A">
            <w:pPr>
              <w:snapToGrid w:val="0"/>
              <w:spacing w:line="276" w:lineRule="auto"/>
              <w:rPr>
                <w:rFonts w:eastAsia="微軟正黑體"/>
                <w:noProof/>
                <w:lang w:val="en-US" w:eastAsia="zh-TW"/>
              </w:rPr>
            </w:pPr>
          </w:p>
        </w:tc>
      </w:tr>
    </w:tbl>
    <w:p w14:paraId="4821A84E" w14:textId="77777777" w:rsidR="0075620E" w:rsidRPr="00F56E12" w:rsidRDefault="0075620E" w:rsidP="00C03B4A">
      <w:pPr>
        <w:snapToGrid w:val="0"/>
        <w:spacing w:line="276" w:lineRule="auto"/>
        <w:ind w:left="480"/>
        <w:rPr>
          <w:rFonts w:eastAsia="微軟正黑體"/>
          <w:noProof/>
          <w:lang w:val="en-US" w:eastAsia="zh-TW"/>
        </w:rPr>
      </w:pPr>
    </w:p>
    <w:p w14:paraId="0CDE546E" w14:textId="64310517" w:rsidR="008A0399" w:rsidRPr="00F56E12" w:rsidRDefault="00582A24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asciiTheme="minorEastAsia" w:eastAsiaTheme="minorEastAsia" w:hAnsi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HK"/>
        </w:rPr>
        <w:t>活動</w:t>
      </w:r>
      <w:r w:rsidR="00FB2C15" w:rsidRPr="00F56E12">
        <w:rPr>
          <w:rFonts w:asciiTheme="minorEastAsia" w:eastAsiaTheme="minorEastAsia" w:hAnsiTheme="minorEastAsia"/>
          <w:noProof/>
          <w:lang w:val="en-US" w:eastAsia="zh-HK"/>
        </w:rPr>
        <w:t>引言提出</w:t>
      </w:r>
      <w:r w:rsidRPr="00F56E12">
        <w:rPr>
          <w:rFonts w:asciiTheme="minorEastAsia" w:eastAsiaTheme="minorEastAsia" w:hAnsiTheme="minorEastAsia"/>
          <w:noProof/>
          <w:lang w:val="en-US" w:eastAsia="zh-TW"/>
        </w:rPr>
        <w:t>，</w:t>
      </w:r>
      <w:r w:rsidRPr="00F56E12">
        <w:rPr>
          <w:rFonts w:asciiTheme="minorEastAsia" w:eastAsiaTheme="minorEastAsia" w:hAnsiTheme="minorEastAsia"/>
          <w:noProof/>
          <w:lang w:val="en-US" w:eastAsia="zh-HK"/>
        </w:rPr>
        <w:t>「</w:t>
      </w:r>
      <w:r w:rsidRPr="00F56E12">
        <w:rPr>
          <w:rFonts w:asciiTheme="minorEastAsia" w:eastAsiaTheme="minorEastAsia" w:hAnsiTheme="minorEastAsia"/>
          <w:bCs/>
          <w:lang w:eastAsia="zh-TW"/>
        </w:rPr>
        <w:t>在家庭裡，成員</w:t>
      </w:r>
      <w:r w:rsidRPr="00F56E12">
        <w:rPr>
          <w:rFonts w:asciiTheme="minorEastAsia" w:eastAsiaTheme="minorEastAsia" w:hAnsiTheme="minorEastAsia"/>
          <w:bCs/>
          <w:lang w:eastAsia="zh-HK"/>
        </w:rPr>
        <w:t>除了要</w:t>
      </w:r>
      <w:r w:rsidRPr="00F56E12">
        <w:rPr>
          <w:rFonts w:asciiTheme="minorEastAsia" w:eastAsiaTheme="minorEastAsia" w:hAnsiTheme="minorEastAsia"/>
          <w:bCs/>
          <w:lang w:eastAsia="zh-TW"/>
        </w:rPr>
        <w:t>知道自己的角色，</w:t>
      </w:r>
      <w:r w:rsidR="00FF19F9" w:rsidRPr="00F56E12">
        <w:rPr>
          <w:rFonts w:asciiTheme="minorEastAsia" w:eastAsiaTheme="minorEastAsia" w:hAnsiTheme="minorEastAsia"/>
          <w:bCs/>
          <w:lang w:eastAsia="zh-TW"/>
        </w:rPr>
        <w:t>承擔</w:t>
      </w:r>
      <w:r w:rsidRPr="00F56E12">
        <w:rPr>
          <w:rFonts w:asciiTheme="minorEastAsia" w:eastAsiaTheme="minorEastAsia" w:hAnsiTheme="minorEastAsia"/>
          <w:bCs/>
          <w:lang w:eastAsia="zh-TW"/>
        </w:rPr>
        <w:t>自己的責任，</w:t>
      </w:r>
      <w:r w:rsidRPr="00F56E12">
        <w:rPr>
          <w:rFonts w:asciiTheme="minorEastAsia" w:eastAsiaTheme="minorEastAsia" w:hAnsiTheme="minorEastAsia"/>
          <w:bCs/>
          <w:lang w:eastAsia="zh-HK"/>
        </w:rPr>
        <w:t>還要</w:t>
      </w:r>
      <w:r w:rsidRPr="00F56E12">
        <w:rPr>
          <w:rFonts w:asciiTheme="minorEastAsia" w:eastAsiaTheme="minorEastAsia" w:hAnsiTheme="minorEastAsia"/>
          <w:bCs/>
          <w:lang w:eastAsia="zh-TW"/>
        </w:rPr>
        <w:t>彼此</w:t>
      </w:r>
      <w:r w:rsidR="00FB2C15" w:rsidRPr="00F56E12">
        <w:rPr>
          <w:rFonts w:asciiTheme="minorEastAsia" w:eastAsiaTheme="minorEastAsia" w:hAnsiTheme="minorEastAsia"/>
          <w:b/>
          <w:bCs/>
          <w:lang w:eastAsia="zh-HK"/>
        </w:rPr>
        <w:t>關</w:t>
      </w:r>
      <w:r w:rsidRPr="00F56E12">
        <w:rPr>
          <w:rFonts w:asciiTheme="minorEastAsia" w:eastAsiaTheme="minorEastAsia" w:hAnsiTheme="minorEastAsia"/>
          <w:b/>
          <w:bCs/>
          <w:lang w:eastAsia="zh-TW"/>
        </w:rPr>
        <w:t>愛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TW"/>
        </w:rPr>
        <w:t>支持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欣賞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="00524779" w:rsidRPr="00F56E12">
        <w:rPr>
          <w:rFonts w:asciiTheme="minorEastAsia" w:eastAsiaTheme="minorEastAsia" w:hAnsiTheme="minorEastAsia" w:hint="eastAsia"/>
          <w:b/>
          <w:lang w:eastAsia="zh-TW"/>
        </w:rPr>
        <w:t>分享</w:t>
      </w:r>
      <w:r w:rsidR="00524779" w:rsidRPr="00F56E12">
        <w:rPr>
          <w:rFonts w:asciiTheme="minorEastAsia" w:eastAsiaTheme="minorEastAsia" w:hAnsiTheme="minorEastAsia" w:hint="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體諒</w:t>
      </w:r>
      <w:r w:rsidRPr="00F56E12">
        <w:rPr>
          <w:rFonts w:asciiTheme="minorEastAsia" w:eastAsiaTheme="minorEastAsia" w:hAnsiTheme="minorEastAsia"/>
          <w:bCs/>
          <w:lang w:eastAsia="zh-TW"/>
        </w:rPr>
        <w:t>、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包容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Pr="00F56E12">
        <w:rPr>
          <w:rFonts w:asciiTheme="minorEastAsia" w:eastAsiaTheme="minorEastAsia" w:hAnsiTheme="minorEastAsia"/>
          <w:bCs/>
          <w:lang w:eastAsia="zh-HK"/>
        </w:rPr>
        <w:t>以及</w:t>
      </w:r>
      <w:r w:rsidRPr="00F56E12">
        <w:rPr>
          <w:rFonts w:asciiTheme="minorEastAsia" w:eastAsiaTheme="minorEastAsia" w:hAnsiTheme="minorEastAsia"/>
          <w:b/>
          <w:bCs/>
          <w:lang w:eastAsia="zh-HK"/>
        </w:rPr>
        <w:t>感恩</w:t>
      </w:r>
      <w:r w:rsidR="00025750" w:rsidRPr="00F56E12">
        <w:rPr>
          <w:rFonts w:asciiTheme="minorEastAsia" w:eastAsiaTheme="minorEastAsia" w:hAnsiTheme="minorEastAsia"/>
          <w:bCs/>
          <w:lang w:eastAsia="zh-HK"/>
        </w:rPr>
        <w:t>對方為</w:t>
      </w:r>
      <w:r w:rsidRPr="00F56E12">
        <w:rPr>
          <w:rFonts w:asciiTheme="minorEastAsia" w:eastAsiaTheme="minorEastAsia" w:hAnsiTheme="minorEastAsia"/>
          <w:bCs/>
          <w:lang w:eastAsia="zh-HK"/>
        </w:rPr>
        <w:t>家</w:t>
      </w:r>
      <w:r w:rsidR="00025750" w:rsidRPr="00F56E12">
        <w:rPr>
          <w:rFonts w:asciiTheme="minorEastAsia" w:eastAsiaTheme="minorEastAsia" w:hAnsiTheme="minorEastAsia"/>
          <w:bCs/>
          <w:lang w:eastAsia="zh-HK"/>
        </w:rPr>
        <w:t>庭</w:t>
      </w:r>
      <w:r w:rsidRPr="00F56E12">
        <w:rPr>
          <w:rFonts w:asciiTheme="minorEastAsia" w:eastAsiaTheme="minorEastAsia" w:hAnsiTheme="minorEastAsia"/>
          <w:bCs/>
          <w:lang w:eastAsia="zh-HK"/>
        </w:rPr>
        <w:t>的付出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0C4D31" w:rsidRPr="00F56E12">
        <w:rPr>
          <w:rFonts w:asciiTheme="minorEastAsia" w:eastAsiaTheme="minorEastAsia" w:hAnsiTheme="minorEastAsia"/>
          <w:bCs/>
          <w:lang w:eastAsia="zh-HK"/>
        </w:rPr>
        <w:t>同時</w:t>
      </w:r>
      <w:r w:rsidRPr="00F56E12">
        <w:rPr>
          <w:rFonts w:asciiTheme="minorEastAsia" w:eastAsiaTheme="minorEastAsia" w:hAnsiTheme="minorEastAsia"/>
          <w:bCs/>
          <w:lang w:eastAsia="zh-HK"/>
        </w:rPr>
        <w:t>願意</w:t>
      </w:r>
      <w:r w:rsidRPr="00F56E12">
        <w:rPr>
          <w:rFonts w:asciiTheme="minorEastAsia" w:eastAsiaTheme="minorEastAsia" w:hAnsiTheme="minorEastAsia"/>
          <w:noProof/>
          <w:lang w:eastAsia="zh-HK"/>
        </w:rPr>
        <w:t>作出</w:t>
      </w:r>
      <w:r w:rsidRPr="00F56E12">
        <w:rPr>
          <w:rFonts w:asciiTheme="minorEastAsia" w:eastAsiaTheme="minorEastAsia" w:hAnsiTheme="minorEastAsia"/>
          <w:b/>
          <w:noProof/>
          <w:lang w:eastAsia="zh-HK"/>
        </w:rPr>
        <w:t>貢</w:t>
      </w:r>
      <w:r w:rsidRPr="00F56E12">
        <w:rPr>
          <w:rFonts w:asciiTheme="minorEastAsia" w:eastAsiaTheme="minorEastAsia" w:hAnsiTheme="minorEastAsia"/>
          <w:b/>
          <w:noProof/>
          <w:lang w:eastAsia="zh-TW"/>
        </w:rPr>
        <w:t>獻</w:t>
      </w:r>
      <w:r w:rsidRPr="00F56E12">
        <w:rPr>
          <w:rFonts w:asciiTheme="minorEastAsia" w:eastAsiaTheme="minorEastAsia" w:hAnsiTheme="minorEastAsia"/>
          <w:bCs/>
          <w:lang w:eastAsia="zh-TW"/>
        </w:rPr>
        <w:t>。</w:t>
      </w:r>
      <w:r w:rsidRPr="00F56E12">
        <w:rPr>
          <w:rFonts w:asciiTheme="minorEastAsia" w:eastAsiaTheme="minorEastAsia" w:hAnsiTheme="minorEastAsia"/>
          <w:bCs/>
          <w:lang w:eastAsia="zh-HK"/>
        </w:rPr>
        <w:t>」</w:t>
      </w:r>
      <w:r w:rsidR="00C61106" w:rsidRPr="00F56E12">
        <w:rPr>
          <w:rFonts w:asciiTheme="minorEastAsia" w:eastAsiaTheme="minorEastAsia" w:hAnsiTheme="minorEastAsia"/>
          <w:bCs/>
          <w:lang w:eastAsia="zh-HK"/>
        </w:rPr>
        <w:t>試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在國偉的個案</w:t>
      </w:r>
      <w:r w:rsidR="000C4D31" w:rsidRPr="00F56E12">
        <w:rPr>
          <w:rFonts w:asciiTheme="minorEastAsia" w:eastAsiaTheme="minorEastAsia" w:hAnsiTheme="minorEastAsia"/>
          <w:bCs/>
          <w:lang w:eastAsia="zh-HK"/>
        </w:rPr>
        <w:t>中</w:t>
      </w:r>
      <w:r w:rsidR="00AB07F8"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找出</w:t>
      </w:r>
      <w:r w:rsidR="00FB2C15" w:rsidRPr="00F56E12">
        <w:rPr>
          <w:rFonts w:asciiTheme="minorEastAsia" w:eastAsiaTheme="minorEastAsia" w:hAnsiTheme="minorEastAsia"/>
          <w:noProof/>
          <w:lang w:val="en-US" w:eastAsia="zh-HK"/>
        </w:rPr>
        <w:t>國偉</w:t>
      </w:r>
      <w:r w:rsidR="00FB2C15" w:rsidRPr="00F56E12">
        <w:rPr>
          <w:rFonts w:asciiTheme="minorEastAsia" w:eastAsiaTheme="minorEastAsia" w:hAnsiTheme="minorEastAsia"/>
          <w:bCs/>
          <w:lang w:eastAsia="zh-HK"/>
        </w:rPr>
        <w:t>家人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對</w:t>
      </w:r>
      <w:r w:rsidR="00FB2C15" w:rsidRPr="00F56E12">
        <w:rPr>
          <w:rFonts w:asciiTheme="minorEastAsia" w:eastAsiaTheme="minorEastAsia" w:hAnsiTheme="minorEastAsia"/>
          <w:bCs/>
          <w:lang w:eastAsia="zh-HK"/>
        </w:rPr>
        <w:t>家庭成員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展示正面</w:t>
      </w:r>
      <w:r w:rsidR="00025750" w:rsidRPr="00F56E12">
        <w:rPr>
          <w:rFonts w:asciiTheme="minorEastAsia" w:eastAsiaTheme="minorEastAsia" w:hAnsiTheme="minorEastAsia" w:hint="eastAsia"/>
          <w:bCs/>
          <w:lang w:eastAsia="zh-HK"/>
        </w:rPr>
        <w:t>價值觀和</w:t>
      </w:r>
      <w:r w:rsidR="00D260AA" w:rsidRPr="00F56E12">
        <w:rPr>
          <w:rFonts w:asciiTheme="minorEastAsia" w:eastAsiaTheme="minorEastAsia" w:hAnsiTheme="minorEastAsia"/>
          <w:bCs/>
          <w:lang w:eastAsia="zh-HK"/>
        </w:rPr>
        <w:t>態度</w:t>
      </w:r>
      <w:r w:rsidR="00AB07F8" w:rsidRPr="00F56E12">
        <w:rPr>
          <w:rFonts w:asciiTheme="minorEastAsia" w:eastAsiaTheme="minorEastAsia" w:hAnsiTheme="minorEastAsia"/>
          <w:bCs/>
          <w:lang w:eastAsia="zh-HK"/>
        </w:rPr>
        <w:t>的例子</w:t>
      </w:r>
      <w:r w:rsidR="00AB07F8" w:rsidRPr="00F56E12">
        <w:rPr>
          <w:rFonts w:asciiTheme="minorEastAsia" w:eastAsiaTheme="minorEastAsia" w:hAnsiTheme="minorEastAsia"/>
          <w:bCs/>
          <w:lang w:eastAsia="zh-TW"/>
        </w:rPr>
        <w:t>。</w:t>
      </w:r>
      <w:proofErr w:type="gramStart"/>
      <w:r w:rsidR="00D260AA" w:rsidRPr="00F56E12">
        <w:rPr>
          <w:rFonts w:asciiTheme="minorEastAsia" w:eastAsiaTheme="minorEastAsia" w:hAnsiTheme="minorEastAsia"/>
          <w:bCs/>
          <w:lang w:eastAsia="zh-TW"/>
        </w:rPr>
        <w:t>（</w:t>
      </w:r>
      <w:proofErr w:type="gramEnd"/>
      <w:r w:rsidR="00D260AA" w:rsidRPr="00F56E12">
        <w:rPr>
          <w:rFonts w:asciiTheme="minorEastAsia" w:eastAsiaTheme="minorEastAsia" w:hAnsiTheme="minorEastAsia"/>
          <w:bCs/>
          <w:lang w:eastAsia="zh-HK"/>
        </w:rPr>
        <w:t>有關價值觀和態度以粗體字顯示</w:t>
      </w:r>
      <w:r w:rsidR="00D260AA" w:rsidRPr="00F56E12">
        <w:rPr>
          <w:rFonts w:asciiTheme="minorEastAsia" w:eastAsiaTheme="minorEastAsia" w:hAnsiTheme="minorEastAsia"/>
          <w:bCs/>
          <w:lang w:eastAsia="zh-TW"/>
        </w:rPr>
        <w:t>。）</w:t>
      </w:r>
    </w:p>
    <w:p w14:paraId="4859A7AC" w14:textId="30BEC509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noProof/>
          <w:lang w:val="en-US" w:eastAsia="zh-TW"/>
        </w:rPr>
      </w:pPr>
    </w:p>
    <w:tbl>
      <w:tblPr>
        <w:tblStyle w:val="aa"/>
        <w:tblW w:w="7509" w:type="dxa"/>
        <w:tblInd w:w="562" w:type="dxa"/>
        <w:tblLook w:val="04A0" w:firstRow="1" w:lastRow="0" w:firstColumn="1" w:lastColumn="0" w:noHBand="0" w:noVBand="1"/>
      </w:tblPr>
      <w:tblGrid>
        <w:gridCol w:w="1184"/>
        <w:gridCol w:w="1600"/>
        <w:gridCol w:w="4725"/>
      </w:tblGrid>
      <w:tr w:rsidR="00A61438" w:rsidRPr="00F56E12" w14:paraId="4DF41136" w14:textId="77777777" w:rsidTr="00B6562A">
        <w:trPr>
          <w:trHeight w:val="378"/>
        </w:trPr>
        <w:tc>
          <w:tcPr>
            <w:tcW w:w="1184" w:type="dxa"/>
          </w:tcPr>
          <w:p w14:paraId="07D4EF86" w14:textId="42BA19F5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價值觀和態度</w:t>
            </w:r>
          </w:p>
        </w:tc>
        <w:tc>
          <w:tcPr>
            <w:tcW w:w="1600" w:type="dxa"/>
          </w:tcPr>
          <w:p w14:paraId="0EF58EDF" w14:textId="3DDEF708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成員</w:t>
            </w:r>
          </w:p>
        </w:tc>
        <w:tc>
          <w:tcPr>
            <w:tcW w:w="4725" w:type="dxa"/>
          </w:tcPr>
          <w:p w14:paraId="7D76B469" w14:textId="6F05F8D6" w:rsidR="00A61438" w:rsidRPr="00F56E12" w:rsidRDefault="00A61438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例子</w:t>
            </w:r>
          </w:p>
        </w:tc>
      </w:tr>
      <w:tr w:rsidR="00A61438" w:rsidRPr="00F56E12" w14:paraId="55A8E606" w14:textId="77777777" w:rsidTr="00B6562A">
        <w:trPr>
          <w:trHeight w:val="871"/>
        </w:trPr>
        <w:tc>
          <w:tcPr>
            <w:tcW w:w="1184" w:type="dxa"/>
          </w:tcPr>
          <w:p w14:paraId="27452234" w14:textId="7472F6FE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關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愛</w:t>
            </w:r>
          </w:p>
        </w:tc>
        <w:tc>
          <w:tcPr>
            <w:tcW w:w="1600" w:type="dxa"/>
          </w:tcPr>
          <w:p w14:paraId="223DF9B6" w14:textId="10379D6F" w:rsidR="00A61438" w:rsidRPr="00F56E12" w:rsidRDefault="00A61438" w:rsidP="00C03B4A">
            <w:pPr>
              <w:snapToGrid w:val="0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HK"/>
              </w:rPr>
              <w:t>例子：國偉</w:t>
            </w: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HK"/>
              </w:rPr>
              <w:t xml:space="preserve"> </w:t>
            </w:r>
          </w:p>
        </w:tc>
        <w:tc>
          <w:tcPr>
            <w:tcW w:w="4725" w:type="dxa"/>
          </w:tcPr>
          <w:p w14:paraId="3EA18645" w14:textId="0372566A" w:rsidR="00A61438" w:rsidRPr="00F56E12" w:rsidRDefault="00A61438" w:rsidP="00C03B4A">
            <w:pPr>
              <w:snapToGrid w:val="0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  <w:t>幫忙照顧妹妹。</w:t>
            </w:r>
          </w:p>
        </w:tc>
      </w:tr>
      <w:tr w:rsidR="00A61438" w:rsidRPr="00F56E12" w14:paraId="07918E2A" w14:textId="77777777" w:rsidTr="00B6562A">
        <w:trPr>
          <w:trHeight w:val="871"/>
        </w:trPr>
        <w:tc>
          <w:tcPr>
            <w:tcW w:w="1184" w:type="dxa"/>
          </w:tcPr>
          <w:p w14:paraId="4B8D4FAB" w14:textId="00B9C206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支持</w:t>
            </w:r>
          </w:p>
        </w:tc>
        <w:tc>
          <w:tcPr>
            <w:tcW w:w="1600" w:type="dxa"/>
          </w:tcPr>
          <w:p w14:paraId="073624A6" w14:textId="1D384712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國偉</w:t>
            </w:r>
            <w:proofErr w:type="gramEnd"/>
          </w:p>
        </w:tc>
        <w:tc>
          <w:tcPr>
            <w:tcW w:w="4725" w:type="dxa"/>
          </w:tcPr>
          <w:p w14:paraId="43289965" w14:textId="2FC7D65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勤奮學習以減省補習開支</w:t>
            </w:r>
          </w:p>
        </w:tc>
      </w:tr>
      <w:tr w:rsidR="00A61438" w:rsidRPr="00F56E12" w14:paraId="6A73FB1F" w14:textId="77777777" w:rsidTr="00B6562A">
        <w:trPr>
          <w:trHeight w:val="871"/>
        </w:trPr>
        <w:tc>
          <w:tcPr>
            <w:tcW w:w="1184" w:type="dxa"/>
          </w:tcPr>
          <w:p w14:paraId="760785E5" w14:textId="675E8B86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欣賞</w:t>
            </w:r>
          </w:p>
        </w:tc>
        <w:tc>
          <w:tcPr>
            <w:tcW w:w="1600" w:type="dxa"/>
          </w:tcPr>
          <w:p w14:paraId="19A89B94" w14:textId="347689FA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proofErr w:type="gramStart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  <w:proofErr w:type="gramEnd"/>
          </w:p>
        </w:tc>
        <w:tc>
          <w:tcPr>
            <w:tcW w:w="4725" w:type="dxa"/>
          </w:tcPr>
          <w:p w14:paraId="74653A21" w14:textId="6654058C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欣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賞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母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辭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勞苦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庭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貢獻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；欣賞妹妹可愛，常為家人帶來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樂</w:t>
            </w:r>
          </w:p>
        </w:tc>
      </w:tr>
      <w:tr w:rsidR="00A61438" w:rsidRPr="00F56E12" w14:paraId="66207191" w14:textId="77777777" w:rsidTr="00B6562A">
        <w:trPr>
          <w:trHeight w:val="871"/>
        </w:trPr>
        <w:tc>
          <w:tcPr>
            <w:tcW w:w="1184" w:type="dxa"/>
          </w:tcPr>
          <w:p w14:paraId="2BDC46A1" w14:textId="6A5729E5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分享</w:t>
            </w:r>
          </w:p>
        </w:tc>
        <w:tc>
          <w:tcPr>
            <w:tcW w:w="1600" w:type="dxa"/>
          </w:tcPr>
          <w:p w14:paraId="4C76B3CD" w14:textId="77777777" w:rsidR="00B6562A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妹妹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ab/>
              <w:t xml:space="preserve"> </w:t>
            </w:r>
          </w:p>
          <w:p w14:paraId="3C8E58BE" w14:textId="4D1F187D" w:rsidR="00A61438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母</w:t>
            </w:r>
          </w:p>
        </w:tc>
        <w:tc>
          <w:tcPr>
            <w:tcW w:w="4725" w:type="dxa"/>
          </w:tcPr>
          <w:p w14:paraId="6533614F" w14:textId="77777777" w:rsidR="00B6562A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家人分享幼稚園的情況</w:t>
            </w:r>
          </w:p>
          <w:p w14:paraId="3BEF4B16" w14:textId="302E0C21" w:rsidR="00A61438" w:rsidRPr="00F56E12" w:rsidRDefault="00B6562A" w:rsidP="00DD3759">
            <w:pPr>
              <w:pStyle w:val="af1"/>
              <w:numPr>
                <w:ilvl w:val="0"/>
                <w:numId w:val="44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與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子女聊天並分享工作感受</w:t>
            </w:r>
          </w:p>
        </w:tc>
      </w:tr>
      <w:tr w:rsidR="00A61438" w:rsidRPr="00F56E12" w14:paraId="51F40633" w14:textId="77777777" w:rsidTr="00B6562A">
        <w:trPr>
          <w:trHeight w:val="871"/>
        </w:trPr>
        <w:tc>
          <w:tcPr>
            <w:tcW w:w="1184" w:type="dxa"/>
          </w:tcPr>
          <w:p w14:paraId="7E75CD44" w14:textId="14A5935D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體諒</w:t>
            </w:r>
          </w:p>
        </w:tc>
        <w:tc>
          <w:tcPr>
            <w:tcW w:w="1600" w:type="dxa"/>
          </w:tcPr>
          <w:p w14:paraId="0850B752" w14:textId="5828D605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proofErr w:type="gramStart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  <w:proofErr w:type="gramEnd"/>
          </w:p>
        </w:tc>
        <w:tc>
          <w:tcPr>
            <w:tcW w:w="4725" w:type="dxa"/>
          </w:tcPr>
          <w:p w14:paraId="1B9583F5" w14:textId="08E84A4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體諒父母工作辛勞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幫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忙照顧妹妹、清潔家居和清洗碗筷</w:t>
            </w:r>
          </w:p>
        </w:tc>
      </w:tr>
      <w:tr w:rsidR="00A61438" w:rsidRPr="00F56E12" w14:paraId="4B970170" w14:textId="77777777" w:rsidTr="00B6562A">
        <w:trPr>
          <w:trHeight w:val="871"/>
        </w:trPr>
        <w:tc>
          <w:tcPr>
            <w:tcW w:w="1184" w:type="dxa"/>
          </w:tcPr>
          <w:p w14:paraId="199EB536" w14:textId="6E03FD17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包容</w:t>
            </w:r>
          </w:p>
        </w:tc>
        <w:tc>
          <w:tcPr>
            <w:tcW w:w="1600" w:type="dxa"/>
          </w:tcPr>
          <w:p w14:paraId="789A948F" w14:textId="7ABFB878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proofErr w:type="gramStart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  <w:proofErr w:type="gramEnd"/>
          </w:p>
        </w:tc>
        <w:tc>
          <w:tcPr>
            <w:tcW w:w="4725" w:type="dxa"/>
          </w:tcPr>
          <w:p w14:paraId="5D4217C6" w14:textId="5DE442A3" w:rsidR="00A61438" w:rsidRPr="00F56E12" w:rsidRDefault="00B6562A" w:rsidP="00B6562A">
            <w:pPr>
              <w:snapToGrid w:val="0"/>
              <w:spacing w:line="276" w:lineRule="auto"/>
              <w:jc w:val="both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包容妹妹哭鬧時比較討厭；包容爸媽有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候的囉唆</w:t>
            </w:r>
          </w:p>
        </w:tc>
      </w:tr>
      <w:tr w:rsidR="00A61438" w:rsidRPr="00F56E12" w14:paraId="4802BF5B" w14:textId="77777777" w:rsidTr="00B6562A">
        <w:trPr>
          <w:trHeight w:val="871"/>
        </w:trPr>
        <w:tc>
          <w:tcPr>
            <w:tcW w:w="1184" w:type="dxa"/>
          </w:tcPr>
          <w:p w14:paraId="7B1EFED9" w14:textId="6BD2CE93" w:rsidR="00A61438" w:rsidRPr="00F56E12" w:rsidRDefault="00A61438" w:rsidP="00DD3759">
            <w:pPr>
              <w:pStyle w:val="af1"/>
              <w:numPr>
                <w:ilvl w:val="0"/>
                <w:numId w:val="16"/>
              </w:numPr>
              <w:snapToGrid w:val="0"/>
              <w:spacing w:line="480" w:lineRule="auto"/>
              <w:ind w:leftChars="0" w:left="482" w:hanging="482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感恩</w:t>
            </w:r>
          </w:p>
        </w:tc>
        <w:tc>
          <w:tcPr>
            <w:tcW w:w="1600" w:type="dxa"/>
          </w:tcPr>
          <w:p w14:paraId="6F23D0E0" w14:textId="7847850E" w:rsidR="00A61438" w:rsidRPr="00F56E12" w:rsidRDefault="00CC2527" w:rsidP="00C03B4A">
            <w:pPr>
              <w:snapToGrid w:val="0"/>
              <w:spacing w:line="480" w:lineRule="auto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proofErr w:type="gramStart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  <w:proofErr w:type="gramEnd"/>
          </w:p>
        </w:tc>
        <w:tc>
          <w:tcPr>
            <w:tcW w:w="4725" w:type="dxa"/>
          </w:tcPr>
          <w:p w14:paraId="4C111FEE" w14:textId="47E1466C" w:rsidR="00A61438" w:rsidRPr="00F56E12" w:rsidRDefault="00CC2527" w:rsidP="00C03B4A">
            <w:pPr>
              <w:snapToGrid w:val="0"/>
              <w:spacing w:line="480" w:lineRule="auto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感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恩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母不辭勞苦地養育他和妹妹，認為</w:t>
            </w:r>
            <w:proofErr w:type="gramStart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自己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活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在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幸福</w:t>
            </w:r>
            <w:proofErr w:type="gramEnd"/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庭中</w:t>
            </w:r>
          </w:p>
        </w:tc>
      </w:tr>
      <w:tr w:rsidR="00A61438" w:rsidRPr="00F56E12" w14:paraId="2966D506" w14:textId="77777777" w:rsidTr="00B6562A">
        <w:trPr>
          <w:trHeight w:val="871"/>
        </w:trPr>
        <w:tc>
          <w:tcPr>
            <w:tcW w:w="1184" w:type="dxa"/>
          </w:tcPr>
          <w:p w14:paraId="06836E09" w14:textId="5DF3E50B" w:rsidR="00A61438" w:rsidRPr="00F56E12" w:rsidRDefault="00A61438" w:rsidP="00C03B4A">
            <w:pPr>
              <w:snapToGrid w:val="0"/>
              <w:spacing w:line="480" w:lineRule="auto"/>
              <w:jc w:val="center"/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貢獻</w:t>
            </w:r>
          </w:p>
        </w:tc>
        <w:tc>
          <w:tcPr>
            <w:tcW w:w="1600" w:type="dxa"/>
          </w:tcPr>
          <w:p w14:paraId="4414F512" w14:textId="77777777" w:rsidR="00A61438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國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偉</w:t>
            </w:r>
          </w:p>
          <w:p w14:paraId="7B20FDDF" w14:textId="6D86F4FE" w:rsidR="00B6562A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母</w:t>
            </w:r>
          </w:p>
        </w:tc>
        <w:tc>
          <w:tcPr>
            <w:tcW w:w="4725" w:type="dxa"/>
          </w:tcPr>
          <w:p w14:paraId="7F3E621E" w14:textId="77777777" w:rsidR="00A61438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幫忙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照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顧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妹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妹、清潔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居和清洗碗筷、幫忙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買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菜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及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做飯</w:t>
            </w:r>
          </w:p>
          <w:p w14:paraId="3BB85377" w14:textId="0216DC52" w:rsidR="00B6562A" w:rsidRPr="00F56E12" w:rsidRDefault="00B6562A" w:rsidP="00DD3759">
            <w:pPr>
              <w:pStyle w:val="af1"/>
              <w:numPr>
                <w:ilvl w:val="0"/>
                <w:numId w:val="43"/>
              </w:numPr>
              <w:snapToGrid w:val="0"/>
              <w:spacing w:line="276" w:lineRule="auto"/>
              <w:ind w:leftChars="0"/>
              <w:jc w:val="both"/>
              <w:rPr>
                <w:rFonts w:eastAsia="微軟正黑體"/>
                <w:b/>
                <w:noProof/>
                <w:lang w:val="en-US"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錢養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、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支援孩子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情緒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、照顧家人</w:t>
            </w:r>
          </w:p>
        </w:tc>
      </w:tr>
    </w:tbl>
    <w:p w14:paraId="601B944B" w14:textId="77777777" w:rsidR="00B6562A" w:rsidRPr="00F56E12" w:rsidRDefault="00B6562A" w:rsidP="00B6562A">
      <w:pPr>
        <w:pStyle w:val="af1"/>
        <w:snapToGrid w:val="0"/>
        <w:spacing w:line="276" w:lineRule="auto"/>
        <w:ind w:leftChars="0"/>
        <w:rPr>
          <w:rFonts w:eastAsiaTheme="minorEastAsia"/>
          <w:noProof/>
          <w:lang w:val="en-US" w:eastAsia="zh-TW"/>
        </w:rPr>
      </w:pPr>
    </w:p>
    <w:p w14:paraId="256AD003" w14:textId="25203846" w:rsidR="008A0399" w:rsidRPr="00F56E12" w:rsidRDefault="00EF2F38" w:rsidP="00DD3759">
      <w:pPr>
        <w:numPr>
          <w:ilvl w:val="0"/>
          <w:numId w:val="5"/>
        </w:numPr>
        <w:snapToGrid w:val="0"/>
        <w:spacing w:line="276" w:lineRule="auto"/>
        <w:ind w:left="964" w:hanging="482"/>
        <w:jc w:val="both"/>
        <w:rPr>
          <w:rFonts w:eastAsiaTheme="minorEastAsia"/>
          <w:noProof/>
          <w:lang w:val="en-US" w:eastAsia="zh-TW"/>
        </w:rPr>
      </w:pPr>
      <w:r w:rsidRPr="00F56E12">
        <w:rPr>
          <w:rFonts w:asciiTheme="minorEastAsia" w:eastAsiaTheme="minorEastAsia" w:hAnsiTheme="minorEastAsia"/>
          <w:noProof/>
          <w:lang w:val="en-US" w:eastAsia="zh-HK"/>
        </w:rPr>
        <w:t>你</w:t>
      </w:r>
      <w:r w:rsidR="00B001CA" w:rsidRPr="00F56E12">
        <w:rPr>
          <w:rFonts w:asciiTheme="minorEastAsia" w:eastAsiaTheme="minorEastAsia" w:hAnsiTheme="minorEastAsia"/>
          <w:noProof/>
          <w:lang w:val="en-US" w:eastAsia="zh-HK"/>
        </w:rPr>
        <w:t>認為</w:t>
      </w:r>
      <w:r w:rsidR="00B001CA" w:rsidRPr="00F56E12">
        <w:rPr>
          <w:rFonts w:eastAsiaTheme="minorEastAsia"/>
          <w:noProof/>
          <w:lang w:val="en-US" w:eastAsia="zh-HK"/>
        </w:rPr>
        <w:t>自己</w:t>
      </w:r>
      <w:r w:rsidR="002D7640" w:rsidRPr="00F56E12">
        <w:rPr>
          <w:rFonts w:eastAsiaTheme="minorEastAsia"/>
          <w:noProof/>
          <w:lang w:val="en-US" w:eastAsia="zh-HK"/>
        </w:rPr>
        <w:t>在</w:t>
      </w:r>
      <w:r w:rsidRPr="00F56E12">
        <w:rPr>
          <w:rFonts w:eastAsiaTheme="minorEastAsia"/>
          <w:noProof/>
          <w:lang w:val="en-US" w:eastAsia="zh-HK"/>
        </w:rPr>
        <w:t>承</w:t>
      </w:r>
      <w:r w:rsidRPr="00F56E12">
        <w:rPr>
          <w:rFonts w:eastAsiaTheme="minorEastAsia"/>
          <w:noProof/>
          <w:lang w:val="en-US" w:eastAsia="zh-TW"/>
        </w:rPr>
        <w:t>擔</w:t>
      </w:r>
      <w:r w:rsidR="002D7640" w:rsidRPr="00F56E12">
        <w:rPr>
          <w:rFonts w:eastAsiaTheme="minorEastAsia"/>
          <w:noProof/>
          <w:lang w:val="en-US" w:eastAsia="zh-HK"/>
        </w:rPr>
        <w:t>家庭責任</w:t>
      </w:r>
      <w:r w:rsidR="00B0154B" w:rsidRPr="00F56E12">
        <w:rPr>
          <w:rFonts w:eastAsiaTheme="minorEastAsia"/>
          <w:noProof/>
          <w:lang w:val="en-US" w:eastAsia="zh-HK"/>
        </w:rPr>
        <w:t>及對家人的正面態度</w:t>
      </w:r>
      <w:r w:rsidR="00B001CA" w:rsidRPr="00F56E12">
        <w:rPr>
          <w:rFonts w:eastAsiaTheme="minorEastAsia"/>
          <w:noProof/>
          <w:lang w:val="en-US" w:eastAsia="zh-HK"/>
        </w:rPr>
        <w:t>上</w:t>
      </w:r>
      <w:r w:rsidR="00B0154B" w:rsidRPr="00F56E12">
        <w:rPr>
          <w:rFonts w:eastAsiaTheme="minorEastAsia"/>
          <w:noProof/>
          <w:lang w:val="en-US" w:eastAsia="zh-HK"/>
        </w:rPr>
        <w:t>表現</w:t>
      </w:r>
      <w:r w:rsidR="00B001CA" w:rsidRPr="00F56E12">
        <w:rPr>
          <w:rFonts w:eastAsiaTheme="minorEastAsia"/>
          <w:noProof/>
          <w:lang w:val="en-US" w:eastAsia="zh-HK"/>
        </w:rPr>
        <w:t>如何？試邀請家</w:t>
      </w:r>
      <w:r w:rsidR="00B001CA" w:rsidRPr="00F56E12">
        <w:rPr>
          <w:rFonts w:eastAsiaTheme="minorEastAsia"/>
          <w:noProof/>
          <w:lang w:val="en-US" w:eastAsia="zh-TW"/>
        </w:rPr>
        <w:t>庭</w:t>
      </w:r>
      <w:r w:rsidR="00B001CA" w:rsidRPr="00F56E12">
        <w:rPr>
          <w:rFonts w:eastAsiaTheme="minorEastAsia"/>
          <w:noProof/>
          <w:lang w:val="en-US" w:eastAsia="zh-HK"/>
        </w:rPr>
        <w:t>成員和你一起檢視和反思</w:t>
      </w:r>
      <w:r w:rsidR="00B001CA" w:rsidRPr="00F56E12">
        <w:rPr>
          <w:rFonts w:eastAsiaTheme="minorEastAsia"/>
          <w:noProof/>
          <w:lang w:val="en-US" w:eastAsia="zh-TW"/>
        </w:rPr>
        <w:t>，並</w:t>
      </w:r>
      <w:r w:rsidRPr="00F56E12">
        <w:rPr>
          <w:rFonts w:eastAsiaTheme="minorEastAsia"/>
          <w:noProof/>
          <w:lang w:val="en-US" w:eastAsia="zh-HK"/>
        </w:rPr>
        <w:t>在下</w:t>
      </w:r>
      <w:r w:rsidR="00B001CA" w:rsidRPr="00F56E12">
        <w:rPr>
          <w:rFonts w:eastAsiaTheme="minorEastAsia"/>
          <w:noProof/>
          <w:lang w:val="en-US" w:eastAsia="zh-HK"/>
        </w:rPr>
        <w:t>方表格填</w:t>
      </w:r>
      <w:r w:rsidRPr="00F56E12">
        <w:rPr>
          <w:rFonts w:eastAsiaTheme="minorEastAsia"/>
          <w:noProof/>
          <w:lang w:val="en-US" w:eastAsia="zh-HK"/>
        </w:rPr>
        <w:t>寫最少</w:t>
      </w:r>
      <w:r w:rsidR="00B0154B" w:rsidRPr="00F56E12">
        <w:rPr>
          <w:rFonts w:eastAsiaTheme="minorEastAsia"/>
          <w:b/>
          <w:bCs/>
          <w:noProof/>
          <w:u w:val="single"/>
          <w:lang w:val="en-US" w:eastAsia="zh-HK"/>
        </w:rPr>
        <w:t>一</w:t>
      </w:r>
      <w:r w:rsidRPr="00F56E12">
        <w:rPr>
          <w:rFonts w:eastAsiaTheme="minorEastAsia"/>
          <w:noProof/>
          <w:lang w:val="en-US" w:eastAsia="zh-HK"/>
        </w:rPr>
        <w:t>項</w:t>
      </w:r>
      <w:r w:rsidR="00B0154B" w:rsidRPr="00F56E12">
        <w:rPr>
          <w:rFonts w:eastAsiaTheme="minorEastAsia"/>
          <w:noProof/>
          <w:lang w:val="en-US" w:eastAsia="zh-HK"/>
        </w:rPr>
        <w:t>良好表現</w:t>
      </w:r>
      <w:r w:rsidRPr="00F56E12">
        <w:rPr>
          <w:rFonts w:eastAsiaTheme="minorEastAsia"/>
          <w:noProof/>
          <w:lang w:val="en-US" w:eastAsia="zh-HK"/>
        </w:rPr>
        <w:t>及</w:t>
      </w:r>
      <w:r w:rsidR="00B0154B" w:rsidRPr="00F56E12">
        <w:rPr>
          <w:rFonts w:eastAsiaTheme="minorEastAsia"/>
          <w:b/>
          <w:bCs/>
          <w:noProof/>
          <w:u w:val="single"/>
          <w:lang w:val="en-US" w:eastAsia="zh-HK"/>
        </w:rPr>
        <w:t>一</w:t>
      </w:r>
      <w:r w:rsidRPr="00F56E12">
        <w:rPr>
          <w:rFonts w:eastAsiaTheme="minorEastAsia"/>
          <w:noProof/>
          <w:lang w:val="en-US" w:eastAsia="zh-HK"/>
        </w:rPr>
        <w:t>項</w:t>
      </w:r>
      <w:r w:rsidR="002D7640" w:rsidRPr="00F56E12">
        <w:rPr>
          <w:rFonts w:eastAsiaTheme="minorEastAsia"/>
          <w:noProof/>
          <w:lang w:val="en-US" w:eastAsia="zh-HK"/>
        </w:rPr>
        <w:t>需要改</w:t>
      </w:r>
      <w:r w:rsidR="002D7640" w:rsidRPr="00F56E12">
        <w:rPr>
          <w:rFonts w:eastAsiaTheme="minorEastAsia"/>
          <w:noProof/>
          <w:lang w:val="en-US" w:eastAsia="zh-TW"/>
        </w:rPr>
        <w:t>善</w:t>
      </w:r>
      <w:r w:rsidR="00B0154B" w:rsidRPr="00F56E12">
        <w:rPr>
          <w:rFonts w:eastAsiaTheme="minorEastAsia"/>
          <w:noProof/>
          <w:lang w:val="en-US" w:eastAsia="zh-HK"/>
        </w:rPr>
        <w:t>的地方</w:t>
      </w:r>
      <w:r w:rsidR="002D7640" w:rsidRPr="00F56E12">
        <w:rPr>
          <w:rFonts w:eastAsiaTheme="minorEastAsia"/>
          <w:noProof/>
          <w:lang w:val="en-US" w:eastAsia="zh-TW"/>
        </w:rPr>
        <w:t>。</w:t>
      </w:r>
    </w:p>
    <w:p w14:paraId="0DBABA77" w14:textId="730C1BE1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bCs/>
          <w:noProof/>
          <w:lang w:val="en-US" w:eastAsia="zh-TW"/>
        </w:rPr>
      </w:pPr>
    </w:p>
    <w:tbl>
      <w:tblPr>
        <w:tblStyle w:val="aa"/>
        <w:tblW w:w="0" w:type="auto"/>
        <w:tblInd w:w="562" w:type="dxa"/>
        <w:tblLook w:val="04A0" w:firstRow="1" w:lastRow="0" w:firstColumn="1" w:lastColumn="0" w:noHBand="0" w:noVBand="1"/>
      </w:tblPr>
      <w:tblGrid>
        <w:gridCol w:w="1418"/>
        <w:gridCol w:w="2977"/>
        <w:gridCol w:w="3327"/>
      </w:tblGrid>
      <w:tr w:rsidR="00B0154B" w:rsidRPr="00F56E12" w14:paraId="7BC39FA4" w14:textId="77777777" w:rsidTr="00B6562A">
        <w:tc>
          <w:tcPr>
            <w:tcW w:w="1418" w:type="dxa"/>
          </w:tcPr>
          <w:p w14:paraId="723FB40D" w14:textId="77777777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2977" w:type="dxa"/>
          </w:tcPr>
          <w:p w14:paraId="10EB3BBB" w14:textId="36BB2670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承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TW"/>
              </w:rPr>
              <w:t>擔</w:t>
            </w: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家庭責任</w:t>
            </w:r>
          </w:p>
        </w:tc>
        <w:tc>
          <w:tcPr>
            <w:tcW w:w="3327" w:type="dxa"/>
          </w:tcPr>
          <w:p w14:paraId="2B5F22B7" w14:textId="3D8D19CA" w:rsidR="00B0154B" w:rsidRPr="00F56E12" w:rsidRDefault="00B0154B" w:rsidP="00C03B4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對家人的正面態度</w:t>
            </w:r>
          </w:p>
        </w:tc>
      </w:tr>
      <w:tr w:rsidR="00B0154B" w:rsidRPr="00F56E12" w14:paraId="766A0736" w14:textId="77777777" w:rsidTr="00B6562A">
        <w:tc>
          <w:tcPr>
            <w:tcW w:w="1418" w:type="dxa"/>
          </w:tcPr>
          <w:p w14:paraId="1AD05CA1" w14:textId="4B32CB44" w:rsidR="00B0154B" w:rsidRPr="00F56E12" w:rsidRDefault="00B0154B" w:rsidP="00C03B4A">
            <w:pPr>
              <w:snapToGrid w:val="0"/>
              <w:spacing w:line="480" w:lineRule="auto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4"/>
                <w:szCs w:val="24"/>
                <w:lang w:val="en-US" w:eastAsia="zh-HK"/>
              </w:rPr>
              <w:t>良好表現</w:t>
            </w:r>
          </w:p>
        </w:tc>
        <w:tc>
          <w:tcPr>
            <w:tcW w:w="2977" w:type="dxa"/>
          </w:tcPr>
          <w:p w14:paraId="33652758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76907909" w14:textId="11660BC0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5D1EC12E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467E3E51" w14:textId="4A63436E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3327" w:type="dxa"/>
          </w:tcPr>
          <w:p w14:paraId="089C359F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7D42F274" w14:textId="2BB0FCA9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0A16BA7E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74297B3F" w14:textId="36B2F2BB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</w:tr>
      <w:tr w:rsidR="00B0154B" w:rsidRPr="00F56E12" w14:paraId="0F3D2E11" w14:textId="77777777" w:rsidTr="00B6562A">
        <w:tc>
          <w:tcPr>
            <w:tcW w:w="1418" w:type="dxa"/>
          </w:tcPr>
          <w:p w14:paraId="5CA38F09" w14:textId="52C03DFD" w:rsidR="00B0154B" w:rsidRPr="00F56E12" w:rsidRDefault="00B0154B" w:rsidP="00B6562A">
            <w:pPr>
              <w:snapToGrid w:val="0"/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sz w:val="24"/>
                <w:szCs w:val="24"/>
                <w:lang w:val="en-US" w:eastAsia="zh-TW"/>
              </w:rPr>
              <w:t>需要改善的地方</w:t>
            </w:r>
          </w:p>
        </w:tc>
        <w:tc>
          <w:tcPr>
            <w:tcW w:w="2977" w:type="dxa"/>
          </w:tcPr>
          <w:p w14:paraId="57F3C1B7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0113713E" w14:textId="5D63BA40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4CD0F4E5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09B3462E" w14:textId="7DCA1693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  <w:tc>
          <w:tcPr>
            <w:tcW w:w="3327" w:type="dxa"/>
          </w:tcPr>
          <w:p w14:paraId="1FD0F9DD" w14:textId="77777777" w:rsidR="00B6562A" w:rsidRPr="00F56E12" w:rsidRDefault="00B6562A" w:rsidP="00B6562A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（學生自由作答。）</w:t>
            </w:r>
          </w:p>
          <w:p w14:paraId="467CD688" w14:textId="7C014DCC" w:rsidR="00B0154B" w:rsidRPr="00F56E12" w:rsidRDefault="00B0154B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14FDB76C" w14:textId="77777777" w:rsidR="00851791" w:rsidRPr="00F56E12" w:rsidRDefault="00851791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  <w:p w14:paraId="3D981A7E" w14:textId="7B29FDE2" w:rsidR="00B6562A" w:rsidRPr="00F56E12" w:rsidRDefault="00B6562A" w:rsidP="00B6562A">
            <w:pPr>
              <w:snapToGrid w:val="0"/>
              <w:spacing w:line="276" w:lineRule="auto"/>
              <w:jc w:val="center"/>
              <w:rPr>
                <w:rFonts w:eastAsia="微軟正黑體"/>
                <w:bCs/>
                <w:noProof/>
                <w:sz w:val="24"/>
                <w:szCs w:val="24"/>
                <w:lang w:val="en-US" w:eastAsia="zh-TW"/>
              </w:rPr>
            </w:pPr>
          </w:p>
        </w:tc>
      </w:tr>
    </w:tbl>
    <w:p w14:paraId="4F90239F" w14:textId="46B84107" w:rsidR="008A0399" w:rsidRPr="00F56E12" w:rsidRDefault="008A0399" w:rsidP="00C03B4A">
      <w:pPr>
        <w:snapToGrid w:val="0"/>
        <w:spacing w:line="276" w:lineRule="auto"/>
        <w:rPr>
          <w:rFonts w:eastAsia="微軟正黑體"/>
          <w:b/>
          <w:bCs/>
          <w:noProof/>
          <w:lang w:val="en-US" w:eastAsia="zh-TW"/>
        </w:rPr>
      </w:pPr>
    </w:p>
    <w:p w14:paraId="68EE5052" w14:textId="6A301F94" w:rsidR="00ED05F5" w:rsidRPr="00F56E12" w:rsidRDefault="00ED05F5" w:rsidP="00C03B4A">
      <w:pPr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667A6E11" w14:textId="3E261241" w:rsidR="00680235" w:rsidRPr="00F56E12" w:rsidRDefault="00387A67" w:rsidP="00AE78AB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t>活動二：</w:t>
      </w:r>
      <w:r w:rsidR="0039745A" w:rsidRPr="00F56E12">
        <w:rPr>
          <w:rFonts w:eastAsia="微軟正黑體"/>
          <w:b/>
          <w:bCs/>
          <w:sz w:val="28"/>
          <w:szCs w:val="28"/>
          <w:lang w:val="en-US" w:eastAsia="zh-HK"/>
        </w:rPr>
        <w:t>誰明父母心</w:t>
      </w:r>
    </w:p>
    <w:p w14:paraId="48BF6134" w14:textId="745DA7CE" w:rsidR="008D4B64" w:rsidRPr="00F56E12" w:rsidRDefault="006158A8" w:rsidP="00CB5396">
      <w:pPr>
        <w:snapToGrid w:val="0"/>
        <w:jc w:val="both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「渠王」古偉明已在渠</w:t>
      </w:r>
      <w:proofErr w:type="gramStart"/>
      <w:r w:rsidRPr="00F56E12">
        <w:rPr>
          <w:rFonts w:eastAsia="微軟正黑體"/>
          <w:bCs/>
          <w:lang w:eastAsia="zh-TW"/>
        </w:rPr>
        <w:t>務</w:t>
      </w:r>
      <w:proofErr w:type="gramEnd"/>
      <w:r w:rsidRPr="00F56E12">
        <w:rPr>
          <w:rFonts w:eastAsia="微軟正黑體"/>
          <w:bCs/>
          <w:lang w:eastAsia="zh-TW"/>
        </w:rPr>
        <w:t>署工作逾</w:t>
      </w:r>
      <w:r w:rsidRPr="00F56E12">
        <w:rPr>
          <w:rFonts w:eastAsia="微軟正黑體"/>
          <w:bCs/>
          <w:lang w:eastAsia="zh-TW"/>
        </w:rPr>
        <w:t>30</w:t>
      </w:r>
      <w:r w:rsidRPr="00F56E12">
        <w:rPr>
          <w:rFonts w:eastAsia="微軟正黑體"/>
          <w:bCs/>
          <w:lang w:eastAsia="zh-TW"/>
        </w:rPr>
        <w:t>年，星期一至五都要輪班，周六日亦要上班，遇上緊急情況，不論黃雨、紅雨、黑雨，或在任何</w:t>
      </w:r>
      <w:proofErr w:type="gramStart"/>
      <w:r w:rsidR="00907D52" w:rsidRPr="00F56E12">
        <w:rPr>
          <w:rFonts w:eastAsia="微軟正黑體" w:hint="eastAsia"/>
          <w:bCs/>
          <w:lang w:eastAsia="zh-TW"/>
        </w:rPr>
        <w:t>熱帶</w:t>
      </w:r>
      <w:r w:rsidR="00AF1FB7" w:rsidRPr="00F56E12">
        <w:rPr>
          <w:rFonts w:eastAsia="微軟正黑體" w:hint="eastAsia"/>
          <w:bCs/>
          <w:lang w:eastAsia="zh-TW"/>
        </w:rPr>
        <w:t>氣旋警告</w:t>
      </w:r>
      <w:proofErr w:type="gramEnd"/>
      <w:r w:rsidR="00AF1FB7" w:rsidRPr="00F56E12">
        <w:rPr>
          <w:rFonts w:eastAsia="微軟正黑體" w:hint="eastAsia"/>
          <w:bCs/>
          <w:lang w:eastAsia="zh-TW"/>
        </w:rPr>
        <w:t>發出</w:t>
      </w:r>
      <w:r w:rsidRPr="00F56E12">
        <w:rPr>
          <w:rFonts w:eastAsia="微軟正黑體"/>
          <w:bCs/>
          <w:lang w:eastAsia="zh-TW"/>
        </w:rPr>
        <w:t>時，他都要隨時候命，包括在「緊急事故協調中心」</w:t>
      </w:r>
      <w:r w:rsidRPr="00F56E12">
        <w:rPr>
          <w:rFonts w:eastAsia="微軟正黑體"/>
          <w:bCs/>
          <w:lang w:eastAsia="zh-TW"/>
        </w:rPr>
        <w:t>24</w:t>
      </w:r>
      <w:r w:rsidRPr="00F56E12">
        <w:rPr>
          <w:rFonts w:eastAsia="微軟正黑體"/>
          <w:bCs/>
          <w:lang w:eastAsia="zh-TW"/>
        </w:rPr>
        <w:t>小時輪流當值。由於工作時間不</w:t>
      </w:r>
      <w:r w:rsidR="00E154E9" w:rsidRPr="00F56E12">
        <w:rPr>
          <w:rFonts w:eastAsia="微軟正黑體"/>
          <w:bCs/>
          <w:lang w:eastAsia="zh-TW"/>
        </w:rPr>
        <w:t>穩</w:t>
      </w:r>
      <w:r w:rsidR="00820FF2" w:rsidRPr="00F56E12">
        <w:rPr>
          <w:rFonts w:eastAsia="微軟正黑體"/>
          <w:bCs/>
          <w:lang w:eastAsia="zh-HK"/>
        </w:rPr>
        <w:t>定</w:t>
      </w:r>
      <w:r w:rsidRPr="00F56E12">
        <w:rPr>
          <w:rFonts w:eastAsia="微軟正黑體"/>
          <w:bCs/>
          <w:lang w:eastAsia="zh-TW"/>
        </w:rPr>
        <w:t>，古偉明的</w:t>
      </w:r>
      <w:r w:rsidRPr="00F56E12">
        <w:rPr>
          <w:rFonts w:eastAsia="微軟正黑體"/>
          <w:bCs/>
          <w:lang w:eastAsia="zh-TW"/>
        </w:rPr>
        <w:t>12</w:t>
      </w:r>
      <w:r w:rsidRPr="00F56E12">
        <w:rPr>
          <w:rFonts w:eastAsia="微軟正黑體"/>
          <w:bCs/>
          <w:lang w:eastAsia="zh-TW"/>
        </w:rPr>
        <w:t>歲兒子</w:t>
      </w:r>
      <w:r w:rsidR="008D4B64" w:rsidRPr="00F56E12">
        <w:rPr>
          <w:rFonts w:eastAsia="微軟正黑體"/>
          <w:bCs/>
          <w:lang w:eastAsia="zh-TW"/>
        </w:rPr>
        <w:t>曾</w:t>
      </w:r>
      <w:r w:rsidRPr="00F56E12">
        <w:rPr>
          <w:rFonts w:eastAsia="微軟正黑體"/>
          <w:bCs/>
          <w:lang w:eastAsia="zh-TW"/>
        </w:rPr>
        <w:t>投訴他經常不在家，作為父親唯有耐心向兒子解釋，自己的工作是服務社會，希望兒子長大後會明白多些。</w:t>
      </w:r>
    </w:p>
    <w:p w14:paraId="00C54F2D" w14:textId="1492A6B5" w:rsidR="000B0694" w:rsidRPr="00F56E12" w:rsidRDefault="006158A8" w:rsidP="006158A8">
      <w:pPr>
        <w:rPr>
          <w:rFonts w:eastAsiaTheme="minorEastAsia"/>
          <w:sz w:val="22"/>
          <w:szCs w:val="22"/>
          <w:lang w:eastAsia="zh-TW"/>
        </w:rPr>
      </w:pPr>
      <w:r w:rsidRPr="00F56E12">
        <w:rPr>
          <w:rFonts w:eastAsiaTheme="minorEastAsia"/>
          <w:sz w:val="22"/>
          <w:szCs w:val="22"/>
          <w:u w:val="single"/>
          <w:lang w:eastAsia="zh-TW"/>
        </w:rPr>
        <w:t>節錄</w:t>
      </w:r>
      <w:r w:rsidR="0075620E" w:rsidRPr="00F56E12">
        <w:rPr>
          <w:rFonts w:eastAsiaTheme="minorEastAsia"/>
          <w:sz w:val="22"/>
          <w:szCs w:val="22"/>
          <w:u w:val="single"/>
          <w:lang w:eastAsia="zh-TW"/>
        </w:rPr>
        <w:t>及改寫</w:t>
      </w:r>
      <w:proofErr w:type="gramStart"/>
      <w:r w:rsidRPr="00F56E12">
        <w:rPr>
          <w:rFonts w:eastAsiaTheme="minorEastAsia"/>
          <w:sz w:val="22"/>
          <w:szCs w:val="22"/>
          <w:u w:val="single"/>
          <w:lang w:eastAsia="zh-TW"/>
        </w:rPr>
        <w:t>自</w:t>
      </w:r>
      <w:proofErr w:type="gramEnd"/>
      <w:r w:rsidRPr="00F56E12">
        <w:rPr>
          <w:rFonts w:eastAsiaTheme="minorEastAsia"/>
          <w:sz w:val="22"/>
          <w:szCs w:val="22"/>
          <w:lang w:eastAsia="zh-TW"/>
        </w:rPr>
        <w:t>：香港經濟日報（</w:t>
      </w:r>
      <w:r w:rsidRPr="00F56E12">
        <w:rPr>
          <w:rFonts w:eastAsiaTheme="minorEastAsia"/>
          <w:sz w:val="22"/>
          <w:szCs w:val="22"/>
          <w:lang w:eastAsia="zh-TW"/>
        </w:rPr>
        <w:t>2018</w:t>
      </w:r>
      <w:r w:rsidRPr="00F56E12">
        <w:rPr>
          <w:rFonts w:eastAsiaTheme="minorEastAsia"/>
          <w:sz w:val="22"/>
          <w:szCs w:val="22"/>
          <w:lang w:eastAsia="zh-TW"/>
        </w:rPr>
        <w:t>年</w:t>
      </w:r>
      <w:r w:rsidRPr="00F56E12">
        <w:rPr>
          <w:rFonts w:eastAsiaTheme="minorEastAsia"/>
          <w:sz w:val="22"/>
          <w:szCs w:val="22"/>
          <w:lang w:eastAsia="zh-TW"/>
        </w:rPr>
        <w:t>6</w:t>
      </w:r>
      <w:r w:rsidRPr="00F56E12">
        <w:rPr>
          <w:rFonts w:eastAsiaTheme="minorEastAsia"/>
          <w:sz w:val="22"/>
          <w:szCs w:val="22"/>
          <w:lang w:eastAsia="zh-TW"/>
        </w:rPr>
        <w:t>月</w:t>
      </w:r>
      <w:r w:rsidRPr="00F56E12">
        <w:rPr>
          <w:rFonts w:eastAsiaTheme="minorEastAsia"/>
          <w:sz w:val="22"/>
          <w:szCs w:val="22"/>
          <w:lang w:eastAsia="zh-TW"/>
        </w:rPr>
        <w:t>10</w:t>
      </w:r>
      <w:r w:rsidRPr="00F56E12">
        <w:rPr>
          <w:rFonts w:eastAsiaTheme="minorEastAsia"/>
          <w:sz w:val="22"/>
          <w:szCs w:val="22"/>
          <w:lang w:eastAsia="zh-TW"/>
        </w:rPr>
        <w:t>日）</w:t>
      </w:r>
      <w:r w:rsidR="000A2078" w:rsidRPr="00F56E12">
        <w:rPr>
          <w:rFonts w:eastAsiaTheme="minorEastAsia" w:hint="eastAsia"/>
          <w:sz w:val="22"/>
          <w:szCs w:val="22"/>
          <w:lang w:eastAsia="zh-TW"/>
        </w:rPr>
        <w:t>，</w:t>
      </w:r>
      <w:proofErr w:type="gramStart"/>
      <w:r w:rsidR="000A2078" w:rsidRPr="00F56E12">
        <w:rPr>
          <w:rFonts w:eastAsiaTheme="minorEastAsia" w:hint="eastAsia"/>
          <w:sz w:val="22"/>
          <w:szCs w:val="22"/>
          <w:lang w:eastAsia="zh-TW"/>
        </w:rPr>
        <w:t>《</w:t>
      </w:r>
      <w:proofErr w:type="gramEnd"/>
      <w:r w:rsidR="000A2078" w:rsidRPr="00F56E12">
        <w:rPr>
          <w:rFonts w:eastAsiaTheme="minorEastAsia" w:hint="eastAsia"/>
          <w:sz w:val="22"/>
          <w:szCs w:val="22"/>
          <w:lang w:eastAsia="zh-TW"/>
        </w:rPr>
        <w:t>「渠王」好爸爸為服務社會犠牲親子時間：望兒子長大後會明白</w:t>
      </w:r>
      <w:proofErr w:type="gramStart"/>
      <w:r w:rsidR="000A2078" w:rsidRPr="00F56E12">
        <w:rPr>
          <w:rFonts w:eastAsiaTheme="minorEastAsia" w:hint="eastAsia"/>
          <w:sz w:val="22"/>
          <w:szCs w:val="22"/>
          <w:lang w:eastAsia="zh-TW"/>
        </w:rPr>
        <w:t>》</w:t>
      </w:r>
      <w:proofErr w:type="gramEnd"/>
      <w:r w:rsidRPr="00F56E12">
        <w:rPr>
          <w:rFonts w:eastAsiaTheme="minorEastAsia"/>
          <w:sz w:val="22"/>
          <w:szCs w:val="22"/>
          <w:lang w:eastAsia="zh-TW"/>
        </w:rPr>
        <w:t>。</w:t>
      </w:r>
    </w:p>
    <w:p w14:paraId="40A7155A" w14:textId="6F2271F1" w:rsidR="00E0512F" w:rsidRPr="00F56E12" w:rsidRDefault="00E0512F" w:rsidP="006158A8">
      <w:pPr>
        <w:rPr>
          <w:rFonts w:eastAsiaTheme="minorEastAsia"/>
          <w:lang w:eastAsia="zh-TW"/>
        </w:rPr>
      </w:pPr>
    </w:p>
    <w:p w14:paraId="177A0C8F" w14:textId="77777777" w:rsidR="00602B89" w:rsidRPr="00F56E12" w:rsidRDefault="00602B89" w:rsidP="006158A8">
      <w:pPr>
        <w:rPr>
          <w:rFonts w:eastAsiaTheme="minorEastAsia"/>
          <w:lang w:eastAsia="zh-TW"/>
        </w:rPr>
      </w:pPr>
    </w:p>
    <w:p w14:paraId="36CAF255" w14:textId="47FB7270" w:rsidR="000B0694" w:rsidRPr="00F56E12" w:rsidRDefault="00803B37" w:rsidP="000B0694">
      <w:pPr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HK"/>
        </w:rPr>
        <w:t>根</w:t>
      </w:r>
      <w:r w:rsidRPr="00F56E12">
        <w:rPr>
          <w:rFonts w:eastAsiaTheme="minorEastAsia"/>
          <w:lang w:val="en-US" w:eastAsia="zh-TW"/>
        </w:rPr>
        <w:t>據</w:t>
      </w:r>
      <w:r w:rsidRPr="00F56E12">
        <w:rPr>
          <w:rFonts w:eastAsiaTheme="minorEastAsia"/>
          <w:lang w:val="en-US" w:eastAsia="zh-HK"/>
        </w:rPr>
        <w:t>工作紙</w:t>
      </w:r>
      <w:r w:rsidR="00924F08" w:rsidRPr="00F56E12">
        <w:rPr>
          <w:rFonts w:eastAsiaTheme="minorEastAsia" w:hint="eastAsia"/>
          <w:lang w:val="en-US" w:eastAsia="zh-HK"/>
        </w:rPr>
        <w:t>三</w:t>
      </w:r>
      <w:r w:rsidRPr="00F56E12">
        <w:rPr>
          <w:rFonts w:eastAsiaTheme="minorEastAsia"/>
          <w:lang w:val="en-US" w:eastAsia="zh-HK"/>
        </w:rPr>
        <w:t>的討論</w:t>
      </w:r>
      <w:r w:rsidR="000B0694" w:rsidRPr="00F56E12">
        <w:rPr>
          <w:rFonts w:eastAsiaTheme="minorEastAsia"/>
          <w:lang w:val="en-US" w:eastAsia="zh-TW"/>
        </w:rPr>
        <w:t>及個人看法，回答以下問題︰</w:t>
      </w:r>
    </w:p>
    <w:p w14:paraId="1FDA701E" w14:textId="0C0B7739" w:rsidR="0075620E" w:rsidRPr="00F56E12" w:rsidRDefault="0075620E" w:rsidP="000B0694">
      <w:pPr>
        <w:rPr>
          <w:rFonts w:eastAsiaTheme="minorEastAsia"/>
          <w:lang w:val="en-US" w:eastAsia="zh-TW"/>
        </w:rPr>
      </w:pPr>
    </w:p>
    <w:p w14:paraId="4FAD70F0" w14:textId="25D0E357" w:rsidR="00B0154B" w:rsidRPr="00F56E12" w:rsidRDefault="00803B37" w:rsidP="00DD3759">
      <w:pPr>
        <w:numPr>
          <w:ilvl w:val="0"/>
          <w:numId w:val="11"/>
        </w:numPr>
        <w:snapToGrid w:val="0"/>
        <w:spacing w:line="276" w:lineRule="auto"/>
        <w:ind w:left="482" w:hanging="482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故事人物</w:t>
      </w:r>
      <w:r w:rsidR="008D4B64" w:rsidRPr="00F56E12">
        <w:rPr>
          <w:rFonts w:eastAsiaTheme="minorEastAsia"/>
          <w:lang w:val="en-US" w:eastAsia="zh-HK"/>
        </w:rPr>
        <w:t>與</w:t>
      </w:r>
      <w:r w:rsidRPr="00F56E12">
        <w:rPr>
          <w:rFonts w:eastAsiaTheme="minorEastAsia"/>
          <w:lang w:val="en-US" w:eastAsia="zh-TW"/>
        </w:rPr>
        <w:t>兒子</w:t>
      </w:r>
      <w:r w:rsidRPr="00F56E12">
        <w:rPr>
          <w:rFonts w:eastAsiaTheme="minorEastAsia"/>
          <w:lang w:val="en-US" w:eastAsia="zh-HK"/>
        </w:rPr>
        <w:t>發生了甚麼問題？</w:t>
      </w:r>
    </w:p>
    <w:tbl>
      <w:tblPr>
        <w:tblStyle w:val="aa"/>
        <w:tblW w:w="8001" w:type="dxa"/>
        <w:tblInd w:w="482" w:type="dxa"/>
        <w:tblLook w:val="04A0" w:firstRow="1" w:lastRow="0" w:firstColumn="1" w:lastColumn="0" w:noHBand="0" w:noVBand="1"/>
      </w:tblPr>
      <w:tblGrid>
        <w:gridCol w:w="8001"/>
      </w:tblGrid>
      <w:tr w:rsidR="00126D40" w:rsidRPr="00F56E12" w14:paraId="2E2E6AB0" w14:textId="77777777" w:rsidTr="00215B12">
        <w:trPr>
          <w:trHeight w:val="1403"/>
        </w:trPr>
        <w:tc>
          <w:tcPr>
            <w:tcW w:w="8001" w:type="dxa"/>
          </w:tcPr>
          <w:p w14:paraId="1F7A9E0F" w14:textId="77777777" w:rsidR="00B6562A" w:rsidRPr="00F56E12" w:rsidRDefault="00B6562A" w:rsidP="00B6562A">
            <w:pPr>
              <w:spacing w:line="276" w:lineRule="auto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兒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子感覺自己被忽略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而且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能經常與爸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見面。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爸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心裡雖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然很想陪伴家人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但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因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作時間不穩定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需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要隨時候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命，以致分身不暇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08227D52" w14:textId="3787D648" w:rsidR="00126D40" w:rsidRPr="00F56E12" w:rsidRDefault="00126D40" w:rsidP="00B6562A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4A28C4D6" w14:textId="46E3B043" w:rsidR="00B0154B" w:rsidRPr="00F56E12" w:rsidRDefault="00B0154B" w:rsidP="00851791">
      <w:pPr>
        <w:snapToGrid w:val="0"/>
        <w:spacing w:line="276" w:lineRule="auto"/>
        <w:ind w:left="482"/>
        <w:rPr>
          <w:rFonts w:eastAsia="微軟正黑體"/>
          <w:lang w:val="en-US" w:eastAsia="zh-TW"/>
        </w:rPr>
      </w:pPr>
    </w:p>
    <w:p w14:paraId="3B6232C5" w14:textId="1DD1D4CF" w:rsidR="000B0694" w:rsidRPr="00F56E12" w:rsidRDefault="006E4F56" w:rsidP="00DD3759">
      <w:pPr>
        <w:numPr>
          <w:ilvl w:val="0"/>
          <w:numId w:val="11"/>
        </w:numPr>
        <w:snapToGrid w:val="0"/>
        <w:spacing w:line="276" w:lineRule="auto"/>
        <w:rPr>
          <w:rFonts w:eastAsiaTheme="minorEastAsia"/>
          <w:lang w:val="en-US" w:eastAsia="zh-TW"/>
        </w:rPr>
      </w:pPr>
      <w:proofErr w:type="gramStart"/>
      <w:r w:rsidRPr="00F56E12">
        <w:rPr>
          <w:rFonts w:eastAsiaTheme="minorEastAsia"/>
          <w:lang w:val="en-US" w:eastAsia="zh-TW"/>
        </w:rPr>
        <w:t>參考國偉的</w:t>
      </w:r>
      <w:proofErr w:type="gramEnd"/>
      <w:r w:rsidRPr="00F56E12">
        <w:rPr>
          <w:rFonts w:eastAsiaTheme="minorEastAsia"/>
          <w:lang w:val="en-US" w:eastAsia="zh-TW"/>
        </w:rPr>
        <w:t>個案，</w:t>
      </w:r>
      <w:r w:rsidR="000B0694" w:rsidRPr="00F56E12">
        <w:rPr>
          <w:rFonts w:eastAsiaTheme="minorEastAsia"/>
          <w:lang w:val="en-US" w:eastAsia="zh-TW"/>
        </w:rPr>
        <w:t>假如你</w:t>
      </w:r>
      <w:r w:rsidR="00511792" w:rsidRPr="00F56E12">
        <w:rPr>
          <w:rFonts w:eastAsiaTheme="minorEastAsia"/>
          <w:lang w:val="en-US" w:eastAsia="zh-TW"/>
        </w:rPr>
        <w:t>是</w:t>
      </w:r>
      <w:r w:rsidRPr="00F56E12">
        <w:rPr>
          <w:rFonts w:eastAsiaTheme="minorEastAsia"/>
          <w:lang w:val="en-US" w:eastAsia="zh-TW"/>
        </w:rPr>
        <w:t>故事人物</w:t>
      </w:r>
      <w:r w:rsidR="00D736F0" w:rsidRPr="00F56E12">
        <w:rPr>
          <w:rFonts w:eastAsiaTheme="minorEastAsia" w:hint="eastAsia"/>
          <w:lang w:val="en-US" w:eastAsia="zh-TW"/>
        </w:rPr>
        <w:t>「渠王」</w:t>
      </w:r>
      <w:r w:rsidRPr="00F56E12">
        <w:rPr>
          <w:rFonts w:eastAsiaTheme="minorEastAsia"/>
          <w:lang w:val="en-US" w:eastAsia="zh-TW"/>
        </w:rPr>
        <w:t>的兒子</w:t>
      </w:r>
      <w:r w:rsidR="000B0694" w:rsidRPr="00F56E12">
        <w:rPr>
          <w:rFonts w:eastAsiaTheme="minorEastAsia"/>
          <w:lang w:val="en-US" w:eastAsia="zh-TW"/>
        </w:rPr>
        <w:t>，你</w:t>
      </w:r>
      <w:r w:rsidR="008D4B64" w:rsidRPr="00F56E12">
        <w:rPr>
          <w:rFonts w:eastAsiaTheme="minorEastAsia"/>
          <w:lang w:val="en-US" w:eastAsia="zh-TW"/>
        </w:rPr>
        <w:t>會</w:t>
      </w:r>
      <w:r w:rsidR="00803B37" w:rsidRPr="00F56E12">
        <w:rPr>
          <w:rFonts w:eastAsiaTheme="minorEastAsia"/>
          <w:lang w:val="en-US" w:eastAsia="zh-TW"/>
        </w:rPr>
        <w:t>怎樣處理</w:t>
      </w:r>
      <w:r w:rsidR="00511792" w:rsidRPr="00F56E12">
        <w:rPr>
          <w:rFonts w:eastAsiaTheme="minorEastAsia"/>
          <w:lang w:val="en-US" w:eastAsia="zh-TW"/>
        </w:rPr>
        <w:t>這個問題</w:t>
      </w:r>
      <w:r w:rsidR="000B0694" w:rsidRPr="00F56E12">
        <w:rPr>
          <w:rFonts w:eastAsiaTheme="minorEastAsia"/>
          <w:lang w:val="en-US" w:eastAsia="zh-TW"/>
        </w:rPr>
        <w:t>？</w:t>
      </w:r>
    </w:p>
    <w:tbl>
      <w:tblPr>
        <w:tblStyle w:val="aa"/>
        <w:tblW w:w="8018" w:type="dxa"/>
        <w:tblInd w:w="482" w:type="dxa"/>
        <w:tblLook w:val="04A0" w:firstRow="1" w:lastRow="0" w:firstColumn="1" w:lastColumn="0" w:noHBand="0" w:noVBand="1"/>
      </w:tblPr>
      <w:tblGrid>
        <w:gridCol w:w="8018"/>
      </w:tblGrid>
      <w:tr w:rsidR="00126D40" w:rsidRPr="00F56E12" w14:paraId="7732574F" w14:textId="77777777" w:rsidTr="00590946">
        <w:trPr>
          <w:trHeight w:val="3741"/>
        </w:trPr>
        <w:tc>
          <w:tcPr>
            <w:tcW w:w="8018" w:type="dxa"/>
          </w:tcPr>
          <w:p w14:paraId="1C2FEF28" w14:textId="77777777" w:rsidR="00B6562A" w:rsidRPr="00F56E12" w:rsidRDefault="00B6562A" w:rsidP="00B6562A">
            <w:pPr>
              <w:spacing w:line="276" w:lineRule="auto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例如：</w:t>
            </w:r>
          </w:p>
          <w:p w14:paraId="75F6A18D" w14:textId="77777777" w:rsidR="00B6562A" w:rsidRPr="00F56E12" w:rsidRDefault="00B6562A" w:rsidP="00DD3759">
            <w:pPr>
              <w:pStyle w:val="af1"/>
              <w:numPr>
                <w:ilvl w:val="0"/>
                <w:numId w:val="23"/>
              </w:numPr>
              <w:spacing w:line="276" w:lineRule="auto"/>
              <w:ind w:leftChars="0" w:left="482" w:hanging="482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會與爸爸真誠分享，不以埋怨的態度，讓他知道我想念他，希望能多點時間和他相處；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時我亦會體諒爸爸工作辛勞，需要不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定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時上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班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包容爸爸為了貢獻社會，而犧牲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了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們的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相處時間，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會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珍惜與爸爸相處的時光。同時冀盼快點長大，早日照顧爸爸，減輕他的家庭負擔，並效法他的精神，努力為社會作出貢獻。</w:t>
            </w:r>
          </w:p>
          <w:p w14:paraId="36C67990" w14:textId="77AB0353" w:rsidR="00126D40" w:rsidRPr="00F56E12" w:rsidRDefault="00126D40" w:rsidP="00126D40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0F091104" w14:textId="77777777" w:rsidR="008D4B64" w:rsidRPr="00F56E12" w:rsidRDefault="008D4B64" w:rsidP="00853846">
      <w:pPr>
        <w:snapToGrid w:val="0"/>
        <w:rPr>
          <w:rFonts w:eastAsia="微軟正黑體"/>
          <w:b/>
          <w:bCs/>
          <w:lang w:val="en-US" w:eastAsia="zh-HK"/>
        </w:rPr>
      </w:pPr>
    </w:p>
    <w:p w14:paraId="165A5840" w14:textId="77777777" w:rsidR="008D4B64" w:rsidRPr="00F56E12" w:rsidRDefault="008D4B64">
      <w:pPr>
        <w:rPr>
          <w:rFonts w:eastAsia="微軟正黑體"/>
          <w:b/>
          <w:bCs/>
          <w:lang w:val="en-US" w:eastAsia="zh-HK"/>
        </w:rPr>
      </w:pPr>
      <w:r w:rsidRPr="00F56E12">
        <w:rPr>
          <w:rFonts w:eastAsia="微軟正黑體"/>
          <w:b/>
          <w:bCs/>
          <w:lang w:val="en-US" w:eastAsia="zh-HK"/>
        </w:rPr>
        <w:br w:type="page"/>
      </w:r>
    </w:p>
    <w:p w14:paraId="124ED4F5" w14:textId="7BC66F97" w:rsidR="00126D40" w:rsidRPr="00F56E12" w:rsidRDefault="00AF3601" w:rsidP="00853846">
      <w:pPr>
        <w:snapToGrid w:val="0"/>
        <w:rPr>
          <w:rFonts w:eastAsia="微軟正黑體"/>
          <w:sz w:val="28"/>
          <w:szCs w:val="28"/>
          <w:lang w:val="en-US" w:eastAsia="zh-HK"/>
        </w:rPr>
      </w:pPr>
      <w:r w:rsidRPr="00F56E12">
        <w:rPr>
          <w:rFonts w:eastAsia="微軟正黑體"/>
          <w:b/>
          <w:bCs/>
          <w:sz w:val="28"/>
          <w:szCs w:val="28"/>
          <w:lang w:val="en-US" w:eastAsia="zh-HK"/>
        </w:rPr>
        <w:t>小結</w:t>
      </w:r>
    </w:p>
    <w:p w14:paraId="1BA1F587" w14:textId="1461FC0C" w:rsidR="007C45A6" w:rsidRPr="00F56E12" w:rsidRDefault="00572532" w:rsidP="00B6562A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9440" behindDoc="1" locked="0" layoutInCell="1" allowOverlap="1" wp14:anchorId="2C850781" wp14:editId="5B359E3F">
            <wp:simplePos x="0" y="0"/>
            <wp:positionH relativeFrom="column">
              <wp:posOffset>3958590</wp:posOffset>
            </wp:positionH>
            <wp:positionV relativeFrom="paragraph">
              <wp:posOffset>115570</wp:posOffset>
            </wp:positionV>
            <wp:extent cx="1124585" cy="1668780"/>
            <wp:effectExtent l="0" t="0" r="5715" b="0"/>
            <wp:wrapSquare wrapText="bothSides"/>
            <wp:docPr id="107" name="圖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585" cy="166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45A6" w:rsidRPr="00F56E12">
        <w:rPr>
          <w:rFonts w:eastAsia="微軟正黑體"/>
          <w:lang w:val="en-US" w:eastAsia="zh-HK"/>
        </w:rPr>
        <w:t>當遇到挫折時，家庭便是我們避風的堡壘，回到家中可以歇息，得到家人的溫暖、關懷和滋潤，進而獲得力量，再接再厲，面對難關</w:t>
      </w:r>
      <w:r w:rsidR="00B20422" w:rsidRPr="00F56E12">
        <w:rPr>
          <w:rFonts w:eastAsia="微軟正黑體"/>
          <w:lang w:val="en-US" w:eastAsia="zh-HK"/>
        </w:rPr>
        <w:t>。因此</w:t>
      </w:r>
      <w:r w:rsidR="007C45A6" w:rsidRPr="00F56E12">
        <w:rPr>
          <w:rFonts w:eastAsia="微軟正黑體"/>
          <w:lang w:val="en-US" w:eastAsia="zh-HK"/>
        </w:rPr>
        <w:t>，擁有家庭凝聚力</w:t>
      </w:r>
      <w:r w:rsidR="00B20422" w:rsidRPr="00F56E12">
        <w:rPr>
          <w:rFonts w:eastAsia="微軟正黑體"/>
          <w:lang w:val="en-US" w:eastAsia="zh-HK"/>
        </w:rPr>
        <w:t>是至</w:t>
      </w:r>
      <w:r w:rsidR="00BA6F9B" w:rsidRPr="00F56E12">
        <w:rPr>
          <w:rFonts w:eastAsia="微軟正黑體"/>
          <w:lang w:val="en-US" w:eastAsia="zh-HK"/>
        </w:rPr>
        <w:t>關</w:t>
      </w:r>
      <w:r w:rsidR="007C45A6" w:rsidRPr="00F56E12">
        <w:rPr>
          <w:rFonts w:eastAsia="微軟正黑體"/>
          <w:lang w:val="en-US" w:eastAsia="zh-HK"/>
        </w:rPr>
        <w:t>重要。當家庭擁有凝聚力，便會有齊心一致的感</w:t>
      </w:r>
      <w:r w:rsidR="00C9061D" w:rsidRPr="00F56E12">
        <w:rPr>
          <w:rFonts w:eastAsia="微軟正黑體"/>
          <w:lang w:val="en-US" w:eastAsia="zh-HK"/>
        </w:rPr>
        <w:t>覺</w:t>
      </w:r>
      <w:r w:rsidR="007C45A6" w:rsidRPr="00F56E12">
        <w:rPr>
          <w:rFonts w:eastAsia="微軟正黑體"/>
          <w:lang w:val="en-US" w:eastAsia="zh-HK"/>
        </w:rPr>
        <w:t>，遇到困難，不會像一盤散沙各自為政，反之會彼此關心，同心協力地解決問題，沒有分你</w:t>
      </w:r>
      <w:r w:rsidR="00C9061D" w:rsidRPr="00F56E12">
        <w:rPr>
          <w:rFonts w:eastAsia="微軟正黑體"/>
          <w:lang w:val="en-US" w:eastAsia="zh-HK"/>
        </w:rPr>
        <w:t>或</w:t>
      </w:r>
      <w:r w:rsidR="007C45A6" w:rsidRPr="00F56E12">
        <w:rPr>
          <w:rFonts w:eastAsia="微軟正黑體"/>
          <w:lang w:val="en-US" w:eastAsia="zh-HK"/>
        </w:rPr>
        <w:t>我，只以家人為本位，凡事一起面</w:t>
      </w:r>
      <w:r w:rsidR="00C9061D" w:rsidRPr="00F56E12">
        <w:rPr>
          <w:rFonts w:eastAsia="微軟正黑體"/>
          <w:lang w:val="en-US" w:eastAsia="zh-HK"/>
        </w:rPr>
        <w:t>對</w:t>
      </w:r>
      <w:r w:rsidR="007C45A6" w:rsidRPr="00F56E12">
        <w:rPr>
          <w:rFonts w:eastAsia="微軟正黑體"/>
          <w:lang w:val="en-US" w:eastAsia="zh-HK"/>
        </w:rPr>
        <w:t>。</w:t>
      </w:r>
      <w:r w:rsidR="00C9061D" w:rsidRPr="00F56E12">
        <w:rPr>
          <w:rFonts w:eastAsia="微軟正黑體"/>
          <w:lang w:val="en-US" w:eastAsia="zh-HK"/>
        </w:rPr>
        <w:t>而這種凝聚力，不是單憑一己之力便可建立，需要各</w:t>
      </w:r>
      <w:r w:rsidR="00E70280" w:rsidRPr="00F56E12">
        <w:rPr>
          <w:rFonts w:eastAsia="微軟正黑體"/>
          <w:lang w:val="en-US" w:eastAsia="zh-HK"/>
        </w:rPr>
        <w:t>個</w:t>
      </w:r>
      <w:r w:rsidR="00C9061D" w:rsidRPr="00F56E12">
        <w:rPr>
          <w:rFonts w:eastAsia="微軟正黑體"/>
          <w:lang w:val="en-US" w:eastAsia="zh-HK"/>
        </w:rPr>
        <w:t>成員致力維繫，才可培養出來</w:t>
      </w:r>
      <w:r w:rsidR="00E70280" w:rsidRPr="00F56E12">
        <w:rPr>
          <w:rFonts w:eastAsia="微軟正黑體"/>
          <w:lang w:val="en-US" w:eastAsia="zh-HK"/>
        </w:rPr>
        <w:t>的</w:t>
      </w:r>
      <w:r w:rsidR="00C9061D" w:rsidRPr="00F56E12">
        <w:rPr>
          <w:rFonts w:eastAsia="微軟正黑體"/>
          <w:lang w:val="en-US" w:eastAsia="zh-HK"/>
        </w:rPr>
        <w:t>。</w:t>
      </w:r>
    </w:p>
    <w:p w14:paraId="6A63FCBE" w14:textId="2CE00A92" w:rsidR="007C45A6" w:rsidRPr="00F56E12" w:rsidRDefault="007C45A6" w:rsidP="00853846">
      <w:pPr>
        <w:snapToGrid w:val="0"/>
        <w:rPr>
          <w:rFonts w:eastAsia="微軟正黑體"/>
          <w:lang w:val="en-US" w:eastAsia="zh-HK"/>
        </w:rPr>
      </w:pPr>
    </w:p>
    <w:p w14:paraId="6542BA51" w14:textId="71460DEC" w:rsidR="00992B34" w:rsidRPr="00F56E12" w:rsidRDefault="00572532" w:rsidP="00B6562A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08416" behindDoc="0" locked="0" layoutInCell="1" allowOverlap="1" wp14:anchorId="5F442440" wp14:editId="3304CFF9">
            <wp:simplePos x="0" y="0"/>
            <wp:positionH relativeFrom="column">
              <wp:posOffset>-74930</wp:posOffset>
            </wp:positionH>
            <wp:positionV relativeFrom="paragraph">
              <wp:posOffset>395605</wp:posOffset>
            </wp:positionV>
            <wp:extent cx="1792605" cy="1703705"/>
            <wp:effectExtent l="0" t="0" r="0" b="0"/>
            <wp:wrapSquare wrapText="bothSides"/>
            <wp:docPr id="104" name="圖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601" w:rsidRPr="00F56E12">
        <w:rPr>
          <w:rFonts w:eastAsia="微軟正黑體"/>
          <w:lang w:val="en-US" w:eastAsia="zh-HK"/>
        </w:rPr>
        <w:t>每個家庭成員都有</w:t>
      </w:r>
      <w:r w:rsidR="00C9061D" w:rsidRPr="00F56E12">
        <w:rPr>
          <w:rFonts w:eastAsia="微軟正黑體"/>
          <w:lang w:val="en-US" w:eastAsia="zh-HK"/>
        </w:rPr>
        <w:t>着</w:t>
      </w:r>
      <w:r w:rsidR="00AF3601" w:rsidRPr="00F56E12">
        <w:rPr>
          <w:rFonts w:eastAsia="微軟正黑體"/>
          <w:lang w:val="en-US" w:eastAsia="zh-HK"/>
        </w:rPr>
        <w:t>自己的角色和責任</w:t>
      </w:r>
      <w:r w:rsidR="00B7679A" w:rsidRPr="00F56E12">
        <w:rPr>
          <w:rFonts w:eastAsia="微軟正黑體"/>
          <w:lang w:val="en-US" w:eastAsia="zh-TW"/>
        </w:rPr>
        <w:t>，</w:t>
      </w:r>
      <w:r w:rsidR="00B7679A" w:rsidRPr="00F56E12">
        <w:rPr>
          <w:rFonts w:eastAsia="微軟正黑體"/>
          <w:lang w:val="en-US" w:eastAsia="zh-HK"/>
        </w:rPr>
        <w:t>成員</w:t>
      </w:r>
      <w:r w:rsidR="00B7679A" w:rsidRPr="00F56E12">
        <w:rPr>
          <w:rFonts w:eastAsia="微軟正黑體"/>
          <w:lang w:eastAsia="zh-TW"/>
        </w:rPr>
        <w:t>應</w:t>
      </w:r>
      <w:r w:rsidR="00B7679A" w:rsidRPr="00F56E12">
        <w:rPr>
          <w:rFonts w:eastAsia="微軟正黑體"/>
          <w:lang w:eastAsia="zh-HK"/>
        </w:rPr>
        <w:t>以</w:t>
      </w:r>
      <w:r w:rsidR="00B7679A" w:rsidRPr="00F56E12">
        <w:rPr>
          <w:rFonts w:eastAsia="微軟正黑體"/>
          <w:lang w:eastAsia="zh-TW"/>
        </w:rPr>
        <w:t>守規盡責的態度，</w:t>
      </w:r>
      <w:r w:rsidR="00ED6310" w:rsidRPr="00F56E12">
        <w:rPr>
          <w:rFonts w:eastAsia="微軟正黑體"/>
          <w:lang w:eastAsia="zh-HK"/>
        </w:rPr>
        <w:t>各司其職</w:t>
      </w:r>
      <w:r w:rsidR="00ED6310" w:rsidRPr="00F56E12">
        <w:rPr>
          <w:rFonts w:eastAsia="微軟正黑體"/>
          <w:lang w:eastAsia="zh-TW"/>
        </w:rPr>
        <w:t>，</w:t>
      </w:r>
      <w:r w:rsidR="00B7679A" w:rsidRPr="00F56E12">
        <w:rPr>
          <w:rFonts w:eastAsia="微軟正黑體"/>
          <w:lang w:eastAsia="zh-HK"/>
        </w:rPr>
        <w:t>承</w:t>
      </w:r>
      <w:r w:rsidR="00B7679A" w:rsidRPr="00F56E12">
        <w:rPr>
          <w:rFonts w:eastAsia="微軟正黑體"/>
          <w:lang w:eastAsia="zh-TW"/>
        </w:rPr>
        <w:t>擔</w:t>
      </w:r>
      <w:r w:rsidR="00B7679A" w:rsidRPr="00F56E12">
        <w:rPr>
          <w:rFonts w:eastAsia="微軟正黑體"/>
          <w:lang w:eastAsia="zh-HK"/>
        </w:rPr>
        <w:t>責任</w:t>
      </w:r>
      <w:r w:rsidR="00B7679A" w:rsidRPr="00F56E12">
        <w:rPr>
          <w:rFonts w:eastAsia="微軟正黑體"/>
          <w:lang w:eastAsia="zh-TW"/>
        </w:rPr>
        <w:t>，</w:t>
      </w:r>
      <w:r w:rsidR="00B7679A" w:rsidRPr="00F56E12">
        <w:rPr>
          <w:rFonts w:eastAsia="微軟正黑體"/>
          <w:lang w:val="en-US" w:eastAsia="zh-HK"/>
        </w:rPr>
        <w:t>為家庭作出貢獻</w:t>
      </w:r>
      <w:r w:rsidR="00AF3601" w:rsidRPr="00F56E12">
        <w:rPr>
          <w:rFonts w:eastAsia="微軟正黑體"/>
          <w:lang w:val="en-US" w:eastAsia="zh-HK"/>
        </w:rPr>
        <w:t>。此外，家人之間</w:t>
      </w:r>
      <w:r w:rsidR="00B7679A" w:rsidRPr="00F56E12">
        <w:rPr>
          <w:rFonts w:eastAsia="微軟正黑體"/>
          <w:lang w:val="en-US" w:eastAsia="zh-HK"/>
        </w:rPr>
        <w:t>也</w:t>
      </w:r>
      <w:r w:rsidR="00AF3601" w:rsidRPr="00F56E12">
        <w:rPr>
          <w:rFonts w:eastAsia="微軟正黑體"/>
          <w:lang w:val="en-US" w:eastAsia="zh-HK"/>
        </w:rPr>
        <w:t>要互相包容及體諒，欣賞對方的心意和懂得感恩，</w:t>
      </w:r>
      <w:r w:rsidR="00B7679A" w:rsidRPr="00F56E12">
        <w:rPr>
          <w:rFonts w:eastAsia="微軟正黑體"/>
          <w:lang w:val="en-US" w:eastAsia="zh-HK"/>
        </w:rPr>
        <w:t>保持良好的溝通，</w:t>
      </w:r>
      <w:r w:rsidR="00C9061D" w:rsidRPr="00F56E12">
        <w:rPr>
          <w:rFonts w:eastAsia="微軟正黑體"/>
          <w:lang w:val="en-US" w:eastAsia="zh-HK"/>
        </w:rPr>
        <w:t>才能</w:t>
      </w:r>
      <w:r w:rsidR="00B7679A" w:rsidRPr="00F56E12">
        <w:rPr>
          <w:rFonts w:eastAsia="微軟正黑體"/>
          <w:noProof/>
          <w:lang w:eastAsia="zh-TW"/>
        </w:rPr>
        <w:t>提升家庭凝聚力</w:t>
      </w:r>
      <w:r w:rsidR="00AF3601" w:rsidRPr="00F56E12">
        <w:rPr>
          <w:rFonts w:eastAsia="微軟正黑體"/>
          <w:lang w:val="en-US" w:eastAsia="zh-HK"/>
        </w:rPr>
        <w:t>。</w:t>
      </w:r>
      <w:r w:rsidR="006C2DFA" w:rsidRPr="00F56E12">
        <w:rPr>
          <w:rFonts w:eastAsia="微軟正黑體"/>
          <w:lang w:val="en-US" w:eastAsia="zh-HK"/>
        </w:rPr>
        <w:t>例如：父</w:t>
      </w:r>
      <w:r w:rsidR="006C2DFA" w:rsidRPr="00F56E12">
        <w:rPr>
          <w:rFonts w:eastAsia="微軟正黑體"/>
          <w:lang w:val="en-US" w:eastAsia="zh-TW"/>
        </w:rPr>
        <w:t>母</w:t>
      </w:r>
      <w:r w:rsidR="00054480" w:rsidRPr="00F56E12">
        <w:rPr>
          <w:rFonts w:eastAsia="微軟正黑體"/>
          <w:lang w:val="en-US" w:eastAsia="zh-HK"/>
        </w:rPr>
        <w:t>盡心盡力養育我們</w:t>
      </w:r>
      <w:r w:rsidR="00054480" w:rsidRPr="00F56E12">
        <w:rPr>
          <w:rFonts w:eastAsia="微軟正黑體"/>
          <w:lang w:val="en-US" w:eastAsia="zh-TW"/>
        </w:rPr>
        <w:t>，</w:t>
      </w:r>
      <w:r w:rsidR="00054480" w:rsidRPr="00F56E12">
        <w:rPr>
          <w:rFonts w:eastAsia="微軟正黑體"/>
          <w:lang w:val="en-US" w:eastAsia="zh-HK"/>
        </w:rPr>
        <w:t>我們應該孝</w:t>
      </w:r>
      <w:r w:rsidR="00054480" w:rsidRPr="00F56E12">
        <w:rPr>
          <w:rFonts w:eastAsia="微軟正黑體"/>
          <w:lang w:val="en-US" w:eastAsia="zh-TW"/>
        </w:rPr>
        <w:t>順</w:t>
      </w:r>
      <w:r w:rsidR="00054480" w:rsidRPr="00F56E12">
        <w:rPr>
          <w:rFonts w:eastAsia="微軟正黑體"/>
          <w:lang w:val="en-US" w:eastAsia="zh-HK"/>
        </w:rPr>
        <w:t>他們</w:t>
      </w:r>
      <w:r w:rsidR="00054480" w:rsidRPr="00F56E12">
        <w:rPr>
          <w:rFonts w:eastAsia="微軟正黑體"/>
          <w:lang w:val="en-US" w:eastAsia="zh-TW"/>
        </w:rPr>
        <w:t>，</w:t>
      </w:r>
      <w:r w:rsidR="00C9061D" w:rsidRPr="00F56E12">
        <w:rPr>
          <w:rFonts w:eastAsia="微軟正黑體"/>
          <w:lang w:val="en-US" w:eastAsia="zh-TW"/>
        </w:rPr>
        <w:t>減輕家庭不必要的負擔，</w:t>
      </w:r>
      <w:r w:rsidR="00C9061D" w:rsidRPr="00F56E12">
        <w:rPr>
          <w:rFonts w:eastAsia="微軟正黑體"/>
          <w:lang w:val="en-US" w:eastAsia="zh-HK"/>
        </w:rPr>
        <w:t>並</w:t>
      </w:r>
      <w:r w:rsidR="00054480" w:rsidRPr="00F56E12">
        <w:rPr>
          <w:rFonts w:eastAsia="微軟正黑體"/>
          <w:lang w:val="en-US" w:eastAsia="zh-HK"/>
        </w:rPr>
        <w:t>常存感恩之心</w:t>
      </w:r>
      <w:r w:rsidR="00C9061D" w:rsidRPr="00F56E12">
        <w:rPr>
          <w:rFonts w:eastAsia="微軟正黑體"/>
          <w:lang w:val="en-US" w:eastAsia="zh-HK"/>
        </w:rPr>
        <w:t>，體諒家人工作的辛勞</w:t>
      </w:r>
      <w:r w:rsidR="00054480" w:rsidRPr="00F56E12">
        <w:rPr>
          <w:rFonts w:eastAsia="微軟正黑體"/>
          <w:lang w:val="en-US" w:eastAsia="zh-TW"/>
        </w:rPr>
        <w:t>；</w:t>
      </w:r>
      <w:r w:rsidR="00054480" w:rsidRPr="00F56E12">
        <w:rPr>
          <w:rFonts w:eastAsia="微軟正黑體"/>
          <w:lang w:val="en-US" w:eastAsia="zh-HK"/>
        </w:rPr>
        <w:t>對兄</w:t>
      </w:r>
      <w:r w:rsidR="00054480" w:rsidRPr="00F56E12">
        <w:rPr>
          <w:rFonts w:eastAsia="微軟正黑體"/>
          <w:lang w:val="en-US" w:eastAsia="zh-TW"/>
        </w:rPr>
        <w:t>弟</w:t>
      </w:r>
      <w:r w:rsidR="00054480" w:rsidRPr="00F56E12">
        <w:rPr>
          <w:rFonts w:eastAsia="微軟正黑體"/>
          <w:lang w:val="en-US" w:eastAsia="zh-HK"/>
        </w:rPr>
        <w:t>姊妹更要相親相愛</w:t>
      </w:r>
      <w:r w:rsidR="00054480" w:rsidRPr="00F56E12">
        <w:rPr>
          <w:rFonts w:eastAsia="微軟正黑體"/>
          <w:lang w:val="en-US" w:eastAsia="zh-TW"/>
        </w:rPr>
        <w:t>，</w:t>
      </w:r>
      <w:r w:rsidR="00054480" w:rsidRPr="00F56E12">
        <w:rPr>
          <w:rFonts w:eastAsia="微軟正黑體"/>
          <w:lang w:val="en-US" w:eastAsia="zh-HK"/>
        </w:rPr>
        <w:t>和睦共處</w:t>
      </w:r>
      <w:r w:rsidR="00C9061D" w:rsidRPr="00F56E12">
        <w:rPr>
          <w:rFonts w:eastAsia="微軟正黑體"/>
          <w:lang w:val="en-US" w:eastAsia="zh-HK"/>
        </w:rPr>
        <w:t>，對幼小者</w:t>
      </w:r>
      <w:r w:rsidR="00992B34" w:rsidRPr="00F56E12">
        <w:rPr>
          <w:rFonts w:eastAsia="微軟正黑體"/>
          <w:lang w:val="en-US" w:eastAsia="zh-HK"/>
        </w:rPr>
        <w:t>更應</w:t>
      </w:r>
      <w:r w:rsidR="00C9061D" w:rsidRPr="00F56E12">
        <w:rPr>
          <w:rFonts w:eastAsia="微軟正黑體"/>
          <w:lang w:val="en-US" w:eastAsia="zh-HK"/>
        </w:rPr>
        <w:t>多加照料</w:t>
      </w:r>
      <w:r w:rsidR="00054480" w:rsidRPr="00F56E12">
        <w:rPr>
          <w:rFonts w:eastAsia="微軟正黑體"/>
          <w:lang w:val="en-US" w:eastAsia="zh-TW"/>
        </w:rPr>
        <w:t>。</w:t>
      </w:r>
    </w:p>
    <w:p w14:paraId="390C34B6" w14:textId="4C5F6129" w:rsidR="00992B34" w:rsidRPr="00F56E12" w:rsidRDefault="00992B34" w:rsidP="00853846">
      <w:pPr>
        <w:snapToGrid w:val="0"/>
        <w:rPr>
          <w:rFonts w:eastAsia="微軟正黑體"/>
          <w:lang w:val="en-US" w:eastAsia="zh-TW"/>
        </w:rPr>
      </w:pPr>
    </w:p>
    <w:p w14:paraId="535EB15E" w14:textId="358768B1" w:rsidR="00992B34" w:rsidRPr="00F56E12" w:rsidRDefault="00992B34" w:rsidP="00853846">
      <w:pPr>
        <w:snapToGrid w:val="0"/>
        <w:rPr>
          <w:rFonts w:eastAsia="微軟正黑體"/>
          <w:lang w:val="en-US" w:eastAsia="zh-HK"/>
        </w:rPr>
      </w:pPr>
    </w:p>
    <w:p w14:paraId="277A3225" w14:textId="486587E0" w:rsidR="00992B34" w:rsidRPr="00F56E12" w:rsidRDefault="00992B34" w:rsidP="00853846">
      <w:pPr>
        <w:snapToGrid w:val="0"/>
        <w:rPr>
          <w:rFonts w:eastAsia="微軟正黑體"/>
          <w:lang w:val="en-US" w:eastAsia="zh-TW"/>
        </w:rPr>
      </w:pPr>
    </w:p>
    <w:p w14:paraId="6DF83ABE" w14:textId="57E8E21A" w:rsidR="00B21D7F" w:rsidRPr="00F56E12" w:rsidRDefault="00B7679A" w:rsidP="00B6562A">
      <w:pPr>
        <w:jc w:val="both"/>
        <w:rPr>
          <w:rFonts w:eastAsia="微軟正黑體"/>
          <w:noProof/>
          <w:lang w:eastAsia="zh-TW"/>
        </w:rPr>
      </w:pPr>
      <w:r w:rsidRPr="00F56E12">
        <w:rPr>
          <w:rFonts w:eastAsia="微軟正黑體"/>
          <w:noProof/>
          <w:lang w:eastAsia="zh-HK"/>
        </w:rPr>
        <w:t>在工作紙四</w:t>
      </w:r>
      <w:r w:rsidRPr="00F56E12">
        <w:rPr>
          <w:rFonts w:eastAsia="微軟正黑體"/>
          <w:noProof/>
          <w:lang w:eastAsia="zh-TW"/>
        </w:rPr>
        <w:t>，</w:t>
      </w:r>
      <w:r w:rsidRPr="00F56E12">
        <w:rPr>
          <w:rFonts w:eastAsia="微軟正黑體"/>
          <w:noProof/>
          <w:lang w:eastAsia="zh-HK"/>
        </w:rPr>
        <w:t>我們</w:t>
      </w:r>
      <w:r w:rsidR="00992B34" w:rsidRPr="00F56E12">
        <w:rPr>
          <w:rFonts w:eastAsia="微軟正黑體"/>
          <w:noProof/>
          <w:lang w:eastAsia="zh-HK"/>
        </w:rPr>
        <w:t>將</w:t>
      </w:r>
      <w:r w:rsidRPr="00F56E12">
        <w:rPr>
          <w:rFonts w:eastAsia="微軟正黑體"/>
          <w:noProof/>
          <w:lang w:eastAsia="zh-HK"/>
        </w:rPr>
        <w:t>會從溝通方式討論</w:t>
      </w:r>
      <w:r w:rsidR="00992B34" w:rsidRPr="00F56E12">
        <w:rPr>
          <w:rFonts w:eastAsia="微軟正黑體"/>
          <w:noProof/>
          <w:lang w:eastAsia="zh-HK"/>
        </w:rPr>
        <w:t>如何</w:t>
      </w:r>
      <w:r w:rsidRPr="00F56E12">
        <w:rPr>
          <w:rFonts w:eastAsia="微軟正黑體"/>
          <w:noProof/>
          <w:lang w:eastAsia="zh-HK"/>
        </w:rPr>
        <w:t>提升家</w:t>
      </w:r>
      <w:r w:rsidRPr="00F56E12">
        <w:rPr>
          <w:rFonts w:eastAsia="微軟正黑體"/>
          <w:noProof/>
          <w:lang w:eastAsia="zh-TW"/>
        </w:rPr>
        <w:t>庭</w:t>
      </w:r>
      <w:r w:rsidRPr="00F56E12">
        <w:rPr>
          <w:rFonts w:eastAsia="微軟正黑體"/>
          <w:noProof/>
          <w:lang w:eastAsia="zh-HK"/>
        </w:rPr>
        <w:t>凝聚力</w:t>
      </w:r>
      <w:r w:rsidRPr="00F56E12">
        <w:rPr>
          <w:rFonts w:eastAsia="微軟正黑體"/>
          <w:noProof/>
          <w:lang w:eastAsia="zh-TW"/>
        </w:rPr>
        <w:t>。</w:t>
      </w:r>
    </w:p>
    <w:p w14:paraId="70B0A9BF" w14:textId="096CF5DC" w:rsidR="00F179B3" w:rsidRDefault="00452F88" w:rsidP="00F179B3">
      <w:pPr>
        <w:snapToGrid w:val="0"/>
        <w:jc w:val="center"/>
        <w:rPr>
          <w:rFonts w:eastAsia="新細明體"/>
          <w:b/>
          <w:noProof/>
          <w:lang w:eastAsia="zh-HK"/>
        </w:rPr>
      </w:pPr>
      <w:r w:rsidRPr="00F56E12">
        <w:rPr>
          <w:rFonts w:eastAsia="微軟正黑體"/>
          <w:b/>
          <w:sz w:val="28"/>
          <w:lang w:val="en-US" w:eastAsia="zh-TW"/>
        </w:rPr>
        <w:br w:type="page"/>
      </w:r>
      <w:r w:rsidR="00F45C23" w:rsidRPr="00F56E12">
        <w:rPr>
          <w:rFonts w:eastAsia="新細明體" w:hint="eastAsia"/>
          <w:b/>
          <w:noProof/>
          <w:lang w:eastAsia="zh-HK"/>
        </w:rPr>
        <w:t>單元</w:t>
      </w:r>
      <w:r w:rsidR="00F45C23" w:rsidRPr="00F56E12">
        <w:rPr>
          <w:rFonts w:eastAsia="新細明體" w:hint="eastAsia"/>
          <w:b/>
          <w:noProof/>
          <w:lang w:eastAsia="zh-HK"/>
        </w:rPr>
        <w:t>1.2</w:t>
      </w:r>
      <w:r w:rsidR="00F179B3" w:rsidRPr="00F179B3">
        <w:rPr>
          <w:rFonts w:eastAsia="新細明體" w:hint="eastAsia"/>
          <w:b/>
          <w:noProof/>
          <w:lang w:eastAsia="zh-HK"/>
        </w:rPr>
        <w:t>人際關係與社會共融</w:t>
      </w:r>
    </w:p>
    <w:p w14:paraId="050919CA" w14:textId="3DFAB8D9" w:rsidR="00B6562A" w:rsidRPr="00F56E12" w:rsidRDefault="00F179B3" w:rsidP="00F179B3">
      <w:pPr>
        <w:snapToGrid w:val="0"/>
        <w:jc w:val="center"/>
        <w:rPr>
          <w:rFonts w:eastAsia="新細明體"/>
          <w:b/>
          <w:noProof/>
          <w:lang w:eastAsia="zh-HK"/>
        </w:rPr>
      </w:pPr>
      <w:r>
        <w:rPr>
          <w:rFonts w:eastAsia="新細明體" w:hint="eastAsia"/>
          <w:b/>
          <w:noProof/>
          <w:lang w:eastAsia="zh-HK"/>
        </w:rPr>
        <w:t>第一部分</w:t>
      </w:r>
      <w:r w:rsidR="000D291A" w:rsidRPr="00F56E12">
        <w:rPr>
          <w:rFonts w:eastAsia="新細明體"/>
          <w:b/>
          <w:noProof/>
          <w:lang w:eastAsia="zh-TW"/>
        </w:rPr>
        <w:t>：提升家庭凝聚力</w:t>
      </w:r>
    </w:p>
    <w:p w14:paraId="48003AF8" w14:textId="77777777" w:rsidR="00B6562A" w:rsidRPr="00F56E12" w:rsidRDefault="00D17CA7" w:rsidP="006F405A">
      <w:pPr>
        <w:snapToGrid w:val="0"/>
        <w:jc w:val="center"/>
        <w:rPr>
          <w:rFonts w:eastAsia="新細明體"/>
          <w:b/>
          <w:noProof/>
          <w:lang w:eastAsia="zh-TW"/>
        </w:rPr>
      </w:pPr>
      <w:r w:rsidRPr="00F56E12">
        <w:rPr>
          <w:rFonts w:eastAsia="新細明體"/>
          <w:b/>
          <w:noProof/>
          <w:lang w:eastAsia="zh-TW"/>
        </w:rPr>
        <w:t>（</w:t>
      </w:r>
      <w:r w:rsidRPr="00F56E12">
        <w:rPr>
          <w:rFonts w:eastAsia="新細明體"/>
          <w:b/>
          <w:noProof/>
          <w:lang w:eastAsia="zh-HK"/>
        </w:rPr>
        <w:t>第</w:t>
      </w:r>
      <w:r w:rsidR="00963F99" w:rsidRPr="00F56E12">
        <w:rPr>
          <w:rFonts w:eastAsia="新細明體"/>
          <w:b/>
          <w:noProof/>
          <w:lang w:eastAsia="zh-TW"/>
        </w:rPr>
        <w:t>三</w:t>
      </w:r>
      <w:r w:rsidR="0000405F" w:rsidRPr="00F56E12">
        <w:rPr>
          <w:rFonts w:eastAsia="新細明體" w:hint="eastAsia"/>
          <w:b/>
          <w:noProof/>
          <w:lang w:eastAsia="zh-TW"/>
        </w:rPr>
        <w:t>及</w:t>
      </w:r>
      <w:r w:rsidR="00963F99" w:rsidRPr="00F56E12">
        <w:rPr>
          <w:rFonts w:eastAsia="新細明體"/>
          <w:b/>
          <w:noProof/>
          <w:lang w:eastAsia="zh-TW"/>
        </w:rPr>
        <w:t>四</w:t>
      </w:r>
      <w:r w:rsidRPr="00F56E12">
        <w:rPr>
          <w:rFonts w:eastAsia="新細明體"/>
          <w:b/>
          <w:noProof/>
          <w:lang w:eastAsia="zh-HK"/>
        </w:rPr>
        <w:t>課節</w:t>
      </w:r>
      <w:r w:rsidRPr="00F56E12">
        <w:rPr>
          <w:rFonts w:eastAsia="新細明體"/>
          <w:b/>
          <w:noProof/>
          <w:lang w:eastAsia="zh-TW"/>
        </w:rPr>
        <w:t>）</w:t>
      </w:r>
    </w:p>
    <w:p w14:paraId="69F749C3" w14:textId="16868E2B" w:rsidR="00D17CA7" w:rsidRPr="00F56E12" w:rsidRDefault="00D17CA7" w:rsidP="006F405A">
      <w:pPr>
        <w:snapToGrid w:val="0"/>
        <w:jc w:val="center"/>
        <w:rPr>
          <w:rFonts w:eastAsia="新細明體"/>
          <w:b/>
          <w:lang w:eastAsia="zh-HK"/>
        </w:rPr>
      </w:pPr>
      <w:r w:rsidRPr="00F56E12">
        <w:rPr>
          <w:rFonts w:eastAsia="新細明體"/>
          <w:b/>
          <w:lang w:eastAsia="zh-HK"/>
        </w:rPr>
        <w:t>學與教材料</w:t>
      </w:r>
    </w:p>
    <w:p w14:paraId="3DF89DEA" w14:textId="5DDBACB4" w:rsidR="00B57B43" w:rsidRPr="00F56E12" w:rsidRDefault="00EE7669" w:rsidP="00996CA3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AD489B3" wp14:editId="5274B473">
                <wp:simplePos x="0" y="0"/>
                <wp:positionH relativeFrom="column">
                  <wp:posOffset>2922270</wp:posOffset>
                </wp:positionH>
                <wp:positionV relativeFrom="paragraph">
                  <wp:posOffset>60960</wp:posOffset>
                </wp:positionV>
                <wp:extent cx="2265680" cy="1080770"/>
                <wp:effectExtent l="0" t="0" r="20320" b="24130"/>
                <wp:wrapSquare wrapText="bothSides"/>
                <wp:docPr id="2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65680" cy="108077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5D029193" w14:textId="77777777" w:rsidR="00B12F1C" w:rsidRPr="00842EFC" w:rsidRDefault="00B12F1C" w:rsidP="00B6562A">
                            <w:pPr>
                              <w:pStyle w:val="af1"/>
                              <w:snapToGrid w:val="0"/>
                              <w:ind w:leftChars="0"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Calibri" w:hAnsi="Calibri" w:cstheme="minorBidi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E80BA79" wp14:editId="6B7E888C">
                                  <wp:extent cx="704850" cy="405130"/>
                                  <wp:effectExtent l="0" t="0" r="0" b="0"/>
                                  <wp:docPr id="35" name="圖片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4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教師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先讓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學生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上課</w:t>
                            </w:r>
                            <w:r w:rsidRPr="00CD3AA3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  <w:lang w:eastAsia="zh-TW"/>
                              </w:rPr>
                              <w:t>前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完成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工作紙一至二，然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後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  <w:lang w:eastAsia="zh-TW"/>
                              </w:rPr>
                              <w:t>課</w:t>
                            </w:r>
                            <w:r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堂上進行討論活動和總結</w:t>
                            </w:r>
                            <w:r w:rsidRPr="00842EFC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D489B3" id="_x0000_s1067" style="position:absolute;margin-left:230.1pt;margin-top:4.8pt;width:178.4pt;height:85.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" fillcolor="window" strokecolor="red" strokeweight="2pt">
                <v:stroke dashstyle="3 1"/>
                <v:path arrowok="t"/>
                <v:textbox>
                  <w:txbxContent>
                    <w:p w14:paraId="5D029193" w14:textId="77777777" w:rsidR="00B12F1C" w:rsidRPr="00842EFC" w:rsidRDefault="00B12F1C" w:rsidP="00B6562A">
                      <w:pPr>
                        <w:pStyle w:val="af1"/>
                        <w:snapToGrid w:val="0"/>
                        <w:ind w:leftChars="0"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Calibri" w:hAnsi="Calibri" w:cstheme="minorBidi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E80BA79" wp14:editId="6B7E888C">
                            <wp:extent cx="704850" cy="405130"/>
                            <wp:effectExtent l="0" t="0" r="0" b="0"/>
                            <wp:docPr id="35" name="圖片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圖片 4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405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教師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先讓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學生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上課</w:t>
                      </w:r>
                      <w:r w:rsidRPr="00CD3AA3">
                        <w:rPr>
                          <w:rFonts w:eastAsiaTheme="minorEastAsia" w:hint="eastAsia"/>
                          <w:noProof/>
                          <w:sz w:val="20"/>
                          <w:szCs w:val="20"/>
                          <w:lang w:eastAsia="zh-TW"/>
                        </w:rPr>
                        <w:t>前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完成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工作紙一至二，然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後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在</w:t>
                      </w:r>
                      <w:r>
                        <w:rPr>
                          <w:rFonts w:ascii="細明體" w:eastAsia="細明體" w:hAnsi="細明體"/>
                          <w:sz w:val="20"/>
                          <w:szCs w:val="20"/>
                          <w:lang w:eastAsia="zh-TW"/>
                        </w:rPr>
                        <w:t>課</w:t>
                      </w:r>
                      <w:r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堂上進行討論活動和總結</w:t>
                      </w:r>
                      <w:r w:rsidRPr="00842EFC">
                        <w:rPr>
                          <w:rFonts w:ascii="細明體" w:eastAsia="細明體" w:hAnsi="細明體" w:hint="eastAsia"/>
                          <w:sz w:val="20"/>
                          <w:szCs w:val="20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7F69DE50" w14:textId="6CE665C8" w:rsidR="005F163F" w:rsidRPr="00F56E12" w:rsidRDefault="005D1496" w:rsidP="00996CA3">
      <w:pPr>
        <w:snapToGrid w:val="0"/>
        <w:spacing w:line="276" w:lineRule="auto"/>
        <w:rPr>
          <w:rFonts w:eastAsia="微軟正黑體"/>
          <w:b/>
          <w:sz w:val="28"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工作紙四</w:t>
      </w:r>
      <w:proofErr w:type="gramStart"/>
      <w:r w:rsidRPr="00F56E12">
        <w:rPr>
          <w:rFonts w:eastAsia="微軟正黑體"/>
          <w:b/>
          <w:sz w:val="28"/>
          <w:szCs w:val="28"/>
          <w:lang w:val="en-US" w:eastAsia="zh-TW"/>
        </w:rPr>
        <w:t>︰</w:t>
      </w:r>
      <w:proofErr w:type="gramEnd"/>
      <w:r w:rsidR="005F163F" w:rsidRPr="00F56E12">
        <w:rPr>
          <w:rFonts w:eastAsia="微軟正黑體"/>
          <w:b/>
          <w:sz w:val="28"/>
          <w:lang w:val="en-US" w:eastAsia="zh-TW"/>
        </w:rPr>
        <w:t>提升家庭凝聚力（</w:t>
      </w:r>
      <w:r w:rsidR="005F163F" w:rsidRPr="00F56E12">
        <w:rPr>
          <w:rFonts w:eastAsia="微軟正黑體"/>
          <w:b/>
          <w:sz w:val="28"/>
          <w:lang w:val="en-US" w:eastAsia="zh-HK"/>
        </w:rPr>
        <w:t>二</w:t>
      </w:r>
      <w:r w:rsidR="005F163F" w:rsidRPr="00F56E12">
        <w:rPr>
          <w:rFonts w:eastAsia="微軟正黑體"/>
          <w:b/>
          <w:sz w:val="28"/>
          <w:lang w:val="en-US" w:eastAsia="zh-TW"/>
        </w:rPr>
        <w:t>）</w:t>
      </w:r>
      <w:r w:rsidR="005F163F" w:rsidRPr="00F56E12">
        <w:rPr>
          <w:rFonts w:eastAsia="微軟正黑體"/>
          <w:b/>
          <w:sz w:val="28"/>
          <w:lang w:val="en-US" w:eastAsia="zh-HK"/>
        </w:rPr>
        <w:t>：</w:t>
      </w:r>
      <w:r w:rsidR="00AD3D97" w:rsidRPr="00F56E12">
        <w:rPr>
          <w:rFonts w:eastAsia="微軟正黑體"/>
          <w:b/>
          <w:sz w:val="28"/>
          <w:lang w:val="en-US" w:eastAsia="zh-HK"/>
        </w:rPr>
        <w:t>正向</w:t>
      </w:r>
      <w:r w:rsidR="005F163F" w:rsidRPr="00F56E12">
        <w:rPr>
          <w:rFonts w:eastAsia="微軟正黑體"/>
          <w:b/>
          <w:sz w:val="28"/>
          <w:lang w:val="en-US" w:eastAsia="zh-HK"/>
        </w:rPr>
        <w:t>溝通</w:t>
      </w:r>
    </w:p>
    <w:p w14:paraId="2AA74580" w14:textId="279105A1" w:rsidR="009E02B8" w:rsidRPr="00F56E12" w:rsidRDefault="00E672D2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bCs/>
          <w:szCs w:val="22"/>
          <w:lang w:eastAsia="zh-HK"/>
        </w:rPr>
        <w:t>家庭凝聚力</w:t>
      </w:r>
      <w:r w:rsidR="00E70280" w:rsidRPr="00F56E12">
        <w:rPr>
          <w:rFonts w:eastAsia="微軟正黑體"/>
          <w:bCs/>
          <w:szCs w:val="22"/>
          <w:lang w:eastAsia="zh-HK"/>
        </w:rPr>
        <w:t>除了透過各自承擔家庭責任外，亦</w:t>
      </w:r>
      <w:r w:rsidRPr="00F56E12">
        <w:rPr>
          <w:rFonts w:eastAsia="微軟正黑體"/>
          <w:bCs/>
          <w:szCs w:val="22"/>
          <w:lang w:eastAsia="zh-HK"/>
        </w:rPr>
        <w:t>可</w:t>
      </w:r>
      <w:r w:rsidR="00E70280" w:rsidRPr="00F56E12">
        <w:rPr>
          <w:rFonts w:eastAsia="微軟正黑體"/>
          <w:bCs/>
          <w:szCs w:val="22"/>
          <w:lang w:eastAsia="zh-HK"/>
        </w:rPr>
        <w:t>藉</w:t>
      </w:r>
      <w:r w:rsidRPr="00F56E12">
        <w:rPr>
          <w:rFonts w:eastAsia="微軟正黑體"/>
          <w:bCs/>
          <w:szCs w:val="22"/>
          <w:lang w:eastAsia="zh-HK"/>
        </w:rPr>
        <w:t>家人</w:t>
      </w:r>
      <w:r w:rsidR="00E70280" w:rsidRPr="00F56E12">
        <w:rPr>
          <w:rFonts w:eastAsia="微軟正黑體"/>
          <w:bCs/>
          <w:szCs w:val="22"/>
          <w:lang w:eastAsia="zh-HK"/>
        </w:rPr>
        <w:t>間</w:t>
      </w:r>
      <w:r w:rsidRPr="00F56E12">
        <w:rPr>
          <w:rFonts w:eastAsia="微軟正黑體"/>
          <w:bCs/>
          <w:szCs w:val="22"/>
          <w:lang w:eastAsia="zh-HK"/>
        </w:rPr>
        <w:t>的良好溝通</w:t>
      </w:r>
      <w:r w:rsidR="00E70280" w:rsidRPr="00F56E12">
        <w:rPr>
          <w:rFonts w:eastAsia="微軟正黑體"/>
          <w:bCs/>
          <w:szCs w:val="22"/>
          <w:lang w:eastAsia="zh-HK"/>
        </w:rPr>
        <w:t>來</w:t>
      </w:r>
      <w:r w:rsidRPr="00F56E12">
        <w:rPr>
          <w:rFonts w:eastAsia="微軟正黑體"/>
          <w:bCs/>
          <w:szCs w:val="22"/>
          <w:lang w:eastAsia="zh-HK"/>
        </w:rPr>
        <w:t>提升</w:t>
      </w:r>
      <w:r w:rsidRPr="00F56E12">
        <w:rPr>
          <w:rFonts w:eastAsia="微軟正黑體"/>
          <w:bCs/>
          <w:szCs w:val="22"/>
          <w:lang w:eastAsia="zh-TW"/>
        </w:rPr>
        <w:t>。</w:t>
      </w:r>
      <w:r w:rsidR="00C471AC" w:rsidRPr="00F56E12">
        <w:rPr>
          <w:rFonts w:eastAsia="微軟正黑體"/>
          <w:b/>
          <w:bCs/>
          <w:szCs w:val="22"/>
          <w:lang w:eastAsia="zh-TW"/>
        </w:rPr>
        <w:t>溝通</w:t>
      </w:r>
      <w:r w:rsidR="00C61E33" w:rsidRPr="00F56E12">
        <w:rPr>
          <w:rFonts w:eastAsia="微軟正黑體"/>
          <w:szCs w:val="22"/>
          <w:lang w:eastAsia="zh-HK"/>
        </w:rPr>
        <w:t>指</w:t>
      </w:r>
      <w:r w:rsidR="00F708BD" w:rsidRPr="00F56E12">
        <w:rPr>
          <w:rFonts w:eastAsia="微軟正黑體"/>
          <w:lang w:val="en-US" w:eastAsia="zh-TW"/>
        </w:rPr>
        <w:t>由兩個</w:t>
      </w:r>
      <w:r w:rsidR="00DA0292" w:rsidRPr="00F56E12">
        <w:rPr>
          <w:rFonts w:eastAsia="微軟正黑體"/>
          <w:lang w:val="en-US" w:eastAsia="zh-TW"/>
        </w:rPr>
        <w:t>或</w:t>
      </w:r>
      <w:r w:rsidR="00F708BD" w:rsidRPr="00F56E12">
        <w:rPr>
          <w:rFonts w:eastAsia="微軟正黑體"/>
          <w:lang w:val="en-US" w:eastAsia="zh-TW"/>
        </w:rPr>
        <w:t>以上的人</w:t>
      </w:r>
      <w:r w:rsidR="00AA0B69" w:rsidRPr="00F56E12">
        <w:rPr>
          <w:rFonts w:eastAsia="微軟正黑體"/>
          <w:szCs w:val="22"/>
          <w:lang w:eastAsia="zh-TW"/>
        </w:rPr>
        <w:t>通過說話、文字或身體語言交換訊息</w:t>
      </w:r>
      <w:r w:rsidR="00E70280" w:rsidRPr="00F56E12">
        <w:rPr>
          <w:rFonts w:eastAsia="微軟正黑體"/>
          <w:szCs w:val="22"/>
          <w:lang w:eastAsia="zh-TW"/>
        </w:rPr>
        <w:t>、事實與態度</w:t>
      </w:r>
      <w:r w:rsidR="00AA0B69" w:rsidRPr="00F56E12">
        <w:rPr>
          <w:rFonts w:eastAsia="微軟正黑體"/>
          <w:szCs w:val="22"/>
          <w:lang w:eastAsia="zh-TW"/>
        </w:rPr>
        <w:t>，包括</w:t>
      </w:r>
      <w:r w:rsidR="00E34D34" w:rsidRPr="00F56E12">
        <w:rPr>
          <w:rFonts w:eastAsia="微軟正黑體"/>
          <w:lang w:val="en-US" w:eastAsia="zh-TW"/>
        </w:rPr>
        <w:t>發送及</w:t>
      </w:r>
      <w:r w:rsidR="00F708BD" w:rsidRPr="00F56E12">
        <w:rPr>
          <w:rFonts w:eastAsia="微軟正黑體"/>
          <w:lang w:val="en-US" w:eastAsia="zh-TW"/>
        </w:rPr>
        <w:t>接收。</w:t>
      </w:r>
      <w:r w:rsidR="00424C5B" w:rsidRPr="00F56E12">
        <w:rPr>
          <w:rFonts w:eastAsia="微軟正黑體"/>
          <w:bCs/>
          <w:szCs w:val="22"/>
          <w:lang w:eastAsia="zh-HK"/>
        </w:rPr>
        <w:t>良好溝通可以</w:t>
      </w:r>
      <w:r w:rsidR="00424C5B" w:rsidRPr="00F56E12">
        <w:rPr>
          <w:rFonts w:eastAsia="微軟正黑體"/>
          <w:lang w:val="en-US" w:eastAsia="zh-TW"/>
        </w:rPr>
        <w:t>增進對自己及家人的了解，</w:t>
      </w:r>
      <w:r w:rsidR="00424C5B" w:rsidRPr="00F56E12">
        <w:rPr>
          <w:rFonts w:eastAsia="微軟正黑體"/>
          <w:lang w:val="en-US" w:eastAsia="zh-HK"/>
        </w:rPr>
        <w:t>減少因為誤會或無心之失而引致的衝突</w:t>
      </w:r>
      <w:r w:rsidR="00424C5B" w:rsidRPr="00F56E12">
        <w:rPr>
          <w:rFonts w:eastAsia="微軟正黑體"/>
          <w:lang w:val="en-US" w:eastAsia="zh-TW"/>
        </w:rPr>
        <w:t>。</w:t>
      </w:r>
      <w:r w:rsidR="009C6EC7" w:rsidRPr="00F56E12">
        <w:rPr>
          <w:rFonts w:eastAsia="微軟正黑體"/>
          <w:lang w:val="en-US" w:eastAsia="zh-HK"/>
        </w:rPr>
        <w:t>同時更能</w:t>
      </w:r>
      <w:r w:rsidR="00424C5B" w:rsidRPr="00F56E12">
        <w:rPr>
          <w:rFonts w:eastAsia="微軟正黑體"/>
          <w:lang w:val="en-US" w:eastAsia="zh-HK"/>
        </w:rPr>
        <w:t>增進彼此的</w:t>
      </w:r>
      <w:r w:rsidR="00A77DDD" w:rsidRPr="00F56E12">
        <w:rPr>
          <w:rFonts w:eastAsia="微軟正黑體" w:hint="eastAsia"/>
          <w:lang w:val="en-US" w:eastAsia="zh-HK"/>
        </w:rPr>
        <w:t>理解</w:t>
      </w:r>
      <w:r w:rsidR="00F35CC5" w:rsidRPr="00F56E12">
        <w:rPr>
          <w:rFonts w:eastAsia="微軟正黑體"/>
          <w:lang w:val="en-US" w:eastAsia="zh-HK"/>
        </w:rPr>
        <w:t>和互信</w:t>
      </w:r>
      <w:r w:rsidR="00424C5B" w:rsidRPr="00F56E12">
        <w:rPr>
          <w:rFonts w:eastAsia="微軟正黑體"/>
          <w:lang w:val="en-US" w:eastAsia="zh-TW"/>
        </w:rPr>
        <w:t>，</w:t>
      </w:r>
      <w:r w:rsidR="00424C5B" w:rsidRPr="00F56E12">
        <w:rPr>
          <w:rFonts w:eastAsia="微軟正黑體"/>
          <w:lang w:val="en-US" w:eastAsia="zh-HK"/>
        </w:rPr>
        <w:t>增添家庭生活的樂趣</w:t>
      </w:r>
      <w:r w:rsidR="00967FE5" w:rsidRPr="00F56E12">
        <w:rPr>
          <w:rFonts w:eastAsia="微軟正黑體"/>
          <w:lang w:val="en-US" w:eastAsia="zh-TW"/>
        </w:rPr>
        <w:t>，</w:t>
      </w:r>
      <w:r w:rsidR="00967FE5" w:rsidRPr="00F56E12">
        <w:rPr>
          <w:rFonts w:eastAsia="微軟正黑體"/>
          <w:lang w:val="en-US" w:eastAsia="zh-HK"/>
        </w:rPr>
        <w:t>從而提升</w:t>
      </w:r>
      <w:r w:rsidR="00424C5B" w:rsidRPr="00F56E12">
        <w:rPr>
          <w:rFonts w:eastAsia="微軟正黑體"/>
          <w:lang w:val="en-US" w:eastAsia="zh-HK"/>
        </w:rPr>
        <w:t>家庭的</w:t>
      </w:r>
      <w:r w:rsidR="00967FE5" w:rsidRPr="00F56E12">
        <w:rPr>
          <w:rFonts w:eastAsia="微軟正黑體"/>
          <w:lang w:val="en-US" w:eastAsia="zh-HK"/>
        </w:rPr>
        <w:t>親密感和</w:t>
      </w:r>
      <w:r w:rsidR="00424C5B" w:rsidRPr="00F56E12">
        <w:rPr>
          <w:rFonts w:eastAsia="微軟正黑體"/>
          <w:lang w:val="en-US" w:eastAsia="zh-HK"/>
        </w:rPr>
        <w:t>幸福感</w:t>
      </w:r>
      <w:r w:rsidR="00424C5B" w:rsidRPr="00F56E12">
        <w:rPr>
          <w:rFonts w:eastAsia="微軟正黑體"/>
          <w:lang w:val="en-US" w:eastAsia="zh-TW"/>
        </w:rPr>
        <w:t>。</w:t>
      </w:r>
      <w:r w:rsidR="0083102E" w:rsidRPr="00F56E12">
        <w:rPr>
          <w:rFonts w:eastAsia="微軟正黑體" w:hint="eastAsia"/>
          <w:lang w:val="en-US" w:eastAsia="zh-HK"/>
        </w:rPr>
        <w:t>謹</w:t>
      </w:r>
      <w:r w:rsidR="00662AD2" w:rsidRPr="00F56E12">
        <w:rPr>
          <w:rFonts w:eastAsia="微軟正黑體"/>
          <w:lang w:val="en-US" w:eastAsia="zh-TW"/>
        </w:rPr>
        <w:t>記「一樣米養百樣人」，人與人之間存在個別差異，因此才需要透過溝通互相了解，我們需學會尊重、欣賞、接納和肯定每一個人，這樣良好溝通便會近在咫尺。</w:t>
      </w:r>
    </w:p>
    <w:p w14:paraId="210E077D" w14:textId="3711BC30" w:rsidR="00693234" w:rsidRPr="00F56E12" w:rsidRDefault="00693234" w:rsidP="00CB5396">
      <w:pPr>
        <w:snapToGrid w:val="0"/>
        <w:rPr>
          <w:rFonts w:eastAsia="微軟正黑體"/>
          <w:lang w:val="en-US" w:eastAsia="zh-TW"/>
        </w:rPr>
      </w:pPr>
    </w:p>
    <w:p w14:paraId="38A3F5A5" w14:textId="2962A972" w:rsidR="00017B14" w:rsidRPr="00F56E12" w:rsidRDefault="00B9571E" w:rsidP="00CB5396">
      <w:pPr>
        <w:snapToGrid w:val="0"/>
        <w:rPr>
          <w:rFonts w:eastAsia="微軟正黑體"/>
          <w:b/>
          <w:sz w:val="28"/>
          <w:szCs w:val="28"/>
          <w:lang w:val="en-US" w:eastAsia="zh-HK"/>
        </w:rPr>
      </w:pPr>
      <w:r w:rsidRPr="00F56E12">
        <w:rPr>
          <w:noProof/>
          <w:sz w:val="28"/>
          <w:szCs w:val="28"/>
          <w:lang w:val="en-US"/>
        </w:rPr>
        <w:drawing>
          <wp:anchor distT="0" distB="0" distL="114300" distR="114300" simplePos="0" relativeHeight="251599872" behindDoc="0" locked="0" layoutInCell="1" allowOverlap="1" wp14:anchorId="3D3CFA26" wp14:editId="5AAB4B50">
            <wp:simplePos x="0" y="0"/>
            <wp:positionH relativeFrom="column">
              <wp:posOffset>4129405</wp:posOffset>
            </wp:positionH>
            <wp:positionV relativeFrom="paragraph">
              <wp:posOffset>59690</wp:posOffset>
            </wp:positionV>
            <wp:extent cx="1486535" cy="1329690"/>
            <wp:effectExtent l="0" t="0" r="0" b="3810"/>
            <wp:wrapSquare wrapText="bothSides"/>
            <wp:docPr id="69" name="圖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535" cy="1329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90E1F" w:rsidRPr="00F56E12">
        <w:rPr>
          <w:rFonts w:eastAsia="微軟正黑體"/>
          <w:b/>
          <w:bCs/>
          <w:sz w:val="28"/>
          <w:szCs w:val="28"/>
          <w:lang w:val="en-US" w:eastAsia="zh-HK"/>
        </w:rPr>
        <w:t>溝通方式</w:t>
      </w:r>
      <w:r w:rsidR="001D0C2C" w:rsidRPr="00F56E12">
        <w:rPr>
          <w:rFonts w:eastAsia="微軟正黑體"/>
          <w:b/>
          <w:bCs/>
          <w:sz w:val="28"/>
          <w:szCs w:val="28"/>
          <w:lang w:val="en-US" w:eastAsia="zh-HK"/>
        </w:rPr>
        <w:t>：單向與雙向溝通</w:t>
      </w:r>
    </w:p>
    <w:p w14:paraId="326D4CAA" w14:textId="4DC51C55" w:rsidR="00E5085E" w:rsidRPr="00F56E12" w:rsidRDefault="00E5085E" w:rsidP="00DD3759">
      <w:pPr>
        <w:pStyle w:val="af1"/>
        <w:numPr>
          <w:ilvl w:val="0"/>
          <w:numId w:val="17"/>
        </w:numPr>
        <w:snapToGrid w:val="0"/>
        <w:ind w:leftChars="0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bCs/>
          <w:lang w:val="en-US" w:eastAsia="zh-TW"/>
        </w:rPr>
        <w:t>單向溝通</w:t>
      </w:r>
      <w:r w:rsidR="006A35C5" w:rsidRPr="00F56E12">
        <w:rPr>
          <w:rFonts w:eastAsia="微軟正黑體"/>
          <w:lang w:val="en-US" w:eastAsia="zh-TW"/>
        </w:rPr>
        <w:t>指只</w:t>
      </w:r>
      <w:r w:rsidR="00C75013" w:rsidRPr="00F56E12">
        <w:rPr>
          <w:rFonts w:eastAsia="微軟正黑體"/>
          <w:lang w:val="en-US" w:eastAsia="zh-TW"/>
        </w:rPr>
        <w:t>有</w:t>
      </w:r>
      <w:r w:rsidR="00C75013" w:rsidRPr="00F56E12">
        <w:rPr>
          <w:rFonts w:eastAsia="微軟正黑體"/>
          <w:szCs w:val="22"/>
          <w:lang w:eastAsia="zh-HK"/>
        </w:rPr>
        <w:t>說話</w:t>
      </w:r>
      <w:r w:rsidR="00C75013" w:rsidRPr="00F56E12">
        <w:rPr>
          <w:rFonts w:eastAsia="微軟正黑體"/>
          <w:szCs w:val="22"/>
          <w:lang w:eastAsia="zh-TW"/>
        </w:rPr>
        <w:t>者</w:t>
      </w:r>
      <w:r w:rsidR="00F86907" w:rsidRPr="00F56E12">
        <w:rPr>
          <w:rFonts w:eastAsia="微軟正黑體"/>
          <w:szCs w:val="22"/>
          <w:lang w:eastAsia="zh-TW"/>
        </w:rPr>
        <w:t>表達，</w:t>
      </w:r>
      <w:r w:rsidR="00C75013" w:rsidRPr="00F56E12">
        <w:rPr>
          <w:rFonts w:eastAsia="微軟正黑體"/>
          <w:szCs w:val="22"/>
          <w:lang w:eastAsia="zh-TW"/>
        </w:rPr>
        <w:t>聆聽者沒有</w:t>
      </w:r>
      <w:r w:rsidR="00BE72AE" w:rsidRPr="00F56E12">
        <w:rPr>
          <w:rFonts w:eastAsia="微軟正黑體"/>
          <w:szCs w:val="22"/>
          <w:lang w:eastAsia="zh-HK"/>
        </w:rPr>
        <w:t>在意或</w:t>
      </w:r>
      <w:r w:rsidR="00C75013" w:rsidRPr="00F56E12">
        <w:rPr>
          <w:rFonts w:eastAsia="微軟正黑體"/>
          <w:szCs w:val="22"/>
          <w:lang w:eastAsia="zh-TW"/>
        </w:rPr>
        <w:t>回應</w:t>
      </w:r>
      <w:r w:rsidR="00F86907" w:rsidRPr="00F56E12">
        <w:rPr>
          <w:rFonts w:eastAsia="微軟正黑體"/>
          <w:szCs w:val="22"/>
          <w:lang w:eastAsia="zh-TW"/>
        </w:rPr>
        <w:t>。</w:t>
      </w:r>
    </w:p>
    <w:p w14:paraId="49C66911" w14:textId="68929882" w:rsidR="004C1EF2" w:rsidRPr="00F56E12" w:rsidRDefault="00B32F02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例如</w:t>
      </w:r>
      <w:r w:rsidR="00EB74DB" w:rsidRPr="00F56E12">
        <w:rPr>
          <w:rFonts w:eastAsia="微軟正黑體"/>
          <w:lang w:val="en-US" w:eastAsia="zh-TW"/>
        </w:rPr>
        <w:t>：</w:t>
      </w:r>
      <w:r w:rsidR="00751A45" w:rsidRPr="00F56E12">
        <w:rPr>
          <w:rFonts w:eastAsia="微軟正黑體" w:hint="eastAsia"/>
          <w:lang w:val="en-US" w:eastAsia="zh-HK"/>
        </w:rPr>
        <w:t>爸爸</w:t>
      </w:r>
      <w:r w:rsidR="00DC370E" w:rsidRPr="00F56E12">
        <w:rPr>
          <w:rFonts w:eastAsia="微軟正黑體"/>
          <w:lang w:val="en-US" w:eastAsia="zh-TW"/>
        </w:rPr>
        <w:t>請</w:t>
      </w:r>
      <w:r w:rsidR="00FF2C27" w:rsidRPr="00F56E12">
        <w:rPr>
          <w:rFonts w:eastAsia="微軟正黑體"/>
          <w:lang w:val="en-US" w:eastAsia="zh-TW"/>
        </w:rPr>
        <w:t>晶晶幫忙</w:t>
      </w:r>
      <w:r w:rsidR="006C3AD7" w:rsidRPr="00F56E12">
        <w:rPr>
          <w:rFonts w:eastAsia="微軟正黑體"/>
          <w:lang w:val="en-US" w:eastAsia="zh-TW"/>
        </w:rPr>
        <w:t>指導弟弟做功課，</w:t>
      </w:r>
      <w:r w:rsidR="006166FA" w:rsidRPr="00F56E12">
        <w:rPr>
          <w:rFonts w:eastAsia="微軟正黑體"/>
          <w:lang w:val="en-US" w:eastAsia="zh-TW"/>
        </w:rPr>
        <w:t>但晶晶只顧追看劇集</w:t>
      </w:r>
      <w:r w:rsidR="00017B14" w:rsidRPr="00F56E12">
        <w:rPr>
          <w:rFonts w:eastAsia="微軟正黑體"/>
          <w:lang w:val="en-US" w:eastAsia="zh-TW"/>
        </w:rPr>
        <w:t>，</w:t>
      </w:r>
      <w:r w:rsidR="00017B14" w:rsidRPr="00F56E12">
        <w:rPr>
          <w:rFonts w:eastAsia="微軟正黑體"/>
          <w:lang w:val="en-US" w:eastAsia="zh-HK"/>
        </w:rPr>
        <w:t>對</w:t>
      </w:r>
      <w:r w:rsidR="00785C01" w:rsidRPr="00F56E12">
        <w:rPr>
          <w:rFonts w:eastAsia="微軟正黑體" w:hint="eastAsia"/>
          <w:lang w:val="en-US" w:eastAsia="zh-HK"/>
        </w:rPr>
        <w:t>爸爸</w:t>
      </w:r>
      <w:r w:rsidR="00017B14" w:rsidRPr="00F56E12">
        <w:rPr>
          <w:rFonts w:eastAsia="微軟正黑體"/>
          <w:lang w:val="en-US" w:eastAsia="zh-HK"/>
        </w:rPr>
        <w:t>的請求充耳不聞</w:t>
      </w:r>
      <w:r w:rsidR="006166FA" w:rsidRPr="00F56E12">
        <w:rPr>
          <w:rFonts w:eastAsia="微軟正黑體"/>
          <w:lang w:val="en-US" w:eastAsia="zh-TW"/>
        </w:rPr>
        <w:t>。</w:t>
      </w:r>
    </w:p>
    <w:p w14:paraId="79C8F698" w14:textId="56FDD3D1" w:rsidR="004C1EF2" w:rsidRPr="00F56E12" w:rsidRDefault="004C1EF2" w:rsidP="00CB5396">
      <w:pPr>
        <w:snapToGrid w:val="0"/>
        <w:rPr>
          <w:rFonts w:eastAsia="微軟正黑體"/>
          <w:lang w:val="en-US" w:eastAsia="zh-TW"/>
        </w:rPr>
      </w:pPr>
    </w:p>
    <w:p w14:paraId="4AA19234" w14:textId="62B3DB88" w:rsidR="00E976F4" w:rsidRPr="00F56E12" w:rsidRDefault="00751A45" w:rsidP="00DD3759">
      <w:pPr>
        <w:pStyle w:val="af1"/>
        <w:numPr>
          <w:ilvl w:val="0"/>
          <w:numId w:val="17"/>
        </w:numPr>
        <w:snapToGrid w:val="0"/>
        <w:ind w:leftChars="0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7E4735EA" wp14:editId="78751D51">
            <wp:simplePos x="0" y="0"/>
            <wp:positionH relativeFrom="column">
              <wp:posOffset>4240530</wp:posOffset>
            </wp:positionH>
            <wp:positionV relativeFrom="paragraph">
              <wp:posOffset>33655</wp:posOffset>
            </wp:positionV>
            <wp:extent cx="1171575" cy="1382395"/>
            <wp:effectExtent l="0" t="0" r="0" b="1905"/>
            <wp:wrapSquare wrapText="bothSides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38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085E" w:rsidRPr="00F56E12">
        <w:rPr>
          <w:rFonts w:eastAsia="微軟正黑體"/>
          <w:b/>
          <w:bCs/>
          <w:lang w:val="en-US" w:eastAsia="zh-TW"/>
        </w:rPr>
        <w:t>雙向溝通</w:t>
      </w:r>
      <w:r w:rsidR="00BC03D9" w:rsidRPr="00F56E12">
        <w:rPr>
          <w:rFonts w:eastAsia="微軟正黑體"/>
          <w:lang w:val="en-US" w:eastAsia="zh-TW"/>
        </w:rPr>
        <w:t>指雙方</w:t>
      </w:r>
      <w:r w:rsidR="00BE72AE" w:rsidRPr="00F56E12">
        <w:rPr>
          <w:rFonts w:eastAsia="微軟正黑體"/>
          <w:lang w:val="en-US" w:eastAsia="zh-HK"/>
        </w:rPr>
        <w:t>都</w:t>
      </w:r>
      <w:r w:rsidR="00BE72AE" w:rsidRPr="00F56E12">
        <w:rPr>
          <w:rFonts w:eastAsia="微軟正黑體"/>
          <w:lang w:val="en-US" w:eastAsia="zh-TW"/>
        </w:rPr>
        <w:t>聆聽</w:t>
      </w:r>
      <w:r w:rsidR="00BE72AE" w:rsidRPr="00F56E12">
        <w:rPr>
          <w:rFonts w:eastAsia="微軟正黑體"/>
          <w:lang w:val="en-US" w:eastAsia="zh-HK"/>
        </w:rPr>
        <w:t>及</w:t>
      </w:r>
      <w:r w:rsidR="00BC03D9" w:rsidRPr="00F56E12">
        <w:rPr>
          <w:rFonts w:eastAsia="微軟正黑體"/>
          <w:lang w:val="en-US" w:eastAsia="zh-TW"/>
        </w:rPr>
        <w:t>表達意見，</w:t>
      </w:r>
      <w:r w:rsidR="000C6ACC" w:rsidRPr="00F56E12">
        <w:rPr>
          <w:rFonts w:eastAsia="微軟正黑體"/>
          <w:lang w:val="en-US" w:eastAsia="zh-TW"/>
        </w:rPr>
        <w:t>並適當</w:t>
      </w:r>
      <w:r w:rsidR="00C61E33" w:rsidRPr="00F56E12">
        <w:rPr>
          <w:rFonts w:eastAsia="微軟正黑體"/>
          <w:lang w:val="en-US" w:eastAsia="zh-HK"/>
        </w:rPr>
        <w:t>地</w:t>
      </w:r>
      <w:r w:rsidR="000C6ACC" w:rsidRPr="00F56E12">
        <w:rPr>
          <w:rFonts w:eastAsia="微軟正黑體"/>
          <w:lang w:val="en-US" w:eastAsia="zh-TW"/>
        </w:rPr>
        <w:t>回應</w:t>
      </w:r>
      <w:r w:rsidR="00137795" w:rsidRPr="00F56E12">
        <w:rPr>
          <w:rFonts w:eastAsia="微軟正黑體"/>
          <w:lang w:val="en-US" w:eastAsia="zh-TW"/>
        </w:rPr>
        <w:t>對方</w:t>
      </w:r>
      <w:r w:rsidR="009C6906" w:rsidRPr="00F56E12">
        <w:rPr>
          <w:rFonts w:eastAsia="微軟正黑體"/>
          <w:lang w:val="en-US" w:eastAsia="zh-TW"/>
        </w:rPr>
        <w:t>。</w:t>
      </w:r>
    </w:p>
    <w:p w14:paraId="40E2197F" w14:textId="23E1CF74" w:rsidR="006166FA" w:rsidRPr="00F56E12" w:rsidRDefault="006166FA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例如：</w:t>
      </w:r>
      <w:proofErr w:type="gramStart"/>
      <w:r w:rsidR="00A93B31" w:rsidRPr="00F56E12">
        <w:rPr>
          <w:rFonts w:eastAsia="微軟正黑體"/>
          <w:lang w:val="en-US" w:eastAsia="zh-TW"/>
        </w:rPr>
        <w:t>媽媽</w:t>
      </w:r>
      <w:r w:rsidR="00C61E33" w:rsidRPr="00F56E12">
        <w:rPr>
          <w:rFonts w:eastAsia="微軟正黑體"/>
          <w:lang w:val="en-US" w:eastAsia="zh-HK"/>
        </w:rPr>
        <w:t>跟</w:t>
      </w:r>
      <w:r w:rsidR="00EB5249" w:rsidRPr="00F56E12">
        <w:rPr>
          <w:rFonts w:eastAsia="微軟正黑體" w:hint="eastAsia"/>
          <w:lang w:val="en-US" w:eastAsia="zh-TW"/>
        </w:rPr>
        <w:t>志豪</w:t>
      </w:r>
      <w:proofErr w:type="gramEnd"/>
      <w:r w:rsidR="00FF4B26" w:rsidRPr="00F56E12">
        <w:rPr>
          <w:rFonts w:eastAsia="微軟正黑體"/>
          <w:lang w:val="en-US" w:eastAsia="zh-TW"/>
        </w:rPr>
        <w:t>分享</w:t>
      </w:r>
      <w:r w:rsidR="00A51424" w:rsidRPr="00F56E12">
        <w:rPr>
          <w:rFonts w:eastAsia="微軟正黑體"/>
          <w:lang w:val="en-US" w:eastAsia="zh-TW"/>
        </w:rPr>
        <w:t>工作</w:t>
      </w:r>
      <w:r w:rsidR="00D02AD8" w:rsidRPr="00F56E12">
        <w:rPr>
          <w:rFonts w:eastAsia="微軟正黑體"/>
          <w:lang w:val="en-US" w:eastAsia="zh-TW"/>
        </w:rPr>
        <w:t>中</w:t>
      </w:r>
      <w:r w:rsidR="00A51424" w:rsidRPr="00F56E12">
        <w:rPr>
          <w:rFonts w:eastAsia="微軟正黑體"/>
          <w:lang w:val="en-US" w:eastAsia="zh-TW"/>
        </w:rPr>
        <w:t>的趣事</w:t>
      </w:r>
      <w:r w:rsidR="00E66332" w:rsidRPr="00F56E12">
        <w:rPr>
          <w:rFonts w:eastAsia="微軟正黑體"/>
          <w:lang w:val="en-US" w:eastAsia="zh-TW"/>
        </w:rPr>
        <w:t>。</w:t>
      </w:r>
      <w:r w:rsidR="00EB5249" w:rsidRPr="00F56E12">
        <w:rPr>
          <w:rFonts w:eastAsia="微軟正黑體" w:hint="eastAsia"/>
          <w:lang w:val="en-US" w:eastAsia="zh-TW"/>
        </w:rPr>
        <w:t>志豪</w:t>
      </w:r>
      <w:r w:rsidR="00FF5DF7" w:rsidRPr="00F56E12">
        <w:rPr>
          <w:rFonts w:eastAsia="微軟正黑體"/>
          <w:lang w:val="en-US" w:eastAsia="zh-TW"/>
        </w:rPr>
        <w:t>樂於聆聽，</w:t>
      </w:r>
      <w:r w:rsidR="007B62E4" w:rsidRPr="00F56E12">
        <w:rPr>
          <w:rFonts w:eastAsia="微軟正黑體"/>
          <w:lang w:val="en-US" w:eastAsia="zh-TW"/>
        </w:rPr>
        <w:t>亦</w:t>
      </w:r>
      <w:r w:rsidR="007B62E4" w:rsidRPr="00F56E12">
        <w:rPr>
          <w:rFonts w:eastAsia="微軟正黑體"/>
          <w:lang w:val="en-US" w:eastAsia="zh-HK"/>
        </w:rPr>
        <w:t>表示</w:t>
      </w:r>
      <w:r w:rsidR="002D3D33" w:rsidRPr="00F56E12">
        <w:rPr>
          <w:rFonts w:eastAsia="微軟正黑體"/>
          <w:lang w:val="en-US" w:eastAsia="zh-HK"/>
        </w:rPr>
        <w:t>慶幸</w:t>
      </w:r>
      <w:r w:rsidR="00A77DDD" w:rsidRPr="00F56E12">
        <w:rPr>
          <w:rFonts w:eastAsia="微軟正黑體" w:hint="eastAsia"/>
          <w:lang w:val="en-US" w:eastAsia="zh-HK"/>
        </w:rPr>
        <w:t>媽媽</w:t>
      </w:r>
      <w:r w:rsidR="00C6073F" w:rsidRPr="00F56E12">
        <w:rPr>
          <w:rFonts w:eastAsia="微軟正黑體"/>
          <w:lang w:val="en-US" w:eastAsia="zh-HK"/>
        </w:rPr>
        <w:t>有一班好同事幫忙</w:t>
      </w:r>
      <w:r w:rsidR="00761FF2" w:rsidRPr="00F56E12">
        <w:rPr>
          <w:rFonts w:eastAsia="微軟正黑體"/>
          <w:lang w:val="en-US" w:eastAsia="zh-TW"/>
        </w:rPr>
        <w:t>。</w:t>
      </w:r>
    </w:p>
    <w:p w14:paraId="0A0D9E9D" w14:textId="192EB962" w:rsidR="009E02B8" w:rsidRPr="00F56E12" w:rsidRDefault="009E02B8" w:rsidP="00CB5396">
      <w:pPr>
        <w:snapToGrid w:val="0"/>
        <w:rPr>
          <w:rFonts w:eastAsia="微軟正黑體"/>
          <w:szCs w:val="22"/>
          <w:lang w:eastAsia="zh-TW"/>
        </w:rPr>
      </w:pPr>
    </w:p>
    <w:p w14:paraId="6C541D2E" w14:textId="02AD7A6E" w:rsidR="00EA2338" w:rsidRPr="00F56E12" w:rsidRDefault="00EA2338" w:rsidP="009E02B8">
      <w:pPr>
        <w:snapToGrid w:val="0"/>
        <w:spacing w:line="276" w:lineRule="auto"/>
        <w:rPr>
          <w:rFonts w:eastAsia="微軟正黑體"/>
          <w:szCs w:val="22"/>
          <w:lang w:eastAsia="zh-TW"/>
        </w:rPr>
      </w:pPr>
    </w:p>
    <w:p w14:paraId="1A4AB23C" w14:textId="543E8E06" w:rsidR="00BD48D0" w:rsidRPr="00F56E12" w:rsidRDefault="004D7130" w:rsidP="00BD48D0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7780" distR="17780" simplePos="0" relativeHeight="251621376" behindDoc="1" locked="0" layoutInCell="1" allowOverlap="1" wp14:anchorId="4E621F0D" wp14:editId="7EDB61A2">
                <wp:simplePos x="0" y="0"/>
                <wp:positionH relativeFrom="column">
                  <wp:posOffset>-331470</wp:posOffset>
                </wp:positionH>
                <wp:positionV relativeFrom="paragraph">
                  <wp:posOffset>169545</wp:posOffset>
                </wp:positionV>
                <wp:extent cx="6257925" cy="1104900"/>
                <wp:effectExtent l="19050" t="0" r="47625" b="38100"/>
                <wp:wrapTight wrapText="bothSides">
                  <wp:wrapPolygon edited="0">
                    <wp:start x="12296" y="0"/>
                    <wp:lineTo x="6181" y="745"/>
                    <wp:lineTo x="1775" y="2979"/>
                    <wp:lineTo x="1775" y="5959"/>
                    <wp:lineTo x="-66" y="8566"/>
                    <wp:lineTo x="-66" y="11172"/>
                    <wp:lineTo x="66" y="14524"/>
                    <wp:lineTo x="921" y="17876"/>
                    <wp:lineTo x="1644" y="17876"/>
                    <wp:lineTo x="1644" y="19366"/>
                    <wp:lineTo x="7562" y="21972"/>
                    <wp:lineTo x="10389" y="21972"/>
                    <wp:lineTo x="11770" y="21972"/>
                    <wp:lineTo x="12690" y="21972"/>
                    <wp:lineTo x="18214" y="18621"/>
                    <wp:lineTo x="21699" y="12662"/>
                    <wp:lineTo x="21699" y="10428"/>
                    <wp:lineTo x="21304" y="5959"/>
                    <wp:lineTo x="21304" y="4841"/>
                    <wp:lineTo x="18608" y="372"/>
                    <wp:lineTo x="17753" y="0"/>
                    <wp:lineTo x="12296" y="0"/>
                  </wp:wrapPolygon>
                </wp:wrapTight>
                <wp:docPr id="72" name="雲朵形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7925" cy="110490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D98AA1" w14:textId="5D17BD4D" w:rsidR="00B12F1C" w:rsidRPr="00F84194" w:rsidRDefault="00B12F1C" w:rsidP="00ED05F5">
                            <w:pPr>
                              <w:snapToGrid w:val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HK"/>
                              </w:rPr>
                              <w:t>你認為以上兩種溝通模式</w:t>
                            </w: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TW"/>
                              </w:rPr>
                              <w:t>，</w:t>
                            </w:r>
                            <w:r w:rsidRPr="00F84194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lang w:eastAsia="zh-HK"/>
                              </w:rPr>
                              <w:t>哪種模式比較具備同理心以及能夠達致良好溝通？為甚麼</w:t>
                            </w:r>
                            <w:r w:rsidRPr="00F84194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lang w:eastAsia="zh-HK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21F0D" id="雲朵形 72" o:spid="_x0000_s1068" style="position:absolute;margin-left:-26.1pt;margin-top:13.35pt;width:492.75pt;height:87pt;z-index:-251695104;visibility:visible;mso-wrap-style:square;mso-width-percent:0;mso-height-percent:0;mso-wrap-distance-left:1.4pt;mso-wrap-distance-top:0;mso-wrap-distance-right:1.4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5b9bd5" strokeweight="1pt">
                <v:stroke joinstyle="miter"/>
                <v:formulas/>
                <v:path arrowok="t" o:connecttype="custom" o:connectlocs="679825,669513;312896,649129;1003586,892590;843082,902335;2386993,999781;2290227,955278;4175861,888805;4137184,937630;4943906,587080;5414843,769594;6054832,392700;5845076,461142;5551591,138777;5562600,171106;4212221,101078;4319707,59849;3207331,120721;3259336,85169;2028031,132793;2216348,167270;597835,403826;564952,367533" o:connectangles="0,0,0,0,0,0,0,0,0,0,0,0,0,0,0,0,0,0,0,0,0,0" textboxrect="0,0,43200,43200"/>
                <v:textbox>
                  <w:txbxContent>
                    <w:p w14:paraId="27D98AA1" w14:textId="5D17BD4D" w:rsidR="00B12F1C" w:rsidRPr="00F84194" w:rsidRDefault="00B12F1C" w:rsidP="00ED05F5">
                      <w:pPr>
                        <w:snapToGrid w:val="0"/>
                        <w:jc w:val="center"/>
                        <w:rPr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HK"/>
                        </w:rPr>
                        <w:t>你認為以上兩種溝通模式</w:t>
                      </w: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TW"/>
                        </w:rPr>
                        <w:t>，</w:t>
                      </w:r>
                      <w:r w:rsidRPr="00F84194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lang w:eastAsia="zh-HK"/>
                        </w:rPr>
                        <w:t>哪種模式比較具備同理心以及能夠達致良好溝通？為甚麼</w:t>
                      </w:r>
                      <w:r w:rsidRPr="00F84194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lang w:eastAsia="zh-HK"/>
                        </w:rPr>
                        <w:t>？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22767C9" w14:textId="30BC2CE9" w:rsidR="00E976F4" w:rsidRPr="00F56E12" w:rsidRDefault="00E976F4" w:rsidP="002D53AC">
      <w:pPr>
        <w:snapToGrid w:val="0"/>
        <w:spacing w:line="276" w:lineRule="auto"/>
        <w:jc w:val="center"/>
        <w:rPr>
          <w:rFonts w:eastAsia="微軟正黑體"/>
          <w:lang w:val="en-US" w:eastAsia="zh-TW"/>
        </w:rPr>
      </w:pPr>
    </w:p>
    <w:p w14:paraId="69FA2460" w14:textId="7C77C9E1" w:rsidR="00EE6C99" w:rsidRPr="00F56E12" w:rsidRDefault="00614927" w:rsidP="00CB5396">
      <w:pPr>
        <w:snapToGrid w:val="0"/>
        <w:rPr>
          <w:rFonts w:eastAsia="微軟正黑體"/>
          <w:b/>
          <w:bCs/>
          <w:sz w:val="28"/>
          <w:lang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br w:type="page"/>
      </w:r>
      <w:r w:rsidR="00EE6C99" w:rsidRPr="00F56E12">
        <w:rPr>
          <w:rFonts w:eastAsia="微軟正黑體"/>
          <w:b/>
          <w:bCs/>
          <w:sz w:val="28"/>
          <w:szCs w:val="28"/>
          <w:lang w:val="en-US" w:eastAsia="zh-TW"/>
        </w:rPr>
        <w:t>活動</w:t>
      </w:r>
      <w:proofErr w:type="gramStart"/>
      <w:r w:rsidR="001B52B5" w:rsidRPr="00F56E12">
        <w:rPr>
          <w:rFonts w:eastAsia="微軟正黑體"/>
          <w:b/>
          <w:bCs/>
          <w:sz w:val="28"/>
          <w:szCs w:val="28"/>
          <w:lang w:val="en-US" w:eastAsia="zh-HK"/>
        </w:rPr>
        <w:t>一</w:t>
      </w:r>
      <w:r w:rsidR="00EE6C99" w:rsidRPr="00F56E12">
        <w:rPr>
          <w:rFonts w:eastAsia="微軟正黑體"/>
          <w:b/>
          <w:bCs/>
          <w:sz w:val="28"/>
          <w:szCs w:val="28"/>
          <w:lang w:val="en-US" w:eastAsia="zh-TW"/>
        </w:rPr>
        <w:t>︰</w:t>
      </w:r>
      <w:proofErr w:type="gramEnd"/>
      <w:r w:rsidR="00EE6C99" w:rsidRPr="00F56E12">
        <w:rPr>
          <w:rFonts w:eastAsia="微軟正黑體"/>
          <w:b/>
          <w:bCs/>
          <w:sz w:val="28"/>
          <w:lang w:eastAsia="zh-TW"/>
        </w:rPr>
        <w:t>正向溝通由我做起</w:t>
      </w:r>
    </w:p>
    <w:p w14:paraId="2B430E57" w14:textId="4017DE05" w:rsidR="00DA36C2" w:rsidRPr="00F56E12" w:rsidRDefault="00E154E9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szCs w:val="22"/>
          <w:lang w:eastAsia="zh-TW"/>
        </w:rPr>
        <w:t>在工作紙</w:t>
      </w:r>
      <w:r w:rsidR="003A1931" w:rsidRPr="00F56E12">
        <w:rPr>
          <w:rFonts w:eastAsia="微軟正黑體"/>
          <w:szCs w:val="22"/>
          <w:lang w:eastAsia="zh-HK"/>
        </w:rPr>
        <w:t>二</w:t>
      </w:r>
      <w:r w:rsidRPr="00F56E12">
        <w:rPr>
          <w:rFonts w:eastAsia="微軟正黑體"/>
          <w:szCs w:val="22"/>
          <w:lang w:eastAsia="zh-TW"/>
        </w:rPr>
        <w:t>，我們</w:t>
      </w:r>
      <w:r w:rsidR="00D10B99" w:rsidRPr="00F56E12">
        <w:rPr>
          <w:rFonts w:eastAsia="微軟正黑體"/>
          <w:szCs w:val="22"/>
          <w:lang w:eastAsia="zh-TW"/>
        </w:rPr>
        <w:t>知道家庭衝突大多始於</w:t>
      </w:r>
      <w:r w:rsidR="006914D5" w:rsidRPr="00F56E12">
        <w:rPr>
          <w:rFonts w:eastAsia="微軟正黑體"/>
          <w:szCs w:val="22"/>
          <w:lang w:eastAsia="zh-TW"/>
        </w:rPr>
        <w:t>不良</w:t>
      </w:r>
      <w:r w:rsidR="006914D5" w:rsidRPr="00F56E12">
        <w:rPr>
          <w:rFonts w:eastAsia="微軟正黑體"/>
          <w:szCs w:val="22"/>
          <w:lang w:eastAsia="zh-HK"/>
        </w:rPr>
        <w:t>的</w:t>
      </w:r>
      <w:r w:rsidR="00D10B99" w:rsidRPr="00F56E12">
        <w:rPr>
          <w:rFonts w:eastAsia="微軟正黑體"/>
          <w:szCs w:val="22"/>
          <w:lang w:eastAsia="zh-TW"/>
        </w:rPr>
        <w:t>溝通。</w:t>
      </w:r>
      <w:r w:rsidR="00D547BA" w:rsidRPr="00F56E12">
        <w:rPr>
          <w:rFonts w:eastAsia="微軟正黑體"/>
          <w:szCs w:val="22"/>
          <w:lang w:eastAsia="zh-TW"/>
        </w:rPr>
        <w:t>不良溝通</w:t>
      </w:r>
      <w:r w:rsidR="00662AD2" w:rsidRPr="00F56E12">
        <w:rPr>
          <w:rFonts w:eastAsia="微軟正黑體"/>
          <w:szCs w:val="22"/>
          <w:lang w:eastAsia="zh-TW"/>
        </w:rPr>
        <w:t>非</w:t>
      </w:r>
      <w:r w:rsidR="00D547BA" w:rsidRPr="00F56E12">
        <w:rPr>
          <w:rFonts w:eastAsia="微軟正黑體"/>
          <w:szCs w:val="22"/>
          <w:lang w:eastAsia="zh-TW"/>
        </w:rPr>
        <w:t>但破壞</w:t>
      </w:r>
      <w:r w:rsidR="00D547BA" w:rsidRPr="00F56E12">
        <w:rPr>
          <w:rFonts w:eastAsia="微軟正黑體"/>
          <w:szCs w:val="22"/>
          <w:lang w:eastAsia="zh-HK"/>
        </w:rPr>
        <w:t>家人</w:t>
      </w:r>
      <w:r w:rsidR="00D547BA" w:rsidRPr="00F56E12">
        <w:rPr>
          <w:rFonts w:eastAsia="微軟正黑體"/>
          <w:szCs w:val="22"/>
          <w:lang w:eastAsia="zh-TW"/>
        </w:rPr>
        <w:t>關係，</w:t>
      </w:r>
      <w:r w:rsidR="00662AD2" w:rsidRPr="00F56E12">
        <w:rPr>
          <w:rFonts w:eastAsia="微軟正黑體"/>
          <w:szCs w:val="22"/>
          <w:lang w:eastAsia="zh-TW"/>
        </w:rPr>
        <w:t>更</w:t>
      </w:r>
      <w:r w:rsidR="00D547BA" w:rsidRPr="00F56E12">
        <w:rPr>
          <w:rFonts w:eastAsia="微軟正黑體"/>
          <w:szCs w:val="22"/>
          <w:lang w:eastAsia="zh-TW"/>
        </w:rPr>
        <w:t>會影響</w:t>
      </w:r>
      <w:r w:rsidR="00A93E11" w:rsidRPr="00F56E12">
        <w:rPr>
          <w:rFonts w:eastAsia="微軟正黑體" w:hint="eastAsia"/>
          <w:szCs w:val="22"/>
          <w:lang w:eastAsia="zh-TW"/>
        </w:rPr>
        <w:t>個人</w:t>
      </w:r>
      <w:r w:rsidR="00D547BA" w:rsidRPr="00F56E12">
        <w:rPr>
          <w:rFonts w:eastAsia="微軟正黑體"/>
          <w:szCs w:val="22"/>
          <w:lang w:eastAsia="zh-TW"/>
        </w:rPr>
        <w:t>的成長。學習</w:t>
      </w:r>
      <w:r w:rsidR="008D2460" w:rsidRPr="00F56E12">
        <w:rPr>
          <w:rFonts w:eastAsia="微軟正黑體"/>
          <w:szCs w:val="22"/>
          <w:lang w:eastAsia="zh-TW"/>
        </w:rPr>
        <w:t>正向</w:t>
      </w:r>
      <w:r w:rsidR="00D10B99" w:rsidRPr="00F56E12">
        <w:rPr>
          <w:rFonts w:eastAsia="微軟正黑體"/>
          <w:szCs w:val="22"/>
          <w:lang w:eastAsia="zh-TW"/>
        </w:rPr>
        <w:t>溝通</w:t>
      </w:r>
      <w:r w:rsidR="00DA36C2" w:rsidRPr="00F56E12">
        <w:rPr>
          <w:rFonts w:eastAsia="微軟正黑體"/>
          <w:lang w:val="en-US" w:eastAsia="zh-TW"/>
        </w:rPr>
        <w:t>有助促進</w:t>
      </w:r>
      <w:r w:rsidR="00DA36C2" w:rsidRPr="00F56E12">
        <w:rPr>
          <w:rFonts w:eastAsia="微軟正黑體" w:hint="eastAsia"/>
          <w:bCs/>
          <w:lang w:val="en-US" w:eastAsia="zh-TW"/>
        </w:rPr>
        <w:t>開放</w:t>
      </w:r>
      <w:r w:rsidR="00DA36C2" w:rsidRPr="00F56E12">
        <w:rPr>
          <w:rFonts w:eastAsia="微軟正黑體"/>
          <w:lang w:val="en-US" w:eastAsia="zh-TW"/>
        </w:rPr>
        <w:t>、</w:t>
      </w:r>
      <w:r w:rsidR="00DA36C2" w:rsidRPr="00F56E12">
        <w:rPr>
          <w:rFonts w:eastAsia="微軟正黑體" w:hint="eastAsia"/>
          <w:bCs/>
          <w:lang w:val="en-US" w:eastAsia="zh-TW"/>
        </w:rPr>
        <w:t>正面</w:t>
      </w:r>
      <w:r w:rsidR="00DA36C2" w:rsidRPr="00F56E12">
        <w:rPr>
          <w:rFonts w:eastAsia="微軟正黑體"/>
          <w:lang w:val="en-US" w:eastAsia="zh-TW"/>
        </w:rPr>
        <w:t>及</w:t>
      </w:r>
      <w:r w:rsidR="00DA36C2" w:rsidRPr="00F56E12">
        <w:rPr>
          <w:rFonts w:eastAsia="微軟正黑體" w:hint="eastAsia"/>
          <w:bCs/>
          <w:lang w:val="en-US" w:eastAsia="zh-TW"/>
        </w:rPr>
        <w:t>積極</w:t>
      </w:r>
      <w:r w:rsidR="00DA36C2" w:rsidRPr="00F56E12">
        <w:rPr>
          <w:rFonts w:eastAsia="微軟正黑體"/>
          <w:lang w:val="en-US" w:eastAsia="zh-TW"/>
        </w:rPr>
        <w:t>的溝通。溝通過程中，</w:t>
      </w:r>
      <w:r w:rsidR="00DA36C2" w:rsidRPr="00F56E12">
        <w:rPr>
          <w:rFonts w:eastAsia="微軟正黑體"/>
          <w:lang w:val="en-US" w:eastAsia="zh-HK"/>
        </w:rPr>
        <w:t>如</w:t>
      </w:r>
      <w:r w:rsidR="00DA36C2" w:rsidRPr="00F56E12">
        <w:rPr>
          <w:rFonts w:eastAsia="微軟正黑體"/>
          <w:lang w:val="en-US" w:eastAsia="zh-TW"/>
        </w:rPr>
        <w:t>果</w:t>
      </w:r>
      <w:r w:rsidR="00DA36C2" w:rsidRPr="00F56E12">
        <w:rPr>
          <w:rFonts w:eastAsia="微軟正黑體"/>
          <w:lang w:val="en-US" w:eastAsia="zh-HK"/>
        </w:rPr>
        <w:t>我們</w:t>
      </w:r>
      <w:r w:rsidR="00DA36C2" w:rsidRPr="00F56E12">
        <w:rPr>
          <w:rFonts w:eastAsia="微軟正黑體" w:hint="eastAsia"/>
          <w:lang w:val="en-US" w:eastAsia="zh-HK"/>
        </w:rPr>
        <w:t>將</w:t>
      </w:r>
      <w:r w:rsidR="00DA36C2" w:rsidRPr="00F56E12">
        <w:rPr>
          <w:rFonts w:eastAsia="微軟正黑體" w:hint="eastAsia"/>
          <w:bCs/>
          <w:lang w:val="en-US" w:eastAsia="zh-HK"/>
        </w:rPr>
        <w:t>心比己</w:t>
      </w:r>
      <w:r w:rsidR="00DA36C2" w:rsidRPr="00F56E12">
        <w:rPr>
          <w:rFonts w:eastAsia="微軟正黑體"/>
          <w:lang w:val="en-US" w:eastAsia="zh-TW"/>
        </w:rPr>
        <w:t>，</w:t>
      </w:r>
      <w:r w:rsidR="00DA36C2" w:rsidRPr="00F56E12">
        <w:rPr>
          <w:rFonts w:eastAsia="微軟正黑體"/>
          <w:lang w:val="en-US" w:eastAsia="zh-HK"/>
        </w:rPr>
        <w:t>以</w:t>
      </w:r>
      <w:r w:rsidR="00DA36C2" w:rsidRPr="00F56E12">
        <w:rPr>
          <w:rFonts w:eastAsia="微軟正黑體" w:hint="eastAsia"/>
          <w:bCs/>
          <w:lang w:val="en-US" w:eastAsia="zh-HK"/>
        </w:rPr>
        <w:t>同理心</w:t>
      </w:r>
      <w:r w:rsidR="00DA36C2" w:rsidRPr="00F56E12">
        <w:rPr>
          <w:rFonts w:eastAsia="微軟正黑體"/>
          <w:lang w:val="en-US" w:eastAsia="zh-HK"/>
        </w:rPr>
        <w:t>與家人</w:t>
      </w:r>
      <w:r w:rsidR="001569C2" w:rsidRPr="00F56E12">
        <w:rPr>
          <w:rFonts w:eastAsia="微軟正黑體" w:hint="eastAsia"/>
          <w:lang w:val="en-US" w:eastAsia="zh-HK"/>
        </w:rPr>
        <w:t>相處</w:t>
      </w:r>
      <w:r w:rsidR="00DA36C2" w:rsidRPr="00F56E12">
        <w:rPr>
          <w:rFonts w:eastAsia="微軟正黑體"/>
          <w:lang w:val="en-US" w:eastAsia="zh-TW"/>
        </w:rPr>
        <w:t>，</w:t>
      </w:r>
      <w:r w:rsidR="00662AD2" w:rsidRPr="00F56E12">
        <w:rPr>
          <w:rFonts w:eastAsia="微軟正黑體"/>
          <w:lang w:val="en-US" w:eastAsia="zh-HK"/>
        </w:rPr>
        <w:t>使</w:t>
      </w:r>
      <w:r w:rsidR="00DA36C2" w:rsidRPr="00F56E12">
        <w:rPr>
          <w:rFonts w:eastAsia="微軟正黑體"/>
          <w:lang w:val="en-US" w:eastAsia="zh-HK"/>
        </w:rPr>
        <w:t>他們</w:t>
      </w:r>
      <w:r w:rsidR="00DA36C2" w:rsidRPr="00F56E12">
        <w:rPr>
          <w:rFonts w:eastAsia="微軟正黑體"/>
          <w:lang w:val="en-US" w:eastAsia="zh-TW"/>
        </w:rPr>
        <w:t>感到</w:t>
      </w:r>
      <w:r w:rsidR="00662AD2" w:rsidRPr="00F56E12">
        <w:rPr>
          <w:rFonts w:eastAsia="微軟正黑體"/>
          <w:lang w:val="en-US" w:eastAsia="zh-TW"/>
        </w:rPr>
        <w:t>備</w:t>
      </w:r>
      <w:r w:rsidR="00DA36C2" w:rsidRPr="00F56E12">
        <w:rPr>
          <w:rFonts w:eastAsia="微軟正黑體"/>
          <w:lang w:val="en-US" w:eastAsia="zh-TW"/>
        </w:rPr>
        <w:t>受</w:t>
      </w:r>
      <w:r w:rsidR="00DA36C2" w:rsidRPr="00F56E12">
        <w:rPr>
          <w:rFonts w:eastAsia="微軟正黑體" w:hint="eastAsia"/>
          <w:bCs/>
          <w:lang w:val="en-US" w:eastAsia="zh-TW"/>
        </w:rPr>
        <w:t>尊重</w:t>
      </w:r>
      <w:r w:rsidR="00662AD2" w:rsidRPr="00F56E12">
        <w:rPr>
          <w:rFonts w:eastAsia="微軟正黑體"/>
          <w:lang w:val="en-US" w:eastAsia="zh-TW"/>
        </w:rPr>
        <w:t>與</w:t>
      </w:r>
      <w:r w:rsidR="00DA36C2" w:rsidRPr="00F56E12">
        <w:rPr>
          <w:rFonts w:eastAsia="微軟正黑體" w:hint="eastAsia"/>
          <w:bCs/>
          <w:lang w:val="en-US" w:eastAsia="zh-TW"/>
        </w:rPr>
        <w:t>關懷</w:t>
      </w:r>
      <w:r w:rsidR="00DA36C2" w:rsidRPr="00F56E12">
        <w:rPr>
          <w:rFonts w:eastAsia="微軟正黑體"/>
          <w:lang w:val="en-US" w:eastAsia="zh-TW"/>
        </w:rPr>
        <w:t>，</w:t>
      </w:r>
      <w:r w:rsidR="00B12BBA" w:rsidRPr="00F56E12">
        <w:rPr>
          <w:rFonts w:eastAsia="微軟正黑體" w:hint="eastAsia"/>
          <w:lang w:val="en-US" w:eastAsia="zh-TW"/>
        </w:rPr>
        <w:t>彼此</w:t>
      </w:r>
      <w:r w:rsidR="00825D3C" w:rsidRPr="00F56E12">
        <w:rPr>
          <w:rFonts w:eastAsia="微軟正黑體" w:hint="eastAsia"/>
          <w:lang w:val="en-US" w:eastAsia="zh-TW"/>
        </w:rPr>
        <w:t>會</w:t>
      </w:r>
      <w:r w:rsidR="00DA36C2" w:rsidRPr="00F56E12">
        <w:rPr>
          <w:rFonts w:eastAsia="微軟正黑體"/>
          <w:lang w:val="en-US" w:eastAsia="zh-TW"/>
        </w:rPr>
        <w:t>更</w:t>
      </w:r>
      <w:r w:rsidR="00DA36C2" w:rsidRPr="00F56E12">
        <w:rPr>
          <w:rFonts w:eastAsia="微軟正黑體"/>
          <w:lang w:val="en-US" w:eastAsia="zh-HK"/>
        </w:rPr>
        <w:t>願意</w:t>
      </w:r>
      <w:r w:rsidR="00DA36C2" w:rsidRPr="00F56E12">
        <w:rPr>
          <w:rFonts w:eastAsia="微軟正黑體" w:hint="eastAsia"/>
          <w:bCs/>
          <w:lang w:val="en-US" w:eastAsia="zh-TW"/>
        </w:rPr>
        <w:t>坦誠</w:t>
      </w:r>
      <w:r w:rsidR="00DA36C2" w:rsidRPr="00F56E12">
        <w:rPr>
          <w:rFonts w:eastAsia="微軟正黑體"/>
          <w:lang w:val="en-US" w:eastAsia="zh-TW"/>
        </w:rPr>
        <w:t>分享想法及感受，</w:t>
      </w:r>
      <w:r w:rsidR="00DA36C2" w:rsidRPr="00F56E12">
        <w:rPr>
          <w:rFonts w:eastAsia="微軟正黑體"/>
          <w:lang w:val="en-US" w:eastAsia="zh-HK"/>
        </w:rPr>
        <w:t>減少誤會和爭</w:t>
      </w:r>
      <w:r w:rsidR="00DA36C2" w:rsidRPr="00F56E12">
        <w:rPr>
          <w:rFonts w:eastAsia="微軟正黑體"/>
          <w:lang w:val="en-US" w:eastAsia="zh-TW"/>
        </w:rPr>
        <w:t>執，</w:t>
      </w:r>
      <w:r w:rsidR="00DA36C2" w:rsidRPr="00F56E12">
        <w:rPr>
          <w:rFonts w:eastAsia="微軟正黑體"/>
          <w:lang w:val="en-US" w:eastAsia="zh-HK"/>
        </w:rPr>
        <w:t>提升家</w:t>
      </w:r>
      <w:r w:rsidR="00DA36C2" w:rsidRPr="00F56E12">
        <w:rPr>
          <w:rFonts w:eastAsia="微軟正黑體"/>
          <w:lang w:val="en-US" w:eastAsia="zh-TW"/>
        </w:rPr>
        <w:t>庭</w:t>
      </w:r>
      <w:r w:rsidR="00DA36C2" w:rsidRPr="00F56E12">
        <w:rPr>
          <w:rFonts w:eastAsia="微軟正黑體"/>
          <w:lang w:val="en-US" w:eastAsia="zh-HK"/>
        </w:rPr>
        <w:t>凝</w:t>
      </w:r>
      <w:r w:rsidR="00DA36C2" w:rsidRPr="00F56E12">
        <w:rPr>
          <w:rFonts w:eastAsia="微軟正黑體"/>
          <w:lang w:val="en-US" w:eastAsia="zh-TW"/>
        </w:rPr>
        <w:t>聚力。</w:t>
      </w:r>
    </w:p>
    <w:p w14:paraId="6DA2EEC7" w14:textId="77777777" w:rsidR="00DA36C2" w:rsidRPr="00F56E12" w:rsidRDefault="00DA36C2" w:rsidP="00CB5396">
      <w:pPr>
        <w:snapToGrid w:val="0"/>
        <w:rPr>
          <w:rFonts w:eastAsia="微軟正黑體"/>
          <w:lang w:val="en-US" w:eastAsia="zh-TW"/>
        </w:rPr>
      </w:pPr>
    </w:p>
    <w:p w14:paraId="02C7EDC2" w14:textId="5A8AE782" w:rsidR="00E97E83" w:rsidRPr="00F56E12" w:rsidRDefault="00E97E83" w:rsidP="00CB5396">
      <w:pPr>
        <w:snapToGrid w:val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b/>
          <w:bCs/>
          <w:szCs w:val="22"/>
          <w:lang w:eastAsia="zh-TW"/>
        </w:rPr>
        <w:t>正向溝通</w:t>
      </w:r>
      <w:r w:rsidRPr="00F56E12">
        <w:rPr>
          <w:rFonts w:eastAsia="微軟正黑體"/>
          <w:szCs w:val="22"/>
          <w:lang w:eastAsia="zh-TW"/>
        </w:rPr>
        <w:t>是指</w:t>
      </w:r>
      <w:r w:rsidRPr="00F56E12">
        <w:rPr>
          <w:rFonts w:eastAsia="微軟正黑體" w:hint="eastAsia"/>
          <w:bCs/>
          <w:szCs w:val="22"/>
          <w:lang w:eastAsia="zh-TW"/>
        </w:rPr>
        <w:t>雙向</w:t>
      </w:r>
      <w:r w:rsidRPr="00F56E12">
        <w:rPr>
          <w:rFonts w:eastAsia="微軟正黑體"/>
          <w:szCs w:val="22"/>
          <w:lang w:eastAsia="zh-TW"/>
        </w:rPr>
        <w:t>且有</w:t>
      </w:r>
      <w:r w:rsidR="002525D1" w:rsidRPr="00F56E12">
        <w:rPr>
          <w:rFonts w:eastAsia="微軟正黑體" w:hint="eastAsia"/>
          <w:bCs/>
          <w:szCs w:val="22"/>
          <w:lang w:eastAsia="zh-TW"/>
        </w:rPr>
        <w:t>質</w:t>
      </w:r>
      <w:r w:rsidRPr="00F56E12">
        <w:rPr>
          <w:rFonts w:eastAsia="微軟正黑體" w:hint="eastAsia"/>
          <w:bCs/>
          <w:szCs w:val="22"/>
          <w:lang w:eastAsia="zh-TW"/>
        </w:rPr>
        <w:t>素</w:t>
      </w:r>
      <w:r w:rsidRPr="00F56E12">
        <w:rPr>
          <w:rFonts w:eastAsia="微軟正黑體"/>
          <w:szCs w:val="22"/>
          <w:lang w:eastAsia="zh-TW"/>
        </w:rPr>
        <w:t>的溝通</w:t>
      </w:r>
      <w:r w:rsidR="00662AD2" w:rsidRPr="00F56E12">
        <w:rPr>
          <w:rFonts w:eastAsia="微軟正黑體"/>
          <w:szCs w:val="22"/>
          <w:lang w:eastAsia="zh-TW"/>
        </w:rPr>
        <w:t>方式</w:t>
      </w:r>
      <w:r w:rsidRPr="00F56E12">
        <w:rPr>
          <w:rFonts w:eastAsia="微軟正黑體"/>
          <w:szCs w:val="22"/>
          <w:lang w:eastAsia="zh-TW"/>
        </w:rPr>
        <w:t>。</w:t>
      </w:r>
      <w:r w:rsidR="002525D1" w:rsidRPr="00F56E12">
        <w:rPr>
          <w:rFonts w:eastAsia="微軟正黑體"/>
          <w:szCs w:val="22"/>
          <w:lang w:eastAsia="zh-TW"/>
        </w:rPr>
        <w:t>說話者及接收者積極參與溝通過程，</w:t>
      </w:r>
      <w:r w:rsidRPr="00F56E12">
        <w:rPr>
          <w:rFonts w:eastAsia="微軟正黑體"/>
          <w:szCs w:val="22"/>
          <w:lang w:eastAsia="zh-HK"/>
        </w:rPr>
        <w:t>說話</w:t>
      </w:r>
      <w:r w:rsidRPr="00F56E12">
        <w:rPr>
          <w:rFonts w:eastAsia="微軟正黑體"/>
          <w:szCs w:val="22"/>
          <w:lang w:eastAsia="zh-TW"/>
        </w:rPr>
        <w:t>者需要清晰</w:t>
      </w:r>
      <w:r w:rsidR="00662AD2" w:rsidRPr="00F56E12">
        <w:rPr>
          <w:rFonts w:eastAsia="微軟正黑體"/>
          <w:szCs w:val="22"/>
          <w:lang w:eastAsia="zh-TW"/>
        </w:rPr>
        <w:t>且心平氣和</w:t>
      </w:r>
      <w:r w:rsidRPr="00F56E12">
        <w:rPr>
          <w:rFonts w:eastAsia="微軟正黑體"/>
          <w:szCs w:val="22"/>
          <w:lang w:eastAsia="zh-TW"/>
        </w:rPr>
        <w:t>地表達訊息，</w:t>
      </w:r>
      <w:r w:rsidR="00662AD2" w:rsidRPr="00F56E12">
        <w:rPr>
          <w:rFonts w:eastAsia="微軟正黑體"/>
          <w:szCs w:val="22"/>
          <w:lang w:eastAsia="zh-TW"/>
        </w:rPr>
        <w:t>而</w:t>
      </w:r>
      <w:r w:rsidRPr="00F56E12">
        <w:rPr>
          <w:rFonts w:eastAsia="微軟正黑體"/>
          <w:szCs w:val="22"/>
          <w:lang w:eastAsia="zh-TW"/>
        </w:rPr>
        <w:t>聆聽者亦應專注及耐心聆聽</w:t>
      </w:r>
      <w:r w:rsidR="00DA36C2" w:rsidRPr="00F56E12">
        <w:rPr>
          <w:rFonts w:eastAsia="微軟正黑體"/>
          <w:szCs w:val="22"/>
          <w:lang w:eastAsia="zh-TW"/>
        </w:rPr>
        <w:t>。透過分享</w:t>
      </w:r>
      <w:r w:rsidR="00050AED" w:rsidRPr="00F56E12">
        <w:rPr>
          <w:rFonts w:eastAsia="微軟正黑體" w:hint="eastAsia"/>
          <w:szCs w:val="22"/>
          <w:lang w:eastAsia="zh-HK"/>
        </w:rPr>
        <w:t>生活的</w:t>
      </w:r>
      <w:r w:rsidR="00DA36C2" w:rsidRPr="00F56E12">
        <w:rPr>
          <w:rFonts w:eastAsia="微軟正黑體"/>
          <w:szCs w:val="22"/>
          <w:lang w:eastAsia="zh-TW"/>
        </w:rPr>
        <w:t>樂</w:t>
      </w:r>
      <w:r w:rsidR="00050AED" w:rsidRPr="00F56E12">
        <w:rPr>
          <w:rFonts w:eastAsia="微軟正黑體" w:hint="eastAsia"/>
          <w:szCs w:val="22"/>
          <w:lang w:eastAsia="zh-HK"/>
        </w:rPr>
        <w:t>與苦</w:t>
      </w:r>
      <w:r w:rsidR="00DA36C2" w:rsidRPr="00F56E12">
        <w:rPr>
          <w:rFonts w:eastAsia="微軟正黑體"/>
          <w:szCs w:val="22"/>
          <w:lang w:eastAsia="zh-TW"/>
        </w:rPr>
        <w:t>、欣賞或感恩的事，一家人</w:t>
      </w:r>
      <w:r w:rsidR="00F772FA" w:rsidRPr="00F56E12">
        <w:rPr>
          <w:rFonts w:eastAsia="微軟正黑體"/>
          <w:szCs w:val="22"/>
          <w:lang w:eastAsia="zh-TW"/>
        </w:rPr>
        <w:t>隨之</w:t>
      </w:r>
      <w:r w:rsidR="00DA36C2" w:rsidRPr="00F56E12">
        <w:rPr>
          <w:rFonts w:eastAsia="微軟正黑體"/>
          <w:szCs w:val="22"/>
          <w:lang w:eastAsia="zh-TW"/>
        </w:rPr>
        <w:t>投入並享受溝通時間，</w:t>
      </w:r>
      <w:r w:rsidR="00DA36C2" w:rsidRPr="00F56E12">
        <w:rPr>
          <w:rFonts w:eastAsia="微軟正黑體"/>
          <w:szCs w:val="22"/>
          <w:lang w:eastAsia="zh-HK"/>
        </w:rPr>
        <w:t>同時通過</w:t>
      </w:r>
      <w:r w:rsidR="00F772FA" w:rsidRPr="00F56E12">
        <w:rPr>
          <w:rFonts w:eastAsia="微軟正黑體"/>
          <w:szCs w:val="22"/>
          <w:lang w:eastAsia="zh-HK"/>
        </w:rPr>
        <w:t>這種</w:t>
      </w:r>
      <w:r w:rsidR="00DA36C2" w:rsidRPr="00F56E12">
        <w:rPr>
          <w:rFonts w:eastAsia="微軟正黑體"/>
          <w:szCs w:val="22"/>
          <w:lang w:eastAsia="zh-HK"/>
        </w:rPr>
        <w:t>正</w:t>
      </w:r>
      <w:r w:rsidR="00F772FA" w:rsidRPr="00F56E12">
        <w:rPr>
          <w:rFonts w:eastAsia="微軟正黑體"/>
          <w:szCs w:val="22"/>
          <w:lang w:eastAsia="zh-HK"/>
        </w:rPr>
        <w:t>向思維</w:t>
      </w:r>
      <w:r w:rsidR="00DA36C2" w:rsidRPr="00F56E12">
        <w:rPr>
          <w:rFonts w:eastAsia="微軟正黑體"/>
          <w:szCs w:val="22"/>
          <w:lang w:eastAsia="zh-TW"/>
        </w:rPr>
        <w:t>，</w:t>
      </w:r>
      <w:r w:rsidR="00F772FA" w:rsidRPr="00F56E12">
        <w:rPr>
          <w:rFonts w:eastAsia="微軟正黑體"/>
          <w:szCs w:val="22"/>
          <w:lang w:eastAsia="zh-HK"/>
        </w:rPr>
        <w:t>取代</w:t>
      </w:r>
      <w:r w:rsidR="00DA36C2" w:rsidRPr="00F56E12">
        <w:rPr>
          <w:rFonts w:eastAsia="微軟正黑體"/>
          <w:szCs w:val="22"/>
          <w:lang w:eastAsia="zh-TW"/>
        </w:rPr>
        <w:t>責備、埋怨等負面溝通。</w:t>
      </w:r>
    </w:p>
    <w:p w14:paraId="2BBE4DB3" w14:textId="79B0218F" w:rsidR="0085262B" w:rsidRPr="00F56E12" w:rsidRDefault="0085262B" w:rsidP="00CB5396">
      <w:pPr>
        <w:snapToGrid w:val="0"/>
        <w:rPr>
          <w:rFonts w:eastAsia="微軟正黑體"/>
          <w:szCs w:val="22"/>
          <w:lang w:eastAsia="zh-TW"/>
        </w:rPr>
      </w:pPr>
    </w:p>
    <w:p w14:paraId="3C5277AD" w14:textId="5DA712CE" w:rsidR="00EE6C99" w:rsidRPr="00F56E12" w:rsidRDefault="00731D93" w:rsidP="00CB5396">
      <w:pPr>
        <w:snapToGrid w:val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szCs w:val="22"/>
          <w:lang w:eastAsia="zh-HK"/>
        </w:rPr>
        <w:t>我們可通過</w:t>
      </w:r>
      <w:r w:rsidR="004F041D" w:rsidRPr="00F56E12">
        <w:rPr>
          <w:rFonts w:eastAsia="微軟正黑體"/>
          <w:b/>
          <w:szCs w:val="22"/>
          <w:lang w:eastAsia="zh-HK"/>
        </w:rPr>
        <w:t>正向</w:t>
      </w:r>
      <w:r w:rsidRPr="00F56E12">
        <w:rPr>
          <w:rFonts w:eastAsia="微軟正黑體"/>
          <w:b/>
          <w:szCs w:val="22"/>
          <w:lang w:eastAsia="zh-TW"/>
        </w:rPr>
        <w:t>溝通五常法</w:t>
      </w:r>
      <w:r w:rsidR="00105286" w:rsidRPr="00F56E12">
        <w:rPr>
          <w:rFonts w:eastAsia="微軟正黑體"/>
          <w:bCs/>
          <w:szCs w:val="22"/>
          <w:lang w:eastAsia="zh-TW"/>
        </w:rPr>
        <w:t>學習</w:t>
      </w:r>
      <w:r w:rsidR="00F772FA" w:rsidRPr="00F56E12">
        <w:rPr>
          <w:rFonts w:eastAsia="微軟正黑體"/>
          <w:bCs/>
          <w:szCs w:val="22"/>
          <w:lang w:eastAsia="zh-TW"/>
        </w:rPr>
        <w:t>如何</w:t>
      </w:r>
      <w:r w:rsidR="00105286" w:rsidRPr="00F56E12">
        <w:rPr>
          <w:rFonts w:eastAsia="微軟正黑體"/>
          <w:bCs/>
          <w:szCs w:val="22"/>
          <w:lang w:eastAsia="zh-TW"/>
        </w:rPr>
        <w:t>促進</w:t>
      </w:r>
      <w:r w:rsidR="00105286" w:rsidRPr="00F56E12">
        <w:rPr>
          <w:rFonts w:eastAsia="微軟正黑體" w:hint="eastAsia"/>
          <w:szCs w:val="22"/>
          <w:lang w:eastAsia="zh-TW"/>
        </w:rPr>
        <w:t>正向溝通</w:t>
      </w:r>
      <w:r w:rsidR="00AC3EC1" w:rsidRPr="00F56E12">
        <w:rPr>
          <w:rFonts w:eastAsia="微軟正黑體"/>
          <w:b/>
          <w:szCs w:val="22"/>
          <w:lang w:eastAsia="zh-TW"/>
        </w:rPr>
        <w:t>。</w:t>
      </w:r>
      <w:r w:rsidR="00AC3EC1" w:rsidRPr="00F56E12">
        <w:rPr>
          <w:rFonts w:eastAsia="微軟正黑體"/>
          <w:bCs/>
          <w:szCs w:val="22"/>
          <w:lang w:eastAsia="zh-HK"/>
        </w:rPr>
        <w:t>正向</w:t>
      </w:r>
      <w:r w:rsidR="00AC3EC1" w:rsidRPr="00F56E12">
        <w:rPr>
          <w:rFonts w:eastAsia="微軟正黑體"/>
          <w:bCs/>
          <w:szCs w:val="22"/>
          <w:lang w:eastAsia="zh-TW"/>
        </w:rPr>
        <w:t>溝通五常法</w:t>
      </w:r>
      <w:r w:rsidR="00224482" w:rsidRPr="00F56E12">
        <w:rPr>
          <w:rFonts w:eastAsia="微軟正黑體"/>
          <w:szCs w:val="22"/>
          <w:lang w:eastAsia="zh-HK"/>
        </w:rPr>
        <w:t>包括</w:t>
      </w:r>
      <w:r w:rsidR="008D2460" w:rsidRPr="00F56E12">
        <w:rPr>
          <w:rFonts w:eastAsia="微軟正黑體" w:hint="eastAsia"/>
          <w:bCs/>
          <w:szCs w:val="22"/>
          <w:lang w:eastAsia="zh-TW"/>
        </w:rPr>
        <w:t>常喜樂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讚美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聆聽</w:t>
      </w:r>
      <w:r w:rsidR="008D2460" w:rsidRPr="00F56E12">
        <w:rPr>
          <w:rFonts w:eastAsia="微軟正黑體"/>
          <w:szCs w:val="22"/>
          <w:lang w:eastAsia="zh-TW"/>
        </w:rPr>
        <w:t>、</w:t>
      </w:r>
      <w:r w:rsidR="008D2460" w:rsidRPr="00F56E12">
        <w:rPr>
          <w:rFonts w:eastAsia="微軟正黑體" w:hint="eastAsia"/>
          <w:bCs/>
          <w:szCs w:val="22"/>
          <w:lang w:eastAsia="zh-TW"/>
        </w:rPr>
        <w:t>常投入</w:t>
      </w:r>
      <w:r w:rsidR="008D2460" w:rsidRPr="00F56E12">
        <w:rPr>
          <w:rFonts w:eastAsia="微軟正黑體"/>
          <w:szCs w:val="22"/>
          <w:lang w:eastAsia="zh-TW"/>
        </w:rPr>
        <w:t>及</w:t>
      </w:r>
      <w:r w:rsidR="008D2460" w:rsidRPr="00F56E12">
        <w:rPr>
          <w:rFonts w:eastAsia="微軟正黑體" w:hint="eastAsia"/>
          <w:bCs/>
          <w:szCs w:val="22"/>
          <w:lang w:eastAsia="zh-TW"/>
        </w:rPr>
        <w:t>常細味</w:t>
      </w:r>
      <w:r w:rsidR="00F54D1B" w:rsidRPr="00F56E12">
        <w:rPr>
          <w:rFonts w:eastAsia="微軟正黑體"/>
          <w:szCs w:val="22"/>
          <w:lang w:eastAsia="zh-TW"/>
        </w:rPr>
        <w:t>。家人之間運用正向溝通五常法，用心傾聽、培養同理心、互相欣賞、學會感恩，以及用正面、積極的態度，保持雙向溝通，建立互信，提升家庭凝聚力</w:t>
      </w:r>
      <w:r w:rsidR="0085262B" w:rsidRPr="00F56E12">
        <w:rPr>
          <w:rFonts w:eastAsia="微軟正黑體"/>
          <w:szCs w:val="22"/>
          <w:lang w:eastAsia="zh-TW"/>
        </w:rPr>
        <w:t>。</w:t>
      </w:r>
      <w:r w:rsidR="00ED0C15" w:rsidRPr="00F56E12">
        <w:rPr>
          <w:rFonts w:eastAsia="微軟正黑體"/>
          <w:szCs w:val="22"/>
          <w:lang w:eastAsia="zh-TW"/>
        </w:rPr>
        <w:t>下表</w:t>
      </w:r>
      <w:r w:rsidR="0070506C" w:rsidRPr="00F56E12">
        <w:rPr>
          <w:rFonts w:eastAsia="微軟正黑體"/>
          <w:szCs w:val="22"/>
          <w:lang w:eastAsia="zh-TW"/>
        </w:rPr>
        <w:t>列出一些</w:t>
      </w:r>
      <w:r w:rsidR="0039534E" w:rsidRPr="00F56E12">
        <w:rPr>
          <w:rFonts w:eastAsia="微軟正黑體"/>
          <w:szCs w:val="22"/>
          <w:lang w:eastAsia="zh-TW"/>
        </w:rPr>
        <w:t>運用</w:t>
      </w:r>
      <w:r w:rsidR="0039534E" w:rsidRPr="00F56E12">
        <w:rPr>
          <w:rFonts w:eastAsia="微軟正黑體" w:hint="eastAsia"/>
          <w:szCs w:val="22"/>
          <w:lang w:eastAsia="zh-HK"/>
        </w:rPr>
        <w:t>正向</w:t>
      </w:r>
      <w:r w:rsidR="0039534E" w:rsidRPr="00F56E12">
        <w:rPr>
          <w:rFonts w:eastAsia="微軟正黑體" w:hint="eastAsia"/>
          <w:szCs w:val="22"/>
          <w:lang w:eastAsia="zh-TW"/>
        </w:rPr>
        <w:t>溝通五常法</w:t>
      </w:r>
      <w:r w:rsidR="0039534E" w:rsidRPr="00F56E12">
        <w:rPr>
          <w:rFonts w:eastAsia="微軟正黑體"/>
          <w:szCs w:val="22"/>
          <w:lang w:eastAsia="zh-TW"/>
        </w:rPr>
        <w:t>的</w:t>
      </w:r>
      <w:r w:rsidR="00F772FA" w:rsidRPr="00F56E12">
        <w:rPr>
          <w:rFonts w:eastAsia="微軟正黑體"/>
          <w:szCs w:val="22"/>
          <w:lang w:eastAsia="zh-TW"/>
        </w:rPr>
        <w:t>溝通模式</w:t>
      </w:r>
      <w:r w:rsidR="00E71DDC" w:rsidRPr="00F56E12">
        <w:rPr>
          <w:rFonts w:eastAsia="微軟正黑體"/>
          <w:szCs w:val="22"/>
          <w:lang w:eastAsia="zh-HK"/>
        </w:rPr>
        <w:t>和</w:t>
      </w:r>
      <w:r w:rsidR="0093275B" w:rsidRPr="00F56E12">
        <w:rPr>
          <w:rFonts w:eastAsia="微軟正黑體" w:hint="eastAsia"/>
          <w:szCs w:val="22"/>
          <w:lang w:eastAsia="zh-TW"/>
        </w:rPr>
        <w:t>行為目標（生活例子）</w:t>
      </w:r>
      <w:r w:rsidR="0039534E" w:rsidRPr="00F56E12">
        <w:rPr>
          <w:rFonts w:eastAsia="微軟正黑體"/>
          <w:szCs w:val="22"/>
          <w:lang w:eastAsia="zh-TW"/>
        </w:rPr>
        <w:t>。</w:t>
      </w:r>
    </w:p>
    <w:p w14:paraId="2E16212D" w14:textId="5FB99AD5" w:rsidR="00ED0C15" w:rsidRPr="00F56E12" w:rsidRDefault="00BC239E">
      <w:pPr>
        <w:rPr>
          <w:rFonts w:eastAsia="微軟正黑體"/>
          <w:b/>
          <w:bCs/>
          <w:szCs w:val="22"/>
          <w:lang w:eastAsia="zh-TW"/>
        </w:rPr>
      </w:pPr>
      <w:r w:rsidRPr="00F56E12">
        <w:rPr>
          <w:rFonts w:eastAsiaTheme="minorEastAsia"/>
          <w:noProof/>
          <w:lang w:val="en-US"/>
        </w:rPr>
        <w:drawing>
          <wp:anchor distT="0" distB="0" distL="114300" distR="114300" simplePos="0" relativeHeight="251598848" behindDoc="0" locked="0" layoutInCell="1" allowOverlap="1" wp14:anchorId="2C32205C" wp14:editId="0446F4E1">
            <wp:simplePos x="0" y="0"/>
            <wp:positionH relativeFrom="column">
              <wp:posOffset>143100</wp:posOffset>
            </wp:positionH>
            <wp:positionV relativeFrom="paragraph">
              <wp:posOffset>6445</wp:posOffset>
            </wp:positionV>
            <wp:extent cx="4611370" cy="3318925"/>
            <wp:effectExtent l="19050" t="0" r="17780" b="0"/>
            <wp:wrapNone/>
            <wp:docPr id="1074" name="資料庫圖表 107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8" r:lo="rId79" r:qs="rId80" r:cs="rId8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C15" w:rsidRPr="00F56E12">
        <w:rPr>
          <w:rFonts w:eastAsia="微軟正黑體"/>
          <w:b/>
          <w:bCs/>
          <w:szCs w:val="22"/>
          <w:lang w:eastAsia="zh-TW"/>
        </w:rPr>
        <w:br w:type="page"/>
      </w:r>
    </w:p>
    <w:p w14:paraId="073BB664" w14:textId="5B723E22" w:rsidR="00EE6C99" w:rsidRPr="00F56E12" w:rsidRDefault="00891EF0" w:rsidP="0070506C">
      <w:pPr>
        <w:snapToGrid w:val="0"/>
        <w:spacing w:line="276" w:lineRule="auto"/>
        <w:rPr>
          <w:rFonts w:eastAsia="微軟正黑體"/>
          <w:b/>
          <w:bCs/>
          <w:szCs w:val="22"/>
          <w:lang w:eastAsia="zh-TW"/>
        </w:rPr>
      </w:pPr>
      <w:r w:rsidRPr="00F56E12">
        <w:rPr>
          <w:rFonts w:eastAsia="微軟正黑體"/>
          <w:b/>
          <w:bCs/>
          <w:szCs w:val="22"/>
          <w:lang w:eastAsia="zh-TW"/>
        </w:rPr>
        <w:t>表</w:t>
      </w:r>
      <w:r w:rsidR="00196946" w:rsidRPr="00F56E12">
        <w:rPr>
          <w:rFonts w:eastAsia="微軟正黑體"/>
          <w:b/>
          <w:bCs/>
          <w:szCs w:val="22"/>
          <w:lang w:eastAsia="zh-TW"/>
        </w:rPr>
        <w:t>2</w:t>
      </w:r>
      <w:r w:rsidR="00CD2723" w:rsidRPr="00F56E12">
        <w:rPr>
          <w:rFonts w:eastAsia="微軟正黑體" w:hint="eastAsia"/>
          <w:b/>
          <w:bCs/>
          <w:szCs w:val="22"/>
          <w:lang w:eastAsia="zh-TW"/>
        </w:rPr>
        <w:t xml:space="preserve">　</w:t>
      </w:r>
      <w:r w:rsidR="00BC7A2A" w:rsidRPr="00F56E12">
        <w:rPr>
          <w:rFonts w:eastAsia="微軟正黑體"/>
          <w:b/>
          <w:bCs/>
          <w:szCs w:val="22"/>
          <w:lang w:eastAsia="zh-TW"/>
        </w:rPr>
        <w:t>正向</w:t>
      </w:r>
      <w:r w:rsidRPr="00F56E12">
        <w:rPr>
          <w:rFonts w:eastAsia="微軟正黑體"/>
          <w:b/>
          <w:bCs/>
          <w:szCs w:val="22"/>
          <w:lang w:eastAsia="zh-TW"/>
        </w:rPr>
        <w:t>溝通五常法</w:t>
      </w:r>
    </w:p>
    <w:tbl>
      <w:tblPr>
        <w:tblStyle w:val="1-51"/>
        <w:tblW w:w="8222" w:type="dxa"/>
        <w:tblInd w:w="-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276"/>
        <w:gridCol w:w="3260"/>
        <w:gridCol w:w="3686"/>
      </w:tblGrid>
      <w:tr w:rsidR="00A73B55" w:rsidRPr="00F56E12" w14:paraId="46E1A507" w14:textId="77777777" w:rsidTr="00B65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5D572D4" w14:textId="05182FCF" w:rsidR="00E475A4" w:rsidRPr="00F56E12" w:rsidRDefault="00E12506" w:rsidP="0048252F">
            <w:pPr>
              <w:snapToGrid w:val="0"/>
              <w:jc w:val="center"/>
              <w:rPr>
                <w:rFonts w:eastAsia="微軟正黑體"/>
                <w:color w:val="00B050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正向溝通五常法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28A2FF14" w14:textId="1AF8BC38" w:rsidR="00E475A4" w:rsidRPr="00F56E12" w:rsidRDefault="00F772FA" w:rsidP="0048252F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溝通模式</w:t>
            </w:r>
          </w:p>
        </w:tc>
        <w:tc>
          <w:tcPr>
            <w:tcW w:w="3686" w:type="dxa"/>
            <w:tcBorders>
              <w:bottom w:val="none" w:sz="0" w:space="0" w:color="auto"/>
            </w:tcBorders>
            <w:vAlign w:val="center"/>
          </w:tcPr>
          <w:p w14:paraId="10206C26" w14:textId="1DFAED4F" w:rsidR="00E475A4" w:rsidRPr="00F56E12" w:rsidRDefault="00276068" w:rsidP="00817A0E">
            <w:pPr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行為目標（</w:t>
            </w:r>
            <w:r w:rsidR="00F40F6E" w:rsidRPr="00F56E12">
              <w:rPr>
                <w:rFonts w:eastAsia="微軟正黑體"/>
                <w:lang w:eastAsia="zh-TW"/>
              </w:rPr>
              <w:t>生活</w:t>
            </w:r>
            <w:r w:rsidR="00EE22CF" w:rsidRPr="00F56E12">
              <w:rPr>
                <w:rFonts w:eastAsia="微軟正黑體"/>
                <w:lang w:eastAsia="zh-TW"/>
              </w:rPr>
              <w:t>例子</w:t>
            </w:r>
            <w:r w:rsidRPr="00F56E12">
              <w:rPr>
                <w:rFonts w:eastAsia="微軟正黑體"/>
                <w:lang w:eastAsia="zh-TW"/>
              </w:rPr>
              <w:t>）</w:t>
            </w:r>
          </w:p>
        </w:tc>
      </w:tr>
      <w:tr w:rsidR="00806A4E" w:rsidRPr="00F56E12" w14:paraId="6B0B594C" w14:textId="7BAD826B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1D804955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00B050"/>
                <w:sz w:val="28"/>
                <w:szCs w:val="28"/>
                <w:lang w:eastAsia="zh-TW"/>
              </w:rPr>
              <w:t>常喜樂</w:t>
            </w:r>
          </w:p>
        </w:tc>
        <w:tc>
          <w:tcPr>
            <w:tcW w:w="3260" w:type="dxa"/>
            <w:shd w:val="clear" w:color="auto" w:fill="auto"/>
          </w:tcPr>
          <w:p w14:paraId="5D8A0264" w14:textId="53596C36" w:rsidR="00806A4E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bCs/>
                <w:lang w:eastAsia="zh-TW"/>
              </w:rPr>
              <w:t>回想</w:t>
            </w:r>
            <w:r w:rsidR="00703F2D" w:rsidRPr="00F56E12">
              <w:rPr>
                <w:rFonts w:eastAsia="微軟正黑體"/>
                <w:bCs/>
                <w:lang w:eastAsia="zh-HK"/>
              </w:rPr>
              <w:t>並</w:t>
            </w:r>
            <w:r w:rsidRPr="00F56E12">
              <w:rPr>
                <w:rFonts w:eastAsia="微軟正黑體"/>
                <w:bCs/>
                <w:lang w:eastAsia="zh-TW"/>
              </w:rPr>
              <w:t>與家人分享每日</w:t>
            </w:r>
            <w:r w:rsidR="00A11176" w:rsidRPr="00F56E12">
              <w:rPr>
                <w:rFonts w:eastAsia="微軟正黑體"/>
                <w:bCs/>
                <w:lang w:eastAsia="zh-TW"/>
              </w:rPr>
              <w:t>所</w:t>
            </w:r>
            <w:r w:rsidRPr="00F56E12">
              <w:rPr>
                <w:rFonts w:eastAsia="微軟正黑體"/>
                <w:bCs/>
                <w:lang w:eastAsia="zh-TW"/>
              </w:rPr>
              <w:t>發生的</w:t>
            </w:r>
            <w:r w:rsidRPr="00F56E12">
              <w:rPr>
                <w:rFonts w:eastAsia="微軟正黑體"/>
                <w:b/>
                <w:lang w:eastAsia="zh-TW"/>
              </w:rPr>
              <w:t>快樂事</w:t>
            </w:r>
            <w:r w:rsidRPr="00F56E12">
              <w:rPr>
                <w:rFonts w:eastAsia="微軟正黑體"/>
                <w:bCs/>
                <w:lang w:eastAsia="zh-TW"/>
              </w:rPr>
              <w:t>或</w:t>
            </w:r>
            <w:r w:rsidR="00D86B0E" w:rsidRPr="00F56E12">
              <w:rPr>
                <w:rFonts w:eastAsia="微軟正黑體"/>
                <w:bCs/>
                <w:lang w:eastAsia="zh-TW"/>
              </w:rPr>
              <w:t>記下</w:t>
            </w:r>
            <w:r w:rsidR="00E475A4" w:rsidRPr="00F56E12">
              <w:rPr>
                <w:rFonts w:eastAsia="微軟正黑體"/>
                <w:bCs/>
                <w:lang w:eastAsia="zh-HK"/>
              </w:rPr>
              <w:t>對家人</w:t>
            </w:r>
            <w:r w:rsidRPr="00F56E12">
              <w:rPr>
                <w:rFonts w:eastAsia="微軟正黑體"/>
                <w:b/>
                <w:lang w:eastAsia="zh-TW"/>
              </w:rPr>
              <w:t>感恩</w:t>
            </w:r>
            <w:r w:rsidR="00A11176" w:rsidRPr="00F56E12">
              <w:rPr>
                <w:rFonts w:eastAsia="微軟正黑體"/>
                <w:b/>
                <w:lang w:eastAsia="zh-TW"/>
              </w:rPr>
              <w:t>的</w:t>
            </w:r>
            <w:r w:rsidRPr="00F56E12">
              <w:rPr>
                <w:rFonts w:eastAsia="微軟正黑體"/>
                <w:b/>
                <w:lang w:eastAsia="zh-TW"/>
              </w:rPr>
              <w:t>事件</w:t>
            </w:r>
            <w:r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128A9F3B" w14:textId="58CA3711" w:rsidR="00806A4E" w:rsidRPr="00F56E12" w:rsidRDefault="00E475A4" w:rsidP="00DD3759">
            <w:pPr>
              <w:pStyle w:val="af1"/>
              <w:numPr>
                <w:ilvl w:val="0"/>
                <w:numId w:val="3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Cs/>
                <w:lang w:eastAsia="zh-HK"/>
              </w:rPr>
              <w:t>對家人</w:t>
            </w:r>
            <w:r w:rsidRPr="00F56E12">
              <w:rPr>
                <w:rFonts w:eastAsia="微軟正黑體"/>
                <w:b/>
                <w:bCs/>
                <w:lang w:eastAsia="zh-HK"/>
              </w:rPr>
              <w:t>多包容</w:t>
            </w:r>
            <w:r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Pr="00F56E12">
              <w:rPr>
                <w:rFonts w:eastAsia="微軟正黑體"/>
                <w:b/>
                <w:bCs/>
                <w:lang w:eastAsia="zh-HK"/>
              </w:rPr>
              <w:t>多體諒</w:t>
            </w:r>
            <w:r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="00806A4E" w:rsidRPr="00F56E12">
              <w:rPr>
                <w:rFonts w:eastAsia="微軟正黑體"/>
                <w:b/>
                <w:lang w:eastAsia="zh-TW"/>
              </w:rPr>
              <w:t>少埋怨</w:t>
            </w:r>
            <w:r w:rsidR="00806A4E" w:rsidRPr="00F56E12">
              <w:rPr>
                <w:rFonts w:eastAsia="微軟正黑體"/>
                <w:b/>
                <w:bCs/>
                <w:lang w:eastAsia="zh-TW"/>
              </w:rPr>
              <w:t>、</w:t>
            </w:r>
            <w:r w:rsidR="00806A4E" w:rsidRPr="00F56E12">
              <w:rPr>
                <w:rFonts w:eastAsia="微軟正黑體"/>
                <w:b/>
                <w:lang w:eastAsia="zh-TW"/>
              </w:rPr>
              <w:t>少責備</w:t>
            </w:r>
            <w:r w:rsidR="00806A4E" w:rsidRPr="00F56E12">
              <w:rPr>
                <w:rFonts w:eastAsia="微軟正黑體"/>
                <w:b/>
                <w:bCs/>
                <w:lang w:eastAsia="zh-TW"/>
              </w:rPr>
              <w:t>。</w:t>
            </w:r>
            <w:r w:rsidR="00806A4E" w:rsidRPr="00F56E12">
              <w:rPr>
                <w:rFonts w:eastAsia="微軟正黑體"/>
                <w:lang w:eastAsia="zh-TW"/>
              </w:rPr>
              <w:t xml:space="preserve"> </w:t>
            </w:r>
          </w:p>
        </w:tc>
        <w:tc>
          <w:tcPr>
            <w:tcW w:w="3686" w:type="dxa"/>
          </w:tcPr>
          <w:p w14:paraId="7D7A5380" w14:textId="77777777" w:rsidR="00C459A9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分享學校發生的趣事。</w:t>
            </w:r>
          </w:p>
          <w:p w14:paraId="4A713E81" w14:textId="19EB86A0" w:rsidR="00806A4E" w:rsidRPr="00F56E12" w:rsidRDefault="00806A4E" w:rsidP="00DD3759">
            <w:pPr>
              <w:pStyle w:val="af1"/>
              <w:numPr>
                <w:ilvl w:val="0"/>
                <w:numId w:val="31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不開心的時候，</w:t>
            </w:r>
            <w:r w:rsidR="00A11176" w:rsidRPr="00F56E12">
              <w:rPr>
                <w:rFonts w:eastAsia="微軟正黑體"/>
                <w:lang w:eastAsia="zh-TW"/>
              </w:rPr>
              <w:t>回</w:t>
            </w:r>
            <w:r w:rsidRPr="00F56E12">
              <w:rPr>
                <w:rFonts w:eastAsia="微軟正黑體"/>
                <w:lang w:eastAsia="zh-TW"/>
              </w:rPr>
              <w:t>想事件</w:t>
            </w:r>
            <w:r w:rsidR="00DF0E2C" w:rsidRPr="00F56E12">
              <w:rPr>
                <w:rFonts w:eastAsia="微軟正黑體"/>
                <w:lang w:eastAsia="zh-TW"/>
              </w:rPr>
              <w:t>帶來的</w:t>
            </w:r>
            <w:r w:rsidRPr="00F56E12">
              <w:rPr>
                <w:rFonts w:eastAsia="微軟正黑體"/>
                <w:lang w:eastAsia="zh-TW"/>
              </w:rPr>
              <w:t>正面影響</w:t>
            </w:r>
            <w:r w:rsidR="00703F2D" w:rsidRPr="00F56E12">
              <w:rPr>
                <w:rFonts w:eastAsia="微軟正黑體"/>
                <w:lang w:eastAsia="zh-TW"/>
              </w:rPr>
              <w:t>，</w:t>
            </w:r>
            <w:r w:rsidR="00A44743" w:rsidRPr="00F56E12">
              <w:rPr>
                <w:rFonts w:eastAsia="微軟正黑體"/>
                <w:lang w:eastAsia="zh-HK"/>
              </w:rPr>
              <w:t>以取代埋怨和責</w:t>
            </w:r>
            <w:r w:rsidR="00A11176" w:rsidRPr="00F56E12">
              <w:rPr>
                <w:rFonts w:eastAsia="微軟正黑體"/>
                <w:lang w:eastAsia="zh-HK"/>
              </w:rPr>
              <w:t>備</w:t>
            </w:r>
            <w:r w:rsidR="00CF4A54" w:rsidRPr="00F56E12">
              <w:rPr>
                <w:rFonts w:eastAsia="微軟正黑體"/>
                <w:lang w:eastAsia="zh-TW"/>
              </w:rPr>
              <w:t>，</w:t>
            </w:r>
            <w:r w:rsidR="00703F2D" w:rsidRPr="00F56E12">
              <w:rPr>
                <w:rFonts w:eastAsia="微軟正黑體"/>
                <w:lang w:eastAsia="zh-HK"/>
              </w:rPr>
              <w:t>並</w:t>
            </w:r>
            <w:r w:rsidR="00CF4A54" w:rsidRPr="00F56E12">
              <w:rPr>
                <w:rFonts w:eastAsia="微軟正黑體"/>
                <w:lang w:eastAsia="zh-HK"/>
              </w:rPr>
              <w:t>正面</w:t>
            </w:r>
            <w:r w:rsidR="00A83A87" w:rsidRPr="00F56E12">
              <w:rPr>
                <w:rFonts w:eastAsia="微軟正黑體"/>
                <w:lang w:eastAsia="zh-HK"/>
              </w:rPr>
              <w:t>地</w:t>
            </w:r>
            <w:r w:rsidR="00703F2D" w:rsidRPr="00F56E12">
              <w:rPr>
                <w:rFonts w:eastAsia="微軟正黑體"/>
                <w:lang w:eastAsia="zh-HK"/>
              </w:rPr>
              <w:t>與家</w:t>
            </w:r>
            <w:r w:rsidR="00A83A87" w:rsidRPr="00F56E12">
              <w:rPr>
                <w:rFonts w:eastAsia="微軟正黑體"/>
                <w:lang w:eastAsia="zh-HK"/>
              </w:rPr>
              <w:t>人</w:t>
            </w:r>
            <w:r w:rsidR="00703F2D" w:rsidRPr="00F56E12">
              <w:rPr>
                <w:rFonts w:eastAsia="微軟正黑體"/>
                <w:lang w:eastAsia="zh-HK"/>
              </w:rPr>
              <w:t>分享想法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</w:tc>
      </w:tr>
      <w:tr w:rsidR="00806A4E" w:rsidRPr="00F56E12" w14:paraId="64B88BE5" w14:textId="06D11A8A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2D6DA1A9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color w:val="FF6600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FF6600"/>
                <w:sz w:val="28"/>
                <w:szCs w:val="28"/>
                <w:lang w:eastAsia="zh-TW"/>
              </w:rPr>
              <w:t>常聆聽</w:t>
            </w:r>
          </w:p>
        </w:tc>
        <w:tc>
          <w:tcPr>
            <w:tcW w:w="3260" w:type="dxa"/>
            <w:shd w:val="clear" w:color="auto" w:fill="auto"/>
          </w:tcPr>
          <w:p w14:paraId="5E3D34A2" w14:textId="6042B4DC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不打斷發言，保持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耐</w:t>
            </w:r>
            <w:r w:rsidR="00E475A4" w:rsidRPr="00F56E12">
              <w:rPr>
                <w:rFonts w:eastAsia="微軟正黑體"/>
                <w:b/>
                <w:bCs/>
                <w:lang w:eastAsia="zh-HK"/>
              </w:rPr>
              <w:t>性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7DB9B974" w14:textId="0F11BF5B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留心家人</w:t>
            </w:r>
            <w:r w:rsidR="00075F26" w:rsidRPr="00F56E12">
              <w:rPr>
                <w:rFonts w:eastAsia="微軟正黑體"/>
                <w:lang w:eastAsia="zh-TW"/>
              </w:rPr>
              <w:t>的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說話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="00A11176" w:rsidRPr="00F56E12">
              <w:rPr>
                <w:rFonts w:eastAsia="微軟正黑體"/>
                <w:lang w:eastAsia="zh-TW"/>
              </w:rPr>
              <w:t>注意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身體語言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Pr="00F56E12">
              <w:rPr>
                <w:rFonts w:eastAsia="微軟正黑體"/>
                <w:b/>
                <w:bCs/>
                <w:lang w:eastAsia="zh-TW"/>
              </w:rPr>
              <w:t xml:space="preserve"> </w:t>
            </w:r>
          </w:p>
          <w:p w14:paraId="66945CCA" w14:textId="129F73FE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從</w:t>
            </w:r>
            <w:r w:rsidRPr="00F56E12">
              <w:rPr>
                <w:rFonts w:eastAsia="微軟正黑體"/>
                <w:b/>
                <w:bCs/>
                <w:lang w:eastAsia="zh-TW"/>
              </w:rPr>
              <w:t>對方角度出發</w:t>
            </w:r>
            <w:r w:rsidRPr="00F56E12">
              <w:rPr>
                <w:rFonts w:eastAsia="微軟正黑體"/>
                <w:lang w:eastAsia="zh-TW"/>
              </w:rPr>
              <w:t>，留意說話背後的感受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255B061E" w14:textId="7B9863B1" w:rsidR="0094132A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待</w:t>
            </w:r>
            <w:proofErr w:type="gramStart"/>
            <w:r w:rsidRPr="00F56E12">
              <w:rPr>
                <w:rFonts w:eastAsia="微軟正黑體"/>
                <w:lang w:eastAsia="zh-TW"/>
              </w:rPr>
              <w:t>家人說</w:t>
            </w:r>
            <w:r w:rsidR="00A11176" w:rsidRPr="00F56E12">
              <w:rPr>
                <w:rFonts w:eastAsia="微軟正黑體"/>
                <w:lang w:eastAsia="zh-TW"/>
              </w:rPr>
              <w:t>畢</w:t>
            </w:r>
            <w:proofErr w:type="gramEnd"/>
            <w:r w:rsidRPr="00F56E12">
              <w:rPr>
                <w:rFonts w:eastAsia="微軟正黑體"/>
                <w:lang w:eastAsia="zh-TW"/>
              </w:rPr>
              <w:t>，才作回應。</w:t>
            </w:r>
          </w:p>
          <w:p w14:paraId="3FCC8240" w14:textId="58E0C130" w:rsidR="00DF0E2C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跟家人談話時，眼睛望著對方</w:t>
            </w:r>
            <w:r w:rsidR="00E22721" w:rsidRPr="00F56E12">
              <w:rPr>
                <w:rFonts w:eastAsia="微軟正黑體"/>
                <w:lang w:eastAsia="zh-TW"/>
              </w:rPr>
              <w:t>，</w:t>
            </w:r>
            <w:r w:rsidR="00E22721" w:rsidRPr="00F56E12">
              <w:rPr>
                <w:rFonts w:eastAsia="微軟正黑體"/>
                <w:lang w:eastAsia="zh-HK"/>
              </w:rPr>
              <w:t>保持友善的表情及姿勢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1EF3C4DA" w14:textId="63DCEB3F" w:rsidR="00806A4E" w:rsidRPr="00F56E12" w:rsidRDefault="00E22721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代入</w:t>
            </w:r>
            <w:r w:rsidR="00E475A4" w:rsidRPr="00F56E12">
              <w:rPr>
                <w:rFonts w:eastAsia="微軟正黑體"/>
                <w:lang w:eastAsia="zh-HK"/>
              </w:rPr>
              <w:t>家</w:t>
            </w:r>
            <w:r w:rsidRPr="00F56E12">
              <w:rPr>
                <w:rFonts w:eastAsia="微軟正黑體"/>
                <w:lang w:eastAsia="zh-HK"/>
              </w:rPr>
              <w:t>人的處境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Pr="00F56E12">
              <w:rPr>
                <w:rFonts w:eastAsia="微軟正黑體"/>
                <w:lang w:eastAsia="zh-HK"/>
              </w:rPr>
              <w:t>思考</w:t>
            </w:r>
            <w:r w:rsidR="00A11176" w:rsidRPr="00F56E12">
              <w:rPr>
                <w:rFonts w:eastAsia="微軟正黑體"/>
                <w:lang w:eastAsia="zh-HK"/>
              </w:rPr>
              <w:t>他們</w:t>
            </w:r>
            <w:r w:rsidR="0094132A" w:rsidRPr="00F56E12">
              <w:rPr>
                <w:rFonts w:eastAsia="微軟正黑體"/>
                <w:lang w:eastAsia="zh-TW"/>
              </w:rPr>
              <w:t>說話的</w:t>
            </w:r>
            <w:r w:rsidR="00A11176" w:rsidRPr="00F56E12">
              <w:rPr>
                <w:rFonts w:eastAsia="微軟正黑體"/>
                <w:lang w:eastAsia="zh-TW"/>
              </w:rPr>
              <w:t>用</w:t>
            </w:r>
            <w:r w:rsidR="0094132A" w:rsidRPr="00F56E12">
              <w:rPr>
                <w:rFonts w:eastAsia="微軟正黑體"/>
                <w:lang w:eastAsia="zh-TW"/>
              </w:rPr>
              <w:t>意，才作出回應。</w:t>
            </w:r>
          </w:p>
        </w:tc>
      </w:tr>
      <w:tr w:rsidR="00806A4E" w:rsidRPr="00F56E12" w14:paraId="3249798E" w14:textId="1E1C85B4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auto"/>
          </w:tcPr>
          <w:p w14:paraId="16DBBA38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92D050"/>
                <w:sz w:val="28"/>
                <w:szCs w:val="28"/>
                <w:lang w:eastAsia="zh-TW"/>
              </w:rPr>
              <w:t>常讚美</w:t>
            </w:r>
          </w:p>
        </w:tc>
        <w:tc>
          <w:tcPr>
            <w:tcW w:w="3260" w:type="dxa"/>
            <w:shd w:val="clear" w:color="auto" w:fill="auto"/>
          </w:tcPr>
          <w:p w14:paraId="0683AAA6" w14:textId="411B0A1A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多說</w:t>
            </w:r>
            <w:r w:rsidR="004D7130" w:rsidRPr="00F56E12">
              <w:rPr>
                <w:rFonts w:eastAsia="微軟正黑體"/>
                <w:b/>
                <w:bCs/>
                <w:lang w:eastAsia="zh-TW"/>
              </w:rPr>
              <w:t>讚美</w:t>
            </w:r>
            <w:r w:rsidRPr="00F56E12">
              <w:rPr>
                <w:rFonts w:eastAsia="微軟正黑體"/>
                <w:lang w:eastAsia="zh-TW"/>
              </w:rPr>
              <w:t>、</w:t>
            </w:r>
            <w:r w:rsidRPr="00F56E12">
              <w:rPr>
                <w:rFonts w:eastAsia="微軟正黑體"/>
                <w:b/>
                <w:bCs/>
                <w:lang w:eastAsia="zh-TW"/>
              </w:rPr>
              <w:t>感謝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肯定</w:t>
            </w:r>
            <w:r w:rsidRPr="00F56E12">
              <w:rPr>
                <w:rFonts w:eastAsia="微軟正黑體"/>
                <w:lang w:eastAsia="zh-TW"/>
              </w:rPr>
              <w:t>的話</w:t>
            </w:r>
            <w:r w:rsidR="00A11176" w:rsidRPr="00F56E12">
              <w:rPr>
                <w:rFonts w:eastAsia="微軟正黑體"/>
                <w:lang w:eastAsia="zh-TW"/>
              </w:rPr>
              <w:t>語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04364D8B" w14:textId="41BCC228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以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說話</w:t>
            </w:r>
            <w:r w:rsidRPr="00F56E12">
              <w:rPr>
                <w:rFonts w:eastAsia="微軟正黑體"/>
                <w:lang w:eastAsia="zh-TW"/>
              </w:rPr>
              <w:t>或</w:t>
            </w:r>
            <w:r w:rsidRPr="00F56E12">
              <w:rPr>
                <w:rFonts w:eastAsia="微軟正黑體"/>
                <w:b/>
                <w:bCs/>
                <w:lang w:eastAsia="zh-TW"/>
              </w:rPr>
              <w:t>行動</w:t>
            </w:r>
            <w:r w:rsidRPr="00F56E12">
              <w:rPr>
                <w:rFonts w:eastAsia="微軟正黑體"/>
                <w:lang w:eastAsia="zh-TW"/>
              </w:rPr>
              <w:t>表達你對家人的感謝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2B157875" w14:textId="0D46F7FD" w:rsidR="0094132A" w:rsidRPr="00F56E12" w:rsidRDefault="0094132A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每日向爸爸說一句感謝話。</w:t>
            </w:r>
          </w:p>
          <w:p w14:paraId="1C456DDC" w14:textId="2D39BD0F" w:rsidR="00806A4E" w:rsidRPr="00F56E12" w:rsidRDefault="0094132A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每晚</w:t>
            </w:r>
            <w:r w:rsidR="00A11176" w:rsidRPr="00F56E12">
              <w:rPr>
                <w:rFonts w:eastAsia="微軟正黑體"/>
                <w:lang w:eastAsia="zh-HK"/>
              </w:rPr>
              <w:t>替</w:t>
            </w:r>
            <w:r w:rsidRPr="00F56E12">
              <w:rPr>
                <w:rFonts w:eastAsia="微軟正黑體"/>
                <w:lang w:eastAsia="zh-TW"/>
              </w:rPr>
              <w:t>媽媽</w:t>
            </w:r>
            <w:r w:rsidR="00E91762" w:rsidRPr="00F56E12">
              <w:rPr>
                <w:rFonts w:eastAsia="微軟正黑體"/>
                <w:lang w:eastAsia="zh-HK"/>
              </w:rPr>
              <w:t>按</w:t>
            </w:r>
            <w:r w:rsidR="00E91762" w:rsidRPr="00F56E12">
              <w:rPr>
                <w:rFonts w:eastAsia="微軟正黑體"/>
                <w:lang w:eastAsia="zh-TW"/>
              </w:rPr>
              <w:t>摩</w:t>
            </w:r>
            <w:r w:rsidR="00E91762" w:rsidRPr="00F56E12">
              <w:rPr>
                <w:rFonts w:eastAsia="微軟正黑體"/>
                <w:lang w:eastAsia="zh-HK"/>
              </w:rPr>
              <w:t>肩</w:t>
            </w:r>
            <w:r w:rsidR="00E91762" w:rsidRPr="00F56E12">
              <w:rPr>
                <w:rFonts w:eastAsia="微軟正黑體"/>
                <w:lang w:eastAsia="zh-TW"/>
              </w:rPr>
              <w:t>膀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4742195D" w14:textId="5125D9B4" w:rsidR="00E91762" w:rsidRPr="00F56E12" w:rsidRDefault="00E91762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給下班回家的姐姐一個擁</w:t>
            </w:r>
            <w:r w:rsidRPr="00F56E12">
              <w:rPr>
                <w:rFonts w:eastAsia="微軟正黑體"/>
                <w:lang w:eastAsia="zh-TW"/>
              </w:rPr>
              <w:t>抱。</w:t>
            </w:r>
          </w:p>
        </w:tc>
      </w:tr>
      <w:tr w:rsidR="00806A4E" w:rsidRPr="00F56E12" w14:paraId="24A77F74" w14:textId="292D9B5A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7C90EEF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r w:rsidRPr="00F56E12">
              <w:rPr>
                <w:rFonts w:eastAsia="微軟正黑體"/>
                <w:color w:val="00B0F0"/>
                <w:sz w:val="28"/>
                <w:szCs w:val="28"/>
                <w:lang w:eastAsia="zh-TW"/>
              </w:rPr>
              <w:t>常投入</w:t>
            </w:r>
          </w:p>
        </w:tc>
        <w:tc>
          <w:tcPr>
            <w:tcW w:w="3260" w:type="dxa"/>
          </w:tcPr>
          <w:p w14:paraId="074EB235" w14:textId="61CBF2C4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專</w:t>
            </w:r>
            <w:r w:rsidR="001578A6" w:rsidRPr="00F56E12">
              <w:rPr>
                <w:rFonts w:eastAsia="微軟正黑體" w:hint="eastAsia"/>
                <w:b/>
                <w:bCs/>
                <w:lang w:eastAsia="zh-TW"/>
              </w:rPr>
              <w:t>注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Pr="00F56E12">
              <w:rPr>
                <w:rFonts w:eastAsia="微軟正黑體"/>
                <w:b/>
                <w:bCs/>
                <w:lang w:eastAsia="zh-TW"/>
              </w:rPr>
              <w:t>珍惜</w:t>
            </w:r>
            <w:r w:rsidRPr="00F56E12">
              <w:rPr>
                <w:rFonts w:eastAsia="微軟正黑體"/>
                <w:lang w:eastAsia="zh-TW"/>
              </w:rPr>
              <w:t>家人共聚的時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71174463" w14:textId="341DB08C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溝通</w:t>
            </w:r>
            <w:r w:rsidR="005212BB" w:rsidRPr="00F56E12">
              <w:rPr>
                <w:rFonts w:eastAsia="微軟正黑體"/>
                <w:b/>
                <w:bCs/>
                <w:lang w:eastAsia="zh-TW"/>
              </w:rPr>
              <w:t>過程保持投入</w:t>
            </w:r>
            <w:r w:rsidRPr="00F56E12">
              <w:rPr>
                <w:rFonts w:eastAsia="微軟正黑體"/>
                <w:lang w:eastAsia="zh-TW"/>
              </w:rPr>
              <w:t>及</w:t>
            </w:r>
            <w:r w:rsidR="005212BB" w:rsidRPr="00F56E12">
              <w:rPr>
                <w:rFonts w:eastAsia="微軟正黑體"/>
                <w:lang w:eastAsia="zh-TW"/>
              </w:rPr>
              <w:t>多</w:t>
            </w:r>
            <w:r w:rsidR="00F21886" w:rsidRPr="00F56E12">
              <w:rPr>
                <w:rFonts w:eastAsia="微軟正黑體"/>
                <w:lang w:eastAsia="zh-HK"/>
              </w:rPr>
              <w:t>以同理心</w:t>
            </w:r>
            <w:r w:rsidRPr="00F56E12">
              <w:rPr>
                <w:rFonts w:eastAsia="微軟正黑體"/>
                <w:b/>
                <w:bCs/>
                <w:lang w:eastAsia="zh-TW"/>
              </w:rPr>
              <w:t>積極回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392CFE02" w14:textId="65C57384" w:rsidR="00806A4E" w:rsidRPr="00F56E12" w:rsidRDefault="0094132A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吃飯時，不</w:t>
            </w:r>
            <w:r w:rsidRPr="00F56E12">
              <w:rPr>
                <w:rFonts w:eastAsia="微軟正黑體"/>
                <w:lang w:eastAsia="zh-HK"/>
              </w:rPr>
              <w:t>看</w:t>
            </w:r>
            <w:r w:rsidR="001B25B3" w:rsidRPr="00F56E12">
              <w:rPr>
                <w:rFonts w:eastAsia="微軟正黑體"/>
                <w:lang w:eastAsia="zh-HK"/>
              </w:rPr>
              <w:t>手機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  <w:p w14:paraId="55ADA35C" w14:textId="4910A2F6" w:rsidR="0094132A" w:rsidRPr="00F56E12" w:rsidRDefault="001B25B3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HK"/>
              </w:rPr>
              <w:t>家人聊天</w:t>
            </w:r>
            <w:r w:rsidR="0094132A" w:rsidRPr="00F56E12">
              <w:rPr>
                <w:rFonts w:eastAsia="微軟正黑體"/>
                <w:lang w:eastAsia="zh-TW"/>
              </w:rPr>
              <w:t>時，</w:t>
            </w:r>
            <w:r w:rsidRPr="00F56E12">
              <w:rPr>
                <w:rFonts w:eastAsia="微軟正黑體"/>
                <w:lang w:eastAsia="zh-HK"/>
              </w:rPr>
              <w:t>分享自己的想法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Pr="00F56E12">
              <w:rPr>
                <w:rFonts w:eastAsia="微軟正黑體"/>
                <w:lang w:eastAsia="zh-HK"/>
              </w:rPr>
              <w:t>並</w:t>
            </w:r>
            <w:r w:rsidR="00F21886" w:rsidRPr="00F56E12">
              <w:rPr>
                <w:rFonts w:eastAsia="微軟正黑體"/>
                <w:lang w:eastAsia="zh-HK"/>
              </w:rPr>
              <w:t>以同理心</w:t>
            </w:r>
            <w:r w:rsidRPr="00F56E12">
              <w:rPr>
                <w:rFonts w:eastAsia="微軟正黑體"/>
                <w:lang w:eastAsia="zh-HK"/>
              </w:rPr>
              <w:t>回應</w:t>
            </w:r>
            <w:r w:rsidR="0074145B" w:rsidRPr="00F56E12">
              <w:rPr>
                <w:rFonts w:eastAsia="微軟正黑體"/>
                <w:lang w:eastAsia="zh-HK"/>
              </w:rPr>
              <w:t>家人</w:t>
            </w:r>
            <w:r w:rsidRPr="00F56E12">
              <w:rPr>
                <w:rFonts w:eastAsia="微軟正黑體"/>
                <w:lang w:eastAsia="zh-HK"/>
              </w:rPr>
              <w:t>的意見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</w:tr>
      <w:tr w:rsidR="00806A4E" w:rsidRPr="00F56E12" w14:paraId="24BB1B0A" w14:textId="282A6966" w:rsidTr="00B65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8D157C9" w14:textId="77777777" w:rsidR="00806A4E" w:rsidRPr="00F56E12" w:rsidRDefault="00806A4E" w:rsidP="00EF5FC7">
            <w:pPr>
              <w:snapToGrid w:val="0"/>
              <w:spacing w:line="276" w:lineRule="auto"/>
              <w:rPr>
                <w:rFonts w:eastAsia="微軟正黑體"/>
                <w:sz w:val="28"/>
                <w:szCs w:val="28"/>
                <w:lang w:eastAsia="zh-TW"/>
              </w:rPr>
            </w:pPr>
            <w:proofErr w:type="gramStart"/>
            <w:r w:rsidRPr="00F56E12">
              <w:rPr>
                <w:rFonts w:eastAsia="微軟正黑體"/>
                <w:color w:val="0070C0"/>
                <w:sz w:val="28"/>
                <w:szCs w:val="28"/>
                <w:lang w:eastAsia="zh-TW"/>
              </w:rPr>
              <w:t>常細味</w:t>
            </w:r>
            <w:proofErr w:type="gramEnd"/>
          </w:p>
        </w:tc>
        <w:tc>
          <w:tcPr>
            <w:tcW w:w="3260" w:type="dxa"/>
          </w:tcPr>
          <w:p w14:paraId="2221A146" w14:textId="6069B485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b/>
                <w:bCs/>
                <w:lang w:eastAsia="zh-TW"/>
              </w:rPr>
              <w:t>放慢生活節奏</w:t>
            </w:r>
            <w:r w:rsidRPr="00F56E12">
              <w:rPr>
                <w:rFonts w:eastAsia="微軟正黑體"/>
                <w:lang w:eastAsia="zh-TW"/>
              </w:rPr>
              <w:t>，享受與家人相聚的時光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  <w:r w:rsidR="0094132A" w:rsidRPr="00F56E12">
              <w:rPr>
                <w:rFonts w:eastAsia="微軟正黑體"/>
                <w:lang w:eastAsia="zh-TW"/>
              </w:rPr>
              <w:t xml:space="preserve"> </w:t>
            </w:r>
          </w:p>
          <w:p w14:paraId="7F34B971" w14:textId="3DA22C33" w:rsidR="00806A4E" w:rsidRPr="00F56E12" w:rsidRDefault="00806A4E" w:rsidP="00DD3759">
            <w:pPr>
              <w:pStyle w:val="af1"/>
              <w:numPr>
                <w:ilvl w:val="0"/>
                <w:numId w:val="30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 w:hint="eastAsia"/>
                <w:b/>
                <w:lang w:eastAsia="zh-TW"/>
              </w:rPr>
              <w:t>把握</w:t>
            </w:r>
            <w:r w:rsidRPr="00F56E12">
              <w:rPr>
                <w:rFonts w:eastAsia="微軟正黑體"/>
                <w:b/>
                <w:bCs/>
                <w:lang w:eastAsia="zh-TW"/>
              </w:rPr>
              <w:t>時間</w:t>
            </w:r>
            <w:r w:rsidRPr="00F56E12">
              <w:rPr>
                <w:rFonts w:eastAsia="微軟正黑體"/>
                <w:lang w:eastAsia="zh-TW"/>
              </w:rPr>
              <w:t>與家人溝通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</w:tc>
        <w:tc>
          <w:tcPr>
            <w:tcW w:w="3686" w:type="dxa"/>
          </w:tcPr>
          <w:p w14:paraId="1E2E478F" w14:textId="720AC2BF" w:rsidR="008C2E50" w:rsidRPr="00F56E12" w:rsidRDefault="008C2E50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HK"/>
              </w:rPr>
            </w:pPr>
            <w:r w:rsidRPr="00F56E12">
              <w:rPr>
                <w:rFonts w:eastAsia="微軟正黑體"/>
                <w:lang w:eastAsia="zh-HK"/>
              </w:rPr>
              <w:t>盡量騰</w:t>
            </w:r>
            <w:r w:rsidRPr="00F56E12">
              <w:rPr>
                <w:rFonts w:eastAsia="微軟正黑體"/>
                <w:lang w:eastAsia="zh-TW"/>
              </w:rPr>
              <w:t>空</w:t>
            </w:r>
            <w:r w:rsidRPr="00F56E12">
              <w:rPr>
                <w:rFonts w:eastAsia="微軟正黑體"/>
                <w:lang w:eastAsia="zh-HK"/>
              </w:rPr>
              <w:t>假日與家人悠閒地度過</w:t>
            </w:r>
            <w:r w:rsidR="00A36296" w:rsidRPr="00F56E12">
              <w:rPr>
                <w:rFonts w:eastAsia="微軟正黑體"/>
                <w:lang w:eastAsia="zh-TW"/>
              </w:rPr>
              <w:t>。</w:t>
            </w:r>
          </w:p>
          <w:p w14:paraId="31FEC57F" w14:textId="21DE1C10" w:rsidR="0094132A" w:rsidRPr="00F56E12" w:rsidRDefault="005212BB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舉辦</w:t>
            </w:r>
            <w:r w:rsidR="0094132A" w:rsidRPr="00F56E12">
              <w:rPr>
                <w:rFonts w:eastAsia="微軟正黑體"/>
                <w:lang w:eastAsia="zh-TW"/>
              </w:rPr>
              <w:t>假日的家庭活動</w:t>
            </w:r>
            <w:r w:rsidR="00BB42D3" w:rsidRPr="00F56E12">
              <w:rPr>
                <w:rFonts w:eastAsia="微軟正黑體"/>
                <w:lang w:eastAsia="zh-TW"/>
              </w:rPr>
              <w:t>，</w:t>
            </w:r>
            <w:r w:rsidR="00BB42D3" w:rsidRPr="00F56E12">
              <w:rPr>
                <w:rFonts w:eastAsia="微軟正黑體"/>
                <w:lang w:eastAsia="zh-HK"/>
              </w:rPr>
              <w:t>並積</w:t>
            </w:r>
            <w:r w:rsidR="00BB42D3" w:rsidRPr="00F56E12">
              <w:rPr>
                <w:rFonts w:eastAsia="微軟正黑體"/>
                <w:lang w:eastAsia="zh-TW"/>
              </w:rPr>
              <w:t>極</w:t>
            </w:r>
            <w:r w:rsidR="00BB42D3" w:rsidRPr="00F56E12">
              <w:rPr>
                <w:rFonts w:eastAsia="微軟正黑體"/>
                <w:lang w:eastAsia="zh-HK"/>
              </w:rPr>
              <w:t>參與</w:t>
            </w:r>
            <w:r w:rsidR="0094132A" w:rsidRPr="00F56E12">
              <w:rPr>
                <w:rFonts w:eastAsia="微軟正黑體"/>
                <w:lang w:eastAsia="zh-TW"/>
              </w:rPr>
              <w:t>。</w:t>
            </w:r>
          </w:p>
          <w:p w14:paraId="7E1A3874" w14:textId="6E208570" w:rsidR="00806A4E" w:rsidRPr="00F56E12" w:rsidRDefault="0094132A" w:rsidP="00DD3759">
            <w:pPr>
              <w:pStyle w:val="af1"/>
              <w:numPr>
                <w:ilvl w:val="0"/>
                <w:numId w:val="32"/>
              </w:numPr>
              <w:snapToGrid w:val="0"/>
              <w:ind w:leftChars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/>
                <w:bCs/>
                <w:lang w:eastAsia="zh-TW"/>
              </w:rPr>
            </w:pPr>
            <w:r w:rsidRPr="00F56E12">
              <w:rPr>
                <w:rFonts w:eastAsia="微軟正黑體"/>
                <w:lang w:eastAsia="zh-TW"/>
              </w:rPr>
              <w:t>晚飯後</w:t>
            </w:r>
            <w:r w:rsidR="00BB42D3" w:rsidRPr="00F56E12">
              <w:rPr>
                <w:rFonts w:eastAsia="微軟正黑體"/>
                <w:lang w:eastAsia="zh-HK"/>
              </w:rPr>
              <w:t>或睡</w:t>
            </w:r>
            <w:r w:rsidR="00BB42D3" w:rsidRPr="00F56E12">
              <w:rPr>
                <w:rFonts w:eastAsia="微軟正黑體"/>
                <w:lang w:eastAsia="zh-TW"/>
              </w:rPr>
              <w:t>覺</w:t>
            </w:r>
            <w:r w:rsidR="00BB42D3" w:rsidRPr="00F56E12">
              <w:rPr>
                <w:rFonts w:eastAsia="微軟正黑體"/>
                <w:lang w:eastAsia="zh-HK"/>
              </w:rPr>
              <w:t>前</w:t>
            </w:r>
            <w:r w:rsidRPr="00F56E12">
              <w:rPr>
                <w:rFonts w:eastAsia="微軟正黑體"/>
                <w:lang w:eastAsia="zh-TW"/>
              </w:rPr>
              <w:t>，</w:t>
            </w:r>
            <w:r w:rsidR="00BB42D3" w:rsidRPr="00F56E12">
              <w:rPr>
                <w:rFonts w:eastAsia="微軟正黑體"/>
                <w:lang w:eastAsia="zh-HK"/>
              </w:rPr>
              <w:t>把</w:t>
            </w:r>
            <w:r w:rsidR="00BB42D3" w:rsidRPr="00F56E12">
              <w:rPr>
                <w:rFonts w:eastAsia="微軟正黑體"/>
                <w:lang w:eastAsia="zh-TW"/>
              </w:rPr>
              <w:t>握</w:t>
            </w:r>
            <w:r w:rsidR="00BB42D3" w:rsidRPr="00F56E12">
              <w:rPr>
                <w:rFonts w:eastAsia="微軟正黑體"/>
                <w:lang w:eastAsia="zh-HK"/>
              </w:rPr>
              <w:t>時間</w:t>
            </w:r>
            <w:r w:rsidRPr="00F56E12">
              <w:rPr>
                <w:rFonts w:eastAsia="微軟正黑體"/>
                <w:lang w:eastAsia="zh-TW"/>
              </w:rPr>
              <w:t>與家人</w:t>
            </w:r>
            <w:r w:rsidRPr="00F56E12">
              <w:rPr>
                <w:rFonts w:eastAsia="微軟正黑體"/>
                <w:lang w:eastAsia="zh-HK"/>
              </w:rPr>
              <w:t>傾談</w:t>
            </w:r>
            <w:r w:rsidR="00BB42D3" w:rsidRPr="00F56E12">
              <w:rPr>
                <w:rFonts w:eastAsia="微軟正黑體"/>
                <w:lang w:eastAsia="zh-HK"/>
              </w:rPr>
              <w:t>當天發生的事情</w:t>
            </w:r>
            <w:r w:rsidRPr="00F56E12">
              <w:rPr>
                <w:rFonts w:eastAsia="微軟正黑體"/>
                <w:lang w:eastAsia="zh-TW"/>
              </w:rPr>
              <w:t>。</w:t>
            </w:r>
          </w:p>
        </w:tc>
      </w:tr>
    </w:tbl>
    <w:p w14:paraId="17EA1905" w14:textId="77777777" w:rsidR="00C459A9" w:rsidRPr="00F56E12" w:rsidRDefault="00C459A9" w:rsidP="00A73B55">
      <w:pPr>
        <w:snapToGrid w:val="0"/>
        <w:spacing w:line="276" w:lineRule="auto"/>
        <w:rPr>
          <w:rFonts w:eastAsiaTheme="minorEastAsia"/>
          <w:sz w:val="22"/>
          <w:szCs w:val="20"/>
          <w:u w:val="single"/>
          <w:lang w:eastAsia="zh-TW"/>
        </w:rPr>
      </w:pPr>
    </w:p>
    <w:p w14:paraId="24DA4E41" w14:textId="575C1AC1" w:rsidR="00D335AB" w:rsidRPr="00F56E12" w:rsidRDefault="00FB30EE" w:rsidP="00CD3617">
      <w:pPr>
        <w:snapToGrid w:val="0"/>
        <w:spacing w:line="276" w:lineRule="auto"/>
        <w:rPr>
          <w:rFonts w:eastAsiaTheme="minorEastAsia"/>
          <w:sz w:val="22"/>
          <w:szCs w:val="20"/>
          <w:lang w:eastAsia="zh-TW"/>
        </w:rPr>
      </w:pPr>
      <w:r w:rsidRPr="00F56E12">
        <w:rPr>
          <w:rFonts w:eastAsiaTheme="minorEastAsia"/>
          <w:sz w:val="22"/>
          <w:szCs w:val="20"/>
          <w:u w:val="single"/>
          <w:lang w:eastAsia="zh-TW"/>
        </w:rPr>
        <w:t>節</w:t>
      </w:r>
      <w:r w:rsidR="00B46942" w:rsidRPr="00F56E12">
        <w:rPr>
          <w:rFonts w:eastAsiaTheme="minorEastAsia"/>
          <w:sz w:val="22"/>
          <w:szCs w:val="20"/>
          <w:u w:val="single"/>
          <w:lang w:eastAsia="zh-TW"/>
        </w:rPr>
        <w:t>錄及改寫自</w:t>
      </w:r>
      <w:proofErr w:type="gramStart"/>
      <w:r w:rsidR="00A73B55" w:rsidRPr="00F56E12">
        <w:rPr>
          <w:rFonts w:eastAsiaTheme="minorEastAsia"/>
          <w:sz w:val="22"/>
          <w:szCs w:val="20"/>
          <w:lang w:eastAsia="zh-TW"/>
        </w:rPr>
        <w:t>︰</w:t>
      </w:r>
      <w:proofErr w:type="gramEnd"/>
      <w:r w:rsidR="00A73B55" w:rsidRPr="00F56E12">
        <w:rPr>
          <w:rFonts w:eastAsiaTheme="minorEastAsia"/>
          <w:sz w:val="22"/>
          <w:szCs w:val="20"/>
          <w:lang w:eastAsia="zh-TW"/>
        </w:rPr>
        <w:t>香港社會服務聯會（</w:t>
      </w:r>
      <w:r w:rsidR="00A73B55" w:rsidRPr="00F56E12">
        <w:rPr>
          <w:rFonts w:eastAsiaTheme="minorEastAsia"/>
          <w:sz w:val="22"/>
          <w:szCs w:val="20"/>
          <w:lang w:eastAsia="zh-TW"/>
        </w:rPr>
        <w:t>2013</w:t>
      </w:r>
      <w:r w:rsidR="00A73B55" w:rsidRPr="00F56E12">
        <w:rPr>
          <w:rFonts w:eastAsiaTheme="minorEastAsia"/>
          <w:sz w:val="22"/>
          <w:szCs w:val="20"/>
          <w:lang w:eastAsia="zh-TW"/>
        </w:rPr>
        <w:t>）</w:t>
      </w:r>
      <w:r w:rsidR="004C434A" w:rsidRPr="00F56E12">
        <w:rPr>
          <w:rFonts w:eastAsiaTheme="minorEastAsia" w:hint="eastAsia"/>
          <w:sz w:val="22"/>
          <w:szCs w:val="20"/>
          <w:lang w:eastAsia="zh-TW"/>
        </w:rPr>
        <w:t>，《快樂家庭廚房計劃之「家庭為本」實務手冊》</w:t>
      </w:r>
      <w:r w:rsidR="00A73B55" w:rsidRPr="00F56E12">
        <w:rPr>
          <w:rFonts w:eastAsiaTheme="minorEastAsia"/>
          <w:sz w:val="22"/>
          <w:szCs w:val="20"/>
          <w:lang w:eastAsia="zh-TW"/>
        </w:rPr>
        <w:t>。</w:t>
      </w:r>
    </w:p>
    <w:p w14:paraId="71B25882" w14:textId="4EEFFC3E" w:rsidR="00CD3617" w:rsidRPr="00F56E12" w:rsidRDefault="00037B1F" w:rsidP="002F6C5D">
      <w:pPr>
        <w:pStyle w:val="af1"/>
        <w:numPr>
          <w:ilvl w:val="0"/>
          <w:numId w:val="24"/>
        </w:numPr>
        <w:snapToGrid w:val="0"/>
        <w:spacing w:line="276" w:lineRule="auto"/>
        <w:ind w:leftChars="0"/>
        <w:jc w:val="both"/>
        <w:rPr>
          <w:rFonts w:eastAsia="微軟正黑體"/>
          <w:szCs w:val="22"/>
          <w:lang w:eastAsia="zh-TW"/>
        </w:rPr>
      </w:pPr>
      <w:r w:rsidRPr="00F56E12">
        <w:rPr>
          <w:rFonts w:eastAsia="微軟正黑體"/>
          <w:szCs w:val="22"/>
          <w:lang w:eastAsia="zh-HK"/>
        </w:rPr>
        <w:t>根</w:t>
      </w:r>
      <w:r w:rsidRPr="00F56E12">
        <w:rPr>
          <w:rFonts w:eastAsia="微軟正黑體"/>
          <w:szCs w:val="22"/>
          <w:lang w:eastAsia="zh-TW"/>
        </w:rPr>
        <w:t>據</w:t>
      </w:r>
      <w:r w:rsidRPr="00F56E12">
        <w:rPr>
          <w:rFonts w:eastAsia="微軟正黑體"/>
          <w:szCs w:val="22"/>
          <w:lang w:eastAsia="zh-HK"/>
        </w:rPr>
        <w:t>本工作紙</w:t>
      </w:r>
      <w:r w:rsidR="007B24A8" w:rsidRPr="00F56E12">
        <w:rPr>
          <w:rFonts w:eastAsia="微軟正黑體"/>
          <w:szCs w:val="22"/>
          <w:lang w:eastAsia="zh-TW"/>
        </w:rPr>
        <w:t>、</w:t>
      </w:r>
      <w:r w:rsidR="00227FD9" w:rsidRPr="00F56E12">
        <w:rPr>
          <w:rFonts w:eastAsia="微軟正黑體" w:hint="eastAsia"/>
          <w:szCs w:val="22"/>
          <w:lang w:eastAsia="zh-TW"/>
        </w:rPr>
        <w:t>單</w:t>
      </w:r>
      <w:r w:rsidR="00227FD9" w:rsidRPr="00F56E12">
        <w:rPr>
          <w:rFonts w:eastAsia="微軟正黑體" w:hint="eastAsia"/>
          <w:szCs w:val="22"/>
          <w:lang w:eastAsia="zh-HK"/>
        </w:rPr>
        <w:t>元</w:t>
      </w:r>
      <w:r w:rsidR="00227FD9" w:rsidRPr="00F56E12">
        <w:rPr>
          <w:rFonts w:eastAsia="微軟正黑體" w:hint="eastAsia"/>
          <w:szCs w:val="22"/>
          <w:lang w:eastAsia="zh-HK"/>
        </w:rPr>
        <w:t>1.</w:t>
      </w:r>
      <w:r w:rsidR="00227FD9" w:rsidRPr="00F56E12">
        <w:rPr>
          <w:rFonts w:eastAsia="微軟正黑體"/>
          <w:szCs w:val="22"/>
          <w:lang w:eastAsia="zh-HK"/>
        </w:rPr>
        <w:t>1</w:t>
      </w:r>
      <w:r w:rsidR="00DE34A3" w:rsidRPr="00DE34A3">
        <w:rPr>
          <w:rFonts w:eastAsia="微軟正黑體" w:hint="eastAsia"/>
          <w:szCs w:val="22"/>
          <w:lang w:eastAsia="zh-HK"/>
        </w:rPr>
        <w:t>自我理解與生活技能</w:t>
      </w:r>
      <w:r w:rsidR="00DE34A3" w:rsidRPr="00DE34A3">
        <w:rPr>
          <w:rFonts w:eastAsia="微軟正黑體" w:hint="eastAsia"/>
          <w:szCs w:val="22"/>
          <w:lang w:eastAsia="zh-HK"/>
        </w:rPr>
        <w:t xml:space="preserve"> </w:t>
      </w:r>
      <w:r w:rsidR="002F6C5D" w:rsidRPr="00F56E12">
        <w:rPr>
          <w:rFonts w:eastAsia="微軟正黑體" w:hint="eastAsia"/>
          <w:szCs w:val="22"/>
          <w:lang w:eastAsia="zh-HK"/>
        </w:rPr>
        <w:t>第二部分</w:t>
      </w:r>
      <w:r w:rsidR="00512611" w:rsidRPr="00F56E12">
        <w:rPr>
          <w:rFonts w:eastAsia="微軟正黑體"/>
          <w:szCs w:val="22"/>
          <w:lang w:eastAsia="zh-HK"/>
        </w:rPr>
        <w:t>「情緒管理與提升抗逆力」中的情緒管理技巧及</w:t>
      </w:r>
      <w:r w:rsidR="00227FD9" w:rsidRPr="00F56E12">
        <w:rPr>
          <w:rFonts w:eastAsia="微軟正黑體" w:hint="eastAsia"/>
          <w:szCs w:val="22"/>
          <w:lang w:eastAsia="zh-HK"/>
        </w:rPr>
        <w:t>單元</w:t>
      </w:r>
      <w:r w:rsidR="00227FD9" w:rsidRPr="00F56E12">
        <w:rPr>
          <w:rFonts w:eastAsia="微軟正黑體" w:hint="eastAsia"/>
          <w:szCs w:val="22"/>
          <w:lang w:eastAsia="zh-HK"/>
        </w:rPr>
        <w:t>1.</w:t>
      </w:r>
      <w:r w:rsidR="00227FD9" w:rsidRPr="00F56E12">
        <w:rPr>
          <w:rFonts w:eastAsia="微軟正黑體"/>
          <w:szCs w:val="22"/>
          <w:lang w:eastAsia="zh-HK"/>
        </w:rPr>
        <w:t>1</w:t>
      </w:r>
      <w:r w:rsidR="00DE34A3" w:rsidRPr="00DE34A3">
        <w:rPr>
          <w:rFonts w:eastAsia="微軟正黑體" w:hint="eastAsia"/>
          <w:szCs w:val="22"/>
          <w:lang w:eastAsia="zh-HK"/>
        </w:rPr>
        <w:t>自我理解與生活技能</w:t>
      </w:r>
      <w:r w:rsidR="00DE34A3" w:rsidRPr="00DE34A3">
        <w:rPr>
          <w:rFonts w:eastAsia="微軟正黑體" w:hint="eastAsia"/>
          <w:szCs w:val="22"/>
          <w:lang w:eastAsia="zh-HK"/>
        </w:rPr>
        <w:t xml:space="preserve"> </w:t>
      </w:r>
      <w:r w:rsidR="002F6C5D" w:rsidRPr="00F56E12">
        <w:rPr>
          <w:rFonts w:eastAsia="微軟正黑體" w:hint="eastAsia"/>
          <w:szCs w:val="22"/>
          <w:lang w:eastAsia="zh-HK"/>
        </w:rPr>
        <w:t>第</w:t>
      </w:r>
      <w:r w:rsidR="002F6C5D" w:rsidRPr="00F56E12">
        <w:rPr>
          <w:rFonts w:eastAsia="微軟正黑體" w:hint="eastAsia"/>
          <w:szCs w:val="22"/>
          <w:lang w:eastAsia="zh-TW"/>
        </w:rPr>
        <w:t>五部分</w:t>
      </w:r>
      <w:r w:rsidR="00512611" w:rsidRPr="00F56E12">
        <w:rPr>
          <w:rFonts w:eastAsia="微軟正黑體"/>
          <w:szCs w:val="22"/>
          <w:lang w:eastAsia="zh-TW"/>
        </w:rPr>
        <w:t>「規劃自我人生」中的</w:t>
      </w:r>
      <w:r w:rsidR="00512611" w:rsidRPr="00F56E12">
        <w:rPr>
          <w:rFonts w:eastAsia="微軟正黑體"/>
          <w:szCs w:val="22"/>
          <w:lang w:eastAsia="zh-TW"/>
        </w:rPr>
        <w:t>SMART</w:t>
      </w:r>
      <w:r w:rsidR="00512611" w:rsidRPr="00F56E12">
        <w:rPr>
          <w:rFonts w:eastAsia="微軟正黑體"/>
          <w:szCs w:val="22"/>
          <w:lang w:eastAsia="zh-TW"/>
        </w:rPr>
        <w:t>原則</w:t>
      </w:r>
      <w:r w:rsidR="005212BB" w:rsidRPr="00F56E12">
        <w:rPr>
          <w:rFonts w:eastAsia="微軟正黑體"/>
          <w:szCs w:val="22"/>
          <w:lang w:eastAsia="zh-TW"/>
        </w:rPr>
        <w:t>，試</w:t>
      </w:r>
      <w:r w:rsidR="009130F5" w:rsidRPr="00F56E12">
        <w:rPr>
          <w:rFonts w:eastAsia="微軟正黑體"/>
          <w:szCs w:val="22"/>
          <w:lang w:eastAsia="zh-TW"/>
        </w:rPr>
        <w:t>運用</w:t>
      </w:r>
      <w:r w:rsidR="00BC7A2A" w:rsidRPr="00F56E12">
        <w:rPr>
          <w:rFonts w:eastAsia="微軟正黑體"/>
          <w:b/>
          <w:szCs w:val="22"/>
          <w:lang w:eastAsia="zh-HK"/>
        </w:rPr>
        <w:t>正向</w:t>
      </w:r>
      <w:r w:rsidR="009130F5" w:rsidRPr="00F56E12">
        <w:rPr>
          <w:rFonts w:eastAsia="微軟正黑體"/>
          <w:b/>
          <w:bCs/>
          <w:szCs w:val="22"/>
          <w:lang w:eastAsia="zh-TW"/>
        </w:rPr>
        <w:t>溝通五常法</w:t>
      </w:r>
      <w:r w:rsidR="00AC4E32" w:rsidRPr="00F56E12">
        <w:rPr>
          <w:rFonts w:eastAsia="微軟正黑體"/>
          <w:szCs w:val="22"/>
          <w:lang w:eastAsia="zh-TW"/>
        </w:rPr>
        <w:t>為</w:t>
      </w:r>
      <w:r w:rsidR="007D60F4" w:rsidRPr="00F56E12">
        <w:rPr>
          <w:rFonts w:eastAsia="微軟正黑體"/>
          <w:szCs w:val="22"/>
          <w:lang w:eastAsia="zh-TW"/>
        </w:rPr>
        <w:t>自己</w:t>
      </w:r>
      <w:r w:rsidR="004D7773" w:rsidRPr="00F56E12">
        <w:rPr>
          <w:rFonts w:eastAsia="微軟正黑體"/>
          <w:szCs w:val="22"/>
          <w:lang w:eastAsia="zh-HK"/>
        </w:rPr>
        <w:t>與家人</w:t>
      </w:r>
      <w:r w:rsidR="00D71CA3" w:rsidRPr="00F56E12">
        <w:rPr>
          <w:rFonts w:eastAsia="微軟正黑體"/>
          <w:szCs w:val="22"/>
          <w:lang w:eastAsia="zh-TW"/>
        </w:rPr>
        <w:t>定立</w:t>
      </w:r>
      <w:r w:rsidR="00BF4A35" w:rsidRPr="00F56E12">
        <w:rPr>
          <w:rFonts w:eastAsia="微軟正黑體"/>
          <w:b/>
          <w:bCs/>
          <w:szCs w:val="22"/>
          <w:u w:val="single"/>
          <w:lang w:eastAsia="zh-TW"/>
        </w:rPr>
        <w:t>十</w:t>
      </w:r>
      <w:r w:rsidR="007F65DE" w:rsidRPr="00F56E12">
        <w:rPr>
          <w:rFonts w:eastAsia="微軟正黑體"/>
          <w:bCs/>
          <w:szCs w:val="22"/>
          <w:lang w:eastAsia="zh-TW"/>
        </w:rPr>
        <w:t>個</w:t>
      </w:r>
      <w:r w:rsidR="00E12CBD" w:rsidRPr="00F56E12">
        <w:rPr>
          <w:rFonts w:eastAsia="微軟正黑體"/>
          <w:bCs/>
          <w:szCs w:val="22"/>
          <w:lang w:eastAsia="zh-TW"/>
        </w:rPr>
        <w:t>行為</w:t>
      </w:r>
      <w:r w:rsidR="00CD3617" w:rsidRPr="00F56E12">
        <w:rPr>
          <w:rFonts w:eastAsia="微軟正黑體"/>
          <w:szCs w:val="22"/>
          <w:lang w:eastAsia="zh-TW"/>
        </w:rPr>
        <w:t>目標</w:t>
      </w:r>
      <w:r w:rsidR="007E608D" w:rsidRPr="00F56E12">
        <w:rPr>
          <w:rFonts w:eastAsia="微軟正黑體"/>
          <w:szCs w:val="22"/>
          <w:lang w:eastAsia="zh-TW"/>
        </w:rPr>
        <w:t>（</w:t>
      </w:r>
      <w:r w:rsidR="007E608D" w:rsidRPr="00F56E12">
        <w:rPr>
          <w:rFonts w:eastAsia="微軟正黑體"/>
          <w:szCs w:val="22"/>
          <w:lang w:eastAsia="zh-HK"/>
        </w:rPr>
        <w:t>每項</w:t>
      </w:r>
      <w:r w:rsidR="007E608D" w:rsidRPr="00F56E12">
        <w:rPr>
          <w:rFonts w:eastAsia="微軟正黑體"/>
          <w:b/>
          <w:szCs w:val="22"/>
          <w:u w:val="single"/>
          <w:lang w:eastAsia="zh-HK"/>
        </w:rPr>
        <w:t>兩</w:t>
      </w:r>
      <w:r w:rsidR="007E608D" w:rsidRPr="00F56E12">
        <w:rPr>
          <w:rFonts w:eastAsia="微軟正黑體"/>
          <w:szCs w:val="22"/>
          <w:lang w:eastAsia="zh-HK"/>
        </w:rPr>
        <w:t>個目標</w:t>
      </w:r>
      <w:r w:rsidR="007E608D" w:rsidRPr="00F56E12">
        <w:rPr>
          <w:rFonts w:eastAsia="微軟正黑體"/>
          <w:szCs w:val="22"/>
          <w:lang w:eastAsia="zh-TW"/>
        </w:rPr>
        <w:t>）</w:t>
      </w:r>
      <w:r w:rsidR="005212BB" w:rsidRPr="00F56E12">
        <w:rPr>
          <w:rFonts w:eastAsia="微軟正黑體"/>
          <w:szCs w:val="22"/>
          <w:lang w:eastAsia="zh-TW"/>
        </w:rPr>
        <w:t>，</w:t>
      </w:r>
      <w:r w:rsidR="005212BB" w:rsidRPr="00F56E12">
        <w:rPr>
          <w:rFonts w:eastAsia="微軟正黑體"/>
          <w:szCs w:val="22"/>
          <w:lang w:eastAsia="zh-HK"/>
        </w:rPr>
        <w:t>以</w:t>
      </w:r>
      <w:r w:rsidR="00F8009D" w:rsidRPr="00F56E12">
        <w:rPr>
          <w:rFonts w:eastAsia="微軟正黑體"/>
          <w:szCs w:val="22"/>
          <w:lang w:eastAsia="zh-HK"/>
        </w:rPr>
        <w:t>提升家</w:t>
      </w:r>
      <w:r w:rsidR="00F8009D" w:rsidRPr="00F56E12">
        <w:rPr>
          <w:rFonts w:eastAsia="微軟正黑體"/>
          <w:szCs w:val="22"/>
          <w:lang w:eastAsia="zh-TW"/>
        </w:rPr>
        <w:t>庭</w:t>
      </w:r>
      <w:r w:rsidR="00F8009D" w:rsidRPr="00F56E12">
        <w:rPr>
          <w:rFonts w:eastAsia="微軟正黑體"/>
          <w:szCs w:val="22"/>
          <w:lang w:eastAsia="zh-HK"/>
        </w:rPr>
        <w:t>凝</w:t>
      </w:r>
      <w:r w:rsidR="00F8009D" w:rsidRPr="00F56E12">
        <w:rPr>
          <w:rFonts w:eastAsia="微軟正黑體"/>
          <w:szCs w:val="22"/>
          <w:lang w:eastAsia="zh-TW"/>
        </w:rPr>
        <w:t>聚力</w:t>
      </w:r>
      <w:r w:rsidR="00CD3617" w:rsidRPr="00F56E12">
        <w:rPr>
          <w:rFonts w:eastAsia="微軟正黑體"/>
          <w:szCs w:val="22"/>
          <w:lang w:eastAsia="zh-TW"/>
        </w:rPr>
        <w:t>。</w:t>
      </w:r>
    </w:p>
    <w:p w14:paraId="37FA50DA" w14:textId="3F8BFC58" w:rsidR="00777F29" w:rsidRPr="00F56E12" w:rsidRDefault="00BC7A2A" w:rsidP="00B6562A">
      <w:pPr>
        <w:jc w:val="center"/>
        <w:rPr>
          <w:rFonts w:eastAsia="微軟正黑體"/>
          <w:b/>
          <w:bCs/>
          <w:sz w:val="28"/>
          <w:lang w:eastAsia="zh-TW"/>
        </w:rPr>
      </w:pPr>
      <w:r w:rsidRPr="00F56E12">
        <w:rPr>
          <w:rFonts w:eastAsia="微軟正黑體"/>
          <w:b/>
          <w:bCs/>
          <w:sz w:val="28"/>
          <w:lang w:eastAsia="zh-TW"/>
        </w:rPr>
        <w:t>正向</w:t>
      </w:r>
      <w:r w:rsidR="00777F29" w:rsidRPr="00F56E12">
        <w:rPr>
          <w:rFonts w:eastAsia="微軟正黑體"/>
          <w:b/>
          <w:bCs/>
          <w:sz w:val="28"/>
          <w:lang w:eastAsia="zh-TW"/>
        </w:rPr>
        <w:t>溝通</w:t>
      </w:r>
      <w:r w:rsidR="00521128" w:rsidRPr="00F56E12">
        <w:rPr>
          <w:rFonts w:eastAsia="微軟正黑體"/>
          <w:b/>
          <w:bCs/>
          <w:sz w:val="28"/>
          <w:lang w:eastAsia="zh-TW"/>
        </w:rPr>
        <w:t>五常法</w:t>
      </w:r>
      <w:r w:rsidR="00D85172" w:rsidRPr="00F56E12">
        <w:rPr>
          <w:rFonts w:eastAsia="微軟正黑體" w:hint="eastAsia"/>
          <w:b/>
          <w:bCs/>
          <w:sz w:val="28"/>
          <w:lang w:eastAsia="zh-TW"/>
        </w:rPr>
        <w:t>計劃</w:t>
      </w:r>
      <w:r w:rsidR="00777F29" w:rsidRPr="00F56E12">
        <w:rPr>
          <w:rFonts w:eastAsia="微軟正黑體"/>
          <w:b/>
          <w:bCs/>
          <w:sz w:val="28"/>
          <w:lang w:eastAsia="zh-TW"/>
        </w:rPr>
        <w:t>表</w:t>
      </w:r>
    </w:p>
    <w:tbl>
      <w:tblPr>
        <w:tblStyle w:val="1-51"/>
        <w:tblW w:w="8315" w:type="dxa"/>
        <w:tblInd w:w="-5" w:type="dxa"/>
        <w:tblLook w:val="04A0" w:firstRow="1" w:lastRow="0" w:firstColumn="1" w:lastColumn="0" w:noHBand="0" w:noVBand="1"/>
      </w:tblPr>
      <w:tblGrid>
        <w:gridCol w:w="1701"/>
        <w:gridCol w:w="6614"/>
      </w:tblGrid>
      <w:tr w:rsidR="00D32D83" w:rsidRPr="00F56E12" w14:paraId="52558715" w14:textId="77777777" w:rsidTr="00221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bottom w:val="single" w:sz="4" w:space="0" w:color="B4C6E7" w:themeColor="accent5" w:themeTint="66"/>
            </w:tcBorders>
            <w:shd w:val="clear" w:color="auto" w:fill="99CCFF"/>
          </w:tcPr>
          <w:p w14:paraId="22C65AD4" w14:textId="77777777" w:rsidR="00BC7A2A" w:rsidRPr="00F56E12" w:rsidRDefault="00BC7A2A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正向</w:t>
            </w:r>
            <w:r w:rsidR="00D32D83" w:rsidRPr="00F56E12">
              <w:rPr>
                <w:rFonts w:eastAsia="微軟正黑體"/>
                <w:color w:val="000099"/>
                <w:szCs w:val="22"/>
                <w:lang w:eastAsia="zh-TW"/>
              </w:rPr>
              <w:t>溝通</w:t>
            </w:r>
          </w:p>
          <w:p w14:paraId="53DDDDB7" w14:textId="68265CE3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五常法</w:t>
            </w:r>
          </w:p>
        </w:tc>
        <w:tc>
          <w:tcPr>
            <w:tcW w:w="6614" w:type="dxa"/>
            <w:tcBorders>
              <w:bottom w:val="single" w:sz="4" w:space="0" w:color="B4C6E7" w:themeColor="accent5" w:themeTint="66"/>
            </w:tcBorders>
            <w:shd w:val="clear" w:color="auto" w:fill="99CCFF"/>
          </w:tcPr>
          <w:p w14:paraId="018F92D8" w14:textId="47578F6F" w:rsidR="00D32D83" w:rsidRPr="00F56E12" w:rsidRDefault="00FE7C7D" w:rsidP="00E9539F">
            <w:pPr>
              <w:snapToGrid w:val="0"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color w:val="000099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0099"/>
                <w:szCs w:val="22"/>
                <w:lang w:eastAsia="zh-TW"/>
              </w:rPr>
              <w:t>行為</w:t>
            </w:r>
            <w:r w:rsidR="00D32D83" w:rsidRPr="00F56E12">
              <w:rPr>
                <w:rFonts w:eastAsia="微軟正黑體"/>
                <w:color w:val="000099"/>
                <w:szCs w:val="22"/>
                <w:lang w:eastAsia="zh-TW"/>
              </w:rPr>
              <w:t>目標</w:t>
            </w:r>
          </w:p>
        </w:tc>
      </w:tr>
      <w:tr w:rsidR="00D32D83" w:rsidRPr="00F56E12" w14:paraId="0B69AA33" w14:textId="77777777" w:rsidTr="00215B12">
        <w:trPr>
          <w:trHeight w:val="2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11DED2E7" w14:textId="6216E82E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FF6600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B050"/>
                <w:szCs w:val="22"/>
                <w:lang w:eastAsia="zh-TW"/>
              </w:rPr>
              <w:t>常喜樂</w:t>
            </w:r>
          </w:p>
        </w:tc>
        <w:tc>
          <w:tcPr>
            <w:tcW w:w="0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08A94B20" w14:textId="2DD2B82E" w:rsidR="007E608D" w:rsidRPr="00F56E12" w:rsidRDefault="007E608D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szCs w:val="22"/>
                <w:lang w:eastAsia="zh-TW"/>
              </w:rPr>
              <w:t>例</w:t>
            </w:r>
            <w:r w:rsidR="00C243FD" w:rsidRPr="00F56E12">
              <w:rPr>
                <w:rFonts w:eastAsia="微軟正黑體"/>
                <w:szCs w:val="22"/>
                <w:lang w:eastAsia="zh-TW"/>
              </w:rPr>
              <w:t>子</w:t>
            </w:r>
            <w:r w:rsidRPr="00F56E12">
              <w:rPr>
                <w:rFonts w:eastAsia="微軟正黑體"/>
                <w:szCs w:val="22"/>
                <w:lang w:eastAsia="zh-TW"/>
              </w:rPr>
              <w:t>：每</w:t>
            </w:r>
            <w:r w:rsidR="004D7EE6" w:rsidRPr="00F56E12">
              <w:rPr>
                <w:rFonts w:eastAsia="微軟正黑體"/>
                <w:szCs w:val="22"/>
                <w:lang w:eastAsia="zh-HK"/>
              </w:rPr>
              <w:t>天跟</w:t>
            </w:r>
            <w:r w:rsidRPr="00F56E12">
              <w:rPr>
                <w:rFonts w:eastAsia="微軟正黑體"/>
                <w:szCs w:val="22"/>
                <w:lang w:eastAsia="zh-TW"/>
              </w:rPr>
              <w:t>爸媽分享一件在學校發生的趣事或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能</w:t>
            </w:r>
            <w:r w:rsidR="005212BB" w:rsidRPr="00F56E12">
              <w:rPr>
                <w:rFonts w:eastAsia="微軟正黑體"/>
                <w:szCs w:val="22"/>
                <w:lang w:eastAsia="zh-HK"/>
              </w:rPr>
              <w:t>啟發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你</w:t>
            </w:r>
            <w:r w:rsidR="005212BB" w:rsidRPr="00F56E12">
              <w:rPr>
                <w:rFonts w:eastAsia="微軟正黑體"/>
                <w:szCs w:val="22"/>
                <w:lang w:eastAsia="zh-HK"/>
              </w:rPr>
              <w:t>正面思考的</w:t>
            </w:r>
            <w:r w:rsidRPr="00F56E12">
              <w:rPr>
                <w:rFonts w:eastAsia="微軟正黑體"/>
                <w:szCs w:val="22"/>
                <w:lang w:eastAsia="zh-TW"/>
              </w:rPr>
              <w:t>事</w:t>
            </w:r>
            <w:r w:rsidR="00106B94" w:rsidRPr="00F56E12">
              <w:rPr>
                <w:rFonts w:eastAsia="微軟正黑體"/>
                <w:szCs w:val="22"/>
                <w:lang w:eastAsia="zh-HK"/>
              </w:rPr>
              <w:t>件</w:t>
            </w:r>
            <w:r w:rsidR="00391FD5" w:rsidRPr="00F56E12">
              <w:rPr>
                <w:rFonts w:eastAsia="微軟正黑體"/>
                <w:szCs w:val="22"/>
                <w:lang w:eastAsia="zh-TW"/>
              </w:rPr>
              <w:t>。</w:t>
            </w:r>
          </w:p>
          <w:p w14:paraId="2E7D978D" w14:textId="77777777" w:rsidR="00CB5396" w:rsidRPr="00F56E12" w:rsidRDefault="00CB5396" w:rsidP="00CB5396">
            <w:pPr>
              <w:snapToGrid w:val="0"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  <w:proofErr w:type="gramEnd"/>
          </w:p>
          <w:p w14:paraId="232BBC83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家人分享同學間發生的趣事。</w:t>
            </w:r>
          </w:p>
          <w:p w14:paraId="5FEBC195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天回想一件值得感恩的事，寫在紙條或告示貼上，並放在家</w:t>
            </w:r>
            <w:proofErr w:type="gramStart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中當眼位置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，與家人分享。</w:t>
            </w:r>
          </w:p>
          <w:p w14:paraId="2C4DAC41" w14:textId="58608175" w:rsidR="00106B94" w:rsidRPr="00F56E12" w:rsidRDefault="00106B94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07788602" w14:textId="77777777" w:rsidTr="007B24A8">
        <w:trPr>
          <w:trHeight w:val="2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362C21D9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color w:val="FF6600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FF6600"/>
                <w:szCs w:val="22"/>
                <w:lang w:eastAsia="zh-TW"/>
              </w:rPr>
              <w:t>常聆聽</w:t>
            </w:r>
          </w:p>
        </w:tc>
        <w:tc>
          <w:tcPr>
            <w:tcW w:w="6614" w:type="dxa"/>
            <w:tcBorders>
              <w:top w:val="single" w:sz="4" w:space="0" w:color="B4C6E7" w:themeColor="accent5" w:themeTint="66"/>
            </w:tcBorders>
            <w:shd w:val="clear" w:color="auto" w:fill="auto"/>
          </w:tcPr>
          <w:p w14:paraId="2547B8EC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  <w:proofErr w:type="gramEnd"/>
          </w:p>
          <w:p w14:paraId="4B8DFC8B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星期少於三次打斷對方發言。</w:t>
            </w:r>
          </w:p>
          <w:p w14:paraId="561B46EA" w14:textId="32C21B93" w:rsidR="00D32D83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次與家人說話時，眼睛望著對方。</w:t>
            </w:r>
          </w:p>
        </w:tc>
      </w:tr>
      <w:tr w:rsidR="00D32D83" w:rsidRPr="00F56E12" w14:paraId="5E976486" w14:textId="77777777" w:rsidTr="007B24A8">
        <w:trPr>
          <w:trHeight w:val="2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14:paraId="35B9A6B6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92D050"/>
                <w:szCs w:val="22"/>
                <w:lang w:eastAsia="zh-TW"/>
              </w:rPr>
              <w:t>常讚美</w:t>
            </w:r>
          </w:p>
        </w:tc>
        <w:tc>
          <w:tcPr>
            <w:tcW w:w="6614" w:type="dxa"/>
            <w:shd w:val="clear" w:color="auto" w:fill="auto"/>
          </w:tcPr>
          <w:p w14:paraId="33BEEE49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  <w:proofErr w:type="gramEnd"/>
          </w:p>
          <w:p w14:paraId="3EC83BDD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天給家人一個擁抱，維持最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10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秒。</w:t>
            </w:r>
          </w:p>
          <w:p w14:paraId="22AD62DB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晚替家人按摩五分鐘。</w:t>
            </w:r>
          </w:p>
          <w:p w14:paraId="2E3D5F7F" w14:textId="37C8ECBC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4A6A278E" w14:textId="77777777" w:rsidTr="007B24A8">
        <w:trPr>
          <w:trHeight w:val="20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0F8558C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r w:rsidRPr="00F56E12">
              <w:rPr>
                <w:rFonts w:eastAsia="微軟正黑體"/>
                <w:color w:val="00B0F0"/>
                <w:szCs w:val="22"/>
                <w:lang w:eastAsia="zh-TW"/>
              </w:rPr>
              <w:t>常投入</w:t>
            </w:r>
          </w:p>
        </w:tc>
        <w:tc>
          <w:tcPr>
            <w:tcW w:w="6614" w:type="dxa"/>
          </w:tcPr>
          <w:p w14:paraId="748AA3CE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  <w:proofErr w:type="gramEnd"/>
          </w:p>
          <w:p w14:paraId="05BAF8E5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家人進餐時，不看手機。</w:t>
            </w:r>
          </w:p>
          <w:p w14:paraId="70EB21C2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天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預留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30分鐘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與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家人聊天，並積極回應。</w:t>
            </w:r>
          </w:p>
          <w:p w14:paraId="01F6D925" w14:textId="46027117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  <w:tr w:rsidR="00D32D83" w:rsidRPr="00F56E12" w14:paraId="6A166E61" w14:textId="77777777" w:rsidTr="007C76CA">
        <w:trPr>
          <w:trHeight w:val="1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57C5185" w14:textId="77777777" w:rsidR="00D32D83" w:rsidRPr="00F56E12" w:rsidRDefault="00D32D83" w:rsidP="00E9539F">
            <w:pPr>
              <w:snapToGrid w:val="0"/>
              <w:spacing w:line="276" w:lineRule="auto"/>
              <w:jc w:val="center"/>
              <w:rPr>
                <w:rFonts w:eastAsia="微軟正黑體"/>
                <w:szCs w:val="22"/>
                <w:lang w:eastAsia="zh-TW"/>
              </w:rPr>
            </w:pPr>
            <w:proofErr w:type="gramStart"/>
            <w:r w:rsidRPr="00F56E12">
              <w:rPr>
                <w:rFonts w:eastAsia="微軟正黑體"/>
                <w:color w:val="0070C0"/>
                <w:szCs w:val="22"/>
                <w:lang w:eastAsia="zh-TW"/>
              </w:rPr>
              <w:t>常細味</w:t>
            </w:r>
            <w:proofErr w:type="gramEnd"/>
          </w:p>
        </w:tc>
        <w:tc>
          <w:tcPr>
            <w:tcW w:w="6614" w:type="dxa"/>
          </w:tcPr>
          <w:p w14:paraId="4C50D610" w14:textId="77777777" w:rsidR="00CB5396" w:rsidRPr="00F56E12" w:rsidRDefault="00CB5396" w:rsidP="00CB53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例如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︰</w:t>
            </w:r>
            <w:proofErr w:type="gramEnd"/>
          </w:p>
          <w:p w14:paraId="5430F64F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次與家人用膳不少於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lang w:eastAsia="zh-TW"/>
              </w:rPr>
              <w:t>30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分鐘。</w:t>
            </w:r>
          </w:p>
          <w:p w14:paraId="75662504" w14:textId="77777777" w:rsidR="00CB5396" w:rsidRPr="00F56E12" w:rsidRDefault="00CB5396" w:rsidP="00DD3759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/>
                <w:iCs/>
                <w:color w:val="FF0000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lang w:eastAsia="zh-TW"/>
              </w:rPr>
              <w:t>每月舉辦一次</w:t>
            </w:r>
            <w:r w:rsidRPr="00F56E12">
              <w:rPr>
                <w:rFonts w:eastAsiaTheme="minorEastAsia" w:hint="eastAsia"/>
                <w:i/>
                <w:iCs/>
                <w:color w:val="FF0000"/>
                <w:lang w:eastAsia="zh-TW"/>
              </w:rPr>
              <w:t>家庭活動，並積極參與。</w:t>
            </w:r>
          </w:p>
          <w:p w14:paraId="6D503A79" w14:textId="5EF571AE" w:rsidR="00D32D83" w:rsidRPr="00F56E12" w:rsidRDefault="00D32D83" w:rsidP="00E9539F">
            <w:pPr>
              <w:snapToGri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szCs w:val="22"/>
                <w:lang w:eastAsia="zh-TW"/>
              </w:rPr>
            </w:pPr>
          </w:p>
        </w:tc>
      </w:tr>
    </w:tbl>
    <w:p w14:paraId="556AD2F2" w14:textId="77777777" w:rsidR="00C31748" w:rsidRPr="00F56E12" w:rsidRDefault="00C31748" w:rsidP="00996CA3">
      <w:pPr>
        <w:snapToGrid w:val="0"/>
        <w:spacing w:line="276" w:lineRule="auto"/>
        <w:rPr>
          <w:rFonts w:eastAsia="微軟正黑體"/>
          <w:lang w:val="en-US" w:eastAsia="zh-TW"/>
        </w:rPr>
        <w:sectPr w:rsidR="00C31748" w:rsidRPr="00F56E12" w:rsidSect="004A5E40">
          <w:type w:val="continuous"/>
          <w:pgSz w:w="11900" w:h="16840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1A1F93A1" w14:textId="7A22D60C" w:rsidR="00264097" w:rsidRPr="00F56E12" w:rsidRDefault="00264097" w:rsidP="00264097">
      <w:pPr>
        <w:snapToGrid w:val="0"/>
        <w:spacing w:line="276" w:lineRule="auto"/>
        <w:rPr>
          <w:rFonts w:eastAsia="微軟正黑體"/>
          <w:b/>
          <w:bCs/>
          <w:sz w:val="28"/>
          <w:szCs w:val="28"/>
          <w:lang w:val="en-US" w:eastAsia="zh-HK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t>活動</w:t>
      </w:r>
      <w:r w:rsidR="001B52B5" w:rsidRPr="00F56E12">
        <w:rPr>
          <w:rFonts w:eastAsia="微軟正黑體"/>
          <w:b/>
          <w:bCs/>
          <w:sz w:val="28"/>
          <w:szCs w:val="28"/>
          <w:lang w:val="en-US" w:eastAsia="zh-HK"/>
        </w:rPr>
        <w:t>二</w:t>
      </w:r>
      <w:proofErr w:type="gramStart"/>
      <w:r w:rsidRPr="00F56E12">
        <w:rPr>
          <w:rFonts w:eastAsia="微軟正黑體"/>
          <w:b/>
          <w:bCs/>
          <w:sz w:val="28"/>
          <w:szCs w:val="28"/>
          <w:lang w:val="en-US" w:eastAsia="zh-TW"/>
        </w:rPr>
        <w:t>︰</w:t>
      </w:r>
      <w:proofErr w:type="gramEnd"/>
      <w:r w:rsidRPr="00F56E12">
        <w:rPr>
          <w:rFonts w:eastAsia="微軟正黑體"/>
          <w:b/>
          <w:bCs/>
          <w:sz w:val="28"/>
          <w:szCs w:val="28"/>
          <w:lang w:val="en-US" w:eastAsia="zh-HK"/>
        </w:rPr>
        <w:t>「同理」溝通</w:t>
      </w:r>
    </w:p>
    <w:p w14:paraId="486F45FA" w14:textId="70F008EA" w:rsidR="00264097" w:rsidRPr="00F56E12" w:rsidRDefault="00264097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lang w:val="en-US" w:eastAsia="zh-HK"/>
        </w:rPr>
        <w:t>回想家人</w:t>
      </w:r>
      <w:r w:rsidR="00DF3E94" w:rsidRPr="00F56E12">
        <w:rPr>
          <w:rFonts w:eastAsia="微軟正黑體"/>
          <w:lang w:val="en-US" w:eastAsia="zh-HK"/>
        </w:rPr>
        <w:t>曾跟</w:t>
      </w:r>
      <w:r w:rsidRPr="00F56E12">
        <w:rPr>
          <w:rFonts w:eastAsia="微軟正黑體"/>
          <w:lang w:val="en-US" w:eastAsia="zh-HK"/>
        </w:rPr>
        <w:t>你</w:t>
      </w:r>
      <w:r w:rsidR="00DF3E94" w:rsidRPr="00F56E12">
        <w:rPr>
          <w:rFonts w:eastAsia="微軟正黑體"/>
          <w:lang w:val="en-US" w:eastAsia="zh-HK"/>
        </w:rPr>
        <w:t>說過</w:t>
      </w:r>
      <w:r w:rsidRPr="00F56E12">
        <w:rPr>
          <w:rFonts w:eastAsia="微軟正黑體"/>
          <w:b/>
          <w:u w:val="single"/>
          <w:lang w:val="en-US" w:eastAsia="zh-HK"/>
        </w:rPr>
        <w:t>五</w:t>
      </w:r>
      <w:r w:rsidRPr="00F56E12">
        <w:rPr>
          <w:rFonts w:eastAsia="微軟正黑體"/>
          <w:lang w:val="en-US" w:eastAsia="zh-HK"/>
        </w:rPr>
        <w:t>句印</w:t>
      </w:r>
      <w:r w:rsidRPr="00F56E12">
        <w:rPr>
          <w:rFonts w:eastAsia="微軟正黑體"/>
          <w:lang w:val="en-US" w:eastAsia="zh-TW"/>
        </w:rPr>
        <w:t>象</w:t>
      </w:r>
      <w:r w:rsidRPr="00F56E12">
        <w:rPr>
          <w:rFonts w:eastAsia="微軟正黑體"/>
          <w:lang w:val="en-US" w:eastAsia="zh-HK"/>
        </w:rPr>
        <w:t>深</w:t>
      </w:r>
      <w:r w:rsidRPr="00F56E12">
        <w:rPr>
          <w:rFonts w:eastAsia="微軟正黑體"/>
          <w:lang w:val="en-US" w:eastAsia="zh-TW"/>
        </w:rPr>
        <w:t>刻</w:t>
      </w:r>
      <w:r w:rsidRPr="00F56E12">
        <w:rPr>
          <w:rFonts w:eastAsia="微軟正黑體"/>
          <w:lang w:val="en-US" w:eastAsia="zh-HK"/>
        </w:rPr>
        <w:t>的話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然後</w:t>
      </w:r>
      <w:r w:rsidRPr="00F56E12">
        <w:rPr>
          <w:rFonts w:eastAsia="微軟正黑體"/>
          <w:bCs/>
          <w:lang w:val="en-US" w:eastAsia="zh-HK"/>
        </w:rPr>
        <w:t>根</w:t>
      </w:r>
      <w:r w:rsidRPr="00F56E12">
        <w:rPr>
          <w:rFonts w:eastAsia="微軟正黑體"/>
          <w:bCs/>
          <w:lang w:val="en-US" w:eastAsia="zh-TW"/>
        </w:rPr>
        <w:t>據</w:t>
      </w:r>
      <w:r w:rsidRPr="00F56E12">
        <w:rPr>
          <w:rFonts w:eastAsia="微軟正黑體"/>
          <w:bCs/>
          <w:lang w:val="en-US" w:eastAsia="zh-HK"/>
        </w:rPr>
        <w:t>本工作紙的討論</w:t>
      </w:r>
      <w:r w:rsidRPr="00F56E12">
        <w:rPr>
          <w:rFonts w:eastAsia="微軟正黑體"/>
          <w:bCs/>
          <w:lang w:val="en-US" w:eastAsia="zh-TW"/>
        </w:rPr>
        <w:t>，</w:t>
      </w:r>
      <w:r w:rsidRPr="00F56E12">
        <w:rPr>
          <w:rFonts w:eastAsia="微軟正黑體"/>
          <w:bCs/>
          <w:lang w:val="en-US" w:eastAsia="zh-HK"/>
        </w:rPr>
        <w:t>在下表分析他們的溝通方式</w:t>
      </w:r>
      <w:r w:rsidRPr="00F56E12">
        <w:rPr>
          <w:rFonts w:eastAsia="微軟正黑體"/>
          <w:bCs/>
          <w:lang w:val="en-US" w:eastAsia="zh-TW"/>
        </w:rPr>
        <w:t>、</w:t>
      </w:r>
      <w:r w:rsidRPr="00F56E12">
        <w:rPr>
          <w:rFonts w:eastAsia="微軟正黑體"/>
          <w:bCs/>
          <w:lang w:val="en-US" w:eastAsia="zh-HK"/>
        </w:rPr>
        <w:t>你的感受及值得學習</w:t>
      </w:r>
      <w:r w:rsidR="005643E5" w:rsidRPr="00F56E12">
        <w:rPr>
          <w:rFonts w:eastAsia="微軟正黑體" w:hint="eastAsia"/>
          <w:bCs/>
          <w:lang w:val="en-US" w:eastAsia="zh-HK"/>
        </w:rPr>
        <w:t>／需要改善</w:t>
      </w:r>
      <w:r w:rsidRPr="00F56E12">
        <w:rPr>
          <w:rFonts w:eastAsia="微軟正黑體"/>
          <w:bCs/>
          <w:lang w:val="en-US" w:eastAsia="zh-HK"/>
        </w:rPr>
        <w:t>的地方</w:t>
      </w:r>
      <w:r w:rsidRPr="00F56E12">
        <w:rPr>
          <w:rFonts w:eastAsia="微軟正黑體"/>
          <w:bCs/>
          <w:lang w:val="en-US" w:eastAsia="zh-TW"/>
        </w:rPr>
        <w:t>。</w:t>
      </w:r>
    </w:p>
    <w:tbl>
      <w:tblPr>
        <w:tblStyle w:val="aa"/>
        <w:tblW w:w="13320" w:type="dxa"/>
        <w:tblLook w:val="04A0" w:firstRow="1" w:lastRow="0" w:firstColumn="1" w:lastColumn="0" w:noHBand="0" w:noVBand="1"/>
      </w:tblPr>
      <w:tblGrid>
        <w:gridCol w:w="464"/>
        <w:gridCol w:w="1322"/>
        <w:gridCol w:w="2008"/>
        <w:gridCol w:w="2155"/>
        <w:gridCol w:w="3685"/>
        <w:gridCol w:w="3686"/>
      </w:tblGrid>
      <w:tr w:rsidR="00264097" w:rsidRPr="00F56E12" w14:paraId="53E833FB" w14:textId="77777777" w:rsidTr="00CB5396">
        <w:tc>
          <w:tcPr>
            <w:tcW w:w="464" w:type="dxa"/>
          </w:tcPr>
          <w:p w14:paraId="776A01B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54987EAB" w14:textId="45AE0A6F" w:rsidR="00264097" w:rsidRPr="00F56E12" w:rsidRDefault="00264097" w:rsidP="002D0734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家人身份</w:t>
            </w:r>
          </w:p>
        </w:tc>
        <w:tc>
          <w:tcPr>
            <w:tcW w:w="2008" w:type="dxa"/>
          </w:tcPr>
          <w:p w14:paraId="79403AC9" w14:textId="4392E488" w:rsidR="00264097" w:rsidRPr="00F56E12" w:rsidRDefault="00264097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說話</w:t>
            </w:r>
            <w:r w:rsidR="005643E5" w:rsidRPr="00F56E12">
              <w:rPr>
                <w:rFonts w:eastAsia="微軟正黑體" w:hint="eastAsia"/>
                <w:b/>
                <w:bCs/>
                <w:lang w:val="en-US" w:eastAsia="zh-HK"/>
              </w:rPr>
              <w:t>內容</w:t>
            </w:r>
          </w:p>
        </w:tc>
        <w:tc>
          <w:tcPr>
            <w:tcW w:w="2155" w:type="dxa"/>
          </w:tcPr>
          <w:p w14:paraId="301C3AF7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溝通方式</w:t>
            </w:r>
          </w:p>
          <w:p w14:paraId="460ED8A4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proofErr w:type="gramStart"/>
            <w:r w:rsidRPr="00F56E12">
              <w:rPr>
                <w:rFonts w:eastAsia="微軟正黑體"/>
                <w:b/>
                <w:bCs/>
                <w:lang w:val="en-US" w:eastAsia="zh-TW"/>
              </w:rPr>
              <w:t>（</w:t>
            </w:r>
            <w:proofErr w:type="gramEnd"/>
            <w:r w:rsidRPr="00F56E12">
              <w:rPr>
                <w:rFonts w:eastAsia="微軟正黑體"/>
                <w:b/>
                <w:bCs/>
                <w:lang w:val="en-US" w:eastAsia="zh-HK"/>
              </w:rPr>
              <w:t>如單向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／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雙向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；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正向溝通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；</w:t>
            </w:r>
            <w:r w:rsidRPr="00F56E12">
              <w:rPr>
                <w:rFonts w:eastAsia="微軟正黑體"/>
                <w:b/>
                <w:bCs/>
                <w:lang w:val="en-US" w:eastAsia="zh-HK"/>
              </w:rPr>
              <w:t>同理心等</w:t>
            </w:r>
            <w:r w:rsidRPr="00F56E12">
              <w:rPr>
                <w:rFonts w:eastAsia="微軟正黑體"/>
                <w:b/>
                <w:bCs/>
                <w:lang w:val="en-US" w:eastAsia="zh-TW"/>
              </w:rPr>
              <w:t>）</w:t>
            </w:r>
          </w:p>
        </w:tc>
        <w:tc>
          <w:tcPr>
            <w:tcW w:w="3685" w:type="dxa"/>
          </w:tcPr>
          <w:p w14:paraId="4299ED49" w14:textId="77777777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HK"/>
              </w:rPr>
            </w:pPr>
            <w:r w:rsidRPr="00F56E12">
              <w:rPr>
                <w:rFonts w:eastAsia="微軟正黑體"/>
                <w:b/>
                <w:bCs/>
                <w:lang w:val="en-US" w:eastAsia="zh-HK"/>
              </w:rPr>
              <w:t>你的感受</w:t>
            </w:r>
          </w:p>
          <w:p w14:paraId="2630DDF7" w14:textId="4A403BBB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</w:p>
        </w:tc>
        <w:tc>
          <w:tcPr>
            <w:tcW w:w="3686" w:type="dxa"/>
          </w:tcPr>
          <w:p w14:paraId="3BC01B68" w14:textId="00FF9B54" w:rsidR="00264097" w:rsidRPr="00F56E12" w:rsidRDefault="00264097" w:rsidP="007C76CA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lang w:val="en-US" w:eastAsia="zh-TW"/>
              </w:rPr>
              <w:t>建議改善／值得學習的地方</w:t>
            </w:r>
          </w:p>
        </w:tc>
      </w:tr>
      <w:tr w:rsidR="00264097" w:rsidRPr="00F56E12" w14:paraId="0B1E765F" w14:textId="77777777" w:rsidTr="00CB5396">
        <w:tc>
          <w:tcPr>
            <w:tcW w:w="464" w:type="dxa"/>
          </w:tcPr>
          <w:p w14:paraId="0E1EFDCD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HK"/>
              </w:rPr>
              <w:t>例</w:t>
            </w:r>
          </w:p>
        </w:tc>
        <w:tc>
          <w:tcPr>
            <w:tcW w:w="1322" w:type="dxa"/>
          </w:tcPr>
          <w:p w14:paraId="55FB5E3D" w14:textId="5FD5CDE1" w:rsidR="00264097" w:rsidRPr="00F56E12" w:rsidRDefault="00F40069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妹妹</w:t>
            </w:r>
          </w:p>
        </w:tc>
        <w:tc>
          <w:tcPr>
            <w:tcW w:w="2008" w:type="dxa"/>
          </w:tcPr>
          <w:p w14:paraId="275B2FEA" w14:textId="2B4B7A08" w:rsidR="00264097" w:rsidRPr="00F56E12" w:rsidRDefault="00C85101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不要太晚睡覺，</w:t>
            </w:r>
            <w:r w:rsidR="001A0E9B" w:rsidRPr="00F56E12">
              <w:rPr>
                <w:rFonts w:eastAsia="微軟正黑體"/>
                <w:lang w:val="en-US" w:eastAsia="zh-TW"/>
              </w:rPr>
              <w:t>身體健康最重要</w:t>
            </w:r>
            <w:r w:rsidRPr="00F56E12">
              <w:rPr>
                <w:rFonts w:eastAsia="微軟正黑體"/>
                <w:lang w:val="en-US" w:eastAsia="zh-TW"/>
              </w:rPr>
              <w:t>。</w:t>
            </w:r>
          </w:p>
        </w:tc>
        <w:tc>
          <w:tcPr>
            <w:tcW w:w="2155" w:type="dxa"/>
          </w:tcPr>
          <w:p w14:paraId="7049F11B" w14:textId="1E334523" w:rsidR="00264097" w:rsidRPr="00F56E12" w:rsidRDefault="004563C7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正向溝通、同理心</w:t>
            </w:r>
          </w:p>
        </w:tc>
        <w:tc>
          <w:tcPr>
            <w:tcW w:w="3685" w:type="dxa"/>
          </w:tcPr>
          <w:p w14:paraId="5FB3957D" w14:textId="0E0EAB20" w:rsidR="00264097" w:rsidRPr="00F56E12" w:rsidRDefault="004563C7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關心、</w:t>
            </w:r>
            <w:r w:rsidR="000A50C0" w:rsidRPr="00F56E12">
              <w:rPr>
                <w:rFonts w:eastAsia="微軟正黑體"/>
                <w:lang w:val="en-US" w:eastAsia="zh-TW"/>
              </w:rPr>
              <w:t>被愛</w:t>
            </w:r>
          </w:p>
        </w:tc>
        <w:tc>
          <w:tcPr>
            <w:tcW w:w="3686" w:type="dxa"/>
          </w:tcPr>
          <w:p w14:paraId="077ABFD8" w14:textId="7FC2D135" w:rsidR="00264097" w:rsidRPr="00F56E12" w:rsidRDefault="009B5A42" w:rsidP="00CB5396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 w:hint="eastAsia"/>
                <w:color w:val="000000" w:themeColor="text1"/>
                <w:lang w:val="en-US" w:eastAsia="zh-TW"/>
              </w:rPr>
              <w:t>值得學習的地方</w:t>
            </w:r>
            <w:r w:rsidRPr="00F56E12">
              <w:rPr>
                <w:rFonts w:eastAsia="微軟正黑體" w:hint="eastAsia"/>
                <w:color w:val="000000" w:themeColor="text1"/>
                <w:lang w:val="en-US" w:eastAsia="zh-HK"/>
              </w:rPr>
              <w:t>：</w:t>
            </w:r>
            <w:r w:rsidR="00844362" w:rsidRPr="00F56E12">
              <w:rPr>
                <w:rFonts w:eastAsia="微軟正黑體"/>
                <w:lang w:val="en-US" w:eastAsia="zh-TW"/>
              </w:rPr>
              <w:t>關心家人</w:t>
            </w:r>
          </w:p>
        </w:tc>
      </w:tr>
      <w:tr w:rsidR="00264097" w:rsidRPr="00F56E12" w14:paraId="76B048CB" w14:textId="77777777" w:rsidTr="00CB5396">
        <w:trPr>
          <w:trHeight w:val="902"/>
        </w:trPr>
        <w:tc>
          <w:tcPr>
            <w:tcW w:w="464" w:type="dxa"/>
          </w:tcPr>
          <w:p w14:paraId="2AAFD721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36DCE4C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342882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3A6F2248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5482E84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3D1556D0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61860647" w14:textId="77777777" w:rsidTr="00CB5396">
        <w:trPr>
          <w:trHeight w:val="902"/>
        </w:trPr>
        <w:tc>
          <w:tcPr>
            <w:tcW w:w="464" w:type="dxa"/>
          </w:tcPr>
          <w:p w14:paraId="63E58EC7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78A34C05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2BA852F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73832D49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0A6D30C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19F4DB19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5F114D7E" w14:textId="77777777" w:rsidTr="00CB5396">
        <w:trPr>
          <w:trHeight w:val="902"/>
        </w:trPr>
        <w:tc>
          <w:tcPr>
            <w:tcW w:w="464" w:type="dxa"/>
          </w:tcPr>
          <w:p w14:paraId="6DABB479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6F376843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3BA7B82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2C511DC4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3EEFC15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0EDA12D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53656BC4" w14:textId="77777777" w:rsidTr="00CB5396">
        <w:trPr>
          <w:trHeight w:val="902"/>
        </w:trPr>
        <w:tc>
          <w:tcPr>
            <w:tcW w:w="464" w:type="dxa"/>
          </w:tcPr>
          <w:p w14:paraId="35D6CBFE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0C5C945C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6B45307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5EE229EE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256F6901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3E1C012A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  <w:tr w:rsidR="00264097" w:rsidRPr="00F56E12" w14:paraId="3B9D2CAF" w14:textId="77777777" w:rsidTr="00CB5396">
        <w:trPr>
          <w:trHeight w:val="902"/>
        </w:trPr>
        <w:tc>
          <w:tcPr>
            <w:tcW w:w="464" w:type="dxa"/>
          </w:tcPr>
          <w:p w14:paraId="74E4314A" w14:textId="77777777" w:rsidR="00264097" w:rsidRPr="00F56E12" w:rsidRDefault="00264097" w:rsidP="00DD3759">
            <w:pPr>
              <w:pStyle w:val="af1"/>
              <w:numPr>
                <w:ilvl w:val="0"/>
                <w:numId w:val="18"/>
              </w:numPr>
              <w:snapToGrid w:val="0"/>
              <w:spacing w:line="276" w:lineRule="auto"/>
              <w:ind w:leftChars="0"/>
              <w:rPr>
                <w:rFonts w:eastAsia="微軟正黑體"/>
                <w:lang w:val="en-US" w:eastAsia="zh-TW"/>
              </w:rPr>
            </w:pPr>
          </w:p>
        </w:tc>
        <w:tc>
          <w:tcPr>
            <w:tcW w:w="1322" w:type="dxa"/>
          </w:tcPr>
          <w:p w14:paraId="7143E415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008" w:type="dxa"/>
          </w:tcPr>
          <w:p w14:paraId="5491F1BD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2155" w:type="dxa"/>
          </w:tcPr>
          <w:p w14:paraId="7DF3C017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5" w:type="dxa"/>
          </w:tcPr>
          <w:p w14:paraId="0B1D29CB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  <w:tc>
          <w:tcPr>
            <w:tcW w:w="3686" w:type="dxa"/>
          </w:tcPr>
          <w:p w14:paraId="78D918E6" w14:textId="77777777" w:rsidR="00264097" w:rsidRPr="00F56E12" w:rsidRDefault="00264097" w:rsidP="00FE0E2D">
            <w:pPr>
              <w:snapToGrid w:val="0"/>
              <w:spacing w:line="276" w:lineRule="auto"/>
              <w:rPr>
                <w:rFonts w:eastAsia="微軟正黑體"/>
                <w:lang w:val="en-US" w:eastAsia="zh-TW"/>
              </w:rPr>
            </w:pPr>
          </w:p>
        </w:tc>
      </w:tr>
    </w:tbl>
    <w:p w14:paraId="60D97890" w14:textId="77777777" w:rsidR="00C31748" w:rsidRPr="00F56E12" w:rsidRDefault="00C31748" w:rsidP="00996CA3">
      <w:pPr>
        <w:snapToGrid w:val="0"/>
        <w:spacing w:line="276" w:lineRule="auto"/>
        <w:rPr>
          <w:rFonts w:eastAsia="微軟正黑體"/>
          <w:lang w:eastAsia="zh-TW"/>
        </w:rPr>
        <w:sectPr w:rsidR="00C31748" w:rsidRPr="00F56E12" w:rsidSect="004A5E40">
          <w:type w:val="continuous"/>
          <w:pgSz w:w="16840" w:h="11900" w:orient="landscape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6D3EE027" w14:textId="64FB42F7" w:rsidR="00DF3E94" w:rsidRPr="00F56E12" w:rsidRDefault="00DF3E94" w:rsidP="00DF3E94">
      <w:pPr>
        <w:snapToGrid w:val="0"/>
        <w:spacing w:line="276" w:lineRule="auto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t>小結</w:t>
      </w:r>
    </w:p>
    <w:p w14:paraId="64A51956" w14:textId="1FA29928" w:rsidR="0044176F" w:rsidRPr="00F56E12" w:rsidRDefault="005F115D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0464" behindDoc="1" locked="0" layoutInCell="1" allowOverlap="1" wp14:anchorId="59E414EA" wp14:editId="5A823D7F">
            <wp:simplePos x="0" y="0"/>
            <wp:positionH relativeFrom="column">
              <wp:posOffset>3846830</wp:posOffset>
            </wp:positionH>
            <wp:positionV relativeFrom="paragraph">
              <wp:posOffset>42545</wp:posOffset>
            </wp:positionV>
            <wp:extent cx="1365250" cy="1097915"/>
            <wp:effectExtent l="0" t="0" r="6350" b="0"/>
            <wp:wrapSquare wrapText="bothSides"/>
            <wp:docPr id="108" name="圖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1097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2BC" w:rsidRPr="00F56E12">
        <w:rPr>
          <w:rFonts w:eastAsia="微軟正黑體"/>
          <w:lang w:val="en-US" w:eastAsia="zh-TW"/>
        </w:rPr>
        <w:t>「羅馬非</w:t>
      </w:r>
      <w:proofErr w:type="gramStart"/>
      <w:r w:rsidR="003762BC" w:rsidRPr="00F56E12">
        <w:rPr>
          <w:rFonts w:eastAsia="微軟正黑體"/>
          <w:lang w:val="en-US" w:eastAsia="zh-TW"/>
        </w:rPr>
        <w:t>一</w:t>
      </w:r>
      <w:proofErr w:type="gramEnd"/>
      <w:r w:rsidR="003762BC" w:rsidRPr="00F56E12">
        <w:rPr>
          <w:rFonts w:eastAsia="微軟正黑體"/>
          <w:lang w:val="en-US" w:eastAsia="zh-TW"/>
        </w:rPr>
        <w:t>夕建成」</w:t>
      </w:r>
      <w:r w:rsidR="00B945E8" w:rsidRPr="00F56E12">
        <w:rPr>
          <w:rFonts w:eastAsia="微軟正黑體"/>
          <w:lang w:val="en-US" w:eastAsia="zh-TW"/>
        </w:rPr>
        <w:t>。</w:t>
      </w:r>
      <w:r w:rsidR="003762BC" w:rsidRPr="00F56E12">
        <w:rPr>
          <w:rFonts w:eastAsia="微軟正黑體"/>
          <w:lang w:val="en-US" w:eastAsia="zh-TW"/>
        </w:rPr>
        <w:t>具有凝聚力的家庭需要各個成員相互付出</w:t>
      </w:r>
      <w:r w:rsidR="00B945E8" w:rsidRPr="00F56E12">
        <w:rPr>
          <w:rFonts w:eastAsia="微軟正黑體"/>
          <w:lang w:val="en-US" w:eastAsia="zh-TW"/>
        </w:rPr>
        <w:t>、</w:t>
      </w:r>
      <w:r w:rsidR="003762BC" w:rsidRPr="00F56E12">
        <w:rPr>
          <w:rFonts w:eastAsia="微軟正黑體"/>
          <w:lang w:val="en-US" w:eastAsia="zh-TW"/>
        </w:rPr>
        <w:t>維繫才能培養出來的。在這條道路上，不免存在分歧、誤解與衝突，</w:t>
      </w:r>
      <w:r w:rsidR="00823B1D" w:rsidRPr="00F56E12">
        <w:rPr>
          <w:rFonts w:eastAsia="微軟正黑體"/>
          <w:lang w:val="en-US" w:eastAsia="zh-TW"/>
        </w:rPr>
        <w:t>而</w:t>
      </w:r>
      <w:r w:rsidR="003762BC" w:rsidRPr="00F56E12">
        <w:rPr>
          <w:rFonts w:eastAsia="微軟正黑體"/>
          <w:lang w:val="en-US" w:eastAsia="zh-TW"/>
        </w:rPr>
        <w:t>心與心的溝通才是化解</w:t>
      </w:r>
      <w:r w:rsidR="005643E5" w:rsidRPr="00F56E12">
        <w:rPr>
          <w:rFonts w:eastAsia="微軟正黑體" w:hint="eastAsia"/>
          <w:lang w:val="en-US" w:eastAsia="zh-TW"/>
        </w:rPr>
        <w:t>家庭</w:t>
      </w:r>
      <w:r w:rsidR="003762BC" w:rsidRPr="00F56E12">
        <w:rPr>
          <w:rFonts w:eastAsia="微軟正黑體"/>
          <w:lang w:val="en-US" w:eastAsia="zh-TW"/>
        </w:rPr>
        <w:t>衝突</w:t>
      </w:r>
      <w:r w:rsidR="005643E5" w:rsidRPr="00F56E12">
        <w:rPr>
          <w:rFonts w:eastAsia="微軟正黑體" w:hint="eastAsia"/>
          <w:lang w:val="en-US" w:eastAsia="zh-TW"/>
        </w:rPr>
        <w:t>的</w:t>
      </w:r>
      <w:r w:rsidR="00823B1D" w:rsidRPr="00F56E12">
        <w:rPr>
          <w:rFonts w:eastAsia="微軟正黑體"/>
          <w:lang w:val="en-US" w:eastAsia="zh-TW"/>
        </w:rPr>
        <w:t>主</w:t>
      </w:r>
      <w:r w:rsidR="003762BC" w:rsidRPr="00F56E12">
        <w:rPr>
          <w:rFonts w:eastAsia="微軟正黑體"/>
          <w:lang w:val="en-US" w:eastAsia="zh-TW"/>
        </w:rPr>
        <w:t>要途徑</w:t>
      </w:r>
      <w:r w:rsidR="00B945E8" w:rsidRPr="00F56E12">
        <w:rPr>
          <w:rFonts w:eastAsia="微軟正黑體"/>
          <w:lang w:val="en-US" w:eastAsia="zh-TW"/>
        </w:rPr>
        <w:t>。</w:t>
      </w:r>
      <w:r w:rsidR="00823B1D" w:rsidRPr="00F56E12">
        <w:rPr>
          <w:rFonts w:eastAsia="微軟正黑體"/>
          <w:lang w:val="en-US" w:eastAsia="zh-TW"/>
        </w:rPr>
        <w:t>通過正向溝通達到互相理解、</w:t>
      </w:r>
      <w:r w:rsidR="001618E6" w:rsidRPr="00F56E12">
        <w:rPr>
          <w:rFonts w:eastAsia="微軟正黑體"/>
          <w:lang w:val="en-US" w:eastAsia="zh-TW"/>
        </w:rPr>
        <w:t>尊</w:t>
      </w:r>
      <w:r w:rsidR="0015167E" w:rsidRPr="00F56E12">
        <w:rPr>
          <w:rFonts w:eastAsia="微軟正黑體"/>
          <w:lang w:val="en-US" w:eastAsia="zh-TW"/>
        </w:rPr>
        <w:t>重</w:t>
      </w:r>
      <w:r w:rsidR="00823B1D" w:rsidRPr="00F56E12">
        <w:rPr>
          <w:rFonts w:eastAsia="微軟正黑體"/>
          <w:lang w:val="en-US" w:eastAsia="zh-TW"/>
        </w:rPr>
        <w:t>、信任以及體諒，</w:t>
      </w:r>
      <w:r w:rsidR="00E30A99" w:rsidRPr="00F56E12">
        <w:rPr>
          <w:rFonts w:eastAsia="微軟正黑體"/>
          <w:lang w:val="en-US" w:eastAsia="zh-TW"/>
        </w:rPr>
        <w:t>家人</w:t>
      </w:r>
      <w:r w:rsidR="00823B1D" w:rsidRPr="00F56E12">
        <w:rPr>
          <w:rFonts w:eastAsia="微軟正黑體"/>
          <w:lang w:val="en-US" w:eastAsia="zh-TW"/>
        </w:rPr>
        <w:t>終能</w:t>
      </w:r>
      <w:r w:rsidR="006024E6" w:rsidRPr="00F56E12">
        <w:rPr>
          <w:rFonts w:eastAsia="微軟正黑體"/>
          <w:lang w:val="en-US" w:eastAsia="zh-HK"/>
        </w:rPr>
        <w:t>以同理心</w:t>
      </w:r>
      <w:r w:rsidR="0015167E" w:rsidRPr="00F56E12">
        <w:rPr>
          <w:rFonts w:eastAsia="微軟正黑體"/>
          <w:lang w:val="en-US" w:eastAsia="zh-TW"/>
        </w:rPr>
        <w:t>諒解</w:t>
      </w:r>
      <w:r w:rsidR="00B564E0" w:rsidRPr="00F56E12">
        <w:rPr>
          <w:rFonts w:eastAsia="微軟正黑體"/>
          <w:lang w:val="en-US" w:eastAsia="zh-HK"/>
        </w:rPr>
        <w:t>對方而</w:t>
      </w:r>
      <w:r w:rsidR="00E30A99" w:rsidRPr="00F56E12">
        <w:rPr>
          <w:rFonts w:eastAsia="微軟正黑體"/>
          <w:lang w:val="en-US" w:eastAsia="zh-TW"/>
        </w:rPr>
        <w:t>解除危機，</w:t>
      </w:r>
      <w:r w:rsidR="00E30A99" w:rsidRPr="00F56E12">
        <w:rPr>
          <w:rFonts w:eastAsia="微軟正黑體"/>
          <w:lang w:val="en-US" w:eastAsia="zh-HK"/>
        </w:rPr>
        <w:t>這</w:t>
      </w:r>
      <w:r w:rsidR="00823B1D" w:rsidRPr="00F56E12">
        <w:rPr>
          <w:rFonts w:eastAsia="微軟正黑體"/>
          <w:lang w:val="en-US" w:eastAsia="zh-TW"/>
        </w:rPr>
        <w:t>往往是建基於善意、愛護與關懷之上。</w:t>
      </w:r>
    </w:p>
    <w:p w14:paraId="6C49C048" w14:textId="3FB09DF0" w:rsidR="00823B1D" w:rsidRPr="00F56E12" w:rsidRDefault="00823B1D" w:rsidP="00CB5396">
      <w:pPr>
        <w:snapToGrid w:val="0"/>
        <w:rPr>
          <w:rFonts w:eastAsia="微軟正黑體"/>
          <w:lang w:val="en-US" w:eastAsia="zh-TW"/>
        </w:rPr>
      </w:pPr>
    </w:p>
    <w:p w14:paraId="259A2A5B" w14:textId="1A3DB4C5" w:rsidR="0015167E" w:rsidRPr="00F56E12" w:rsidRDefault="0015167E" w:rsidP="00CB5396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每個人生來都是獨一無二，性格、思想、價值觀、</w:t>
      </w:r>
      <w:r w:rsidR="00C970FA" w:rsidRPr="00F56E12">
        <w:rPr>
          <w:rFonts w:eastAsia="微軟正黑體"/>
          <w:lang w:val="en-US" w:eastAsia="zh-TW"/>
        </w:rPr>
        <w:t>習慣等各有差異，當我們領悟這點，在與家人溝通時，便能放下成見。</w:t>
      </w:r>
      <w:r w:rsidR="00DF3E94" w:rsidRPr="00F56E12">
        <w:rPr>
          <w:rFonts w:eastAsia="微軟正黑體"/>
          <w:lang w:val="en-US" w:eastAsia="zh-TW"/>
        </w:rPr>
        <w:t>家庭成員</w:t>
      </w:r>
      <w:r w:rsidR="001618E6" w:rsidRPr="00F56E12">
        <w:rPr>
          <w:rFonts w:eastAsia="微軟正黑體" w:hint="eastAsia"/>
          <w:lang w:val="en-US" w:eastAsia="zh-HK"/>
        </w:rPr>
        <w:t>應</w:t>
      </w:r>
      <w:r w:rsidR="00DF3E94" w:rsidRPr="00F56E12">
        <w:rPr>
          <w:rFonts w:eastAsia="微軟正黑體"/>
          <w:lang w:val="en-US" w:eastAsia="zh-TW"/>
        </w:rPr>
        <w:t>多運用正向的溝通方法（如</w:t>
      </w:r>
      <w:r w:rsidR="00823B1D" w:rsidRPr="00F56E12">
        <w:rPr>
          <w:rFonts w:eastAsia="微軟正黑體"/>
          <w:lang w:val="en-US" w:eastAsia="zh-TW"/>
        </w:rPr>
        <w:t>平心靜氣地</w:t>
      </w:r>
      <w:r w:rsidR="00DF3E94" w:rsidRPr="00F56E12">
        <w:rPr>
          <w:rFonts w:eastAsia="微軟正黑體"/>
          <w:lang w:val="en-US" w:eastAsia="zh-TW"/>
        </w:rPr>
        <w:t>說</w:t>
      </w:r>
      <w:r w:rsidR="00823B1D" w:rsidRPr="00F56E12">
        <w:rPr>
          <w:rFonts w:eastAsia="微軟正黑體"/>
          <w:lang w:val="en-US" w:eastAsia="zh-TW"/>
        </w:rPr>
        <w:t>出自己的想法、傾聽並尊重對方的意見</w:t>
      </w:r>
      <w:r w:rsidR="00DF3E94" w:rsidRPr="00F56E12">
        <w:rPr>
          <w:rFonts w:eastAsia="微軟正黑體"/>
          <w:lang w:val="en-US" w:eastAsia="zh-TW"/>
        </w:rPr>
        <w:t>、</w:t>
      </w:r>
      <w:r w:rsidRPr="00F56E12">
        <w:rPr>
          <w:rFonts w:eastAsia="微軟正黑體"/>
          <w:lang w:val="en-US" w:eastAsia="zh-TW"/>
        </w:rPr>
        <w:t>自發</w:t>
      </w:r>
      <w:r w:rsidR="00823B1D" w:rsidRPr="00F56E12">
        <w:rPr>
          <w:rFonts w:eastAsia="微軟正黑體"/>
          <w:lang w:val="en-US" w:eastAsia="zh-TW"/>
        </w:rPr>
        <w:t>以</w:t>
      </w:r>
      <w:r w:rsidR="00DF3E94" w:rsidRPr="00F56E12">
        <w:rPr>
          <w:rFonts w:eastAsia="微軟正黑體"/>
          <w:lang w:val="en-US" w:eastAsia="zh-TW"/>
        </w:rPr>
        <w:t>行</w:t>
      </w:r>
      <w:r w:rsidR="00823B1D" w:rsidRPr="00F56E12">
        <w:rPr>
          <w:rFonts w:eastAsia="微軟正黑體"/>
          <w:lang w:val="en-US" w:eastAsia="zh-TW"/>
        </w:rPr>
        <w:t>動</w:t>
      </w:r>
      <w:r w:rsidRPr="00F56E12">
        <w:rPr>
          <w:rFonts w:eastAsia="微軟正黑體"/>
          <w:lang w:val="en-US" w:eastAsia="zh-TW"/>
        </w:rPr>
        <w:t>展示對家人的在乎、珍惜家人共同相處的時光</w:t>
      </w:r>
      <w:r w:rsidR="00DF3E94" w:rsidRPr="00F56E12">
        <w:rPr>
          <w:rFonts w:eastAsia="微軟正黑體"/>
          <w:lang w:val="en-US" w:eastAsia="zh-TW"/>
        </w:rPr>
        <w:t>），向家人表達彼此的關心和</w:t>
      </w:r>
      <w:r w:rsidR="00DF3E94" w:rsidRPr="00F56E12">
        <w:rPr>
          <w:rFonts w:eastAsia="微軟正黑體"/>
          <w:lang w:val="en-US" w:eastAsia="zh-HK"/>
        </w:rPr>
        <w:t>感恩</w:t>
      </w:r>
      <w:r w:rsidR="001618E6" w:rsidRPr="00F56E12">
        <w:rPr>
          <w:rFonts w:eastAsia="微軟正黑體"/>
          <w:lang w:val="en-US" w:eastAsia="zh-TW"/>
        </w:rPr>
        <w:t>。</w:t>
      </w:r>
      <w:proofErr w:type="gramStart"/>
      <w:r w:rsidR="00823B1D" w:rsidRPr="00F56E12">
        <w:rPr>
          <w:rFonts w:eastAsia="微軟正黑體"/>
          <w:lang w:val="en-US" w:eastAsia="zh-TW"/>
        </w:rPr>
        <w:t>承如正</w:t>
      </w:r>
      <w:proofErr w:type="gramEnd"/>
      <w:r w:rsidR="00823B1D" w:rsidRPr="00F56E12">
        <w:rPr>
          <w:rFonts w:eastAsia="微軟正黑體"/>
          <w:lang w:val="en-US" w:eastAsia="zh-TW"/>
        </w:rPr>
        <w:t>向溝通五常法的技巧，當我們加以運用，不但</w:t>
      </w:r>
      <w:r w:rsidR="00DF3E94" w:rsidRPr="00F56E12">
        <w:rPr>
          <w:rFonts w:eastAsia="微軟正黑體"/>
          <w:lang w:val="en-US" w:eastAsia="zh-TW"/>
        </w:rPr>
        <w:t>能從家庭中</w:t>
      </w:r>
      <w:r w:rsidR="00666C8E" w:rsidRPr="00F56E12">
        <w:rPr>
          <w:rFonts w:eastAsia="微軟正黑體"/>
          <w:lang w:val="en-US" w:eastAsia="zh-TW"/>
        </w:rPr>
        <w:t>獲</w:t>
      </w:r>
      <w:r w:rsidR="00DF3E94" w:rsidRPr="00F56E12">
        <w:rPr>
          <w:rFonts w:eastAsia="微軟正黑體"/>
          <w:lang w:val="en-US" w:eastAsia="zh-TW"/>
        </w:rPr>
        <w:t>得更多的快樂和</w:t>
      </w:r>
      <w:r w:rsidR="00DF3E94" w:rsidRPr="00F56E12">
        <w:rPr>
          <w:rFonts w:eastAsia="微軟正黑體"/>
          <w:lang w:val="en-US" w:eastAsia="zh-HK"/>
        </w:rPr>
        <w:t>幸福</w:t>
      </w:r>
      <w:r w:rsidR="00DF3E94" w:rsidRPr="00F56E12">
        <w:rPr>
          <w:rFonts w:eastAsia="微軟正黑體"/>
          <w:lang w:val="en-US" w:eastAsia="zh-TW"/>
        </w:rPr>
        <w:t>感</w:t>
      </w:r>
      <w:r w:rsidR="00823B1D" w:rsidRPr="00F56E12">
        <w:rPr>
          <w:rFonts w:eastAsia="微軟正黑體"/>
          <w:lang w:val="en-US" w:eastAsia="zh-TW"/>
        </w:rPr>
        <w:t>，</w:t>
      </w:r>
      <w:r w:rsidR="00750063" w:rsidRPr="00F56E12">
        <w:rPr>
          <w:rFonts w:eastAsia="微軟正黑體" w:hint="eastAsia"/>
          <w:lang w:val="en-US" w:eastAsia="zh-TW"/>
        </w:rPr>
        <w:t>亦</w:t>
      </w:r>
      <w:r w:rsidR="00823B1D" w:rsidRPr="00F56E12">
        <w:rPr>
          <w:rFonts w:eastAsia="微軟正黑體"/>
          <w:lang w:val="en-US" w:eastAsia="zh-TW"/>
        </w:rPr>
        <w:t>能改善自己的不足，成就更積極正面的人生</w:t>
      </w:r>
      <w:r w:rsidR="00F701D7" w:rsidRPr="00F56E12">
        <w:rPr>
          <w:rFonts w:eastAsia="微軟正黑體"/>
          <w:lang w:val="en-US" w:eastAsia="zh-TW"/>
        </w:rPr>
        <w:t>態度</w:t>
      </w:r>
      <w:r w:rsidR="00DF3E94" w:rsidRPr="00F56E12">
        <w:rPr>
          <w:rFonts w:eastAsia="微軟正黑體"/>
          <w:lang w:val="en-US" w:eastAsia="zh-TW"/>
        </w:rPr>
        <w:t>。</w:t>
      </w:r>
    </w:p>
    <w:p w14:paraId="06B3178B" w14:textId="0D049944" w:rsidR="0015167E" w:rsidRPr="00F56E12" w:rsidRDefault="0015167E" w:rsidP="00CB5396">
      <w:pPr>
        <w:snapToGrid w:val="0"/>
        <w:rPr>
          <w:rFonts w:eastAsia="微軟正黑體"/>
          <w:lang w:val="en-US" w:eastAsia="zh-TW"/>
        </w:rPr>
      </w:pPr>
    </w:p>
    <w:p w14:paraId="0C47B8FE" w14:textId="77777777" w:rsidR="00DF3E94" w:rsidRPr="00F56E12" w:rsidRDefault="00DF3E94">
      <w:pPr>
        <w:rPr>
          <w:rFonts w:eastAsia="微軟正黑體"/>
          <w:lang w:eastAsia="zh-TW"/>
        </w:rPr>
      </w:pPr>
    </w:p>
    <w:p w14:paraId="6599DC13" w14:textId="77777777" w:rsidR="00DF3E94" w:rsidRPr="00F56E12" w:rsidRDefault="00DF3E94">
      <w:pPr>
        <w:rPr>
          <w:rFonts w:eastAsia="微軟正黑體"/>
          <w:lang w:eastAsia="zh-TW"/>
        </w:rPr>
      </w:pPr>
    </w:p>
    <w:p w14:paraId="73F912C6" w14:textId="3690A1BF" w:rsidR="00DF3E94" w:rsidRPr="00F56E12" w:rsidRDefault="00DF3E94">
      <w:pPr>
        <w:rPr>
          <w:rFonts w:eastAsia="微軟正黑體"/>
          <w:lang w:eastAsia="zh-TW"/>
        </w:rPr>
      </w:pPr>
      <w:r w:rsidRPr="00F56E12">
        <w:rPr>
          <w:rFonts w:eastAsia="微軟正黑體"/>
          <w:lang w:eastAsia="zh-TW"/>
        </w:rPr>
        <w:br w:type="page"/>
      </w:r>
    </w:p>
    <w:p w14:paraId="5B46F0C5" w14:textId="1EDEEF4A" w:rsidR="00996CA3" w:rsidRPr="00F56E12" w:rsidRDefault="00103A1E" w:rsidP="00996CA3">
      <w:pPr>
        <w:snapToGrid w:val="0"/>
        <w:spacing w:line="276" w:lineRule="auto"/>
        <w:rPr>
          <w:rFonts w:eastAsia="微軟正黑體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w:drawing>
          <wp:anchor distT="0" distB="0" distL="114300" distR="114300" simplePos="0" relativeHeight="251576320" behindDoc="1" locked="0" layoutInCell="1" allowOverlap="1" wp14:anchorId="164A5F11" wp14:editId="6456FA03">
            <wp:simplePos x="0" y="0"/>
            <wp:positionH relativeFrom="margin">
              <wp:posOffset>-952500</wp:posOffset>
            </wp:positionH>
            <wp:positionV relativeFrom="paragraph">
              <wp:posOffset>-167640</wp:posOffset>
            </wp:positionV>
            <wp:extent cx="7057390" cy="8659649"/>
            <wp:effectExtent l="0" t="0" r="0" b="8255"/>
            <wp:wrapNone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3715"/>
                    <a:stretch/>
                  </pic:blipFill>
                  <pic:spPr bwMode="auto">
                    <a:xfrm>
                      <a:off x="0" y="0"/>
                      <a:ext cx="7058422" cy="8660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3903F" w14:textId="1EB59658" w:rsidR="00996CA3" w:rsidRPr="00F56E12" w:rsidRDefault="00750063" w:rsidP="00996CA3">
      <w:pPr>
        <w:rPr>
          <w:rFonts w:eastAsiaTheme="minorEastAsia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577344" behindDoc="0" locked="0" layoutInCell="1" allowOverlap="1" wp14:anchorId="7E20E05C" wp14:editId="0687AB93">
                <wp:simplePos x="0" y="0"/>
                <wp:positionH relativeFrom="column">
                  <wp:posOffset>4055745</wp:posOffset>
                </wp:positionH>
                <wp:positionV relativeFrom="paragraph">
                  <wp:posOffset>229870</wp:posOffset>
                </wp:positionV>
                <wp:extent cx="808355" cy="298450"/>
                <wp:effectExtent l="0" t="0" r="4445" b="6350"/>
                <wp:wrapNone/>
                <wp:docPr id="45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24ACD" w14:textId="42C81429" w:rsidR="00B12F1C" w:rsidRPr="00376E65" w:rsidRDefault="00B12F1C" w:rsidP="00996CA3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20E05C" id="_x0000_s1069" type="#_x0000_t202" style="position:absolute;margin-left:319.35pt;margin-top:18.1pt;width:63.65pt;height:23.5pt;z-index:251577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" stroked="f">
                <v:textbox style="mso-fit-shape-to-text:t">
                  <w:txbxContent>
                    <w:p w14:paraId="79324ACD" w14:textId="42C81429" w:rsidR="00B12F1C" w:rsidRPr="00376E65" w:rsidRDefault="00B12F1C" w:rsidP="00996CA3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二</w:t>
                      </w:r>
                    </w:p>
                  </w:txbxContent>
                </v:textbox>
              </v:shape>
            </w:pict>
          </mc:Fallback>
        </mc:AlternateContent>
      </w:r>
    </w:p>
    <w:p w14:paraId="34D196D5" w14:textId="37556DBC" w:rsidR="00996CA3" w:rsidRPr="00F56E12" w:rsidRDefault="00CB5396" w:rsidP="00996CA3">
      <w:pPr>
        <w:rPr>
          <w:rFonts w:eastAsiaTheme="minorEastAsia"/>
          <w:lang w:eastAsia="zh-TW"/>
        </w:rPr>
      </w:pPr>
      <w:r w:rsidRPr="00F56E12">
        <w:rPr>
          <w:rFonts w:ascii="微軟正黑體" w:eastAsia="微軟正黑體" w:hAnsi="微軟正黑體"/>
          <w:noProof/>
          <w:lang w:val="en-US"/>
        </w:rPr>
        <w:drawing>
          <wp:anchor distT="0" distB="0" distL="114300" distR="114300" simplePos="0" relativeHeight="251753472" behindDoc="0" locked="0" layoutInCell="1" allowOverlap="1" wp14:anchorId="085FD735" wp14:editId="46957B72">
            <wp:simplePos x="0" y="0"/>
            <wp:positionH relativeFrom="column">
              <wp:posOffset>495300</wp:posOffset>
            </wp:positionH>
            <wp:positionV relativeFrom="paragraph">
              <wp:posOffset>200025</wp:posOffset>
            </wp:positionV>
            <wp:extent cx="449580" cy="743585"/>
            <wp:effectExtent l="0" t="0" r="0" b="0"/>
            <wp:wrapSquare wrapText="bothSides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圖片 39"/>
                    <pic:cNvPicPr>
                      <a:picLocks noChangeAspect="1" noChangeArrowheads="1"/>
                    </pic:cNvPicPr>
                  </pic:nvPicPr>
                  <pic:blipFill>
                    <a:blip r:embed="rId85" cstate="screen"/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429F7" w14:textId="2C3C033E" w:rsidR="00996CA3" w:rsidRPr="00F56E12" w:rsidRDefault="00996CA3" w:rsidP="00CB5396">
      <w:pPr>
        <w:ind w:firstLine="420"/>
        <w:rPr>
          <w:rFonts w:eastAsia="微軟正黑體"/>
          <w:b/>
          <w:noProof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28"/>
          <w:szCs w:val="28"/>
          <w:lang w:eastAsia="zh-TW"/>
        </w:rPr>
        <w:t>知多一點點：</w:t>
      </w:r>
      <w:r w:rsidR="00602162" w:rsidRPr="00F56E12">
        <w:rPr>
          <w:rFonts w:eastAsia="微軟正黑體" w:hint="eastAsia"/>
          <w:b/>
          <w:noProof/>
          <w:sz w:val="28"/>
          <w:szCs w:val="28"/>
          <w:lang w:eastAsia="zh-TW"/>
        </w:rPr>
        <w:t>家庭</w:t>
      </w:r>
      <w:r w:rsidR="00453CE5" w:rsidRPr="00F56E12">
        <w:rPr>
          <w:rFonts w:eastAsia="微軟正黑體" w:hint="eastAsia"/>
          <w:b/>
          <w:noProof/>
          <w:sz w:val="28"/>
          <w:szCs w:val="28"/>
          <w:lang w:eastAsia="zh-TW"/>
        </w:rPr>
        <w:t>關係</w:t>
      </w:r>
      <w:r w:rsidRPr="00F56E12">
        <w:rPr>
          <w:rFonts w:eastAsia="微軟正黑體"/>
          <w:b/>
          <w:noProof/>
          <w:sz w:val="28"/>
          <w:szCs w:val="28"/>
          <w:lang w:eastAsia="zh-TW"/>
        </w:rPr>
        <w:t>好與壞，在乎溝通與關懷</w:t>
      </w:r>
    </w:p>
    <w:p w14:paraId="5DAAC9B3" w14:textId="77777777" w:rsidR="00CB5396" w:rsidRPr="00F56E12" w:rsidRDefault="00CB5396" w:rsidP="00B14D58">
      <w:pPr>
        <w:snapToGrid w:val="0"/>
        <w:spacing w:line="276" w:lineRule="auto"/>
        <w:rPr>
          <w:rFonts w:eastAsia="微軟正黑體"/>
          <w:b/>
          <w:bCs/>
          <w:noProof/>
          <w:sz w:val="28"/>
          <w:szCs w:val="28"/>
          <w:lang w:eastAsia="zh-TW"/>
        </w:rPr>
      </w:pPr>
    </w:p>
    <w:p w14:paraId="735AF1B4" w14:textId="56CBA5F7" w:rsidR="005A1020" w:rsidRPr="00F56E12" w:rsidRDefault="00EF62FD" w:rsidP="00B14D58">
      <w:pPr>
        <w:snapToGrid w:val="0"/>
        <w:spacing w:line="276" w:lineRule="auto"/>
        <w:rPr>
          <w:rFonts w:eastAsia="微軟正黑體"/>
          <w:b/>
          <w:noProof/>
          <w:sz w:val="28"/>
          <w:szCs w:val="28"/>
          <w:lang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1488" behindDoc="1" locked="0" layoutInCell="1" allowOverlap="1" wp14:anchorId="4A042116" wp14:editId="517E050E">
            <wp:simplePos x="0" y="0"/>
            <wp:positionH relativeFrom="column">
              <wp:posOffset>4341495</wp:posOffset>
            </wp:positionH>
            <wp:positionV relativeFrom="paragraph">
              <wp:posOffset>276860</wp:posOffset>
            </wp:positionV>
            <wp:extent cx="746760" cy="1350645"/>
            <wp:effectExtent l="0" t="0" r="2540" b="0"/>
            <wp:wrapSquare wrapText="bothSides"/>
            <wp:docPr id="109" name="圖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1350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D58" w:rsidRPr="00F56E12">
        <w:rPr>
          <w:rFonts w:eastAsia="微軟正黑體"/>
          <w:b/>
          <w:bCs/>
          <w:noProof/>
          <w:sz w:val="28"/>
          <w:szCs w:val="28"/>
          <w:lang w:eastAsia="zh-TW"/>
        </w:rPr>
        <w:t>增進</w:t>
      </w:r>
      <w:r w:rsidR="009E3584" w:rsidRPr="00F56E12">
        <w:rPr>
          <w:rFonts w:eastAsia="微軟正黑體"/>
          <w:b/>
          <w:bCs/>
          <w:noProof/>
          <w:sz w:val="28"/>
          <w:szCs w:val="28"/>
          <w:lang w:eastAsia="zh-TW"/>
        </w:rPr>
        <w:t>親子關係</w:t>
      </w:r>
    </w:p>
    <w:p w14:paraId="6616598C" w14:textId="36D598EE" w:rsidR="00BA7AC7" w:rsidRPr="00F56E12" w:rsidRDefault="006B4B73" w:rsidP="00CB5396">
      <w:pPr>
        <w:snapToGrid w:val="0"/>
        <w:jc w:val="both"/>
        <w:rPr>
          <w:rFonts w:eastAsia="微軟正黑體"/>
          <w:bCs/>
          <w:noProof/>
          <w:lang w:eastAsia="zh-TW"/>
        </w:rPr>
      </w:pPr>
      <w:r w:rsidRPr="00F56E12">
        <w:rPr>
          <w:rFonts w:eastAsia="微軟正黑體"/>
          <w:bCs/>
          <w:noProof/>
          <w:lang w:eastAsia="zh-TW"/>
        </w:rPr>
        <w:t>良好溝通，有助提</w:t>
      </w:r>
      <w:r w:rsidR="00DF3E94" w:rsidRPr="00F56E12">
        <w:rPr>
          <w:rFonts w:eastAsia="微軟正黑體"/>
          <w:bCs/>
          <w:noProof/>
          <w:lang w:eastAsia="zh-TW"/>
        </w:rPr>
        <w:t>升</w:t>
      </w:r>
      <w:r w:rsidR="004322C3" w:rsidRPr="00F56E12">
        <w:rPr>
          <w:rFonts w:eastAsia="微軟正黑體"/>
          <w:bCs/>
          <w:noProof/>
          <w:lang w:eastAsia="zh-TW"/>
        </w:rPr>
        <w:t>家庭成員</w:t>
      </w:r>
      <w:r w:rsidR="00CD32D2" w:rsidRPr="00F56E12">
        <w:rPr>
          <w:rFonts w:eastAsia="微軟正黑體"/>
          <w:bCs/>
          <w:noProof/>
          <w:lang w:eastAsia="zh-TW"/>
        </w:rPr>
        <w:t>之間的</w:t>
      </w:r>
      <w:r w:rsidR="000B7B6F" w:rsidRPr="00F56E12">
        <w:rPr>
          <w:rFonts w:eastAsia="微軟正黑體"/>
          <w:bCs/>
          <w:noProof/>
          <w:lang w:eastAsia="zh-TW"/>
        </w:rPr>
        <w:t>關係</w:t>
      </w:r>
      <w:r w:rsidR="00873B7B" w:rsidRPr="00F56E12">
        <w:rPr>
          <w:rFonts w:eastAsia="微軟正黑體"/>
          <w:bCs/>
          <w:noProof/>
          <w:lang w:eastAsia="zh-TW"/>
        </w:rPr>
        <w:t>。我們需要</w:t>
      </w:r>
      <w:r w:rsidR="0087017B" w:rsidRPr="00F56E12">
        <w:rPr>
          <w:rFonts w:eastAsia="微軟正黑體"/>
          <w:bCs/>
          <w:noProof/>
          <w:lang w:eastAsia="zh-TW"/>
        </w:rPr>
        <w:t>了解</w:t>
      </w:r>
      <w:r w:rsidR="002636EC" w:rsidRPr="00F56E12">
        <w:rPr>
          <w:rFonts w:eastAsia="微軟正黑體"/>
          <w:bCs/>
          <w:noProof/>
          <w:lang w:eastAsia="zh-TW"/>
        </w:rPr>
        <w:t>對方</w:t>
      </w:r>
      <w:r w:rsidR="008950C6" w:rsidRPr="00F56E12">
        <w:rPr>
          <w:rFonts w:eastAsia="微軟正黑體"/>
          <w:bCs/>
          <w:noProof/>
          <w:lang w:eastAsia="zh-TW"/>
        </w:rPr>
        <w:t>的</w:t>
      </w:r>
      <w:r w:rsidR="00285599" w:rsidRPr="00F56E12">
        <w:rPr>
          <w:rFonts w:eastAsia="微軟正黑體"/>
          <w:bCs/>
          <w:noProof/>
          <w:lang w:eastAsia="zh-TW"/>
        </w:rPr>
        <w:t>想法</w:t>
      </w:r>
      <w:r w:rsidR="008950C6" w:rsidRPr="00F56E12">
        <w:rPr>
          <w:rFonts w:eastAsia="微軟正黑體"/>
          <w:bCs/>
          <w:noProof/>
          <w:lang w:eastAsia="zh-TW"/>
        </w:rPr>
        <w:t>，才能</w:t>
      </w:r>
      <w:r w:rsidR="00CF0371" w:rsidRPr="00F56E12">
        <w:rPr>
          <w:rFonts w:eastAsia="微軟正黑體"/>
          <w:bCs/>
          <w:noProof/>
          <w:lang w:eastAsia="zh-TW"/>
        </w:rPr>
        <w:t>向家人</w:t>
      </w:r>
      <w:r w:rsidR="000F07F9" w:rsidRPr="00F56E12">
        <w:rPr>
          <w:rFonts w:eastAsia="微軟正黑體"/>
          <w:bCs/>
          <w:noProof/>
          <w:lang w:eastAsia="zh-TW"/>
        </w:rPr>
        <w:t>表達</w:t>
      </w:r>
      <w:r w:rsidR="002636EC" w:rsidRPr="00F56E12">
        <w:rPr>
          <w:rFonts w:eastAsia="微軟正黑體"/>
          <w:bCs/>
          <w:noProof/>
          <w:lang w:eastAsia="zh-TW"/>
        </w:rPr>
        <w:t>關懷及支持</w:t>
      </w:r>
      <w:r w:rsidR="00285599" w:rsidRPr="00F56E12">
        <w:rPr>
          <w:rFonts w:eastAsia="微軟正黑體"/>
          <w:bCs/>
          <w:noProof/>
          <w:lang w:eastAsia="zh-TW"/>
        </w:rPr>
        <w:t>。</w:t>
      </w:r>
    </w:p>
    <w:p w14:paraId="4365CF21" w14:textId="3D60F5BD" w:rsidR="00B14D58" w:rsidRPr="00F56E12" w:rsidRDefault="00BD6526" w:rsidP="00CB5396">
      <w:pPr>
        <w:snapToGrid w:val="0"/>
        <w:jc w:val="both"/>
        <w:rPr>
          <w:rFonts w:eastAsia="微軟正黑體"/>
          <w:bCs/>
          <w:noProof/>
          <w:lang w:eastAsia="zh-TW"/>
        </w:rPr>
      </w:pPr>
      <w:r w:rsidRPr="00F56E12">
        <w:rPr>
          <w:rFonts w:eastAsia="微軟正黑體"/>
          <w:bCs/>
          <w:noProof/>
          <w:lang w:eastAsia="zh-TW"/>
        </w:rPr>
        <w:t>香港基督教女青年會西環綜合社會服務處進行</w:t>
      </w:r>
      <w:r w:rsidRPr="00F56E12">
        <w:rPr>
          <w:rFonts w:eastAsia="微軟正黑體"/>
          <w:bCs/>
          <w:noProof/>
          <w:lang w:eastAsia="zh-HK"/>
        </w:rPr>
        <w:t>了有關</w:t>
      </w:r>
      <w:r w:rsidRPr="00F56E12">
        <w:rPr>
          <w:rFonts w:eastAsia="微軟正黑體"/>
          <w:bCs/>
          <w:noProof/>
          <w:lang w:eastAsia="zh-TW"/>
        </w:rPr>
        <w:t>親子行為與關係</w:t>
      </w:r>
      <w:r w:rsidR="00DF3E94" w:rsidRPr="00F56E12">
        <w:rPr>
          <w:rFonts w:eastAsia="微軟正黑體"/>
          <w:bCs/>
          <w:noProof/>
          <w:lang w:eastAsia="zh-TW"/>
        </w:rPr>
        <w:t>的</w:t>
      </w:r>
      <w:r w:rsidRPr="00F56E12">
        <w:rPr>
          <w:rFonts w:eastAsia="微軟正黑體"/>
          <w:bCs/>
          <w:noProof/>
          <w:lang w:eastAsia="zh-TW"/>
        </w:rPr>
        <w:t>調查。調查訪問了</w:t>
      </w:r>
      <w:r w:rsidRPr="00F56E12">
        <w:rPr>
          <w:rFonts w:eastAsia="微軟正黑體"/>
          <w:bCs/>
          <w:noProof/>
          <w:lang w:eastAsia="zh-HK"/>
        </w:rPr>
        <w:t>超過</w:t>
      </w:r>
      <w:r w:rsidR="00FA0402" w:rsidRPr="00F56E12">
        <w:rPr>
          <w:rFonts w:eastAsia="微軟正黑體" w:hint="eastAsia"/>
          <w:bCs/>
          <w:noProof/>
          <w:lang w:eastAsia="zh-TW"/>
        </w:rPr>
        <w:t>1,000</w:t>
      </w:r>
      <w:r w:rsidRPr="00F56E12">
        <w:rPr>
          <w:rFonts w:eastAsia="微軟正黑體"/>
          <w:bCs/>
          <w:noProof/>
          <w:lang w:eastAsia="zh-HK"/>
        </w:rPr>
        <w:t>位</w:t>
      </w:r>
      <w:r w:rsidRPr="00F56E12">
        <w:rPr>
          <w:rFonts w:eastAsia="微軟正黑體"/>
          <w:bCs/>
          <w:noProof/>
          <w:lang w:eastAsia="zh-TW"/>
        </w:rPr>
        <w:t>家長和小四至中三的學童，</w:t>
      </w:r>
      <w:r w:rsidRPr="00F56E12">
        <w:rPr>
          <w:rFonts w:eastAsia="微軟正黑體"/>
          <w:bCs/>
          <w:noProof/>
          <w:lang w:eastAsia="zh-HK"/>
        </w:rPr>
        <w:t>當中包括他們</w:t>
      </w:r>
      <w:r w:rsidRPr="00F56E12">
        <w:rPr>
          <w:rFonts w:eastAsia="微軟正黑體"/>
          <w:bCs/>
          <w:noProof/>
          <w:lang w:eastAsia="zh-TW"/>
        </w:rPr>
        <w:t>眼中的「親子關係十大補充劑」。</w:t>
      </w:r>
      <w:r w:rsidR="00DF3E94" w:rsidRPr="00F56E12">
        <w:rPr>
          <w:rFonts w:eastAsia="微軟正黑體"/>
          <w:bCs/>
          <w:noProof/>
          <w:lang w:eastAsia="zh-TW"/>
        </w:rPr>
        <w:t>結果顯示，不論家長還是學童均認為良好溝通遠較</w:t>
      </w:r>
      <w:r w:rsidR="00103A1E" w:rsidRPr="00F56E12">
        <w:rPr>
          <w:rFonts w:eastAsia="微軟正黑體"/>
          <w:bCs/>
          <w:noProof/>
          <w:lang w:eastAsia="zh-TW"/>
        </w:rPr>
        <w:t>形式上、物質上的關心來得重要</w:t>
      </w:r>
      <w:r w:rsidR="004915C2" w:rsidRPr="00F56E12">
        <w:rPr>
          <w:rFonts w:eastAsia="微軟正黑體"/>
          <w:bCs/>
          <w:noProof/>
          <w:lang w:eastAsia="zh-TW"/>
        </w:rPr>
        <w:t>。</w:t>
      </w:r>
      <w:r w:rsidR="00103A1E" w:rsidRPr="00F56E12">
        <w:rPr>
          <w:rFonts w:eastAsia="微軟正黑體"/>
          <w:bCs/>
          <w:noProof/>
          <w:lang w:eastAsia="zh-TW"/>
        </w:rPr>
        <w:t>由此可見正向溝通有助增進親子關係。</w:t>
      </w:r>
    </w:p>
    <w:p w14:paraId="2031DC68" w14:textId="77777777" w:rsidR="00103A1E" w:rsidRPr="00F56E12" w:rsidRDefault="00103A1E" w:rsidP="00B14D58">
      <w:pPr>
        <w:snapToGrid w:val="0"/>
        <w:spacing w:line="276" w:lineRule="auto"/>
        <w:rPr>
          <w:rFonts w:eastAsia="微軟正黑體"/>
          <w:bCs/>
          <w:noProof/>
          <w:lang w:eastAsia="zh-TW"/>
        </w:rPr>
      </w:pPr>
    </w:p>
    <w:p w14:paraId="40844B7C" w14:textId="716C7FDA" w:rsidR="005A1020" w:rsidRPr="00F56E12" w:rsidRDefault="005A1020" w:rsidP="005A1020">
      <w:pPr>
        <w:pStyle w:val="Web"/>
        <w:shd w:val="clear" w:color="auto" w:fill="FFFFFF"/>
        <w:snapToGrid w:val="0"/>
        <w:spacing w:line="276" w:lineRule="auto"/>
        <w:rPr>
          <w:rFonts w:eastAsia="Times New Roman"/>
          <w:b/>
          <w:bCs/>
          <w:color w:val="808080"/>
          <w:kern w:val="0"/>
          <w:lang w:val="en-US" w:eastAsia="zh-TW"/>
        </w:rPr>
      </w:pPr>
      <w:r w:rsidRPr="00F56E12">
        <w:rPr>
          <w:rFonts w:eastAsia="微軟正黑體"/>
          <w:b/>
          <w:bCs/>
          <w:lang w:val="en-US" w:eastAsia="zh-TW"/>
        </w:rPr>
        <w:t>表</w:t>
      </w:r>
      <w:r w:rsidR="00196946" w:rsidRPr="00F56E12">
        <w:rPr>
          <w:rFonts w:eastAsia="微軟正黑體"/>
          <w:b/>
          <w:bCs/>
          <w:lang w:val="en-US" w:eastAsia="zh-TW"/>
        </w:rPr>
        <w:t>3</w:t>
      </w:r>
      <w:r w:rsidR="00CB5396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親子關係十大「補充劑」</w:t>
      </w:r>
    </w:p>
    <w:tbl>
      <w:tblPr>
        <w:tblStyle w:val="aa"/>
        <w:tblW w:w="9072" w:type="dxa"/>
        <w:tblInd w:w="-572" w:type="dxa"/>
        <w:tblBorders>
          <w:top w:val="single" w:sz="12" w:space="0" w:color="8EAADB" w:themeColor="accent5" w:themeTint="99"/>
          <w:left w:val="single" w:sz="12" w:space="0" w:color="8EAADB" w:themeColor="accent5" w:themeTint="99"/>
          <w:bottom w:val="single" w:sz="12" w:space="0" w:color="8EAADB" w:themeColor="accent5" w:themeTint="99"/>
          <w:right w:val="single" w:sz="1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134"/>
        <w:gridCol w:w="3969"/>
        <w:gridCol w:w="3969"/>
      </w:tblGrid>
      <w:tr w:rsidR="00996CA3" w:rsidRPr="00F56E12" w14:paraId="0B7B75D3" w14:textId="77777777" w:rsidTr="00EF5FC7">
        <w:tc>
          <w:tcPr>
            <w:tcW w:w="1134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40FAFF2C" w14:textId="77777777" w:rsidR="00996CA3" w:rsidRPr="00F56E12" w:rsidRDefault="00996CA3" w:rsidP="00EF5FC7">
            <w:pPr>
              <w:snapToGrid w:val="0"/>
              <w:rPr>
                <w:rFonts w:eastAsia="微軟正黑體"/>
                <w:color w:val="808080"/>
                <w:sz w:val="22"/>
                <w:lang w:eastAsia="zh-TW"/>
              </w:rPr>
            </w:pP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781C1A37" w14:textId="77777777" w:rsidR="00996CA3" w:rsidRPr="00F56E12" w:rsidRDefault="00996CA3" w:rsidP="00EF5FC7">
            <w:pPr>
              <w:snapToGrid w:val="0"/>
              <w:jc w:val="center"/>
              <w:rPr>
                <w:rFonts w:eastAsia="微軟正黑體"/>
                <w:b/>
                <w:sz w:val="22"/>
                <w:lang w:eastAsia="zh-TW"/>
              </w:rPr>
            </w:pPr>
            <w:r w:rsidRPr="00F56E12">
              <w:rPr>
                <w:rFonts w:eastAsia="微軟正黑體"/>
                <w:b/>
                <w:sz w:val="22"/>
                <w:lang w:eastAsia="zh-TW"/>
              </w:rPr>
              <w:t>家長眼中</w:t>
            </w:r>
            <w:r w:rsidRPr="00F56E12">
              <w:rPr>
                <w:rFonts w:eastAsia="微軟正黑體"/>
                <w:b/>
                <w:color w:val="0070C0"/>
                <w:sz w:val="22"/>
                <w:lang w:eastAsia="zh-TW"/>
              </w:rPr>
              <w:t>增進</w:t>
            </w:r>
            <w:r w:rsidRPr="00F56E12">
              <w:rPr>
                <w:rFonts w:eastAsia="微軟正黑體"/>
                <w:b/>
                <w:sz w:val="22"/>
                <w:lang w:eastAsia="zh-TW"/>
              </w:rPr>
              <w:t>親子關係的子女行為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6926AB03" w14:textId="77777777" w:rsidR="00996CA3" w:rsidRPr="00F56E12" w:rsidRDefault="00996CA3" w:rsidP="00EF5FC7">
            <w:pPr>
              <w:snapToGrid w:val="0"/>
              <w:jc w:val="center"/>
              <w:rPr>
                <w:rFonts w:eastAsia="微軟正黑體"/>
                <w:b/>
                <w:sz w:val="22"/>
                <w:lang w:eastAsia="zh-TW"/>
              </w:rPr>
            </w:pPr>
            <w:r w:rsidRPr="00F56E12">
              <w:rPr>
                <w:rFonts w:eastAsia="微軟正黑體"/>
                <w:b/>
                <w:sz w:val="22"/>
                <w:lang w:eastAsia="zh-TW"/>
              </w:rPr>
              <w:t>兒童眼中</w:t>
            </w:r>
            <w:r w:rsidRPr="00F56E12">
              <w:rPr>
                <w:rFonts w:eastAsia="微軟正黑體"/>
                <w:b/>
                <w:color w:val="0070C0"/>
                <w:sz w:val="22"/>
                <w:lang w:eastAsia="zh-TW"/>
              </w:rPr>
              <w:t>增進</w:t>
            </w:r>
            <w:r w:rsidRPr="00F56E12">
              <w:rPr>
                <w:rFonts w:eastAsia="微軟正黑體"/>
                <w:b/>
                <w:sz w:val="22"/>
                <w:lang w:eastAsia="zh-TW"/>
              </w:rPr>
              <w:t>親子關係的家長行為</w:t>
            </w:r>
          </w:p>
        </w:tc>
      </w:tr>
      <w:tr w:rsidR="00996CA3" w:rsidRPr="00F56E12" w14:paraId="58333AB6" w14:textId="77777777" w:rsidTr="00EF5FC7">
        <w:tc>
          <w:tcPr>
            <w:tcW w:w="1134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A63CA10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1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14B9A50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與我分享心事</w:t>
            </w:r>
            <w:r w:rsidRPr="00F56E12">
              <w:rPr>
                <w:rFonts w:eastAsia="微軟正黑體"/>
                <w:sz w:val="22"/>
              </w:rPr>
              <w:t>(78.8%)</w:t>
            </w:r>
          </w:p>
        </w:tc>
        <w:tc>
          <w:tcPr>
            <w:tcW w:w="3969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4C6BA20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關心我的感受</w:t>
            </w:r>
            <w:r w:rsidRPr="00F56E12">
              <w:rPr>
                <w:rFonts w:eastAsia="微軟正黑體"/>
                <w:sz w:val="22"/>
              </w:rPr>
              <w:t>(62.8%)</w:t>
            </w:r>
          </w:p>
        </w:tc>
      </w:tr>
      <w:tr w:rsidR="00996CA3" w:rsidRPr="00F56E12" w14:paraId="29FAE171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40603374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2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45A2D317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接納我的意見</w:t>
            </w:r>
            <w:r w:rsidRPr="00F56E12">
              <w:rPr>
                <w:rFonts w:eastAsia="微軟正黑體"/>
                <w:sz w:val="22"/>
              </w:rPr>
              <w:t>(56.4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288ED0E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信任我</w:t>
            </w:r>
            <w:r w:rsidRPr="00F56E12">
              <w:rPr>
                <w:rFonts w:eastAsia="微軟正黑體"/>
                <w:sz w:val="22"/>
              </w:rPr>
              <w:t>(62.7%)</w:t>
            </w:r>
          </w:p>
        </w:tc>
      </w:tr>
      <w:tr w:rsidR="00996CA3" w:rsidRPr="00F56E12" w14:paraId="65F8640A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8A77E1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3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C9D5AF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諮詢我的意見</w:t>
            </w:r>
            <w:r w:rsidRPr="00F56E12">
              <w:rPr>
                <w:rFonts w:eastAsia="微軟正黑體"/>
                <w:sz w:val="22"/>
              </w:rPr>
              <w:t>(5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BB6FC42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給我讚賞及鼓勵說話</w:t>
            </w:r>
            <w:r w:rsidRPr="00F56E12">
              <w:rPr>
                <w:rFonts w:eastAsia="微軟正黑體"/>
                <w:sz w:val="22"/>
              </w:rPr>
              <w:t>(62.1%)</w:t>
            </w:r>
          </w:p>
        </w:tc>
      </w:tr>
      <w:tr w:rsidR="00996CA3" w:rsidRPr="00F56E12" w14:paraId="138E6CAE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0522BB6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4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207C7494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關心我</w:t>
            </w:r>
            <w:r w:rsidRPr="00F56E12">
              <w:rPr>
                <w:rFonts w:eastAsia="微軟正黑體"/>
                <w:sz w:val="22"/>
              </w:rPr>
              <w:t>(51.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6191058A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樂意聆聽我的心聲</w:t>
            </w:r>
            <w:r w:rsidRPr="00F56E12">
              <w:rPr>
                <w:rFonts w:eastAsia="微軟正黑體"/>
                <w:sz w:val="22"/>
              </w:rPr>
              <w:t>(52.4%)</w:t>
            </w:r>
          </w:p>
        </w:tc>
      </w:tr>
      <w:tr w:rsidR="00996CA3" w:rsidRPr="00F56E12" w14:paraId="20346308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59EC181D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5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166069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自動自覺溫習</w:t>
            </w:r>
            <w:r w:rsidRPr="00F56E12">
              <w:rPr>
                <w:rFonts w:eastAsia="微軟正黑體"/>
                <w:sz w:val="22"/>
              </w:rPr>
              <w:t>(51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218E5CA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包容我犯錯</w:t>
            </w:r>
            <w:r w:rsidRPr="00F56E12">
              <w:rPr>
                <w:rFonts w:eastAsia="微軟正黑體"/>
                <w:sz w:val="22"/>
              </w:rPr>
              <w:t>(52.3%)</w:t>
            </w:r>
          </w:p>
        </w:tc>
      </w:tr>
      <w:tr w:rsidR="00996CA3" w:rsidRPr="00F56E12" w14:paraId="72A3E5D9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4C7EBEC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6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4B2712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  <w:lang w:eastAsia="zh-TW"/>
              </w:rPr>
              <w:t>當我生病時主動關心我</w:t>
            </w:r>
            <w:r w:rsidRPr="00F56E12">
              <w:rPr>
                <w:rFonts w:eastAsia="微軟正黑體"/>
                <w:sz w:val="22"/>
                <w:lang w:eastAsia="zh-TW"/>
              </w:rPr>
              <w:t>(49.2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CACF79B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帶我往外地旅行</w:t>
            </w:r>
            <w:r w:rsidRPr="00F56E12">
              <w:rPr>
                <w:rFonts w:eastAsia="微軟正黑體"/>
                <w:sz w:val="22"/>
              </w:rPr>
              <w:t>(48.3%)</w:t>
            </w:r>
          </w:p>
        </w:tc>
      </w:tr>
      <w:tr w:rsidR="00996CA3" w:rsidRPr="00F56E12" w14:paraId="6ECE096A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14B5AF4B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7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91294A9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體諒我的困難</w:t>
            </w:r>
            <w:r w:rsidRPr="00F56E12">
              <w:rPr>
                <w:rFonts w:eastAsia="微軟正黑體"/>
                <w:sz w:val="22"/>
              </w:rPr>
              <w:t>(46.3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78DDC4A6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購買我喜歡的物品</w:t>
            </w:r>
            <w:r w:rsidRPr="00F56E12">
              <w:rPr>
                <w:rFonts w:eastAsia="微軟正黑體"/>
                <w:sz w:val="22"/>
              </w:rPr>
              <w:t>(48%)</w:t>
            </w:r>
          </w:p>
        </w:tc>
      </w:tr>
      <w:tr w:rsidR="00996CA3" w:rsidRPr="00F56E12" w14:paraId="1EAC7230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714C241C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8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11124913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用功讀書</w:t>
            </w:r>
            <w:r w:rsidRPr="00F56E12">
              <w:rPr>
                <w:rFonts w:eastAsia="微軟正黑體"/>
                <w:sz w:val="22"/>
              </w:rPr>
              <w:t>(44.8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58A1DF8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送禮物給我</w:t>
            </w:r>
            <w:r w:rsidRPr="00F56E12">
              <w:rPr>
                <w:rFonts w:eastAsia="微軟正黑體"/>
                <w:sz w:val="22"/>
              </w:rPr>
              <w:t>(47.7%)</w:t>
            </w:r>
          </w:p>
        </w:tc>
      </w:tr>
      <w:tr w:rsidR="00996CA3" w:rsidRPr="00F56E12" w14:paraId="56FB3016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</w:tcPr>
          <w:p w14:paraId="58A54CA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9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587AFC8F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主動擁抱或親吻我</w:t>
            </w:r>
            <w:r w:rsidRPr="00F56E12">
              <w:rPr>
                <w:rFonts w:eastAsia="微軟正黑體"/>
                <w:sz w:val="22"/>
              </w:rPr>
              <w:t>(44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14:paraId="0137DBE2" w14:textId="08893E1B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容</w:t>
            </w:r>
            <w:r w:rsidR="00103A1E" w:rsidRPr="00F56E12">
              <w:rPr>
                <w:rFonts w:eastAsia="微軟正黑體"/>
                <w:sz w:val="22"/>
              </w:rPr>
              <w:t>許</w:t>
            </w:r>
            <w:r w:rsidRPr="00F56E12">
              <w:rPr>
                <w:rFonts w:eastAsia="微軟正黑體"/>
                <w:sz w:val="22"/>
              </w:rPr>
              <w:t>我自己做決定</w:t>
            </w:r>
            <w:r w:rsidRPr="00F56E12">
              <w:rPr>
                <w:rFonts w:eastAsia="微軟正黑體"/>
                <w:sz w:val="22"/>
              </w:rPr>
              <w:t>(44.9%)</w:t>
            </w:r>
          </w:p>
        </w:tc>
      </w:tr>
      <w:tr w:rsidR="00996CA3" w:rsidRPr="00F56E12" w14:paraId="2E1BC20D" w14:textId="77777777" w:rsidTr="00EF5FC7">
        <w:tc>
          <w:tcPr>
            <w:tcW w:w="1134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14:paraId="7D70A4AA" w14:textId="77777777" w:rsidR="00996CA3" w:rsidRPr="00F56E12" w:rsidRDefault="00996CA3" w:rsidP="00EF5FC7">
            <w:pPr>
              <w:snapToGrid w:val="0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</w:rPr>
              <w:t>第</w:t>
            </w:r>
            <w:r w:rsidRPr="00F56E12">
              <w:rPr>
                <w:rFonts w:eastAsia="微軟正黑體"/>
                <w:sz w:val="22"/>
              </w:rPr>
              <w:t>10</w:t>
            </w:r>
            <w:r w:rsidRPr="00F56E12">
              <w:rPr>
                <w:rFonts w:eastAsia="微軟正黑體"/>
                <w:sz w:val="22"/>
              </w:rPr>
              <w:t>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656A0FE8" w14:textId="35DDC9E1" w:rsidR="00996CA3" w:rsidRPr="00F56E12" w:rsidRDefault="00996CA3" w:rsidP="00215B12">
            <w:pPr>
              <w:snapToGrid w:val="0"/>
              <w:spacing w:before="100" w:beforeAutospacing="1" w:after="100" w:afterAutospacing="1"/>
              <w:rPr>
                <w:rFonts w:eastAsia="微軟正黑體"/>
                <w:sz w:val="22"/>
                <w:lang w:eastAsia="zh-TW"/>
              </w:rPr>
            </w:pPr>
            <w:r w:rsidRPr="00F56E12">
              <w:rPr>
                <w:rFonts w:eastAsia="微軟正黑體"/>
                <w:sz w:val="22"/>
                <w:lang w:eastAsia="zh-TW"/>
              </w:rPr>
              <w:t>認同我為他所作</w:t>
            </w:r>
            <w:r w:rsidR="00103A1E" w:rsidRPr="00F56E12">
              <w:rPr>
                <w:rFonts w:eastAsia="微軟正黑體"/>
                <w:sz w:val="22"/>
                <w:lang w:eastAsia="zh-TW"/>
              </w:rPr>
              <w:t>良好</w:t>
            </w:r>
            <w:r w:rsidRPr="00F56E12">
              <w:rPr>
                <w:rFonts w:eastAsia="微軟正黑體"/>
                <w:sz w:val="22"/>
                <w:lang w:eastAsia="zh-TW"/>
              </w:rPr>
              <w:t>的背後動機</w:t>
            </w:r>
            <w:r w:rsidRPr="00F56E12">
              <w:rPr>
                <w:rFonts w:eastAsia="微軟正黑體"/>
                <w:sz w:val="22"/>
                <w:lang w:eastAsia="zh-TW"/>
              </w:rPr>
              <w:t>(35.3%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30F124C1" w14:textId="77777777" w:rsidR="00996CA3" w:rsidRPr="00F56E12" w:rsidRDefault="00996CA3" w:rsidP="00EF5FC7">
            <w:pPr>
              <w:snapToGrid w:val="0"/>
              <w:spacing w:before="100" w:beforeAutospacing="1" w:after="100" w:afterAutospacing="1"/>
              <w:jc w:val="both"/>
              <w:rPr>
                <w:rFonts w:eastAsia="微軟正黑體"/>
                <w:sz w:val="22"/>
              </w:rPr>
            </w:pPr>
            <w:r w:rsidRPr="00F56E12">
              <w:rPr>
                <w:rFonts w:eastAsia="微軟正黑體"/>
                <w:sz w:val="22"/>
              </w:rPr>
              <w:t>接納我的意見</w:t>
            </w:r>
            <w:r w:rsidRPr="00F56E12">
              <w:rPr>
                <w:rFonts w:eastAsia="微軟正黑體"/>
                <w:sz w:val="22"/>
              </w:rPr>
              <w:t>(44.1%)</w:t>
            </w:r>
          </w:p>
        </w:tc>
      </w:tr>
    </w:tbl>
    <w:p w14:paraId="0FE5B8FA" w14:textId="77777777" w:rsidR="007475BE" w:rsidRPr="00F56E12" w:rsidRDefault="007475BE" w:rsidP="00996CA3">
      <w:pPr>
        <w:ind w:firstLineChars="200" w:firstLine="480"/>
        <w:rPr>
          <w:rFonts w:eastAsiaTheme="minorEastAsia"/>
          <w:lang w:val="en-US" w:eastAsia="zh-TW"/>
        </w:rPr>
      </w:pPr>
    </w:p>
    <w:p w14:paraId="10E9DE55" w14:textId="5C49DB7B" w:rsidR="00996CA3" w:rsidRPr="00F56E12" w:rsidRDefault="00996CA3" w:rsidP="00996CA3">
      <w:pPr>
        <w:ind w:firstLineChars="200" w:firstLine="44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lang w:val="en-US" w:eastAsia="zh-TW"/>
        </w:rPr>
        <w:t>資料來源</w:t>
      </w:r>
      <w:proofErr w:type="gramStart"/>
      <w:r w:rsidRPr="00F56E12">
        <w:rPr>
          <w:rFonts w:eastAsiaTheme="minorEastAsia"/>
          <w:sz w:val="22"/>
          <w:szCs w:val="22"/>
          <w:lang w:val="en-US" w:eastAsia="zh-TW"/>
        </w:rPr>
        <w:t>︰</w:t>
      </w:r>
      <w:proofErr w:type="gramEnd"/>
      <w:r w:rsidR="007F4D34" w:rsidRPr="00F56E12">
        <w:rPr>
          <w:rFonts w:eastAsiaTheme="minorEastAsia"/>
          <w:sz w:val="22"/>
          <w:szCs w:val="22"/>
          <w:lang w:val="en-US" w:eastAsia="zh-TW"/>
        </w:rPr>
        <w:t>香港基督教女青年會（</w:t>
      </w:r>
      <w:r w:rsidR="009A1EC8" w:rsidRPr="00F56E12">
        <w:rPr>
          <w:rFonts w:eastAsiaTheme="minorEastAsia"/>
          <w:sz w:val="22"/>
          <w:szCs w:val="22"/>
          <w:lang w:val="en-US" w:eastAsia="zh-TW"/>
        </w:rPr>
        <w:t>2014</w:t>
      </w:r>
      <w:r w:rsidR="007F4D34"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>，《父母較子女滿意親子關係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 xml:space="preserve"> 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>反映父母「</w:t>
      </w:r>
      <w:r w:rsidR="00B91DC1" w:rsidRPr="00F56E12">
        <w:rPr>
          <w:rFonts w:eastAsiaTheme="minorEastAsia" w:hint="eastAsia"/>
          <w:sz w:val="22"/>
          <w:szCs w:val="22"/>
          <w:lang w:val="en-US" w:eastAsia="zh-TW"/>
        </w:rPr>
        <w:t xml:space="preserve"> </w:t>
      </w:r>
      <w:r w:rsidR="00B91DC1" w:rsidRPr="00F56E12">
        <w:rPr>
          <w:rFonts w:eastAsiaTheme="minorEastAsia"/>
          <w:sz w:val="22"/>
          <w:szCs w:val="22"/>
          <w:lang w:val="en-US" w:eastAsia="zh-TW"/>
        </w:rPr>
        <w:t xml:space="preserve"> </w:t>
      </w:r>
      <w:r w:rsidR="00F80F57" w:rsidRPr="00F56E12">
        <w:rPr>
          <w:rFonts w:eastAsiaTheme="minorEastAsia" w:hint="eastAsia"/>
          <w:sz w:val="22"/>
          <w:szCs w:val="22"/>
          <w:lang w:val="en-US" w:eastAsia="zh-TW"/>
        </w:rPr>
        <w:t>自我感覺良好」忽略子女真正心聲》</w:t>
      </w:r>
      <w:r w:rsidR="007F4D34"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3F96F4A3" w14:textId="77032CD5" w:rsidR="00996CA3" w:rsidRPr="00F56E12" w:rsidRDefault="00996CA3" w:rsidP="00996CA3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Theme="minorEastAsia"/>
          <w:lang w:val="en-US" w:eastAsia="zh-TW"/>
        </w:rPr>
        <w:br w:type="page"/>
      </w:r>
    </w:p>
    <w:p w14:paraId="366FD118" w14:textId="1F49F14B" w:rsidR="00835B25" w:rsidRPr="00F56E12" w:rsidRDefault="00835B25" w:rsidP="00835B25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工作紙</w:t>
      </w:r>
      <w:r w:rsidR="00AB4D8B" w:rsidRPr="00F56E12">
        <w:rPr>
          <w:rFonts w:eastAsia="微軟正黑體"/>
          <w:b/>
          <w:sz w:val="28"/>
          <w:szCs w:val="28"/>
          <w:lang w:val="en-US" w:eastAsia="zh-HK"/>
        </w:rPr>
        <w:t>五</w:t>
      </w:r>
      <w:proofErr w:type="gramStart"/>
      <w:r w:rsidRPr="00F56E12">
        <w:rPr>
          <w:rFonts w:eastAsia="微軟正黑體"/>
          <w:b/>
          <w:sz w:val="28"/>
          <w:szCs w:val="28"/>
          <w:lang w:val="en-US" w:eastAsia="zh-TW"/>
        </w:rPr>
        <w:t>︰</w:t>
      </w:r>
      <w:proofErr w:type="gramEnd"/>
      <w:r w:rsidRPr="00F56E12">
        <w:rPr>
          <w:rFonts w:eastAsia="微軟正黑體"/>
          <w:b/>
          <w:sz w:val="28"/>
          <w:lang w:val="en-US" w:eastAsia="zh-TW"/>
        </w:rPr>
        <w:t>提升家庭凝聚力（</w:t>
      </w:r>
      <w:r w:rsidRPr="00F56E12">
        <w:rPr>
          <w:rFonts w:eastAsia="微軟正黑體"/>
          <w:b/>
          <w:sz w:val="28"/>
          <w:lang w:val="en-US" w:eastAsia="zh-HK"/>
        </w:rPr>
        <w:t>三</w:t>
      </w:r>
      <w:r w:rsidRPr="00F56E12">
        <w:rPr>
          <w:rFonts w:eastAsia="微軟正黑體"/>
          <w:b/>
          <w:sz w:val="28"/>
          <w:lang w:val="en-US" w:eastAsia="zh-TW"/>
        </w:rPr>
        <w:t>）</w:t>
      </w:r>
      <w:r w:rsidRPr="00F56E12">
        <w:rPr>
          <w:rFonts w:eastAsia="微軟正黑體"/>
          <w:b/>
          <w:sz w:val="28"/>
          <w:lang w:val="en-US" w:eastAsia="zh-HK"/>
        </w:rPr>
        <w:t>：</w:t>
      </w:r>
      <w:r w:rsidRPr="00F56E12">
        <w:rPr>
          <w:rFonts w:eastAsia="微軟正黑體"/>
          <w:b/>
          <w:sz w:val="28"/>
          <w:szCs w:val="28"/>
          <w:lang w:val="en-US" w:eastAsia="zh-TW"/>
        </w:rPr>
        <w:t>化解家庭衝突的</w:t>
      </w:r>
      <w:r w:rsidR="0040573A" w:rsidRPr="00F56E12">
        <w:rPr>
          <w:rFonts w:eastAsia="微軟正黑體"/>
          <w:b/>
          <w:sz w:val="28"/>
          <w:szCs w:val="28"/>
          <w:lang w:val="en-US" w:eastAsia="zh-HK"/>
        </w:rPr>
        <w:t>策略</w:t>
      </w:r>
    </w:p>
    <w:p w14:paraId="26FB35B0" w14:textId="7CB26FCE" w:rsidR="0040573A" w:rsidRPr="00F56E12" w:rsidRDefault="0040573A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noProof/>
          <w:lang w:eastAsia="zh-HK"/>
        </w:rPr>
        <w:t>每個人都希望</w:t>
      </w:r>
      <w:r w:rsidR="00317CDA" w:rsidRPr="00F56E12">
        <w:rPr>
          <w:rFonts w:eastAsia="微軟正黑體"/>
          <w:noProof/>
          <w:lang w:eastAsia="zh-HK"/>
        </w:rPr>
        <w:t>擁</w:t>
      </w:r>
      <w:r w:rsidRPr="00F56E12">
        <w:rPr>
          <w:rFonts w:eastAsia="微軟正黑體"/>
          <w:noProof/>
          <w:lang w:eastAsia="zh-HK"/>
        </w:rPr>
        <w:t>有一個相親相愛</w:t>
      </w:r>
      <w:r w:rsidRPr="00F56E12">
        <w:rPr>
          <w:rFonts w:eastAsia="微軟正黑體"/>
          <w:noProof/>
          <w:lang w:eastAsia="zh-TW"/>
        </w:rPr>
        <w:t>、</w:t>
      </w:r>
      <w:r w:rsidRPr="00F56E12">
        <w:rPr>
          <w:rFonts w:eastAsia="微軟正黑體"/>
          <w:noProof/>
          <w:lang w:eastAsia="zh-HK"/>
        </w:rPr>
        <w:t>和諧</w:t>
      </w:r>
      <w:r w:rsidRPr="00F56E12">
        <w:rPr>
          <w:rFonts w:eastAsia="微軟正黑體"/>
          <w:noProof/>
          <w:lang w:eastAsia="zh-TW"/>
        </w:rPr>
        <w:t>的家庭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不過</w:t>
      </w:r>
      <w:r w:rsidRPr="00F56E12">
        <w:rPr>
          <w:rFonts w:eastAsia="微軟正黑體"/>
          <w:noProof/>
          <w:lang w:eastAsia="zh-TW"/>
        </w:rPr>
        <w:t>，家家有本難</w:t>
      </w:r>
      <w:r w:rsidR="00FC4927" w:rsidRPr="00F56E12">
        <w:rPr>
          <w:rFonts w:eastAsia="微軟正黑體"/>
          <w:noProof/>
          <w:lang w:eastAsia="zh-HK"/>
        </w:rPr>
        <w:t>唸</w:t>
      </w:r>
      <w:r w:rsidRPr="00F56E12">
        <w:rPr>
          <w:rFonts w:eastAsia="微軟正黑體"/>
          <w:noProof/>
          <w:lang w:eastAsia="zh-TW"/>
        </w:rPr>
        <w:t>的經，</w:t>
      </w:r>
      <w:r w:rsidR="00233800" w:rsidRPr="00F56E12">
        <w:rPr>
          <w:rFonts w:eastAsia="微軟正黑體"/>
          <w:noProof/>
          <w:lang w:eastAsia="zh-HK"/>
        </w:rPr>
        <w:t>家</w:t>
      </w:r>
      <w:r w:rsidR="00402EA1" w:rsidRPr="00F56E12">
        <w:rPr>
          <w:rFonts w:eastAsia="微軟正黑體" w:hint="eastAsia"/>
          <w:noProof/>
          <w:lang w:eastAsia="zh-HK"/>
        </w:rPr>
        <w:t>庭</w:t>
      </w:r>
      <w:r w:rsidR="00233800" w:rsidRPr="00F56E12">
        <w:rPr>
          <w:rFonts w:eastAsia="微軟正黑體"/>
          <w:noProof/>
          <w:lang w:eastAsia="zh-HK"/>
        </w:rPr>
        <w:t>和</w:t>
      </w:r>
      <w:r w:rsidR="00317CDA" w:rsidRPr="00F56E12">
        <w:rPr>
          <w:rFonts w:eastAsia="微軟正黑體"/>
          <w:noProof/>
          <w:lang w:eastAsia="zh-HK"/>
        </w:rPr>
        <w:t>睦</w:t>
      </w:r>
      <w:r w:rsidRPr="00F56E12">
        <w:rPr>
          <w:rFonts w:eastAsia="微軟正黑體"/>
          <w:noProof/>
          <w:lang w:eastAsia="zh-HK"/>
        </w:rPr>
        <w:t>並</w:t>
      </w:r>
      <w:r w:rsidR="00317CDA" w:rsidRPr="00F56E12">
        <w:rPr>
          <w:rFonts w:eastAsia="微軟正黑體"/>
          <w:noProof/>
          <w:lang w:eastAsia="zh-HK"/>
        </w:rPr>
        <w:t>非</w:t>
      </w:r>
      <w:r w:rsidRPr="00F56E12">
        <w:rPr>
          <w:rFonts w:eastAsia="微軟正黑體"/>
          <w:noProof/>
          <w:lang w:eastAsia="zh-HK"/>
        </w:rPr>
        <w:t>垂手可得</w:t>
      </w:r>
      <w:r w:rsidR="00233800" w:rsidRPr="00F56E12">
        <w:rPr>
          <w:rFonts w:eastAsia="微軟正黑體"/>
          <w:noProof/>
          <w:lang w:eastAsia="zh-TW"/>
        </w:rPr>
        <w:t>。</w:t>
      </w:r>
      <w:r w:rsidR="00317CDA" w:rsidRPr="00F56E12">
        <w:rPr>
          <w:rFonts w:eastAsia="微軟正黑體"/>
          <w:noProof/>
          <w:lang w:eastAsia="zh-HK"/>
        </w:rPr>
        <w:t>承</w:t>
      </w:r>
      <w:r w:rsidR="00233800" w:rsidRPr="00F56E12">
        <w:rPr>
          <w:rFonts w:eastAsia="微軟正黑體"/>
          <w:noProof/>
          <w:lang w:eastAsia="zh-HK"/>
        </w:rPr>
        <w:t>如工作紙二提</w:t>
      </w:r>
      <w:r w:rsidR="00317CDA" w:rsidRPr="00F56E12">
        <w:rPr>
          <w:rFonts w:eastAsia="微軟正黑體"/>
          <w:noProof/>
          <w:lang w:eastAsia="zh-HK"/>
        </w:rPr>
        <w:t>及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家</w:t>
      </w:r>
      <w:r w:rsidR="00233800" w:rsidRPr="00F56E12">
        <w:rPr>
          <w:rFonts w:eastAsia="微軟正黑體"/>
          <w:noProof/>
          <w:lang w:eastAsia="zh-TW"/>
        </w:rPr>
        <w:t>庭</w:t>
      </w:r>
      <w:r w:rsidR="00233800" w:rsidRPr="00F56E12">
        <w:rPr>
          <w:rFonts w:eastAsia="微軟正黑體"/>
          <w:noProof/>
          <w:lang w:eastAsia="zh-HK"/>
        </w:rPr>
        <w:t>衝突的成因</w:t>
      </w:r>
      <w:r w:rsidR="00317CDA" w:rsidRPr="00F56E12">
        <w:rPr>
          <w:rFonts w:eastAsia="微軟正黑體"/>
          <w:noProof/>
          <w:lang w:eastAsia="zh-HK"/>
        </w:rPr>
        <w:t>眾</w:t>
      </w:r>
      <w:r w:rsidR="00233800" w:rsidRPr="00F56E12">
        <w:rPr>
          <w:rFonts w:eastAsia="微軟正黑體"/>
          <w:noProof/>
          <w:lang w:eastAsia="zh-HK"/>
        </w:rPr>
        <w:t>多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它可以帶來正面或負面影</w:t>
      </w:r>
      <w:r w:rsidR="00233800" w:rsidRPr="00F56E12">
        <w:rPr>
          <w:rFonts w:eastAsia="微軟正黑體"/>
          <w:noProof/>
          <w:lang w:eastAsia="zh-TW"/>
        </w:rPr>
        <w:t>響，</w:t>
      </w:r>
      <w:r w:rsidR="00233800" w:rsidRPr="00F56E12">
        <w:rPr>
          <w:rFonts w:eastAsia="微軟正黑體"/>
          <w:noProof/>
          <w:lang w:eastAsia="zh-HK"/>
        </w:rPr>
        <w:t>當中關鍵</w:t>
      </w:r>
      <w:r w:rsidR="00317CDA" w:rsidRPr="00F56E12">
        <w:rPr>
          <w:rFonts w:eastAsia="微軟正黑體"/>
          <w:noProof/>
          <w:lang w:eastAsia="zh-HK"/>
        </w:rPr>
        <w:t>取決</w:t>
      </w:r>
      <w:r w:rsidR="00233800" w:rsidRPr="00F56E12">
        <w:rPr>
          <w:rFonts w:eastAsia="微軟正黑體"/>
          <w:noProof/>
          <w:lang w:eastAsia="zh-HK"/>
        </w:rPr>
        <w:t>於家庭成員是否以家為先</w:t>
      </w:r>
      <w:r w:rsidR="00233800" w:rsidRPr="00F56E12">
        <w:rPr>
          <w:rFonts w:eastAsia="微軟正黑體"/>
          <w:noProof/>
          <w:lang w:eastAsia="zh-TW"/>
        </w:rPr>
        <w:t>，</w:t>
      </w:r>
      <w:r w:rsidR="00233800" w:rsidRPr="00F56E12">
        <w:rPr>
          <w:rFonts w:eastAsia="微軟正黑體"/>
          <w:noProof/>
          <w:lang w:eastAsia="zh-HK"/>
        </w:rPr>
        <w:t>願意</w:t>
      </w:r>
      <w:r w:rsidR="001053C2" w:rsidRPr="00F56E12">
        <w:rPr>
          <w:rFonts w:eastAsia="微軟正黑體"/>
          <w:noProof/>
          <w:lang w:eastAsia="zh-HK"/>
        </w:rPr>
        <w:t>同心協</w:t>
      </w:r>
      <w:r w:rsidR="003D2633" w:rsidRPr="00F56E12">
        <w:rPr>
          <w:rFonts w:eastAsia="微軟正黑體" w:hint="eastAsia"/>
          <w:noProof/>
          <w:lang w:eastAsia="zh-HK"/>
        </w:rPr>
        <w:t>力</w:t>
      </w:r>
      <w:r w:rsidR="001053C2" w:rsidRPr="00F56E12">
        <w:rPr>
          <w:rFonts w:eastAsia="微軟正黑體"/>
          <w:noProof/>
          <w:lang w:eastAsia="zh-HK"/>
        </w:rPr>
        <w:t>，共同</w:t>
      </w:r>
      <w:r w:rsidRPr="00F56E12">
        <w:rPr>
          <w:rFonts w:eastAsia="微軟正黑體"/>
          <w:bCs/>
          <w:lang w:val="en-US" w:eastAsia="zh-TW"/>
        </w:rPr>
        <w:t>化解衝突。</w:t>
      </w:r>
      <w:r w:rsidR="001053C2" w:rsidRPr="00F56E12">
        <w:rPr>
          <w:rFonts w:eastAsia="微軟正黑體"/>
          <w:bCs/>
          <w:lang w:val="en-US" w:eastAsia="zh-HK"/>
        </w:rPr>
        <w:t>工作紙</w:t>
      </w:r>
      <w:r w:rsidR="00317CDA" w:rsidRPr="00F56E12">
        <w:rPr>
          <w:rFonts w:eastAsia="微軟正黑體"/>
          <w:bCs/>
          <w:lang w:val="en-US" w:eastAsia="zh-HK"/>
        </w:rPr>
        <w:t>五將進一步</w:t>
      </w:r>
      <w:r w:rsidR="001053C2" w:rsidRPr="00F56E12">
        <w:rPr>
          <w:rFonts w:eastAsia="微軟正黑體"/>
          <w:bCs/>
          <w:lang w:val="en-US" w:eastAsia="zh-HK"/>
        </w:rPr>
        <w:t>討論</w:t>
      </w:r>
      <w:r w:rsidR="00233800" w:rsidRPr="00F56E12">
        <w:rPr>
          <w:rFonts w:eastAsia="微軟正黑體" w:hint="eastAsia"/>
          <w:lang w:val="en-US" w:eastAsia="zh-HK"/>
        </w:rPr>
        <w:t>化解家庭衝突的原則</w:t>
      </w:r>
      <w:r w:rsidR="00295282" w:rsidRPr="00F56E12">
        <w:rPr>
          <w:rFonts w:eastAsia="微軟正黑體"/>
          <w:bCs/>
          <w:lang w:val="en-US" w:eastAsia="zh-TW"/>
        </w:rPr>
        <w:t>、</w:t>
      </w:r>
      <w:r w:rsidR="00295282" w:rsidRPr="00F56E12">
        <w:rPr>
          <w:rFonts w:eastAsia="微軟正黑體" w:hint="eastAsia"/>
          <w:lang w:val="en-US" w:eastAsia="zh-TW"/>
        </w:rPr>
        <w:t>衝突形成的過程</w:t>
      </w:r>
      <w:r w:rsidR="00233800" w:rsidRPr="00F56E12">
        <w:rPr>
          <w:rFonts w:eastAsia="微軟正黑體"/>
          <w:bCs/>
          <w:lang w:val="en-US" w:eastAsia="zh-HK"/>
        </w:rPr>
        <w:t>及</w:t>
      </w:r>
      <w:r w:rsidR="00ED16FC" w:rsidRPr="00F56E12">
        <w:rPr>
          <w:rFonts w:eastAsia="微軟正黑體" w:hint="eastAsia"/>
          <w:lang w:val="en-US" w:eastAsia="zh-HK"/>
        </w:rPr>
        <w:t>處理</w:t>
      </w:r>
      <w:r w:rsidR="00295282" w:rsidRPr="00F56E12">
        <w:rPr>
          <w:rFonts w:eastAsia="微軟正黑體" w:hint="eastAsia"/>
          <w:lang w:val="en-US" w:eastAsia="zh-HK"/>
        </w:rPr>
        <w:t>衝突的</w:t>
      </w:r>
      <w:r w:rsidR="001053C2" w:rsidRPr="00F56E12">
        <w:rPr>
          <w:rFonts w:eastAsia="微軟正黑體" w:hint="eastAsia"/>
          <w:lang w:val="en-US" w:eastAsia="zh-HK"/>
        </w:rPr>
        <w:t>策</w:t>
      </w:r>
      <w:r w:rsidR="001053C2" w:rsidRPr="00F56E12">
        <w:rPr>
          <w:rFonts w:eastAsia="微軟正黑體" w:hint="eastAsia"/>
          <w:lang w:val="en-US" w:eastAsia="zh-TW"/>
        </w:rPr>
        <w:t>略</w:t>
      </w:r>
      <w:r w:rsidR="001053C2" w:rsidRPr="00F56E12">
        <w:rPr>
          <w:rFonts w:eastAsia="微軟正黑體"/>
          <w:bCs/>
          <w:lang w:val="en-US" w:eastAsia="zh-TW"/>
        </w:rPr>
        <w:t>，</w:t>
      </w:r>
      <w:r w:rsidR="001053C2" w:rsidRPr="00F56E12">
        <w:rPr>
          <w:rFonts w:eastAsia="微軟正黑體"/>
          <w:bCs/>
          <w:lang w:val="en-US" w:eastAsia="zh-HK"/>
        </w:rPr>
        <w:t>從而提升家</w:t>
      </w:r>
      <w:r w:rsidR="001053C2" w:rsidRPr="00F56E12">
        <w:rPr>
          <w:rFonts w:eastAsia="微軟正黑體"/>
          <w:bCs/>
          <w:lang w:val="en-US" w:eastAsia="zh-TW"/>
        </w:rPr>
        <w:t>庭</w:t>
      </w:r>
      <w:r w:rsidR="001053C2" w:rsidRPr="00F56E12">
        <w:rPr>
          <w:rFonts w:eastAsia="微軟正黑體"/>
          <w:bCs/>
          <w:lang w:val="en-US" w:eastAsia="zh-HK"/>
        </w:rPr>
        <w:t>凝</w:t>
      </w:r>
      <w:r w:rsidR="001053C2" w:rsidRPr="00F56E12">
        <w:rPr>
          <w:rFonts w:eastAsia="微軟正黑體"/>
          <w:bCs/>
          <w:lang w:val="en-US" w:eastAsia="zh-TW"/>
        </w:rPr>
        <w:t>聚力。</w:t>
      </w:r>
    </w:p>
    <w:p w14:paraId="05B85B10" w14:textId="154A7FEB" w:rsidR="00C31681" w:rsidRPr="00F56E12" w:rsidRDefault="00402E53" w:rsidP="0040573A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4B3A6DC3" wp14:editId="041D48AB">
                <wp:simplePos x="0" y="0"/>
                <wp:positionH relativeFrom="column">
                  <wp:posOffset>58709</wp:posOffset>
                </wp:positionH>
                <wp:positionV relativeFrom="paragraph">
                  <wp:posOffset>21706</wp:posOffset>
                </wp:positionV>
                <wp:extent cx="5419725" cy="1655792"/>
                <wp:effectExtent l="19050" t="0" r="47625" b="40005"/>
                <wp:wrapNone/>
                <wp:docPr id="36" name="雲朵形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9725" cy="1655792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76AF0" w14:textId="72BA843D" w:rsidR="00B12F1C" w:rsidRPr="00402E53" w:rsidRDefault="00B12F1C" w:rsidP="00D74554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當你與家人發生衝突時，你最在乎甚麼？個人的面子？自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尊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？勝負？自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己還是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家人的感受？對其他家庭</w:t>
                            </w:r>
                            <w:r w:rsidRPr="00402E53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成員的</w:t>
                            </w:r>
                            <w:r w:rsidRPr="00402E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8"/>
                                <w:szCs w:val="28"/>
                                <w:lang w:val="en-US" w:eastAsia="zh-TW"/>
                              </w:rPr>
                              <w:t>影響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A6DC3" id="雲朵形 36" o:spid="_x0000_s1070" style="position:absolute;margin-left:4.6pt;margin-top:1.7pt;width:426.75pt;height:130.4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5b9bd5 [3204]" strokeweight="1pt">
                <v:stroke joinstyle="miter"/>
                <v:formulas/>
                <v:path arrowok="t" o:connecttype="custom" o:connectlocs="588768,1003326;270986,972778;869163,1337627;730157,1352230;2067274,1498262;1983469,1431570;3616537,1331954;3583040,1405123;4281708,879793;4689568,1153305;5243835,588496;5062174,691063;4807999,207971;4817533,256418;3648027,151474;3741116,89689;2777735,180911;2822773,127634;1756392,199002;1919486,250669;517759,605169;489281,550781" o:connectangles="0,0,0,0,0,0,0,0,0,0,0,0,0,0,0,0,0,0,0,0,0,0" textboxrect="0,0,43200,43200"/>
                <v:textbox>
                  <w:txbxContent>
                    <w:p w14:paraId="24776AF0" w14:textId="72BA843D" w:rsidR="00B12F1C" w:rsidRPr="00402E53" w:rsidRDefault="00B12F1C" w:rsidP="00D74554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eastAsia="zh-TW"/>
                        </w:rPr>
                      </w:pP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當你與家人發生衝突時，你最在乎甚麼？個人的面子？自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尊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？勝負？自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己還是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家人的感受？對其他家庭</w:t>
                      </w:r>
                      <w:r w:rsidRPr="00402E53"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成員的</w:t>
                      </w:r>
                      <w:r w:rsidRPr="00402E53">
                        <w:rPr>
                          <w:rFonts w:ascii="微軟正黑體" w:eastAsia="微軟正黑體" w:hAnsi="微軟正黑體" w:hint="eastAsia"/>
                          <w:b/>
                          <w:bCs/>
                          <w:sz w:val="28"/>
                          <w:szCs w:val="28"/>
                          <w:lang w:val="en-US" w:eastAsia="zh-TW"/>
                        </w:rPr>
                        <w:t>影響？</w:t>
                      </w:r>
                    </w:p>
                  </w:txbxContent>
                </v:textbox>
              </v:shape>
            </w:pict>
          </mc:Fallback>
        </mc:AlternateContent>
      </w:r>
    </w:p>
    <w:p w14:paraId="3EF1227D" w14:textId="3A9F88A9" w:rsidR="001053C2" w:rsidRPr="00F56E12" w:rsidRDefault="001053C2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28F57AD" w14:textId="35E7577E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B81FACE" w14:textId="41A86BD1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53D151A" w14:textId="617A083A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19A81AC" w14:textId="16134C80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7D6A8A30" w14:textId="7B443C69" w:rsidR="00A17B47" w:rsidRPr="00F56E12" w:rsidRDefault="00A17B47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03CE746B" w14:textId="77777777" w:rsidR="00A17B47" w:rsidRPr="00F56E12" w:rsidRDefault="00A17B47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06E8E02" w14:textId="6360EEF5" w:rsidR="00C31681" w:rsidRPr="00F56E12" w:rsidRDefault="00C31681" w:rsidP="0040573A">
      <w:pPr>
        <w:snapToGrid w:val="0"/>
        <w:spacing w:line="276" w:lineRule="auto"/>
        <w:rPr>
          <w:rFonts w:eastAsia="微軟正黑體"/>
          <w:bCs/>
          <w:lang w:val="en-US" w:eastAsia="zh-HK"/>
        </w:rPr>
      </w:pPr>
    </w:p>
    <w:p w14:paraId="28F7CA93" w14:textId="3C82237C" w:rsidR="008106DD" w:rsidRPr="00F56E12" w:rsidRDefault="008106DD" w:rsidP="00CB5396">
      <w:pPr>
        <w:snapToGrid w:val="0"/>
        <w:jc w:val="both"/>
        <w:rPr>
          <w:rFonts w:eastAsia="微軟正黑體"/>
          <w:bCs/>
          <w:lang w:val="en-US" w:eastAsia="zh-HK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化解家庭衝突的</w:t>
      </w:r>
      <w:r w:rsidR="00544CFE" w:rsidRPr="00F56E12">
        <w:rPr>
          <w:rFonts w:eastAsia="微軟正黑體"/>
          <w:b/>
          <w:sz w:val="28"/>
          <w:szCs w:val="28"/>
          <w:lang w:val="en-US" w:eastAsia="zh-HK"/>
        </w:rPr>
        <w:t>原則</w:t>
      </w:r>
    </w:p>
    <w:p w14:paraId="2E5522CA" w14:textId="0E30C775" w:rsidR="00544CFE" w:rsidRPr="00F56E12" w:rsidRDefault="00835B25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bCs/>
          <w:lang w:val="en-US" w:eastAsia="zh-TW"/>
        </w:rPr>
        <w:t>面對</w:t>
      </w:r>
      <w:r w:rsidR="00766D95" w:rsidRPr="00F56E12">
        <w:rPr>
          <w:rFonts w:eastAsia="微軟正黑體"/>
          <w:noProof/>
          <w:lang w:eastAsia="zh-TW"/>
        </w:rPr>
        <w:t>家庭</w:t>
      </w:r>
      <w:r w:rsidRPr="00F56E12">
        <w:rPr>
          <w:rFonts w:eastAsia="微軟正黑體"/>
          <w:bCs/>
          <w:lang w:val="en-US" w:eastAsia="zh-TW"/>
        </w:rPr>
        <w:t>衝突時，</w:t>
      </w:r>
      <w:r w:rsidR="00295282" w:rsidRPr="00F56E12">
        <w:rPr>
          <w:rFonts w:eastAsia="微軟正黑體"/>
          <w:bCs/>
          <w:lang w:val="en-US" w:eastAsia="zh-HK"/>
        </w:rPr>
        <w:t>有些</w:t>
      </w:r>
      <w:r w:rsidR="00544CFE" w:rsidRPr="00F56E12">
        <w:rPr>
          <w:rFonts w:eastAsia="微軟正黑體"/>
          <w:bCs/>
          <w:lang w:val="en-US" w:eastAsia="zh-HK"/>
        </w:rPr>
        <w:t>人</w:t>
      </w:r>
      <w:r w:rsidRPr="00F56E12">
        <w:rPr>
          <w:rFonts w:eastAsia="微軟正黑體"/>
          <w:bCs/>
          <w:lang w:val="en-US" w:eastAsia="zh-TW"/>
        </w:rPr>
        <w:t>可能</w:t>
      </w:r>
      <w:r w:rsidR="00317CDA" w:rsidRPr="00F56E12">
        <w:rPr>
          <w:rFonts w:eastAsia="微軟正黑體"/>
          <w:bCs/>
          <w:lang w:val="en-US" w:eastAsia="zh-HK"/>
        </w:rPr>
        <w:t>因為</w:t>
      </w:r>
      <w:r w:rsidR="008106DD" w:rsidRPr="00F56E12">
        <w:rPr>
          <w:rFonts w:eastAsia="微軟正黑體"/>
          <w:bCs/>
          <w:lang w:val="en-US" w:eastAsia="zh-HK"/>
        </w:rPr>
        <w:t>一時</w:t>
      </w:r>
      <w:r w:rsidRPr="00F56E12">
        <w:rPr>
          <w:rFonts w:eastAsia="微軟正黑體"/>
          <w:bCs/>
          <w:lang w:val="en-US" w:eastAsia="zh-TW"/>
        </w:rPr>
        <w:t>失去理智</w:t>
      </w:r>
      <w:r w:rsidR="00544CFE" w:rsidRPr="00F56E12">
        <w:rPr>
          <w:rFonts w:eastAsia="微軟正黑體"/>
          <w:bCs/>
          <w:lang w:val="en-US" w:eastAsia="zh-HK"/>
        </w:rPr>
        <w:t>或</w:t>
      </w:r>
      <w:r w:rsidR="00295282" w:rsidRPr="00F56E12">
        <w:rPr>
          <w:rFonts w:eastAsia="微軟正黑體"/>
          <w:bCs/>
          <w:lang w:val="en-US" w:eastAsia="zh-HK"/>
        </w:rPr>
        <w:t>為了</w:t>
      </w:r>
      <w:r w:rsidR="00544CFE" w:rsidRPr="00F56E12">
        <w:rPr>
          <w:rFonts w:eastAsia="微軟正黑體"/>
          <w:bCs/>
          <w:lang w:val="en-US" w:eastAsia="zh-HK"/>
        </w:rPr>
        <w:t>顧</w:t>
      </w:r>
      <w:r w:rsidR="00295282" w:rsidRPr="00F56E12">
        <w:rPr>
          <w:rFonts w:eastAsia="微軟正黑體"/>
          <w:bCs/>
          <w:lang w:val="en-US" w:eastAsia="zh-HK"/>
        </w:rPr>
        <w:t>全</w:t>
      </w:r>
      <w:r w:rsidR="00544CFE" w:rsidRPr="00F56E12">
        <w:rPr>
          <w:rFonts w:eastAsia="微軟正黑體"/>
          <w:bCs/>
          <w:lang w:val="en-US" w:eastAsia="zh-TW"/>
        </w:rPr>
        <w:t>面子</w:t>
      </w:r>
      <w:r w:rsidR="00295282" w:rsidRPr="00F56E12">
        <w:rPr>
          <w:rFonts w:eastAsia="微軟正黑體"/>
          <w:bCs/>
          <w:lang w:val="en-US" w:eastAsia="zh-TW"/>
        </w:rPr>
        <w:t>，</w:t>
      </w:r>
      <w:r w:rsidR="00295282" w:rsidRPr="00F56E12">
        <w:rPr>
          <w:rFonts w:eastAsia="微軟正黑體"/>
          <w:bCs/>
          <w:lang w:val="en-US" w:eastAsia="zh-HK"/>
        </w:rPr>
        <w:t>而</w:t>
      </w:r>
      <w:r w:rsidR="00317CDA" w:rsidRPr="00F56E12">
        <w:rPr>
          <w:rFonts w:eastAsia="微軟正黑體"/>
          <w:bCs/>
          <w:lang w:val="en-US" w:eastAsia="zh-HK"/>
        </w:rPr>
        <w:t>使</w:t>
      </w:r>
      <w:r w:rsidR="008106DD" w:rsidRPr="00F56E12">
        <w:rPr>
          <w:rFonts w:eastAsia="微軟正黑體"/>
          <w:bCs/>
          <w:lang w:val="en-US" w:eastAsia="zh-HK"/>
        </w:rPr>
        <w:t>用不恰當的言</w:t>
      </w:r>
      <w:r w:rsidR="008106DD" w:rsidRPr="00F56E12">
        <w:rPr>
          <w:rFonts w:eastAsia="微軟正黑體"/>
          <w:bCs/>
          <w:lang w:val="en-US" w:eastAsia="zh-TW"/>
        </w:rPr>
        <w:t>詞</w:t>
      </w:r>
      <w:r w:rsidR="00295282" w:rsidRPr="00F56E12">
        <w:rPr>
          <w:rFonts w:eastAsia="微軟正黑體"/>
          <w:bCs/>
          <w:lang w:val="en-US" w:eastAsia="zh-HK"/>
        </w:rPr>
        <w:t>或</w:t>
      </w:r>
      <w:r w:rsidR="008106DD" w:rsidRPr="00F56E12">
        <w:rPr>
          <w:rFonts w:eastAsia="微軟正黑體"/>
          <w:bCs/>
          <w:lang w:val="en-US" w:eastAsia="zh-HK"/>
        </w:rPr>
        <w:t>態度</w:t>
      </w:r>
      <w:r w:rsidRPr="00F56E12">
        <w:rPr>
          <w:rFonts w:eastAsia="微軟正黑體"/>
          <w:bCs/>
          <w:lang w:val="en-US" w:eastAsia="zh-TW"/>
        </w:rPr>
        <w:t>指責</w:t>
      </w:r>
      <w:r w:rsidR="00295282" w:rsidRPr="00F56E12">
        <w:rPr>
          <w:rFonts w:eastAsia="微軟正黑體"/>
          <w:bCs/>
          <w:lang w:val="en-US" w:eastAsia="zh-HK"/>
        </w:rPr>
        <w:t>家人</w:t>
      </w:r>
      <w:r w:rsidRPr="00F56E12">
        <w:rPr>
          <w:rFonts w:eastAsia="微軟正黑體"/>
          <w:bCs/>
          <w:lang w:val="en-US" w:eastAsia="zh-TW"/>
        </w:rPr>
        <w:t>，</w:t>
      </w:r>
      <w:r w:rsidR="00317CDA" w:rsidRPr="00F56E12">
        <w:rPr>
          <w:rFonts w:eastAsia="微軟正黑體"/>
          <w:bCs/>
          <w:lang w:val="en-US" w:eastAsia="zh-HK"/>
        </w:rPr>
        <w:t>終使</w:t>
      </w:r>
      <w:r w:rsidR="00295282" w:rsidRPr="00F56E12">
        <w:rPr>
          <w:rFonts w:eastAsia="微軟正黑體"/>
          <w:bCs/>
          <w:lang w:val="en-US" w:eastAsia="zh-HK"/>
        </w:rPr>
        <w:t>家人</w:t>
      </w:r>
      <w:proofErr w:type="gramStart"/>
      <w:r w:rsidRPr="00F56E12">
        <w:rPr>
          <w:rFonts w:eastAsia="微軟正黑體"/>
          <w:bCs/>
          <w:lang w:val="en-US" w:eastAsia="zh-TW"/>
        </w:rPr>
        <w:t>反感，</w:t>
      </w:r>
      <w:proofErr w:type="gramEnd"/>
      <w:r w:rsidR="00EE0884" w:rsidRPr="00F56E12">
        <w:rPr>
          <w:rFonts w:eastAsia="微軟正黑體"/>
          <w:bCs/>
          <w:lang w:val="en-US" w:eastAsia="zh-HK"/>
        </w:rPr>
        <w:t>拒絶溝</w:t>
      </w:r>
      <w:r w:rsidR="009E5C60" w:rsidRPr="00F56E12">
        <w:rPr>
          <w:rFonts w:eastAsia="微軟正黑體"/>
          <w:bCs/>
          <w:lang w:val="en-US" w:eastAsia="zh-HK"/>
        </w:rPr>
        <w:t>通</w:t>
      </w:r>
      <w:r w:rsidR="00EE0884" w:rsidRPr="00F56E12">
        <w:rPr>
          <w:rFonts w:eastAsia="微軟正黑體"/>
          <w:bCs/>
          <w:lang w:val="en-US" w:eastAsia="zh-TW"/>
        </w:rPr>
        <w:t>，</w:t>
      </w:r>
      <w:r w:rsidR="00EE0884" w:rsidRPr="00F56E12">
        <w:rPr>
          <w:rFonts w:eastAsia="微軟正黑體"/>
          <w:bCs/>
          <w:lang w:val="en-US" w:eastAsia="zh-HK"/>
        </w:rPr>
        <w:t>甚或</w:t>
      </w:r>
      <w:r w:rsidR="009E5C60" w:rsidRPr="00F56E12">
        <w:rPr>
          <w:rFonts w:eastAsia="微軟正黑體"/>
          <w:color w:val="000000" w:themeColor="text1"/>
          <w:szCs w:val="20"/>
          <w:lang w:val="en-US" w:eastAsia="zh-TW"/>
        </w:rPr>
        <w:t>造成更激烈的衝突</w:t>
      </w:r>
      <w:r w:rsidRPr="00F56E12">
        <w:rPr>
          <w:rFonts w:eastAsia="微軟正黑體"/>
          <w:bCs/>
          <w:lang w:val="en-US" w:eastAsia="zh-TW"/>
        </w:rPr>
        <w:t>。</w:t>
      </w:r>
      <w:r w:rsidR="00CE672A" w:rsidRPr="00F56E12">
        <w:rPr>
          <w:rFonts w:eastAsia="微軟正黑體"/>
          <w:bCs/>
          <w:lang w:val="en-US" w:eastAsia="zh-HK"/>
        </w:rPr>
        <w:t>所謂</w:t>
      </w:r>
      <w:r w:rsidRPr="00F56E12">
        <w:rPr>
          <w:rFonts w:eastAsia="微軟正黑體"/>
          <w:lang w:val="en-US" w:eastAsia="zh-TW"/>
        </w:rPr>
        <w:t>「贏咗場交，輸咗個家，值得嗎？」</w:t>
      </w:r>
      <w:r w:rsidR="00544CFE" w:rsidRPr="00F56E12">
        <w:rPr>
          <w:rFonts w:eastAsia="微軟正黑體"/>
          <w:lang w:val="en-US" w:eastAsia="zh-TW"/>
        </w:rPr>
        <w:t>，</w:t>
      </w:r>
      <w:r w:rsidR="00295282" w:rsidRPr="00F56E12">
        <w:rPr>
          <w:rFonts w:eastAsia="微軟正黑體"/>
          <w:lang w:val="en-US" w:eastAsia="zh-HK"/>
        </w:rPr>
        <w:t>意思</w:t>
      </w:r>
      <w:r w:rsidR="00544CFE" w:rsidRPr="00F56E12">
        <w:rPr>
          <w:rFonts w:eastAsia="微軟正黑體"/>
          <w:lang w:val="en-US" w:eastAsia="zh-HK"/>
        </w:rPr>
        <w:t>就是</w:t>
      </w:r>
      <w:r w:rsidRPr="00F56E12">
        <w:rPr>
          <w:rFonts w:eastAsia="微軟正黑體"/>
          <w:bCs/>
          <w:lang w:val="en-US" w:eastAsia="zh-TW"/>
        </w:rPr>
        <w:t>贏</w:t>
      </w:r>
      <w:r w:rsidR="00317CDA" w:rsidRPr="00F56E12">
        <w:rPr>
          <w:rFonts w:eastAsia="微軟正黑體"/>
          <w:bCs/>
          <w:lang w:val="en-US" w:eastAsia="zh-TW"/>
        </w:rPr>
        <w:t>取</w:t>
      </w:r>
      <w:r w:rsidRPr="00F56E12">
        <w:rPr>
          <w:rFonts w:eastAsia="微軟正黑體"/>
          <w:bCs/>
          <w:lang w:val="en-US" w:eastAsia="zh-TW"/>
        </w:rPr>
        <w:t>自尊心，卻</w:t>
      </w:r>
      <w:r w:rsidR="00317CDA" w:rsidRPr="00F56E12">
        <w:rPr>
          <w:rFonts w:eastAsia="微軟正黑體"/>
          <w:bCs/>
          <w:lang w:val="en-US" w:eastAsia="zh-TW"/>
        </w:rPr>
        <w:t>因而</w:t>
      </w:r>
      <w:r w:rsidRPr="00F56E12">
        <w:rPr>
          <w:rFonts w:eastAsia="微軟正黑體"/>
          <w:bCs/>
          <w:lang w:val="en-US" w:eastAsia="zh-TW"/>
        </w:rPr>
        <w:t>輸</w:t>
      </w:r>
      <w:r w:rsidR="00544CFE" w:rsidRPr="00F56E12">
        <w:rPr>
          <w:rFonts w:eastAsia="微軟正黑體"/>
          <w:bCs/>
          <w:lang w:val="en-US" w:eastAsia="zh-HK"/>
        </w:rPr>
        <w:t>掉</w:t>
      </w:r>
      <w:r w:rsidRPr="00F56E12">
        <w:rPr>
          <w:rFonts w:eastAsia="微軟正黑體"/>
          <w:bCs/>
          <w:lang w:val="en-US" w:eastAsia="zh-TW"/>
        </w:rPr>
        <w:t>重要的</w:t>
      </w:r>
      <w:r w:rsidR="00544CFE" w:rsidRPr="00F56E12">
        <w:rPr>
          <w:rFonts w:eastAsia="微軟正黑體"/>
          <w:bCs/>
          <w:lang w:val="en-US" w:eastAsia="zh-HK"/>
        </w:rPr>
        <w:t>家</w:t>
      </w:r>
      <w:r w:rsidRPr="00F56E12">
        <w:rPr>
          <w:rFonts w:eastAsia="微軟正黑體"/>
          <w:bCs/>
          <w:lang w:val="en-US" w:eastAsia="zh-TW"/>
        </w:rPr>
        <w:t>人</w:t>
      </w:r>
      <w:r w:rsidR="00544CFE" w:rsidRPr="00F56E12">
        <w:rPr>
          <w:rFonts w:eastAsia="微軟正黑體"/>
          <w:bCs/>
          <w:lang w:val="en-US" w:eastAsia="zh-TW"/>
        </w:rPr>
        <w:t>，</w:t>
      </w:r>
      <w:r w:rsidR="00544CFE" w:rsidRPr="00F56E12">
        <w:rPr>
          <w:rFonts w:eastAsia="微軟正黑體"/>
          <w:bCs/>
          <w:lang w:val="en-US" w:eastAsia="zh-HK"/>
        </w:rPr>
        <w:t>實在不值得</w:t>
      </w:r>
      <w:r w:rsidRPr="00F56E12">
        <w:rPr>
          <w:rFonts w:eastAsia="微軟正黑體"/>
          <w:bCs/>
          <w:lang w:val="en-US" w:eastAsia="zh-TW"/>
        </w:rPr>
        <w:t>。</w:t>
      </w:r>
    </w:p>
    <w:p w14:paraId="5598D4E4" w14:textId="77777777" w:rsidR="00295282" w:rsidRPr="00F56E12" w:rsidRDefault="00295282" w:rsidP="00CB5396">
      <w:pPr>
        <w:snapToGrid w:val="0"/>
        <w:jc w:val="both"/>
        <w:rPr>
          <w:rFonts w:eastAsia="微軟正黑體"/>
          <w:bCs/>
          <w:lang w:val="en-US" w:eastAsia="zh-TW"/>
        </w:rPr>
      </w:pPr>
    </w:p>
    <w:p w14:paraId="0F78D571" w14:textId="2A0FA7A1" w:rsidR="00F81DAB" w:rsidRPr="00F56E12" w:rsidRDefault="00295282" w:rsidP="00CB5396">
      <w:pPr>
        <w:snapToGrid w:val="0"/>
        <w:jc w:val="both"/>
        <w:rPr>
          <w:rFonts w:eastAsia="微軟正黑體"/>
          <w:bCs/>
          <w:lang w:val="en-US" w:eastAsia="zh-TW"/>
        </w:rPr>
      </w:pPr>
      <w:r w:rsidRPr="00F56E12">
        <w:rPr>
          <w:rFonts w:eastAsia="微軟正黑體"/>
          <w:lang w:val="en-US" w:eastAsia="zh-HK"/>
        </w:rPr>
        <w:t>因此</w:t>
      </w:r>
      <w:r w:rsidRPr="00F56E12">
        <w:rPr>
          <w:rFonts w:eastAsia="微軟正黑體"/>
          <w:lang w:val="en-US" w:eastAsia="zh-TW"/>
        </w:rPr>
        <w:t>，</w:t>
      </w:r>
      <w:r w:rsidRPr="00F56E12">
        <w:rPr>
          <w:rFonts w:eastAsia="微軟正黑體"/>
          <w:lang w:val="en-US" w:eastAsia="zh-HK"/>
        </w:rPr>
        <w:t>我們</w:t>
      </w:r>
      <w:r w:rsidR="004401F3" w:rsidRPr="00F56E12">
        <w:rPr>
          <w:rFonts w:eastAsia="微軟正黑體"/>
          <w:bCs/>
          <w:lang w:val="en-US" w:eastAsia="zh-TW"/>
        </w:rPr>
        <w:t>處理衝突時，要遵守以下的</w:t>
      </w:r>
      <w:r w:rsidR="00F63557" w:rsidRPr="00F56E12">
        <w:rPr>
          <w:rFonts w:eastAsia="微軟正黑體"/>
          <w:bCs/>
          <w:lang w:val="en-US" w:eastAsia="zh-HK"/>
        </w:rPr>
        <w:t>原</w:t>
      </w:r>
      <w:r w:rsidR="004401F3" w:rsidRPr="00F56E12">
        <w:rPr>
          <w:rFonts w:eastAsia="微軟正黑體"/>
          <w:bCs/>
          <w:lang w:val="en-US" w:eastAsia="zh-TW"/>
        </w:rPr>
        <w:t>則</w:t>
      </w:r>
      <w:r w:rsidR="00C76ADD" w:rsidRPr="00F56E12">
        <w:rPr>
          <w:rFonts w:eastAsia="微軟正黑體"/>
          <w:bCs/>
          <w:lang w:val="en-US" w:eastAsia="zh-TW"/>
        </w:rPr>
        <w:t>，</w:t>
      </w:r>
      <w:r w:rsidR="004401F3" w:rsidRPr="00F56E12">
        <w:rPr>
          <w:rFonts w:eastAsia="微軟正黑體"/>
          <w:bCs/>
          <w:lang w:val="en-US" w:eastAsia="zh-TW"/>
        </w:rPr>
        <w:t>只要以恰當的方</w:t>
      </w:r>
      <w:r w:rsidR="00C76ADD" w:rsidRPr="00F56E12">
        <w:rPr>
          <w:rFonts w:eastAsia="微軟正黑體"/>
          <w:bCs/>
          <w:lang w:val="en-US" w:eastAsia="zh-TW"/>
        </w:rPr>
        <w:t>式</w:t>
      </w:r>
      <w:r w:rsidR="004401F3" w:rsidRPr="00F56E12">
        <w:rPr>
          <w:rFonts w:eastAsia="微軟正黑體"/>
          <w:bCs/>
          <w:lang w:val="en-US" w:eastAsia="zh-TW"/>
        </w:rPr>
        <w:t>處理衝突，就能</w:t>
      </w:r>
      <w:r w:rsidR="00FC4927" w:rsidRPr="00F56E12">
        <w:rPr>
          <w:rFonts w:eastAsia="微軟正黑體"/>
          <w:bCs/>
          <w:lang w:val="en-US" w:eastAsia="zh-HK"/>
        </w:rPr>
        <w:t>情理兼備地處理事情</w:t>
      </w:r>
      <w:r w:rsidR="004401F3" w:rsidRPr="00F56E12">
        <w:rPr>
          <w:rFonts w:eastAsia="微軟正黑體"/>
          <w:bCs/>
          <w:lang w:val="en-US" w:eastAsia="zh-TW"/>
        </w:rPr>
        <w:t>，亦可轉危為機。</w:t>
      </w:r>
    </w:p>
    <w:p w14:paraId="238C4822" w14:textId="53ED8A7F" w:rsidR="00A17B47" w:rsidRPr="00F56E12" w:rsidRDefault="004E0B7F">
      <w:pPr>
        <w:rPr>
          <w:rFonts w:eastAsia="微軟正黑體"/>
          <w:bCs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4560" behindDoc="0" locked="0" layoutInCell="1" allowOverlap="1" wp14:anchorId="6294D32F" wp14:editId="6AB10FCC">
            <wp:simplePos x="0" y="0"/>
            <wp:positionH relativeFrom="column">
              <wp:posOffset>706120</wp:posOffset>
            </wp:positionH>
            <wp:positionV relativeFrom="paragraph">
              <wp:posOffset>470535</wp:posOffset>
            </wp:positionV>
            <wp:extent cx="1527175" cy="1423035"/>
            <wp:effectExtent l="0" t="0" r="0" b="0"/>
            <wp:wrapNone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175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6E12">
        <w:rPr>
          <w:noProof/>
          <w:lang w:val="en-US"/>
        </w:rPr>
        <w:drawing>
          <wp:anchor distT="0" distB="0" distL="114300" distR="114300" simplePos="0" relativeHeight="251712512" behindDoc="0" locked="0" layoutInCell="1" allowOverlap="1" wp14:anchorId="40B74BBA" wp14:editId="25B80277">
            <wp:simplePos x="0" y="0"/>
            <wp:positionH relativeFrom="column">
              <wp:posOffset>3326130</wp:posOffset>
            </wp:positionH>
            <wp:positionV relativeFrom="paragraph">
              <wp:posOffset>100144</wp:posOffset>
            </wp:positionV>
            <wp:extent cx="1573669" cy="1797845"/>
            <wp:effectExtent l="0" t="0" r="1270" b="5715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669" cy="1797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665" w:rsidRPr="00F56E12">
        <w:rPr>
          <w:lang w:eastAsia="zh-TW"/>
        </w:rPr>
        <w:t xml:space="preserve"> </w:t>
      </w:r>
      <w:r w:rsidR="00A17B47" w:rsidRPr="00F56E12">
        <w:rPr>
          <w:rFonts w:eastAsia="微軟正黑體"/>
          <w:lang w:val="en-US" w:eastAsia="zh-TW"/>
        </w:rPr>
        <w:br w:type="page"/>
      </w:r>
    </w:p>
    <w:p w14:paraId="7B5CA604" w14:textId="5723E748" w:rsidR="00295282" w:rsidRPr="00F56E12" w:rsidRDefault="00295282" w:rsidP="00835B25">
      <w:pPr>
        <w:snapToGrid w:val="0"/>
        <w:spacing w:line="276" w:lineRule="auto"/>
        <w:rPr>
          <w:rFonts w:eastAsia="微軟正黑體"/>
          <w:bCs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579392" behindDoc="0" locked="0" layoutInCell="1" allowOverlap="1" wp14:anchorId="1684C5C0" wp14:editId="1F4364A7">
            <wp:simplePos x="0" y="0"/>
            <wp:positionH relativeFrom="margin">
              <wp:posOffset>-673100</wp:posOffset>
            </wp:positionH>
            <wp:positionV relativeFrom="paragraph">
              <wp:posOffset>-116205</wp:posOffset>
            </wp:positionV>
            <wp:extent cx="6522720" cy="4409440"/>
            <wp:effectExtent l="0" t="0" r="0" b="0"/>
            <wp:wrapNone/>
            <wp:docPr id="460" name="資料庫圖表 46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9" r:lo="rId90" r:qs="rId91" r:cs="rId9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2437" w:rsidRPr="00F56E12">
        <w:rPr>
          <w:rFonts w:eastAsia="微軟正黑體"/>
          <w:bCs/>
          <w:lang w:val="en-US" w:eastAsia="zh-TW"/>
        </w:rPr>
        <w:t xml:space="preserve">   </w:t>
      </w:r>
    </w:p>
    <w:p w14:paraId="68C8CD42" w14:textId="4B713D19" w:rsidR="00295282" w:rsidRPr="00F56E12" w:rsidRDefault="00295282" w:rsidP="00835B25">
      <w:pPr>
        <w:snapToGrid w:val="0"/>
        <w:spacing w:line="276" w:lineRule="auto"/>
        <w:rPr>
          <w:rFonts w:eastAsia="新細明體"/>
          <w:b/>
          <w:lang w:val="en-US" w:eastAsia="zh-TW"/>
        </w:rPr>
      </w:pPr>
    </w:p>
    <w:p w14:paraId="19753EAA" w14:textId="77777777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41F1C824" w14:textId="6EB712A4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397D262" w14:textId="71FA7686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226EFA7B" w14:textId="6897FED1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68C0459" w14:textId="04D694AE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48F7EA3" w14:textId="77777777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5FF9DE72" w14:textId="491ECBFE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FD7B434" w14:textId="382D5029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128DADF" w14:textId="4C41B23A" w:rsidR="00835B25" w:rsidRPr="00F56E12" w:rsidRDefault="00835B25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478AB64" w14:textId="5B73240D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4A94F5DF" w14:textId="0B32B290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2F8F1CA" w14:textId="25D862A6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D828679" w14:textId="51BC9F28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7519FA9C" w14:textId="51633DAC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088C520" w14:textId="3407F891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6A6423BE" w14:textId="7665B916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138E962" w14:textId="6AB6D12E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BFD2D28" w14:textId="0E47FF47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1E7E9AD0" w14:textId="39AA03CE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510546B2" w14:textId="79216E67" w:rsidR="007D6551" w:rsidRPr="00F56E12" w:rsidRDefault="007D6551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05AC6ACB" w14:textId="31FBD80D" w:rsidR="007D5129" w:rsidRPr="00F56E12" w:rsidRDefault="007D5129" w:rsidP="00835B25">
      <w:pPr>
        <w:pStyle w:val="af1"/>
        <w:snapToGrid w:val="0"/>
        <w:spacing w:line="276" w:lineRule="auto"/>
        <w:ind w:leftChars="0"/>
        <w:rPr>
          <w:rFonts w:eastAsia="微軟正黑體"/>
          <w:bCs/>
          <w:lang w:val="en-US" w:eastAsia="zh-TW"/>
        </w:rPr>
      </w:pPr>
    </w:p>
    <w:p w14:paraId="36ADB525" w14:textId="004A83F8" w:rsidR="00835B25" w:rsidRPr="00F56E12" w:rsidRDefault="00835B25" w:rsidP="00030937">
      <w:pPr>
        <w:snapToGrid w:val="0"/>
        <w:spacing w:line="276" w:lineRule="auto"/>
        <w:jc w:val="both"/>
        <w:rPr>
          <w:rFonts w:eastAsia="微軟正黑體"/>
          <w:b/>
          <w:lang w:val="en-US" w:eastAsia="zh-TW"/>
        </w:rPr>
      </w:pPr>
      <w:r w:rsidRPr="00F56E12">
        <w:rPr>
          <w:rFonts w:eastAsia="微軟正黑體"/>
          <w:b/>
          <w:lang w:val="en-US" w:eastAsia="zh-TW"/>
        </w:rPr>
        <w:t>圖</w:t>
      </w:r>
      <w:r w:rsidR="00CD2723" w:rsidRPr="00F56E12">
        <w:rPr>
          <w:rFonts w:eastAsia="微軟正黑體" w:hint="eastAsia"/>
          <w:b/>
          <w:lang w:val="en-US" w:eastAsia="zh-TW"/>
        </w:rPr>
        <w:t>4</w:t>
      </w:r>
      <w:r w:rsidR="00030937" w:rsidRPr="00F56E12">
        <w:rPr>
          <w:rFonts w:eastAsia="微軟正黑體" w:hint="eastAsia"/>
          <w:b/>
          <w:lang w:val="en-US" w:eastAsia="zh-TW"/>
        </w:rPr>
        <w:t xml:space="preserve">　</w:t>
      </w:r>
      <w:r w:rsidR="006104F5" w:rsidRPr="00F56E12">
        <w:rPr>
          <w:rFonts w:eastAsia="微軟正黑體" w:hint="eastAsia"/>
          <w:b/>
          <w:lang w:val="en-US" w:eastAsia="zh-TW"/>
        </w:rPr>
        <w:t>化解</w:t>
      </w:r>
      <w:r w:rsidRPr="00F56E12">
        <w:rPr>
          <w:rFonts w:eastAsia="微軟正黑體"/>
          <w:b/>
          <w:lang w:val="en-US" w:eastAsia="zh-TW"/>
        </w:rPr>
        <w:t>衝突的</w:t>
      </w:r>
      <w:r w:rsidR="00F63557" w:rsidRPr="00F56E12">
        <w:rPr>
          <w:rFonts w:eastAsia="微軟正黑體"/>
          <w:b/>
          <w:lang w:val="en-US" w:eastAsia="zh-HK"/>
        </w:rPr>
        <w:t>原</w:t>
      </w:r>
      <w:r w:rsidRPr="00F56E12">
        <w:rPr>
          <w:rFonts w:eastAsia="微軟正黑體"/>
          <w:b/>
          <w:lang w:val="en-US" w:eastAsia="zh-TW"/>
        </w:rPr>
        <w:t>則</w:t>
      </w:r>
    </w:p>
    <w:p w14:paraId="410B2E13" w14:textId="433B7748" w:rsidR="00835B25" w:rsidRPr="00F56E12" w:rsidRDefault="007D6551" w:rsidP="00835B25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新細明體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7A47D37F" wp14:editId="70163C54">
                <wp:simplePos x="0" y="0"/>
                <wp:positionH relativeFrom="margin">
                  <wp:posOffset>-675640</wp:posOffset>
                </wp:positionH>
                <wp:positionV relativeFrom="paragraph">
                  <wp:posOffset>270510</wp:posOffset>
                </wp:positionV>
                <wp:extent cx="5200650" cy="1219200"/>
                <wp:effectExtent l="19050" t="0" r="38100" b="38100"/>
                <wp:wrapNone/>
                <wp:docPr id="43" name="雲朵形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0650" cy="1219200"/>
                        </a:xfrm>
                        <a:prstGeom prst="cloud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62CC4E7" w14:textId="18FA2AC1" w:rsidR="00B12F1C" w:rsidRPr="0046559D" w:rsidRDefault="00B12F1C" w:rsidP="00D74554">
                            <w:pPr>
                              <w:snapToGrid w:val="0"/>
                              <w:spacing w:line="276" w:lineRule="auto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你</w:t>
                            </w:r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發</w:t>
                            </w:r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現有</w:t>
                            </w:r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些</w:t>
                            </w:r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化解家庭衝突的</w:t>
                            </w:r>
                            <w:proofErr w:type="gramStart"/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原則跟正向</w:t>
                            </w:r>
                            <w:proofErr w:type="gramEnd"/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溝通五常</w:t>
                            </w:r>
                            <w:proofErr w:type="gramStart"/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法相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嗎</w:t>
                            </w:r>
                            <w:proofErr w:type="gramEnd"/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？</w:t>
                            </w:r>
                            <w:proofErr w:type="gramStart"/>
                            <w:r w:rsidRPr="0046559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試把它們</w:t>
                            </w:r>
                            <w:proofErr w:type="gramEnd"/>
                            <w:r w:rsidRPr="0046559D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lang w:val="en-US" w:eastAsia="zh-TW"/>
                              </w:rPr>
                              <w:t>找出來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lang w:val="en-US" w:eastAsia="zh-TW"/>
                              </w:rPr>
                              <w:t>。</w:t>
                            </w:r>
                          </w:p>
                          <w:p w14:paraId="562A401B" w14:textId="2587733A" w:rsidR="00B12F1C" w:rsidRDefault="00B12F1C" w:rsidP="00D646FB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7D37F" id="雲朵形 43" o:spid="_x0000_s1071" style="position:absolute;margin-left:-53.2pt;margin-top:21.3pt;width:409.5pt;height:96pt;z-index: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indow" strokecolor="#5b9bd5" strokeweight="1pt">
                <v:stroke joinstyle="miter"/>
                <v:formulas/>
                <v:path arrowok="t" o:connecttype="custom" o:connectlocs="564969,738773;260033,716280;834030,984927;700643,995680;1983711,1103207;1903293,1054100;3470350,980750;3438208,1034627;4108634,647813;4500007,849207;5031870,433324;4857552,508847;4613651,153134;4622800,188807;3500567,111534;3589893,66040;2665454,133209;2708672,93980;1685396,146530;1841897,184573;496831,445601;469503,405553" o:connectangles="0,0,0,0,0,0,0,0,0,0,0,0,0,0,0,0,0,0,0,0,0,0" textboxrect="0,0,43200,43200"/>
                <v:textbox>
                  <w:txbxContent>
                    <w:p w14:paraId="562CC4E7" w14:textId="18FA2AC1" w:rsidR="00B12F1C" w:rsidRPr="0046559D" w:rsidRDefault="00B12F1C" w:rsidP="00D74554">
                      <w:pPr>
                        <w:snapToGrid w:val="0"/>
                        <w:spacing w:line="276" w:lineRule="auto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你</w:t>
                      </w:r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發</w:t>
                      </w:r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現有</w:t>
                      </w:r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些</w:t>
                      </w:r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化解家庭衝突的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原則跟正向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溝通五常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法相近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嗎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？</w:t>
                      </w:r>
                      <w:proofErr w:type="gramStart"/>
                      <w:r w:rsidRPr="0046559D"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試把它們</w:t>
                      </w:r>
                      <w:proofErr w:type="gramEnd"/>
                      <w:r w:rsidRPr="0046559D">
                        <w:rPr>
                          <w:rFonts w:ascii="微軟正黑體" w:eastAsia="微軟正黑體" w:hAnsi="微軟正黑體"/>
                          <w:b/>
                          <w:bCs/>
                          <w:lang w:val="en-US" w:eastAsia="zh-TW"/>
                        </w:rPr>
                        <w:t>找出來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lang w:val="en-US" w:eastAsia="zh-TW"/>
                        </w:rPr>
                        <w:t>。</w:t>
                      </w:r>
                    </w:p>
                    <w:p w14:paraId="562A401B" w14:textId="2587733A" w:rsidR="00B12F1C" w:rsidRDefault="00B12F1C" w:rsidP="00D646FB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EF138C" w14:textId="6CBFB903" w:rsidR="00093449" w:rsidRPr="00F56E12" w:rsidRDefault="00093449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5BE0B90" w14:textId="1413A819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335CF29" w14:textId="595B2111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87C4595" w14:textId="65E1C336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3C414EC9" w14:textId="71053003" w:rsidR="00475D96" w:rsidRPr="00F56E12" w:rsidRDefault="00475D96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106EB772" w14:textId="064B4A77" w:rsidR="00066084" w:rsidRPr="00F56E12" w:rsidRDefault="00066084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2F319520" w14:textId="5E4D9167" w:rsidR="00066084" w:rsidRPr="00F56E12" w:rsidRDefault="00CD2723" w:rsidP="00835B25">
      <w:pPr>
        <w:snapToGrid w:val="0"/>
        <w:spacing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F7767A" wp14:editId="0F0E8DA6">
                <wp:simplePos x="0" y="0"/>
                <wp:positionH relativeFrom="column">
                  <wp:posOffset>3884295</wp:posOffset>
                </wp:positionH>
                <wp:positionV relativeFrom="paragraph">
                  <wp:posOffset>5715</wp:posOffset>
                </wp:positionV>
                <wp:extent cx="1516380" cy="1927860"/>
                <wp:effectExtent l="0" t="0" r="26670" b="15240"/>
                <wp:wrapNone/>
                <wp:docPr id="115" name="矩形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380" cy="19278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863271" w14:textId="4818B0C2" w:rsidR="00B12F1C" w:rsidRPr="00CD2723" w:rsidRDefault="00B12F1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2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「以柔制剛」就是「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喜樂」。</w:t>
                            </w:r>
                          </w:p>
                          <w:p w14:paraId="37777475" w14:textId="20DC46EA" w:rsidR="00B12F1C" w:rsidRPr="00CD2723" w:rsidRDefault="00B12F1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6的「耐心聆聽」就是「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常聆聽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」。</w:t>
                            </w:r>
                          </w:p>
                          <w:p w14:paraId="16D3A2F4" w14:textId="560F0976" w:rsidR="00B12F1C" w:rsidRPr="00CD2723" w:rsidRDefault="00B12F1C" w:rsidP="00DD3759">
                            <w:pPr>
                              <w:pStyle w:val="af1"/>
                              <w:numPr>
                                <w:ilvl w:val="0"/>
                                <w:numId w:val="45"/>
                              </w:numPr>
                              <w:snapToGrid w:val="0"/>
                              <w:ind w:leftChars="0"/>
                              <w:jc w:val="both"/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原則</w:t>
                            </w:r>
                            <w:r w:rsidRPr="00CD2723">
                              <w:rPr>
                                <w:rFonts w:asciiTheme="minorEastAsia" w:eastAsiaTheme="minorEastAsia" w:hAnsi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7</w:t>
                            </w:r>
                            <w:r w:rsidRPr="00CD2723">
                              <w:rPr>
                                <w:rFonts w:asciiTheme="minorEastAsia" w:eastAsiaTheme="minorEastAsia" w:hAnsiTheme="minorEastAsia" w:hint="eastAsia"/>
                                <w:i/>
                                <w:iCs/>
                                <w:color w:val="FF0000"/>
                                <w:lang w:eastAsia="zh-TW"/>
                              </w:rPr>
                              <w:t>的「正面回應」就是「常讚美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7767A" id="矩形 115" o:spid="_x0000_s1072" style="position:absolute;margin-left:305.85pt;margin-top:.45pt;width:119.4pt;height:151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" filled="f" strokecolor="red" strokeweight="1pt">
                <v:stroke dashstyle="dash"/>
                <v:textbox>
                  <w:txbxContent>
                    <w:p w14:paraId="76863271" w14:textId="4818B0C2" w:rsidR="00B12F1C" w:rsidRPr="00CD2723" w:rsidRDefault="00B12F1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2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「以柔制剛」就是「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常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喜樂」。</w:t>
                      </w:r>
                    </w:p>
                    <w:p w14:paraId="37777475" w14:textId="20DC46EA" w:rsidR="00B12F1C" w:rsidRPr="00CD2723" w:rsidRDefault="00B12F1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6的「耐心聆聽」就是「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常聆聽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」。</w:t>
                      </w:r>
                    </w:p>
                    <w:p w14:paraId="16D3A2F4" w14:textId="560F0976" w:rsidR="00B12F1C" w:rsidRPr="00CD2723" w:rsidRDefault="00B12F1C" w:rsidP="00DD3759">
                      <w:pPr>
                        <w:pStyle w:val="af1"/>
                        <w:numPr>
                          <w:ilvl w:val="0"/>
                          <w:numId w:val="45"/>
                        </w:numPr>
                        <w:snapToGrid w:val="0"/>
                        <w:ind w:leftChars="0"/>
                        <w:jc w:val="both"/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原則</w:t>
                      </w:r>
                      <w:r w:rsidRPr="00CD2723">
                        <w:rPr>
                          <w:rFonts w:asciiTheme="minorEastAsia" w:eastAsiaTheme="minorEastAsia" w:hAnsiTheme="minorEastAsia"/>
                          <w:i/>
                          <w:iCs/>
                          <w:color w:val="FF0000"/>
                          <w:lang w:eastAsia="zh-TW"/>
                        </w:rPr>
                        <w:t>7</w:t>
                      </w:r>
                      <w:r w:rsidRPr="00CD2723">
                        <w:rPr>
                          <w:rFonts w:asciiTheme="minorEastAsia" w:eastAsiaTheme="minorEastAsia" w:hAnsiTheme="minorEastAsia" w:hint="eastAsia"/>
                          <w:i/>
                          <w:iCs/>
                          <w:color w:val="FF0000"/>
                          <w:lang w:eastAsia="zh-TW"/>
                        </w:rPr>
                        <w:t>的「正面回應」就是「常讚美」。</w:t>
                      </w:r>
                    </w:p>
                  </w:txbxContent>
                </v:textbox>
              </v:rect>
            </w:pict>
          </mc:Fallback>
        </mc:AlternateContent>
      </w:r>
    </w:p>
    <w:p w14:paraId="4ABB7641" w14:textId="10C9C448" w:rsidR="00E154E9" w:rsidRPr="00F56E12" w:rsidRDefault="00997CBE">
      <w:pPr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574272" behindDoc="0" locked="0" layoutInCell="1" allowOverlap="1" wp14:anchorId="696749E1" wp14:editId="575172AA">
            <wp:simplePos x="0" y="0"/>
            <wp:positionH relativeFrom="column">
              <wp:posOffset>506095</wp:posOffset>
            </wp:positionH>
            <wp:positionV relativeFrom="paragraph">
              <wp:posOffset>80857</wp:posOffset>
            </wp:positionV>
            <wp:extent cx="1986714" cy="1885738"/>
            <wp:effectExtent l="0" t="0" r="0" b="635"/>
            <wp:wrapNone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94" cy="1886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6E12">
        <w:rPr>
          <w:rFonts w:eastAsia="微軟正黑體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1524CF02" wp14:editId="6AA8C430">
                <wp:simplePos x="0" y="0"/>
                <wp:positionH relativeFrom="column">
                  <wp:posOffset>650028</wp:posOffset>
                </wp:positionH>
                <wp:positionV relativeFrom="paragraph">
                  <wp:posOffset>180340</wp:posOffset>
                </wp:positionV>
                <wp:extent cx="1752600" cy="1571625"/>
                <wp:effectExtent l="0" t="0" r="0" b="0"/>
                <wp:wrapNone/>
                <wp:docPr id="461" name="直線圖說文字 1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1571625"/>
                        </a:xfrm>
                        <a:prstGeom prst="borderCallout1">
                          <a:avLst>
                            <a:gd name="adj1" fmla="val 25538"/>
                            <a:gd name="adj2" fmla="val -842"/>
                            <a:gd name="adj3" fmla="val 24754"/>
                            <a:gd name="adj4" fmla="val -335"/>
                          </a:avLst>
                        </a:prstGeom>
                        <a:noFill/>
                        <a:ln w="28575"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C5382" w14:textId="7622AE2F" w:rsidR="00B12F1C" w:rsidRPr="00D74554" w:rsidRDefault="00B12F1C" w:rsidP="00D74554">
                            <w:pPr>
                              <w:snapToGrid w:val="0"/>
                              <w:spacing w:line="276" w:lineRule="auto"/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</w:pP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化解家庭衝突的</w:t>
                            </w:r>
                            <w:proofErr w:type="gramStart"/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原則跟正向</w:t>
                            </w:r>
                            <w:proofErr w:type="gramEnd"/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溝通五常法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有不少</w:t>
                            </w:r>
                            <w:r w:rsidRPr="00D74554"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相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近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之處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，因為正向溝通是化解家庭衝突其中</w:t>
                            </w:r>
                            <w:r w:rsidRPr="00D74554">
                              <w:rPr>
                                <w:rFonts w:ascii="微軟正黑體" w:eastAsia="微軟正黑體" w:hAnsi="微軟正黑體"/>
                                <w:lang w:val="en-US" w:eastAsia="zh-TW"/>
                              </w:rPr>
                              <w:t>一</w:t>
                            </w:r>
                            <w:r w:rsidRPr="00D74554">
                              <w:rPr>
                                <w:rFonts w:ascii="微軟正黑體" w:eastAsia="微軟正黑體" w:hAnsi="微軟正黑體" w:hint="eastAsia"/>
                                <w:lang w:val="en-US" w:eastAsia="zh-TW"/>
                              </w:rPr>
                              <w:t>個重要元素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4CF02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461" o:spid="_x0000_s1073" type="#_x0000_t47" style="position:absolute;margin-left:51.2pt;margin-top:14.2pt;width:138pt;height:123.75pt;z-index: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" adj="-72,5347,-182,5516" filled="f" stroked="f" strokeweight="2.25pt">
                <v:textbox>
                  <w:txbxContent>
                    <w:p w14:paraId="0EDC5382" w14:textId="7622AE2F" w:rsidR="00B12F1C" w:rsidRPr="00D74554" w:rsidRDefault="00B12F1C" w:rsidP="00D74554">
                      <w:pPr>
                        <w:snapToGrid w:val="0"/>
                        <w:spacing w:line="276" w:lineRule="auto"/>
                        <w:rPr>
                          <w:rFonts w:ascii="微軟正黑體" w:eastAsia="微軟正黑體" w:hAnsi="微軟正黑體"/>
                          <w:lang w:eastAsia="zh-TW"/>
                        </w:rPr>
                      </w:pP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化解家庭衝突的</w:t>
                      </w:r>
                      <w:proofErr w:type="gramStart"/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原則跟正向</w:t>
                      </w:r>
                      <w:proofErr w:type="gramEnd"/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溝通五常法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有不少</w:t>
                      </w:r>
                      <w:r w:rsidRPr="00D74554"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相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近</w:t>
                      </w:r>
                      <w:r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之處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，因為正向溝通是化解家庭衝突其中</w:t>
                      </w:r>
                      <w:r w:rsidRPr="00D74554">
                        <w:rPr>
                          <w:rFonts w:ascii="微軟正黑體" w:eastAsia="微軟正黑體" w:hAnsi="微軟正黑體"/>
                          <w:lang w:val="en-US" w:eastAsia="zh-TW"/>
                        </w:rPr>
                        <w:t>一</w:t>
                      </w:r>
                      <w:r w:rsidRPr="00D74554">
                        <w:rPr>
                          <w:rFonts w:ascii="微軟正黑體" w:eastAsia="微軟正黑體" w:hAnsi="微軟正黑體" w:hint="eastAsia"/>
                          <w:lang w:val="en-US" w:eastAsia="zh-TW"/>
                        </w:rPr>
                        <w:t>個重要元素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Pr="00F56E12">
        <w:rPr>
          <w:rFonts w:eastAsia="微軟正黑體"/>
          <w:noProof/>
          <w:lang w:val="en-US" w:eastAsia="zh-TW"/>
        </w:rPr>
        <w:t xml:space="preserve"> </w:t>
      </w:r>
      <w:r w:rsidR="002A61C3" w:rsidRPr="00F56E12">
        <w:rPr>
          <w:noProof/>
          <w:lang w:val="en-US"/>
        </w:rPr>
        <w:drawing>
          <wp:anchor distT="0" distB="0" distL="114300" distR="114300" simplePos="0" relativeHeight="251720704" behindDoc="0" locked="0" layoutInCell="1" allowOverlap="1" wp14:anchorId="093479D8" wp14:editId="777910D7">
            <wp:simplePos x="0" y="0"/>
            <wp:positionH relativeFrom="column">
              <wp:posOffset>2398395</wp:posOffset>
            </wp:positionH>
            <wp:positionV relativeFrom="paragraph">
              <wp:posOffset>48260</wp:posOffset>
            </wp:positionV>
            <wp:extent cx="685439" cy="1583055"/>
            <wp:effectExtent l="0" t="0" r="635" b="0"/>
            <wp:wrapNone/>
            <wp:docPr id="119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439" cy="1583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4E9" w:rsidRPr="00F56E12">
        <w:rPr>
          <w:rFonts w:eastAsia="微軟正黑體"/>
          <w:lang w:val="en-US" w:eastAsia="zh-TW"/>
        </w:rPr>
        <w:br w:type="page"/>
      </w:r>
    </w:p>
    <w:p w14:paraId="58DA5557" w14:textId="6CDF10F6" w:rsidR="00835B25" w:rsidRPr="00F56E12" w:rsidRDefault="00835B25" w:rsidP="00030937">
      <w:pPr>
        <w:snapToGrid w:val="0"/>
        <w:jc w:val="both"/>
        <w:rPr>
          <w:rFonts w:eastAsia="微軟正黑體"/>
          <w:b/>
          <w:sz w:val="28"/>
          <w:szCs w:val="28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val="en-US" w:eastAsia="zh-TW"/>
        </w:rPr>
        <w:t>活動</w:t>
      </w:r>
      <w:proofErr w:type="gramStart"/>
      <w:r w:rsidRPr="00F56E12">
        <w:rPr>
          <w:rFonts w:eastAsia="微軟正黑體"/>
          <w:b/>
          <w:sz w:val="28"/>
          <w:szCs w:val="28"/>
          <w:lang w:val="en-US" w:eastAsia="zh-TW"/>
        </w:rPr>
        <w:t>一︰</w:t>
      </w:r>
      <w:proofErr w:type="gramEnd"/>
      <w:r w:rsidRPr="00F56E12">
        <w:rPr>
          <w:rFonts w:eastAsia="微軟正黑體"/>
          <w:b/>
          <w:sz w:val="28"/>
          <w:szCs w:val="28"/>
          <w:lang w:val="en-US" w:eastAsia="zh-TW"/>
        </w:rPr>
        <w:t>衝突處理策略</w:t>
      </w:r>
    </w:p>
    <w:p w14:paraId="15A3D053" w14:textId="6478235A" w:rsidR="00275179" w:rsidRPr="00F56E12" w:rsidRDefault="007330DC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HK"/>
        </w:rPr>
        <w:t>每</w:t>
      </w:r>
      <w:r w:rsidR="00200F17" w:rsidRPr="00F56E12">
        <w:rPr>
          <w:rFonts w:eastAsia="微軟正黑體"/>
          <w:lang w:val="en-US" w:eastAsia="zh-HK"/>
        </w:rPr>
        <w:t>個</w:t>
      </w:r>
      <w:r w:rsidR="00200F17" w:rsidRPr="00F56E12">
        <w:rPr>
          <w:rFonts w:eastAsia="微軟正黑體"/>
          <w:lang w:val="en-US" w:eastAsia="zh-TW"/>
        </w:rPr>
        <w:t>家庭</w:t>
      </w:r>
      <w:r w:rsidRPr="00F56E12">
        <w:rPr>
          <w:rFonts w:eastAsia="微軟正黑體"/>
          <w:lang w:val="en-US" w:eastAsia="zh-HK"/>
        </w:rPr>
        <w:t>或多或少都</w:t>
      </w:r>
      <w:r w:rsidR="005C0853" w:rsidRPr="00F56E12">
        <w:rPr>
          <w:rFonts w:eastAsia="微軟正黑體" w:hint="eastAsia"/>
          <w:lang w:val="en-US" w:eastAsia="zh-HK"/>
        </w:rPr>
        <w:t>會</w:t>
      </w:r>
      <w:r w:rsidR="00200F17" w:rsidRPr="00F56E12">
        <w:rPr>
          <w:rFonts w:eastAsia="微軟正黑體"/>
          <w:lang w:val="en-US" w:eastAsia="zh-HK"/>
        </w:rPr>
        <w:t>發生</w:t>
      </w:r>
      <w:r w:rsidR="003D2633" w:rsidRPr="00F56E12">
        <w:rPr>
          <w:rFonts w:eastAsia="微軟正黑體"/>
          <w:lang w:val="en-US" w:eastAsia="zh-TW"/>
        </w:rPr>
        <w:t>衝突</w:t>
      </w:r>
      <w:r w:rsidR="00D03BA3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因為</w:t>
      </w:r>
      <w:r w:rsidR="00D03BA3" w:rsidRPr="00F56E12">
        <w:rPr>
          <w:rFonts w:eastAsia="微軟正黑體"/>
          <w:lang w:val="en-US" w:eastAsia="zh-TW"/>
        </w:rPr>
        <w:t>人與人之間的相處，總會產生不同意見、需要、價值觀及利益的</w:t>
      </w:r>
      <w:r w:rsidR="002B60D2" w:rsidRPr="00F56E12">
        <w:rPr>
          <w:rFonts w:eastAsia="微軟正黑體" w:hint="eastAsia"/>
          <w:lang w:val="en-US" w:eastAsia="zh-TW"/>
        </w:rPr>
        <w:t>差異</w:t>
      </w:r>
      <w:r w:rsidR="00D03BA3" w:rsidRPr="00F56E12">
        <w:rPr>
          <w:rFonts w:eastAsia="微軟正黑體"/>
          <w:lang w:val="en-US" w:eastAsia="zh-TW"/>
        </w:rPr>
        <w:t>。</w:t>
      </w:r>
      <w:r w:rsidR="00200F17" w:rsidRPr="00F56E12">
        <w:rPr>
          <w:rFonts w:eastAsia="微軟正黑體"/>
          <w:lang w:val="en-US" w:eastAsia="zh-HK"/>
        </w:rPr>
        <w:t>有些家庭</w:t>
      </w:r>
      <w:r w:rsidRPr="00F56E12">
        <w:rPr>
          <w:rFonts w:eastAsia="微軟正黑體"/>
          <w:lang w:val="en-US" w:eastAsia="zh-HK"/>
        </w:rPr>
        <w:t>漠視</w:t>
      </w:r>
      <w:r w:rsidR="00200F17" w:rsidRPr="00F56E12">
        <w:rPr>
          <w:rFonts w:eastAsia="微軟正黑體"/>
          <w:lang w:val="en-US" w:eastAsia="zh-HK"/>
        </w:rPr>
        <w:t>彼此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不瞅不睬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形同陌路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這並不代表沒有衝突</w:t>
      </w:r>
      <w:r w:rsidR="00200F17" w:rsidRPr="00F56E12">
        <w:rPr>
          <w:rFonts w:eastAsia="微軟正黑體"/>
          <w:lang w:val="en-US" w:eastAsia="zh-TW"/>
        </w:rPr>
        <w:t>，</w:t>
      </w:r>
      <w:r w:rsidR="00200F17" w:rsidRPr="00F56E12">
        <w:rPr>
          <w:rFonts w:eastAsia="微軟正黑體"/>
          <w:lang w:val="en-US" w:eastAsia="zh-HK"/>
        </w:rPr>
        <w:t>反</w:t>
      </w:r>
      <w:r w:rsidR="00C65CBB" w:rsidRPr="00F56E12">
        <w:rPr>
          <w:rFonts w:eastAsia="微軟正黑體"/>
          <w:lang w:val="en-US" w:eastAsia="zh-HK"/>
        </w:rPr>
        <w:t>之</w:t>
      </w:r>
      <w:r w:rsidR="00200F17" w:rsidRPr="00F56E12">
        <w:rPr>
          <w:rFonts w:eastAsia="微軟正黑體"/>
          <w:lang w:val="en-US" w:eastAsia="zh-HK"/>
        </w:rPr>
        <w:t>是</w:t>
      </w:r>
      <w:r w:rsidR="00C65CBB" w:rsidRPr="00F56E12">
        <w:rPr>
          <w:rFonts w:eastAsia="微軟正黑體"/>
          <w:lang w:val="en-US" w:eastAsia="zh-HK"/>
        </w:rPr>
        <w:t>忽略其嚴重性</w:t>
      </w:r>
      <w:r w:rsidR="003E7BF1" w:rsidRPr="00F56E12">
        <w:rPr>
          <w:rFonts w:eastAsia="微軟正黑體" w:hint="eastAsia"/>
          <w:lang w:val="en-US" w:eastAsia="zh-HK"/>
        </w:rPr>
        <w:t>、</w:t>
      </w:r>
      <w:r w:rsidR="00200F17" w:rsidRPr="00F56E12">
        <w:rPr>
          <w:rFonts w:eastAsia="微軟正黑體"/>
          <w:lang w:val="en-US" w:eastAsia="zh-HK"/>
        </w:rPr>
        <w:t>後果</w:t>
      </w:r>
      <w:r w:rsidR="001B4FC5" w:rsidRPr="00F56E12">
        <w:rPr>
          <w:rFonts w:eastAsia="微軟正黑體" w:hint="eastAsia"/>
          <w:lang w:val="en-US" w:eastAsia="zh-HK"/>
        </w:rPr>
        <w:t>及危害</w:t>
      </w:r>
      <w:r w:rsidR="00200F17" w:rsidRPr="00F56E12">
        <w:rPr>
          <w:rFonts w:eastAsia="微軟正黑體"/>
          <w:lang w:val="en-US" w:eastAsia="zh-TW"/>
        </w:rPr>
        <w:t>。</w:t>
      </w:r>
      <w:r w:rsidR="00D03BA3" w:rsidRPr="00F56E12">
        <w:rPr>
          <w:rFonts w:eastAsia="微軟正黑體"/>
          <w:lang w:val="en-US" w:eastAsia="zh-TW"/>
        </w:rPr>
        <w:t>學習衝突處理策略</w:t>
      </w:r>
      <w:r w:rsidR="00C65CBB" w:rsidRPr="00F56E12">
        <w:rPr>
          <w:rFonts w:eastAsia="微軟正黑體"/>
          <w:lang w:val="en-US" w:eastAsia="zh-TW"/>
        </w:rPr>
        <w:t>有</w:t>
      </w:r>
      <w:r w:rsidR="00D03BA3" w:rsidRPr="00F56E12">
        <w:rPr>
          <w:rFonts w:eastAsia="微軟正黑體"/>
          <w:lang w:val="en-US" w:eastAsia="zh-TW"/>
        </w:rPr>
        <w:t>助我們面對衝突時，停下來想一想，選擇</w:t>
      </w:r>
      <w:r w:rsidR="00487F02" w:rsidRPr="00F56E12">
        <w:rPr>
          <w:rFonts w:eastAsia="微軟正黑體" w:hint="eastAsia"/>
          <w:lang w:val="en-US" w:eastAsia="zh-TW"/>
        </w:rPr>
        <w:t>比較合適的</w:t>
      </w:r>
      <w:r w:rsidR="00D03BA3" w:rsidRPr="00F56E12">
        <w:rPr>
          <w:rFonts w:eastAsia="微軟正黑體"/>
          <w:lang w:val="en-US" w:eastAsia="zh-TW"/>
        </w:rPr>
        <w:t>方式</w:t>
      </w:r>
      <w:r w:rsidR="00C65CBB" w:rsidRPr="00F56E12">
        <w:rPr>
          <w:rFonts w:eastAsia="微軟正黑體"/>
          <w:lang w:val="en-US" w:eastAsia="zh-TW"/>
        </w:rPr>
        <w:t>來</w:t>
      </w:r>
      <w:r w:rsidR="00D03BA3" w:rsidRPr="00F56E12">
        <w:rPr>
          <w:rFonts w:eastAsia="微軟正黑體"/>
          <w:lang w:val="en-US" w:eastAsia="zh-TW"/>
        </w:rPr>
        <w:t>應對</w:t>
      </w:r>
      <w:r w:rsidR="00C65CBB" w:rsidRPr="00F56E12">
        <w:rPr>
          <w:rFonts w:eastAsia="微軟正黑體"/>
          <w:lang w:val="en-US" w:eastAsia="zh-TW"/>
        </w:rPr>
        <w:t>或化解</w:t>
      </w:r>
      <w:r w:rsidR="00D03BA3" w:rsidRPr="00F56E12">
        <w:rPr>
          <w:rFonts w:eastAsia="微軟正黑體"/>
          <w:lang w:val="en-US" w:eastAsia="zh-TW"/>
        </w:rPr>
        <w:t>。</w:t>
      </w:r>
    </w:p>
    <w:p w14:paraId="03FC9033" w14:textId="5D6A3C89" w:rsidR="00944938" w:rsidRPr="00F56E12" w:rsidRDefault="00944938" w:rsidP="00030937">
      <w:pPr>
        <w:snapToGrid w:val="0"/>
        <w:jc w:val="both"/>
        <w:rPr>
          <w:rFonts w:eastAsia="微軟正黑體"/>
          <w:lang w:val="en-US" w:eastAsia="zh-TW"/>
        </w:rPr>
      </w:pPr>
    </w:p>
    <w:p w14:paraId="6E3740C9" w14:textId="2D916E55" w:rsidR="00465130" w:rsidRPr="00F56E12" w:rsidRDefault="004E0B7F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38112" behindDoc="0" locked="0" layoutInCell="1" allowOverlap="1" wp14:anchorId="51F6C80E" wp14:editId="7A87EE74">
            <wp:simplePos x="0" y="0"/>
            <wp:positionH relativeFrom="column">
              <wp:posOffset>3746856</wp:posOffset>
            </wp:positionH>
            <wp:positionV relativeFrom="paragraph">
              <wp:posOffset>850265</wp:posOffset>
            </wp:positionV>
            <wp:extent cx="645795" cy="590550"/>
            <wp:effectExtent l="0" t="0" r="1905" b="6350"/>
            <wp:wrapNone/>
            <wp:docPr id="1028" name="圖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5B25" w:rsidRPr="00F56E12">
        <w:rPr>
          <w:rFonts w:eastAsia="微軟正黑體"/>
          <w:lang w:val="en-US" w:eastAsia="zh-TW"/>
        </w:rPr>
        <w:t>美國學者湯馬斯</w:t>
      </w:r>
      <w:proofErr w:type="gramStart"/>
      <w:r w:rsidR="00835B25" w:rsidRPr="00F56E12">
        <w:rPr>
          <w:rFonts w:eastAsia="微軟正黑體"/>
          <w:lang w:val="en-US" w:eastAsia="zh-TW"/>
        </w:rPr>
        <w:t>（</w:t>
      </w:r>
      <w:proofErr w:type="gramEnd"/>
      <w:r w:rsidR="00835B25" w:rsidRPr="00F56E12">
        <w:rPr>
          <w:rFonts w:eastAsia="微軟正黑體"/>
          <w:lang w:val="en-US" w:eastAsia="zh-TW"/>
        </w:rPr>
        <w:t>Kenneth W.</w:t>
      </w:r>
      <w:r w:rsidR="004F48CA" w:rsidRPr="00F56E12">
        <w:rPr>
          <w:rFonts w:eastAsia="微軟正黑體"/>
          <w:lang w:val="en-US" w:eastAsia="zh-TW"/>
        </w:rPr>
        <w:t xml:space="preserve"> </w:t>
      </w:r>
      <w:r w:rsidR="00835B25" w:rsidRPr="00F56E12">
        <w:rPr>
          <w:rFonts w:eastAsia="微軟正黑體"/>
          <w:lang w:val="en-US" w:eastAsia="zh-TW"/>
        </w:rPr>
        <w:t>Thomas</w:t>
      </w:r>
      <w:proofErr w:type="gramStart"/>
      <w:r w:rsidR="00835B25" w:rsidRPr="00F56E12">
        <w:rPr>
          <w:rFonts w:eastAsia="微軟正黑體"/>
          <w:lang w:val="en-US" w:eastAsia="zh-TW"/>
        </w:rPr>
        <w:t>）</w:t>
      </w:r>
      <w:proofErr w:type="gramEnd"/>
      <w:r w:rsidR="00835B25" w:rsidRPr="00F56E12">
        <w:rPr>
          <w:rFonts w:eastAsia="微軟正黑體"/>
          <w:lang w:val="en-US" w:eastAsia="zh-TW"/>
        </w:rPr>
        <w:t>與基爾</w:t>
      </w:r>
      <w:proofErr w:type="gramStart"/>
      <w:r w:rsidR="00835B25" w:rsidRPr="00F56E12">
        <w:rPr>
          <w:rFonts w:eastAsia="微軟正黑體"/>
          <w:lang w:val="en-US" w:eastAsia="zh-TW"/>
        </w:rPr>
        <w:t>曼（</w:t>
      </w:r>
      <w:proofErr w:type="gramEnd"/>
      <w:r w:rsidR="00835B25" w:rsidRPr="00F56E12">
        <w:rPr>
          <w:rFonts w:eastAsia="微軟正黑體"/>
          <w:lang w:val="en-US" w:eastAsia="zh-TW"/>
        </w:rPr>
        <w:t>Ralph H. Kilmann</w:t>
      </w:r>
      <w:proofErr w:type="gramStart"/>
      <w:r w:rsidR="00835B25" w:rsidRPr="00F56E12">
        <w:rPr>
          <w:rFonts w:eastAsia="微軟正黑體"/>
          <w:lang w:val="en-US" w:eastAsia="zh-TW"/>
        </w:rPr>
        <w:t>）</w:t>
      </w:r>
      <w:proofErr w:type="gramEnd"/>
      <w:r w:rsidR="00835B25" w:rsidRPr="00F56E12">
        <w:rPr>
          <w:rFonts w:eastAsia="微軟正黑體"/>
          <w:lang w:val="en-US" w:eastAsia="zh-TW"/>
        </w:rPr>
        <w:t>所建立的</w:t>
      </w:r>
      <w:r w:rsidR="00835B25" w:rsidRPr="00F56E12">
        <w:rPr>
          <w:rFonts w:eastAsia="微軟正黑體"/>
          <w:b/>
          <w:bCs/>
          <w:lang w:val="en-US" w:eastAsia="zh-TW"/>
        </w:rPr>
        <w:t>湯瑪斯</w:t>
      </w:r>
      <w:proofErr w:type="gramStart"/>
      <w:r w:rsidR="00835B25" w:rsidRPr="00F56E12">
        <w:rPr>
          <w:rFonts w:eastAsia="微軟正黑體"/>
          <w:b/>
          <w:bCs/>
          <w:lang w:val="en-US" w:eastAsia="zh-TW"/>
        </w:rPr>
        <w:t>—</w:t>
      </w:r>
      <w:proofErr w:type="gramEnd"/>
      <w:r w:rsidR="00835B25" w:rsidRPr="00F56E12">
        <w:rPr>
          <w:rFonts w:eastAsia="微軟正黑體"/>
          <w:b/>
          <w:bCs/>
          <w:lang w:val="en-US" w:eastAsia="zh-TW"/>
        </w:rPr>
        <w:t>基爾</w:t>
      </w:r>
      <w:proofErr w:type="gramStart"/>
      <w:r w:rsidR="00835B25" w:rsidRPr="00F56E12">
        <w:rPr>
          <w:rFonts w:eastAsia="微軟正黑體"/>
          <w:b/>
          <w:bCs/>
          <w:lang w:val="en-US" w:eastAsia="zh-TW"/>
        </w:rPr>
        <w:t>曼</w:t>
      </w:r>
      <w:proofErr w:type="gramEnd"/>
      <w:r w:rsidR="00835B25" w:rsidRPr="00F56E12">
        <w:rPr>
          <w:rFonts w:eastAsia="微軟正黑體"/>
          <w:b/>
          <w:bCs/>
          <w:lang w:val="en-US" w:eastAsia="zh-TW"/>
        </w:rPr>
        <w:t>衝突模型</w:t>
      </w:r>
      <w:proofErr w:type="gramStart"/>
      <w:r w:rsidR="00835B25" w:rsidRPr="00F56E12">
        <w:rPr>
          <w:rFonts w:eastAsia="微軟正黑體"/>
          <w:b/>
          <w:bCs/>
          <w:lang w:val="en-US" w:eastAsia="zh-TW"/>
        </w:rPr>
        <w:t>（</w:t>
      </w:r>
      <w:proofErr w:type="gramEnd"/>
      <w:r w:rsidR="00835B25" w:rsidRPr="00F56E12">
        <w:rPr>
          <w:rFonts w:eastAsia="微軟正黑體"/>
          <w:b/>
          <w:bCs/>
          <w:lang w:val="en-US" w:eastAsia="zh-TW"/>
        </w:rPr>
        <w:t>Thomas-Kilmann Conflict Mode Instrument</w:t>
      </w:r>
      <w:r w:rsidR="00835B25" w:rsidRPr="00F56E12">
        <w:rPr>
          <w:rFonts w:eastAsia="微軟正黑體"/>
          <w:b/>
          <w:bCs/>
          <w:lang w:val="en-US" w:eastAsia="zh-TW"/>
        </w:rPr>
        <w:t>，</w:t>
      </w:r>
      <w:r w:rsidR="00835B25" w:rsidRPr="00F56E12">
        <w:rPr>
          <w:rFonts w:eastAsia="微軟正黑體"/>
          <w:b/>
          <w:bCs/>
          <w:lang w:val="en-US" w:eastAsia="zh-TW"/>
        </w:rPr>
        <w:t>TKI)</w:t>
      </w:r>
      <w:r w:rsidR="00835B25" w:rsidRPr="00F56E12">
        <w:rPr>
          <w:rFonts w:eastAsia="微軟正黑體"/>
          <w:lang w:val="en-US" w:eastAsia="zh-TW"/>
        </w:rPr>
        <w:t>將解決</w:t>
      </w:r>
      <w:r w:rsidR="00835B25" w:rsidRPr="00F56E12">
        <w:rPr>
          <w:rFonts w:eastAsia="微軟正黑體"/>
          <w:b/>
          <w:bCs/>
          <w:lang w:val="en-US" w:eastAsia="zh-TW"/>
        </w:rPr>
        <w:t>衝突的策略</w:t>
      </w:r>
      <w:r w:rsidR="00835B25" w:rsidRPr="00F56E12">
        <w:rPr>
          <w:rFonts w:eastAsia="微軟正黑體"/>
          <w:lang w:val="en-US" w:eastAsia="zh-TW"/>
        </w:rPr>
        <w:t>分為</w:t>
      </w:r>
      <w:r w:rsidR="00D03BA3" w:rsidRPr="00F56E12">
        <w:rPr>
          <w:rFonts w:eastAsia="微軟正黑體"/>
          <w:b/>
          <w:bCs/>
          <w:lang w:val="en-US" w:eastAsia="zh-TW"/>
        </w:rPr>
        <w:t>競爭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合作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妥協</w:t>
      </w:r>
      <w:r w:rsidR="00D03BA3" w:rsidRPr="00F56E12">
        <w:rPr>
          <w:rFonts w:eastAsia="微軟正黑體"/>
          <w:lang w:val="en-US" w:eastAsia="zh-TW"/>
        </w:rPr>
        <w:t>、</w:t>
      </w:r>
      <w:r w:rsidR="00D03BA3" w:rsidRPr="00F56E12">
        <w:rPr>
          <w:rFonts w:eastAsia="微軟正黑體"/>
          <w:b/>
          <w:bCs/>
          <w:lang w:val="en-US" w:eastAsia="zh-TW"/>
        </w:rPr>
        <w:t>逃避</w:t>
      </w:r>
      <w:r w:rsidR="00D03BA3" w:rsidRPr="00F56E12">
        <w:rPr>
          <w:rFonts w:eastAsia="微軟正黑體"/>
          <w:lang w:val="en-US" w:eastAsia="zh-TW"/>
        </w:rPr>
        <w:t>以及</w:t>
      </w:r>
      <w:r w:rsidR="00D03BA3" w:rsidRPr="00F56E12">
        <w:rPr>
          <w:rFonts w:eastAsia="微軟正黑體"/>
          <w:b/>
          <w:bCs/>
          <w:lang w:val="en-US" w:eastAsia="zh-TW"/>
        </w:rPr>
        <w:t>讓步</w:t>
      </w:r>
      <w:r w:rsidR="00944938" w:rsidRPr="00F56E12">
        <w:rPr>
          <w:rFonts w:eastAsia="微軟正黑體"/>
          <w:lang w:val="en-US" w:eastAsia="zh-TW"/>
        </w:rPr>
        <w:t>。</w:t>
      </w:r>
    </w:p>
    <w:p w14:paraId="3F427C16" w14:textId="77777777" w:rsidR="00030937" w:rsidRPr="00F56E12" w:rsidRDefault="00030937" w:rsidP="00030937">
      <w:pPr>
        <w:snapToGrid w:val="0"/>
        <w:jc w:val="both"/>
        <w:rPr>
          <w:rFonts w:eastAsia="微軟正黑體"/>
          <w:lang w:val="en-US" w:eastAsia="zh-TW"/>
        </w:rPr>
      </w:pPr>
    </w:p>
    <w:tbl>
      <w:tblPr>
        <w:tblStyle w:val="aa"/>
        <w:tblW w:w="0" w:type="auto"/>
        <w:tblInd w:w="142" w:type="dxa"/>
        <w:tblLook w:val="04A0" w:firstRow="1" w:lastRow="0" w:firstColumn="1" w:lastColumn="0" w:noHBand="0" w:noVBand="1"/>
      </w:tblPr>
      <w:tblGrid>
        <w:gridCol w:w="704"/>
        <w:gridCol w:w="6662"/>
      </w:tblGrid>
      <w:tr w:rsidR="00424357" w:rsidRPr="00F56E12" w14:paraId="2A2F18C6" w14:textId="77777777" w:rsidTr="6B9BD95B">
        <w:tc>
          <w:tcPr>
            <w:tcW w:w="70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209534" w14:textId="1F5BA29A" w:rsidR="00424357" w:rsidRPr="00F56E12" w:rsidRDefault="00424357" w:rsidP="00706469">
            <w:pPr>
              <w:spacing w:line="276" w:lineRule="auto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高</w:t>
            </w:r>
          </w:p>
        </w:tc>
        <w:tc>
          <w:tcPr>
            <w:tcW w:w="6662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008BC5D" w14:textId="19782BAC" w:rsidR="00424357" w:rsidRPr="00F56E12" w:rsidRDefault="004E0B7F" w:rsidP="00424357">
            <w:pPr>
              <w:snapToGrid w:val="0"/>
              <w:spacing w:line="276" w:lineRule="auto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3F3E0052" wp14:editId="32302374">
                  <wp:simplePos x="0" y="0"/>
                  <wp:positionH relativeFrom="column">
                    <wp:posOffset>437515</wp:posOffset>
                  </wp:positionH>
                  <wp:positionV relativeFrom="paragraph">
                    <wp:posOffset>6706</wp:posOffset>
                  </wp:positionV>
                  <wp:extent cx="561975" cy="457200"/>
                  <wp:effectExtent l="0" t="0" r="0" b="0"/>
                  <wp:wrapNone/>
                  <wp:docPr id="1025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24357" w:rsidRPr="00F56E12" w14:paraId="5EFA0FCB" w14:textId="77777777" w:rsidTr="6B9BD95B">
        <w:tc>
          <w:tcPr>
            <w:tcW w:w="70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D6275D" w14:textId="1A81E1B6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64CC570" wp14:editId="7927BAD6">
                      <wp:simplePos x="0" y="0"/>
                      <wp:positionH relativeFrom="column">
                        <wp:posOffset>-107315</wp:posOffset>
                      </wp:positionH>
                      <wp:positionV relativeFrom="paragraph">
                        <wp:posOffset>66675</wp:posOffset>
                      </wp:positionV>
                      <wp:extent cx="453390" cy="1709420"/>
                      <wp:effectExtent l="0" t="0" r="0" b="0"/>
                      <wp:wrapNone/>
                      <wp:docPr id="1045" name="矩形 10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3390" cy="17094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21E1E14" w14:textId="77777777" w:rsidR="00B12F1C" w:rsidRPr="00842A65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842A65"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  <w:t>關注自己的程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4CC570" id="矩形 1045" o:spid="_x0000_s1074" style="position:absolute;margin-left:-8.45pt;margin-top:5.25pt;width:35.7pt;height:134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" filled="f" stroked="f" strokeweight="1pt">
                      <v:textbox style="layout-flow:vertical;mso-layout-flow-alt:bottom-to-top">
                        <w:txbxContent>
                          <w:p w14:paraId="221E1E14" w14:textId="77777777" w:rsidR="00B12F1C" w:rsidRPr="00842A65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842A65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  <w:t>關注自己的程度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1B106E9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4F62D051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1CDE8BB2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20A1DE18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7CD1FB8F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  <w:p w14:paraId="1EAC89AC" w14:textId="77777777" w:rsidR="00424357" w:rsidRPr="00F56E12" w:rsidRDefault="00424357" w:rsidP="00424357">
            <w:pPr>
              <w:spacing w:line="276" w:lineRule="auto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</w:p>
        </w:tc>
        <w:tc>
          <w:tcPr>
            <w:tcW w:w="6662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C2A548A" w14:textId="17D83EAA" w:rsidR="00424357" w:rsidRPr="00F56E12" w:rsidRDefault="00DB62B3" w:rsidP="00424357">
            <w:pPr>
              <w:snapToGrid w:val="0"/>
              <w:spacing w:line="276" w:lineRule="auto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A3FFB80" wp14:editId="5F7F769F">
                      <wp:simplePos x="0" y="0"/>
                      <wp:positionH relativeFrom="column">
                        <wp:posOffset>260985</wp:posOffset>
                      </wp:positionH>
                      <wp:positionV relativeFrom="paragraph">
                        <wp:posOffset>1106805</wp:posOffset>
                      </wp:positionV>
                      <wp:extent cx="982980" cy="807720"/>
                      <wp:effectExtent l="0" t="0" r="26670" b="11430"/>
                      <wp:wrapNone/>
                      <wp:docPr id="1054" name="橢圓 10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980" cy="80772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A09B335" w14:textId="36F18567" w:rsidR="00B12F1C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逃避</w:t>
                                  </w:r>
                                </w:p>
                                <w:p w14:paraId="6A97A1BF" w14:textId="553DED7B" w:rsidR="00B12F1C" w:rsidRPr="00DB62B3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</w:rPr>
                                    <w:t>雙輸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3FFB80" id="橢圓 1054" o:spid="_x0000_s1075" style="position:absolute;margin-left:20.55pt;margin-top:87.15pt;width:77.4pt;height:63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" fillcolor="white [3201]" strokecolor="#70ad47 [3209]" strokeweight="1.5pt">
                      <v:stroke joinstyle="miter"/>
                      <v:textbox>
                        <w:txbxContent>
                          <w:p w14:paraId="2A09B335" w14:textId="36F18567" w:rsidR="00B12F1C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逃避</w:t>
                            </w:r>
                          </w:p>
                          <w:p w14:paraId="6A97A1BF" w14:textId="553DED7B" w:rsidR="00B12F1C" w:rsidRPr="00DB62B3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雙輸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CBF959A" wp14:editId="23FBF5F8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-219075</wp:posOffset>
                      </wp:positionV>
                      <wp:extent cx="1021080" cy="861060"/>
                      <wp:effectExtent l="0" t="0" r="26670" b="1524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1080" cy="861060"/>
                              </a:xfrm>
                              <a:prstGeom prst="ellipse">
                                <a:avLst/>
                              </a:prstGeom>
                              <a:ln w="19050">
                                <a:solidFill>
                                  <a:srgbClr val="FF99CC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235F53" w14:textId="04234B1D" w:rsidR="00B12F1C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競爭</w:t>
                                  </w:r>
                                </w:p>
                                <w:p w14:paraId="59054624" w14:textId="69DE1229" w:rsidR="00B12F1C" w:rsidRPr="00DB62B3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538135" w:themeColor="accent6" w:themeShade="BF"/>
                                      <w:sz w:val="20"/>
                                      <w:szCs w:val="20"/>
                                    </w:rPr>
                                    <w:t>我贏你輸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BF959A" id="橢圓 2" o:spid="_x0000_s1076" style="position:absolute;margin-left:19.95pt;margin-top:-17.25pt;width:80.4pt;height:67.8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" fillcolor="white [3201]" strokecolor="#f9c" strokeweight="1.5pt">
                      <v:stroke joinstyle="miter"/>
                      <v:textbox>
                        <w:txbxContent>
                          <w:p w14:paraId="34235F53" w14:textId="04234B1D" w:rsidR="00B12F1C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競爭</w:t>
                            </w:r>
                          </w:p>
                          <w:p w14:paraId="59054624" w14:textId="69DE1229" w:rsidR="00B12F1C" w:rsidRPr="00DB62B3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538135" w:themeColor="accent6" w:themeShade="BF"/>
                                <w:sz w:val="20"/>
                                <w:szCs w:val="20"/>
                              </w:rPr>
                              <w:t>我贏你輸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3D118CB9" wp14:editId="774F980F">
                      <wp:simplePos x="0" y="0"/>
                      <wp:positionH relativeFrom="column">
                        <wp:posOffset>1617345</wp:posOffset>
                      </wp:positionH>
                      <wp:positionV relativeFrom="paragraph">
                        <wp:posOffset>459105</wp:posOffset>
                      </wp:positionV>
                      <wp:extent cx="1089660" cy="876300"/>
                      <wp:effectExtent l="0" t="0" r="15240" b="19050"/>
                      <wp:wrapNone/>
                      <wp:docPr id="1052" name="橢圓 10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9660" cy="87630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F7C0385" w14:textId="1A4B9E06" w:rsidR="00B12F1C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妥協</w:t>
                                  </w:r>
                                </w:p>
                                <w:p w14:paraId="61FA11F0" w14:textId="518F0226" w:rsidR="00B12F1C" w:rsidRPr="00DB62B3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有輸有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D118CB9" id="橢圓 1052" o:spid="_x0000_s1077" style="position:absolute;margin-left:127.35pt;margin-top:36.15pt;width:85.8pt;height:6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" fillcolor="white [3201]" strokecolor="#a5a5a5 [3206]" strokeweight="1.5pt">
                      <v:stroke joinstyle="miter"/>
                      <v:textbox>
                        <w:txbxContent>
                          <w:p w14:paraId="6F7C0385" w14:textId="1A4B9E06" w:rsidR="00B12F1C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妥協</w:t>
                            </w:r>
                          </w:p>
                          <w:p w14:paraId="61FA11F0" w14:textId="518F0226" w:rsidR="00B12F1C" w:rsidRPr="00DB62B3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有輸有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5A030E0E" wp14:editId="6F37EADB">
                      <wp:simplePos x="0" y="0"/>
                      <wp:positionH relativeFrom="column">
                        <wp:posOffset>2966085</wp:posOffset>
                      </wp:positionH>
                      <wp:positionV relativeFrom="paragraph">
                        <wp:posOffset>1061085</wp:posOffset>
                      </wp:positionV>
                      <wp:extent cx="1067435" cy="899160"/>
                      <wp:effectExtent l="0" t="0" r="18415" b="15240"/>
                      <wp:wrapNone/>
                      <wp:docPr id="1053" name="橢圓 10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7435" cy="899160"/>
                              </a:xfrm>
                              <a:prstGeom prst="ellipse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9FF1BE" w14:textId="68C932C6" w:rsidR="00B12F1C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讓步</w:t>
                                  </w:r>
                                </w:p>
                                <w:p w14:paraId="09ADBBC3" w14:textId="607FAC91" w:rsidR="00B12F1C" w:rsidRPr="00DB62B3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C45911" w:themeColor="accent2" w:themeShade="BF"/>
                                      <w:sz w:val="20"/>
                                      <w:szCs w:val="20"/>
                                    </w:rPr>
                                    <w:t>我輸你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030E0E" id="橢圓 1053" o:spid="_x0000_s1078" style="position:absolute;margin-left:233.55pt;margin-top:83.55pt;width:84.05pt;height:70.8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" fillcolor="white [3201]" strokecolor="#4472c4 [3208]" strokeweight="1.5pt">
                      <v:stroke joinstyle="miter"/>
                      <v:textbox>
                        <w:txbxContent>
                          <w:p w14:paraId="039FF1BE" w14:textId="68C932C6" w:rsidR="00B12F1C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讓步</w:t>
                            </w:r>
                          </w:p>
                          <w:p w14:paraId="09ADBBC3" w14:textId="607FAC91" w:rsidR="00B12F1C" w:rsidRPr="00DB62B3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>我輸你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B4321A6" wp14:editId="0A0BB2A8">
                      <wp:simplePos x="0" y="0"/>
                      <wp:positionH relativeFrom="column">
                        <wp:posOffset>2981325</wp:posOffset>
                      </wp:positionH>
                      <wp:positionV relativeFrom="paragraph">
                        <wp:posOffset>-272415</wp:posOffset>
                      </wp:positionV>
                      <wp:extent cx="960120" cy="822960"/>
                      <wp:effectExtent l="0" t="0" r="11430" b="15240"/>
                      <wp:wrapNone/>
                      <wp:docPr id="1044" name="橢圓 10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0120" cy="822960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C0CCCEB" w14:textId="4A0A8FDE" w:rsidR="00B12F1C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</w:pPr>
                                  <w:r w:rsidRPr="00D9335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22"/>
                                      <w:szCs w:val="22"/>
                                      <w:lang w:eastAsia="zh-TW"/>
                                    </w:rPr>
                                    <w:t>合作</w:t>
                                  </w:r>
                                </w:p>
                                <w:p w14:paraId="123E14DD" w14:textId="4E757C18" w:rsidR="00B12F1C" w:rsidRPr="00DB62B3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20"/>
                                      <w:szCs w:val="20"/>
                                      <w:lang w:eastAsia="zh-TW"/>
                                    </w:rPr>
                                  </w:pPr>
                                  <w:r w:rsidRPr="00DB62B3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</w:rPr>
                                    <w:t>雙贏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4321A6" id="橢圓 1044" o:spid="_x0000_s1079" style="position:absolute;margin-left:234.75pt;margin-top:-21.45pt;width:75.6pt;height:64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" fillcolor="white [3201]" strokecolor="#ed7d31 [3205]" strokeweight="1pt">
                      <v:stroke joinstyle="miter"/>
                      <v:textbox>
                        <w:txbxContent>
                          <w:p w14:paraId="4C0CCCEB" w14:textId="4A0A8FDE" w:rsidR="00B12F1C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D9335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合作</w:t>
                            </w:r>
                          </w:p>
                          <w:p w14:paraId="123E14DD" w14:textId="4E757C18" w:rsidR="00B12F1C" w:rsidRPr="00DB62B3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DB62B3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  <w:t>雙贏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594C64" w:rsidRPr="00F56E12">
              <w:rPr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3E7272FA" wp14:editId="609C9E96">
                  <wp:simplePos x="0" y="0"/>
                  <wp:positionH relativeFrom="column">
                    <wp:posOffset>1989455</wp:posOffset>
                  </wp:positionH>
                  <wp:positionV relativeFrom="paragraph">
                    <wp:posOffset>184785</wp:posOffset>
                  </wp:positionV>
                  <wp:extent cx="333375" cy="457200"/>
                  <wp:effectExtent l="0" t="0" r="0" b="0"/>
                  <wp:wrapNone/>
                  <wp:docPr id="1027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363E" w:rsidRPr="00F56E12">
              <w:rPr>
                <w:noProof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319B60B6" wp14:editId="34DF5F86">
                  <wp:simplePos x="0" y="0"/>
                  <wp:positionH relativeFrom="column">
                    <wp:posOffset>518795</wp:posOffset>
                  </wp:positionH>
                  <wp:positionV relativeFrom="paragraph">
                    <wp:posOffset>860069</wp:posOffset>
                  </wp:positionV>
                  <wp:extent cx="393700" cy="457200"/>
                  <wp:effectExtent l="0" t="0" r="0" b="0"/>
                  <wp:wrapNone/>
                  <wp:docPr id="1026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700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E0B7F" w:rsidRPr="00F56E12">
              <w:rPr>
                <w:noProof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326401EF" wp14:editId="6C743306">
                  <wp:simplePos x="0" y="0"/>
                  <wp:positionH relativeFrom="column">
                    <wp:posOffset>3299816</wp:posOffset>
                  </wp:positionH>
                  <wp:positionV relativeFrom="paragraph">
                    <wp:posOffset>781685</wp:posOffset>
                  </wp:positionV>
                  <wp:extent cx="431165" cy="512956"/>
                  <wp:effectExtent l="0" t="0" r="635" b="0"/>
                  <wp:wrapNone/>
                  <wp:docPr id="1029" name="圖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165" cy="512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24357" w:rsidRPr="00F56E12" w14:paraId="3CD8F9CE" w14:textId="77777777" w:rsidTr="6B9BD95B">
        <w:trPr>
          <w:trHeight w:val="476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3A3CBA89" w14:textId="77777777" w:rsidR="00424357" w:rsidRPr="00F56E12" w:rsidRDefault="00424357" w:rsidP="00AF159B">
            <w:pPr>
              <w:snapToGrid w:val="0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低</w:t>
            </w:r>
          </w:p>
        </w:tc>
        <w:tc>
          <w:tcPr>
            <w:tcW w:w="66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6CCE0CD" w14:textId="77777777" w:rsidR="00424357" w:rsidRPr="00F56E12" w:rsidRDefault="00424357" w:rsidP="00AF159B">
            <w:pPr>
              <w:snapToGrid w:val="0"/>
              <w:jc w:val="right"/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1B795F6" wp14:editId="633EFA54">
                      <wp:simplePos x="0" y="0"/>
                      <wp:positionH relativeFrom="column">
                        <wp:posOffset>1118235</wp:posOffset>
                      </wp:positionH>
                      <wp:positionV relativeFrom="paragraph">
                        <wp:posOffset>18415</wp:posOffset>
                      </wp:positionV>
                      <wp:extent cx="1699895" cy="335915"/>
                      <wp:effectExtent l="0" t="0" r="0" b="0"/>
                      <wp:wrapNone/>
                      <wp:docPr id="1055" name="矩形 10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9895" cy="33591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12CC009" w14:textId="77777777" w:rsidR="00B12F1C" w:rsidRPr="00766F54" w:rsidRDefault="00B12F1C" w:rsidP="00424357">
                                  <w:pPr>
                                    <w:snapToGrid w:val="0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766F54"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000000" w:themeColor="text1"/>
                                    </w:rPr>
                                    <w:t>合作程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B795F6" id="矩形 1055" o:spid="_x0000_s1080" style="position:absolute;left:0;text-align:left;margin-left:88.05pt;margin-top:1.45pt;width:133.85pt;height:26.4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" filled="f" stroked="f" strokeweight="1pt">
                      <v:textbox>
                        <w:txbxContent>
                          <w:p w14:paraId="512CC009" w14:textId="77777777" w:rsidR="00B12F1C" w:rsidRPr="00766F54" w:rsidRDefault="00B12F1C" w:rsidP="00424357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66F54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</w:rPr>
                              <w:t>合作程度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56E12">
              <w:rPr>
                <w:rFonts w:eastAsia="微軟正黑體"/>
                <w:b/>
                <w:bCs/>
                <w:sz w:val="24"/>
                <w:szCs w:val="24"/>
                <w:lang w:eastAsia="zh-TW"/>
              </w:rPr>
              <w:t>高</w:t>
            </w:r>
          </w:p>
        </w:tc>
      </w:tr>
    </w:tbl>
    <w:p w14:paraId="194D1D91" w14:textId="458EB5FB" w:rsidR="00835B25" w:rsidRPr="00F56E12" w:rsidRDefault="00835B25" w:rsidP="00835B25">
      <w:pPr>
        <w:snapToGrid w:val="0"/>
        <w:spacing w:line="276" w:lineRule="auto"/>
        <w:rPr>
          <w:rFonts w:eastAsia="微軟正黑體"/>
          <w:b/>
          <w:bCs/>
          <w:lang w:eastAsia="zh-TW"/>
        </w:rPr>
      </w:pPr>
      <w:r w:rsidRPr="00F56E12">
        <w:rPr>
          <w:rFonts w:eastAsia="微軟正黑體"/>
          <w:b/>
          <w:bCs/>
          <w:lang w:val="en-US" w:eastAsia="zh-TW"/>
        </w:rPr>
        <w:t>圖</w:t>
      </w:r>
      <w:r w:rsidR="00030937" w:rsidRPr="00F56E12">
        <w:rPr>
          <w:rFonts w:eastAsia="微軟正黑體" w:hint="eastAsia"/>
          <w:b/>
          <w:bCs/>
          <w:lang w:val="en-US" w:eastAsia="zh-TW"/>
        </w:rPr>
        <w:t>5</w:t>
      </w:r>
      <w:r w:rsidR="00030937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五種衝突</w:t>
      </w:r>
      <w:r w:rsidR="009B0A7C" w:rsidRPr="00F56E12">
        <w:rPr>
          <w:rFonts w:eastAsia="微軟正黑體"/>
          <w:b/>
          <w:bCs/>
          <w:lang w:val="en-US" w:eastAsia="zh-TW"/>
        </w:rPr>
        <w:t>處理</w:t>
      </w:r>
      <w:r w:rsidRPr="00F56E12">
        <w:rPr>
          <w:rFonts w:eastAsia="微軟正黑體"/>
          <w:b/>
          <w:bCs/>
          <w:lang w:val="en-US" w:eastAsia="zh-TW"/>
        </w:rPr>
        <w:t>的策略</w:t>
      </w:r>
    </w:p>
    <w:p w14:paraId="20D45334" w14:textId="74171FB3" w:rsidR="00C65CBB" w:rsidRPr="00F56E12" w:rsidRDefault="00C65CBB" w:rsidP="00835B25">
      <w:pPr>
        <w:snapToGrid w:val="0"/>
        <w:spacing w:line="276" w:lineRule="auto"/>
        <w:rPr>
          <w:rFonts w:eastAsia="微軟正黑體"/>
          <w:lang w:val="en-US" w:eastAsia="zh-TW"/>
        </w:rPr>
      </w:pPr>
    </w:p>
    <w:p w14:paraId="6A28784E" w14:textId="6FF114BA" w:rsidR="00FB14F4" w:rsidRPr="00F56E12" w:rsidRDefault="00AF159B" w:rsidP="00030937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3536" behindDoc="0" locked="0" layoutInCell="1" allowOverlap="1" wp14:anchorId="2022C95F" wp14:editId="02164CC6">
            <wp:simplePos x="0" y="0"/>
            <wp:positionH relativeFrom="column">
              <wp:posOffset>-29845</wp:posOffset>
            </wp:positionH>
            <wp:positionV relativeFrom="paragraph">
              <wp:posOffset>1468120</wp:posOffset>
            </wp:positionV>
            <wp:extent cx="847090" cy="822325"/>
            <wp:effectExtent l="0" t="0" r="3810" b="3175"/>
            <wp:wrapSquare wrapText="bothSides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82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28C" w:rsidRPr="00F56E12">
        <w:rPr>
          <w:rFonts w:eastAsia="微軟正黑體"/>
          <w:lang w:val="en-US" w:eastAsia="zh-TW"/>
        </w:rPr>
        <w:t>湯瑪斯</w:t>
      </w:r>
      <w:proofErr w:type="gramStart"/>
      <w:r w:rsidR="00BD428C" w:rsidRPr="00F56E12">
        <w:rPr>
          <w:rFonts w:eastAsia="微軟正黑體"/>
          <w:lang w:val="en-US" w:eastAsia="zh-TW"/>
        </w:rPr>
        <w:t>—</w:t>
      </w:r>
      <w:proofErr w:type="gramEnd"/>
      <w:r w:rsidR="00F4662B" w:rsidRPr="00F56E12">
        <w:rPr>
          <w:rFonts w:eastAsia="微軟正黑體"/>
          <w:lang w:val="en-US" w:eastAsia="zh-TW"/>
        </w:rPr>
        <w:t>基爾</w:t>
      </w:r>
      <w:proofErr w:type="gramStart"/>
      <w:r w:rsidR="00F4662B" w:rsidRPr="00F56E12">
        <w:rPr>
          <w:rFonts w:eastAsia="微軟正黑體"/>
          <w:lang w:val="en-US" w:eastAsia="zh-TW"/>
        </w:rPr>
        <w:t>曼</w:t>
      </w:r>
      <w:proofErr w:type="gramEnd"/>
      <w:r w:rsidR="00F4662B" w:rsidRPr="00F56E12">
        <w:rPr>
          <w:rFonts w:eastAsia="微軟正黑體"/>
          <w:lang w:val="en-US" w:eastAsia="zh-TW"/>
        </w:rPr>
        <w:t>衝突模型</w:t>
      </w:r>
      <w:r w:rsidR="00C65CBB" w:rsidRPr="00F56E12">
        <w:rPr>
          <w:rFonts w:eastAsia="微軟正黑體"/>
          <w:lang w:val="en-US" w:eastAsia="zh-TW"/>
        </w:rPr>
        <w:t>有</w:t>
      </w:r>
      <w:r w:rsidR="00F4662B" w:rsidRPr="00F56E12">
        <w:rPr>
          <w:rFonts w:eastAsia="微軟正黑體"/>
          <w:lang w:val="en-US" w:eastAsia="zh-TW"/>
        </w:rPr>
        <w:t>助我們</w:t>
      </w:r>
      <w:r w:rsidR="00C65CBB" w:rsidRPr="00F56E12">
        <w:rPr>
          <w:rFonts w:eastAsia="微軟正黑體"/>
          <w:lang w:val="en-US" w:eastAsia="zh-TW"/>
        </w:rPr>
        <w:t>了</w:t>
      </w:r>
      <w:r w:rsidR="000D57E0" w:rsidRPr="00F56E12">
        <w:rPr>
          <w:rFonts w:eastAsia="微軟正黑體"/>
          <w:lang w:val="en-US" w:eastAsia="zh-TW"/>
        </w:rPr>
        <w:t>解處於衝突狀態</w:t>
      </w:r>
      <w:r w:rsidR="00C65CBB" w:rsidRPr="00F56E12">
        <w:rPr>
          <w:rFonts w:eastAsia="微軟正黑體"/>
          <w:lang w:val="en-US" w:eastAsia="zh-TW"/>
        </w:rPr>
        <w:t>時</w:t>
      </w:r>
      <w:r w:rsidR="000D57E0" w:rsidRPr="00F56E12">
        <w:rPr>
          <w:rFonts w:eastAsia="微軟正黑體"/>
          <w:lang w:val="en-US" w:eastAsia="zh-TW"/>
        </w:rPr>
        <w:t>的行為</w:t>
      </w:r>
      <w:r w:rsidR="00275179" w:rsidRPr="00F56E12">
        <w:rPr>
          <w:rFonts w:eastAsia="微軟正黑體"/>
          <w:lang w:val="en-US" w:eastAsia="zh-TW"/>
        </w:rPr>
        <w:t>，預測衝突的結果，從而調整自身的狀態以化解危機</w:t>
      </w:r>
      <w:r w:rsidR="000D57E0" w:rsidRPr="00F56E12">
        <w:rPr>
          <w:rFonts w:eastAsia="微軟正黑體"/>
          <w:lang w:val="en-US" w:eastAsia="zh-TW"/>
        </w:rPr>
        <w:t>。</w:t>
      </w:r>
      <w:r w:rsidR="00C65CBB" w:rsidRPr="00F56E12">
        <w:rPr>
          <w:rFonts w:eastAsia="微軟正黑體"/>
          <w:lang w:val="en-US" w:eastAsia="zh-TW"/>
        </w:rPr>
        <w:t>當雙方關注自己</w:t>
      </w:r>
      <w:r w:rsidR="000A16C9" w:rsidRPr="00F56E12">
        <w:rPr>
          <w:rFonts w:eastAsia="微軟正黑體"/>
          <w:lang w:val="en-US" w:eastAsia="zh-TW"/>
        </w:rPr>
        <w:t>以及合作</w:t>
      </w:r>
      <w:r w:rsidR="00C65CBB" w:rsidRPr="00F56E12">
        <w:rPr>
          <w:rFonts w:eastAsia="微軟正黑體"/>
          <w:lang w:val="en-US" w:eastAsia="zh-TW"/>
        </w:rPr>
        <w:t>程度有別，所產生的</w:t>
      </w:r>
      <w:r w:rsidR="00256DF7" w:rsidRPr="00F56E12">
        <w:rPr>
          <w:rFonts w:eastAsia="微軟正黑體"/>
          <w:lang w:val="en-US" w:eastAsia="zh-TW"/>
        </w:rPr>
        <w:t>處理策略</w:t>
      </w:r>
      <w:r w:rsidR="00C65CBB" w:rsidRPr="00F56E12">
        <w:rPr>
          <w:rFonts w:eastAsia="微軟正黑體"/>
          <w:lang w:val="en-US" w:eastAsia="zh-TW"/>
        </w:rPr>
        <w:t>亦不一。例如</w:t>
      </w:r>
      <w:r w:rsidR="00622EAE" w:rsidRPr="00F56E12">
        <w:rPr>
          <w:rFonts w:eastAsia="微軟正黑體"/>
          <w:lang w:val="en-US" w:eastAsia="zh-TW"/>
        </w:rPr>
        <w:t>：</w:t>
      </w:r>
      <w:r w:rsidR="00275179" w:rsidRPr="00F56E12">
        <w:rPr>
          <w:rFonts w:eastAsia="微軟正黑體"/>
          <w:lang w:val="en-US" w:eastAsia="zh-TW"/>
        </w:rPr>
        <w:t>兩者</w:t>
      </w:r>
      <w:r w:rsidR="00C65CBB" w:rsidRPr="00F56E12">
        <w:rPr>
          <w:rFonts w:eastAsia="微軟正黑體"/>
          <w:lang w:val="en-US" w:eastAsia="zh-TW"/>
        </w:rPr>
        <w:t>自我感覺良好，堅持己見，不願合作，便會形</w:t>
      </w:r>
      <w:r w:rsidR="00275179" w:rsidRPr="00F56E12">
        <w:rPr>
          <w:rFonts w:eastAsia="微軟正黑體"/>
          <w:lang w:val="en-US" w:eastAsia="zh-TW"/>
        </w:rPr>
        <w:t>成</w:t>
      </w:r>
      <w:r w:rsidR="00C65CBB" w:rsidRPr="00F56E12">
        <w:rPr>
          <w:rFonts w:eastAsia="微軟正黑體"/>
          <w:lang w:val="en-US" w:eastAsia="zh-TW"/>
        </w:rPr>
        <w:t>競爭的狀態，希望</w:t>
      </w:r>
      <w:r w:rsidR="00275179" w:rsidRPr="00F56E12">
        <w:rPr>
          <w:rFonts w:eastAsia="微軟正黑體"/>
          <w:lang w:val="en-US" w:eastAsia="zh-TW"/>
        </w:rPr>
        <w:t>能使對方屈服。</w:t>
      </w:r>
      <w:proofErr w:type="gramStart"/>
      <w:r w:rsidR="00275179" w:rsidRPr="00F56E12">
        <w:rPr>
          <w:rFonts w:eastAsia="微軟正黑體"/>
          <w:lang w:val="en-US" w:eastAsia="zh-TW"/>
        </w:rPr>
        <w:t>反之，</w:t>
      </w:r>
      <w:proofErr w:type="gramEnd"/>
      <w:r w:rsidR="00093AEA" w:rsidRPr="00F56E12">
        <w:rPr>
          <w:rFonts w:eastAsia="微軟正黑體"/>
          <w:lang w:val="en-US" w:eastAsia="zh-HK"/>
        </w:rPr>
        <w:t>如</w:t>
      </w:r>
      <w:r w:rsidR="00093AEA" w:rsidRPr="00F56E12">
        <w:rPr>
          <w:rFonts w:eastAsia="微軟正黑體"/>
          <w:lang w:val="en-US" w:eastAsia="zh-TW"/>
        </w:rPr>
        <w:t>果</w:t>
      </w:r>
      <w:r w:rsidR="00275179" w:rsidRPr="00F56E12">
        <w:rPr>
          <w:rFonts w:eastAsia="微軟正黑體"/>
          <w:lang w:val="en-US" w:eastAsia="zh-TW"/>
        </w:rPr>
        <w:t>雙方均願意作出些許讓步，</w:t>
      </w:r>
      <w:r w:rsidR="00F27DE2" w:rsidRPr="00F56E12">
        <w:rPr>
          <w:rFonts w:eastAsia="微軟正黑體"/>
          <w:lang w:val="en-US" w:eastAsia="zh-TW"/>
        </w:rPr>
        <w:t>則</w:t>
      </w:r>
      <w:r w:rsidR="007810ED" w:rsidRPr="00F56E12">
        <w:rPr>
          <w:rFonts w:eastAsia="微軟正黑體"/>
          <w:lang w:val="en-US" w:eastAsia="zh-TW"/>
        </w:rPr>
        <w:t>變</w:t>
      </w:r>
      <w:r w:rsidR="00275179" w:rsidRPr="00F56E12">
        <w:rPr>
          <w:rFonts w:eastAsia="微軟正黑體"/>
          <w:lang w:val="en-US" w:eastAsia="zh-TW"/>
        </w:rPr>
        <w:t>為妥協的狀態。</w:t>
      </w:r>
      <w:r w:rsidR="000D57E0" w:rsidRPr="00F56E12">
        <w:rPr>
          <w:rFonts w:eastAsia="微軟正黑體"/>
          <w:lang w:val="en-US" w:eastAsia="zh-TW"/>
        </w:rPr>
        <w:t>人與人之間的衝突複雜</w:t>
      </w:r>
      <w:r w:rsidR="00F27DE2" w:rsidRPr="00F56E12">
        <w:rPr>
          <w:rFonts w:eastAsia="微軟正黑體"/>
          <w:lang w:val="en-US" w:eastAsia="zh-TW"/>
        </w:rPr>
        <w:t>而</w:t>
      </w:r>
      <w:r w:rsidR="000D57E0" w:rsidRPr="00F56E12">
        <w:rPr>
          <w:rFonts w:eastAsia="微軟正黑體"/>
          <w:lang w:val="en-US" w:eastAsia="zh-TW"/>
        </w:rPr>
        <w:t>多變，</w:t>
      </w:r>
      <w:r w:rsidR="00F27DE2" w:rsidRPr="00F56E12">
        <w:rPr>
          <w:rFonts w:eastAsia="微軟正黑體"/>
          <w:lang w:val="en-US" w:eastAsia="zh-TW"/>
        </w:rPr>
        <w:t>當我們感到無助時，可透過此</w:t>
      </w:r>
      <w:r w:rsidR="000D57E0" w:rsidRPr="00F56E12">
        <w:rPr>
          <w:rFonts w:eastAsia="微軟正黑體"/>
          <w:lang w:val="en-US" w:eastAsia="zh-TW"/>
        </w:rPr>
        <w:t>評估工具</w:t>
      </w:r>
      <w:r w:rsidR="00F27DE2" w:rsidRPr="00F56E12">
        <w:rPr>
          <w:rFonts w:eastAsia="微軟正黑體"/>
          <w:lang w:val="en-US" w:eastAsia="zh-TW"/>
        </w:rPr>
        <w:t>協</w:t>
      </w:r>
      <w:r w:rsidR="000D57E0" w:rsidRPr="00F56E12">
        <w:rPr>
          <w:rFonts w:eastAsia="微軟正黑體"/>
          <w:lang w:val="en-US" w:eastAsia="zh-TW"/>
        </w:rPr>
        <w:t>助選取合適的應對方法。當然，</w:t>
      </w:r>
      <w:r w:rsidR="00F27DE2" w:rsidRPr="00F56E12">
        <w:rPr>
          <w:rFonts w:eastAsia="微軟正黑體"/>
          <w:lang w:val="en-US" w:eastAsia="zh-TW"/>
        </w:rPr>
        <w:t>世上</w:t>
      </w:r>
      <w:r w:rsidR="000D57E0" w:rsidRPr="00F56E12">
        <w:rPr>
          <w:rFonts w:eastAsia="微軟正黑體"/>
          <w:lang w:val="en-US" w:eastAsia="zh-TW"/>
        </w:rPr>
        <w:t>沒有一個絕對正確的處理方法，</w:t>
      </w:r>
      <w:r w:rsidR="00F27DE2" w:rsidRPr="00F56E12">
        <w:rPr>
          <w:rFonts w:eastAsia="微軟正黑體"/>
          <w:lang w:val="en-US" w:eastAsia="zh-TW"/>
        </w:rPr>
        <w:t>需</w:t>
      </w:r>
      <w:r w:rsidR="000D57E0" w:rsidRPr="00F56E12">
        <w:rPr>
          <w:rFonts w:eastAsia="微軟正黑體"/>
          <w:lang w:val="en-US" w:eastAsia="zh-TW"/>
        </w:rPr>
        <w:t>視乎個人的傾向及所處的環境而決定。</w:t>
      </w:r>
    </w:p>
    <w:p w14:paraId="247E6557" w14:textId="0057C919" w:rsidR="00A862EA" w:rsidRPr="00F56E12" w:rsidRDefault="00A862EA" w:rsidP="00A823F2">
      <w:pPr>
        <w:snapToGrid w:val="0"/>
        <w:spacing w:line="276" w:lineRule="auto"/>
        <w:rPr>
          <w:rFonts w:eastAsia="微軟正黑體"/>
          <w:b/>
          <w:bCs/>
          <w:lang w:val="en-US" w:eastAsia="zh-TW"/>
        </w:rPr>
        <w:sectPr w:rsidR="00A862EA" w:rsidRPr="00F56E12" w:rsidSect="004A5E40">
          <w:type w:val="continuous"/>
          <w:pgSz w:w="11900" w:h="16840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3E73F341" w14:textId="1E3EB748" w:rsidR="00835B25" w:rsidRPr="00F56E12" w:rsidRDefault="00835B25" w:rsidP="00A823F2">
      <w:pPr>
        <w:snapToGrid w:val="0"/>
        <w:spacing w:line="276" w:lineRule="auto"/>
        <w:rPr>
          <w:sz w:val="18"/>
          <w:szCs w:val="18"/>
          <w:lang w:eastAsia="zh-TW"/>
        </w:rPr>
      </w:pPr>
      <w:r w:rsidRPr="00F56E12">
        <w:rPr>
          <w:rFonts w:eastAsia="微軟正黑體"/>
          <w:b/>
          <w:bCs/>
          <w:lang w:val="en-US" w:eastAsia="zh-TW"/>
        </w:rPr>
        <w:t>表</w:t>
      </w:r>
      <w:r w:rsidR="009E01F1" w:rsidRPr="00F56E12">
        <w:rPr>
          <w:rFonts w:eastAsia="微軟正黑體"/>
          <w:b/>
          <w:bCs/>
          <w:lang w:val="en-US" w:eastAsia="zh-TW"/>
        </w:rPr>
        <w:t>4</w:t>
      </w:r>
      <w:r w:rsidR="00030937" w:rsidRPr="00F56E12">
        <w:rPr>
          <w:rFonts w:eastAsia="微軟正黑體" w:hint="eastAsia"/>
          <w:b/>
          <w:bCs/>
          <w:lang w:val="en-US" w:eastAsia="zh-TW"/>
        </w:rPr>
        <w:t xml:space="preserve">　</w:t>
      </w:r>
      <w:r w:rsidRPr="00F56E12">
        <w:rPr>
          <w:rFonts w:eastAsia="微軟正黑體"/>
          <w:b/>
          <w:bCs/>
          <w:lang w:val="en-US" w:eastAsia="zh-TW"/>
        </w:rPr>
        <w:t>五種衝突</w:t>
      </w:r>
      <w:r w:rsidR="008C28D8" w:rsidRPr="00F56E12">
        <w:rPr>
          <w:rFonts w:eastAsia="微軟正黑體"/>
          <w:b/>
          <w:bCs/>
          <w:lang w:val="en-US" w:eastAsia="zh-TW"/>
        </w:rPr>
        <w:t>處理</w:t>
      </w:r>
      <w:r w:rsidRPr="00F56E12">
        <w:rPr>
          <w:rFonts w:eastAsia="微軟正黑體"/>
          <w:b/>
          <w:bCs/>
          <w:lang w:val="en-US" w:eastAsia="zh-TW"/>
        </w:rPr>
        <w:t>策略</w:t>
      </w:r>
    </w:p>
    <w:tbl>
      <w:tblPr>
        <w:tblStyle w:val="aa"/>
        <w:tblW w:w="15281" w:type="dxa"/>
        <w:tblInd w:w="-1023" w:type="dxa"/>
        <w:tblLook w:val="04A0" w:firstRow="1" w:lastRow="0" w:firstColumn="1" w:lastColumn="0" w:noHBand="0" w:noVBand="1"/>
      </w:tblPr>
      <w:tblGrid>
        <w:gridCol w:w="822"/>
        <w:gridCol w:w="1701"/>
        <w:gridCol w:w="2410"/>
        <w:gridCol w:w="3456"/>
        <w:gridCol w:w="4057"/>
        <w:gridCol w:w="2835"/>
      </w:tblGrid>
      <w:tr w:rsidR="00311159" w:rsidRPr="00F56E12" w14:paraId="0D2612D1" w14:textId="5886FB7D" w:rsidTr="00A7659B">
        <w:trPr>
          <w:trHeight w:val="366"/>
        </w:trPr>
        <w:tc>
          <w:tcPr>
            <w:tcW w:w="822" w:type="dxa"/>
            <w:shd w:val="clear" w:color="auto" w:fill="auto"/>
          </w:tcPr>
          <w:p w14:paraId="0147EB92" w14:textId="4A9BCF48" w:rsidR="00A862EA" w:rsidRPr="00F56E12" w:rsidRDefault="00A862EA" w:rsidP="00311159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衝突處策略</w:t>
            </w:r>
          </w:p>
        </w:tc>
        <w:tc>
          <w:tcPr>
            <w:tcW w:w="1701" w:type="dxa"/>
          </w:tcPr>
          <w:p w14:paraId="224DABFD" w14:textId="77777777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關注自己及</w:t>
            </w:r>
          </w:p>
          <w:p w14:paraId="1DEBDDE0" w14:textId="56CA19D4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合作程度</w:t>
            </w:r>
          </w:p>
        </w:tc>
        <w:tc>
          <w:tcPr>
            <w:tcW w:w="2410" w:type="dxa"/>
          </w:tcPr>
          <w:p w14:paraId="06A537C6" w14:textId="33AABADA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應對方法</w:t>
            </w:r>
          </w:p>
        </w:tc>
        <w:tc>
          <w:tcPr>
            <w:tcW w:w="3456" w:type="dxa"/>
          </w:tcPr>
          <w:p w14:paraId="201B442C" w14:textId="0FD446CA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好處</w:t>
            </w:r>
          </w:p>
        </w:tc>
        <w:tc>
          <w:tcPr>
            <w:tcW w:w="4057" w:type="dxa"/>
            <w:shd w:val="clear" w:color="auto" w:fill="auto"/>
          </w:tcPr>
          <w:p w14:paraId="052C3CD3" w14:textId="72FD704B" w:rsidR="00A862EA" w:rsidRPr="00F56E12" w:rsidRDefault="00A862EA" w:rsidP="00461BDB">
            <w:pPr>
              <w:snapToGrid w:val="0"/>
              <w:spacing w:line="240" w:lineRule="atLeast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壞處</w:t>
            </w:r>
          </w:p>
        </w:tc>
        <w:tc>
          <w:tcPr>
            <w:tcW w:w="2835" w:type="dxa"/>
          </w:tcPr>
          <w:p w14:paraId="4D6AD93B" w14:textId="63DEDFB8" w:rsidR="00A862EA" w:rsidRPr="00F56E12" w:rsidRDefault="00A862EA" w:rsidP="00E33A6C">
            <w:pPr>
              <w:snapToGrid w:val="0"/>
              <w:jc w:val="center"/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18"/>
                <w:szCs w:val="18"/>
                <w:lang w:val="en-US" w:eastAsia="zh-TW"/>
              </w:rPr>
              <w:t>例子</w:t>
            </w:r>
          </w:p>
        </w:tc>
      </w:tr>
      <w:tr w:rsidR="00311159" w:rsidRPr="00F56E12" w14:paraId="52240700" w14:textId="1ECCC9A1" w:rsidTr="00A7659B">
        <w:tc>
          <w:tcPr>
            <w:tcW w:w="822" w:type="dxa"/>
            <w:shd w:val="clear" w:color="auto" w:fill="FBE4D5" w:themeFill="accent2" w:themeFillTint="33"/>
          </w:tcPr>
          <w:p w14:paraId="08AC9D31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逃避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34F0CA96" w14:textId="77777777" w:rsidR="00461708" w:rsidRPr="00F56E12" w:rsidRDefault="00A862EA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</w:t>
            </w:r>
            <w:r w:rsidR="00A700CF"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自己</w:t>
            </w:r>
            <w:r w:rsidR="00F573BF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</w:p>
          <w:p w14:paraId="3B5D4482" w14:textId="1498A733" w:rsidR="00A862EA" w:rsidRPr="00F56E12" w:rsidRDefault="00A862EA" w:rsidP="00311159">
            <w:pPr>
              <w:snapToGrid w:val="0"/>
              <w:spacing w:line="240" w:lineRule="atLeast"/>
              <w:rPr>
                <w:rFonts w:eastAsia="DengXian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也不</w:t>
            </w:r>
            <w:r w:rsidR="00A700CF"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別人</w:t>
            </w:r>
          </w:p>
        </w:tc>
        <w:tc>
          <w:tcPr>
            <w:tcW w:w="2410" w:type="dxa"/>
            <w:shd w:val="clear" w:color="auto" w:fill="FBE4D5" w:themeFill="accent2" w:themeFillTint="33"/>
          </w:tcPr>
          <w:p w14:paraId="3CE76807" w14:textId="77777777" w:rsidR="007D21D6" w:rsidRPr="00F56E12" w:rsidRDefault="007D21D6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</w:rPr>
              <w:t>離開現場或轉移話題</w:t>
            </w:r>
          </w:p>
          <w:p w14:paraId="5E0C629A" w14:textId="34E452EC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假裝問題不存在，不想面對</w:t>
            </w:r>
          </w:p>
          <w:p w14:paraId="7E838B00" w14:textId="40729E3E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採取任何措施與他人合作</w:t>
            </w:r>
          </w:p>
        </w:tc>
        <w:tc>
          <w:tcPr>
            <w:tcW w:w="3456" w:type="dxa"/>
            <w:shd w:val="clear" w:color="auto" w:fill="FBE4D5" w:themeFill="accent2" w:themeFillTint="33"/>
          </w:tcPr>
          <w:p w14:paraId="6218DEA2" w14:textId="6E85599F" w:rsidR="00A862EA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較</w:t>
            </w:r>
            <w:r w:rsidR="0039177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適合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處理不太重要的問題</w:t>
            </w:r>
          </w:p>
          <w:p w14:paraId="498B44AA" w14:textId="77777777" w:rsidR="00A862EA" w:rsidRPr="00F56E12" w:rsidRDefault="00AB731F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避免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處理後會引起更嚴重的問題</w:t>
            </w:r>
          </w:p>
          <w:p w14:paraId="4C74706A" w14:textId="77777777" w:rsidR="007B1B31" w:rsidRPr="00F56E12" w:rsidRDefault="007B1B3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短時間可以冷靜，減低緊張氣氛或憤怒情緒</w:t>
            </w:r>
          </w:p>
          <w:p w14:paraId="3194B1B2" w14:textId="6C5CAC13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其他人</w:t>
            </w:r>
            <w:r w:rsidR="0039177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或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能更有效處理</w:t>
            </w:r>
          </w:p>
        </w:tc>
        <w:tc>
          <w:tcPr>
            <w:tcW w:w="4057" w:type="dxa"/>
            <w:shd w:val="clear" w:color="auto" w:fill="FBE4D5" w:themeFill="accent2" w:themeFillTint="33"/>
          </w:tcPr>
          <w:p w14:paraId="2C034557" w14:textId="364E0313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長時間逃避</w:t>
            </w:r>
            <w:r w:rsidR="00B7104D" w:rsidRPr="00F56E12">
              <w:rPr>
                <w:rFonts w:eastAsia="微軟正黑體"/>
                <w:sz w:val="17"/>
                <w:szCs w:val="17"/>
                <w:lang w:eastAsia="zh-TW"/>
              </w:rPr>
              <w:t>或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問題更嚴重</w:t>
            </w:r>
          </w:p>
          <w:p w14:paraId="0CA56B9D" w14:textId="0CCC22E6" w:rsidR="005E3A6D" w:rsidRPr="00F56E12" w:rsidRDefault="00ED234F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欠缺</w:t>
            </w:r>
            <w:r w:rsidR="00300D9F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回應</w:t>
            </w:r>
            <w:r w:rsidR="005E3A6D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5E3A6D" w:rsidRPr="00F56E12">
              <w:rPr>
                <w:rFonts w:eastAsia="微軟正黑體"/>
                <w:sz w:val="17"/>
                <w:szCs w:val="17"/>
                <w:lang w:eastAsia="zh-TW"/>
              </w:rPr>
              <w:t>損害彼此關係</w:t>
            </w:r>
          </w:p>
          <w:p w14:paraId="761D03B4" w14:textId="2A42C1AA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容易造成默認的情況下決策</w:t>
            </w:r>
          </w:p>
        </w:tc>
        <w:tc>
          <w:tcPr>
            <w:tcW w:w="2835" w:type="dxa"/>
            <w:shd w:val="clear" w:color="auto" w:fill="FBE4D5" w:themeFill="accent2" w:themeFillTint="33"/>
          </w:tcPr>
          <w:p w14:paraId="315FD645" w14:textId="16A9F8F4" w:rsidR="00A862EA" w:rsidRPr="00F56E12" w:rsidRDefault="00E57743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曉</w:t>
            </w:r>
            <w:proofErr w:type="gramStart"/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彤</w:t>
            </w:r>
            <w:proofErr w:type="gramEnd"/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不小心把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姊姊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的平板電腦弄壞了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。姊姊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很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氣</w:t>
            </w:r>
            <w:r w:rsidR="00F636FC" w:rsidRPr="00F56E12">
              <w:rPr>
                <w:rFonts w:eastAsia="微軟正黑體"/>
                <w:sz w:val="17"/>
                <w:szCs w:val="17"/>
                <w:lang w:eastAsia="zh-HK"/>
              </w:rPr>
              <w:t>要</w:t>
            </w:r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跟曉</w:t>
            </w:r>
            <w:proofErr w:type="gramStart"/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彤</w:t>
            </w:r>
            <w:proofErr w:type="gramEnd"/>
            <w:r w:rsidR="00AE2F81" w:rsidRPr="00F56E12">
              <w:rPr>
                <w:rFonts w:eastAsia="微軟正黑體"/>
                <w:sz w:val="17"/>
                <w:szCs w:val="17"/>
                <w:lang w:eastAsia="zh-HK"/>
              </w:rPr>
              <w:t>理論</w:t>
            </w:r>
            <w:r w:rsidR="00D77D1A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。</w:t>
            </w:r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曉</w:t>
            </w:r>
            <w:proofErr w:type="gramStart"/>
            <w:r w:rsidR="00AE2F81" w:rsidRPr="00F56E12">
              <w:rPr>
                <w:rFonts w:eastAsia="微軟正黑體"/>
                <w:sz w:val="17"/>
                <w:szCs w:val="17"/>
                <w:lang w:eastAsia="zh-TW"/>
              </w:rPr>
              <w:t>彤</w:t>
            </w:r>
            <w:proofErr w:type="gramEnd"/>
            <w:r w:rsidR="00F636FC" w:rsidRPr="00F56E12">
              <w:rPr>
                <w:rFonts w:eastAsia="微軟正黑體"/>
                <w:sz w:val="17"/>
                <w:szCs w:val="17"/>
                <w:lang w:eastAsia="zh-HK"/>
              </w:rPr>
              <w:t>轉身</w:t>
            </w:r>
            <w:r w:rsidR="000C2862" w:rsidRPr="00F56E12">
              <w:rPr>
                <w:rFonts w:eastAsia="微軟正黑體"/>
                <w:sz w:val="17"/>
                <w:szCs w:val="17"/>
                <w:lang w:eastAsia="zh-TW"/>
              </w:rPr>
              <w:t>返回睡房，把門關上</w:t>
            </w:r>
            <w:r w:rsidR="00773178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6C060E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暫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不</w:t>
            </w:r>
            <w:r w:rsidR="00D77D1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面對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在房外大吵大鬧</w:t>
            </w:r>
            <w:r w:rsidR="00515CCC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515CCC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氣上心頭</w:t>
            </w:r>
            <w:r w:rsidR="00773178" w:rsidRPr="00F56E12">
              <w:rPr>
                <w:rFonts w:eastAsia="微軟正黑體"/>
                <w:sz w:val="17"/>
                <w:szCs w:val="17"/>
                <w:lang w:eastAsia="zh-HK"/>
              </w:rPr>
              <w:t>的姊姊</w:t>
            </w:r>
            <w:r w:rsidR="000C2862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7BD25639" w14:textId="1F672921" w:rsidTr="00A7659B">
        <w:tc>
          <w:tcPr>
            <w:tcW w:w="822" w:type="dxa"/>
            <w:shd w:val="clear" w:color="auto" w:fill="FFCCFF"/>
          </w:tcPr>
          <w:p w14:paraId="4B2D7985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競爭</w:t>
            </w:r>
          </w:p>
        </w:tc>
        <w:tc>
          <w:tcPr>
            <w:tcW w:w="1701" w:type="dxa"/>
            <w:shd w:val="clear" w:color="auto" w:fill="FFCCFF"/>
          </w:tcPr>
          <w:p w14:paraId="3F5306AD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多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自己，</w:t>
            </w:r>
          </w:p>
          <w:p w14:paraId="7C42887D" w14:textId="6F33E8B2" w:rsidR="00A862EA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少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別人</w:t>
            </w:r>
          </w:p>
        </w:tc>
        <w:tc>
          <w:tcPr>
            <w:tcW w:w="2410" w:type="dxa"/>
            <w:shd w:val="clear" w:color="auto" w:fill="FFCCFF"/>
          </w:tcPr>
          <w:p w14:paraId="082D7696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攻擊、</w:t>
            </w:r>
            <w:r w:rsidR="004F3E38" w:rsidRPr="00F56E12">
              <w:rPr>
                <w:rFonts w:eastAsia="微軟正黑體"/>
                <w:sz w:val="17"/>
                <w:szCs w:val="17"/>
                <w:lang w:eastAsia="zh-TW"/>
              </w:rPr>
              <w:t>冒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犯或傷害別人</w:t>
            </w:r>
          </w:p>
          <w:p w14:paraId="28FBB457" w14:textId="396A961B" w:rsidR="005E3A6D" w:rsidRPr="00F56E12" w:rsidRDefault="005E3A6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不惜代價爭取自己的利益</w:t>
            </w:r>
          </w:p>
        </w:tc>
        <w:tc>
          <w:tcPr>
            <w:tcW w:w="3456" w:type="dxa"/>
            <w:shd w:val="clear" w:color="auto" w:fill="FFCCFF"/>
          </w:tcPr>
          <w:p w14:paraId="7633D4F2" w14:textId="2116901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時間緊迫</w:t>
            </w:r>
            <w:r w:rsidR="0067534C" w:rsidRPr="00F56E12">
              <w:rPr>
                <w:rFonts w:eastAsia="微軟正黑體"/>
                <w:sz w:val="17"/>
                <w:szCs w:val="17"/>
                <w:lang w:eastAsia="zh-TW"/>
              </w:rPr>
              <w:t>，能迅速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作出</w:t>
            </w:r>
            <w:r w:rsidR="0067534C" w:rsidRPr="00F56E12">
              <w:rPr>
                <w:rFonts w:eastAsia="微軟正黑體"/>
                <w:sz w:val="17"/>
                <w:szCs w:val="17"/>
                <w:lang w:eastAsia="zh-TW"/>
              </w:rPr>
              <w:t>決定</w:t>
            </w:r>
          </w:p>
          <w:p w14:paraId="3731B6F7" w14:textId="6DB6A2B0" w:rsidR="00A862EA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難以和對方協商，但</w:t>
            </w:r>
            <w:r w:rsidR="002047D1" w:rsidRPr="00F56E12">
              <w:rPr>
                <w:rFonts w:eastAsia="微軟正黑體"/>
                <w:sz w:val="17"/>
                <w:szCs w:val="17"/>
                <w:lang w:eastAsia="zh-TW"/>
              </w:rPr>
              <w:t>能解決即時困境</w:t>
            </w:r>
          </w:p>
        </w:tc>
        <w:tc>
          <w:tcPr>
            <w:tcW w:w="4057" w:type="dxa"/>
            <w:shd w:val="clear" w:color="auto" w:fill="FFCCFF"/>
          </w:tcPr>
          <w:p w14:paraId="7D6534DE" w14:textId="26CD9DC7" w:rsidR="00264E59" w:rsidRPr="00F56E12" w:rsidRDefault="002047D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導致敵意和破壞性的溝通</w:t>
            </w:r>
            <w:r w:rsidR="00EE5D56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EE5D56" w:rsidRPr="00F56E12">
              <w:rPr>
                <w:rFonts w:eastAsia="微軟正黑體"/>
                <w:sz w:val="17"/>
                <w:szCs w:val="17"/>
                <w:lang w:eastAsia="zh-HK"/>
              </w:rPr>
              <w:t>破壞</w:t>
            </w:r>
            <w:r w:rsidR="00EE5D56" w:rsidRPr="00F56E12">
              <w:rPr>
                <w:rFonts w:eastAsia="微軟正黑體"/>
                <w:sz w:val="17"/>
                <w:szCs w:val="17"/>
                <w:lang w:eastAsia="zh-TW"/>
              </w:rPr>
              <w:t>關係</w:t>
            </w:r>
          </w:p>
          <w:p w14:paraId="1EFD0FDC" w14:textId="0D4BA83C" w:rsidR="00A862EA" w:rsidRPr="00F56E12" w:rsidRDefault="002047D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無法關注</w:t>
            </w:r>
            <w:r w:rsidR="00E31194" w:rsidRPr="00F56E12">
              <w:rPr>
                <w:rFonts w:eastAsia="微軟正黑體"/>
                <w:sz w:val="17"/>
                <w:szCs w:val="17"/>
                <w:lang w:eastAsia="zh-TW"/>
              </w:rPr>
              <w:t>他人的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需求</w:t>
            </w:r>
          </w:p>
          <w:p w14:paraId="2A81C869" w14:textId="73E87DCE" w:rsidR="000A16C9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出現被佔便宜的情況</w:t>
            </w:r>
          </w:p>
          <w:p w14:paraId="17BE5512" w14:textId="340118AF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別人不敢表達意見</w:t>
            </w:r>
            <w:r w:rsidR="009E19BE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以致資訊隔絕</w:t>
            </w:r>
          </w:p>
        </w:tc>
        <w:tc>
          <w:tcPr>
            <w:tcW w:w="2835" w:type="dxa"/>
            <w:shd w:val="clear" w:color="auto" w:fill="FFCCFF"/>
          </w:tcPr>
          <w:p w14:paraId="53A18811" w14:textId="5931DEAE" w:rsidR="00A862EA" w:rsidRPr="00F56E12" w:rsidRDefault="00393CE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大雄因為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媽媽買藥而遲到。</w:t>
            </w:r>
            <w:proofErr w:type="gramStart"/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美芬</w:t>
            </w:r>
            <w:r w:rsidR="00BA037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覺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得</w:t>
            </w:r>
            <w:proofErr w:type="gramEnd"/>
            <w:r w:rsidR="00A47F3D" w:rsidRPr="00F56E12">
              <w:rPr>
                <w:rFonts w:eastAsia="微軟正黑體"/>
                <w:sz w:val="17"/>
                <w:szCs w:val="17"/>
                <w:lang w:eastAsia="zh-TW"/>
              </w:rPr>
              <w:t>大雄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讓自己白等很委屈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A47F3D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於是</w:t>
            </w:r>
            <w:r w:rsidR="00DA270E" w:rsidRPr="00F56E12">
              <w:rPr>
                <w:rFonts w:eastAsia="微軟正黑體"/>
                <w:sz w:val="17"/>
                <w:szCs w:val="17"/>
                <w:lang w:eastAsia="zh-TW"/>
              </w:rPr>
              <w:t>只顧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指責大雄，拒絕聆聽大雄的解釋</w:t>
            </w:r>
            <w:r w:rsidR="00DA270E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 xml:space="preserve"> </w:t>
            </w:r>
          </w:p>
        </w:tc>
      </w:tr>
      <w:tr w:rsidR="00311159" w:rsidRPr="00F56E12" w14:paraId="59EE9F07" w14:textId="770CE182" w:rsidTr="00A7659B">
        <w:tc>
          <w:tcPr>
            <w:tcW w:w="822" w:type="dxa"/>
            <w:shd w:val="clear" w:color="auto" w:fill="DEEAF6" w:themeFill="accent1" w:themeFillTint="33"/>
          </w:tcPr>
          <w:p w14:paraId="4F42BBDF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F56E12">
              <w:rPr>
                <w:rFonts w:eastAsia="DengXian"/>
                <w:b/>
                <w:bCs/>
              </w:rPr>
              <w:t>讓步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3572EA4D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少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關注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自己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</w:p>
          <w:p w14:paraId="76B86298" w14:textId="77777777" w:rsidR="00461708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多關注別人</w:t>
            </w:r>
          </w:p>
          <w:p w14:paraId="0CFA772F" w14:textId="1AAB4759" w:rsidR="00A862EA" w:rsidRPr="00F56E12" w:rsidRDefault="00A700CF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只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求滿足別人的需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6349A31E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忍氣吞聲</w:t>
            </w:r>
          </w:p>
          <w:p w14:paraId="6AC53E85" w14:textId="1B039E80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服從對方的指示</w:t>
            </w:r>
          </w:p>
        </w:tc>
        <w:tc>
          <w:tcPr>
            <w:tcW w:w="3456" w:type="dxa"/>
            <w:shd w:val="clear" w:color="auto" w:fill="DEEAF6" w:themeFill="accent1" w:themeFillTint="33"/>
          </w:tcPr>
          <w:p w14:paraId="407446B4" w14:textId="38384884" w:rsidR="00E879F6" w:rsidRPr="00F56E12" w:rsidRDefault="00333CE5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維持和諧關係</w:t>
            </w:r>
            <w:r w:rsidR="00526B88" w:rsidRPr="00F56E12">
              <w:rPr>
                <w:rFonts w:eastAsia="微軟正黑體"/>
                <w:sz w:val="17"/>
                <w:szCs w:val="17"/>
                <w:lang w:eastAsia="zh-TW"/>
              </w:rPr>
              <w:t>，避免</w:t>
            </w:r>
            <w:r w:rsidR="000A16C9" w:rsidRPr="00F56E12">
              <w:rPr>
                <w:rFonts w:eastAsia="微軟正黑體"/>
                <w:sz w:val="17"/>
                <w:szCs w:val="17"/>
                <w:lang w:eastAsia="zh-TW"/>
              </w:rPr>
              <w:t>決</w:t>
            </w:r>
            <w:r w:rsidR="00526B88" w:rsidRPr="00F56E12">
              <w:rPr>
                <w:rFonts w:eastAsia="微軟正黑體"/>
                <w:sz w:val="17"/>
                <w:szCs w:val="17"/>
                <w:lang w:eastAsia="zh-TW"/>
              </w:rPr>
              <w:t>裂</w:t>
            </w:r>
          </w:p>
          <w:p w14:paraId="5928AFA2" w14:textId="34BA9FA6" w:rsidR="00A862EA" w:rsidRPr="00F56E12" w:rsidRDefault="000A16C9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迅速</w:t>
            </w:r>
            <w:r w:rsidR="00F868A0" w:rsidRPr="00F56E12">
              <w:rPr>
                <w:rFonts w:eastAsia="微軟正黑體"/>
                <w:sz w:val="17"/>
                <w:szCs w:val="17"/>
                <w:lang w:eastAsia="zh-TW"/>
              </w:rPr>
              <w:t>解決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問題</w:t>
            </w:r>
          </w:p>
          <w:p w14:paraId="2A6EC739" w14:textId="30167875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表現通情達理及釋出善意，有助改善關係</w:t>
            </w:r>
          </w:p>
        </w:tc>
        <w:tc>
          <w:tcPr>
            <w:tcW w:w="4057" w:type="dxa"/>
            <w:shd w:val="clear" w:color="auto" w:fill="DEEAF6" w:themeFill="accent1" w:themeFillTint="33"/>
          </w:tcPr>
          <w:p w14:paraId="76AFEC49" w14:textId="67AE98BB" w:rsidR="00FB39D9" w:rsidRPr="00F56E12" w:rsidRDefault="006852E7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因無法表達自己的觀點和感受</w:t>
            </w:r>
            <w:r w:rsidR="004862D6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而</w:t>
            </w:r>
            <w:r w:rsidR="00FB39D9" w:rsidRPr="00F56E12">
              <w:rPr>
                <w:rFonts w:eastAsia="微軟正黑體"/>
                <w:sz w:val="17"/>
                <w:szCs w:val="17"/>
                <w:lang w:eastAsia="zh-TW"/>
              </w:rPr>
              <w:t>感到不</w:t>
            </w:r>
            <w:r w:rsidR="00217BAA" w:rsidRPr="00F56E12">
              <w:rPr>
                <w:rFonts w:eastAsia="微軟正黑體"/>
                <w:sz w:val="17"/>
                <w:szCs w:val="17"/>
                <w:lang w:eastAsia="zh-TW"/>
              </w:rPr>
              <w:t>悅</w:t>
            </w:r>
          </w:p>
          <w:p w14:paraId="6917ED74" w14:textId="77777777" w:rsidR="00A862EA" w:rsidRPr="00F56E12" w:rsidRDefault="00217BA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付出</w:t>
            </w:r>
            <w:r w:rsidR="003276C6" w:rsidRPr="00F56E12">
              <w:rPr>
                <w:rFonts w:eastAsia="微軟正黑體"/>
                <w:sz w:val="17"/>
                <w:szCs w:val="17"/>
                <w:lang w:eastAsia="zh-TW"/>
              </w:rPr>
              <w:t>的</w:t>
            </w:r>
            <w:r w:rsidR="006852E7" w:rsidRPr="00F56E12">
              <w:rPr>
                <w:rFonts w:eastAsia="微軟正黑體"/>
                <w:sz w:val="17"/>
                <w:szCs w:val="17"/>
                <w:lang w:eastAsia="zh-TW"/>
              </w:rPr>
              <w:t>貢獻沒有</w:t>
            </w:r>
            <w:r w:rsidR="003276C6" w:rsidRPr="00F56E12">
              <w:rPr>
                <w:rFonts w:eastAsia="微軟正黑體"/>
                <w:sz w:val="17"/>
                <w:szCs w:val="17"/>
                <w:lang w:eastAsia="zh-TW"/>
              </w:rPr>
              <w:t>被</w:t>
            </w:r>
            <w:r w:rsidR="00DC2485" w:rsidRPr="00F56E12">
              <w:rPr>
                <w:rFonts w:eastAsia="微軟正黑體"/>
                <w:sz w:val="17"/>
                <w:szCs w:val="17"/>
                <w:lang w:eastAsia="zh-TW"/>
              </w:rPr>
              <w:t>重視</w:t>
            </w:r>
          </w:p>
          <w:p w14:paraId="3AE8D545" w14:textId="77777777" w:rsidR="00526B88" w:rsidRPr="00F56E12" w:rsidRDefault="00526B88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自身的影響力、威信被降低</w:t>
            </w:r>
          </w:p>
          <w:p w14:paraId="52386E5C" w14:textId="423D40D0" w:rsidR="007736A6" w:rsidRPr="00F56E12" w:rsidRDefault="007736A6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事情或會因為缺乏周詳的討論而不能妥善處理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44342EEA" w14:textId="379BF5B3" w:rsidR="00A862EA" w:rsidRPr="00F56E12" w:rsidRDefault="00AE2F8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哥哥</w:t>
            </w:r>
            <w:r w:rsidR="00F7132C" w:rsidRPr="00F56E12">
              <w:rPr>
                <w:rFonts w:eastAsia="微軟正黑體"/>
                <w:sz w:val="17"/>
                <w:szCs w:val="17"/>
                <w:lang w:eastAsia="zh-TW"/>
              </w:rPr>
              <w:t>指責</w:t>
            </w: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弟</w:t>
            </w:r>
            <w:r w:rsidR="00386476" w:rsidRPr="00F56E12">
              <w:rPr>
                <w:rFonts w:eastAsia="微軟正黑體"/>
                <w:sz w:val="17"/>
                <w:szCs w:val="17"/>
                <w:lang w:eastAsia="zh-TW"/>
              </w:rPr>
              <w:t>忘記</w:t>
            </w:r>
            <w:r w:rsidR="00A6445C" w:rsidRPr="00F56E12">
              <w:rPr>
                <w:rFonts w:eastAsia="微軟正黑體"/>
                <w:sz w:val="17"/>
                <w:szCs w:val="17"/>
                <w:lang w:eastAsia="zh-TW"/>
              </w:rPr>
              <w:t>買生日禮物給爺爺，</w:t>
            </w: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弟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弟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其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實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不知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道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自己負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責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購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買</w:t>
            </w:r>
            <w:r w:rsidR="00180B49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180B49" w:rsidRPr="00F56E12">
              <w:rPr>
                <w:rFonts w:eastAsia="微軟正黑體"/>
                <w:sz w:val="17"/>
                <w:szCs w:val="17"/>
                <w:lang w:eastAsia="zh-HK"/>
              </w:rPr>
              <w:t>但也</w:t>
            </w:r>
            <w:r w:rsidR="0075660E" w:rsidRPr="00F56E12">
              <w:rPr>
                <w:rFonts w:eastAsia="微軟正黑體"/>
                <w:sz w:val="17"/>
                <w:szCs w:val="17"/>
                <w:lang w:eastAsia="zh-TW"/>
              </w:rPr>
              <w:t>表示明天會立刻購買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息</w:t>
            </w:r>
            <w:r w:rsidR="00A92AB7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事寧人</w:t>
            </w:r>
            <w:r w:rsidR="0075660E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3D982A13" w14:textId="7F167BFE" w:rsidTr="00A7659B">
        <w:trPr>
          <w:trHeight w:val="1621"/>
        </w:trPr>
        <w:tc>
          <w:tcPr>
            <w:tcW w:w="822" w:type="dxa"/>
            <w:shd w:val="clear" w:color="auto" w:fill="E5FFE5"/>
          </w:tcPr>
          <w:p w14:paraId="3257C70E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微軟正黑體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妥協</w:t>
            </w:r>
          </w:p>
        </w:tc>
        <w:tc>
          <w:tcPr>
            <w:tcW w:w="1701" w:type="dxa"/>
            <w:shd w:val="clear" w:color="auto" w:fill="E5FFE5"/>
          </w:tcPr>
          <w:p w14:paraId="37DCEAFD" w14:textId="77777777" w:rsidR="00461708" w:rsidRPr="00F56E12" w:rsidRDefault="00463769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中度關注自己及別人</w:t>
            </w:r>
          </w:p>
          <w:p w14:paraId="4B5AC476" w14:textId="312FB498" w:rsidR="00A862EA" w:rsidRPr="00F56E12" w:rsidRDefault="00463769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彼此退讓，以求和平共存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E5FFE5"/>
          </w:tcPr>
          <w:p w14:paraId="646655E7" w14:textId="60C9C5A3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方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都讓出部分要求及利益，但同時也保留部分要求及利益</w:t>
            </w:r>
          </w:p>
        </w:tc>
        <w:tc>
          <w:tcPr>
            <w:tcW w:w="3456" w:type="dxa"/>
            <w:shd w:val="clear" w:color="auto" w:fill="E5FFE5"/>
          </w:tcPr>
          <w:p w14:paraId="0FC3F949" w14:textId="4DD9A176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維持和諧關係</w:t>
            </w:r>
          </w:p>
          <w:p w14:paraId="66C0A554" w14:textId="77777777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達成非完美，但可接受的協議</w:t>
            </w:r>
          </w:p>
          <w:p w14:paraId="5076C283" w14:textId="2A1A88D3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在短時間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內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、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為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複雜的問題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提供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臨時亦有效的方案</w:t>
            </w:r>
          </w:p>
          <w:p w14:paraId="374A9BA8" w14:textId="18CB4776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作為合作或競爭失敗時的後備方案</w:t>
            </w:r>
          </w:p>
        </w:tc>
        <w:tc>
          <w:tcPr>
            <w:tcW w:w="4057" w:type="dxa"/>
            <w:shd w:val="clear" w:color="auto" w:fill="E5FFE5"/>
          </w:tcPr>
          <w:p w14:paraId="67FDC843" w14:textId="49812D7E" w:rsidR="009740EE" w:rsidRPr="00F56E12" w:rsidRDefault="006124F2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未能</w:t>
            </w:r>
            <w:r w:rsidR="00B01273" w:rsidRPr="00F56E12">
              <w:rPr>
                <w:rFonts w:eastAsia="微軟正黑體"/>
                <w:sz w:val="17"/>
                <w:szCs w:val="17"/>
                <w:lang w:eastAsia="zh-TW"/>
              </w:rPr>
              <w:t>完全表達要求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、</w:t>
            </w:r>
            <w:r w:rsidR="00B01273" w:rsidRPr="00F56E12">
              <w:rPr>
                <w:rFonts w:eastAsia="微軟正黑體"/>
                <w:sz w:val="17"/>
                <w:szCs w:val="17"/>
                <w:lang w:eastAsia="zh-TW"/>
              </w:rPr>
              <w:t>想法和感受</w:t>
            </w:r>
            <w:r w:rsidR="003779DA" w:rsidRPr="00F56E12">
              <w:rPr>
                <w:rFonts w:eastAsia="微軟正黑體"/>
                <w:sz w:val="17"/>
                <w:szCs w:val="17"/>
                <w:lang w:eastAsia="zh-TW"/>
              </w:rPr>
              <w:t>，為下次衝突留下隱憂</w:t>
            </w:r>
          </w:p>
          <w:p w14:paraId="4224962D" w14:textId="56FFDDF1" w:rsidR="00A862EA" w:rsidRPr="00F56E12" w:rsidRDefault="00B01273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為了</w:t>
            </w:r>
            <w:r w:rsidR="009740EE" w:rsidRPr="00F56E12">
              <w:rPr>
                <w:rFonts w:eastAsia="微軟正黑體"/>
                <w:sz w:val="17"/>
                <w:szCs w:val="17"/>
                <w:lang w:eastAsia="zh-TW"/>
              </w:rPr>
              <w:t>迅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速解決</w:t>
            </w:r>
            <w:r w:rsidR="00344521" w:rsidRPr="00F56E12">
              <w:rPr>
                <w:rFonts w:eastAsia="微軟正黑體"/>
                <w:sz w:val="17"/>
                <w:szCs w:val="17"/>
                <w:lang w:eastAsia="zh-TW"/>
              </w:rPr>
              <w:t>事件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而犧牲</w:t>
            </w:r>
            <w:r w:rsidR="009740EE" w:rsidRPr="00F56E12">
              <w:rPr>
                <w:rFonts w:eastAsia="微軟正黑體"/>
                <w:sz w:val="17"/>
                <w:szCs w:val="17"/>
                <w:lang w:eastAsia="zh-TW"/>
              </w:rPr>
              <w:t>某些</w:t>
            </w:r>
            <w:r w:rsidR="00344521" w:rsidRPr="00F56E12">
              <w:rPr>
                <w:rFonts w:eastAsia="微軟正黑體"/>
                <w:sz w:val="17"/>
                <w:szCs w:val="17"/>
                <w:lang w:eastAsia="zh-TW"/>
              </w:rPr>
              <w:t>東西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00246D" w:rsidRPr="00F56E12">
              <w:rPr>
                <w:rFonts w:eastAsia="微軟正黑體"/>
                <w:sz w:val="17"/>
                <w:szCs w:val="17"/>
                <w:lang w:eastAsia="zh-TW"/>
              </w:rPr>
              <w:t>使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方都不能完全滿意</w:t>
            </w:r>
          </w:p>
          <w:p w14:paraId="47FC8571" w14:textId="468343D7" w:rsidR="003779DA" w:rsidRPr="00F56E12" w:rsidRDefault="003779D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討價還價的過程</w:t>
            </w:r>
            <w:r w:rsidR="00B53A3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，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容易傷害</w:t>
            </w:r>
            <w:proofErr w:type="gramStart"/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彼此間的信任</w:t>
            </w:r>
            <w:proofErr w:type="gramEnd"/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及感情</w:t>
            </w:r>
          </w:p>
        </w:tc>
        <w:tc>
          <w:tcPr>
            <w:tcW w:w="2835" w:type="dxa"/>
            <w:shd w:val="clear" w:color="auto" w:fill="E5FFE5"/>
          </w:tcPr>
          <w:p w14:paraId="1C9FCAB8" w14:textId="1C0DB766" w:rsidR="00A862EA" w:rsidRPr="00F56E12" w:rsidRDefault="00E1004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柏林</w:t>
            </w:r>
            <w:proofErr w:type="gramStart"/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午膳時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想</w:t>
            </w:r>
            <w:proofErr w:type="gramEnd"/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前往</w:t>
            </w:r>
            <w:r w:rsidR="00740593" w:rsidRPr="00F56E12">
              <w:rPr>
                <w:rFonts w:eastAsia="微軟正黑體"/>
                <w:sz w:val="17"/>
                <w:szCs w:val="17"/>
                <w:lang w:eastAsia="zh-TW"/>
              </w:rPr>
              <w:t>茶餐廳</w:t>
            </w:r>
            <w:r w:rsidR="00E62C52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D71E58" w:rsidRPr="00F56E12">
              <w:rPr>
                <w:rFonts w:eastAsia="微軟正黑體"/>
                <w:sz w:val="17"/>
                <w:szCs w:val="17"/>
                <w:lang w:eastAsia="zh-TW"/>
              </w:rPr>
              <w:t>偉文</w:t>
            </w:r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則</w:t>
            </w:r>
            <w:r w:rsidR="00914681" w:rsidRPr="00F56E12">
              <w:rPr>
                <w:rFonts w:eastAsia="微軟正黑體"/>
                <w:sz w:val="17"/>
                <w:szCs w:val="17"/>
                <w:lang w:eastAsia="zh-TW"/>
              </w:rPr>
              <w:t>想吃</w:t>
            </w:r>
            <w:proofErr w:type="gramStart"/>
            <w:r w:rsidR="00914681" w:rsidRPr="00F56E12">
              <w:rPr>
                <w:rFonts w:eastAsia="微軟正黑體"/>
                <w:sz w:val="17"/>
                <w:szCs w:val="17"/>
                <w:lang w:eastAsia="zh-TW"/>
              </w:rPr>
              <w:t>小食部的</w:t>
            </w:r>
            <w:proofErr w:type="gramEnd"/>
            <w:r w:rsidR="00914681" w:rsidRPr="00F56E12">
              <w:rPr>
                <w:rFonts w:eastAsia="微軟正黑體"/>
                <w:sz w:val="17"/>
                <w:szCs w:val="17"/>
                <w:lang w:eastAsia="zh-TW"/>
              </w:rPr>
              <w:t>飯盒</w:t>
            </w:r>
            <w:r w:rsidR="00DD4B4C" w:rsidRPr="00F56E12">
              <w:rPr>
                <w:rFonts w:eastAsia="微軟正黑體"/>
                <w:sz w:val="17"/>
                <w:szCs w:val="17"/>
                <w:lang w:eastAsia="zh-TW"/>
              </w:rPr>
              <w:t>，</w:t>
            </w:r>
            <w:r w:rsidR="00B41211" w:rsidRPr="00F56E12">
              <w:rPr>
                <w:rFonts w:eastAsia="微軟正黑體"/>
                <w:sz w:val="17"/>
                <w:szCs w:val="17"/>
                <w:lang w:eastAsia="zh-TW"/>
              </w:rPr>
              <w:t>可以</w:t>
            </w:r>
            <w:r w:rsidR="00DD4B4C" w:rsidRPr="00F56E12">
              <w:rPr>
                <w:rFonts w:eastAsia="微軟正黑體"/>
                <w:sz w:val="17"/>
                <w:szCs w:val="17"/>
                <w:lang w:eastAsia="zh-TW"/>
              </w:rPr>
              <w:t>多點時間</w:t>
            </w:r>
            <w:r w:rsidR="00F8206A" w:rsidRPr="00F56E12">
              <w:rPr>
                <w:rFonts w:eastAsia="微軟正黑體"/>
                <w:sz w:val="17"/>
                <w:szCs w:val="17"/>
                <w:lang w:eastAsia="zh-TW"/>
              </w:rPr>
              <w:t>留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在</w:t>
            </w:r>
            <w:r w:rsidR="0020714B" w:rsidRPr="00F56E12">
              <w:rPr>
                <w:rFonts w:eastAsia="微軟正黑體"/>
                <w:sz w:val="17"/>
                <w:szCs w:val="17"/>
                <w:lang w:eastAsia="zh-TW"/>
              </w:rPr>
              <w:t>學校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玩桌上遊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戲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。最後，他們同意</w:t>
            </w:r>
            <w:r w:rsidR="00740593" w:rsidRPr="00F56E12">
              <w:rPr>
                <w:rFonts w:eastAsia="微軟正黑體"/>
                <w:sz w:val="17"/>
                <w:szCs w:val="17"/>
                <w:lang w:eastAsia="zh-TW"/>
              </w:rPr>
              <w:t>在附近的快餐店吃快餐再回學校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遊</w:t>
            </w:r>
            <w:r w:rsidR="007F57F2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戲</w:t>
            </w:r>
            <w:r w:rsidR="000A3617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  <w:tr w:rsidR="00311159" w:rsidRPr="00F56E12" w14:paraId="22A19080" w14:textId="196EB14B" w:rsidTr="00A7659B">
        <w:tc>
          <w:tcPr>
            <w:tcW w:w="822" w:type="dxa"/>
            <w:shd w:val="clear" w:color="auto" w:fill="FFF2CC" w:themeFill="accent4" w:themeFillTint="33"/>
          </w:tcPr>
          <w:p w14:paraId="1192F592" w14:textId="77777777" w:rsidR="00A862EA" w:rsidRPr="00F56E12" w:rsidRDefault="00A862EA" w:rsidP="000233AA">
            <w:pPr>
              <w:snapToGrid w:val="0"/>
              <w:spacing w:line="276" w:lineRule="auto"/>
              <w:rPr>
                <w:rFonts w:eastAsia="DengXian"/>
                <w:b/>
                <w:bCs/>
              </w:rPr>
            </w:pPr>
            <w:r w:rsidRPr="00F56E12">
              <w:rPr>
                <w:rFonts w:eastAsia="微軟正黑體"/>
                <w:b/>
                <w:bCs/>
              </w:rPr>
              <w:t>合作</w:t>
            </w:r>
          </w:p>
        </w:tc>
        <w:tc>
          <w:tcPr>
            <w:tcW w:w="1701" w:type="dxa"/>
            <w:shd w:val="clear" w:color="auto" w:fill="FFF2CC" w:themeFill="accent4" w:themeFillTint="33"/>
          </w:tcPr>
          <w:p w14:paraId="0E2FE60A" w14:textId="77777777" w:rsidR="00461708" w:rsidRPr="00F56E12" w:rsidRDefault="00731F71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HK"/>
              </w:rPr>
              <w:t>高</w:t>
            </w:r>
            <w:r w:rsidR="0037447B" w:rsidRPr="00F56E12">
              <w:rPr>
                <w:rFonts w:eastAsia="微軟正黑體"/>
                <w:sz w:val="17"/>
                <w:szCs w:val="17"/>
                <w:lang w:eastAsia="zh-HK"/>
              </w:rPr>
              <w:t>度關注自己及別人</w:t>
            </w:r>
          </w:p>
          <w:p w14:paraId="1763D658" w14:textId="5E98D7A9" w:rsidR="00A862EA" w:rsidRPr="00F56E12" w:rsidRDefault="0037447B" w:rsidP="00311159">
            <w:pPr>
              <w:snapToGrid w:val="0"/>
              <w:spacing w:line="240" w:lineRule="atLeast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（</w:t>
            </w:r>
            <w:r w:rsidR="00A862EA" w:rsidRPr="00F56E12">
              <w:rPr>
                <w:rFonts w:eastAsia="微軟正黑體"/>
                <w:sz w:val="17"/>
                <w:szCs w:val="17"/>
                <w:lang w:eastAsia="zh-TW"/>
              </w:rPr>
              <w:t>共同合作，以求雙方皆滿意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FFF2CC" w:themeFill="accent4" w:themeFillTint="33"/>
          </w:tcPr>
          <w:p w14:paraId="77F16DBA" w14:textId="7A4F7914" w:rsidR="00A862EA" w:rsidRPr="00F56E12" w:rsidRDefault="00A862EA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採用開放及平等的態度</w:t>
            </w:r>
            <w:r w:rsidR="00E973D4" w:rsidRPr="00F56E12">
              <w:rPr>
                <w:rFonts w:eastAsia="微軟正黑體"/>
                <w:sz w:val="17"/>
                <w:szCs w:val="17"/>
                <w:lang w:eastAsia="zh-TW"/>
              </w:rPr>
              <w:t>，表達自己的意見</w:t>
            </w:r>
          </w:p>
          <w:p w14:paraId="7124DE14" w14:textId="0E638808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澄清各方的要求及差異點，致力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達到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雙</w:t>
            </w:r>
            <w:r w:rsidR="009C55EA" w:rsidRPr="00F56E12">
              <w:rPr>
                <w:rFonts w:eastAsia="微軟正黑體" w:hint="eastAsia"/>
                <w:sz w:val="17"/>
                <w:szCs w:val="17"/>
                <w:lang w:eastAsia="zh-HK"/>
              </w:rPr>
              <w:t>贏</w:t>
            </w:r>
          </w:p>
        </w:tc>
        <w:tc>
          <w:tcPr>
            <w:tcW w:w="3456" w:type="dxa"/>
            <w:shd w:val="clear" w:color="auto" w:fill="FFF2CC" w:themeFill="accent4" w:themeFillTint="33"/>
          </w:tcPr>
          <w:p w14:paraId="4EB11DA6" w14:textId="309F7B16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歸納不同觀點</w:t>
            </w:r>
          </w:p>
          <w:p w14:paraId="49A863BC" w14:textId="1F61767F" w:rsidR="00A54B57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考慮他人的意見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以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達成共識</w:t>
            </w:r>
          </w:p>
          <w:p w14:paraId="1860FEEE" w14:textId="688519E1" w:rsidR="00A862EA" w:rsidRPr="00F56E12" w:rsidRDefault="00327001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可以學習、彼此獲益及解決問題</w:t>
            </w:r>
          </w:p>
        </w:tc>
        <w:tc>
          <w:tcPr>
            <w:tcW w:w="4057" w:type="dxa"/>
            <w:shd w:val="clear" w:color="auto" w:fill="FFF2CC" w:themeFill="accent4" w:themeFillTint="33"/>
          </w:tcPr>
          <w:p w14:paraId="79576B50" w14:textId="57F0AD05" w:rsidR="00A862EA" w:rsidRPr="00F56E12" w:rsidRDefault="0006459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花費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不少時間及精力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以達成一致</w:t>
            </w:r>
          </w:p>
          <w:p w14:paraId="41ACF0E0" w14:textId="0BC110B4" w:rsidR="00327001" w:rsidRPr="00F56E12" w:rsidRDefault="0006459D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在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協作及決策</w:t>
            </w:r>
            <w:r w:rsidRPr="00F56E12">
              <w:rPr>
                <w:rFonts w:eastAsia="微軟正黑體"/>
                <w:sz w:val="17"/>
                <w:szCs w:val="17"/>
                <w:lang w:eastAsia="zh-TW"/>
              </w:rPr>
              <w:t>中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容易出現抵觸</w:t>
            </w:r>
            <w:r w:rsidR="00C74458" w:rsidRPr="00F56E12">
              <w:rPr>
                <w:rFonts w:eastAsia="微軟正黑體" w:hint="eastAsia"/>
                <w:sz w:val="17"/>
                <w:szCs w:val="17"/>
                <w:lang w:eastAsia="zh-TW"/>
              </w:rPr>
              <w:t>?</w:t>
            </w:r>
            <w:proofErr w:type="gramStart"/>
            <w:r w:rsidR="00C74458" w:rsidRPr="00F56E12">
              <w:rPr>
                <w:rFonts w:eastAsia="微軟正黑體"/>
                <w:sz w:val="17"/>
                <w:szCs w:val="17"/>
                <w:lang w:eastAsia="zh-TW"/>
              </w:rPr>
              <w:t>?</w:t>
            </w:r>
            <w:r w:rsidR="00327001" w:rsidRPr="00F56E12">
              <w:rPr>
                <w:rFonts w:eastAsia="微軟正黑體"/>
                <w:sz w:val="17"/>
                <w:szCs w:val="17"/>
                <w:lang w:eastAsia="zh-TW"/>
              </w:rPr>
              <w:t>及厭倦</w:t>
            </w:r>
            <w:proofErr w:type="gramEnd"/>
          </w:p>
        </w:tc>
        <w:tc>
          <w:tcPr>
            <w:tcW w:w="2835" w:type="dxa"/>
            <w:shd w:val="clear" w:color="auto" w:fill="FFF2CC" w:themeFill="accent4" w:themeFillTint="33"/>
          </w:tcPr>
          <w:p w14:paraId="469438DA" w14:textId="5541920E" w:rsidR="00A862EA" w:rsidRPr="00F56E12" w:rsidRDefault="00E9617E" w:rsidP="00DD3759">
            <w:pPr>
              <w:pStyle w:val="af1"/>
              <w:numPr>
                <w:ilvl w:val="0"/>
                <w:numId w:val="27"/>
              </w:numPr>
              <w:snapToGrid w:val="0"/>
              <w:spacing w:line="240" w:lineRule="atLeast"/>
              <w:ind w:leftChars="0" w:left="175" w:hanging="175"/>
              <w:rPr>
                <w:rFonts w:eastAsia="微軟正黑體"/>
                <w:sz w:val="17"/>
                <w:szCs w:val="17"/>
                <w:lang w:eastAsia="zh-TW"/>
              </w:rPr>
            </w:pPr>
            <w:r w:rsidRPr="00F56E12">
              <w:rPr>
                <w:rFonts w:eastAsia="微軟正黑體" w:hint="eastAsia"/>
                <w:sz w:val="17"/>
                <w:szCs w:val="17"/>
                <w:lang w:eastAsia="zh-HK"/>
              </w:rPr>
              <w:t>慧欣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原定</w:t>
            </w:r>
            <w:r w:rsidR="00F22FD7" w:rsidRPr="00F56E12">
              <w:rPr>
                <w:rFonts w:eastAsia="微軟正黑體"/>
                <w:sz w:val="17"/>
                <w:szCs w:val="17"/>
                <w:lang w:eastAsia="zh-TW"/>
              </w:rPr>
              <w:t>星期六</w:t>
            </w:r>
            <w:r w:rsidR="0006459D" w:rsidRPr="00F56E12">
              <w:rPr>
                <w:rFonts w:eastAsia="微軟正黑體"/>
                <w:sz w:val="17"/>
                <w:szCs w:val="17"/>
                <w:lang w:eastAsia="zh-TW"/>
              </w:rPr>
              <w:t>與</w:t>
            </w:r>
            <w:r w:rsidR="0073435B" w:rsidRPr="00F56E12">
              <w:rPr>
                <w:rFonts w:eastAsia="微軟正黑體"/>
                <w:sz w:val="17"/>
                <w:szCs w:val="17"/>
                <w:lang w:eastAsia="zh-TW"/>
              </w:rPr>
              <w:t>一</w:t>
            </w:r>
            <w:r w:rsidR="00F22FD7" w:rsidRPr="00F56E12">
              <w:rPr>
                <w:rFonts w:eastAsia="微軟正黑體"/>
                <w:sz w:val="17"/>
                <w:szCs w:val="17"/>
                <w:lang w:eastAsia="zh-TW"/>
              </w:rPr>
              <w:t>家人到海</w:t>
            </w:r>
            <w:r w:rsidR="00AC2BEF" w:rsidRPr="00F56E12">
              <w:rPr>
                <w:rFonts w:eastAsia="微軟正黑體"/>
                <w:sz w:val="17"/>
                <w:szCs w:val="17"/>
                <w:lang w:eastAsia="zh-TW"/>
              </w:rPr>
              <w:t>灘游泳，</w:t>
            </w:r>
            <w:r w:rsidR="0055198A" w:rsidRPr="00F56E12">
              <w:rPr>
                <w:rFonts w:eastAsia="微軟正黑體"/>
                <w:sz w:val="17"/>
                <w:szCs w:val="17"/>
                <w:lang w:eastAsia="zh-TW"/>
              </w:rPr>
              <w:t>可是爸爸突然</w:t>
            </w:r>
            <w:r w:rsidR="00864924" w:rsidRPr="00F56E12">
              <w:rPr>
                <w:rFonts w:eastAsia="微軟正黑體"/>
                <w:sz w:val="17"/>
                <w:szCs w:val="17"/>
                <w:lang w:eastAsia="zh-TW"/>
              </w:rPr>
              <w:t>需</w:t>
            </w:r>
            <w:r w:rsidR="0055198A" w:rsidRPr="00F56E12">
              <w:rPr>
                <w:rFonts w:eastAsia="微軟正黑體"/>
                <w:sz w:val="17"/>
                <w:szCs w:val="17"/>
                <w:lang w:eastAsia="zh-TW"/>
              </w:rPr>
              <w:t>要上班。</w:t>
            </w:r>
            <w:r w:rsidR="00864924" w:rsidRPr="00F56E12">
              <w:rPr>
                <w:rFonts w:eastAsia="微軟正黑體"/>
                <w:sz w:val="17"/>
                <w:szCs w:val="17"/>
                <w:lang w:eastAsia="zh-TW"/>
              </w:rPr>
              <w:t>經家人商議後，</w:t>
            </w:r>
            <w:r w:rsidR="00BD6A3F" w:rsidRPr="00F56E12">
              <w:rPr>
                <w:rFonts w:eastAsia="微軟正黑體"/>
                <w:sz w:val="17"/>
                <w:szCs w:val="17"/>
                <w:lang w:eastAsia="zh-TW"/>
              </w:rPr>
              <w:t>決定改為星期</w:t>
            </w:r>
            <w:r w:rsidR="002A5AA1" w:rsidRPr="00F56E12">
              <w:rPr>
                <w:rFonts w:eastAsia="微軟正黑體"/>
                <w:sz w:val="17"/>
                <w:szCs w:val="17"/>
                <w:lang w:eastAsia="zh-TW"/>
              </w:rPr>
              <w:t>日</w:t>
            </w:r>
            <w:r w:rsidR="00BD6A3F" w:rsidRPr="00F56E12">
              <w:rPr>
                <w:rFonts w:eastAsia="微軟正黑體"/>
                <w:sz w:val="17"/>
                <w:szCs w:val="17"/>
                <w:lang w:eastAsia="zh-TW"/>
              </w:rPr>
              <w:t>。</w:t>
            </w:r>
          </w:p>
        </w:tc>
      </w:tr>
    </w:tbl>
    <w:p w14:paraId="48901426" w14:textId="77777777" w:rsidR="00030937" w:rsidRPr="00F56E12" w:rsidRDefault="00030937" w:rsidP="001B5FB1">
      <w:pPr>
        <w:snapToGrid w:val="0"/>
        <w:rPr>
          <w:rFonts w:eastAsiaTheme="minorEastAsia"/>
          <w:bCs/>
          <w:color w:val="000000" w:themeColor="text1"/>
          <w:sz w:val="22"/>
          <w:szCs w:val="22"/>
          <w:lang w:eastAsia="zh-TW"/>
        </w:rPr>
      </w:pPr>
    </w:p>
    <w:p w14:paraId="4AC37A09" w14:textId="209C4A43" w:rsidR="0058414F" w:rsidRPr="00F56E12" w:rsidRDefault="00DD1E3E" w:rsidP="001B5FB1">
      <w:pPr>
        <w:snapToGrid w:val="0"/>
        <w:rPr>
          <w:rFonts w:eastAsiaTheme="minorEastAsia"/>
          <w:sz w:val="20"/>
          <w:szCs w:val="20"/>
          <w:lang w:eastAsia="zh-TW"/>
        </w:rPr>
      </w:pPr>
      <w:r w:rsidRPr="00F56E12">
        <w:rPr>
          <w:rFonts w:eastAsiaTheme="minorEastAsia"/>
          <w:bCs/>
          <w:color w:val="000000" w:themeColor="text1"/>
          <w:sz w:val="20"/>
          <w:szCs w:val="20"/>
          <w:lang w:eastAsia="zh-TW"/>
        </w:rPr>
        <w:t>資料來源</w:t>
      </w:r>
      <w:proofErr w:type="gramStart"/>
      <w:r w:rsidRPr="00F56E12">
        <w:rPr>
          <w:rFonts w:eastAsiaTheme="minorEastAsia"/>
          <w:bCs/>
          <w:color w:val="000000" w:themeColor="text1"/>
          <w:sz w:val="20"/>
          <w:szCs w:val="20"/>
          <w:lang w:eastAsia="zh-TW"/>
        </w:rPr>
        <w:t>︰</w:t>
      </w:r>
      <w:proofErr w:type="gramEnd"/>
      <w:r w:rsidRPr="00F56E12">
        <w:rPr>
          <w:rFonts w:eastAsiaTheme="minorEastAsia"/>
          <w:sz w:val="20"/>
          <w:szCs w:val="20"/>
          <w:lang w:eastAsia="zh-TW"/>
        </w:rPr>
        <w:t>Thomas and Kilmann</w:t>
      </w:r>
      <w:r w:rsidR="005B12D0" w:rsidRPr="00F56E12">
        <w:rPr>
          <w:rFonts w:eastAsiaTheme="minorEastAsia"/>
          <w:sz w:val="20"/>
          <w:szCs w:val="20"/>
          <w:lang w:eastAsia="zh-TW"/>
        </w:rPr>
        <w:t>（</w:t>
      </w:r>
      <w:r w:rsidR="005B12D0" w:rsidRPr="00F56E12">
        <w:rPr>
          <w:rFonts w:eastAsiaTheme="minorEastAsia"/>
          <w:sz w:val="20"/>
          <w:szCs w:val="20"/>
          <w:lang w:eastAsia="zh-TW"/>
        </w:rPr>
        <w:t>200</w:t>
      </w:r>
      <w:r w:rsidR="003E2D9E" w:rsidRPr="00F56E12">
        <w:rPr>
          <w:rFonts w:eastAsiaTheme="minorEastAsia" w:hint="eastAsia"/>
          <w:sz w:val="20"/>
          <w:szCs w:val="20"/>
          <w:lang w:eastAsia="zh-TW"/>
        </w:rPr>
        <w:t>4</w:t>
      </w:r>
      <w:r w:rsidR="005B12D0" w:rsidRPr="00F56E12">
        <w:rPr>
          <w:rFonts w:eastAsiaTheme="minorEastAsia"/>
          <w:sz w:val="20"/>
          <w:szCs w:val="20"/>
          <w:lang w:eastAsia="zh-TW"/>
        </w:rPr>
        <w:t>）</w:t>
      </w:r>
      <w:r w:rsidR="00A7659B" w:rsidRPr="00F56E12">
        <w:rPr>
          <w:rFonts w:eastAsiaTheme="minorEastAsia" w:hint="eastAsia"/>
          <w:sz w:val="20"/>
          <w:szCs w:val="20"/>
          <w:lang w:eastAsia="zh-TW"/>
        </w:rPr>
        <w:t>，</w:t>
      </w:r>
      <w:r w:rsidR="00A7659B" w:rsidRPr="00F56E12">
        <w:rPr>
          <w:rFonts w:eastAsiaTheme="minorEastAsia"/>
          <w:sz w:val="20"/>
          <w:szCs w:val="20"/>
          <w:lang w:eastAsia="zh-TW"/>
        </w:rPr>
        <w:t xml:space="preserve">Thomas-Kilmann Conflict Mode Instrument (rev. </w:t>
      </w:r>
      <w:proofErr w:type="gramStart"/>
      <w:r w:rsidR="00A7659B" w:rsidRPr="00F56E12">
        <w:rPr>
          <w:rFonts w:eastAsiaTheme="minorEastAsia"/>
          <w:sz w:val="20"/>
          <w:szCs w:val="20"/>
          <w:lang w:eastAsia="zh-TW"/>
        </w:rPr>
        <w:t>ed.)</w:t>
      </w:r>
      <w:r w:rsidR="005B12D0" w:rsidRPr="00F56E12">
        <w:rPr>
          <w:rFonts w:eastAsiaTheme="minorEastAsia"/>
          <w:sz w:val="20"/>
          <w:szCs w:val="20"/>
          <w:lang w:eastAsia="zh-TW"/>
        </w:rPr>
        <w:t>；</w:t>
      </w:r>
      <w:proofErr w:type="gramEnd"/>
      <w:r w:rsidR="005B12D0" w:rsidRPr="00F56E12">
        <w:rPr>
          <w:rFonts w:eastAsiaTheme="minorEastAsia"/>
          <w:sz w:val="20"/>
          <w:szCs w:val="20"/>
          <w:lang w:eastAsia="zh-TW"/>
        </w:rPr>
        <w:t>Northouse</w:t>
      </w:r>
      <w:r w:rsidR="005B12D0" w:rsidRPr="00F56E12">
        <w:rPr>
          <w:rFonts w:eastAsiaTheme="minorEastAsia"/>
          <w:sz w:val="20"/>
          <w:szCs w:val="20"/>
          <w:lang w:eastAsia="zh-TW"/>
        </w:rPr>
        <w:t>（</w:t>
      </w:r>
      <w:r w:rsidR="005B12D0" w:rsidRPr="00F56E12">
        <w:rPr>
          <w:rFonts w:eastAsiaTheme="minorEastAsia"/>
          <w:sz w:val="20"/>
          <w:szCs w:val="20"/>
          <w:lang w:eastAsia="zh-TW"/>
        </w:rPr>
        <w:t>2018</w:t>
      </w:r>
      <w:r w:rsidR="005B12D0" w:rsidRPr="00F56E12">
        <w:rPr>
          <w:rFonts w:eastAsiaTheme="minorEastAsia"/>
          <w:sz w:val="20"/>
          <w:szCs w:val="20"/>
          <w:lang w:eastAsia="zh-TW"/>
        </w:rPr>
        <w:t>）</w:t>
      </w:r>
      <w:r w:rsidR="00A7659B" w:rsidRPr="00F56E12">
        <w:rPr>
          <w:rFonts w:eastAsiaTheme="minorEastAsia" w:hint="eastAsia"/>
          <w:sz w:val="20"/>
          <w:szCs w:val="20"/>
          <w:lang w:eastAsia="zh-TW"/>
        </w:rPr>
        <w:t>，</w:t>
      </w:r>
      <w:r w:rsidR="00A7659B" w:rsidRPr="00F56E12">
        <w:rPr>
          <w:rFonts w:eastAsiaTheme="minorEastAsia"/>
          <w:sz w:val="20"/>
          <w:szCs w:val="20"/>
          <w:lang w:eastAsia="zh-TW"/>
        </w:rPr>
        <w:t>Introduction to Leadership: Concepts and Practice</w:t>
      </w:r>
      <w:r w:rsidR="001B5FB1" w:rsidRPr="00F56E12">
        <w:rPr>
          <w:rFonts w:eastAsiaTheme="minorEastAsia"/>
          <w:sz w:val="20"/>
          <w:szCs w:val="20"/>
          <w:lang w:eastAsia="zh-TW"/>
        </w:rPr>
        <w:t>。</w:t>
      </w:r>
    </w:p>
    <w:p w14:paraId="36284443" w14:textId="2CB13C04" w:rsidR="00030937" w:rsidRPr="00F56E12" w:rsidRDefault="00030937" w:rsidP="001B5FB1">
      <w:pPr>
        <w:snapToGrid w:val="0"/>
        <w:rPr>
          <w:rFonts w:eastAsiaTheme="minorEastAsia"/>
          <w:bCs/>
          <w:color w:val="000000" w:themeColor="text1"/>
          <w:sz w:val="22"/>
          <w:szCs w:val="22"/>
          <w:lang w:eastAsia="zh-TW"/>
        </w:rPr>
      </w:pPr>
      <w:r w:rsidRPr="00F56E12">
        <w:rPr>
          <w:rFonts w:ascii="微軟正黑體" w:eastAsia="微軟正黑體" w:hAnsi="微軟正黑體" w:hint="eastAsia"/>
          <w:bCs/>
          <w:lang w:eastAsia="zh-TW"/>
        </w:rPr>
        <w:t>生活在同一屋簷下，發生爭執及磨擦是十分自然的。因此，學懂應對衝突之道，是提升家庭凝聚力中不可或缺的一課。</w:t>
      </w:r>
    </w:p>
    <w:p w14:paraId="1B7C0851" w14:textId="6E53EEDC" w:rsidR="00A862EA" w:rsidRPr="00F56E12" w:rsidRDefault="00A862EA" w:rsidP="005E2B42">
      <w:pPr>
        <w:rPr>
          <w:rFonts w:eastAsia="微軟正黑體"/>
          <w:b/>
          <w:bCs/>
          <w:color w:val="000000" w:themeColor="text1"/>
          <w:lang w:eastAsia="zh-TW"/>
        </w:rPr>
        <w:sectPr w:rsidR="00A862EA" w:rsidRPr="00F56E12" w:rsidSect="004A5E40">
          <w:type w:val="continuous"/>
          <w:pgSz w:w="16840" w:h="11900" w:orient="landscape"/>
          <w:pgMar w:top="1440" w:right="1800" w:bottom="1440" w:left="1800" w:header="851" w:footer="737" w:gutter="0"/>
          <w:cols w:space="425"/>
          <w:docGrid w:type="lines" w:linePitch="400"/>
        </w:sectPr>
      </w:pPr>
    </w:p>
    <w:p w14:paraId="5FC8E894" w14:textId="6BB3A3FA" w:rsidR="00752388" w:rsidRPr="00F56E12" w:rsidRDefault="00437977" w:rsidP="00835B25">
      <w:pPr>
        <w:snapToGrid w:val="0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細閱以下</w:t>
      </w:r>
      <w:r w:rsidR="007B29E9" w:rsidRPr="00F56E12">
        <w:rPr>
          <w:rFonts w:eastAsia="微軟正黑體"/>
          <w:bCs/>
          <w:lang w:eastAsia="zh-TW"/>
        </w:rPr>
        <w:t>兩個</w:t>
      </w:r>
      <w:r w:rsidRPr="00F56E12">
        <w:rPr>
          <w:rFonts w:eastAsia="微軟正黑體"/>
          <w:bCs/>
          <w:lang w:eastAsia="zh-TW"/>
        </w:rPr>
        <w:t>個案，</w:t>
      </w:r>
      <w:r w:rsidR="00256DF7" w:rsidRPr="00F56E12">
        <w:rPr>
          <w:rFonts w:eastAsia="微軟正黑體"/>
          <w:bCs/>
          <w:lang w:eastAsia="zh-TW"/>
        </w:rPr>
        <w:t>並</w:t>
      </w:r>
      <w:r w:rsidR="00F02CF2" w:rsidRPr="00F56E12">
        <w:rPr>
          <w:rFonts w:eastAsia="微軟正黑體"/>
          <w:bCs/>
          <w:lang w:eastAsia="zh-TW"/>
        </w:rPr>
        <w:t>根據表</w:t>
      </w:r>
      <w:r w:rsidR="00F02CF2" w:rsidRPr="00F56E12">
        <w:rPr>
          <w:rFonts w:eastAsia="微軟正黑體"/>
          <w:bCs/>
          <w:lang w:eastAsia="zh-TW"/>
        </w:rPr>
        <w:t>4</w:t>
      </w:r>
      <w:r w:rsidR="00F02CF2" w:rsidRPr="00F56E12">
        <w:rPr>
          <w:rFonts w:eastAsia="微軟正黑體"/>
          <w:bCs/>
          <w:lang w:eastAsia="zh-TW"/>
        </w:rPr>
        <w:t>，</w:t>
      </w:r>
      <w:r w:rsidRPr="00F56E12">
        <w:rPr>
          <w:rFonts w:eastAsia="微軟正黑體"/>
          <w:bCs/>
          <w:lang w:eastAsia="zh-TW"/>
        </w:rPr>
        <w:t>回答問題。</w:t>
      </w:r>
    </w:p>
    <w:p w14:paraId="65A6A2C8" w14:textId="77777777" w:rsidR="00256DF7" w:rsidRPr="00F56E12" w:rsidRDefault="00256DF7" w:rsidP="00835B25">
      <w:pPr>
        <w:snapToGrid w:val="0"/>
        <w:rPr>
          <w:rFonts w:eastAsia="微軟正黑體"/>
          <w:bCs/>
          <w:lang w:eastAsia="zh-TW"/>
        </w:rPr>
      </w:pPr>
    </w:p>
    <w:p w14:paraId="2CE5231C" w14:textId="0FC8CE5D" w:rsidR="00806990" w:rsidRPr="00F56E12" w:rsidRDefault="00030937" w:rsidP="00030937">
      <w:pPr>
        <w:snapToGrid w:val="0"/>
        <w:ind w:left="482" w:hanging="482"/>
        <w:rPr>
          <w:rFonts w:eastAsia="微軟正黑體"/>
          <w:color w:val="000000" w:themeColor="text1"/>
          <w:kern w:val="0"/>
          <w:lang w:eastAsia="zh-TW"/>
        </w:rPr>
      </w:pPr>
      <w:r w:rsidRPr="00F56E12">
        <w:rPr>
          <w:rFonts w:eastAsia="微軟正黑體"/>
          <w:color w:val="000000" w:themeColor="text1"/>
          <w:kern w:val="0"/>
          <w:lang w:eastAsia="zh-TW"/>
        </w:rPr>
        <w:t>1.</w:t>
      </w:r>
      <w:r w:rsidRPr="00F56E12">
        <w:rPr>
          <w:rFonts w:eastAsia="微軟正黑體"/>
          <w:color w:val="000000" w:themeColor="text1"/>
          <w:kern w:val="0"/>
          <w:lang w:eastAsia="zh-TW"/>
        </w:rPr>
        <w:tab/>
      </w:r>
      <w:r w:rsidR="007B4C2E" w:rsidRPr="00F56E12">
        <w:rPr>
          <w:rFonts w:eastAsia="微軟正黑體"/>
          <w:color w:val="000000" w:themeColor="text1"/>
          <w:kern w:val="0"/>
          <w:lang w:eastAsia="zh-HK"/>
        </w:rPr>
        <w:t>個案分析</w:t>
      </w:r>
    </w:p>
    <w:p w14:paraId="2E2B6526" w14:textId="0DE588CE" w:rsidR="00437977" w:rsidRPr="00F56E12" w:rsidRDefault="003060EA" w:rsidP="00835B25">
      <w:pPr>
        <w:snapToGrid w:val="0"/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</w:pPr>
      <w:r w:rsidRPr="00F56E12">
        <w:rPr>
          <w:rFonts w:eastAsia="微軟正黑體"/>
          <w:noProof/>
          <w:lang w:val="en-US"/>
        </w:rPr>
        <w:drawing>
          <wp:anchor distT="0" distB="0" distL="114300" distR="114300" simplePos="0" relativeHeight="251601920" behindDoc="1" locked="0" layoutInCell="1" allowOverlap="1" wp14:anchorId="77C0E9A6" wp14:editId="2C8BFCC1">
            <wp:simplePos x="0" y="0"/>
            <wp:positionH relativeFrom="margin">
              <wp:posOffset>1304925</wp:posOffset>
            </wp:positionH>
            <wp:positionV relativeFrom="paragraph">
              <wp:posOffset>295910</wp:posOffset>
            </wp:positionV>
            <wp:extent cx="3204845" cy="2586990"/>
            <wp:effectExtent l="0" t="0" r="0" b="3810"/>
            <wp:wrapNone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f\Downloads\unnamed (7).jpg"/>
                    <pic:cNvPicPr>
                      <a:picLocks noChangeAspect="1" noChangeArrowheads="1"/>
                    </pic:cNvPicPr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845" cy="258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977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個案</w:t>
      </w:r>
      <w:r w:rsidR="007353E4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１</w:t>
      </w:r>
      <w:r w:rsidR="00B0432C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 xml:space="preserve">　</w:t>
      </w:r>
      <w:r w:rsidR="00437977" w:rsidRPr="00F56E12">
        <w:rPr>
          <w:rFonts w:eastAsia="微軟正黑體"/>
          <w:b/>
          <w:bCs/>
          <w:color w:val="000000" w:themeColor="text1"/>
          <w:kern w:val="0"/>
          <w:sz w:val="28"/>
          <w:szCs w:val="28"/>
          <w:lang w:eastAsia="zh-TW"/>
        </w:rPr>
        <w:t>電視風雲</w:t>
      </w:r>
    </w:p>
    <w:p w14:paraId="73623835" w14:textId="144A2E27" w:rsidR="00AC371A" w:rsidRPr="00F56E12" w:rsidRDefault="00256DF7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  <w:r w:rsidRPr="00F56E12">
        <w:rPr>
          <w:rFonts w:eastAsia="DengXian"/>
          <w:noProof/>
          <w:color w:val="000000" w:themeColor="text1"/>
          <w:kern w:val="0"/>
          <w:lang w:val="en-US"/>
        </w:rPr>
        <mc:AlternateContent>
          <mc:Choice Requires="wps">
            <w:drawing>
              <wp:anchor distT="45720" distB="45720" distL="114300" distR="114300" simplePos="0" relativeHeight="251603968" behindDoc="0" locked="0" layoutInCell="1" allowOverlap="1" wp14:anchorId="18F755B6" wp14:editId="5E9A580D">
                <wp:simplePos x="0" y="0"/>
                <wp:positionH relativeFrom="column">
                  <wp:posOffset>2042160</wp:posOffset>
                </wp:positionH>
                <wp:positionV relativeFrom="paragraph">
                  <wp:posOffset>35560</wp:posOffset>
                </wp:positionV>
                <wp:extent cx="1924685" cy="983615"/>
                <wp:effectExtent l="0" t="0" r="0" b="0"/>
                <wp:wrapSquare wrapText="bothSides"/>
                <wp:docPr id="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685" cy="983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46497A" w14:textId="392475BA" w:rsidR="00B12F1C" w:rsidRPr="003F782C" w:rsidRDefault="00B12F1C" w:rsidP="003F782C">
                            <w:pPr>
                              <w:snapToGrid w:val="0"/>
                              <w:rPr>
                                <w:rFonts w:ascii="微軟正黑體" w:eastAsiaTheme="minorEastAsia" w:hAnsi="微軟正黑體"/>
                                <w:lang w:eastAsia="zh-TW"/>
                              </w:rPr>
                            </w:pP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小敏</w:t>
                            </w:r>
                            <w:proofErr w:type="gramStart"/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正在追看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電視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劇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集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，弟弟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卻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想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轉台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看足球比賽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直播</w:t>
                            </w:r>
                            <w:r>
                              <w:rPr>
                                <w:rFonts w:ascii="微軟正黑體" w:eastAsia="微軟正黑體" w:hAnsi="微軟正黑體"/>
                                <w:lang w:eastAsia="zh-TW"/>
                              </w:rPr>
                              <w:t>…</w:t>
                            </w:r>
                            <w:r w:rsidRPr="00D84C3A">
                              <w:rPr>
                                <w:rFonts w:ascii="微軟正黑體" w:eastAsia="微軟正黑體" w:hAnsi="微軟正黑體" w:hint="eastAsia"/>
                                <w:lang w:eastAsia="zh-TW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755B6" id="_x0000_s1081" type="#_x0000_t202" style="position:absolute;margin-left:160.8pt;margin-top:2.8pt;width:151.55pt;height:77.45pt;z-index: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" filled="f" stroked="f" strokeweight="1pt">
                <v:textbox>
                  <w:txbxContent>
                    <w:p w14:paraId="4D46497A" w14:textId="392475BA" w:rsidR="00B12F1C" w:rsidRPr="003F782C" w:rsidRDefault="00B12F1C" w:rsidP="003F782C">
                      <w:pPr>
                        <w:snapToGrid w:val="0"/>
                        <w:rPr>
                          <w:rFonts w:ascii="微軟正黑體" w:eastAsiaTheme="minorEastAsia" w:hAnsi="微軟正黑體"/>
                          <w:lang w:eastAsia="zh-TW"/>
                        </w:rPr>
                      </w:pP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小敏</w:t>
                      </w:r>
                      <w:proofErr w:type="gramStart"/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正在追看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電視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劇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集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，弟弟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卻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想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轉台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看足球比賽</w:t>
                      </w:r>
                      <w:r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直播</w:t>
                      </w:r>
                      <w:r>
                        <w:rPr>
                          <w:rFonts w:ascii="微軟正黑體" w:eastAsia="微軟正黑體" w:hAnsi="微軟正黑體"/>
                          <w:lang w:eastAsia="zh-TW"/>
                        </w:rPr>
                        <w:t>…</w:t>
                      </w:r>
                      <w:r w:rsidRPr="00D84C3A">
                        <w:rPr>
                          <w:rFonts w:ascii="微軟正黑體" w:eastAsia="微軟正黑體" w:hAnsi="微軟正黑體" w:hint="eastAsia"/>
                          <w:lang w:eastAsia="zh-TW"/>
                        </w:rPr>
                        <w:t>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132F3C" w14:textId="0C44CF92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6D07CC83" w14:textId="6DF7EF4F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F3DB4E0" w14:textId="79B183E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D50D5CE" w14:textId="66FC7431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01273747" w14:textId="7777777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5880406F" w14:textId="77777777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4B34D185" w14:textId="2E6A4B93" w:rsidR="00AC371A" w:rsidRPr="00F56E12" w:rsidRDefault="00AC371A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4C98FAE7" w14:textId="07292AF1" w:rsidR="00AC371A" w:rsidRPr="00F56E12" w:rsidRDefault="00AC371A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51612143" w14:textId="1645ECA5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13943F99" w14:textId="39589943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16FC8086" w14:textId="6FDB5EB5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4DCD3147" w14:textId="53E83D72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0F8A114A" w14:textId="3EC5F350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4B141D14" w14:textId="77777777" w:rsidR="00525F35" w:rsidRPr="00F56E12" w:rsidRDefault="00525F35" w:rsidP="00835B25">
      <w:pPr>
        <w:snapToGrid w:val="0"/>
        <w:rPr>
          <w:rFonts w:eastAsiaTheme="minorEastAsia"/>
          <w:color w:val="000000" w:themeColor="text1"/>
          <w:kern w:val="0"/>
          <w:lang w:eastAsia="zh-TW"/>
        </w:rPr>
      </w:pPr>
    </w:p>
    <w:p w14:paraId="0B6871DC" w14:textId="77777777" w:rsidR="00256DF7" w:rsidRPr="00F56E12" w:rsidRDefault="00256DF7" w:rsidP="00835B25">
      <w:pPr>
        <w:snapToGrid w:val="0"/>
        <w:rPr>
          <w:rFonts w:eastAsia="DengXian"/>
          <w:color w:val="000000" w:themeColor="text1"/>
          <w:kern w:val="0"/>
          <w:lang w:eastAsia="zh-TW"/>
        </w:rPr>
      </w:pPr>
    </w:p>
    <w:p w14:paraId="39E9F940" w14:textId="2E92AD38" w:rsidR="00510455" w:rsidRPr="00F56E12" w:rsidRDefault="00F02CF2" w:rsidP="00DD3759">
      <w:pPr>
        <w:pStyle w:val="af1"/>
        <w:numPr>
          <w:ilvl w:val="0"/>
          <w:numId w:val="29"/>
        </w:numPr>
        <w:snapToGrid w:val="0"/>
        <w:ind w:leftChars="0" w:left="482" w:hanging="482"/>
        <w:rPr>
          <w:rFonts w:asciiTheme="minorEastAsia" w:eastAsiaTheme="minorEastAsia" w:hAnsiTheme="minorEastAsia"/>
          <w:color w:val="000000" w:themeColor="text1"/>
          <w:kern w:val="0"/>
          <w:lang w:eastAsia="zh-TW"/>
        </w:rPr>
      </w:pPr>
      <w:proofErr w:type="gramStart"/>
      <w:r w:rsidRPr="00F56E12">
        <w:rPr>
          <w:rFonts w:asciiTheme="minorEastAsia" w:eastAsiaTheme="minorEastAsia" w:hAnsiTheme="minorEastAsia"/>
          <w:bCs/>
          <w:lang w:eastAsia="zh-TW"/>
        </w:rPr>
        <w:t>辦</w:t>
      </w:r>
      <w:r w:rsidR="00EB029C" w:rsidRPr="00F56E12">
        <w:rPr>
          <w:rFonts w:asciiTheme="minorEastAsia" w:eastAsiaTheme="minorEastAsia" w:hAnsiTheme="minorEastAsia"/>
          <w:bCs/>
          <w:lang w:eastAsia="zh-TW"/>
        </w:rPr>
        <w:t>析</w:t>
      </w:r>
      <w:r w:rsidRPr="00F56E12">
        <w:rPr>
          <w:rFonts w:asciiTheme="minorEastAsia" w:eastAsiaTheme="minorEastAsia" w:hAnsiTheme="minorEastAsia"/>
          <w:bCs/>
          <w:lang w:eastAsia="zh-TW"/>
        </w:rPr>
        <w:t>以下</w:t>
      </w:r>
      <w:proofErr w:type="gramEnd"/>
      <w:r w:rsidRPr="00F56E12">
        <w:rPr>
          <w:rFonts w:asciiTheme="minorEastAsia" w:eastAsiaTheme="minorEastAsia" w:hAnsiTheme="minorEastAsia"/>
          <w:bCs/>
          <w:lang w:eastAsia="zh-TW"/>
        </w:rPr>
        <w:t>情境使用了甚麼衝突處理策略，並在</w:t>
      </w:r>
      <w:r w:rsidRPr="00F56E12">
        <w:rPr>
          <w:rFonts w:asciiTheme="minorEastAsia" w:eastAsiaTheme="minorEastAsia" w:hAnsiTheme="minorEastAsia"/>
          <w:bCs/>
          <w:lang w:eastAsia="zh-HK"/>
        </w:rPr>
        <w:t>右方</w:t>
      </w:r>
      <w:r w:rsidRPr="00F56E12">
        <w:rPr>
          <w:rFonts w:asciiTheme="minorEastAsia" w:eastAsiaTheme="minorEastAsia" w:hAnsiTheme="minorEastAsia"/>
          <w:bCs/>
          <w:lang w:eastAsia="zh-TW"/>
        </w:rPr>
        <w:t>空格填上答案。</w:t>
      </w: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6521"/>
        <w:gridCol w:w="1843"/>
      </w:tblGrid>
      <w:tr w:rsidR="00835B25" w:rsidRPr="00F56E12" w14:paraId="3356AB8D" w14:textId="77777777" w:rsidTr="00133BEB">
        <w:trPr>
          <w:trHeight w:val="585"/>
        </w:trPr>
        <w:tc>
          <w:tcPr>
            <w:tcW w:w="6521" w:type="dxa"/>
            <w:shd w:val="clear" w:color="auto" w:fill="auto"/>
          </w:tcPr>
          <w:p w14:paraId="5C21BAEE" w14:textId="0897E5DB" w:rsidR="00835B25" w:rsidRPr="00F56E12" w:rsidRDefault="005D6D76" w:rsidP="0004333F">
            <w:pPr>
              <w:snapToGrid w:val="0"/>
              <w:spacing w:line="276" w:lineRule="auto"/>
              <w:jc w:val="center"/>
              <w:rPr>
                <w:rFonts w:eastAsia="DengXian"/>
                <w:color w:val="000000" w:themeColor="text1"/>
                <w:sz w:val="28"/>
                <w:szCs w:val="28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>情境</w:t>
            </w:r>
          </w:p>
        </w:tc>
        <w:tc>
          <w:tcPr>
            <w:tcW w:w="1843" w:type="dxa"/>
          </w:tcPr>
          <w:p w14:paraId="150D1E78" w14:textId="309BEBB2" w:rsidR="00835B25" w:rsidRPr="00F56E12" w:rsidRDefault="00EA0DC9" w:rsidP="0004333F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</w:pPr>
            <w:r w:rsidRPr="00F56E12">
              <w:rPr>
                <w:rFonts w:eastAsia="微軟正黑體"/>
                <w:b/>
                <w:noProof/>
                <w:sz w:val="28"/>
                <w:szCs w:val="28"/>
                <w:lang w:val="en-US" w:eastAsia="zh-TW"/>
              </w:rPr>
              <w:t>衝突處理策略</w:t>
            </w:r>
          </w:p>
        </w:tc>
      </w:tr>
      <w:tr w:rsidR="00835B25" w:rsidRPr="00F56E12" w14:paraId="0E9831C9" w14:textId="77777777" w:rsidTr="00133BEB">
        <w:trPr>
          <w:trHeight w:val="491"/>
        </w:trPr>
        <w:tc>
          <w:tcPr>
            <w:tcW w:w="6521" w:type="dxa"/>
            <w:shd w:val="clear" w:color="auto" w:fill="auto"/>
          </w:tcPr>
          <w:p w14:paraId="1EFFFE6A" w14:textId="4022B614" w:rsidR="00C17FBD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proofErr w:type="gramStart"/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先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多</w:t>
            </w:r>
            <w:proofErr w:type="gramEnd"/>
            <w:r w:rsidRPr="00F56E12">
              <w:rPr>
                <w:rFonts w:eastAsia="微軟正黑體"/>
                <w:sz w:val="24"/>
                <w:szCs w:val="24"/>
                <w:lang w:eastAsia="zh-TW"/>
              </w:rPr>
              <w:t>看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15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分鐘劇</w:t>
            </w:r>
            <w:r w:rsidR="008B018A" w:rsidRPr="00F56E12">
              <w:rPr>
                <w:rFonts w:eastAsia="微軟正黑體"/>
                <w:sz w:val="24"/>
                <w:szCs w:val="24"/>
                <w:lang w:eastAsia="zh-TW"/>
              </w:rPr>
              <w:t>集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，</w:t>
            </w:r>
            <w:r w:rsidR="00256DF7" w:rsidRPr="00F56E12">
              <w:rPr>
                <w:rFonts w:eastAsia="微軟正黑體"/>
                <w:sz w:val="24"/>
                <w:szCs w:val="24"/>
                <w:lang w:eastAsia="zh-TW"/>
              </w:rPr>
              <w:t>然後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讓弟弟轉台看足球比賽直播。</w:t>
            </w:r>
          </w:p>
        </w:tc>
        <w:tc>
          <w:tcPr>
            <w:tcW w:w="1843" w:type="dxa"/>
            <w:shd w:val="clear" w:color="auto" w:fill="auto"/>
          </w:tcPr>
          <w:p w14:paraId="306888AF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妥協</w:t>
            </w:r>
          </w:p>
          <w:p w14:paraId="5DCFF934" w14:textId="12FF704E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0F11657E" w14:textId="77777777" w:rsidTr="00133BEB">
        <w:trPr>
          <w:trHeight w:val="865"/>
        </w:trPr>
        <w:tc>
          <w:tcPr>
            <w:tcW w:w="6521" w:type="dxa"/>
            <w:shd w:val="clear" w:color="auto" w:fill="auto"/>
          </w:tcPr>
          <w:p w14:paraId="7FBAA317" w14:textId="473EB1A0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弟弟借出電腦給小</w:t>
            </w:r>
            <w:proofErr w:type="gramStart"/>
            <w:r w:rsidRPr="00F56E12">
              <w:rPr>
                <w:rFonts w:eastAsia="微軟正黑體"/>
                <w:sz w:val="24"/>
                <w:szCs w:val="24"/>
                <w:lang w:eastAsia="zh-TW"/>
              </w:rPr>
              <w:t>敏追看</w:t>
            </w:r>
            <w:proofErr w:type="gramEnd"/>
            <w:r w:rsidR="008B018A" w:rsidRPr="00F56E12">
              <w:rPr>
                <w:rFonts w:eastAsia="微軟正黑體"/>
                <w:sz w:val="24"/>
                <w:szCs w:val="24"/>
                <w:lang w:eastAsia="zh-TW"/>
              </w:rPr>
              <w:t>劇集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，小敏</w:t>
            </w:r>
            <w:r w:rsidR="00256DF7" w:rsidRPr="00F56E12">
              <w:rPr>
                <w:rFonts w:eastAsia="微軟正黑體"/>
                <w:sz w:val="24"/>
                <w:szCs w:val="24"/>
                <w:lang w:eastAsia="zh-TW"/>
              </w:rPr>
              <w:t>則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讓出電視給弟弟轉台看足球比賽直播。</w:t>
            </w:r>
          </w:p>
        </w:tc>
        <w:tc>
          <w:tcPr>
            <w:tcW w:w="1843" w:type="dxa"/>
            <w:shd w:val="clear" w:color="auto" w:fill="auto"/>
          </w:tcPr>
          <w:p w14:paraId="3B2EE9C4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合作</w:t>
            </w:r>
          </w:p>
          <w:p w14:paraId="360F969A" w14:textId="77777777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6B5A0D7E" w14:textId="77777777" w:rsidTr="00133BEB">
        <w:trPr>
          <w:trHeight w:val="432"/>
        </w:trPr>
        <w:tc>
          <w:tcPr>
            <w:tcW w:w="6521" w:type="dxa"/>
            <w:shd w:val="clear" w:color="auto" w:fill="auto"/>
          </w:tcPr>
          <w:p w14:paraId="75B76556" w14:textId="526F8F48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避免與弟弟爭</w:t>
            </w:r>
            <w:r w:rsidR="00BE6254" w:rsidRPr="00F56E12">
              <w:rPr>
                <w:rFonts w:eastAsia="微軟正黑體"/>
                <w:sz w:val="24"/>
                <w:szCs w:val="24"/>
                <w:lang w:eastAsia="zh-TW"/>
              </w:rPr>
              <w:t>執，</w:t>
            </w:r>
            <w:r w:rsidR="00BE6254" w:rsidRPr="00F56E12">
              <w:rPr>
                <w:rFonts w:eastAsia="微軟正黑體"/>
                <w:sz w:val="24"/>
                <w:szCs w:val="24"/>
                <w:lang w:eastAsia="zh-HK"/>
              </w:rPr>
              <w:t>獨自回到房間</w:t>
            </w: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。</w:t>
            </w:r>
          </w:p>
          <w:p w14:paraId="296F5A8E" w14:textId="60585BB2" w:rsidR="00C17FBD" w:rsidRPr="00F56E12" w:rsidRDefault="00C17FBD" w:rsidP="00030937">
            <w:pPr>
              <w:pStyle w:val="af1"/>
              <w:snapToGrid w:val="0"/>
              <w:ind w:leftChars="0" w:left="357"/>
              <w:rPr>
                <w:rFonts w:eastAsia="微軟正黑體"/>
                <w:sz w:val="24"/>
                <w:szCs w:val="24"/>
                <w:lang w:eastAsia="zh-TW"/>
              </w:rPr>
            </w:pPr>
          </w:p>
        </w:tc>
        <w:tc>
          <w:tcPr>
            <w:tcW w:w="1843" w:type="dxa"/>
            <w:shd w:val="clear" w:color="auto" w:fill="auto"/>
          </w:tcPr>
          <w:p w14:paraId="5796FEF2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逃避</w:t>
            </w:r>
          </w:p>
          <w:p w14:paraId="2FF1D3E0" w14:textId="77777777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14BAB1D9" w14:textId="77777777" w:rsidTr="00133BEB">
        <w:trPr>
          <w:trHeight w:val="839"/>
        </w:trPr>
        <w:tc>
          <w:tcPr>
            <w:tcW w:w="6521" w:type="dxa"/>
            <w:shd w:val="clear" w:color="auto" w:fill="auto"/>
          </w:tcPr>
          <w:p w14:paraId="78C481CC" w14:textId="0EF9C9F4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357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兩</w:t>
            </w:r>
            <w:proofErr w:type="gramStart"/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姊</w:t>
            </w:r>
            <w:proofErr w:type="gramEnd"/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弟發生爭執，弟弟用腳踢打小敏的腿，並強行搶走搖控器轉台。</w:t>
            </w:r>
          </w:p>
        </w:tc>
        <w:tc>
          <w:tcPr>
            <w:tcW w:w="1843" w:type="dxa"/>
            <w:shd w:val="clear" w:color="auto" w:fill="auto"/>
          </w:tcPr>
          <w:p w14:paraId="1520FBB3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競爭</w:t>
            </w:r>
          </w:p>
          <w:p w14:paraId="25B46606" w14:textId="5B5F01FE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835B25" w:rsidRPr="00F56E12" w14:paraId="60D05D75" w14:textId="77777777" w:rsidTr="00133BEB">
        <w:trPr>
          <w:trHeight w:val="458"/>
        </w:trPr>
        <w:tc>
          <w:tcPr>
            <w:tcW w:w="6521" w:type="dxa"/>
            <w:shd w:val="clear" w:color="auto" w:fill="auto"/>
          </w:tcPr>
          <w:p w14:paraId="17B7986B" w14:textId="10A84DCA" w:rsidR="00835B25" w:rsidRPr="00F56E12" w:rsidRDefault="00835B25" w:rsidP="00DD3759">
            <w:pPr>
              <w:pStyle w:val="af1"/>
              <w:numPr>
                <w:ilvl w:val="0"/>
                <w:numId w:val="13"/>
              </w:numPr>
              <w:tabs>
                <w:tab w:val="clear" w:pos="360"/>
              </w:tabs>
              <w:snapToGrid w:val="0"/>
              <w:ind w:leftChars="0" w:left="482" w:hanging="482"/>
              <w:rPr>
                <w:rFonts w:eastAsia="微軟正黑體"/>
                <w:sz w:val="24"/>
                <w:szCs w:val="24"/>
                <w:lang w:eastAsia="zh-TW"/>
              </w:rPr>
            </w:pPr>
            <w:r w:rsidRPr="00F56E12">
              <w:rPr>
                <w:rFonts w:eastAsia="微軟正黑體"/>
                <w:sz w:val="24"/>
                <w:szCs w:val="24"/>
                <w:lang w:eastAsia="zh-TW"/>
              </w:rPr>
              <w:t>小敏決定讓弟弟轉台看足球直播比賽。</w:t>
            </w:r>
          </w:p>
          <w:p w14:paraId="5945981D" w14:textId="2B529F8F" w:rsidR="00C17FBD" w:rsidRPr="00F56E12" w:rsidRDefault="00C17FBD" w:rsidP="00030937">
            <w:pPr>
              <w:pStyle w:val="af1"/>
              <w:snapToGrid w:val="0"/>
              <w:ind w:leftChars="0" w:left="357"/>
              <w:rPr>
                <w:rFonts w:eastAsia="微軟正黑體"/>
                <w:sz w:val="24"/>
                <w:szCs w:val="24"/>
                <w:lang w:eastAsia="zh-TW"/>
              </w:rPr>
            </w:pPr>
          </w:p>
        </w:tc>
        <w:tc>
          <w:tcPr>
            <w:tcW w:w="1843" w:type="dxa"/>
            <w:shd w:val="clear" w:color="auto" w:fill="auto"/>
          </w:tcPr>
          <w:p w14:paraId="0AEC3DB8" w14:textId="77777777" w:rsidR="00133BEB" w:rsidRPr="00F56E12" w:rsidRDefault="00133BEB" w:rsidP="00133BEB">
            <w:pPr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讓步</w:t>
            </w:r>
          </w:p>
          <w:p w14:paraId="5DE978E9" w14:textId="281C7E65" w:rsidR="00835B25" w:rsidRPr="00F56E12" w:rsidRDefault="00835B25" w:rsidP="00133BEB">
            <w:pPr>
              <w:snapToGrid w:val="0"/>
              <w:spacing w:line="276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</w:tbl>
    <w:p w14:paraId="5ADC9955" w14:textId="3AB390F4" w:rsidR="00133BEB" w:rsidRPr="00F56E12" w:rsidRDefault="00133BEB" w:rsidP="00982CC1">
      <w:pPr>
        <w:pStyle w:val="af1"/>
        <w:snapToGrid w:val="0"/>
        <w:ind w:leftChars="0"/>
        <w:rPr>
          <w:rFonts w:eastAsia="微軟正黑體"/>
          <w:bCs/>
          <w:lang w:eastAsia="zh-TW"/>
        </w:rPr>
      </w:pPr>
    </w:p>
    <w:p w14:paraId="15CCA7D3" w14:textId="77777777" w:rsidR="00133BEB" w:rsidRPr="00F56E12" w:rsidRDefault="00133BEB">
      <w:pPr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br w:type="page"/>
      </w:r>
    </w:p>
    <w:p w14:paraId="600BECE8" w14:textId="39CF1D31" w:rsidR="00510455" w:rsidRPr="00F56E12" w:rsidRDefault="00C14CE5" w:rsidP="00DD3759">
      <w:pPr>
        <w:pStyle w:val="af1"/>
        <w:numPr>
          <w:ilvl w:val="0"/>
          <w:numId w:val="29"/>
        </w:numPr>
        <w:snapToGrid w:val="0"/>
        <w:spacing w:line="276" w:lineRule="auto"/>
        <w:ind w:leftChars="0"/>
        <w:rPr>
          <w:rFonts w:asciiTheme="minorEastAsia" w:eastAsiaTheme="minorEastAsia" w:hAnsiTheme="minorEastAsia"/>
          <w:bCs/>
          <w:lang w:eastAsia="zh-TW"/>
        </w:rPr>
      </w:pPr>
      <w:r w:rsidRPr="00F56E12">
        <w:rPr>
          <w:rFonts w:asciiTheme="minorEastAsia" w:eastAsiaTheme="minorEastAsia" w:hAnsiTheme="minorEastAsia"/>
          <w:bCs/>
          <w:lang w:eastAsia="zh-HK"/>
        </w:rPr>
        <w:t>承上題</w:t>
      </w:r>
      <w:r w:rsidRPr="00F56E12">
        <w:rPr>
          <w:rFonts w:asciiTheme="minorEastAsia" w:eastAsiaTheme="minorEastAsia" w:hAnsiTheme="minorEastAsia"/>
          <w:bCs/>
          <w:lang w:eastAsia="zh-TW"/>
        </w:rPr>
        <w:t>，</w:t>
      </w:r>
      <w:r w:rsidR="00687541" w:rsidRPr="00F56E12">
        <w:rPr>
          <w:rFonts w:asciiTheme="minorEastAsia" w:eastAsiaTheme="minorEastAsia" w:hAnsiTheme="minorEastAsia"/>
          <w:bCs/>
          <w:lang w:eastAsia="zh-TW"/>
        </w:rPr>
        <w:t>你認為哪種衝突處理策略最有效幫助小敏及弟弟解決</w:t>
      </w:r>
      <w:r w:rsidR="006E509F" w:rsidRPr="00F56E12">
        <w:rPr>
          <w:rFonts w:asciiTheme="minorEastAsia" w:eastAsiaTheme="minorEastAsia" w:hAnsiTheme="minorEastAsia"/>
          <w:bCs/>
          <w:lang w:eastAsia="zh-TW"/>
        </w:rPr>
        <w:t>上述問題</w:t>
      </w:r>
      <w:r w:rsidR="00687541" w:rsidRPr="00F56E12">
        <w:rPr>
          <w:rFonts w:asciiTheme="minorEastAsia" w:eastAsiaTheme="minorEastAsia" w:hAnsiTheme="minorEastAsia"/>
          <w:bCs/>
          <w:lang w:eastAsia="zh-TW"/>
        </w:rPr>
        <w:t>？</w:t>
      </w:r>
    </w:p>
    <w:tbl>
      <w:tblPr>
        <w:tblStyle w:val="aa"/>
        <w:tblW w:w="0" w:type="auto"/>
        <w:tblInd w:w="480" w:type="dxa"/>
        <w:tblLook w:val="04A0" w:firstRow="1" w:lastRow="0" w:firstColumn="1" w:lastColumn="0" w:noHBand="0" w:noVBand="1"/>
      </w:tblPr>
      <w:tblGrid>
        <w:gridCol w:w="8058"/>
      </w:tblGrid>
      <w:tr w:rsidR="00133BEB" w:rsidRPr="00F56E12" w14:paraId="2FF0D2E6" w14:textId="77777777" w:rsidTr="00133BEB">
        <w:tc>
          <w:tcPr>
            <w:tcW w:w="8290" w:type="dxa"/>
          </w:tcPr>
          <w:p w14:paraId="1611DD66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例如：</w:t>
            </w:r>
          </w:p>
          <w:p w14:paraId="46674B4D" w14:textId="77777777" w:rsidR="00133BEB" w:rsidRPr="00F56E12" w:rsidRDefault="00133BEB" w:rsidP="00A54CBB">
            <w:pPr>
              <w:pStyle w:val="af1"/>
              <w:numPr>
                <w:ilvl w:val="0"/>
                <w:numId w:val="34"/>
              </w:numPr>
              <w:snapToGrid w:val="0"/>
              <w:spacing w:line="276" w:lineRule="auto"/>
              <w:ind w:leftChars="0" w:left="482" w:hanging="482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我認為採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作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衝突處理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最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有效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此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策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不單避免彼此關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惡化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亦不用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其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他家庭成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花費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時間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精力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作調停，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同時盡可能令小敏及弟弟的期望得到滿足，教會他們學習解決紛爭。</w:t>
            </w:r>
          </w:p>
          <w:p w14:paraId="19D49240" w14:textId="77777777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  <w:p w14:paraId="6963B8EB" w14:textId="77777777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  <w:p w14:paraId="4214B858" w14:textId="0AFB6523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bCs/>
                <w:sz w:val="24"/>
                <w:szCs w:val="24"/>
                <w:lang w:eastAsia="zh-TW"/>
              </w:rPr>
            </w:pPr>
          </w:p>
        </w:tc>
      </w:tr>
    </w:tbl>
    <w:p w14:paraId="3793FCA9" w14:textId="3254B7BD" w:rsidR="00835B25" w:rsidRPr="00F56E12" w:rsidRDefault="00133BEB" w:rsidP="00133BEB">
      <w:pPr>
        <w:jc w:val="both"/>
        <w:rPr>
          <w:rFonts w:eastAsia="DengXian"/>
          <w:b/>
          <w:bCs/>
          <w:sz w:val="28"/>
          <w:szCs w:val="28"/>
          <w:lang w:eastAsia="zh-TW"/>
        </w:rPr>
      </w:pPr>
      <w:r w:rsidRPr="00F56E12">
        <w:rPr>
          <w:rFonts w:eastAsia="微軟正黑體"/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1009253" wp14:editId="7C85A5D6">
                <wp:simplePos x="0" y="0"/>
                <wp:positionH relativeFrom="column">
                  <wp:posOffset>1856105</wp:posOffset>
                </wp:positionH>
                <wp:positionV relativeFrom="paragraph">
                  <wp:posOffset>621030</wp:posOffset>
                </wp:positionV>
                <wp:extent cx="5243945" cy="1116477"/>
                <wp:effectExtent l="0" t="0" r="0" b="0"/>
                <wp:wrapNone/>
                <wp:docPr id="9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3945" cy="11164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F4EAE" w14:textId="77777777" w:rsidR="00B12F1C" w:rsidRPr="007438B9" w:rsidRDefault="00B12F1C" w:rsidP="005E3A6D">
                            <w:pPr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09253" id="_x0000_s1082" type="#_x0000_t202" style="position:absolute;left:0;text-align:left;margin-left:146.15pt;margin-top:48.9pt;width:412.9pt;height:87.9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" filled="f" stroked="f">
                <v:textbox>
                  <w:txbxContent>
                    <w:p w14:paraId="6C4F4EAE" w14:textId="77777777" w:rsidR="00B12F1C" w:rsidRPr="007438B9" w:rsidRDefault="00B12F1C" w:rsidP="005E3A6D">
                      <w:pPr>
                        <w:rPr>
                          <w:rFonts w:eastAsiaTheme="minorEastAsia"/>
                          <w:i/>
                          <w:iCs/>
                          <w:color w:val="FF0000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6DF7" w:rsidRPr="00F56E12">
        <w:rPr>
          <w:rFonts w:eastAsia="微軟正黑體"/>
          <w:b/>
          <w:bCs/>
          <w:sz w:val="28"/>
          <w:szCs w:val="28"/>
          <w:lang w:eastAsia="zh-TW"/>
        </w:rPr>
        <w:br w:type="page"/>
      </w:r>
      <w:r w:rsidR="00A83580" w:rsidRPr="00F56E12">
        <w:rPr>
          <w:noProof/>
          <w:lang w:val="en-US"/>
        </w:rPr>
        <w:drawing>
          <wp:anchor distT="0" distB="0" distL="114300" distR="114300" simplePos="0" relativeHeight="251734016" behindDoc="0" locked="0" layoutInCell="1" allowOverlap="1" wp14:anchorId="14E28581" wp14:editId="4A0AE66A">
            <wp:simplePos x="0" y="0"/>
            <wp:positionH relativeFrom="margin">
              <wp:posOffset>3916680</wp:posOffset>
            </wp:positionH>
            <wp:positionV relativeFrom="paragraph">
              <wp:posOffset>297180</wp:posOffset>
            </wp:positionV>
            <wp:extent cx="1390650" cy="1186180"/>
            <wp:effectExtent l="0" t="0" r="0" b="0"/>
            <wp:wrapSquare wrapText="bothSides"/>
            <wp:docPr id="1058" name="圖片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 Be an Employee, or Not To Be...That Has Become The Question"/>
                    <pic:cNvPicPr>
                      <a:picLocks noChangeAspect="1" noChangeArrowheads="1"/>
                    </pic:cNvPicPr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18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5B25" w:rsidRPr="00F56E12">
        <w:rPr>
          <w:rFonts w:eastAsia="微軟正黑體"/>
          <w:b/>
          <w:bCs/>
          <w:sz w:val="28"/>
          <w:szCs w:val="28"/>
          <w:lang w:eastAsia="zh-TW"/>
        </w:rPr>
        <w:t>個案２</w:t>
      </w:r>
      <w:r w:rsidR="00B0432C" w:rsidRPr="00F56E12">
        <w:rPr>
          <w:rFonts w:eastAsia="微軟正黑體"/>
          <w:b/>
          <w:bCs/>
          <w:sz w:val="28"/>
          <w:szCs w:val="28"/>
          <w:lang w:eastAsia="zh-TW"/>
        </w:rPr>
        <w:t xml:space="preserve">　</w:t>
      </w:r>
      <w:r w:rsidR="0033047F" w:rsidRPr="00F56E12">
        <w:rPr>
          <w:rFonts w:eastAsia="微軟正黑體"/>
          <w:b/>
          <w:bCs/>
          <w:sz w:val="28"/>
          <w:szCs w:val="28"/>
          <w:lang w:eastAsia="zh-HK"/>
        </w:rPr>
        <w:t>你不懂我</w:t>
      </w:r>
    </w:p>
    <w:p w14:paraId="4350A3BB" w14:textId="01825FA4" w:rsidR="00835B25" w:rsidRPr="00F56E12" w:rsidRDefault="00835B25" w:rsidP="00133BEB">
      <w:pPr>
        <w:snapToGrid w:val="0"/>
        <w:jc w:val="both"/>
        <w:rPr>
          <w:rFonts w:eastAsia="DengXian"/>
          <w:lang w:eastAsia="zh-TW"/>
        </w:rPr>
      </w:pPr>
      <w:r w:rsidRPr="00F56E12">
        <w:rPr>
          <w:rFonts w:eastAsia="微軟正黑體"/>
          <w:lang w:eastAsia="zh-TW"/>
        </w:rPr>
        <w:t>浩然是一</w:t>
      </w:r>
      <w:r w:rsidR="00A05E6B" w:rsidRPr="00F56E12">
        <w:rPr>
          <w:rFonts w:eastAsia="微軟正黑體"/>
          <w:lang w:eastAsia="zh-TW"/>
        </w:rPr>
        <w:t>名</w:t>
      </w:r>
      <w:r w:rsidRPr="00F56E12">
        <w:rPr>
          <w:rFonts w:eastAsia="微軟正黑體"/>
          <w:lang w:eastAsia="zh-TW"/>
        </w:rPr>
        <w:t>中學生，與爸媽和姊姊同住</w:t>
      </w:r>
      <w:r w:rsidR="000B51C9" w:rsidRPr="00F56E12">
        <w:rPr>
          <w:rFonts w:eastAsia="微軟正黑體"/>
          <w:lang w:eastAsia="zh-TW"/>
        </w:rPr>
        <w:t>。</w:t>
      </w:r>
      <w:r w:rsidRPr="00F56E12">
        <w:rPr>
          <w:rFonts w:eastAsia="微軟正黑體"/>
          <w:lang w:eastAsia="zh-TW"/>
        </w:rPr>
        <w:t>升中之後，浩然</w:t>
      </w:r>
      <w:r w:rsidR="00085435" w:rsidRPr="00F56E12">
        <w:rPr>
          <w:rFonts w:eastAsia="微軟正黑體"/>
          <w:lang w:eastAsia="zh-TW"/>
        </w:rPr>
        <w:t>一直</w:t>
      </w:r>
      <w:r w:rsidRPr="00F56E12">
        <w:rPr>
          <w:rFonts w:eastAsia="微軟正黑體"/>
          <w:lang w:eastAsia="zh-TW"/>
        </w:rPr>
        <w:t>用功讀書，</w:t>
      </w:r>
      <w:r w:rsidR="00085435" w:rsidRPr="00F56E12">
        <w:rPr>
          <w:rFonts w:eastAsia="微軟正黑體"/>
          <w:lang w:eastAsia="zh-TW"/>
        </w:rPr>
        <w:t>但同時</w:t>
      </w:r>
      <w:r w:rsidR="00A05E6B" w:rsidRPr="00F56E12">
        <w:rPr>
          <w:rFonts w:eastAsia="微軟正黑體"/>
          <w:lang w:eastAsia="zh-HK"/>
        </w:rPr>
        <w:t>亦倍</w:t>
      </w:r>
      <w:r w:rsidR="00085435" w:rsidRPr="00F56E12">
        <w:rPr>
          <w:rFonts w:eastAsia="微軟正黑體"/>
          <w:lang w:eastAsia="zh-TW"/>
        </w:rPr>
        <w:t>感壓力</w:t>
      </w:r>
      <w:r w:rsidR="00F06002" w:rsidRPr="00F56E12">
        <w:rPr>
          <w:rFonts w:eastAsia="微軟正黑體"/>
          <w:lang w:eastAsia="zh-TW"/>
        </w:rPr>
        <w:t>。</w:t>
      </w:r>
      <w:r w:rsidR="00F06002" w:rsidRPr="00F56E12">
        <w:rPr>
          <w:rFonts w:eastAsia="微軟正黑體"/>
          <w:lang w:eastAsia="zh-HK"/>
        </w:rPr>
        <w:t>最近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他</w:t>
      </w:r>
      <w:r w:rsidR="00085435" w:rsidRPr="00F56E12">
        <w:rPr>
          <w:rFonts w:eastAsia="微軟正黑體"/>
          <w:lang w:eastAsia="zh-TW"/>
        </w:rPr>
        <w:t>開始</w:t>
      </w:r>
      <w:r w:rsidR="004048B8" w:rsidRPr="00F56E12">
        <w:rPr>
          <w:rFonts w:eastAsia="微軟正黑體"/>
          <w:lang w:eastAsia="zh-TW"/>
        </w:rPr>
        <w:t>沉迷</w:t>
      </w:r>
      <w:r w:rsidR="00740B68" w:rsidRPr="00F56E12">
        <w:rPr>
          <w:rFonts w:eastAsia="微軟正黑體"/>
          <w:lang w:eastAsia="zh-HK"/>
        </w:rPr>
        <w:t>網上</w:t>
      </w:r>
      <w:r w:rsidR="00085435" w:rsidRPr="00F56E12">
        <w:rPr>
          <w:rFonts w:eastAsia="微軟正黑體"/>
          <w:lang w:eastAsia="zh-TW"/>
        </w:rPr>
        <w:t>遊戲</w:t>
      </w:r>
      <w:r w:rsidR="00A05E6B" w:rsidRPr="00F56E12">
        <w:rPr>
          <w:rFonts w:eastAsia="微軟正黑體"/>
          <w:lang w:eastAsia="zh-HK"/>
        </w:rPr>
        <w:t>以</w:t>
      </w:r>
      <w:r w:rsidR="00740B68" w:rsidRPr="00F56E12">
        <w:rPr>
          <w:rFonts w:eastAsia="微軟正黑體"/>
          <w:lang w:eastAsia="zh-HK"/>
        </w:rPr>
        <w:t>減</w:t>
      </w:r>
      <w:r w:rsidR="00A05E6B" w:rsidRPr="00F56E12">
        <w:rPr>
          <w:rFonts w:eastAsia="微軟正黑體"/>
          <w:lang w:eastAsia="zh-HK"/>
        </w:rPr>
        <w:t>輕</w:t>
      </w:r>
      <w:r w:rsidR="00F06002" w:rsidRPr="00F56E12">
        <w:rPr>
          <w:rFonts w:eastAsia="微軟正黑體"/>
          <w:lang w:eastAsia="zh-HK"/>
        </w:rPr>
        <w:t>學習</w:t>
      </w:r>
      <w:r w:rsidR="00740B68" w:rsidRPr="00F56E12">
        <w:rPr>
          <w:rFonts w:eastAsia="微軟正黑體"/>
          <w:lang w:eastAsia="zh-HK"/>
        </w:rPr>
        <w:t>壓</w:t>
      </w:r>
      <w:r w:rsidR="00F06002" w:rsidRPr="00F56E12">
        <w:rPr>
          <w:rFonts w:eastAsia="微軟正黑體"/>
          <w:lang w:eastAsia="zh-HK"/>
        </w:rPr>
        <w:t>力</w:t>
      </w:r>
      <w:r w:rsidR="00085435" w:rsidRPr="00F56E12">
        <w:rPr>
          <w:rFonts w:eastAsia="微軟正黑體"/>
          <w:lang w:eastAsia="zh-TW"/>
        </w:rPr>
        <w:t>。</w:t>
      </w:r>
      <w:proofErr w:type="gramStart"/>
      <w:r w:rsidR="000B51C9" w:rsidRPr="00F56E12">
        <w:rPr>
          <w:rFonts w:eastAsia="微軟正黑體"/>
          <w:lang w:eastAsia="zh-TW"/>
        </w:rPr>
        <w:t>爸媽</w:t>
      </w:r>
      <w:r w:rsidR="00F06002" w:rsidRPr="00F56E12">
        <w:rPr>
          <w:rFonts w:eastAsia="微軟正黑體"/>
          <w:lang w:eastAsia="zh-HK"/>
        </w:rPr>
        <w:t>對浩然</w:t>
      </w:r>
      <w:proofErr w:type="gramEnd"/>
      <w:r w:rsidR="00F06002" w:rsidRPr="00F56E12">
        <w:rPr>
          <w:rFonts w:eastAsia="微軟正黑體"/>
          <w:lang w:eastAsia="zh-HK"/>
        </w:rPr>
        <w:t>的轉變</w:t>
      </w:r>
      <w:r w:rsidR="00A05E6B" w:rsidRPr="00F56E12">
        <w:rPr>
          <w:rFonts w:eastAsia="微軟正黑體"/>
          <w:lang w:eastAsia="zh-HK"/>
        </w:rPr>
        <w:t>為之</w:t>
      </w:r>
      <w:r w:rsidR="00F06002" w:rsidRPr="00F56E12">
        <w:rPr>
          <w:rFonts w:eastAsia="微軟正黑體"/>
          <w:lang w:eastAsia="zh-HK"/>
        </w:rPr>
        <w:t>擔心</w:t>
      </w:r>
      <w:r w:rsidR="00E27875" w:rsidRPr="00F56E12">
        <w:rPr>
          <w:rFonts w:eastAsia="微軟正黑體" w:hint="eastAsia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因此</w:t>
      </w:r>
      <w:r w:rsidR="00153168" w:rsidRPr="00F56E12">
        <w:rPr>
          <w:rFonts w:eastAsia="微軟正黑體" w:hint="eastAsia"/>
          <w:lang w:eastAsia="zh-HK"/>
        </w:rPr>
        <w:t>，</w:t>
      </w:r>
      <w:r w:rsidR="00A05E6B" w:rsidRPr="00F56E12">
        <w:rPr>
          <w:rFonts w:eastAsia="微軟正黑體"/>
          <w:lang w:eastAsia="zh-HK"/>
        </w:rPr>
        <w:t>經</w:t>
      </w:r>
      <w:r w:rsidR="00F06002" w:rsidRPr="00F56E12">
        <w:rPr>
          <w:rFonts w:eastAsia="微軟正黑體"/>
          <w:lang w:eastAsia="zh-HK"/>
        </w:rPr>
        <w:t>常</w:t>
      </w:r>
      <w:r w:rsidR="004048B8" w:rsidRPr="00F56E12">
        <w:rPr>
          <w:rFonts w:eastAsia="微軟正黑體"/>
          <w:lang w:eastAsia="zh-TW"/>
        </w:rPr>
        <w:t>詢</w:t>
      </w:r>
      <w:r w:rsidR="000B51C9" w:rsidRPr="00F56E12">
        <w:rPr>
          <w:rFonts w:eastAsia="微軟正黑體"/>
          <w:lang w:eastAsia="zh-TW"/>
        </w:rPr>
        <w:t>問浩然</w:t>
      </w:r>
      <w:r w:rsidR="00F06002" w:rsidRPr="00F56E12">
        <w:rPr>
          <w:rFonts w:eastAsia="微軟正黑體"/>
          <w:lang w:eastAsia="zh-HK"/>
        </w:rPr>
        <w:t>的</w:t>
      </w:r>
      <w:r w:rsidR="000B51C9" w:rsidRPr="00F56E12">
        <w:rPr>
          <w:rFonts w:eastAsia="微軟正黑體"/>
          <w:lang w:eastAsia="zh-TW"/>
        </w:rPr>
        <w:t>學習</w:t>
      </w:r>
      <w:r w:rsidR="00F06002" w:rsidRPr="00F56E12">
        <w:rPr>
          <w:rFonts w:eastAsia="微軟正黑體"/>
          <w:lang w:eastAsia="zh-HK"/>
        </w:rPr>
        <w:t>情況</w:t>
      </w:r>
      <w:r w:rsidR="000B51C9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但</w:t>
      </w:r>
      <w:proofErr w:type="gramStart"/>
      <w:r w:rsidR="000B51C9" w:rsidRPr="00F56E12">
        <w:rPr>
          <w:rFonts w:eastAsia="微軟正黑體"/>
          <w:lang w:eastAsia="zh-TW"/>
        </w:rPr>
        <w:t>浩然</w:t>
      </w:r>
      <w:r w:rsidR="00A05E6B" w:rsidRPr="00F56E12">
        <w:rPr>
          <w:rFonts w:eastAsia="微軟正黑體"/>
          <w:lang w:eastAsia="zh-TW"/>
        </w:rPr>
        <w:t>均</w:t>
      </w:r>
      <w:r w:rsidR="000B51C9" w:rsidRPr="00F56E12">
        <w:rPr>
          <w:rFonts w:eastAsia="微軟正黑體"/>
          <w:lang w:eastAsia="zh-TW"/>
        </w:rPr>
        <w:t>以</w:t>
      </w:r>
      <w:r w:rsidR="00740B68" w:rsidRPr="00F56E12">
        <w:rPr>
          <w:rFonts w:eastAsia="微軟正黑體"/>
          <w:lang w:eastAsia="zh-HK"/>
        </w:rPr>
        <w:t>不置可否</w:t>
      </w:r>
      <w:proofErr w:type="gramEnd"/>
      <w:r w:rsidR="000B51C9" w:rsidRPr="00F56E12">
        <w:rPr>
          <w:rFonts w:eastAsia="微軟正黑體"/>
          <w:lang w:eastAsia="zh-TW"/>
        </w:rPr>
        <w:t>的態度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繼續我行我素</w:t>
      </w:r>
      <w:r w:rsidR="00F06002" w:rsidRPr="00F56E12">
        <w:rPr>
          <w:rFonts w:eastAsia="微軟正黑體"/>
          <w:lang w:eastAsia="zh-TW"/>
        </w:rPr>
        <w:t>，</w:t>
      </w:r>
      <w:r w:rsidR="00F06002" w:rsidRPr="00F56E12">
        <w:rPr>
          <w:rFonts w:eastAsia="微軟正黑體"/>
          <w:lang w:eastAsia="zh-HK"/>
        </w:rPr>
        <w:t>讓爸媽</w:t>
      </w:r>
      <w:r w:rsidR="00A05E6B" w:rsidRPr="00F56E12">
        <w:rPr>
          <w:rFonts w:eastAsia="微軟正黑體"/>
          <w:lang w:eastAsia="zh-HK"/>
        </w:rPr>
        <w:t>十分</w:t>
      </w:r>
      <w:r w:rsidR="00F06002" w:rsidRPr="00F56E12">
        <w:rPr>
          <w:rFonts w:eastAsia="微軟正黑體"/>
          <w:lang w:eastAsia="zh-HK"/>
        </w:rPr>
        <w:t>不滿</w:t>
      </w:r>
      <w:r w:rsidR="000B51C9" w:rsidRPr="00F56E12">
        <w:rPr>
          <w:rFonts w:eastAsia="微軟正黑體"/>
          <w:lang w:eastAsia="zh-TW"/>
        </w:rPr>
        <w:t>。浩然因</w:t>
      </w:r>
      <w:r w:rsidRPr="00F56E12">
        <w:rPr>
          <w:rFonts w:eastAsia="微軟正黑體"/>
          <w:lang w:eastAsia="zh-TW"/>
        </w:rPr>
        <w:t>為</w:t>
      </w:r>
      <w:r w:rsidR="00F06002" w:rsidRPr="00F56E12">
        <w:rPr>
          <w:rFonts w:eastAsia="微軟正黑體"/>
          <w:lang w:eastAsia="zh-HK"/>
        </w:rPr>
        <w:t>學習和</w:t>
      </w:r>
      <w:r w:rsidR="00F06002" w:rsidRPr="00F56E12">
        <w:rPr>
          <w:rFonts w:eastAsia="微軟正黑體"/>
          <w:lang w:eastAsia="zh-TW"/>
        </w:rPr>
        <w:t>沉迷</w:t>
      </w:r>
      <w:r w:rsidR="00F06002" w:rsidRPr="00F56E12">
        <w:rPr>
          <w:rFonts w:eastAsia="微軟正黑體"/>
          <w:lang w:eastAsia="zh-HK"/>
        </w:rPr>
        <w:t>網上</w:t>
      </w:r>
      <w:r w:rsidR="00F06002" w:rsidRPr="00F56E12">
        <w:rPr>
          <w:rFonts w:eastAsia="微軟正黑體"/>
          <w:lang w:eastAsia="zh-TW"/>
        </w:rPr>
        <w:t>遊戲</w:t>
      </w:r>
      <w:r w:rsidR="00F06002" w:rsidRPr="00F56E12">
        <w:rPr>
          <w:rFonts w:eastAsia="微軟正黑體"/>
          <w:lang w:eastAsia="zh-HK"/>
        </w:rPr>
        <w:t>的問題</w:t>
      </w:r>
      <w:r w:rsidRPr="00F56E12">
        <w:rPr>
          <w:rFonts w:eastAsia="微軟正黑體"/>
          <w:lang w:eastAsia="zh-TW"/>
        </w:rPr>
        <w:t>，與爸</w:t>
      </w:r>
      <w:r w:rsidR="004048B8" w:rsidRPr="00F56E12">
        <w:rPr>
          <w:rFonts w:eastAsia="微軟正黑體"/>
          <w:lang w:eastAsia="zh-TW"/>
        </w:rPr>
        <w:t>媽</w:t>
      </w:r>
      <w:r w:rsidRPr="00F56E12">
        <w:rPr>
          <w:rFonts w:eastAsia="微軟正黑體"/>
          <w:lang w:eastAsia="zh-TW"/>
        </w:rPr>
        <w:t>發生</w:t>
      </w:r>
      <w:r w:rsidR="00A05E6B" w:rsidRPr="00F56E12">
        <w:rPr>
          <w:rFonts w:eastAsia="微軟正黑體"/>
          <w:lang w:eastAsia="zh-TW"/>
        </w:rPr>
        <w:t>多次</w:t>
      </w:r>
      <w:r w:rsidRPr="00F56E12">
        <w:rPr>
          <w:rFonts w:eastAsia="微軟正黑體"/>
          <w:lang w:eastAsia="zh-TW"/>
        </w:rPr>
        <w:t>口角，</w:t>
      </w:r>
      <w:r w:rsidR="00F06002" w:rsidRPr="00F56E12">
        <w:rPr>
          <w:rFonts w:eastAsia="微軟正黑體"/>
          <w:lang w:eastAsia="zh-HK"/>
        </w:rPr>
        <w:t>彼此</w:t>
      </w:r>
      <w:r w:rsidR="00A05E6B" w:rsidRPr="00F56E12">
        <w:rPr>
          <w:rFonts w:eastAsia="微軟正黑體"/>
          <w:lang w:eastAsia="zh-HK"/>
        </w:rPr>
        <w:t>間</w:t>
      </w:r>
      <w:r w:rsidRPr="00F56E12">
        <w:rPr>
          <w:rFonts w:eastAsia="微軟正黑體"/>
          <w:lang w:eastAsia="zh-TW"/>
        </w:rPr>
        <w:t>產生</w:t>
      </w:r>
      <w:r w:rsidR="00F06002" w:rsidRPr="00F56E12">
        <w:rPr>
          <w:rFonts w:eastAsia="微軟正黑體"/>
          <w:lang w:eastAsia="zh-HK"/>
        </w:rPr>
        <w:t>很</w:t>
      </w:r>
      <w:r w:rsidRPr="00F56E12">
        <w:rPr>
          <w:rFonts w:eastAsia="微軟正黑體"/>
          <w:lang w:eastAsia="zh-TW"/>
        </w:rPr>
        <w:t>多不滿的情緒</w:t>
      </w:r>
      <w:r w:rsidR="00A05E6B" w:rsidRPr="00F56E12">
        <w:rPr>
          <w:rFonts w:eastAsia="微軟正黑體"/>
          <w:lang w:eastAsia="zh-TW"/>
        </w:rPr>
        <w:t>，關係一直僵持不下</w:t>
      </w:r>
      <w:r w:rsidRPr="00F56E12">
        <w:rPr>
          <w:rFonts w:eastAsia="微軟正黑體"/>
          <w:lang w:eastAsia="zh-TW"/>
        </w:rPr>
        <w:t>。</w:t>
      </w:r>
    </w:p>
    <w:p w14:paraId="16087AA2" w14:textId="79FB61CB" w:rsidR="00806990" w:rsidRPr="00F56E12" w:rsidRDefault="00806990" w:rsidP="00133BEB">
      <w:pPr>
        <w:snapToGrid w:val="0"/>
        <w:jc w:val="both"/>
        <w:rPr>
          <w:rFonts w:eastAsia="DengXian"/>
          <w:lang w:eastAsia="zh-TW"/>
        </w:rPr>
      </w:pPr>
    </w:p>
    <w:p w14:paraId="3E355A08" w14:textId="2CC2E581" w:rsidR="007438B9" w:rsidRPr="00F56E12" w:rsidRDefault="0027098D" w:rsidP="00133BEB">
      <w:pPr>
        <w:snapToGrid w:val="0"/>
        <w:jc w:val="both"/>
        <w:rPr>
          <w:rFonts w:eastAsia="微軟正黑體"/>
          <w:lang w:eastAsia="zh-TW"/>
        </w:rPr>
      </w:pPr>
      <w:r w:rsidRPr="00F56E12">
        <w:rPr>
          <w:rFonts w:eastAsia="微軟正黑體"/>
          <w:lang w:eastAsia="zh-TW"/>
        </w:rPr>
        <w:t>在個案</w:t>
      </w:r>
      <w:r w:rsidRPr="00F56E12">
        <w:rPr>
          <w:rFonts w:eastAsia="微軟正黑體"/>
          <w:lang w:eastAsia="zh-TW"/>
        </w:rPr>
        <w:t>1</w:t>
      </w:r>
      <w:r w:rsidRPr="00F56E12">
        <w:rPr>
          <w:rFonts w:eastAsia="微軟正黑體"/>
          <w:lang w:eastAsia="zh-TW"/>
        </w:rPr>
        <w:t>，我們學習辨</w:t>
      </w:r>
      <w:r w:rsidR="00600B60" w:rsidRPr="00F56E12">
        <w:rPr>
          <w:rFonts w:eastAsia="微軟正黑體"/>
          <w:lang w:eastAsia="zh-TW"/>
        </w:rPr>
        <w:t>析</w:t>
      </w:r>
      <w:r w:rsidRPr="00F56E12">
        <w:rPr>
          <w:rFonts w:eastAsia="微軟正黑體"/>
          <w:lang w:eastAsia="zh-TW"/>
        </w:rPr>
        <w:t>不同的衝突處理策略，現在</w:t>
      </w:r>
      <w:r w:rsidR="00600B60" w:rsidRPr="00F56E12">
        <w:rPr>
          <w:rFonts w:eastAsia="微軟正黑體"/>
          <w:lang w:eastAsia="zh-TW"/>
        </w:rPr>
        <w:t>試運用</w:t>
      </w:r>
      <w:r w:rsidRPr="00F56E12">
        <w:rPr>
          <w:rFonts w:eastAsia="微軟正黑體"/>
          <w:lang w:eastAsia="zh-TW"/>
        </w:rPr>
        <w:t>不同策略幫助浩然處理衝突，請在右方空格填上合適的處理方法。</w:t>
      </w:r>
    </w:p>
    <w:p w14:paraId="5FB4F27D" w14:textId="38A13B73" w:rsidR="000A2EFF" w:rsidRPr="00F56E12" w:rsidRDefault="000A2EFF" w:rsidP="000A2EFF">
      <w:pPr>
        <w:snapToGrid w:val="0"/>
        <w:spacing w:line="276" w:lineRule="auto"/>
        <w:rPr>
          <w:rFonts w:eastAsia="微軟正黑體"/>
          <w:bCs/>
          <w:lang w:eastAsia="zh-TW"/>
        </w:rPr>
      </w:pPr>
    </w:p>
    <w:tbl>
      <w:tblPr>
        <w:tblStyle w:val="aa"/>
        <w:tblW w:w="8364" w:type="dxa"/>
        <w:tblInd w:w="-5" w:type="dxa"/>
        <w:tblLook w:val="04A0" w:firstRow="1" w:lastRow="0" w:firstColumn="1" w:lastColumn="0" w:noHBand="0" w:noVBand="1"/>
      </w:tblPr>
      <w:tblGrid>
        <w:gridCol w:w="2348"/>
        <w:gridCol w:w="6016"/>
      </w:tblGrid>
      <w:tr w:rsidR="00E057EA" w:rsidRPr="00F56E12" w14:paraId="25CE31E4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47A3CC82" w14:textId="77777777" w:rsidR="00E057EA" w:rsidRPr="00F56E12" w:rsidRDefault="00E057EA" w:rsidP="00FE0E2D">
            <w:pPr>
              <w:snapToGrid w:val="0"/>
              <w:spacing w:line="276" w:lineRule="auto"/>
              <w:jc w:val="center"/>
              <w:rPr>
                <w:rFonts w:eastAsia="DengXian"/>
                <w:color w:val="000000" w:themeColor="text1"/>
                <w:sz w:val="28"/>
                <w:szCs w:val="28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>衝突處理策略</w:t>
            </w:r>
          </w:p>
        </w:tc>
        <w:tc>
          <w:tcPr>
            <w:tcW w:w="6016" w:type="dxa"/>
          </w:tcPr>
          <w:p w14:paraId="71E97F86" w14:textId="7825D192" w:rsidR="00E057EA" w:rsidRPr="00F56E12" w:rsidRDefault="00E057EA" w:rsidP="00FE0E2D">
            <w:pPr>
              <w:snapToGrid w:val="0"/>
              <w:spacing w:line="276" w:lineRule="auto"/>
              <w:jc w:val="center"/>
              <w:rPr>
                <w:rFonts w:eastAsia="微軟正黑體"/>
                <w:b/>
                <w:bCs/>
                <w:color w:val="000000" w:themeColor="text1"/>
                <w:sz w:val="24"/>
                <w:szCs w:val="24"/>
                <w:lang w:val="en-US" w:eastAsia="zh-TW"/>
              </w:rPr>
            </w:pP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eastAsia="zh-TW"/>
              </w:rPr>
              <w:t>處理方法</w:t>
            </w:r>
            <w:r w:rsidRPr="00F56E12">
              <w:rPr>
                <w:rFonts w:eastAsia="微軟正黑體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  <w:t xml:space="preserve"> </w:t>
            </w:r>
          </w:p>
        </w:tc>
      </w:tr>
      <w:tr w:rsidR="00E057EA" w:rsidRPr="00F56E12" w14:paraId="3C903CD5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725CB531" w14:textId="0AFBC830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逃避</w:t>
            </w:r>
          </w:p>
        </w:tc>
        <w:tc>
          <w:tcPr>
            <w:tcW w:w="6016" w:type="dxa"/>
            <w:shd w:val="clear" w:color="auto" w:fill="auto"/>
          </w:tcPr>
          <w:p w14:paraId="7EFE3229" w14:textId="4BC89D72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proofErr w:type="gramStart"/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繼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對爸媽</w:t>
            </w:r>
            <w:proofErr w:type="gramEnd"/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採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取不置可否的態度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，如常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玩網上遊戲。</w:t>
            </w:r>
          </w:p>
          <w:p w14:paraId="69A00FEF" w14:textId="13766D00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634AF445" w14:textId="77777777" w:rsidTr="00133BEB">
        <w:trPr>
          <w:trHeight w:val="690"/>
        </w:trPr>
        <w:tc>
          <w:tcPr>
            <w:tcW w:w="2348" w:type="dxa"/>
            <w:shd w:val="clear" w:color="auto" w:fill="auto"/>
          </w:tcPr>
          <w:p w14:paraId="047A9EA2" w14:textId="1CB14C29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競爭</w:t>
            </w:r>
          </w:p>
        </w:tc>
        <w:tc>
          <w:tcPr>
            <w:tcW w:w="6016" w:type="dxa"/>
            <w:shd w:val="clear" w:color="auto" w:fill="auto"/>
          </w:tcPr>
          <w:p w14:paraId="27012C0F" w14:textId="645001E4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與爸媽正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面爭吵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堅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持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自己的做法。</w:t>
            </w:r>
          </w:p>
          <w:p w14:paraId="6F246BDD" w14:textId="42D31D05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110A4E1B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4D89E5FD" w14:textId="4307085C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讓步</w:t>
            </w:r>
          </w:p>
        </w:tc>
        <w:tc>
          <w:tcPr>
            <w:tcW w:w="6016" w:type="dxa"/>
            <w:shd w:val="clear" w:color="auto" w:fill="auto"/>
          </w:tcPr>
          <w:p w14:paraId="4552F230" w14:textId="4F0CC891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決定放棄玩網上遊戲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，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避免再與爸媽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爭吵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3E48FC78" w14:textId="2F19A65F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77140674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5363125C" w14:textId="6685238A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妥協</w:t>
            </w:r>
          </w:p>
        </w:tc>
        <w:tc>
          <w:tcPr>
            <w:tcW w:w="6016" w:type="dxa"/>
            <w:shd w:val="clear" w:color="auto" w:fill="auto"/>
          </w:tcPr>
          <w:p w14:paraId="68BFA8E1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減少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玩網上遊戲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的時間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，爸媽也減少詢問他。</w:t>
            </w:r>
          </w:p>
          <w:p w14:paraId="1AC4483D" w14:textId="10C95BEB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  <w:tr w:rsidR="00E057EA" w:rsidRPr="00F56E12" w14:paraId="4CC4F41B" w14:textId="77777777" w:rsidTr="00133BEB">
        <w:trPr>
          <w:trHeight w:val="722"/>
        </w:trPr>
        <w:tc>
          <w:tcPr>
            <w:tcW w:w="2348" w:type="dxa"/>
            <w:shd w:val="clear" w:color="auto" w:fill="auto"/>
          </w:tcPr>
          <w:p w14:paraId="5648761E" w14:textId="7FD898E5" w:rsidR="00E057EA" w:rsidRPr="00F56E12" w:rsidRDefault="00E057EA" w:rsidP="00FE0E2D">
            <w:pPr>
              <w:snapToGrid w:val="0"/>
              <w:jc w:val="center"/>
              <w:rPr>
                <w:rFonts w:eastAsia="微軟正黑體"/>
                <w:kern w:val="2"/>
                <w:sz w:val="32"/>
                <w:szCs w:val="32"/>
                <w:lang w:eastAsia="zh-TW"/>
              </w:rPr>
            </w:pPr>
            <w:r w:rsidRPr="00F56E12">
              <w:rPr>
                <w:rFonts w:eastAsia="微軟正黑體"/>
                <w:kern w:val="2"/>
                <w:sz w:val="32"/>
                <w:szCs w:val="32"/>
                <w:lang w:eastAsia="zh-TW"/>
              </w:rPr>
              <w:t>合作</w:t>
            </w:r>
          </w:p>
        </w:tc>
        <w:tc>
          <w:tcPr>
            <w:tcW w:w="6016" w:type="dxa"/>
            <w:shd w:val="clear" w:color="auto" w:fill="auto"/>
          </w:tcPr>
          <w:p w14:paraId="6E79FB41" w14:textId="77777777" w:rsidR="00133BEB" w:rsidRPr="00F56E12" w:rsidRDefault="00133BEB" w:rsidP="00133BEB">
            <w:pPr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浩然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坦誠告知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父母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關自己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壓力問題，與他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們一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起</w:t>
            </w:r>
            <w:r w:rsidRPr="00F56E12"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  <w:t>尋求</w:t>
            </w:r>
            <w:r w:rsidRPr="00F56E12">
              <w:rPr>
                <w:rFonts w:eastAsia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解決方法。</w:t>
            </w:r>
          </w:p>
          <w:p w14:paraId="34E83EFB" w14:textId="19A016E4" w:rsidR="00E057EA" w:rsidRPr="00F56E12" w:rsidRDefault="00E057EA" w:rsidP="00133BEB">
            <w:pPr>
              <w:snapToGrid w:val="0"/>
              <w:spacing w:line="276" w:lineRule="auto"/>
              <w:jc w:val="both"/>
              <w:rPr>
                <w:rFonts w:eastAsia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</w:p>
        </w:tc>
      </w:tr>
    </w:tbl>
    <w:p w14:paraId="07CA925E" w14:textId="1F7A2832" w:rsidR="00835B25" w:rsidRPr="00F56E12" w:rsidRDefault="00835B25" w:rsidP="00835B25">
      <w:pPr>
        <w:snapToGrid w:val="0"/>
        <w:spacing w:line="276" w:lineRule="auto"/>
        <w:rPr>
          <w:rFonts w:eastAsia="DengXian"/>
          <w:lang w:eastAsia="zh-TW"/>
        </w:rPr>
      </w:pPr>
    </w:p>
    <w:p w14:paraId="57F00AEA" w14:textId="6F38EBF9" w:rsidR="00AB3F5B" w:rsidRPr="00F56E12" w:rsidRDefault="00AB3F5B" w:rsidP="00806990">
      <w:pPr>
        <w:snapToGrid w:val="0"/>
        <w:spacing w:line="276" w:lineRule="auto"/>
        <w:rPr>
          <w:rFonts w:eastAsia="微軟正黑體"/>
          <w:bCs/>
          <w:lang w:eastAsia="zh-TW"/>
        </w:rPr>
      </w:pPr>
    </w:p>
    <w:p w14:paraId="345B5C5B" w14:textId="77777777" w:rsidR="002914E6" w:rsidRPr="00F56E12" w:rsidRDefault="002914E6">
      <w:pPr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lang w:eastAsia="zh-HK"/>
        </w:rPr>
        <w:br w:type="page"/>
      </w:r>
    </w:p>
    <w:p w14:paraId="2DEB7249" w14:textId="4E62837E" w:rsidR="00AB3F5B" w:rsidRPr="00F56E12" w:rsidRDefault="00AB3F5B" w:rsidP="00DD3759">
      <w:pPr>
        <w:pStyle w:val="af1"/>
        <w:numPr>
          <w:ilvl w:val="0"/>
          <w:numId w:val="24"/>
        </w:numPr>
        <w:tabs>
          <w:tab w:val="clear" w:pos="360"/>
        </w:tabs>
        <w:snapToGrid w:val="0"/>
        <w:ind w:leftChars="0" w:left="482" w:hanging="482"/>
        <w:rPr>
          <w:rFonts w:eastAsia="微軟正黑體"/>
          <w:bCs/>
          <w:lang w:eastAsia="zh-HK"/>
        </w:rPr>
      </w:pPr>
      <w:r w:rsidRPr="00F56E12">
        <w:rPr>
          <w:rFonts w:eastAsia="微軟正黑體"/>
          <w:bCs/>
          <w:lang w:eastAsia="zh-HK"/>
        </w:rPr>
        <w:t>小組</w:t>
      </w:r>
      <w:r w:rsidR="004A76BB" w:rsidRPr="00F56E12">
        <w:rPr>
          <w:rFonts w:eastAsia="微軟正黑體"/>
          <w:bCs/>
          <w:lang w:eastAsia="zh-HK"/>
        </w:rPr>
        <w:t>討論</w:t>
      </w:r>
    </w:p>
    <w:p w14:paraId="015DCF95" w14:textId="0B6CF382" w:rsidR="00835B25" w:rsidRPr="00F56E12" w:rsidRDefault="00AA1945" w:rsidP="00133BEB">
      <w:pPr>
        <w:snapToGrid w:val="0"/>
        <w:rPr>
          <w:rFonts w:eastAsia="微軟正黑體"/>
          <w:bCs/>
          <w:lang w:eastAsia="zh-TW"/>
        </w:rPr>
      </w:pPr>
      <w:r w:rsidRPr="00F56E12">
        <w:rPr>
          <w:rFonts w:eastAsia="微軟正黑體"/>
          <w:bCs/>
          <w:lang w:eastAsia="zh-TW"/>
        </w:rPr>
        <w:t>以四人為一組，討論</w:t>
      </w:r>
      <w:r w:rsidR="003A3776" w:rsidRPr="00F56E12">
        <w:rPr>
          <w:rFonts w:eastAsia="微軟正黑體"/>
          <w:bCs/>
          <w:lang w:eastAsia="zh-TW"/>
        </w:rPr>
        <w:t>以下問題</w:t>
      </w:r>
      <w:r w:rsidRPr="00F56E12">
        <w:rPr>
          <w:rFonts w:eastAsia="微軟正黑體"/>
          <w:bCs/>
          <w:lang w:eastAsia="zh-TW"/>
        </w:rPr>
        <w:t>。</w:t>
      </w:r>
    </w:p>
    <w:p w14:paraId="295F76EF" w14:textId="54A83B06" w:rsidR="002914E6" w:rsidRPr="00F56E12" w:rsidRDefault="002914E6">
      <w:pPr>
        <w:rPr>
          <w:rFonts w:eastAsiaTheme="minorEastAsia"/>
          <w:lang w:eastAsia="zh-TW"/>
        </w:rPr>
      </w:pPr>
    </w:p>
    <w:p w14:paraId="06F139C9" w14:textId="5F53B54F" w:rsidR="00835B25" w:rsidRPr="00F56E12" w:rsidRDefault="00835B25" w:rsidP="00835B25">
      <w:pPr>
        <w:snapToGrid w:val="0"/>
        <w:spacing w:line="276" w:lineRule="auto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參考上文及個人看法，回答以下問題：</w:t>
      </w:r>
    </w:p>
    <w:p w14:paraId="6F427F67" w14:textId="77777777" w:rsidR="00835B25" w:rsidRPr="00F56E12" w:rsidRDefault="00835B25" w:rsidP="00133BEB">
      <w:pPr>
        <w:snapToGrid w:val="0"/>
        <w:spacing w:line="276" w:lineRule="auto"/>
        <w:rPr>
          <w:rFonts w:eastAsiaTheme="minorEastAsia"/>
          <w:lang w:eastAsia="zh-TW"/>
        </w:rPr>
      </w:pPr>
    </w:p>
    <w:p w14:paraId="651E7E46" w14:textId="59BF5354" w:rsidR="00835B25" w:rsidRPr="00F56E12" w:rsidRDefault="004315BF" w:rsidP="00DD3759">
      <w:pPr>
        <w:pStyle w:val="af1"/>
        <w:numPr>
          <w:ilvl w:val="0"/>
          <w:numId w:val="12"/>
        </w:numPr>
        <w:tabs>
          <w:tab w:val="clear" w:pos="360"/>
        </w:tabs>
        <w:snapToGrid w:val="0"/>
        <w:spacing w:line="276" w:lineRule="auto"/>
        <w:ind w:leftChars="0" w:left="482" w:hanging="482"/>
        <w:jc w:val="both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假如你是浩然，</w:t>
      </w:r>
      <w:r w:rsidR="00835B25" w:rsidRPr="00F56E12">
        <w:rPr>
          <w:rFonts w:eastAsiaTheme="minorEastAsia"/>
          <w:lang w:eastAsia="zh-TW"/>
        </w:rPr>
        <w:t>你會</w:t>
      </w:r>
      <w:r w:rsidR="00600B60" w:rsidRPr="00F56E12">
        <w:rPr>
          <w:rFonts w:eastAsiaTheme="minorEastAsia"/>
          <w:lang w:eastAsia="zh-TW"/>
        </w:rPr>
        <w:t>採</w:t>
      </w:r>
      <w:r w:rsidR="00835B25" w:rsidRPr="00F56E12">
        <w:rPr>
          <w:rFonts w:eastAsiaTheme="minorEastAsia"/>
          <w:lang w:eastAsia="zh-TW"/>
        </w:rPr>
        <w:t>用哪種</w:t>
      </w:r>
      <w:r w:rsidR="00FE7C45" w:rsidRPr="00F56E12">
        <w:rPr>
          <w:rFonts w:eastAsiaTheme="minorEastAsia"/>
          <w:lang w:eastAsia="zh-TW"/>
        </w:rPr>
        <w:t>衝突處理策略</w:t>
      </w:r>
      <w:r w:rsidR="00835B25" w:rsidRPr="00F56E12">
        <w:rPr>
          <w:rFonts w:eastAsiaTheme="minorEastAsia"/>
          <w:lang w:eastAsia="zh-TW"/>
        </w:rPr>
        <w:t>解決上</w:t>
      </w:r>
      <w:r w:rsidR="00600B60" w:rsidRPr="00F56E12">
        <w:rPr>
          <w:rFonts w:eastAsiaTheme="minorEastAsia"/>
          <w:lang w:eastAsia="zh-TW"/>
        </w:rPr>
        <w:t>述</w:t>
      </w:r>
      <w:r w:rsidR="00881B45" w:rsidRPr="00F56E12">
        <w:rPr>
          <w:rFonts w:eastAsiaTheme="minorEastAsia"/>
          <w:lang w:eastAsia="zh-TW"/>
        </w:rPr>
        <w:t>問題</w:t>
      </w:r>
      <w:r w:rsidR="00835B25" w:rsidRPr="00F56E12">
        <w:rPr>
          <w:rFonts w:eastAsiaTheme="minorEastAsia"/>
          <w:lang w:eastAsia="zh-TW"/>
        </w:rPr>
        <w:t>？為甚麼？如何處理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8056"/>
      </w:tblGrid>
      <w:tr w:rsidR="00133BEB" w:rsidRPr="00F56E12" w14:paraId="3D5C9BD0" w14:textId="77777777" w:rsidTr="00133BEB">
        <w:tc>
          <w:tcPr>
            <w:tcW w:w="8290" w:type="dxa"/>
          </w:tcPr>
          <w:p w14:paraId="1D2EAF96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2312CE02" w14:textId="77777777" w:rsidR="00133BEB" w:rsidRPr="00F56E12" w:rsidRDefault="00133BEB" w:rsidP="00DD3759">
            <w:pPr>
              <w:pStyle w:val="af1"/>
              <w:numPr>
                <w:ilvl w:val="0"/>
                <w:numId w:val="28"/>
              </w:numPr>
              <w:snapToGrid w:val="0"/>
              <w:spacing w:line="276" w:lineRule="auto"/>
              <w:ind w:leftChars="0"/>
              <w:jc w:val="both"/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合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作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。家庭成員各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有自己的想法，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需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要以開放及合作的態度了解對方的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感受及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難處，以及澄清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誤解。故此，家人之間可</w:t>
            </w:r>
            <w:r w:rsidRPr="00F56E12"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  <w:t>以用合作方式</w:t>
            </w: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說明自己的期望及建議，共同選取合適的方法解決問題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。</w:t>
            </w:r>
          </w:p>
          <w:p w14:paraId="2375E544" w14:textId="77777777" w:rsidR="00133BEB" w:rsidRPr="00F56E12" w:rsidRDefault="00133BEB" w:rsidP="00DD3759">
            <w:pPr>
              <w:pStyle w:val="af1"/>
              <w:numPr>
                <w:ilvl w:val="0"/>
                <w:numId w:val="28"/>
              </w:numPr>
              <w:snapToGrid w:val="0"/>
              <w:spacing w:line="276" w:lineRule="auto"/>
              <w:ind w:leftChars="0"/>
              <w:jc w:val="both"/>
              <w:rPr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我建議浩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然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分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享自己的學業壓力，亦可解釋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自己能保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持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學習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進度，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以釋父母的疑慮，同時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父母亦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應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解釋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多番詢問是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出於善意的關心，只是</w:t>
            </w:r>
            <w:proofErr w:type="gramStart"/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不</w:t>
            </w:r>
            <w:proofErr w:type="gramEnd"/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瞅</w:t>
            </w:r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不</w:t>
            </w:r>
            <w:proofErr w:type="gramStart"/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睬</w:t>
            </w:r>
            <w:proofErr w:type="gramEnd"/>
            <w:r w:rsidRPr="00F56E12">
              <w:rPr>
                <w:rFonts w:eastAsia="新細明體"/>
                <w:i/>
                <w:color w:val="FF0000"/>
                <w:sz w:val="24"/>
                <w:szCs w:val="24"/>
                <w:lang w:val="en-US" w:eastAsia="zh-TW"/>
              </w:rPr>
              <w:t>的態度令他們無所適</w:t>
            </w:r>
            <w:r w:rsidRPr="00F56E12">
              <w:rPr>
                <w:rFonts w:eastAsia="新細明體" w:hint="eastAsia"/>
                <w:i/>
                <w:color w:val="FF0000"/>
                <w:sz w:val="24"/>
                <w:szCs w:val="24"/>
                <w:lang w:val="en-US" w:eastAsia="zh-TW"/>
              </w:rPr>
              <w:t>從。我相信當雙方互相理解對方的感受與難處，就能共同商議更好的解決方案，例如：規定浩然的遊戲時間或家人與浩然空餘時一同做運動等藉此減壓，定可化解衝突。</w:t>
            </w:r>
          </w:p>
          <w:p w14:paraId="25764D67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7EED35D3" w14:textId="31B9FAF8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46DDCFA4" w14:textId="46738E5C" w:rsidR="00CC2527" w:rsidRPr="00F56E12" w:rsidRDefault="00CC2527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5A2939B6" w14:textId="77777777" w:rsidR="00CC2527" w:rsidRPr="00F56E12" w:rsidRDefault="00CC2527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  <w:p w14:paraId="40209764" w14:textId="2B47DCC5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Theme="minorEastAsia"/>
                <w:lang w:eastAsia="zh-TW"/>
              </w:rPr>
            </w:pPr>
          </w:p>
        </w:tc>
      </w:tr>
    </w:tbl>
    <w:p w14:paraId="5DDF4295" w14:textId="045458A5" w:rsidR="00835B25" w:rsidRPr="00F56E12" w:rsidRDefault="00835B25" w:rsidP="00133BEB">
      <w:pPr>
        <w:pStyle w:val="af1"/>
        <w:snapToGrid w:val="0"/>
        <w:spacing w:line="276" w:lineRule="auto"/>
        <w:ind w:leftChars="0" w:left="360"/>
        <w:rPr>
          <w:rFonts w:eastAsiaTheme="minorEastAsia"/>
          <w:lang w:eastAsia="zh-TW"/>
        </w:rPr>
      </w:pPr>
    </w:p>
    <w:p w14:paraId="590A3155" w14:textId="43A83516" w:rsidR="00835B25" w:rsidRPr="00F56E12" w:rsidRDefault="00835B25" w:rsidP="00DD3759">
      <w:pPr>
        <w:pStyle w:val="af1"/>
        <w:numPr>
          <w:ilvl w:val="0"/>
          <w:numId w:val="12"/>
        </w:numPr>
        <w:tabs>
          <w:tab w:val="clear" w:pos="360"/>
        </w:tabs>
        <w:snapToGrid w:val="0"/>
        <w:spacing w:line="276" w:lineRule="auto"/>
        <w:ind w:leftChars="0" w:left="482" w:hanging="482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你曾經與家人發生衝突嗎？如有，</w:t>
      </w:r>
      <w:proofErr w:type="gramStart"/>
      <w:r w:rsidRPr="00F56E12">
        <w:rPr>
          <w:rFonts w:eastAsiaTheme="minorEastAsia"/>
          <w:lang w:eastAsia="zh-TW"/>
        </w:rPr>
        <w:t>憶</w:t>
      </w:r>
      <w:r w:rsidR="00600B60" w:rsidRPr="00F56E12">
        <w:rPr>
          <w:rFonts w:eastAsiaTheme="minorEastAsia"/>
          <w:lang w:eastAsia="zh-TW"/>
        </w:rPr>
        <w:t>述</w:t>
      </w:r>
      <w:r w:rsidR="00E86562" w:rsidRPr="00F56E12">
        <w:rPr>
          <w:rFonts w:eastAsiaTheme="minorEastAsia" w:hint="eastAsia"/>
          <w:lang w:eastAsia="zh-TW"/>
        </w:rPr>
        <w:t>及</w:t>
      </w:r>
      <w:proofErr w:type="gramEnd"/>
      <w:r w:rsidR="00E86562" w:rsidRPr="00F56E12">
        <w:rPr>
          <w:rFonts w:eastAsiaTheme="minorEastAsia" w:hint="eastAsia"/>
          <w:lang w:eastAsia="zh-TW"/>
        </w:rPr>
        <w:t>寫下</w:t>
      </w:r>
      <w:r w:rsidRPr="00F56E12">
        <w:rPr>
          <w:rFonts w:eastAsiaTheme="minorEastAsia"/>
          <w:lang w:eastAsia="zh-TW"/>
        </w:rPr>
        <w:t>當時的情況</w:t>
      </w:r>
      <w:r w:rsidR="002026DE" w:rsidRPr="00F56E12">
        <w:rPr>
          <w:rFonts w:eastAsiaTheme="minorEastAsia"/>
          <w:lang w:eastAsia="zh-TW"/>
        </w:rPr>
        <w:t>，</w:t>
      </w:r>
      <w:r w:rsidR="002026DE" w:rsidRPr="00F56E12">
        <w:rPr>
          <w:rFonts w:eastAsiaTheme="minorEastAsia"/>
          <w:lang w:eastAsia="zh-HK"/>
        </w:rPr>
        <w:t>並提出</w:t>
      </w:r>
      <w:r w:rsidR="002026DE" w:rsidRPr="00F56E12">
        <w:rPr>
          <w:rFonts w:eastAsiaTheme="minorEastAsia"/>
          <w:lang w:eastAsia="zh-TW"/>
        </w:rPr>
        <w:t>你會</w:t>
      </w:r>
      <w:r w:rsidR="002026DE" w:rsidRPr="00F56E12">
        <w:rPr>
          <w:rFonts w:eastAsiaTheme="minorEastAsia"/>
          <w:lang w:eastAsia="zh-HK"/>
        </w:rPr>
        <w:t>採</w:t>
      </w:r>
      <w:r w:rsidR="002026DE" w:rsidRPr="00F56E12">
        <w:rPr>
          <w:rFonts w:eastAsiaTheme="minorEastAsia"/>
          <w:lang w:eastAsia="zh-TW"/>
        </w:rPr>
        <w:t>用哪種衝突處理策略</w:t>
      </w:r>
      <w:r w:rsidR="002026DE" w:rsidRPr="00F56E12">
        <w:rPr>
          <w:rFonts w:eastAsiaTheme="minorEastAsia"/>
          <w:lang w:eastAsia="zh-HK"/>
        </w:rPr>
        <w:t>來化</w:t>
      </w:r>
      <w:r w:rsidR="002026DE" w:rsidRPr="00F56E12">
        <w:rPr>
          <w:rFonts w:eastAsiaTheme="minorEastAsia"/>
          <w:lang w:eastAsia="zh-TW"/>
        </w:rPr>
        <w:t>解</w:t>
      </w:r>
      <w:r w:rsidR="002026DE" w:rsidRPr="00F56E12">
        <w:rPr>
          <w:rFonts w:eastAsiaTheme="minorEastAsia"/>
          <w:lang w:eastAsia="zh-HK"/>
        </w:rPr>
        <w:t>這個</w:t>
      </w:r>
      <w:r w:rsidR="002026DE" w:rsidRPr="00F56E12">
        <w:rPr>
          <w:rFonts w:eastAsiaTheme="minorEastAsia"/>
          <w:lang w:eastAsia="zh-TW"/>
        </w:rPr>
        <w:t>衝突？</w:t>
      </w:r>
      <w:r w:rsidR="002026DE" w:rsidRPr="00F56E12">
        <w:rPr>
          <w:rFonts w:eastAsiaTheme="minorEastAsia"/>
          <w:lang w:eastAsia="zh-HK"/>
        </w:rPr>
        <w:t>為甚麼</w:t>
      </w:r>
      <w:r w:rsidR="00541E11" w:rsidRPr="00F56E12">
        <w:rPr>
          <w:rFonts w:eastAsiaTheme="minorEastAsia"/>
          <w:lang w:eastAsia="zh-TW"/>
        </w:rPr>
        <w:t>？</w:t>
      </w:r>
    </w:p>
    <w:tbl>
      <w:tblPr>
        <w:tblStyle w:val="aa"/>
        <w:tblW w:w="0" w:type="auto"/>
        <w:tblInd w:w="482" w:type="dxa"/>
        <w:tblLook w:val="04A0" w:firstRow="1" w:lastRow="0" w:firstColumn="1" w:lastColumn="0" w:noHBand="0" w:noVBand="1"/>
      </w:tblPr>
      <w:tblGrid>
        <w:gridCol w:w="8056"/>
      </w:tblGrid>
      <w:tr w:rsidR="00133BEB" w:rsidRPr="00F56E12" w14:paraId="1F0507B2" w14:textId="77777777" w:rsidTr="00133BEB">
        <w:tc>
          <w:tcPr>
            <w:tcW w:w="8290" w:type="dxa"/>
          </w:tcPr>
          <w:p w14:paraId="4CCA3289" w14:textId="77777777" w:rsidR="00133BEB" w:rsidRPr="00F56E12" w:rsidRDefault="00133BEB" w:rsidP="00133BEB">
            <w:pPr>
              <w:snapToGrid w:val="0"/>
              <w:spacing w:line="276" w:lineRule="auto"/>
              <w:jc w:val="both"/>
              <w:rPr>
                <w:rFonts w:eastAsia="新細明體"/>
                <w:i/>
                <w:iCs/>
                <w:color w:val="FF0000"/>
                <w:sz w:val="24"/>
                <w:szCs w:val="24"/>
                <w:lang w:val="en-US" w:eastAsia="zh-TW"/>
              </w:rPr>
            </w:pPr>
            <w:r w:rsidRPr="00F56E12">
              <w:rPr>
                <w:rFonts w:eastAsia="新細明體" w:hint="eastAsia"/>
                <w:i/>
                <w:iCs/>
                <w:color w:val="FF0000"/>
                <w:sz w:val="24"/>
                <w:szCs w:val="24"/>
                <w:lang w:val="en-US" w:eastAsia="zh-TW"/>
              </w:rPr>
              <w:t>例如：</w:t>
            </w:r>
          </w:p>
          <w:p w14:paraId="0401A264" w14:textId="77777777" w:rsidR="00133BEB" w:rsidRPr="00F56E12" w:rsidRDefault="00133BEB" w:rsidP="00DD375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有。我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曾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經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因為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學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業成績問題與家人發生衝突。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時的我很努力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準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備考試，奈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何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成績依然不太理想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為此感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到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無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助及傷心。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當時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母並不知情，只是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考試後一直詢問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的成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績，我一時壓抑不住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便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與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父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母頂撞幾句，之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互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不</w:t>
            </w:r>
            <w:proofErr w:type="gramEnd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瞅</w:t>
            </w:r>
            <w:proofErr w:type="gramStart"/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睬</w:t>
            </w:r>
            <w:proofErr w:type="gramEnd"/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。</w:t>
            </w:r>
          </w:p>
          <w:p w14:paraId="4DBF8A07" w14:textId="77777777" w:rsidR="00133BEB" w:rsidRPr="00F56E12" w:rsidRDefault="00133BEB" w:rsidP="00DD3759">
            <w:pPr>
              <w:pStyle w:val="af1"/>
              <w:numPr>
                <w:ilvl w:val="0"/>
                <w:numId w:val="36"/>
              </w:numPr>
              <w:snapToGrid w:val="0"/>
              <w:spacing w:line="276" w:lineRule="auto"/>
              <w:ind w:leftChars="0"/>
              <w:jc w:val="both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</w:pP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我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會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採用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合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作方式，坦誠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表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達成績下滑的狀況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並解釋當時頂撞時的心情，期望父母體諒，同時尋求他們的協助，共同思考解決辦法。同時我會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多請教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老師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同學，</w:t>
            </w:r>
            <w:r w:rsidRPr="00F56E12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eastAsia="zh-TW"/>
              </w:rPr>
              <w:t>找出改善方法，</w:t>
            </w:r>
            <w:r w:rsidRPr="00F56E12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eastAsia="zh-TW"/>
              </w:rPr>
              <w:t>以免父母擔心。</w:t>
            </w:r>
          </w:p>
          <w:p w14:paraId="3DCF8A78" w14:textId="77777777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0B542D3F" w14:textId="7A97D03C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2D1C74D3" w14:textId="37BA9333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0BADEF7C" w14:textId="77777777" w:rsidR="00CC2527" w:rsidRPr="00F56E12" w:rsidRDefault="00CC2527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  <w:p w14:paraId="3342A6C8" w14:textId="352C9B72" w:rsidR="00133BEB" w:rsidRPr="00F56E12" w:rsidRDefault="00133BEB" w:rsidP="00133BEB">
            <w:pPr>
              <w:pStyle w:val="af1"/>
              <w:snapToGrid w:val="0"/>
              <w:spacing w:line="276" w:lineRule="auto"/>
              <w:ind w:leftChars="0" w:left="0"/>
              <w:rPr>
                <w:rFonts w:eastAsiaTheme="minorEastAsia"/>
                <w:lang w:eastAsia="zh-TW"/>
              </w:rPr>
            </w:pPr>
          </w:p>
        </w:tc>
      </w:tr>
    </w:tbl>
    <w:p w14:paraId="27097059" w14:textId="77777777" w:rsidR="00133BEB" w:rsidRPr="00F56E12" w:rsidRDefault="00133BEB" w:rsidP="00133BEB">
      <w:pPr>
        <w:pStyle w:val="af1"/>
        <w:snapToGrid w:val="0"/>
        <w:spacing w:line="276" w:lineRule="auto"/>
        <w:ind w:leftChars="0" w:left="482"/>
        <w:rPr>
          <w:rFonts w:eastAsiaTheme="minorEastAsia"/>
          <w:lang w:eastAsia="zh-TW"/>
        </w:rPr>
      </w:pPr>
    </w:p>
    <w:p w14:paraId="77137699" w14:textId="77777777" w:rsidR="00835B25" w:rsidRPr="00F56E12" w:rsidRDefault="00835B25" w:rsidP="00133BEB">
      <w:pPr>
        <w:pStyle w:val="af1"/>
        <w:snapToGrid w:val="0"/>
        <w:spacing w:line="276" w:lineRule="auto"/>
        <w:ind w:leftChars="0" w:left="360"/>
        <w:rPr>
          <w:rFonts w:eastAsia="微軟正黑體"/>
          <w:b/>
          <w:sz w:val="28"/>
          <w:szCs w:val="28"/>
          <w:lang w:val="en-US" w:eastAsia="zh-TW"/>
        </w:rPr>
      </w:pPr>
    </w:p>
    <w:p w14:paraId="40B9BAED" w14:textId="5E1D8C0D" w:rsidR="00835B25" w:rsidRPr="00F56E12" w:rsidRDefault="002026DE" w:rsidP="007219C2">
      <w:pPr>
        <w:pStyle w:val="af1"/>
        <w:snapToGrid w:val="0"/>
        <w:spacing w:line="276" w:lineRule="auto"/>
        <w:ind w:leftChars="0" w:left="360"/>
        <w:rPr>
          <w:rFonts w:eastAsiaTheme="minorEastAsia"/>
          <w:lang w:eastAsia="zh-TW"/>
        </w:rPr>
      </w:pPr>
      <w:r w:rsidRPr="00F56E12" w:rsidDel="002026DE">
        <w:rPr>
          <w:rFonts w:eastAsiaTheme="minorEastAsia"/>
          <w:lang w:eastAsia="zh-TW"/>
        </w:rPr>
        <w:t xml:space="preserve"> </w:t>
      </w:r>
    </w:p>
    <w:p w14:paraId="6A16DDFA" w14:textId="4D03F5B0" w:rsidR="003C6721" w:rsidRPr="00F56E12" w:rsidRDefault="003C6721" w:rsidP="003C6721">
      <w:pPr>
        <w:snapToGrid w:val="0"/>
        <w:spacing w:line="276" w:lineRule="auto"/>
        <w:rPr>
          <w:rFonts w:eastAsiaTheme="minorEastAsia"/>
          <w:lang w:eastAsia="zh-TW"/>
        </w:rPr>
      </w:pPr>
    </w:p>
    <w:p w14:paraId="6F90356A" w14:textId="77777777" w:rsidR="003A3776" w:rsidRPr="00F56E12" w:rsidRDefault="003A3776">
      <w:pPr>
        <w:rPr>
          <w:rFonts w:eastAsia="微軟正黑體"/>
          <w:b/>
          <w:bCs/>
          <w:szCs w:val="20"/>
          <w:lang w:val="en-US" w:eastAsia="zh-TW"/>
        </w:rPr>
      </w:pPr>
      <w:r w:rsidRPr="00F56E12">
        <w:rPr>
          <w:rFonts w:eastAsia="微軟正黑體"/>
          <w:b/>
          <w:bCs/>
          <w:szCs w:val="20"/>
          <w:lang w:val="en-US" w:eastAsia="zh-TW"/>
        </w:rPr>
        <w:br w:type="page"/>
      </w:r>
    </w:p>
    <w:p w14:paraId="44310C5B" w14:textId="2D18F9BE" w:rsidR="00A3622D" w:rsidRPr="00F56E12" w:rsidRDefault="00835B25" w:rsidP="009C3FC7">
      <w:pPr>
        <w:snapToGrid w:val="0"/>
        <w:spacing w:beforeLines="50" w:before="200" w:line="276" w:lineRule="auto"/>
        <w:rPr>
          <w:rFonts w:eastAsia="微軟正黑體"/>
          <w:sz w:val="28"/>
          <w:szCs w:val="28"/>
          <w:lang w:val="en-US" w:eastAsia="zh-TW"/>
        </w:rPr>
      </w:pPr>
      <w:r w:rsidRPr="00F56E12">
        <w:rPr>
          <w:rFonts w:eastAsia="微軟正黑體"/>
          <w:b/>
          <w:bCs/>
          <w:sz w:val="28"/>
          <w:szCs w:val="28"/>
          <w:lang w:val="en-US" w:eastAsia="zh-TW"/>
        </w:rPr>
        <w:t>總結</w:t>
      </w:r>
    </w:p>
    <w:p w14:paraId="76028BD1" w14:textId="143AF8A3" w:rsidR="003F0F33" w:rsidRPr="00F56E12" w:rsidRDefault="00485E33" w:rsidP="00133BEB">
      <w:pPr>
        <w:snapToGrid w:val="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715584" behindDoc="0" locked="0" layoutInCell="1" allowOverlap="1" wp14:anchorId="485D5074" wp14:editId="03E44292">
            <wp:simplePos x="0" y="0"/>
            <wp:positionH relativeFrom="column">
              <wp:posOffset>3350895</wp:posOffset>
            </wp:positionH>
            <wp:positionV relativeFrom="paragraph">
              <wp:posOffset>86995</wp:posOffset>
            </wp:positionV>
            <wp:extent cx="2073275" cy="891540"/>
            <wp:effectExtent l="0" t="0" r="0" b="0"/>
            <wp:wrapSquare wrapText="bothSides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89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7E88" w:rsidRPr="00F56E12">
        <w:rPr>
          <w:rFonts w:eastAsia="微軟正黑體"/>
          <w:lang w:val="en-US" w:eastAsia="zh-TW"/>
        </w:rPr>
        <w:t>「家庭」是我們</w:t>
      </w:r>
      <w:r w:rsidR="00630CE8" w:rsidRPr="00F56E12">
        <w:rPr>
          <w:rFonts w:eastAsia="微軟正黑體"/>
          <w:lang w:val="en-US" w:eastAsia="zh-TW"/>
        </w:rPr>
        <w:t>呱呱落地後</w:t>
      </w:r>
      <w:r w:rsidR="00997E88" w:rsidRPr="00F56E12">
        <w:rPr>
          <w:rFonts w:eastAsia="微軟正黑體"/>
          <w:lang w:val="en-US" w:eastAsia="zh-TW"/>
        </w:rPr>
        <w:t>最先接觸的環境，是生活</w:t>
      </w:r>
      <w:r w:rsidR="008C783B" w:rsidRPr="00F56E12">
        <w:rPr>
          <w:rFonts w:eastAsia="微軟正黑體"/>
          <w:lang w:val="en-US" w:eastAsia="zh-TW"/>
        </w:rPr>
        <w:t>中不可或缺的搖籃，亦是往後人生的基石。</w:t>
      </w:r>
      <w:r w:rsidR="00DF4828" w:rsidRPr="00F56E12">
        <w:rPr>
          <w:rFonts w:eastAsia="微軟正黑體"/>
          <w:noProof/>
          <w:lang w:eastAsia="zh-TW"/>
        </w:rPr>
        <w:t>在日常生活中，</w:t>
      </w:r>
      <w:r w:rsidR="00DF4828" w:rsidRPr="00F56E12">
        <w:rPr>
          <w:rFonts w:eastAsia="微軟正黑體"/>
          <w:noProof/>
          <w:lang w:eastAsia="zh-HK"/>
        </w:rPr>
        <w:t>家人的</w:t>
      </w:r>
      <w:r w:rsidR="00DF4828" w:rsidRPr="00F56E12">
        <w:rPr>
          <w:rFonts w:eastAsia="微軟正黑體"/>
          <w:noProof/>
          <w:lang w:eastAsia="zh-TW"/>
        </w:rPr>
        <w:t>愛、</w:t>
      </w:r>
      <w:r w:rsidR="00DF4828" w:rsidRPr="00F56E12">
        <w:rPr>
          <w:rFonts w:eastAsia="微軟正黑體"/>
          <w:noProof/>
          <w:lang w:eastAsia="zh-HK"/>
        </w:rPr>
        <w:t>關懷和</w:t>
      </w:r>
      <w:r w:rsidR="00DF4828" w:rsidRPr="00F56E12">
        <w:rPr>
          <w:rFonts w:eastAsia="微軟正黑體"/>
          <w:noProof/>
          <w:lang w:eastAsia="zh-TW"/>
        </w:rPr>
        <w:t>溫暖，能</w:t>
      </w:r>
      <w:r w:rsidR="00DF4828" w:rsidRPr="00F56E12">
        <w:rPr>
          <w:rFonts w:eastAsia="微軟正黑體"/>
          <w:noProof/>
          <w:lang w:eastAsia="zh-HK"/>
        </w:rPr>
        <w:t>給予我們無限的歡樂和力量。</w:t>
      </w:r>
      <w:r w:rsidR="00DF4828" w:rsidRPr="00F56E12">
        <w:rPr>
          <w:rFonts w:eastAsia="微軟正黑體"/>
          <w:noProof/>
          <w:lang w:eastAsia="zh-TW"/>
        </w:rPr>
        <w:t>當遇到困難、逆境或挫折時，</w:t>
      </w:r>
      <w:r w:rsidR="00DF4828" w:rsidRPr="00F56E12">
        <w:rPr>
          <w:rFonts w:eastAsia="微軟正黑體"/>
          <w:noProof/>
          <w:lang w:eastAsia="zh-HK"/>
        </w:rPr>
        <w:t>家人的呵護、陪伴</w:t>
      </w:r>
      <w:r w:rsidR="00DF4828" w:rsidRPr="00F56E12">
        <w:rPr>
          <w:rFonts w:eastAsia="微軟正黑體"/>
          <w:noProof/>
          <w:lang w:eastAsia="zh-TW"/>
        </w:rPr>
        <w:t>和扶持，</w:t>
      </w:r>
      <w:r w:rsidR="00DF4828" w:rsidRPr="00F56E12">
        <w:rPr>
          <w:rFonts w:eastAsia="微軟正黑體"/>
          <w:noProof/>
          <w:lang w:eastAsia="zh-HK"/>
        </w:rPr>
        <w:t>能為我們</w:t>
      </w:r>
      <w:r w:rsidR="00DF4828" w:rsidRPr="00F56E12">
        <w:rPr>
          <w:rFonts w:eastAsia="微軟正黑體"/>
          <w:noProof/>
          <w:lang w:eastAsia="zh-TW"/>
        </w:rPr>
        <w:t>注入</w:t>
      </w:r>
      <w:r w:rsidR="00DF4828" w:rsidRPr="00F56E12">
        <w:rPr>
          <w:rFonts w:eastAsia="微軟正黑體"/>
          <w:noProof/>
          <w:lang w:eastAsia="zh-HK"/>
        </w:rPr>
        <w:t>新</w:t>
      </w:r>
      <w:r w:rsidR="00DF4828" w:rsidRPr="00F56E12">
        <w:rPr>
          <w:rFonts w:eastAsia="微軟正黑體"/>
          <w:noProof/>
          <w:lang w:eastAsia="zh-TW"/>
        </w:rPr>
        <w:t>力量，</w:t>
      </w:r>
      <w:r w:rsidR="00DF4828" w:rsidRPr="00F56E12">
        <w:rPr>
          <w:rFonts w:eastAsia="微軟正黑體"/>
          <w:noProof/>
          <w:lang w:eastAsia="zh-HK"/>
        </w:rPr>
        <w:t>再次敢於面對</w:t>
      </w:r>
      <w:r w:rsidR="00DF4828" w:rsidRPr="00F56E12">
        <w:rPr>
          <w:rFonts w:eastAsia="微軟正黑體"/>
          <w:noProof/>
          <w:lang w:eastAsia="zh-TW"/>
        </w:rPr>
        <w:t>挑戰及</w:t>
      </w:r>
      <w:r w:rsidR="00DF4828" w:rsidRPr="00F56E12">
        <w:rPr>
          <w:rFonts w:eastAsia="微軟正黑體"/>
          <w:noProof/>
          <w:lang w:eastAsia="zh-HK"/>
        </w:rPr>
        <w:t>困</w:t>
      </w:r>
      <w:r w:rsidR="00DF4828" w:rsidRPr="00F56E12">
        <w:rPr>
          <w:rFonts w:eastAsia="微軟正黑體"/>
          <w:noProof/>
          <w:lang w:eastAsia="zh-TW"/>
        </w:rPr>
        <w:t>難，</w:t>
      </w:r>
      <w:r w:rsidR="00DF4828" w:rsidRPr="00F56E12">
        <w:rPr>
          <w:rFonts w:eastAsia="微軟正黑體"/>
          <w:noProof/>
          <w:lang w:eastAsia="zh-HK"/>
        </w:rPr>
        <w:t>重新出發</w:t>
      </w:r>
      <w:r w:rsidR="00DF4828" w:rsidRPr="00F56E12">
        <w:rPr>
          <w:rFonts w:eastAsia="微軟正黑體"/>
          <w:noProof/>
          <w:lang w:eastAsia="zh-TW"/>
        </w:rPr>
        <w:t>；當猶豫不定、面臨抉擇時，家人的分享、尊重和鼓勵，能使我們加強勇氣、自信，樂於活出自己的人生。因此，家庭</w:t>
      </w:r>
      <w:r w:rsidR="00DF4828" w:rsidRPr="00F56E12">
        <w:rPr>
          <w:rFonts w:eastAsia="微軟正黑體"/>
          <w:noProof/>
          <w:lang w:eastAsia="zh-HK"/>
        </w:rPr>
        <w:t>發揮的各</w:t>
      </w:r>
      <w:r w:rsidR="00DF4828" w:rsidRPr="00F56E12">
        <w:rPr>
          <w:rFonts w:eastAsia="微軟正黑體"/>
          <w:noProof/>
          <w:lang w:eastAsia="zh-TW"/>
        </w:rPr>
        <w:t>種功能，</w:t>
      </w:r>
      <w:r w:rsidR="00DF4828" w:rsidRPr="00F56E12">
        <w:rPr>
          <w:rFonts w:eastAsia="微軟正黑體"/>
          <w:noProof/>
          <w:lang w:eastAsia="zh-HK"/>
        </w:rPr>
        <w:t>不單幫助我們成為一個更好的人</w:t>
      </w:r>
      <w:r w:rsidR="00DF4828" w:rsidRPr="00F56E12">
        <w:rPr>
          <w:rFonts w:eastAsia="微軟正黑體"/>
          <w:noProof/>
          <w:lang w:eastAsia="zh-TW"/>
        </w:rPr>
        <w:t>，</w:t>
      </w:r>
      <w:r w:rsidR="00DF4828" w:rsidRPr="00F56E12">
        <w:rPr>
          <w:rFonts w:eastAsia="微軟正黑體"/>
          <w:noProof/>
          <w:lang w:eastAsia="zh-HK"/>
        </w:rPr>
        <w:t>佔</w:t>
      </w:r>
      <w:r w:rsidR="00DF4828" w:rsidRPr="00F56E12">
        <w:rPr>
          <w:rFonts w:eastAsia="微軟正黑體"/>
          <w:noProof/>
          <w:lang w:eastAsia="zh-TW"/>
        </w:rPr>
        <w:t>個人</w:t>
      </w:r>
      <w:r w:rsidR="00DF4828" w:rsidRPr="00F56E12">
        <w:rPr>
          <w:rFonts w:eastAsia="微軟正黑體"/>
          <w:noProof/>
          <w:lang w:eastAsia="zh-HK"/>
        </w:rPr>
        <w:t>成長中</w:t>
      </w:r>
      <w:r w:rsidR="00DF4828" w:rsidRPr="00F56E12">
        <w:rPr>
          <w:rFonts w:eastAsia="微軟正黑體"/>
          <w:noProof/>
          <w:lang w:eastAsia="zh-TW"/>
        </w:rPr>
        <w:t>重要的一席位，更是我們的避風港，成為人生中最堅硬的後盾，這就是人需要家庭的原因。</w:t>
      </w:r>
      <w:r w:rsidR="008C783B" w:rsidRPr="00F56E12">
        <w:rPr>
          <w:rFonts w:eastAsia="微軟正黑體"/>
          <w:lang w:val="en-US" w:eastAsia="zh-TW"/>
        </w:rPr>
        <w:t>然而，在歌頌家庭重要</w:t>
      </w:r>
      <w:r w:rsidR="00CE2BE2" w:rsidRPr="00F56E12">
        <w:rPr>
          <w:rFonts w:eastAsia="微軟正黑體"/>
          <w:lang w:val="en-US" w:eastAsia="zh-TW"/>
        </w:rPr>
        <w:t>的同</w:t>
      </w:r>
      <w:r w:rsidR="008C783B" w:rsidRPr="00F56E12">
        <w:rPr>
          <w:rFonts w:eastAsia="微軟正黑體"/>
          <w:lang w:val="en-US" w:eastAsia="zh-TW"/>
        </w:rPr>
        <w:t>時，我們生活上反倒習以為常，把家庭的一切視作理所當然。家庭如空氣，我們時刻都需要，卻往往不自覺，直至缺氧，才察覺它的重要。</w:t>
      </w:r>
    </w:p>
    <w:p w14:paraId="4A0D06B8" w14:textId="2A6DEFD2" w:rsidR="003F0F33" w:rsidRPr="00F56E12" w:rsidRDefault="003F0F33" w:rsidP="00133BEB">
      <w:pPr>
        <w:snapToGrid w:val="0"/>
        <w:jc w:val="both"/>
        <w:rPr>
          <w:rFonts w:eastAsia="微軟正黑體"/>
          <w:lang w:val="en-US" w:eastAsia="zh-TW"/>
        </w:rPr>
      </w:pPr>
    </w:p>
    <w:p w14:paraId="527061F5" w14:textId="0EB50608" w:rsidR="00630CE8" w:rsidRPr="00F56E12" w:rsidRDefault="00AB28C3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5FD52880" wp14:editId="66DA8093">
            <wp:simplePos x="0" y="0"/>
            <wp:positionH relativeFrom="column">
              <wp:posOffset>-6350</wp:posOffset>
            </wp:positionH>
            <wp:positionV relativeFrom="paragraph">
              <wp:posOffset>1045845</wp:posOffset>
            </wp:positionV>
            <wp:extent cx="1038225" cy="967740"/>
            <wp:effectExtent l="0" t="0" r="9525" b="3810"/>
            <wp:wrapSquare wrapText="bothSides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6E12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4970F518" wp14:editId="678387AD">
            <wp:simplePos x="0" y="0"/>
            <wp:positionH relativeFrom="column">
              <wp:posOffset>3395345</wp:posOffset>
            </wp:positionH>
            <wp:positionV relativeFrom="paragraph">
              <wp:posOffset>2722245</wp:posOffset>
            </wp:positionV>
            <wp:extent cx="2030095" cy="1013460"/>
            <wp:effectExtent l="0" t="0" r="0" b="0"/>
            <wp:wrapSquare wrapText="bothSides"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4E0" w:rsidRPr="00F56E12">
        <w:rPr>
          <w:rFonts w:eastAsia="微軟正黑體"/>
          <w:lang w:val="en-US" w:eastAsia="zh-TW"/>
        </w:rPr>
        <w:t>家庭衝突屢見不鮮，成員們擁有各自的想法、性格、</w:t>
      </w:r>
      <w:r w:rsidR="00835B25" w:rsidRPr="00F56E12">
        <w:rPr>
          <w:rFonts w:eastAsia="微軟正黑體"/>
          <w:lang w:val="en-US" w:eastAsia="zh-TW"/>
        </w:rPr>
        <w:t>難處</w:t>
      </w:r>
      <w:r w:rsidR="00C834E0" w:rsidRPr="00F56E12">
        <w:rPr>
          <w:rFonts w:eastAsia="微軟正黑體"/>
          <w:lang w:val="en-US" w:eastAsia="zh-TW"/>
        </w:rPr>
        <w:t>等</w:t>
      </w:r>
      <w:r w:rsidR="001C1C89" w:rsidRPr="00F56E12">
        <w:rPr>
          <w:rFonts w:eastAsia="微軟正黑體"/>
          <w:lang w:val="en-US" w:eastAsia="zh-TW"/>
        </w:rPr>
        <w:t>，</w:t>
      </w:r>
      <w:r w:rsidR="00835B25" w:rsidRPr="00F56E12">
        <w:rPr>
          <w:rFonts w:eastAsia="微軟正黑體"/>
          <w:lang w:val="en-US" w:eastAsia="zh-TW"/>
        </w:rPr>
        <w:t>相處</w:t>
      </w:r>
      <w:r w:rsidR="00C834E0" w:rsidRPr="00F56E12">
        <w:rPr>
          <w:rFonts w:eastAsia="微軟正黑體"/>
          <w:lang w:val="en-US" w:eastAsia="zh-TW"/>
        </w:rPr>
        <w:t>中</w:t>
      </w:r>
      <w:r w:rsidR="00835B25" w:rsidRPr="00F56E12">
        <w:rPr>
          <w:rFonts w:eastAsia="微軟正黑體"/>
          <w:lang w:val="en-US" w:eastAsia="zh-TW"/>
        </w:rPr>
        <w:t>少不免</w:t>
      </w:r>
      <w:r w:rsidR="00C834E0" w:rsidRPr="00F56E12">
        <w:rPr>
          <w:rFonts w:eastAsia="微軟正黑體"/>
          <w:lang w:val="en-US" w:eastAsia="zh-TW"/>
        </w:rPr>
        <w:t>出現分歧或矛盾，但只要懂得彌補，化解誤會，家庭關係將可言歸於好</w:t>
      </w:r>
      <w:r w:rsidR="00835B25" w:rsidRPr="00F56E12">
        <w:rPr>
          <w:rFonts w:eastAsia="微軟正黑體"/>
          <w:lang w:val="en-US" w:eastAsia="zh-TW"/>
        </w:rPr>
        <w:t>。我們</w:t>
      </w:r>
      <w:r w:rsidR="00C834E0" w:rsidRPr="00F56E12">
        <w:rPr>
          <w:rFonts w:eastAsia="微軟正黑體"/>
          <w:lang w:val="en-US" w:eastAsia="zh-TW"/>
        </w:rPr>
        <w:t>先認清</w:t>
      </w:r>
      <w:r w:rsidR="00AA6C02" w:rsidRPr="00F56E12">
        <w:rPr>
          <w:rFonts w:eastAsia="微軟正黑體"/>
          <w:lang w:val="en-US" w:eastAsia="zh-TW"/>
        </w:rPr>
        <w:t>並承擔</w:t>
      </w:r>
      <w:r w:rsidR="00C834E0" w:rsidRPr="00F56E12">
        <w:rPr>
          <w:rFonts w:eastAsia="微軟正黑體"/>
          <w:lang w:val="en-US" w:eastAsia="zh-TW"/>
        </w:rPr>
        <w:t>在家庭中的角色與責任，</w:t>
      </w:r>
      <w:r w:rsidR="003F0F33" w:rsidRPr="00F56E12">
        <w:rPr>
          <w:rFonts w:eastAsia="微軟正黑體"/>
          <w:lang w:val="en-US" w:eastAsia="zh-TW"/>
        </w:rPr>
        <w:t>運用各種</w:t>
      </w:r>
      <w:r w:rsidR="004004F9" w:rsidRPr="00F56E12">
        <w:rPr>
          <w:rFonts w:eastAsia="微軟正黑體"/>
          <w:lang w:val="en-US" w:eastAsia="zh-TW"/>
        </w:rPr>
        <w:t>處理</w:t>
      </w:r>
      <w:r w:rsidR="003F0F33" w:rsidRPr="00F56E12">
        <w:rPr>
          <w:rFonts w:eastAsia="微軟正黑體"/>
          <w:lang w:val="en-US" w:eastAsia="zh-TW"/>
        </w:rPr>
        <w:t>衝突策略</w:t>
      </w:r>
      <w:r w:rsidR="00B60680" w:rsidRPr="00F56E12">
        <w:rPr>
          <w:rFonts w:eastAsia="微軟正黑體"/>
          <w:lang w:val="en-US" w:eastAsia="zh-TW"/>
        </w:rPr>
        <w:t>，</w:t>
      </w:r>
      <w:r w:rsidR="003F0F33" w:rsidRPr="00F56E12">
        <w:rPr>
          <w:rFonts w:eastAsia="微軟正黑體"/>
          <w:lang w:val="en-US" w:eastAsia="zh-TW"/>
        </w:rPr>
        <w:t>以及嘗試與家人正向溝通，不單能避免衝突</w:t>
      </w:r>
      <w:r w:rsidR="00940D39" w:rsidRPr="00F56E12">
        <w:rPr>
          <w:rFonts w:eastAsia="微軟正黑體"/>
          <w:lang w:val="en-US" w:eastAsia="zh-TW"/>
        </w:rPr>
        <w:t>產生更多</w:t>
      </w:r>
      <w:r w:rsidR="003F0F33" w:rsidRPr="00F56E12">
        <w:rPr>
          <w:rFonts w:eastAsia="微軟正黑體"/>
          <w:lang w:val="en-US" w:eastAsia="zh-TW"/>
        </w:rPr>
        <w:t>負面</w:t>
      </w:r>
      <w:r w:rsidR="00940D39" w:rsidRPr="00F56E12">
        <w:rPr>
          <w:rFonts w:eastAsia="微軟正黑體"/>
          <w:lang w:val="en-US" w:eastAsia="zh-TW"/>
        </w:rPr>
        <w:t>的</w:t>
      </w:r>
      <w:r w:rsidR="003F0F33" w:rsidRPr="00F56E12">
        <w:rPr>
          <w:rFonts w:eastAsia="微軟正黑體"/>
          <w:lang w:val="en-US" w:eastAsia="zh-TW"/>
        </w:rPr>
        <w:t>影響，更能增進家人間的了解與感情</w:t>
      </w:r>
      <w:r w:rsidR="00835B25" w:rsidRPr="00F56E12">
        <w:rPr>
          <w:rFonts w:eastAsia="微軟正黑體"/>
          <w:lang w:val="en-US" w:eastAsia="zh-TW"/>
        </w:rPr>
        <w:t>。只要我們</w:t>
      </w:r>
      <w:r w:rsidR="00AC21FF" w:rsidRPr="00F56E12">
        <w:rPr>
          <w:rFonts w:eastAsia="微軟正黑體"/>
          <w:lang w:val="en-US" w:eastAsia="zh-TW"/>
        </w:rPr>
        <w:t>視衝突為提升家庭凝聚力的契機，</w:t>
      </w:r>
      <w:r w:rsidR="00CA54D1" w:rsidRPr="00F56E12">
        <w:rPr>
          <w:rFonts w:eastAsia="微軟正黑體"/>
          <w:lang w:val="en-US" w:eastAsia="zh-TW"/>
        </w:rPr>
        <w:t>凡事以家庭為</w:t>
      </w:r>
      <w:r w:rsidR="00390F23" w:rsidRPr="00F56E12">
        <w:rPr>
          <w:rFonts w:eastAsia="微軟正黑體" w:hint="eastAsia"/>
          <w:lang w:val="en-US" w:eastAsia="zh-TW"/>
        </w:rPr>
        <w:t>先</w:t>
      </w:r>
      <w:r w:rsidR="00CA54D1" w:rsidRPr="00F56E12">
        <w:rPr>
          <w:rFonts w:eastAsia="微軟正黑體"/>
          <w:lang w:val="en-US" w:eastAsia="zh-TW"/>
        </w:rPr>
        <w:t>，</w:t>
      </w:r>
      <w:r w:rsidR="00B1053C" w:rsidRPr="00F56E12">
        <w:rPr>
          <w:rFonts w:eastAsia="微軟正黑體"/>
          <w:lang w:val="en-US" w:eastAsia="zh-TW"/>
        </w:rPr>
        <w:t>在過程中</w:t>
      </w:r>
      <w:r w:rsidR="00835B25" w:rsidRPr="00F56E12">
        <w:rPr>
          <w:rFonts w:eastAsia="微軟正黑體"/>
          <w:lang w:val="en-US" w:eastAsia="zh-TW"/>
        </w:rPr>
        <w:t>了解衝突的成因，</w:t>
      </w:r>
      <w:r w:rsidR="009C3FC7" w:rsidRPr="00F56E12">
        <w:rPr>
          <w:rFonts w:eastAsia="微軟正黑體"/>
          <w:lang w:val="en-US" w:eastAsia="zh-TW"/>
        </w:rPr>
        <w:t>細心聆聽，</w:t>
      </w:r>
      <w:r w:rsidR="00B1053C" w:rsidRPr="00F56E12">
        <w:rPr>
          <w:rFonts w:eastAsia="微軟正黑體"/>
          <w:lang w:val="en-US" w:eastAsia="zh-HK"/>
        </w:rPr>
        <w:t>並</w:t>
      </w:r>
      <w:r w:rsidR="009C3FC7" w:rsidRPr="00F56E12">
        <w:rPr>
          <w:rFonts w:eastAsia="微軟正黑體"/>
          <w:lang w:val="en-US" w:eastAsia="zh-TW"/>
        </w:rPr>
        <w:t>以</w:t>
      </w:r>
      <w:r w:rsidR="00622872" w:rsidRPr="00F56E12">
        <w:rPr>
          <w:rFonts w:eastAsia="微軟正黑體"/>
          <w:lang w:val="en-US" w:eastAsia="zh-HK"/>
        </w:rPr>
        <w:t>同理心</w:t>
      </w:r>
      <w:r w:rsidR="00622872" w:rsidRPr="00F56E12">
        <w:rPr>
          <w:rFonts w:eastAsia="微軟正黑體"/>
          <w:lang w:val="en-US" w:eastAsia="zh-TW"/>
        </w:rPr>
        <w:t>、</w:t>
      </w:r>
      <w:r w:rsidR="009C3FC7" w:rsidRPr="00F56E12">
        <w:rPr>
          <w:rFonts w:eastAsia="微軟正黑體"/>
          <w:lang w:val="en-US" w:eastAsia="zh-TW"/>
        </w:rPr>
        <w:t>尊重、包容、耐性、理解的態度，</w:t>
      </w:r>
      <w:r w:rsidR="00C21712" w:rsidRPr="00F56E12">
        <w:rPr>
          <w:rFonts w:eastAsia="微軟正黑體"/>
          <w:lang w:val="en-US" w:eastAsia="zh-HK"/>
        </w:rPr>
        <w:t>同心協力</w:t>
      </w:r>
      <w:r w:rsidR="00C21712" w:rsidRPr="00F56E12">
        <w:rPr>
          <w:rFonts w:eastAsia="微軟正黑體"/>
          <w:lang w:val="en-US" w:eastAsia="zh-TW"/>
        </w:rPr>
        <w:t>尋求解決方法</w:t>
      </w:r>
      <w:r w:rsidR="00950F0E" w:rsidRPr="00F56E12">
        <w:rPr>
          <w:rFonts w:eastAsia="微軟正黑體"/>
          <w:lang w:val="en-US" w:eastAsia="zh-TW"/>
        </w:rPr>
        <w:t>。當我們領悟這種心態，</w:t>
      </w:r>
      <w:r w:rsidR="003F0F33" w:rsidRPr="00F56E12">
        <w:rPr>
          <w:rFonts w:eastAsia="微軟正黑體"/>
          <w:lang w:val="en-US" w:eastAsia="zh-TW"/>
        </w:rPr>
        <w:t>定</w:t>
      </w:r>
      <w:r w:rsidR="00C21712" w:rsidRPr="00F56E12">
        <w:rPr>
          <w:rFonts w:eastAsia="微軟正黑體"/>
          <w:lang w:val="en-US" w:eastAsia="zh-HK"/>
        </w:rPr>
        <w:t>能</w:t>
      </w:r>
      <w:r w:rsidR="009C3FC7" w:rsidRPr="00F56E12">
        <w:rPr>
          <w:rFonts w:eastAsia="微軟正黑體"/>
          <w:lang w:val="en-US" w:eastAsia="zh-TW"/>
        </w:rPr>
        <w:t>與家人攜手共建快樂、和諧的家。</w:t>
      </w:r>
    </w:p>
    <w:p w14:paraId="3F2CEA24" w14:textId="1051D1CB" w:rsidR="00630CE8" w:rsidRPr="00F56E12" w:rsidRDefault="00630CE8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</w:p>
    <w:p w14:paraId="0F66B0DA" w14:textId="4A3C910F" w:rsidR="00323BE0" w:rsidRPr="00F56E12" w:rsidRDefault="00B12F1C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 w:hint="eastAsia"/>
          <w:lang w:val="en-US" w:eastAsia="zh-HK"/>
        </w:rPr>
        <w:t>青少年在家</w:t>
      </w:r>
      <w:r w:rsidRPr="00F56E12">
        <w:rPr>
          <w:rFonts w:eastAsia="微軟正黑體" w:hint="eastAsia"/>
          <w:lang w:val="en-US" w:eastAsia="zh-TW"/>
        </w:rPr>
        <w:t>庭</w:t>
      </w:r>
      <w:r w:rsidR="006F6BC2" w:rsidRPr="00F56E12">
        <w:rPr>
          <w:rFonts w:eastAsia="微軟正黑體" w:hint="eastAsia"/>
          <w:lang w:val="en-US" w:eastAsia="zh-HK"/>
        </w:rPr>
        <w:t>裡有</w:t>
      </w:r>
      <w:r w:rsidRPr="00F56E12">
        <w:rPr>
          <w:rFonts w:eastAsia="微軟正黑體" w:hint="eastAsia"/>
          <w:lang w:val="en-US" w:eastAsia="zh-HK"/>
        </w:rPr>
        <w:t>責</w:t>
      </w:r>
      <w:r w:rsidR="006F6BC2" w:rsidRPr="00F56E12">
        <w:rPr>
          <w:rFonts w:eastAsia="微軟正黑體" w:hint="eastAsia"/>
          <w:lang w:val="en-US" w:eastAsia="zh-TW"/>
        </w:rPr>
        <w:t>任和</w:t>
      </w:r>
      <w:r w:rsidRPr="00F56E12">
        <w:rPr>
          <w:rFonts w:eastAsia="微軟正黑體" w:hint="eastAsia"/>
          <w:lang w:val="en-US" w:eastAsia="zh-HK"/>
        </w:rPr>
        <w:t>角色</w:t>
      </w:r>
      <w:r w:rsidR="006F6BC2" w:rsidRPr="00F56E12">
        <w:rPr>
          <w:rFonts w:eastAsia="微軟正黑體" w:hint="eastAsia"/>
          <w:lang w:val="en-US" w:eastAsia="zh-HK"/>
        </w:rPr>
        <w:t>，並且需要作出</w:t>
      </w:r>
      <w:r w:rsidRPr="00F56E12">
        <w:rPr>
          <w:rFonts w:eastAsia="微軟正黑體" w:hint="eastAsia"/>
          <w:lang w:val="en-US" w:eastAsia="zh-HK"/>
        </w:rPr>
        <w:t>貢</w:t>
      </w:r>
      <w:r w:rsidRPr="00F56E12">
        <w:rPr>
          <w:rFonts w:eastAsia="微軟正黑體" w:hint="eastAsia"/>
          <w:lang w:val="en-US" w:eastAsia="zh-TW"/>
        </w:rPr>
        <w:t>獻。</w:t>
      </w:r>
      <w:r w:rsidRPr="00F56E12">
        <w:rPr>
          <w:rFonts w:eastAsia="微軟正黑體" w:hint="eastAsia"/>
          <w:lang w:val="en-US" w:eastAsia="zh-HK"/>
        </w:rPr>
        <w:t>青</w:t>
      </w:r>
      <w:r w:rsidRPr="00F56E12">
        <w:rPr>
          <w:rFonts w:eastAsia="微軟正黑體" w:hint="eastAsia"/>
          <w:lang w:val="en-US" w:eastAsia="zh-TW"/>
        </w:rPr>
        <w:t>少年</w:t>
      </w:r>
      <w:r w:rsidRPr="00F56E12">
        <w:rPr>
          <w:rFonts w:eastAsia="微軟正黑體" w:hint="eastAsia"/>
          <w:lang w:val="en-US" w:eastAsia="zh-HK"/>
        </w:rPr>
        <w:t>應該多從其</w:t>
      </w:r>
      <w:r w:rsidRPr="00F56E12">
        <w:rPr>
          <w:rFonts w:eastAsia="微軟正黑體" w:hint="eastAsia"/>
          <w:lang w:val="en-US" w:eastAsia="zh-TW"/>
        </w:rPr>
        <w:t>他</w:t>
      </w:r>
      <w:r w:rsidRPr="00F56E12">
        <w:rPr>
          <w:rFonts w:eastAsia="微軟正黑體" w:hint="eastAsia"/>
          <w:lang w:val="en-US" w:eastAsia="zh-HK"/>
        </w:rPr>
        <w:t>家</w:t>
      </w:r>
      <w:r w:rsidRPr="00F56E12">
        <w:rPr>
          <w:rFonts w:eastAsia="微軟正黑體" w:hint="eastAsia"/>
          <w:lang w:val="en-US" w:eastAsia="zh-TW"/>
        </w:rPr>
        <w:t>庭</w:t>
      </w:r>
      <w:r w:rsidRPr="00F56E12">
        <w:rPr>
          <w:rFonts w:eastAsia="微軟正黑體" w:hint="eastAsia"/>
          <w:lang w:val="en-US" w:eastAsia="zh-HK"/>
        </w:rPr>
        <w:t>成</w:t>
      </w:r>
      <w:r w:rsidRPr="00F56E12">
        <w:rPr>
          <w:rFonts w:eastAsia="微軟正黑體" w:hint="eastAsia"/>
          <w:lang w:val="en-US" w:eastAsia="zh-TW"/>
        </w:rPr>
        <w:t>員</w:t>
      </w:r>
      <w:r w:rsidRPr="00F56E12">
        <w:rPr>
          <w:rFonts w:eastAsia="微軟正黑體" w:hint="eastAsia"/>
          <w:lang w:val="en-US" w:eastAsia="zh-HK"/>
        </w:rPr>
        <w:t>的角</w:t>
      </w:r>
      <w:r w:rsidRPr="00F56E12">
        <w:rPr>
          <w:rFonts w:eastAsia="微軟正黑體" w:hint="eastAsia"/>
          <w:lang w:val="en-US" w:eastAsia="zh-TW"/>
        </w:rPr>
        <w:t>度</w:t>
      </w:r>
      <w:r w:rsidRPr="00F56E12">
        <w:rPr>
          <w:rFonts w:eastAsia="微軟正黑體" w:hint="eastAsia"/>
          <w:lang w:val="en-US" w:eastAsia="zh-HK"/>
        </w:rPr>
        <w:t>思</w:t>
      </w:r>
      <w:r w:rsidRPr="00F56E12">
        <w:rPr>
          <w:rFonts w:eastAsia="微軟正黑體" w:hint="eastAsia"/>
          <w:lang w:val="en-US" w:eastAsia="zh-TW"/>
        </w:rPr>
        <w:t>考，</w:t>
      </w:r>
      <w:r w:rsidRPr="00F56E12">
        <w:rPr>
          <w:rFonts w:eastAsia="微軟正黑體" w:hint="eastAsia"/>
          <w:lang w:val="en-US" w:eastAsia="zh-HK"/>
        </w:rPr>
        <w:t>體恤其</w:t>
      </w:r>
      <w:r w:rsidRPr="00F56E12">
        <w:rPr>
          <w:rFonts w:eastAsia="微軟正黑體" w:hint="eastAsia"/>
          <w:lang w:val="en-US" w:eastAsia="zh-TW"/>
        </w:rPr>
        <w:t>他</w:t>
      </w:r>
      <w:r w:rsidRPr="00F56E12">
        <w:rPr>
          <w:rFonts w:eastAsia="微軟正黑體" w:hint="eastAsia"/>
          <w:lang w:val="en-US" w:eastAsia="zh-HK"/>
        </w:rPr>
        <w:t>人的困</w:t>
      </w:r>
      <w:r w:rsidRPr="00F56E12">
        <w:rPr>
          <w:rFonts w:eastAsia="微軟正黑體" w:hint="eastAsia"/>
          <w:lang w:val="en-US" w:eastAsia="zh-TW"/>
        </w:rPr>
        <w:t>難</w:t>
      </w:r>
      <w:r w:rsidRPr="00F56E12">
        <w:rPr>
          <w:rFonts w:eastAsia="微軟正黑體" w:hint="eastAsia"/>
          <w:lang w:val="en-US" w:eastAsia="zh-HK"/>
        </w:rPr>
        <w:t>和需</w:t>
      </w:r>
      <w:r w:rsidRPr="00F56E12">
        <w:rPr>
          <w:rFonts w:eastAsia="微軟正黑體" w:hint="eastAsia"/>
          <w:lang w:val="en-US" w:eastAsia="zh-TW"/>
        </w:rPr>
        <w:t>要</w:t>
      </w:r>
      <w:r w:rsidR="00E41009" w:rsidRPr="00F56E12">
        <w:rPr>
          <w:rFonts w:eastAsia="微軟正黑體" w:hint="eastAsia"/>
          <w:lang w:val="en-US" w:eastAsia="zh-TW"/>
        </w:rPr>
        <w:t>，</w:t>
      </w:r>
      <w:r w:rsidR="00760F2D" w:rsidRPr="00F56E12">
        <w:rPr>
          <w:rFonts w:eastAsia="微軟正黑體" w:hint="eastAsia"/>
          <w:lang w:val="en-US" w:eastAsia="zh-HK"/>
        </w:rPr>
        <w:t>均有助增加家</w:t>
      </w:r>
      <w:r w:rsidR="00E41009" w:rsidRPr="00F56E12">
        <w:rPr>
          <w:rFonts w:eastAsia="微軟正黑體" w:hint="eastAsia"/>
          <w:lang w:val="en-US" w:eastAsia="zh-HK"/>
        </w:rPr>
        <w:t>庭凝</w:t>
      </w:r>
      <w:r w:rsidR="00E41009" w:rsidRPr="00F56E12">
        <w:rPr>
          <w:rFonts w:eastAsia="微軟正黑體" w:hint="eastAsia"/>
          <w:lang w:val="en-US" w:eastAsia="zh-TW"/>
        </w:rPr>
        <w:t>聚力，</w:t>
      </w:r>
      <w:r w:rsidR="005F6FE5" w:rsidRPr="00F56E12">
        <w:rPr>
          <w:rFonts w:eastAsia="微軟正黑體" w:hint="eastAsia"/>
          <w:lang w:val="en-US" w:eastAsia="zh-HK"/>
        </w:rPr>
        <w:t>營</w:t>
      </w:r>
      <w:r w:rsidR="005F6FE5" w:rsidRPr="00F56E12">
        <w:rPr>
          <w:rFonts w:eastAsia="微軟正黑體" w:hint="eastAsia"/>
          <w:lang w:val="en-US" w:eastAsia="zh-TW"/>
        </w:rPr>
        <w:t>造</w:t>
      </w:r>
      <w:r w:rsidR="005F6FE5" w:rsidRPr="00F56E12">
        <w:rPr>
          <w:rFonts w:eastAsia="微軟正黑體" w:hint="eastAsia"/>
          <w:lang w:val="en-US" w:eastAsia="zh-HK"/>
        </w:rPr>
        <w:t>幸</w:t>
      </w:r>
      <w:r w:rsidR="005F6FE5" w:rsidRPr="00F56E12">
        <w:rPr>
          <w:rFonts w:eastAsia="微軟正黑體" w:hint="eastAsia"/>
          <w:lang w:val="en-US" w:eastAsia="zh-TW"/>
        </w:rPr>
        <w:t>福</w:t>
      </w:r>
      <w:r w:rsidR="005F6FE5" w:rsidRPr="00F56E12">
        <w:rPr>
          <w:rFonts w:eastAsia="微軟正黑體" w:hint="eastAsia"/>
          <w:lang w:val="en-US" w:eastAsia="zh-HK"/>
        </w:rPr>
        <w:t>家</w:t>
      </w:r>
      <w:r w:rsidR="005F6FE5" w:rsidRPr="00F56E12">
        <w:rPr>
          <w:rFonts w:eastAsia="微軟正黑體" w:hint="eastAsia"/>
          <w:lang w:val="en-US" w:eastAsia="zh-TW"/>
        </w:rPr>
        <w:t>庭。</w:t>
      </w:r>
    </w:p>
    <w:p w14:paraId="08E5A54D" w14:textId="42056D8F" w:rsidR="001646D6" w:rsidRPr="00F56E12" w:rsidRDefault="00DF4828" w:rsidP="00133BEB">
      <w:pPr>
        <w:snapToGrid w:val="0"/>
        <w:spacing w:beforeLines="50" w:before="200"/>
        <w:jc w:val="both"/>
        <w:rPr>
          <w:rFonts w:eastAsia="微軟正黑體"/>
          <w:lang w:val="en-US" w:eastAsia="zh-TW"/>
        </w:rPr>
      </w:pPr>
      <w:r w:rsidRPr="00F56E12">
        <w:rPr>
          <w:rFonts w:eastAsia="微軟正黑體"/>
          <w:lang w:val="en-US" w:eastAsia="zh-TW"/>
        </w:rPr>
        <w:t>「樹欲靜而風不止，子欲養而親不待」</w:t>
      </w:r>
      <w:r w:rsidRPr="00F56E12">
        <w:rPr>
          <w:rFonts w:eastAsia="微軟正黑體" w:hint="eastAsia"/>
          <w:lang w:val="en-US" w:eastAsia="zh-TW"/>
        </w:rPr>
        <w:t>，</w:t>
      </w:r>
      <w:r w:rsidR="00630CE8" w:rsidRPr="00F56E12">
        <w:rPr>
          <w:rFonts w:eastAsia="微軟正黑體"/>
          <w:lang w:val="en-US" w:eastAsia="zh-TW"/>
        </w:rPr>
        <w:t>對待「家庭」，</w:t>
      </w:r>
      <w:proofErr w:type="gramStart"/>
      <w:r w:rsidR="00630CE8" w:rsidRPr="00F56E12">
        <w:rPr>
          <w:rFonts w:eastAsia="微軟正黑體"/>
          <w:lang w:val="en-US" w:eastAsia="zh-TW"/>
        </w:rPr>
        <w:t>應</w:t>
      </w:r>
      <w:r w:rsidR="005771B1" w:rsidRPr="00F56E12">
        <w:rPr>
          <w:rFonts w:eastAsia="微軟正黑體" w:hint="eastAsia"/>
          <w:lang w:val="en-US" w:eastAsia="zh-TW"/>
        </w:rPr>
        <w:t>時刻</w:t>
      </w:r>
      <w:r w:rsidR="006F11B0" w:rsidRPr="00F56E12">
        <w:rPr>
          <w:rFonts w:eastAsia="微軟正黑體" w:hint="eastAsia"/>
          <w:lang w:val="en-US" w:eastAsia="zh-TW"/>
        </w:rPr>
        <w:t>懷著</w:t>
      </w:r>
      <w:proofErr w:type="gramEnd"/>
      <w:r w:rsidR="00630CE8" w:rsidRPr="00F56E12">
        <w:rPr>
          <w:rFonts w:eastAsia="微軟正黑體"/>
          <w:lang w:val="en-US" w:eastAsia="zh-TW"/>
        </w:rPr>
        <w:t>感恩的心，</w:t>
      </w:r>
      <w:r w:rsidR="00B32ACB" w:rsidRPr="00F56E12">
        <w:rPr>
          <w:rStyle w:val="ab"/>
          <w:lang w:eastAsia="zh-TW"/>
        </w:rPr>
        <w:t xml:space="preserve"> </w:t>
      </w:r>
      <w:r w:rsidRPr="00F56E12">
        <w:rPr>
          <w:rFonts w:eastAsia="微軟正黑體"/>
          <w:lang w:val="en-US" w:eastAsia="zh-TW"/>
        </w:rPr>
        <w:t>把握當下</w:t>
      </w:r>
      <w:r w:rsidRPr="00F56E12">
        <w:rPr>
          <w:rFonts w:eastAsia="微軟正黑體" w:hint="eastAsia"/>
          <w:lang w:val="en-US" w:eastAsia="zh-TW"/>
        </w:rPr>
        <w:t>，愛得及時</w:t>
      </w:r>
      <w:r w:rsidRPr="00F56E12">
        <w:rPr>
          <w:rFonts w:eastAsia="微軟正黑體"/>
          <w:lang w:val="en-US" w:eastAsia="zh-TW"/>
        </w:rPr>
        <w:t>，與家人共同締造屬於我們的美好回憶。</w:t>
      </w:r>
      <w:r w:rsidR="003F0F33" w:rsidRPr="00F56E12">
        <w:rPr>
          <w:rFonts w:eastAsia="微軟正黑體"/>
          <w:lang w:val="en-US" w:eastAsia="zh-TW"/>
        </w:rPr>
        <w:t>今日作為子女的我們，他日</w:t>
      </w:r>
      <w:r w:rsidR="00630CE8" w:rsidRPr="00F56E12">
        <w:rPr>
          <w:rFonts w:eastAsia="微軟正黑體"/>
          <w:lang w:val="en-US" w:eastAsia="zh-TW"/>
        </w:rPr>
        <w:t>便</w:t>
      </w:r>
      <w:r w:rsidR="003F0F33" w:rsidRPr="00F56E12">
        <w:rPr>
          <w:rFonts w:eastAsia="微軟正黑體"/>
          <w:lang w:val="en-US" w:eastAsia="zh-TW"/>
        </w:rPr>
        <w:t>成為別人的父母親，</w:t>
      </w:r>
      <w:r w:rsidR="00630CE8" w:rsidRPr="00F56E12">
        <w:rPr>
          <w:rFonts w:eastAsia="微軟正黑體"/>
          <w:lang w:val="en-US" w:eastAsia="zh-TW"/>
        </w:rPr>
        <w:t>「家庭」這課題終離不開我們的人生</w:t>
      </w:r>
      <w:r w:rsidR="003F0F33" w:rsidRPr="00F56E12">
        <w:rPr>
          <w:rFonts w:eastAsia="微軟正黑體"/>
          <w:lang w:val="en-US" w:eastAsia="zh-TW"/>
        </w:rPr>
        <w:t>，</w:t>
      </w:r>
      <w:r w:rsidR="00630CE8" w:rsidRPr="00F56E12">
        <w:rPr>
          <w:rFonts w:eastAsia="微軟正黑體"/>
          <w:lang w:val="en-US" w:eastAsia="zh-TW"/>
        </w:rPr>
        <w:t>及早學會與家人相處，把思想傳承下去，讓「家」的愛得以延續。</w:t>
      </w:r>
      <w:r w:rsidR="001646D6" w:rsidRPr="00F56E12">
        <w:rPr>
          <w:rFonts w:eastAsia="微軟正黑體"/>
          <w:lang w:val="en-US" w:eastAsia="zh-TW"/>
        </w:rPr>
        <w:br w:type="page"/>
      </w:r>
    </w:p>
    <w:p w14:paraId="4B72823F" w14:textId="312D96F9" w:rsidR="009C3FC7" w:rsidRPr="00F56E12" w:rsidRDefault="00133BEB" w:rsidP="009C3FC7">
      <w:pPr>
        <w:snapToGrid w:val="0"/>
        <w:spacing w:beforeLines="50" w:before="200" w:line="276" w:lineRule="auto"/>
        <w:rPr>
          <w:rFonts w:eastAsia="微軟正黑體"/>
          <w:lang w:val="en-US" w:eastAsia="zh-TW"/>
        </w:rPr>
      </w:pPr>
      <w:r w:rsidRPr="00F56E12">
        <w:rPr>
          <w:rFonts w:eastAsia="微軟正黑體"/>
          <w:b/>
          <w:noProof/>
          <w:sz w:val="44"/>
          <w:szCs w:val="44"/>
          <w:lang w:val="en-US"/>
        </w:rPr>
        <w:drawing>
          <wp:anchor distT="0" distB="0" distL="114300" distR="114300" simplePos="0" relativeHeight="251604992" behindDoc="1" locked="0" layoutInCell="1" allowOverlap="1" wp14:anchorId="71009690" wp14:editId="1079E2D3">
            <wp:simplePos x="0" y="0"/>
            <wp:positionH relativeFrom="margin">
              <wp:posOffset>-870857</wp:posOffset>
            </wp:positionH>
            <wp:positionV relativeFrom="paragraph">
              <wp:posOffset>-691243</wp:posOffset>
            </wp:positionV>
            <wp:extent cx="7063602" cy="9682843"/>
            <wp:effectExtent l="0" t="0" r="4445" b="0"/>
            <wp:wrapNone/>
            <wp:docPr id="490" name="圖片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9" b="3651"/>
                    <a:stretch/>
                  </pic:blipFill>
                  <pic:spPr bwMode="auto">
                    <a:xfrm>
                      <a:off x="0" y="0"/>
                      <a:ext cx="7091811" cy="9721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6F93F" w14:textId="04905C32" w:rsidR="00DB62B3" w:rsidRPr="00F56E12" w:rsidRDefault="005C1291" w:rsidP="00DB62B3">
      <w:pPr>
        <w:jc w:val="center"/>
        <w:rPr>
          <w:rFonts w:eastAsiaTheme="minorEastAsia"/>
          <w:sz w:val="44"/>
          <w:szCs w:val="44"/>
          <w:lang w:val="en-US" w:eastAsia="zh-TW"/>
        </w:rPr>
      </w:pPr>
      <w:r w:rsidRPr="00F56E12">
        <w:rPr>
          <w:rFonts w:eastAsia="微軟正黑體"/>
          <w:b/>
          <w:noProof/>
          <w:sz w:val="44"/>
          <w:szCs w:val="44"/>
          <w:lang w:val="en-US"/>
        </w:rPr>
        <mc:AlternateContent>
          <mc:Choice Requires="wps">
            <w:drawing>
              <wp:anchor distT="45720" distB="45720" distL="114300" distR="114300" simplePos="0" relativeHeight="251602944" behindDoc="0" locked="0" layoutInCell="1" allowOverlap="1" wp14:anchorId="47B7E3F8" wp14:editId="5A865D87">
                <wp:simplePos x="0" y="0"/>
                <wp:positionH relativeFrom="margin">
                  <wp:posOffset>3930419</wp:posOffset>
                </wp:positionH>
                <wp:positionV relativeFrom="paragraph">
                  <wp:posOffset>-14836</wp:posOffset>
                </wp:positionV>
                <wp:extent cx="808355" cy="298450"/>
                <wp:effectExtent l="0" t="0" r="0" b="7620"/>
                <wp:wrapNone/>
                <wp:docPr id="2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FE2244" w14:textId="1BF0E4F5" w:rsidR="00B12F1C" w:rsidRPr="00376E65" w:rsidRDefault="00B12F1C" w:rsidP="00857C3E">
                            <w:pPr>
                              <w:jc w:val="center"/>
                              <w:rPr>
                                <w:rFonts w:eastAsiaTheme="minorEastAsia"/>
                                <w:lang w:eastAsia="zh-TW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附錄</w:t>
                            </w:r>
                            <w:proofErr w:type="gramStart"/>
                            <w:r>
                              <w:rPr>
                                <w:rFonts w:eastAsiaTheme="minorEastAsia" w:hint="eastAsia"/>
                                <w:lang w:eastAsia="zh-TW"/>
                              </w:rPr>
                              <w:t>三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B7E3F8" id="_x0000_s1083" type="#_x0000_t202" style="position:absolute;left:0;text-align:left;margin-left:309.5pt;margin-top:-1.15pt;width:63.65pt;height:23.5pt;z-index:2516029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" stroked="f">
                <v:textbox style="mso-fit-shape-to-text:t">
                  <w:txbxContent>
                    <w:p w14:paraId="66FE2244" w14:textId="1BF0E4F5" w:rsidR="00B12F1C" w:rsidRPr="00376E65" w:rsidRDefault="00B12F1C" w:rsidP="00857C3E">
                      <w:pPr>
                        <w:jc w:val="center"/>
                        <w:rPr>
                          <w:rFonts w:eastAsiaTheme="minorEastAsia"/>
                          <w:lang w:eastAsia="zh-TW"/>
                        </w:rPr>
                      </w:pPr>
                      <w:r>
                        <w:rPr>
                          <w:rFonts w:eastAsiaTheme="minorEastAsia" w:hint="eastAsia"/>
                          <w:lang w:eastAsia="zh-TW"/>
                        </w:rPr>
                        <w:t>附錄</w:t>
                      </w:r>
                      <w:proofErr w:type="gramStart"/>
                      <w:r>
                        <w:rPr>
                          <w:rFonts w:eastAsiaTheme="minorEastAsia" w:hint="eastAsia"/>
                          <w:lang w:eastAsia="zh-TW"/>
                        </w:rPr>
                        <w:t>三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857C3E" w:rsidRPr="00F56E12">
        <w:rPr>
          <w:rFonts w:eastAsia="微軟正黑體"/>
          <w:b/>
          <w:bCs/>
          <w:sz w:val="44"/>
          <w:szCs w:val="44"/>
          <w:lang w:eastAsia="zh-HK"/>
        </w:rPr>
        <w:t>趣味悅讀</w:t>
      </w:r>
    </w:p>
    <w:p w14:paraId="230FBB7E" w14:textId="4EFA024C" w:rsidR="007E5768" w:rsidRPr="00F56E12" w:rsidRDefault="007E5768" w:rsidP="00133BEB">
      <w:pPr>
        <w:spacing w:line="320" w:lineRule="exact"/>
        <w:ind w:left="-142"/>
        <w:rPr>
          <w:rFonts w:eastAsiaTheme="minorEastAsia"/>
          <w:lang w:val="en-US"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t>教導有方</w:t>
      </w:r>
    </w:p>
    <w:p w14:paraId="2D989F86" w14:textId="0D182B79" w:rsidR="007E5768" w:rsidRPr="00F56E12" w:rsidRDefault="007E5768" w:rsidP="00133BEB">
      <w:pPr>
        <w:snapToGrid w:val="0"/>
        <w:ind w:left="-142"/>
        <w:rPr>
          <w:rFonts w:eastAsia="微軟正黑體"/>
          <w:sz w:val="22"/>
          <w:szCs w:val="22"/>
          <w:lang w:val="en-US" w:eastAsia="zh-TW"/>
        </w:rPr>
      </w:pPr>
      <w:r w:rsidRPr="00F56E12">
        <w:rPr>
          <w:rFonts w:eastAsia="微軟正黑體"/>
          <w:sz w:val="22"/>
          <w:szCs w:val="22"/>
          <w:lang w:val="en-US" w:eastAsia="zh-TW"/>
        </w:rPr>
        <w:t>家庭教育對孩子成就的影響甚</w:t>
      </w:r>
      <w:proofErr w:type="gramStart"/>
      <w:r w:rsidRPr="00F56E12">
        <w:rPr>
          <w:rFonts w:eastAsia="微軟正黑體"/>
          <w:sz w:val="22"/>
          <w:szCs w:val="22"/>
          <w:lang w:val="en-US" w:eastAsia="zh-TW"/>
        </w:rPr>
        <w:t>鉅</w:t>
      </w:r>
      <w:proofErr w:type="gramEnd"/>
      <w:r w:rsidR="00A0011E" w:rsidRPr="00F56E12">
        <w:rPr>
          <w:rFonts w:eastAsia="微軟正黑體"/>
          <w:sz w:val="22"/>
          <w:szCs w:val="22"/>
          <w:lang w:val="en-US" w:eastAsia="zh-TW"/>
        </w:rPr>
        <w:t>，</w:t>
      </w:r>
      <w:r w:rsidR="00A0011E" w:rsidRPr="00F56E12">
        <w:rPr>
          <w:rFonts w:eastAsia="微軟正黑體"/>
          <w:sz w:val="22"/>
          <w:szCs w:val="22"/>
          <w:lang w:val="en-US" w:eastAsia="zh-HK"/>
        </w:rPr>
        <w:t>特別是</w:t>
      </w:r>
      <w:r w:rsidRPr="00F56E12">
        <w:rPr>
          <w:rFonts w:eastAsia="微軟正黑體"/>
          <w:sz w:val="22"/>
          <w:szCs w:val="22"/>
          <w:lang w:val="en-US" w:eastAsia="zh-TW"/>
        </w:rPr>
        <w:t>中國人一向重視家庭教養，父母</w:t>
      </w:r>
      <w:r w:rsidR="00A122A3" w:rsidRPr="00F56E12">
        <w:rPr>
          <w:rFonts w:eastAsia="微軟正黑體"/>
          <w:sz w:val="22"/>
          <w:szCs w:val="22"/>
          <w:lang w:val="en-US" w:eastAsia="zh-TW"/>
        </w:rPr>
        <w:t>及親人</w:t>
      </w:r>
      <w:r w:rsidRPr="00F56E12">
        <w:rPr>
          <w:rFonts w:eastAsia="微軟正黑體"/>
          <w:sz w:val="22"/>
          <w:szCs w:val="22"/>
          <w:lang w:val="en-US" w:eastAsia="zh-HK"/>
        </w:rPr>
        <w:t>都</w:t>
      </w:r>
      <w:r w:rsidRPr="00F56E12">
        <w:rPr>
          <w:rFonts w:eastAsia="微軟正黑體"/>
          <w:sz w:val="22"/>
          <w:szCs w:val="22"/>
          <w:lang w:val="en-US" w:eastAsia="zh-TW"/>
        </w:rPr>
        <w:t>希望透過日常生活</w:t>
      </w:r>
      <w:r w:rsidR="00AA2ECC" w:rsidRPr="00F56E12">
        <w:rPr>
          <w:rFonts w:eastAsia="微軟正黑體"/>
          <w:sz w:val="22"/>
          <w:szCs w:val="22"/>
          <w:lang w:val="en-US" w:eastAsia="zh-TW"/>
        </w:rPr>
        <w:t>，</w:t>
      </w:r>
      <w:r w:rsidRPr="00F56E12">
        <w:rPr>
          <w:rFonts w:eastAsia="微軟正黑體"/>
          <w:sz w:val="22"/>
          <w:szCs w:val="22"/>
          <w:lang w:val="en-US" w:eastAsia="zh-TW"/>
        </w:rPr>
        <w:t>教導子女待人處世</w:t>
      </w:r>
      <w:r w:rsidR="00A0011E" w:rsidRPr="00F56E12">
        <w:rPr>
          <w:rFonts w:eastAsia="微軟正黑體"/>
          <w:sz w:val="22"/>
          <w:szCs w:val="22"/>
          <w:lang w:val="en-US" w:eastAsia="zh-HK"/>
        </w:rPr>
        <w:t>應有</w:t>
      </w:r>
      <w:r w:rsidRPr="00F56E12">
        <w:rPr>
          <w:rFonts w:eastAsia="微軟正黑體"/>
          <w:sz w:val="22"/>
          <w:szCs w:val="22"/>
          <w:lang w:val="en-US" w:eastAsia="zh-TW"/>
        </w:rPr>
        <w:t>的態度及行為</w:t>
      </w:r>
      <w:r w:rsidR="00A0011E" w:rsidRPr="00F56E12">
        <w:rPr>
          <w:rFonts w:eastAsia="微軟正黑體"/>
          <w:sz w:val="22"/>
          <w:szCs w:val="22"/>
          <w:lang w:val="en-US" w:eastAsia="zh-TW"/>
        </w:rPr>
        <w:t>。</w:t>
      </w:r>
      <w:r w:rsidRPr="00F56E12">
        <w:rPr>
          <w:rFonts w:eastAsia="微軟正黑體"/>
          <w:sz w:val="22"/>
          <w:szCs w:val="22"/>
          <w:lang w:val="en-US" w:eastAsia="zh-TW"/>
        </w:rPr>
        <w:t>在正面積極的家風薰陶濡染下，子女自然獲益良多。以下幾位名人，從小得到父母悉心栽培，加上自己後天的努力，最後獲得顯赫的成就。</w:t>
      </w:r>
    </w:p>
    <w:p w14:paraId="73488045" w14:textId="77777777" w:rsidR="0061233F" w:rsidRPr="00F56E12" w:rsidRDefault="0061233F" w:rsidP="00133BEB">
      <w:pPr>
        <w:snapToGrid w:val="0"/>
        <w:ind w:left="-142"/>
        <w:rPr>
          <w:rFonts w:eastAsia="微軟正黑體"/>
          <w:sz w:val="22"/>
          <w:szCs w:val="22"/>
          <w:lang w:val="en-US" w:eastAsia="zh-TW"/>
        </w:rPr>
      </w:pPr>
    </w:p>
    <w:tbl>
      <w:tblPr>
        <w:tblStyle w:val="2-21"/>
        <w:tblW w:w="8647" w:type="dxa"/>
        <w:tblInd w:w="-142" w:type="dxa"/>
        <w:tblLook w:val="04A0" w:firstRow="1" w:lastRow="0" w:firstColumn="1" w:lastColumn="0" w:noHBand="0" w:noVBand="1"/>
      </w:tblPr>
      <w:tblGrid>
        <w:gridCol w:w="1702"/>
        <w:gridCol w:w="6945"/>
      </w:tblGrid>
      <w:tr w:rsidR="007E5768" w:rsidRPr="00F56E12" w14:paraId="4BC04143" w14:textId="77777777" w:rsidTr="6B9BD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right w:val="single" w:sz="6" w:space="0" w:color="F4B083" w:themeColor="accent2" w:themeTint="99"/>
            </w:tcBorders>
            <w:shd w:val="clear" w:color="auto" w:fill="FBE4D5" w:themeFill="accent2" w:themeFillTint="33"/>
          </w:tcPr>
          <w:p w14:paraId="532CADD9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孟母三遷</w:t>
            </w:r>
            <w:r w:rsidRPr="00F56E12">
              <w:rPr>
                <w:noProof/>
                <w:lang w:val="en-US"/>
              </w:rPr>
              <w:drawing>
                <wp:inline distT="0" distB="0" distL="0" distR="0" wp14:anchorId="336E1142" wp14:editId="5245EEAE">
                  <wp:extent cx="887735" cy="586415"/>
                  <wp:effectExtent l="0" t="0" r="127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5"/>
                          <pic:cNvPicPr/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735" cy="586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163353" w14:textId="77777777" w:rsidR="007E5768" w:rsidRPr="00F56E12" w:rsidRDefault="007E5768" w:rsidP="0058414F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lang w:val="en-US" w:eastAsia="zh-TW"/>
              </w:rPr>
              <w:t>孟母與孟子</w:t>
            </w:r>
          </w:p>
        </w:tc>
        <w:tc>
          <w:tcPr>
            <w:tcW w:w="6945" w:type="dxa"/>
            <w:tcBorders>
              <w:left w:val="single" w:sz="6" w:space="0" w:color="F4B083" w:themeColor="accent2" w:themeTint="99"/>
            </w:tcBorders>
            <w:shd w:val="clear" w:color="auto" w:fill="FBE4D5" w:themeFill="accent2" w:themeFillTint="33"/>
          </w:tcPr>
          <w:p w14:paraId="12BBDAA9" w14:textId="2E8C68F5" w:rsidR="00411B72" w:rsidRPr="00F56E12" w:rsidRDefault="007E5768" w:rsidP="00710640">
            <w:pPr>
              <w:snapToGrid w:val="0"/>
              <w:spacing w:line="276" w:lineRule="auto"/>
              <w:ind w:rightChars="-47" w:right="-1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子小時候由母親獨力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撫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養，家靠近墓地</w:t>
            </w:r>
            <w:r w:rsidR="00E7584F" w:rsidRPr="00F56E12">
              <w:rPr>
                <w:rFonts w:eastAsia="微軟正黑體" w:hint="eastAsia"/>
                <w:b w:val="0"/>
                <w:bCs w:val="0"/>
                <w:sz w:val="20"/>
                <w:szCs w:val="20"/>
                <w:lang w:val="en-US" w:eastAsia="zh-TW"/>
              </w:rPr>
              <w:t>。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子與鄰近的孩子們一起</w:t>
            </w:r>
            <w:proofErr w:type="gramStart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扮演築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建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墳墓</w:t>
            </w:r>
            <w:proofErr w:type="gramEnd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或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模仿</w:t>
            </w:r>
            <w:proofErr w:type="gramStart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別人哭拜的</w:t>
            </w:r>
            <w:proofErr w:type="gramEnd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遊戲</w:t>
            </w:r>
            <w:r w:rsidR="00131153" w:rsidRPr="00F56E12">
              <w:rPr>
                <w:rFonts w:eastAsia="微軟正黑體" w:hint="eastAsia"/>
                <w:b w:val="0"/>
                <w:bCs w:val="0"/>
                <w:sz w:val="20"/>
                <w:szCs w:val="20"/>
                <w:lang w:val="en-US" w:eastAsia="zh-TW"/>
              </w:rPr>
              <w:t>。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孟母認為這樣的環境不利兒子</w:t>
            </w:r>
            <w:r w:rsidR="00293D32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學習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，於是遷到城裡</w:t>
            </w:r>
            <w:r w:rsidR="00293D32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居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住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。搬到城裡後，孟子模仿別人做生意</w:t>
            </w:r>
            <w:proofErr w:type="gramStart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和玩殺豬</w:t>
            </w:r>
            <w:proofErr w:type="gramEnd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的遊戲。孟母認為這樣的環境不</w:t>
            </w:r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佳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，於是決定再</w:t>
            </w:r>
            <w:proofErr w:type="gramStart"/>
            <w:r w:rsidR="00AA2ECC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遷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到學宮</w:t>
            </w:r>
            <w:proofErr w:type="gramEnd"/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旁邊居住。有一天，孟子逃學回家，孟母即拿起剪刀把織布機上正在編織的布剪斷，勸喻孟子求學如織布，需要點滴累積。自此，孟子發奮向上，終成一位</w:t>
            </w:r>
            <w:r w:rsidR="0024714D"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HK"/>
              </w:rPr>
              <w:t>流芳百世</w:t>
            </w:r>
            <w:r w:rsidRPr="00F56E12">
              <w:rPr>
                <w:rFonts w:eastAsia="微軟正黑體"/>
                <w:b w:val="0"/>
                <w:bCs w:val="0"/>
                <w:sz w:val="20"/>
                <w:szCs w:val="20"/>
                <w:lang w:val="en-US" w:eastAsia="zh-TW"/>
              </w:rPr>
              <w:t>的聖賢。</w:t>
            </w:r>
          </w:p>
        </w:tc>
      </w:tr>
      <w:tr w:rsidR="007E5768" w:rsidRPr="00F56E12" w14:paraId="38EB3C1E" w14:textId="77777777" w:rsidTr="6B9BD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top w:val="single" w:sz="12" w:space="0" w:color="F4B083" w:themeColor="accent2" w:themeTint="99"/>
              <w:right w:val="single" w:sz="6" w:space="0" w:color="F4B083" w:themeColor="accent2" w:themeTint="99"/>
            </w:tcBorders>
          </w:tcPr>
          <w:p w14:paraId="221D0B02" w14:textId="0311A80E" w:rsidR="009C089D" w:rsidRPr="00F56E12" w:rsidRDefault="00700989" w:rsidP="0058414F">
            <w:pPr>
              <w:snapToGrid w:val="0"/>
              <w:rPr>
                <w:rFonts w:eastAsia="微軟正黑體"/>
                <w:lang w:val="en-US" w:eastAsia="zh-TW"/>
              </w:rPr>
            </w:pPr>
            <w:r w:rsidRPr="00F56E12">
              <w:rPr>
                <w:rFonts w:eastAsia="微軟正黑體"/>
                <w:lang w:val="en-US" w:eastAsia="zh-TW"/>
              </w:rPr>
              <w:t>理財有道</w:t>
            </w:r>
          </w:p>
          <w:p w14:paraId="31163A07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noProof/>
                <w:lang w:val="en-US"/>
              </w:rPr>
              <w:drawing>
                <wp:inline distT="0" distB="0" distL="0" distR="0" wp14:anchorId="60CD9C0F" wp14:editId="6B2CCDE4">
                  <wp:extent cx="897797" cy="1198855"/>
                  <wp:effectExtent l="0" t="0" r="4445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0"/>
                          <pic:cNvPicPr/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7797" cy="119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BCF6CF" w14:textId="77777777" w:rsidR="007E5768" w:rsidRPr="00F56E12" w:rsidRDefault="007E5768" w:rsidP="0058414F">
            <w:pPr>
              <w:snapToGrid w:val="0"/>
              <w:rPr>
                <w:rFonts w:eastAsia="微軟正黑體"/>
                <w:b w:val="0"/>
                <w:bCs w:val="0"/>
                <w:lang w:val="en-US" w:eastAsia="zh-TW"/>
              </w:rPr>
            </w:pPr>
            <w:r w:rsidRPr="00F56E12">
              <w:rPr>
                <w:rFonts w:eastAsia="微軟正黑體"/>
                <w:b w:val="0"/>
                <w:bCs w:val="0"/>
                <w:lang w:val="en-US" w:eastAsia="zh-TW"/>
              </w:rPr>
              <w:t>約翰洛克菲勒</w:t>
            </w:r>
          </w:p>
        </w:tc>
        <w:tc>
          <w:tcPr>
            <w:tcW w:w="6945" w:type="dxa"/>
            <w:tcBorders>
              <w:top w:val="single" w:sz="12" w:space="0" w:color="F4B083" w:themeColor="accent2" w:themeTint="99"/>
              <w:left w:val="single" w:sz="6" w:space="0" w:color="F4B083" w:themeColor="accent2" w:themeTint="99"/>
            </w:tcBorders>
          </w:tcPr>
          <w:p w14:paraId="38553BFD" w14:textId="25DFEE5C" w:rsidR="007E5768" w:rsidRPr="00F56E12" w:rsidRDefault="007E5768" w:rsidP="00710640">
            <w:pPr>
              <w:snapToGri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微軟正黑體"/>
                <w:sz w:val="20"/>
                <w:szCs w:val="20"/>
                <w:lang w:val="en-US" w:eastAsia="zh-TW"/>
              </w:rPr>
            </w:pP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約翰洛克菲勒是美國歷史上第一位億萬富豪，亦是著名的銀行家、石油大亨及慈善家。他一生努力賺錢，亦將下半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生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奉獻於慈善事業，晚年更將大部分財產捐出，其中最為人津津樂道是他的祖傳教育方法。老約翰洛克菲勒和孩子約定零用錢的使用方法，起始標準為每周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1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美元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50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美分，他要求孩子用筆記簿記下每筆收入和開支，如果當</w:t>
            </w:r>
            <w:proofErr w:type="gramStart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週</w:t>
            </w:r>
            <w:proofErr w:type="gramEnd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的記錄令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他</w:t>
            </w:r>
            <w:proofErr w:type="gramStart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滿意，</w:t>
            </w:r>
            <w:proofErr w:type="gramEnd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零用錢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便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會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隨之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上漲，反之亦然。除了鼓勵記錄開支外，他亦鼓勵孩子做家務賺錢，</w:t>
            </w:r>
            <w:proofErr w:type="gramStart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如擦皮鞋</w:t>
            </w:r>
            <w:proofErr w:type="gramEnd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、</w:t>
            </w:r>
            <w:proofErr w:type="gramStart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剪草及</w:t>
            </w:r>
            <w:proofErr w:type="gramEnd"/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打掃</w:t>
            </w:r>
            <w:r w:rsidR="00F62F96" w:rsidRPr="00F56E12">
              <w:rPr>
                <w:rFonts w:eastAsia="微軟正黑體"/>
                <w:sz w:val="20"/>
                <w:szCs w:val="20"/>
                <w:lang w:val="en-US" w:eastAsia="zh-TW"/>
              </w:rPr>
              <w:t>等，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皆可獲得額外金錢。直至今日，洛克菲勒家族依然是世界上最富有的家族之一，打破</w:t>
            </w:r>
            <w:r w:rsidR="003F54D0" w:rsidRPr="00F56E12">
              <w:rPr>
                <w:rFonts w:eastAsia="微軟正黑體"/>
                <w:sz w:val="20"/>
                <w:szCs w:val="20"/>
                <w:lang w:val="en-US" w:eastAsia="zh-TW"/>
              </w:rPr>
              <w:t>「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富不過三代</w:t>
            </w:r>
            <w:r w:rsidR="003F54D0" w:rsidRPr="00F56E12">
              <w:rPr>
                <w:rFonts w:eastAsia="微軟正黑體"/>
                <w:sz w:val="20"/>
                <w:szCs w:val="20"/>
                <w:lang w:val="en-US" w:eastAsia="zh-TW"/>
              </w:rPr>
              <w:t>」</w:t>
            </w:r>
            <w:r w:rsidRPr="00F56E12">
              <w:rPr>
                <w:rFonts w:eastAsia="微軟正黑體"/>
                <w:sz w:val="20"/>
                <w:szCs w:val="20"/>
                <w:lang w:val="en-US" w:eastAsia="zh-TW"/>
              </w:rPr>
              <w:t>的陰霾，這種成功與當年的家庭教育有著重要的關係。</w:t>
            </w:r>
          </w:p>
        </w:tc>
      </w:tr>
    </w:tbl>
    <w:p w14:paraId="41939E4C" w14:textId="274A7025" w:rsidR="00950A78" w:rsidRPr="00F56E12" w:rsidRDefault="005C1291" w:rsidP="00B32ACB">
      <w:pPr>
        <w:ind w:firstLineChars="100" w:firstLine="220"/>
        <w:rPr>
          <w:rFonts w:eastAsiaTheme="minorEastAsia"/>
          <w:sz w:val="22"/>
          <w:szCs w:val="22"/>
          <w:lang w:val="en-US" w:eastAsia="zh-TW"/>
        </w:rPr>
      </w:pPr>
      <w:r w:rsidRPr="00F56E12">
        <w:rPr>
          <w:rFonts w:eastAsiaTheme="minorEastAsia"/>
          <w:sz w:val="22"/>
          <w:szCs w:val="22"/>
          <w:u w:val="single"/>
          <w:lang w:val="en-US" w:eastAsia="zh-TW"/>
        </w:rPr>
        <w:t>節錄及改寫自</w:t>
      </w:r>
      <w:proofErr w:type="gramStart"/>
      <w:r w:rsidR="00C844A5" w:rsidRPr="00F56E12">
        <w:rPr>
          <w:rFonts w:eastAsiaTheme="minorEastAsia"/>
          <w:sz w:val="22"/>
          <w:szCs w:val="22"/>
          <w:lang w:val="en-US" w:eastAsia="zh-TW"/>
        </w:rPr>
        <w:t>︰</w:t>
      </w:r>
      <w:proofErr w:type="gramEnd"/>
      <w:r w:rsidR="00C844A5" w:rsidRPr="00F56E12">
        <w:rPr>
          <w:rFonts w:eastAsiaTheme="minorEastAsia"/>
          <w:sz w:val="22"/>
          <w:szCs w:val="22"/>
          <w:lang w:val="en-US" w:eastAsia="zh-TW"/>
        </w:rPr>
        <w:t>約翰</w:t>
      </w:r>
      <w:proofErr w:type="gramStart"/>
      <w:r w:rsidR="003E4E51" w:rsidRPr="00F56E12">
        <w:rPr>
          <w:rFonts w:eastAsiaTheme="minorEastAsia" w:hint="eastAsia"/>
          <w:sz w:val="22"/>
          <w:szCs w:val="22"/>
          <w:lang w:val="en-US" w:eastAsia="zh-TW"/>
        </w:rPr>
        <w:t>‧</w:t>
      </w:r>
      <w:proofErr w:type="gramEnd"/>
      <w:r w:rsidR="003E4E51" w:rsidRPr="00F56E12">
        <w:rPr>
          <w:rFonts w:eastAsiaTheme="minorEastAsia"/>
          <w:sz w:val="22"/>
          <w:szCs w:val="22"/>
          <w:lang w:val="en-US" w:eastAsia="zh-TW"/>
        </w:rPr>
        <w:t>D</w:t>
      </w:r>
      <w:proofErr w:type="gramStart"/>
      <w:r w:rsidR="003E4E51" w:rsidRPr="00F56E12">
        <w:rPr>
          <w:rFonts w:eastAsiaTheme="minorEastAsia" w:hint="eastAsia"/>
          <w:sz w:val="22"/>
          <w:szCs w:val="22"/>
          <w:lang w:val="en-US" w:eastAsia="zh-TW"/>
        </w:rPr>
        <w:t>‧</w:t>
      </w:r>
      <w:proofErr w:type="gramEnd"/>
      <w:r w:rsidR="00C844A5" w:rsidRPr="00F56E12">
        <w:rPr>
          <w:rFonts w:eastAsiaTheme="minorEastAsia"/>
          <w:sz w:val="22"/>
          <w:szCs w:val="22"/>
          <w:lang w:val="en-US" w:eastAsia="zh-TW"/>
        </w:rPr>
        <w:t>洛克菲勒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C844A5" w:rsidRPr="00F56E12">
        <w:rPr>
          <w:rFonts w:eastAsiaTheme="minorEastAsia"/>
          <w:sz w:val="22"/>
          <w:szCs w:val="22"/>
          <w:lang w:val="en-US" w:eastAsia="zh-TW"/>
        </w:rPr>
        <w:t>2018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DE2E74" w:rsidRPr="00F56E12">
        <w:rPr>
          <w:rFonts w:eastAsiaTheme="minorEastAsia" w:hint="eastAsia"/>
          <w:sz w:val="22"/>
          <w:szCs w:val="22"/>
          <w:lang w:val="en-US" w:eastAsia="zh-TW"/>
        </w:rPr>
        <w:t>，《洛克菲勒寫給兒子的三十封信》</w:t>
      </w:r>
      <w:r w:rsidR="00DA4539" w:rsidRPr="00F56E12">
        <w:rPr>
          <w:rFonts w:eastAsiaTheme="minorEastAsia"/>
          <w:sz w:val="22"/>
          <w:szCs w:val="22"/>
          <w:lang w:val="en-US" w:eastAsia="zh-TW"/>
        </w:rPr>
        <w:t>；張志君</w:t>
      </w:r>
      <w:r w:rsidRPr="00F56E12">
        <w:rPr>
          <w:rFonts w:eastAsiaTheme="minorEastAsia"/>
          <w:sz w:val="22"/>
          <w:szCs w:val="22"/>
          <w:lang w:val="en-US" w:eastAsia="zh-TW"/>
        </w:rPr>
        <w:t>（</w:t>
      </w:r>
      <w:r w:rsidR="00DA4539" w:rsidRPr="00F56E12">
        <w:rPr>
          <w:rFonts w:eastAsiaTheme="minorEastAsia"/>
          <w:sz w:val="22"/>
          <w:szCs w:val="22"/>
          <w:lang w:val="en-US" w:eastAsia="zh-TW"/>
        </w:rPr>
        <w:t>201</w:t>
      </w:r>
      <w:r w:rsidRPr="00F56E12">
        <w:rPr>
          <w:rFonts w:eastAsiaTheme="minorEastAsia"/>
          <w:sz w:val="22"/>
          <w:szCs w:val="22"/>
          <w:lang w:val="en-US" w:eastAsia="zh-TW"/>
        </w:rPr>
        <w:t>5</w:t>
      </w:r>
      <w:r w:rsidRPr="00F56E12">
        <w:rPr>
          <w:rFonts w:eastAsiaTheme="minorEastAsia"/>
          <w:sz w:val="22"/>
          <w:szCs w:val="22"/>
          <w:lang w:val="en-US" w:eastAsia="zh-TW"/>
        </w:rPr>
        <w:t>）</w:t>
      </w:r>
      <w:r w:rsidR="00DE2E74" w:rsidRPr="00F56E12">
        <w:rPr>
          <w:rFonts w:eastAsiaTheme="minorEastAsia" w:hint="eastAsia"/>
          <w:sz w:val="22"/>
          <w:szCs w:val="22"/>
          <w:lang w:val="en-US" w:eastAsia="zh-TW"/>
        </w:rPr>
        <w:t>，《跟古代名人學家風家教》</w:t>
      </w:r>
      <w:r w:rsidRPr="00F56E12">
        <w:rPr>
          <w:rFonts w:eastAsiaTheme="minorEastAsia"/>
          <w:sz w:val="22"/>
          <w:szCs w:val="22"/>
          <w:lang w:val="en-US" w:eastAsia="zh-TW"/>
        </w:rPr>
        <w:t>。</w:t>
      </w:r>
    </w:p>
    <w:p w14:paraId="7181BD09" w14:textId="7F8CEF22" w:rsidR="005C1291" w:rsidRPr="00F56E12" w:rsidRDefault="005C1291">
      <w:pPr>
        <w:rPr>
          <w:rFonts w:eastAsiaTheme="minorEastAsia"/>
          <w:u w:val="single"/>
          <w:lang w:val="en-US" w:eastAsia="zh-TW"/>
        </w:rPr>
      </w:pPr>
    </w:p>
    <w:p w14:paraId="0E1C023F" w14:textId="77777777" w:rsidR="00B75986" w:rsidRPr="00F56E12" w:rsidRDefault="00B75986">
      <w:pPr>
        <w:rPr>
          <w:rFonts w:eastAsiaTheme="minorEastAsia"/>
          <w:u w:val="single"/>
          <w:lang w:val="en-US" w:eastAsia="zh-TW"/>
        </w:rPr>
      </w:pPr>
    </w:p>
    <w:p w14:paraId="7A05BCC4" w14:textId="77777777" w:rsidR="00133BEB" w:rsidRPr="00F56E12" w:rsidRDefault="00133BEB">
      <w:pPr>
        <w:rPr>
          <w:rFonts w:eastAsiaTheme="minorEastAsia"/>
          <w:u w:val="single"/>
          <w:lang w:val="en-US" w:eastAsia="zh-HK"/>
        </w:rPr>
      </w:pPr>
      <w:r w:rsidRPr="00F56E12">
        <w:rPr>
          <w:rFonts w:eastAsiaTheme="minorEastAsia"/>
          <w:u w:val="single"/>
          <w:lang w:val="en-US" w:eastAsia="zh-HK"/>
        </w:rPr>
        <w:br w:type="page"/>
      </w:r>
    </w:p>
    <w:p w14:paraId="019FA238" w14:textId="0FCE57AA" w:rsidR="009C089D" w:rsidRPr="00F56E12" w:rsidRDefault="006E281C" w:rsidP="00133BEB">
      <w:pPr>
        <w:jc w:val="both"/>
        <w:rPr>
          <w:rFonts w:eastAsiaTheme="minorEastAsia"/>
          <w:u w:val="single"/>
          <w:lang w:val="en-US" w:eastAsia="zh-TW"/>
        </w:rPr>
      </w:pPr>
      <w:r w:rsidRPr="00F56E12">
        <w:rPr>
          <w:rFonts w:eastAsiaTheme="minorEastAsia"/>
          <w:u w:val="single"/>
          <w:lang w:val="en-US" w:eastAsia="zh-HK"/>
        </w:rPr>
        <w:t>反思問題</w:t>
      </w:r>
      <w:r w:rsidRPr="00F56E12">
        <w:rPr>
          <w:rFonts w:eastAsiaTheme="minorEastAsia"/>
          <w:lang w:val="en-US" w:eastAsia="zh-HK"/>
        </w:rPr>
        <w:t>：</w:t>
      </w:r>
    </w:p>
    <w:p w14:paraId="7C88B91D" w14:textId="277CECCC" w:rsidR="00B47E23" w:rsidRPr="00F56E12" w:rsidRDefault="00B47E23" w:rsidP="00133BEB">
      <w:pPr>
        <w:ind w:left="482" w:hanging="482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1.</w:t>
      </w:r>
      <w:r w:rsidRPr="00F56E12">
        <w:rPr>
          <w:rFonts w:eastAsiaTheme="minorEastAsia"/>
          <w:lang w:val="en-US" w:eastAsia="zh-TW"/>
        </w:rPr>
        <w:tab/>
      </w:r>
      <w:r w:rsidRPr="00F56E12">
        <w:rPr>
          <w:rFonts w:eastAsiaTheme="minorEastAsia"/>
          <w:lang w:val="en-US" w:eastAsia="zh-TW"/>
        </w:rPr>
        <w:t>你有受到父母</w:t>
      </w:r>
      <w:r w:rsidR="00A649AE" w:rsidRPr="00F56E12">
        <w:rPr>
          <w:rFonts w:eastAsiaTheme="minorEastAsia"/>
          <w:lang w:val="en-US" w:eastAsia="zh-HK"/>
        </w:rPr>
        <w:t>或親人</w:t>
      </w:r>
      <w:r w:rsidRPr="00F56E12">
        <w:rPr>
          <w:rFonts w:eastAsiaTheme="minorEastAsia"/>
          <w:lang w:val="en-US" w:eastAsia="zh-TW"/>
        </w:rPr>
        <w:t>的影響</w:t>
      </w:r>
      <w:r w:rsidR="00AA2ECC" w:rsidRPr="00F56E12">
        <w:rPr>
          <w:rFonts w:eastAsiaTheme="minorEastAsia"/>
          <w:lang w:val="en-US" w:eastAsia="zh-TW"/>
        </w:rPr>
        <w:t>嗎</w:t>
      </w:r>
      <w:r w:rsidRPr="00F56E12">
        <w:rPr>
          <w:rFonts w:eastAsiaTheme="minorEastAsia"/>
          <w:lang w:val="en-US" w:eastAsia="zh-TW"/>
        </w:rPr>
        <w:t>？如有</w:t>
      </w:r>
      <w:r w:rsidR="00094BD1" w:rsidRPr="00F56E12">
        <w:rPr>
          <w:rFonts w:eastAsiaTheme="minorEastAsia"/>
          <w:lang w:val="en-US" w:eastAsia="zh-TW"/>
        </w:rPr>
        <w:t>，</w:t>
      </w:r>
      <w:r w:rsidRPr="00F56E12">
        <w:rPr>
          <w:rFonts w:eastAsiaTheme="minorEastAsia"/>
          <w:lang w:val="en-US" w:eastAsia="zh-TW"/>
        </w:rPr>
        <w:t>哪方面？</w:t>
      </w:r>
    </w:p>
    <w:p w14:paraId="5565CBE2" w14:textId="56AB2DC6" w:rsidR="00B47E23" w:rsidRPr="00F56E12" w:rsidRDefault="00B47E23" w:rsidP="00133BEB">
      <w:pPr>
        <w:ind w:left="425" w:hangingChars="177" w:hanging="425"/>
        <w:jc w:val="both"/>
        <w:rPr>
          <w:rFonts w:eastAsiaTheme="minorEastAsia"/>
          <w:lang w:val="en-US" w:eastAsia="zh-TW"/>
        </w:rPr>
      </w:pPr>
      <w:r w:rsidRPr="00F56E12">
        <w:rPr>
          <w:rFonts w:eastAsiaTheme="minorEastAsia"/>
          <w:lang w:val="en-US" w:eastAsia="zh-TW"/>
        </w:rPr>
        <w:t>2.</w:t>
      </w:r>
      <w:r w:rsidRPr="00F56E12">
        <w:rPr>
          <w:rFonts w:eastAsiaTheme="minorEastAsia"/>
          <w:lang w:val="en-US" w:eastAsia="zh-TW"/>
        </w:rPr>
        <w:tab/>
      </w:r>
      <w:r w:rsidR="00877EA1" w:rsidRPr="00F56E12">
        <w:rPr>
          <w:rFonts w:eastAsiaTheme="minorEastAsia" w:hint="eastAsia"/>
          <w:lang w:val="en-US" w:eastAsia="zh-HK"/>
        </w:rPr>
        <w:t>我們的名字通常包含父母對</w:t>
      </w:r>
      <w:r w:rsidR="00294E3A" w:rsidRPr="00F56E12">
        <w:rPr>
          <w:rFonts w:eastAsiaTheme="minorEastAsia" w:hint="eastAsia"/>
          <w:lang w:val="en-US" w:eastAsia="zh-HK"/>
        </w:rPr>
        <w:t>我們</w:t>
      </w:r>
      <w:r w:rsidR="00877EA1" w:rsidRPr="00F56E12">
        <w:rPr>
          <w:rFonts w:eastAsiaTheme="minorEastAsia" w:hint="eastAsia"/>
          <w:lang w:val="en-US" w:eastAsia="zh-HK"/>
        </w:rPr>
        <w:t>的期望或一些特別的意思</w:t>
      </w:r>
      <w:r w:rsidR="00294E3A" w:rsidRPr="00F56E12">
        <w:rPr>
          <w:rFonts w:eastAsiaTheme="minorEastAsia" w:hint="eastAsia"/>
          <w:lang w:val="en-US" w:eastAsia="zh-HK"/>
        </w:rPr>
        <w:t>。</w:t>
      </w:r>
      <w:r w:rsidR="00877EA1" w:rsidRPr="00F56E12">
        <w:rPr>
          <w:rFonts w:eastAsiaTheme="minorEastAsia" w:hint="eastAsia"/>
          <w:lang w:val="en-US" w:eastAsia="zh-HK"/>
        </w:rPr>
        <w:t>你知道你的名字包含父</w:t>
      </w:r>
      <w:r w:rsidR="005D1C23" w:rsidRPr="00F56E12">
        <w:rPr>
          <w:rFonts w:eastAsiaTheme="minorEastAsia" w:hint="eastAsia"/>
          <w:lang w:val="en-US" w:eastAsia="zh-HK"/>
        </w:rPr>
        <w:t>母</w:t>
      </w:r>
      <w:r w:rsidR="00877EA1" w:rsidRPr="00F56E12">
        <w:rPr>
          <w:rFonts w:eastAsiaTheme="minorEastAsia" w:hint="eastAsia"/>
          <w:lang w:val="en-US" w:eastAsia="zh-HK"/>
        </w:rPr>
        <w:t>甚麼期望或特別意思嗎？快去問問你的家人了解更多！</w:t>
      </w:r>
    </w:p>
    <w:p w14:paraId="3128C730" w14:textId="5B9E39F6" w:rsidR="00A05015" w:rsidRPr="00F56E12" w:rsidRDefault="005C1291" w:rsidP="00710640">
      <w:pPr>
        <w:snapToGrid w:val="0"/>
        <w:spacing w:line="276" w:lineRule="auto"/>
        <w:rPr>
          <w:rFonts w:eastAsia="微軟正黑體"/>
          <w:b/>
          <w:color w:val="000000"/>
          <w:sz w:val="28"/>
          <w:szCs w:val="28"/>
          <w:lang w:eastAsia="zh-HK"/>
        </w:rPr>
      </w:pPr>
      <w:r w:rsidRPr="00F56E12">
        <w:rPr>
          <w:rFonts w:eastAsia="微軟正黑體"/>
          <w:b/>
          <w:color w:val="000000"/>
          <w:lang w:eastAsia="zh-HK"/>
        </w:rPr>
        <w:br w:type="page"/>
      </w:r>
      <w:r w:rsidR="00A05015" w:rsidRPr="00F56E12">
        <w:rPr>
          <w:rFonts w:eastAsia="微軟正黑體"/>
          <w:b/>
          <w:color w:val="000000"/>
          <w:sz w:val="28"/>
          <w:szCs w:val="28"/>
          <w:lang w:eastAsia="zh-HK"/>
        </w:rPr>
        <w:t>參考資料</w:t>
      </w:r>
    </w:p>
    <w:p w14:paraId="654D3CA9" w14:textId="0D15D91F" w:rsidR="008C1630" w:rsidRPr="00F56E12" w:rsidRDefault="008C163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小</w:t>
      </w:r>
      <w:proofErr w:type="gramStart"/>
      <w:r w:rsidRPr="00F56E12">
        <w:rPr>
          <w:rFonts w:eastAsiaTheme="minorEastAsia"/>
          <w:lang w:eastAsia="zh-TW"/>
        </w:rPr>
        <w:t>童群益會</w:t>
      </w:r>
      <w:proofErr w:type="gramEnd"/>
      <w:r w:rsidRPr="00F56E12">
        <w:rPr>
          <w:rFonts w:eastAsiaTheme="minorEastAsia"/>
          <w:lang w:eastAsia="zh-TW"/>
        </w:rPr>
        <w:t xml:space="preserve"> (2014</w:t>
      </w:r>
      <w:r w:rsidRPr="00F56E12">
        <w:rPr>
          <w:rFonts w:eastAsiaTheme="minorEastAsia"/>
          <w:lang w:eastAsia="zh-TW"/>
        </w:rPr>
        <w:t>年</w:t>
      </w:r>
      <w:r w:rsidRPr="00F56E12">
        <w:rPr>
          <w:rFonts w:eastAsiaTheme="minorEastAsia"/>
          <w:lang w:eastAsia="zh-TW"/>
        </w:rPr>
        <w:t>4</w:t>
      </w:r>
      <w:r w:rsidRPr="00F56E12">
        <w:rPr>
          <w:rFonts w:eastAsiaTheme="minorEastAsia"/>
          <w:lang w:eastAsia="zh-TW"/>
        </w:rPr>
        <w:t>月</w:t>
      </w:r>
      <w:r w:rsidRPr="00F56E12">
        <w:rPr>
          <w:rFonts w:eastAsiaTheme="minorEastAsia"/>
          <w:lang w:eastAsia="zh-TW"/>
        </w:rPr>
        <w:t>14</w:t>
      </w:r>
      <w:r w:rsidRPr="00F56E12">
        <w:rPr>
          <w:rFonts w:eastAsiaTheme="minorEastAsia"/>
          <w:lang w:eastAsia="zh-TW"/>
        </w:rPr>
        <w:t>日</w:t>
      </w:r>
      <w:proofErr w:type="gramStart"/>
      <w:r w:rsidRPr="00F56E12">
        <w:rPr>
          <w:rFonts w:eastAsiaTheme="minorEastAsia"/>
          <w:lang w:eastAsia="zh-TW"/>
        </w:rPr>
        <w:t>）</w:t>
      </w:r>
      <w:proofErr w:type="gramEnd"/>
      <w:r w:rsidRPr="00F56E12">
        <w:rPr>
          <w:rFonts w:eastAsiaTheme="minorEastAsia"/>
          <w:lang w:eastAsia="zh-TW"/>
        </w:rPr>
        <w:t>。《青少年親子衝突的成因》。</w:t>
      </w:r>
      <w:r w:rsidR="00DE34A3">
        <w:fldChar w:fldCharType="begin"/>
      </w:r>
      <w:r w:rsidR="00DE34A3">
        <w:instrText xml:space="preserve"> HYPERLINK "https://www.hkedcity.net/parent/development/parenting/page_528594e425b719a416160000" </w:instrText>
      </w:r>
      <w:r w:rsidR="00DE34A3">
        <w:fldChar w:fldCharType="separate"/>
      </w:r>
      <w:r w:rsidRPr="00F56E12">
        <w:rPr>
          <w:rStyle w:val="af0"/>
          <w:rFonts w:eastAsiaTheme="minorEastAsia"/>
          <w:lang w:eastAsia="zh-TW"/>
        </w:rPr>
        <w:t>https://www.hkedcity.net/parent/development/parenting/page_528594e425b719a416160000</w:t>
      </w:r>
      <w:r w:rsidR="00DE34A3">
        <w:rPr>
          <w:rStyle w:val="af0"/>
          <w:rFonts w:eastAsiaTheme="minorEastAsia"/>
          <w:lang w:eastAsia="zh-TW"/>
        </w:rPr>
        <w:fldChar w:fldCharType="end"/>
      </w:r>
    </w:p>
    <w:p w14:paraId="59399ED7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0EB1EA1F" w14:textId="6D89C439" w:rsidR="00081A22" w:rsidRPr="00F56E12" w:rsidRDefault="00081A22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防止虐待兒童會（</w:t>
      </w:r>
      <w:r w:rsidRPr="00F56E12">
        <w:rPr>
          <w:rFonts w:eastAsiaTheme="minorEastAsia"/>
          <w:lang w:eastAsia="zh-TW"/>
        </w:rPr>
        <w:t>2015</w:t>
      </w:r>
      <w:r w:rsidRPr="00F56E12">
        <w:rPr>
          <w:rFonts w:eastAsiaTheme="minorEastAsia"/>
          <w:lang w:eastAsia="zh-TW"/>
        </w:rPr>
        <w:t>）。《本港及新來港「家長及兒童對體罰、精神傷害、獨留和家居安全的態度和理解」調查》。香港：防止虐待兒童會。</w:t>
      </w:r>
    </w:p>
    <w:p w14:paraId="3FE43177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7BF8A2A5" w14:textId="3FCA756A" w:rsidR="00B308B9" w:rsidRPr="00F56E12" w:rsidRDefault="00B308B9" w:rsidP="00710640">
      <w:pPr>
        <w:snapToGrid w:val="0"/>
        <w:spacing w:line="276" w:lineRule="auto"/>
        <w:ind w:left="850" w:hangingChars="354" w:hanging="850"/>
        <w:rPr>
          <w:rStyle w:val="af0"/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香港經濟日報（</w:t>
      </w:r>
      <w:r w:rsidRPr="00F56E12">
        <w:rPr>
          <w:rFonts w:eastAsiaTheme="minorEastAsia"/>
          <w:lang w:eastAsia="zh-TW"/>
        </w:rPr>
        <w:t>2018</w:t>
      </w:r>
      <w:r w:rsidRPr="00F56E12">
        <w:rPr>
          <w:rFonts w:eastAsiaTheme="minorEastAsia"/>
          <w:lang w:eastAsia="zh-TW"/>
        </w:rPr>
        <w:t>年</w:t>
      </w:r>
      <w:r w:rsidRPr="00F56E12">
        <w:rPr>
          <w:rFonts w:eastAsiaTheme="minorEastAsia"/>
          <w:lang w:eastAsia="zh-TW"/>
        </w:rPr>
        <w:t>6</w:t>
      </w:r>
      <w:r w:rsidRPr="00F56E12">
        <w:rPr>
          <w:rFonts w:eastAsiaTheme="minorEastAsia"/>
          <w:lang w:eastAsia="zh-TW"/>
        </w:rPr>
        <w:t>月</w:t>
      </w:r>
      <w:r w:rsidRPr="00F56E12">
        <w:rPr>
          <w:rFonts w:eastAsiaTheme="minorEastAsia"/>
          <w:lang w:eastAsia="zh-TW"/>
        </w:rPr>
        <w:t>10</w:t>
      </w:r>
      <w:r w:rsidRPr="00F56E12">
        <w:rPr>
          <w:rFonts w:eastAsiaTheme="minorEastAsia"/>
          <w:lang w:eastAsia="zh-TW"/>
        </w:rPr>
        <w:t>日）。</w:t>
      </w:r>
      <w:proofErr w:type="gramStart"/>
      <w:r w:rsidR="009372A1" w:rsidRPr="00F56E12">
        <w:rPr>
          <w:rFonts w:eastAsiaTheme="minorEastAsia"/>
          <w:lang w:eastAsia="zh-TW"/>
        </w:rPr>
        <w:t>《</w:t>
      </w:r>
      <w:proofErr w:type="gramEnd"/>
      <w:r w:rsidRPr="00F56E12">
        <w:rPr>
          <w:rFonts w:eastAsiaTheme="minorEastAsia"/>
          <w:lang w:eastAsia="zh-TW"/>
        </w:rPr>
        <w:t>「渠王」好爸爸為服務社會犠牲親子時間：望兒子長大後會明白</w:t>
      </w:r>
      <w:proofErr w:type="gramStart"/>
      <w:r w:rsidR="009372A1" w:rsidRPr="00F56E12">
        <w:rPr>
          <w:rFonts w:eastAsiaTheme="minorEastAsia"/>
          <w:lang w:eastAsia="zh-TW"/>
        </w:rPr>
        <w:t>》</w:t>
      </w:r>
      <w:proofErr w:type="gramEnd"/>
      <w:r w:rsidRPr="00F56E12">
        <w:rPr>
          <w:rFonts w:eastAsiaTheme="minorEastAsia"/>
          <w:lang w:eastAsia="zh-TW"/>
        </w:rPr>
        <w:t>。</w:t>
      </w:r>
      <w:r w:rsidR="0000405F" w:rsidRPr="00F56E12">
        <w:rPr>
          <w:rFonts w:eastAsiaTheme="minorEastAsia"/>
          <w:lang w:eastAsia="zh-TW"/>
        </w:rPr>
        <w:br/>
      </w:r>
      <w:bookmarkStart w:id="2" w:name="_Hlk47621857"/>
      <w:r w:rsidR="0000405F" w:rsidRPr="00F56E12">
        <w:rPr>
          <w:rStyle w:val="af0"/>
          <w:rFonts w:eastAsiaTheme="minorEastAsia" w:hint="eastAsia"/>
          <w:lang w:eastAsia="zh-TW"/>
        </w:rPr>
        <w:t>https://topick.hket.com/article/2091541/</w:t>
      </w:r>
      <w:r w:rsidR="0000405F" w:rsidRPr="00F56E12">
        <w:rPr>
          <w:rStyle w:val="af0"/>
          <w:rFonts w:eastAsiaTheme="minorEastAsia" w:hint="eastAsia"/>
          <w:lang w:eastAsia="zh-TW"/>
        </w:rPr>
        <w:t>「渠王」好爸爸為服務社會犠牲親子時間：望兒子長大後會明白</w:t>
      </w:r>
      <w:r w:rsidR="0000405F" w:rsidRPr="00F56E12">
        <w:rPr>
          <w:rStyle w:val="af0"/>
          <w:rFonts w:eastAsiaTheme="minorEastAsia" w:hint="eastAsia"/>
          <w:lang w:eastAsia="zh-TW"/>
        </w:rPr>
        <w:t>?</w:t>
      </w:r>
      <w:proofErr w:type="spellStart"/>
      <w:r w:rsidR="0000405F" w:rsidRPr="00F56E12">
        <w:rPr>
          <w:rStyle w:val="af0"/>
          <w:rFonts w:eastAsiaTheme="minorEastAsia" w:hint="eastAsia"/>
          <w:lang w:eastAsia="zh-TW"/>
        </w:rPr>
        <w:t>mtc</w:t>
      </w:r>
      <w:proofErr w:type="spellEnd"/>
      <w:r w:rsidR="0000405F" w:rsidRPr="00F56E12">
        <w:rPr>
          <w:rStyle w:val="af0"/>
          <w:rFonts w:eastAsiaTheme="minorEastAsia" w:hint="eastAsia"/>
          <w:lang w:eastAsia="zh-TW"/>
        </w:rPr>
        <w:t>=10016</w:t>
      </w:r>
      <w:bookmarkEnd w:id="2"/>
    </w:p>
    <w:p w14:paraId="55074523" w14:textId="77777777" w:rsidR="00710640" w:rsidRPr="00F56E12" w:rsidRDefault="00710640" w:rsidP="00710640">
      <w:pPr>
        <w:snapToGrid w:val="0"/>
        <w:spacing w:line="276" w:lineRule="auto"/>
        <w:ind w:left="850" w:hangingChars="354" w:hanging="850"/>
        <w:rPr>
          <w:rFonts w:eastAsiaTheme="minorEastAsia"/>
          <w:lang w:eastAsia="zh-TW"/>
        </w:rPr>
      </w:pPr>
    </w:p>
    <w:p w14:paraId="4D19B3CE" w14:textId="74ABDDFF" w:rsidR="008C1630" w:rsidRPr="00F56E12" w:rsidRDefault="00C63E63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香港基督教女青年會</w:t>
      </w:r>
      <w:r w:rsidR="007F37C4" w:rsidRPr="00F56E12">
        <w:rPr>
          <w:rFonts w:eastAsiaTheme="minorEastAsia"/>
          <w:lang w:eastAsia="zh-TW"/>
        </w:rPr>
        <w:t>（</w:t>
      </w:r>
      <w:r w:rsidR="007F37C4" w:rsidRPr="00F56E12">
        <w:rPr>
          <w:rFonts w:eastAsiaTheme="minorEastAsia"/>
          <w:lang w:eastAsia="zh-TW"/>
        </w:rPr>
        <w:t>20</w:t>
      </w:r>
      <w:r w:rsidR="00A5651B" w:rsidRPr="00F56E12">
        <w:rPr>
          <w:rFonts w:eastAsiaTheme="minorEastAsia"/>
          <w:lang w:eastAsia="zh-TW"/>
        </w:rPr>
        <w:t>14</w:t>
      </w:r>
      <w:r w:rsidR="007F37C4" w:rsidRPr="00F56E12">
        <w:rPr>
          <w:rFonts w:eastAsiaTheme="minorEastAsia"/>
          <w:lang w:eastAsia="zh-TW"/>
        </w:rPr>
        <w:t>）。</w:t>
      </w:r>
      <w:r w:rsidR="009372A1" w:rsidRPr="00F56E12">
        <w:rPr>
          <w:rFonts w:eastAsiaTheme="minorEastAsia"/>
          <w:lang w:eastAsia="zh-TW"/>
        </w:rPr>
        <w:t>《父母較子女滿意親子關係</w:t>
      </w:r>
      <w:r w:rsidR="009372A1" w:rsidRPr="00F56E12">
        <w:rPr>
          <w:rFonts w:eastAsiaTheme="minorEastAsia"/>
          <w:lang w:eastAsia="zh-TW"/>
        </w:rPr>
        <w:t xml:space="preserve"> </w:t>
      </w:r>
      <w:r w:rsidR="009372A1" w:rsidRPr="00F56E12">
        <w:rPr>
          <w:rFonts w:eastAsiaTheme="minorEastAsia"/>
          <w:lang w:eastAsia="zh-TW"/>
        </w:rPr>
        <w:t>反映父母「自我感覺良好」忽略子女真正心聲》</w:t>
      </w:r>
      <w:r w:rsidR="00374F42" w:rsidRPr="00F56E12">
        <w:rPr>
          <w:rFonts w:eastAsiaTheme="minorEastAsia"/>
          <w:lang w:eastAsia="zh-TW"/>
        </w:rPr>
        <w:t>。</w:t>
      </w:r>
      <w:r w:rsidR="00710640" w:rsidRPr="00F56E12">
        <w:rPr>
          <w:rFonts w:eastAsiaTheme="minorEastAsia"/>
          <w:lang w:eastAsia="zh-TW"/>
        </w:rPr>
        <w:br/>
      </w:r>
      <w:hyperlink r:id="rId110" w:history="1">
        <w:r w:rsidR="008C1630" w:rsidRPr="00F56E12">
          <w:rPr>
            <w:rStyle w:val="af0"/>
            <w:rFonts w:eastAsiaTheme="minorEastAsia"/>
            <w:lang w:eastAsia="zh-TW"/>
          </w:rPr>
          <w:t>https://www.ywca.org.hk/news.aspx?id=883d7ceb-4f9f-4314-a902-3cb5a4a5ea4d&amp;locale=zh-HK</w:t>
        </w:r>
      </w:hyperlink>
    </w:p>
    <w:p w14:paraId="11305505" w14:textId="39639ABF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FF0000"/>
          <w:lang w:val="en-US" w:eastAsia="zh-TW"/>
        </w:rPr>
      </w:pPr>
      <w:r w:rsidRPr="00F56E12">
        <w:rPr>
          <w:rFonts w:eastAsiaTheme="minorEastAsia"/>
          <w:color w:val="000000" w:themeColor="text1"/>
          <w:lang w:eastAsia="zh-TW"/>
        </w:rPr>
        <w:t>香港青年協會（</w:t>
      </w:r>
      <w:r w:rsidRPr="00F56E12">
        <w:rPr>
          <w:rFonts w:eastAsiaTheme="minorEastAsia"/>
          <w:color w:val="000000" w:themeColor="text1"/>
          <w:lang w:eastAsia="zh-TW"/>
        </w:rPr>
        <w:t>2006</w:t>
      </w:r>
      <w:r w:rsidRPr="00F56E12">
        <w:rPr>
          <w:rFonts w:eastAsiaTheme="minorEastAsia"/>
          <w:color w:val="000000" w:themeColor="text1"/>
          <w:lang w:eastAsia="zh-TW"/>
        </w:rPr>
        <w:t>）。《</w:t>
      </w:r>
      <w:r w:rsidR="00200E2D" w:rsidRPr="00F56E12">
        <w:rPr>
          <w:rFonts w:asciiTheme="minorEastAsia" w:eastAsiaTheme="minorEastAsia" w:hAnsiTheme="minorEastAsia" w:hint="eastAsia"/>
          <w:color w:val="000000" w:themeColor="text1"/>
          <w:lang w:eastAsia="zh-TW"/>
        </w:rPr>
        <w:t>「</w:t>
      </w:r>
      <w:r w:rsidRPr="00F56E12">
        <w:rPr>
          <w:rFonts w:eastAsiaTheme="minorEastAsia"/>
          <w:color w:val="000000" w:themeColor="text1"/>
          <w:lang w:eastAsia="zh-TW"/>
        </w:rPr>
        <w:t>家長及青少年看親子衝突調查報告</w:t>
      </w:r>
      <w:r w:rsidR="00200E2D" w:rsidRPr="00F56E12">
        <w:rPr>
          <w:rFonts w:asciiTheme="minorEastAsia" w:eastAsiaTheme="minorEastAsia" w:hAnsiTheme="minorEastAsia" w:hint="eastAsia"/>
          <w:color w:val="000000" w:themeColor="text1"/>
          <w:lang w:eastAsia="zh-TW"/>
        </w:rPr>
        <w:t>」</w:t>
      </w:r>
      <w:r w:rsidRPr="00F56E12">
        <w:rPr>
          <w:rFonts w:eastAsiaTheme="minorEastAsia"/>
          <w:color w:val="000000" w:themeColor="text1"/>
          <w:lang w:eastAsia="zh-TW"/>
        </w:rPr>
        <w:t>》</w:t>
      </w:r>
      <w:r w:rsidRPr="00F56E12">
        <w:rPr>
          <w:rFonts w:eastAsiaTheme="minorEastAsia"/>
          <w:color w:val="000000" w:themeColor="text1"/>
          <w:lang w:val="en-US" w:eastAsia="zh-HK"/>
        </w:rPr>
        <w:t>。</w:t>
      </w:r>
      <w:r w:rsidRPr="00F56E12">
        <w:rPr>
          <w:rFonts w:eastAsiaTheme="minorEastAsia"/>
          <w:color w:val="000000" w:themeColor="text1"/>
          <w:lang w:val="en-US" w:eastAsia="zh-TW"/>
        </w:rPr>
        <w:t>香港：</w:t>
      </w:r>
      <w:r w:rsidR="008E7FCA" w:rsidRPr="00F56E12">
        <w:rPr>
          <w:rFonts w:eastAsiaTheme="minorEastAsia"/>
          <w:color w:val="000000" w:themeColor="text1"/>
          <w:lang w:eastAsia="zh-TW"/>
        </w:rPr>
        <w:t>香港青年協會</w:t>
      </w:r>
      <w:r w:rsidRPr="00F56E12">
        <w:rPr>
          <w:rFonts w:eastAsiaTheme="minorEastAsia"/>
          <w:color w:val="000000" w:themeColor="text1"/>
          <w:lang w:val="en-US" w:eastAsia="zh-TW"/>
        </w:rPr>
        <w:t>。</w:t>
      </w:r>
      <w:r w:rsidR="00710640" w:rsidRPr="00F56E12">
        <w:rPr>
          <w:rFonts w:eastAsiaTheme="minorEastAsia"/>
          <w:color w:val="000000" w:themeColor="text1"/>
          <w:lang w:val="en-US" w:eastAsia="zh-TW"/>
        </w:rPr>
        <w:br/>
      </w:r>
      <w:hyperlink r:id="rId111" w:history="1">
        <w:r w:rsidR="00970552" w:rsidRPr="00F56E12">
          <w:rPr>
            <w:rStyle w:val="af0"/>
            <w:rFonts w:eastAsiaTheme="minorEastAsia"/>
            <w:lang w:val="en-US" w:eastAsia="zh-TW"/>
          </w:rPr>
          <w:t>https://www.edb.gov.hk/attachment/tc/curriculum-development/4-key-tasks/moral-civic/NewWebsite/family/11_data_conflict.pdf</w:t>
        </w:r>
      </w:hyperlink>
    </w:p>
    <w:p w14:paraId="063A6E4C" w14:textId="229CDD59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FF0000"/>
          <w:lang w:val="en-US" w:eastAsia="zh-TW"/>
        </w:rPr>
      </w:pPr>
      <w:r w:rsidRPr="00F56E12">
        <w:rPr>
          <w:rFonts w:eastAsiaTheme="minorEastAsia"/>
          <w:color w:val="000000" w:themeColor="text1"/>
          <w:lang w:eastAsia="zh-TW"/>
        </w:rPr>
        <w:t>香港青年協會（</w:t>
      </w:r>
      <w:r w:rsidRPr="00F56E12">
        <w:rPr>
          <w:rFonts w:eastAsiaTheme="minorEastAsia"/>
          <w:color w:val="000000" w:themeColor="text1"/>
          <w:lang w:eastAsia="zh-TW"/>
        </w:rPr>
        <w:t>201</w:t>
      </w:r>
      <w:r w:rsidR="00A52571" w:rsidRPr="00F56E12">
        <w:rPr>
          <w:rFonts w:eastAsiaTheme="minorEastAsia" w:hint="eastAsia"/>
          <w:color w:val="000000" w:themeColor="text1"/>
          <w:lang w:eastAsia="zh-TW"/>
        </w:rPr>
        <w:t>3</w:t>
      </w:r>
      <w:r w:rsidRPr="00F56E12">
        <w:rPr>
          <w:rFonts w:eastAsiaTheme="minorEastAsia"/>
          <w:color w:val="000000" w:themeColor="text1"/>
          <w:lang w:eastAsia="zh-TW"/>
        </w:rPr>
        <w:t>）。《現今兩代衝突》</w:t>
      </w:r>
      <w:r w:rsidRPr="00F56E12">
        <w:rPr>
          <w:rFonts w:eastAsiaTheme="minorEastAsia"/>
          <w:color w:val="000000" w:themeColor="text1"/>
          <w:lang w:val="en-US" w:eastAsia="zh-HK"/>
        </w:rPr>
        <w:t>。</w:t>
      </w:r>
      <w:r w:rsidR="0000405F" w:rsidRPr="00F56E12">
        <w:rPr>
          <w:rFonts w:eastAsiaTheme="minorEastAsia" w:hint="eastAsia"/>
          <w:color w:val="000000" w:themeColor="text1"/>
          <w:lang w:val="en-US" w:eastAsia="zh-TW"/>
        </w:rPr>
        <w:t>h</w:t>
      </w:r>
      <w:bookmarkStart w:id="3" w:name="_Hlk47621832"/>
      <w:r w:rsidR="0000405F" w:rsidRPr="00F56E12">
        <w:rPr>
          <w:rFonts w:hint="eastAsia"/>
        </w:rPr>
        <w:t>ttps://yrc.hkfyg.org.hk/wp-content/uploads/sites/56/2017/12/2013</w:t>
      </w:r>
      <w:r w:rsidR="0000405F" w:rsidRPr="00F56E12">
        <w:rPr>
          <w:rFonts w:hint="eastAsia"/>
        </w:rPr>
        <w:t>年</w:t>
      </w:r>
      <w:r w:rsidR="0000405F" w:rsidRPr="00F56E12">
        <w:rPr>
          <w:rFonts w:hint="eastAsia"/>
        </w:rPr>
        <w:t>08</w:t>
      </w:r>
      <w:r w:rsidR="0000405F" w:rsidRPr="00F56E12">
        <w:rPr>
          <w:rFonts w:hint="eastAsia"/>
        </w:rPr>
        <w:t>月</w:t>
      </w:r>
      <w:r w:rsidR="0000405F" w:rsidRPr="00F56E12">
        <w:rPr>
          <w:rFonts w:hint="eastAsia"/>
        </w:rPr>
        <w:t>15</w:t>
      </w:r>
      <w:r w:rsidR="0000405F" w:rsidRPr="00F56E12">
        <w:rPr>
          <w:rFonts w:hint="eastAsia"/>
        </w:rPr>
        <w:t>日</w:t>
      </w:r>
      <w:r w:rsidR="0000405F" w:rsidRPr="00F56E12">
        <w:rPr>
          <w:rFonts w:hint="eastAsia"/>
        </w:rPr>
        <w:t>-</w:t>
      </w:r>
      <w:r w:rsidR="0000405F" w:rsidRPr="00F56E12">
        <w:rPr>
          <w:rFonts w:hint="eastAsia"/>
        </w:rPr>
        <w:t>現今兩代衝突</w:t>
      </w:r>
      <w:r w:rsidR="0000405F" w:rsidRPr="00F56E12">
        <w:rPr>
          <w:rFonts w:hint="eastAsia"/>
        </w:rPr>
        <w:t>.pdf</w:t>
      </w:r>
      <w:bookmarkEnd w:id="3"/>
    </w:p>
    <w:p w14:paraId="6FD9C31F" w14:textId="76E24C61" w:rsidR="003E4E51" w:rsidRPr="00F56E12" w:rsidRDefault="003E4E5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color w:val="000000" w:themeColor="text1"/>
          <w:lang w:val="en-US" w:eastAsia="zh-TW"/>
        </w:rPr>
      </w:pPr>
      <w:r w:rsidRPr="00F56E12">
        <w:rPr>
          <w:rFonts w:eastAsiaTheme="minorEastAsia"/>
          <w:lang w:eastAsia="zh-TW"/>
        </w:rPr>
        <w:t>香港社會服務聯會（</w:t>
      </w:r>
      <w:r w:rsidRPr="00F56E12">
        <w:rPr>
          <w:rFonts w:eastAsiaTheme="minorEastAsia"/>
          <w:lang w:eastAsia="zh-TW"/>
        </w:rPr>
        <w:t>2013</w:t>
      </w:r>
      <w:r w:rsidRPr="00F56E12">
        <w:rPr>
          <w:rFonts w:eastAsiaTheme="minorEastAsia"/>
          <w:lang w:eastAsia="zh-TW"/>
        </w:rPr>
        <w:t>）。《</w:t>
      </w:r>
      <w:r w:rsidR="00211BF1" w:rsidRPr="00F56E12">
        <w:rPr>
          <w:rFonts w:eastAsiaTheme="minorEastAsia" w:hint="eastAsia"/>
          <w:lang w:eastAsia="zh-TW"/>
        </w:rPr>
        <w:t>快樂家庭廚房計劃之「家庭為本」實務手冊</w:t>
      </w:r>
      <w:r w:rsidRPr="00F56E12">
        <w:rPr>
          <w:rFonts w:eastAsiaTheme="minorEastAsia"/>
          <w:lang w:eastAsia="zh-TW"/>
        </w:rPr>
        <w:t>》。</w:t>
      </w:r>
      <w:r w:rsidRPr="00F56E12">
        <w:rPr>
          <w:rFonts w:eastAsiaTheme="minorEastAsia"/>
          <w:color w:val="000000" w:themeColor="text1"/>
          <w:lang w:val="en-US" w:eastAsia="zh-TW"/>
        </w:rPr>
        <w:t>香港：</w:t>
      </w:r>
      <w:r w:rsidR="008E7FCA" w:rsidRPr="00F56E12">
        <w:rPr>
          <w:rFonts w:eastAsiaTheme="minorEastAsia" w:hint="eastAsia"/>
          <w:color w:val="000000" w:themeColor="text1"/>
          <w:lang w:val="en-US" w:eastAsia="zh-TW"/>
        </w:rPr>
        <w:t>博學出版社</w:t>
      </w:r>
      <w:r w:rsidRPr="00F56E12">
        <w:rPr>
          <w:rFonts w:eastAsiaTheme="minorEastAsia"/>
          <w:color w:val="000000" w:themeColor="text1"/>
          <w:lang w:val="en-US" w:eastAsia="zh-TW"/>
        </w:rPr>
        <w:t>。</w:t>
      </w:r>
      <w:hyperlink r:id="rId112" w:history="1">
        <w:r w:rsidR="008E7FCA" w:rsidRPr="00F56E12">
          <w:rPr>
            <w:rStyle w:val="af0"/>
            <w:rFonts w:eastAsiaTheme="minorEastAsia"/>
            <w:lang w:val="en-US" w:eastAsia="zh-TW"/>
          </w:rPr>
          <w:t>http://webcontent.hkcss.org.hk/FS/familykitchen/files/practiceManual_final.pdf</w:t>
        </w:r>
      </w:hyperlink>
    </w:p>
    <w:p w14:paraId="399B1B5C" w14:textId="77777777" w:rsidR="00B331A4" w:rsidRPr="00F56E12" w:rsidRDefault="00B331A4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約翰</w:t>
      </w:r>
      <w:proofErr w:type="gramStart"/>
      <w:r w:rsidRPr="00F56E12">
        <w:rPr>
          <w:rFonts w:eastAsiaTheme="minorEastAsia"/>
          <w:lang w:eastAsia="zh-TW"/>
        </w:rPr>
        <w:t>‧</w:t>
      </w:r>
      <w:proofErr w:type="gramEnd"/>
      <w:r w:rsidRPr="00F56E12">
        <w:rPr>
          <w:rFonts w:eastAsiaTheme="minorEastAsia"/>
          <w:lang w:eastAsia="zh-TW"/>
        </w:rPr>
        <w:t>D</w:t>
      </w:r>
      <w:proofErr w:type="gramStart"/>
      <w:r w:rsidRPr="00F56E12">
        <w:rPr>
          <w:rFonts w:eastAsiaTheme="minorEastAsia"/>
          <w:lang w:eastAsia="zh-TW"/>
        </w:rPr>
        <w:t>‧</w:t>
      </w:r>
      <w:proofErr w:type="gramEnd"/>
      <w:r w:rsidRPr="00F56E12">
        <w:rPr>
          <w:rFonts w:eastAsiaTheme="minorEastAsia"/>
          <w:lang w:eastAsia="zh-TW"/>
        </w:rPr>
        <w:t>洛克菲勒（</w:t>
      </w:r>
      <w:r w:rsidRPr="00F56E12">
        <w:rPr>
          <w:rFonts w:eastAsiaTheme="minorEastAsia"/>
          <w:lang w:eastAsia="zh-TW"/>
        </w:rPr>
        <w:t>2018</w:t>
      </w:r>
      <w:r w:rsidRPr="00F56E12">
        <w:rPr>
          <w:rFonts w:eastAsiaTheme="minorEastAsia"/>
          <w:lang w:eastAsia="zh-TW"/>
        </w:rPr>
        <w:t>）。《洛克菲勒寫給兒子的三十封信》。臺灣：</w:t>
      </w:r>
      <w:proofErr w:type="gramStart"/>
      <w:r w:rsidRPr="00F56E12">
        <w:rPr>
          <w:rFonts w:eastAsiaTheme="minorEastAsia"/>
          <w:lang w:eastAsia="zh-TW"/>
        </w:rPr>
        <w:t>海鴿文化</w:t>
      </w:r>
      <w:proofErr w:type="gramEnd"/>
      <w:r w:rsidRPr="00F56E12">
        <w:rPr>
          <w:rFonts w:eastAsiaTheme="minorEastAsia"/>
          <w:lang w:eastAsia="zh-TW"/>
        </w:rPr>
        <w:t>。</w:t>
      </w:r>
    </w:p>
    <w:p w14:paraId="14975871" w14:textId="234AC050" w:rsidR="00993465" w:rsidRPr="00F56E12" w:rsidRDefault="00993465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proofErr w:type="gramStart"/>
      <w:r w:rsidRPr="00F56E12">
        <w:rPr>
          <w:rFonts w:eastAsiaTheme="minorEastAsia"/>
          <w:lang w:eastAsia="zh-TW"/>
        </w:rPr>
        <w:t>許慎</w:t>
      </w:r>
      <w:proofErr w:type="gramEnd"/>
      <w:r w:rsidR="00147E70" w:rsidRPr="00F56E12">
        <w:rPr>
          <w:rFonts w:eastAsiaTheme="minorEastAsia"/>
          <w:lang w:eastAsia="zh-TW"/>
        </w:rPr>
        <w:t>（</w:t>
      </w:r>
      <w:r w:rsidR="00CC4611" w:rsidRPr="00F56E12">
        <w:rPr>
          <w:rFonts w:eastAsiaTheme="minorEastAsia"/>
          <w:lang w:eastAsia="zh-TW"/>
        </w:rPr>
        <w:t>201</w:t>
      </w:r>
      <w:r w:rsidR="00A81663" w:rsidRPr="00F56E12">
        <w:rPr>
          <w:rFonts w:eastAsiaTheme="minorEastAsia"/>
          <w:lang w:eastAsia="zh-TW"/>
        </w:rPr>
        <w:t>7</w:t>
      </w:r>
      <w:r w:rsidR="00147E70" w:rsidRPr="00F56E12">
        <w:rPr>
          <w:rFonts w:eastAsiaTheme="minorEastAsia"/>
          <w:lang w:eastAsia="zh-TW"/>
        </w:rPr>
        <w:t>）</w:t>
      </w:r>
      <w:r w:rsidR="00CC4611" w:rsidRPr="00F56E12">
        <w:rPr>
          <w:rFonts w:eastAsiaTheme="minorEastAsia"/>
          <w:lang w:eastAsia="zh-TW"/>
        </w:rPr>
        <w:t>。</w:t>
      </w:r>
      <w:r w:rsidRPr="00F56E12">
        <w:rPr>
          <w:rFonts w:eastAsiaTheme="minorEastAsia"/>
          <w:lang w:eastAsia="zh-TW"/>
        </w:rPr>
        <w:t>《說文解字》</w:t>
      </w:r>
      <w:r w:rsidR="00CC4611" w:rsidRPr="00F56E12">
        <w:rPr>
          <w:rFonts w:eastAsiaTheme="minorEastAsia"/>
          <w:lang w:eastAsia="zh-TW"/>
        </w:rPr>
        <w:t>。</w:t>
      </w:r>
      <w:r w:rsidRPr="00F56E12">
        <w:rPr>
          <w:rFonts w:eastAsiaTheme="minorEastAsia"/>
          <w:lang w:eastAsia="zh-TW"/>
        </w:rPr>
        <w:t>北京：中華書局</w:t>
      </w:r>
      <w:r w:rsidR="00CC4611" w:rsidRPr="00F56E12">
        <w:rPr>
          <w:rFonts w:eastAsiaTheme="minorEastAsia"/>
          <w:lang w:eastAsia="zh-TW"/>
        </w:rPr>
        <w:t>。</w:t>
      </w:r>
    </w:p>
    <w:p w14:paraId="511A50B1" w14:textId="77777777" w:rsidR="00751302" w:rsidRPr="00F56E12" w:rsidRDefault="00751302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張志君（</w:t>
      </w:r>
      <w:r w:rsidRPr="00F56E12">
        <w:rPr>
          <w:rFonts w:eastAsiaTheme="minorEastAsia"/>
          <w:lang w:eastAsia="zh-TW"/>
        </w:rPr>
        <w:t>2015</w:t>
      </w:r>
      <w:r w:rsidRPr="00F56E12">
        <w:rPr>
          <w:rFonts w:eastAsiaTheme="minorEastAsia"/>
          <w:lang w:eastAsia="zh-TW"/>
        </w:rPr>
        <w:t>）。《跟古代名人學家風家教》。北京︰商務印書館國際。</w:t>
      </w:r>
    </w:p>
    <w:p w14:paraId="205D73BF" w14:textId="7FE0C59C" w:rsidR="002035DC" w:rsidRPr="00F56E12" w:rsidRDefault="002035DC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費孝通（</w:t>
      </w:r>
      <w:r w:rsidRPr="00F56E12">
        <w:rPr>
          <w:rFonts w:eastAsiaTheme="minorEastAsia"/>
          <w:lang w:eastAsia="zh-TW"/>
        </w:rPr>
        <w:t>2005</w:t>
      </w:r>
      <w:r w:rsidRPr="00F56E12">
        <w:rPr>
          <w:rFonts w:eastAsiaTheme="minorEastAsia"/>
          <w:lang w:eastAsia="zh-TW"/>
        </w:rPr>
        <w:t>）。《鄉土中國》。北京</w:t>
      </w:r>
      <w:proofErr w:type="gramStart"/>
      <w:r w:rsidRPr="00F56E12">
        <w:rPr>
          <w:rFonts w:eastAsiaTheme="minorEastAsia"/>
          <w:lang w:eastAsia="zh-TW"/>
        </w:rPr>
        <w:t>︰</w:t>
      </w:r>
      <w:proofErr w:type="gramEnd"/>
      <w:r w:rsidRPr="00F56E12">
        <w:rPr>
          <w:rFonts w:eastAsiaTheme="minorEastAsia"/>
          <w:lang w:eastAsia="zh-TW"/>
        </w:rPr>
        <w:t>北京</w:t>
      </w:r>
      <w:r w:rsidR="00935F77" w:rsidRPr="00F56E12">
        <w:rPr>
          <w:rFonts w:eastAsiaTheme="minorEastAsia"/>
          <w:lang w:eastAsia="zh-TW"/>
        </w:rPr>
        <w:t>出版社</w:t>
      </w:r>
      <w:r w:rsidRPr="00F56E12">
        <w:rPr>
          <w:rFonts w:eastAsiaTheme="minorEastAsia"/>
          <w:lang w:eastAsia="zh-TW"/>
        </w:rPr>
        <w:t>。</w:t>
      </w:r>
    </w:p>
    <w:p w14:paraId="126F68D5" w14:textId="7E951390" w:rsidR="0061126F" w:rsidRPr="00F56E12" w:rsidRDefault="0061126F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  <w:lang w:eastAsia="zh-TW"/>
        </w:rPr>
      </w:pPr>
      <w:r w:rsidRPr="00F56E12">
        <w:rPr>
          <w:rFonts w:eastAsiaTheme="minorEastAsia"/>
          <w:lang w:eastAsia="zh-TW"/>
        </w:rPr>
        <w:t>鄧偉志、徐蓉（</w:t>
      </w:r>
      <w:r w:rsidRPr="00F56E12">
        <w:rPr>
          <w:rFonts w:eastAsiaTheme="minorEastAsia"/>
          <w:lang w:eastAsia="zh-TW"/>
        </w:rPr>
        <w:t>2001</w:t>
      </w:r>
      <w:r w:rsidRPr="00F56E12">
        <w:rPr>
          <w:rFonts w:eastAsiaTheme="minorEastAsia"/>
          <w:lang w:eastAsia="zh-TW"/>
        </w:rPr>
        <w:t>）。《家庭社會學》。北京</w:t>
      </w:r>
      <w:proofErr w:type="gramStart"/>
      <w:r w:rsidRPr="00F56E12">
        <w:rPr>
          <w:rFonts w:eastAsiaTheme="minorEastAsia"/>
          <w:lang w:eastAsia="zh-TW"/>
        </w:rPr>
        <w:t>︰</w:t>
      </w:r>
      <w:proofErr w:type="gramEnd"/>
      <w:r w:rsidRPr="00F56E12">
        <w:rPr>
          <w:rFonts w:eastAsiaTheme="minorEastAsia"/>
          <w:lang w:eastAsia="zh-TW"/>
        </w:rPr>
        <w:t>中國社會科學。</w:t>
      </w:r>
    </w:p>
    <w:p w14:paraId="272DE98A" w14:textId="5F484981" w:rsidR="003E34A1" w:rsidRPr="00F56E12" w:rsidRDefault="003E34A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</w:rPr>
        <w:t>Eshleman, J. R.</w:t>
      </w:r>
      <w:r w:rsidR="000A52C0" w:rsidRPr="00F56E12">
        <w:rPr>
          <w:rFonts w:eastAsiaTheme="minorEastAsia"/>
          <w:lang w:eastAsia="zh-TW"/>
        </w:rPr>
        <w:t>（</w:t>
      </w:r>
      <w:r w:rsidR="000A52C0" w:rsidRPr="00F56E12">
        <w:rPr>
          <w:rFonts w:eastAsiaTheme="minorEastAsia"/>
          <w:lang w:eastAsia="zh-TW"/>
        </w:rPr>
        <w:t>2</w:t>
      </w:r>
      <w:r w:rsidRPr="00F56E12">
        <w:rPr>
          <w:rFonts w:eastAsiaTheme="minorEastAsia"/>
        </w:rPr>
        <w:t>003</w:t>
      </w:r>
      <w:r w:rsidR="007E7DE1" w:rsidRPr="00F56E12">
        <w:rPr>
          <w:rFonts w:eastAsiaTheme="minorEastAsia"/>
        </w:rPr>
        <w:t>）</w:t>
      </w:r>
      <w:r w:rsidRPr="00F56E12">
        <w:rPr>
          <w:rFonts w:eastAsiaTheme="minorEastAsia"/>
        </w:rPr>
        <w:t xml:space="preserve">. </w:t>
      </w:r>
      <w:r w:rsidRPr="00F56E12">
        <w:rPr>
          <w:rFonts w:eastAsiaTheme="minorEastAsia"/>
          <w:i/>
          <w:iCs/>
        </w:rPr>
        <w:t>The family: An introduction</w:t>
      </w:r>
      <w:r w:rsidRPr="00F56E12">
        <w:rPr>
          <w:rFonts w:eastAsiaTheme="minorEastAsia"/>
        </w:rPr>
        <w:t>. Boston</w:t>
      </w:r>
      <w:r w:rsidR="00D41C6C" w:rsidRPr="00F56E12">
        <w:rPr>
          <w:rFonts w:eastAsiaTheme="minorEastAsia"/>
        </w:rPr>
        <w:t>, MA</w:t>
      </w:r>
      <w:r w:rsidRPr="00F56E12">
        <w:rPr>
          <w:rFonts w:eastAsiaTheme="minorEastAsia"/>
        </w:rPr>
        <w:t xml:space="preserve">: </w:t>
      </w:r>
      <w:proofErr w:type="spellStart"/>
      <w:r w:rsidRPr="00F56E12">
        <w:rPr>
          <w:rFonts w:eastAsiaTheme="minorEastAsia"/>
        </w:rPr>
        <w:t>Allyn</w:t>
      </w:r>
      <w:proofErr w:type="spellEnd"/>
      <w:r w:rsidRPr="00F56E12">
        <w:rPr>
          <w:rFonts w:eastAsiaTheme="minorEastAsia"/>
        </w:rPr>
        <w:t xml:space="preserve"> &amp; Bacon.</w:t>
      </w:r>
    </w:p>
    <w:p w14:paraId="7449DAD0" w14:textId="77777777" w:rsidR="00AE6525" w:rsidRPr="00F56E12" w:rsidRDefault="003E34A1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  <w:lang w:eastAsia="zh-TW"/>
        </w:rPr>
        <w:t>Ma, R.</w:t>
      </w:r>
      <w:r w:rsidR="007E7DE1" w:rsidRPr="00F56E12">
        <w:rPr>
          <w:rFonts w:eastAsiaTheme="minorEastAsia"/>
          <w:lang w:eastAsia="zh-TW"/>
        </w:rPr>
        <w:t>（</w:t>
      </w:r>
      <w:r w:rsidRPr="00F56E12">
        <w:rPr>
          <w:rFonts w:eastAsiaTheme="minorEastAsia"/>
          <w:lang w:eastAsia="zh-TW"/>
        </w:rPr>
        <w:t>2007</w:t>
      </w:r>
      <w:r w:rsidR="007E7DE1" w:rsidRPr="00F56E12">
        <w:rPr>
          <w:rFonts w:eastAsiaTheme="minorEastAsia"/>
          <w:lang w:eastAsia="zh-TW"/>
        </w:rPr>
        <w:t>）</w:t>
      </w:r>
      <w:r w:rsidRPr="00F56E12">
        <w:rPr>
          <w:rFonts w:eastAsiaTheme="minorEastAsia"/>
          <w:lang w:eastAsia="zh-TW"/>
        </w:rPr>
        <w:t xml:space="preserve">. </w:t>
      </w:r>
      <w:r w:rsidRPr="00F56E12">
        <w:rPr>
          <w:rFonts w:eastAsiaTheme="minorEastAsia"/>
        </w:rPr>
        <w:t xml:space="preserve">The differential </w:t>
      </w:r>
      <w:r w:rsidRPr="00F56E12">
        <w:rPr>
          <w:rFonts w:eastAsiaTheme="minorEastAsia"/>
          <w:lang w:eastAsia="zh-TW"/>
        </w:rPr>
        <w:t>m</w:t>
      </w:r>
      <w:r w:rsidRPr="00F56E12">
        <w:rPr>
          <w:rFonts w:eastAsiaTheme="minorEastAsia"/>
        </w:rPr>
        <w:t>ode of association: Understanding of traditional</w:t>
      </w:r>
      <w:r w:rsidRPr="00F56E12">
        <w:rPr>
          <w:rFonts w:eastAsiaTheme="minorEastAsia"/>
          <w:lang w:val="en-US"/>
        </w:rPr>
        <w:t xml:space="preserve"> </w:t>
      </w:r>
      <w:r w:rsidRPr="00F56E12">
        <w:rPr>
          <w:rFonts w:eastAsiaTheme="minorEastAsia"/>
        </w:rPr>
        <w:t xml:space="preserve">Chinese social structure and the </w:t>
      </w:r>
      <w:proofErr w:type="spellStart"/>
      <w:r w:rsidRPr="00F56E12">
        <w:rPr>
          <w:rFonts w:eastAsiaTheme="minorEastAsia"/>
        </w:rPr>
        <w:t>behaviors</w:t>
      </w:r>
      <w:proofErr w:type="spellEnd"/>
      <w:r w:rsidRPr="00F56E12">
        <w:rPr>
          <w:rFonts w:eastAsiaTheme="minorEastAsia"/>
        </w:rPr>
        <w:t xml:space="preserve"> of the Chinese people</w:t>
      </w:r>
      <w:r w:rsidR="00453684" w:rsidRPr="00F56E12">
        <w:rPr>
          <w:rFonts w:eastAsiaTheme="minorEastAsia"/>
          <w:lang w:eastAsia="zh-TW"/>
        </w:rPr>
        <w:t>.</w:t>
      </w:r>
      <w:r w:rsidR="00453684" w:rsidRPr="00F56E12">
        <w:rPr>
          <w:rFonts w:eastAsiaTheme="minorEastAsia"/>
        </w:rPr>
        <w:t xml:space="preserve"> </w:t>
      </w:r>
      <w:r w:rsidR="00453684" w:rsidRPr="00F56E12">
        <w:rPr>
          <w:rFonts w:eastAsiaTheme="minorEastAsia"/>
          <w:i/>
          <w:iCs/>
        </w:rPr>
        <w:t>Journal of Peking University (</w:t>
      </w:r>
      <w:r w:rsidR="00D705F1" w:rsidRPr="00F56E12">
        <w:rPr>
          <w:rFonts w:eastAsiaTheme="minorEastAsia"/>
          <w:i/>
          <w:iCs/>
        </w:rPr>
        <w:t>P</w:t>
      </w:r>
      <w:r w:rsidR="00453684" w:rsidRPr="00F56E12">
        <w:rPr>
          <w:rFonts w:eastAsiaTheme="minorEastAsia"/>
          <w:i/>
          <w:iCs/>
        </w:rPr>
        <w:t>hilosophy and Social Sciences)</w:t>
      </w:r>
      <w:r w:rsidRPr="00F56E12">
        <w:rPr>
          <w:rFonts w:eastAsiaTheme="minorEastAsia"/>
          <w:i/>
          <w:iCs/>
        </w:rPr>
        <w:t>, 44</w:t>
      </w:r>
      <w:r w:rsidR="00130CD1" w:rsidRPr="00F56E12">
        <w:rPr>
          <w:rFonts w:eastAsiaTheme="minorEastAsia"/>
          <w:lang w:eastAsia="zh-TW"/>
        </w:rPr>
        <w:t>(</w:t>
      </w:r>
      <w:r w:rsidRPr="00F56E12">
        <w:rPr>
          <w:rFonts w:eastAsiaTheme="minorEastAsia"/>
        </w:rPr>
        <w:t>2</w:t>
      </w:r>
      <w:r w:rsidR="00130CD1" w:rsidRPr="00F56E12">
        <w:rPr>
          <w:rFonts w:eastAsiaTheme="minorEastAsia"/>
        </w:rPr>
        <w:t>),</w:t>
      </w:r>
      <w:r w:rsidRPr="00F56E12">
        <w:rPr>
          <w:rFonts w:eastAsiaTheme="minorEastAsia"/>
        </w:rPr>
        <w:t xml:space="preserve"> </w:t>
      </w:r>
      <w:r w:rsidR="0032362C" w:rsidRPr="00F56E12">
        <w:rPr>
          <w:rFonts w:eastAsiaTheme="minorEastAsia"/>
        </w:rPr>
        <w:t>131–142.</w:t>
      </w:r>
    </w:p>
    <w:p w14:paraId="33151D80" w14:textId="692F78A5" w:rsidR="00AE6525" w:rsidRPr="00F56E12" w:rsidRDefault="00AE6525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</w:rPr>
        <w:t>Northouse</w:t>
      </w:r>
      <w:r w:rsidRPr="00F56E12">
        <w:rPr>
          <w:rFonts w:eastAsiaTheme="minorEastAsia"/>
          <w:lang w:eastAsia="zh-TW"/>
        </w:rPr>
        <w:t>,</w:t>
      </w:r>
      <w:r w:rsidRPr="00F56E12">
        <w:rPr>
          <w:rFonts w:eastAsiaTheme="minorEastAsia"/>
        </w:rPr>
        <w:t xml:space="preserve"> P. G.</w:t>
      </w:r>
      <w:r w:rsidR="009A329E" w:rsidRPr="00F56E12">
        <w:rPr>
          <w:rFonts w:eastAsiaTheme="minorEastAsia"/>
          <w:lang w:eastAsia="zh-TW"/>
        </w:rPr>
        <w:t>（</w:t>
      </w:r>
      <w:r w:rsidRPr="00F56E12">
        <w:rPr>
          <w:rFonts w:eastAsiaTheme="minorEastAsia"/>
        </w:rPr>
        <w:t>2018</w:t>
      </w:r>
      <w:r w:rsidR="009A329E" w:rsidRPr="00F56E12">
        <w:rPr>
          <w:rFonts w:eastAsiaTheme="minorEastAsia"/>
          <w:lang w:eastAsia="zh-TW"/>
        </w:rPr>
        <w:t>）</w:t>
      </w:r>
      <w:r w:rsidRPr="00F56E12">
        <w:rPr>
          <w:rFonts w:eastAsiaTheme="minorEastAsia"/>
        </w:rPr>
        <w:t xml:space="preserve">. </w:t>
      </w:r>
      <w:r w:rsidRPr="00F56E12">
        <w:rPr>
          <w:rFonts w:eastAsiaTheme="minorEastAsia"/>
          <w:i/>
          <w:iCs/>
        </w:rPr>
        <w:t>Introduction to Leadership: Concepts and Practice</w:t>
      </w:r>
      <w:r w:rsidRPr="00F56E12">
        <w:rPr>
          <w:rFonts w:eastAsiaTheme="minorEastAsia"/>
          <w:lang w:eastAsia="zh-TW"/>
        </w:rPr>
        <w:t>.</w:t>
      </w:r>
      <w:r w:rsidRPr="00F56E12">
        <w:rPr>
          <w:rFonts w:eastAsiaTheme="minorEastAsia"/>
        </w:rPr>
        <w:t xml:space="preserve"> Singapore: SAGE.</w:t>
      </w:r>
    </w:p>
    <w:p w14:paraId="72AD0D39" w14:textId="2CA3DE31" w:rsidR="00DD1E3E" w:rsidRPr="00F56E12" w:rsidRDefault="00DD1E3E" w:rsidP="00710640">
      <w:pPr>
        <w:snapToGrid w:val="0"/>
        <w:spacing w:afterLines="100" w:after="400" w:line="276" w:lineRule="auto"/>
        <w:ind w:left="850" w:hangingChars="354" w:hanging="850"/>
        <w:rPr>
          <w:rFonts w:eastAsiaTheme="minorEastAsia"/>
        </w:rPr>
      </w:pPr>
      <w:r w:rsidRPr="00F56E12">
        <w:rPr>
          <w:rFonts w:eastAsiaTheme="minorEastAsia"/>
        </w:rPr>
        <w:t>Thomas, K</w:t>
      </w:r>
      <w:r w:rsidR="00BC60FA" w:rsidRPr="00F56E12">
        <w:rPr>
          <w:rFonts w:eastAsiaTheme="minorEastAsia"/>
        </w:rPr>
        <w:t>.</w:t>
      </w:r>
      <w:r w:rsidR="0055195D" w:rsidRPr="00F56E12">
        <w:rPr>
          <w:rFonts w:eastAsiaTheme="minorEastAsia"/>
        </w:rPr>
        <w:t xml:space="preserve"> </w:t>
      </w:r>
      <w:r w:rsidR="00BC60FA" w:rsidRPr="00F56E12">
        <w:rPr>
          <w:rFonts w:eastAsiaTheme="minorEastAsia"/>
        </w:rPr>
        <w:t>W.</w:t>
      </w:r>
      <w:r w:rsidR="00130CD1" w:rsidRPr="00F56E12">
        <w:rPr>
          <w:rFonts w:eastAsiaTheme="minorEastAsia"/>
        </w:rPr>
        <w:t>,</w:t>
      </w:r>
      <w:r w:rsidR="00BC60FA" w:rsidRPr="00F56E12">
        <w:rPr>
          <w:rFonts w:eastAsiaTheme="minorEastAsia"/>
        </w:rPr>
        <w:t xml:space="preserve"> &amp; </w:t>
      </w:r>
      <w:r w:rsidRPr="00F56E12">
        <w:rPr>
          <w:rFonts w:eastAsiaTheme="minorEastAsia"/>
        </w:rPr>
        <w:t>Kilmann, R.</w:t>
      </w:r>
      <w:r w:rsidR="0055195D" w:rsidRPr="00F56E12">
        <w:rPr>
          <w:rFonts w:eastAsiaTheme="minorEastAsia"/>
        </w:rPr>
        <w:t xml:space="preserve"> </w:t>
      </w:r>
      <w:r w:rsidRPr="00F56E12">
        <w:rPr>
          <w:rFonts w:eastAsiaTheme="minorEastAsia"/>
        </w:rPr>
        <w:t>H.</w:t>
      </w:r>
      <w:r w:rsidR="0055195D" w:rsidRPr="00F56E12">
        <w:rPr>
          <w:rFonts w:eastAsiaTheme="minorEastAsia"/>
          <w:lang w:eastAsia="zh-TW"/>
        </w:rPr>
        <w:t>（</w:t>
      </w:r>
      <w:r w:rsidRPr="00F56E12">
        <w:rPr>
          <w:rFonts w:eastAsiaTheme="minorEastAsia"/>
        </w:rPr>
        <w:t>200</w:t>
      </w:r>
      <w:r w:rsidR="00C84925" w:rsidRPr="00F56E12">
        <w:rPr>
          <w:rFonts w:eastAsiaTheme="minorEastAsia"/>
        </w:rPr>
        <w:t>4</w:t>
      </w:r>
      <w:r w:rsidR="0055195D" w:rsidRPr="00F56E12">
        <w:rPr>
          <w:rFonts w:eastAsiaTheme="minorEastAsia"/>
          <w:lang w:eastAsia="zh-TW"/>
        </w:rPr>
        <w:t>）</w:t>
      </w:r>
      <w:r w:rsidR="00BC60FA" w:rsidRPr="00F56E12">
        <w:rPr>
          <w:rFonts w:eastAsiaTheme="minorEastAsia"/>
        </w:rPr>
        <w:t>.</w:t>
      </w:r>
      <w:r w:rsidRPr="00F56E12">
        <w:rPr>
          <w:rFonts w:eastAsiaTheme="minorEastAsia"/>
        </w:rPr>
        <w:t xml:space="preserve"> </w:t>
      </w:r>
      <w:r w:rsidRPr="00F56E12">
        <w:rPr>
          <w:rFonts w:eastAsiaTheme="minorEastAsia"/>
          <w:i/>
          <w:iCs/>
        </w:rPr>
        <w:t xml:space="preserve">Thomas-Kilmann </w:t>
      </w:r>
      <w:r w:rsidR="00094BD1" w:rsidRPr="00F56E12">
        <w:rPr>
          <w:rFonts w:eastAsiaTheme="minorEastAsia"/>
          <w:i/>
          <w:iCs/>
        </w:rPr>
        <w:t>Conflict</w:t>
      </w:r>
      <w:r w:rsidRPr="00F56E12">
        <w:rPr>
          <w:rFonts w:eastAsiaTheme="minorEastAsia"/>
          <w:i/>
          <w:iCs/>
        </w:rPr>
        <w:t xml:space="preserve"> Mode Instrument </w:t>
      </w:r>
      <w:r w:rsidR="00094BD1" w:rsidRPr="00F56E12">
        <w:rPr>
          <w:rFonts w:eastAsiaTheme="minorEastAsia"/>
        </w:rPr>
        <w:t>(</w:t>
      </w:r>
      <w:r w:rsidRPr="00F56E12">
        <w:rPr>
          <w:rFonts w:eastAsiaTheme="minorEastAsia"/>
        </w:rPr>
        <w:t>rev. ed.</w:t>
      </w:r>
      <w:r w:rsidR="00094BD1" w:rsidRPr="00F56E12">
        <w:rPr>
          <w:rFonts w:eastAsiaTheme="minorEastAsia"/>
        </w:rPr>
        <w:t>)</w:t>
      </w:r>
      <w:r w:rsidR="00C84925" w:rsidRPr="00F56E12">
        <w:rPr>
          <w:rFonts w:eastAsiaTheme="minorEastAsia"/>
        </w:rPr>
        <w:t>.</w:t>
      </w:r>
      <w:r w:rsidRPr="00F56E12">
        <w:rPr>
          <w:rFonts w:eastAsiaTheme="minorEastAsia"/>
        </w:rPr>
        <w:t xml:space="preserve"> </w:t>
      </w:r>
      <w:r w:rsidR="00C84925" w:rsidRPr="00F56E12">
        <w:rPr>
          <w:rFonts w:eastAsiaTheme="minorEastAsia"/>
        </w:rPr>
        <w:t xml:space="preserve">Mountain View, </w:t>
      </w:r>
      <w:r w:rsidR="00094BD1" w:rsidRPr="00F56E12">
        <w:rPr>
          <w:rFonts w:eastAsiaTheme="minorEastAsia"/>
        </w:rPr>
        <w:t>CA</w:t>
      </w:r>
      <w:r w:rsidR="00094BD1" w:rsidRPr="00F56E12">
        <w:rPr>
          <w:rFonts w:eastAsiaTheme="minorEastAsia"/>
          <w:lang w:eastAsia="zh-TW"/>
        </w:rPr>
        <w:t xml:space="preserve">: </w:t>
      </w:r>
      <w:r w:rsidR="00C84925" w:rsidRPr="00F56E12">
        <w:rPr>
          <w:rFonts w:eastAsiaTheme="minorEastAsia"/>
        </w:rPr>
        <w:t>CPP, Inc.</w:t>
      </w:r>
    </w:p>
    <w:p w14:paraId="5A9841BE" w14:textId="163BE039" w:rsidR="0029786F" w:rsidRPr="00F56E12" w:rsidRDefault="0029786F" w:rsidP="00950F68">
      <w:r w:rsidRPr="00F56E12">
        <w:br w:type="page"/>
      </w:r>
    </w:p>
    <w:p w14:paraId="0A331D14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  <w:bookmarkStart w:id="4" w:name="_Hlk76851442"/>
    </w:p>
    <w:p w14:paraId="65EF45B4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2752087F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11CBE84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16C58148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31FD6AE5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1FA8E75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64381257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56248CC3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53390A07" w14:textId="77777777" w:rsidR="00710640" w:rsidRPr="00F56E12" w:rsidRDefault="00710640" w:rsidP="00710640">
      <w:pPr>
        <w:snapToGrid w:val="0"/>
        <w:jc w:val="center"/>
        <w:rPr>
          <w:rFonts w:ascii="微軟正黑體" w:eastAsia="微軟正黑體" w:hAnsi="微軟正黑體"/>
          <w:b/>
          <w:sz w:val="28"/>
          <w:szCs w:val="28"/>
          <w:lang w:eastAsia="zh-TW"/>
        </w:rPr>
      </w:pPr>
    </w:p>
    <w:p w14:paraId="4E428BAE" w14:textId="77777777" w:rsidR="00710640" w:rsidRPr="00F56E12" w:rsidRDefault="00710640" w:rsidP="00710640">
      <w:pPr>
        <w:snapToGrid w:val="0"/>
        <w:jc w:val="center"/>
        <w:rPr>
          <w:rFonts w:ascii="新細明體" w:eastAsia="新細明體" w:hAnsi="新細明體"/>
          <w:b/>
          <w:lang w:eastAsia="zh-TW"/>
        </w:rPr>
      </w:pPr>
      <w:r w:rsidRPr="00F56E12">
        <w:rPr>
          <w:rFonts w:ascii="微軟正黑體" w:eastAsia="微軟正黑體" w:hAnsi="微軟正黑體" w:hint="eastAsia"/>
          <w:b/>
          <w:sz w:val="28"/>
          <w:szCs w:val="28"/>
          <w:lang w:eastAsia="zh-TW"/>
        </w:rPr>
        <w:t>（</w:t>
      </w:r>
      <w:r w:rsidRPr="00F56E12">
        <w:rPr>
          <w:rFonts w:ascii="微軟正黑體" w:eastAsia="微軟正黑體" w:hAnsi="微軟正黑體" w:hint="eastAsia"/>
          <w:b/>
          <w:sz w:val="28"/>
          <w:szCs w:val="28"/>
          <w:lang w:eastAsia="zh-HK"/>
        </w:rPr>
        <w:t>空白頁</w:t>
      </w:r>
      <w:r w:rsidRPr="00F56E12">
        <w:rPr>
          <w:rFonts w:ascii="微軟正黑體" w:eastAsia="微軟正黑體" w:hAnsi="微軟正黑體" w:hint="eastAsia"/>
          <w:b/>
          <w:sz w:val="28"/>
          <w:szCs w:val="28"/>
          <w:lang w:eastAsia="zh-TW"/>
        </w:rPr>
        <w:t>）</w:t>
      </w:r>
      <w:bookmarkEnd w:id="4"/>
    </w:p>
    <w:p w14:paraId="1538209D" w14:textId="39F73C1D" w:rsidR="005C5543" w:rsidRPr="00F56E12" w:rsidRDefault="005C5543" w:rsidP="005C5543">
      <w:pPr>
        <w:jc w:val="center"/>
        <w:rPr>
          <w:rFonts w:eastAsia="微軟正黑體"/>
          <w:b/>
          <w:sz w:val="28"/>
          <w:szCs w:val="28"/>
          <w:lang w:eastAsia="zh-TW"/>
        </w:rPr>
      </w:pPr>
    </w:p>
    <w:p w14:paraId="2547F02B" w14:textId="77777777" w:rsidR="005C5543" w:rsidRPr="00F56E12" w:rsidRDefault="005C5543" w:rsidP="005C5543">
      <w:pPr>
        <w:spacing w:after="200" w:line="276" w:lineRule="auto"/>
        <w:rPr>
          <w:rFonts w:eastAsia="微軟正黑體"/>
          <w:b/>
          <w:sz w:val="28"/>
          <w:szCs w:val="28"/>
          <w:lang w:eastAsia="zh-TW"/>
        </w:rPr>
      </w:pPr>
      <w:r w:rsidRPr="00F56E12">
        <w:rPr>
          <w:rFonts w:eastAsia="微軟正黑體"/>
          <w:b/>
          <w:sz w:val="28"/>
          <w:szCs w:val="28"/>
          <w:lang w:eastAsia="zh-TW"/>
        </w:rPr>
        <w:br w:type="page"/>
      </w:r>
    </w:p>
    <w:p w14:paraId="53D55FE3" w14:textId="77777777" w:rsidR="005C5543" w:rsidRPr="00F56E12" w:rsidRDefault="005C5543" w:rsidP="005C5543">
      <w:pPr>
        <w:jc w:val="center"/>
        <w:rPr>
          <w:rFonts w:eastAsia="新細明體"/>
          <w:b/>
        </w:rPr>
      </w:pPr>
      <w:r w:rsidRPr="00F56E12">
        <w:rPr>
          <w:noProof/>
          <w:lang w:val="en-US"/>
        </w:rPr>
        <w:drawing>
          <wp:anchor distT="0" distB="0" distL="114300" distR="114300" simplePos="0" relativeHeight="251607040" behindDoc="1" locked="0" layoutInCell="1" allowOverlap="1" wp14:anchorId="28D4FC3F" wp14:editId="2E5C38DE">
            <wp:simplePos x="0" y="0"/>
            <wp:positionH relativeFrom="column">
              <wp:posOffset>-1180465</wp:posOffset>
            </wp:positionH>
            <wp:positionV relativeFrom="paragraph">
              <wp:posOffset>-896983</wp:posOffset>
            </wp:positionV>
            <wp:extent cx="7664773" cy="10800488"/>
            <wp:effectExtent l="0" t="0" r="6350" b="0"/>
            <wp:wrapNone/>
            <wp:docPr id="500" name="圖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CC5F22" w14:textId="77777777" w:rsidR="005C5543" w:rsidRPr="00F56E12" w:rsidRDefault="005C5543" w:rsidP="005C5543">
      <w:pPr>
        <w:spacing w:after="200" w:line="276" w:lineRule="auto"/>
        <w:rPr>
          <w:rFonts w:eastAsiaTheme="minorEastAsia"/>
          <w:bCs/>
          <w:noProof/>
          <w:lang w:eastAsia="zh-TW"/>
        </w:rPr>
      </w:pPr>
    </w:p>
    <w:p w14:paraId="2A6A62C3" w14:textId="77777777" w:rsidR="005C5543" w:rsidRPr="00F56E12" w:rsidRDefault="005C5543" w:rsidP="005C5543">
      <w:pPr>
        <w:spacing w:after="200" w:line="276" w:lineRule="auto"/>
        <w:rPr>
          <w:rFonts w:eastAsiaTheme="minorEastAsia"/>
          <w:bCs/>
          <w:noProof/>
          <w:lang w:eastAsia="zh-TW"/>
        </w:rPr>
      </w:pPr>
    </w:p>
    <w:p w14:paraId="4E5B8A49" w14:textId="77777777" w:rsidR="005C5543" w:rsidRPr="00F56E12" w:rsidRDefault="005C5543" w:rsidP="005C5543">
      <w:pPr>
        <w:widowControl w:val="0"/>
        <w:spacing w:line="276" w:lineRule="auto"/>
        <w:ind w:left="567" w:hanging="567"/>
        <w:rPr>
          <w:rFonts w:eastAsiaTheme="minorEastAsia"/>
          <w:bCs/>
          <w:noProof/>
          <w:lang w:eastAsia="zh-TW"/>
        </w:rPr>
      </w:pPr>
    </w:p>
    <w:p w14:paraId="0CF8A570" w14:textId="7EDF60FA" w:rsidR="00881821" w:rsidRPr="004B58CE" w:rsidRDefault="009401A1" w:rsidP="00CC1FB2">
      <w:pPr>
        <w:ind w:left="850" w:hangingChars="354" w:hanging="850"/>
      </w:pPr>
      <w:r w:rsidRPr="00F56E12">
        <w:rPr>
          <w:noProof/>
          <w:lang w:val="en-US"/>
        </w:rPr>
        <w:drawing>
          <wp:anchor distT="0" distB="0" distL="114300" distR="114300" simplePos="0" relativeHeight="251600896" behindDoc="1" locked="0" layoutInCell="1" allowOverlap="1" wp14:anchorId="3FA27465" wp14:editId="22FE7418">
            <wp:simplePos x="0" y="0"/>
            <wp:positionH relativeFrom="column">
              <wp:posOffset>-1414624</wp:posOffset>
            </wp:positionH>
            <wp:positionV relativeFrom="paragraph">
              <wp:posOffset>2471321</wp:posOffset>
            </wp:positionV>
            <wp:extent cx="7664773" cy="10800488"/>
            <wp:effectExtent l="0" t="0" r="635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81821" w:rsidRPr="004B58CE" w:rsidSect="00133BEB">
      <w:type w:val="continuous"/>
      <w:pgSz w:w="11900" w:h="16840"/>
      <w:pgMar w:top="1440" w:right="1552" w:bottom="1440" w:left="1800" w:header="851" w:footer="737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C071" w14:textId="77777777" w:rsidR="0074521B" w:rsidRDefault="0074521B">
      <w:r>
        <w:separator/>
      </w:r>
    </w:p>
  </w:endnote>
  <w:endnote w:type="continuationSeparator" w:id="0">
    <w:p w14:paraId="0B5C1DED" w14:textId="77777777" w:rsidR="0074521B" w:rsidRDefault="0074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835751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40F183A" w14:textId="45A4EA4F" w:rsidR="00B12F1C" w:rsidRPr="00275F57" w:rsidRDefault="00B12F1C">
        <w:pPr>
          <w:pStyle w:val="a6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0D53B8" w:rsidRPr="000D53B8">
          <w:rPr>
            <w:noProof/>
            <w:sz w:val="20"/>
            <w:szCs w:val="20"/>
            <w:lang w:val="zh-TW"/>
          </w:rPr>
          <w:t>8</w:t>
        </w:r>
        <w:r w:rsidRPr="00275F57">
          <w:rPr>
            <w:sz w:val="20"/>
            <w:szCs w:val="20"/>
          </w:rPr>
          <w:fldChar w:fldCharType="end"/>
        </w:r>
      </w:p>
    </w:sdtContent>
  </w:sdt>
  <w:p w14:paraId="32216261" w14:textId="77777777" w:rsidR="00B12F1C" w:rsidRDefault="00B12F1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A2505" w14:textId="77777777" w:rsidR="0074521B" w:rsidRDefault="0074521B">
      <w:r>
        <w:separator/>
      </w:r>
    </w:p>
  </w:footnote>
  <w:footnote w:type="continuationSeparator" w:id="0">
    <w:p w14:paraId="2A7F3E22" w14:textId="77777777" w:rsidR="0074521B" w:rsidRDefault="00745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1921C" w14:textId="77777777" w:rsidR="00B12F1C" w:rsidRPr="00DD754D" w:rsidRDefault="00B12F1C" w:rsidP="00D547BA">
    <w:pPr>
      <w:pStyle w:val="a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8A047A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A57AEB"/>
    <w:multiLevelType w:val="hybridMultilevel"/>
    <w:tmpl w:val="CD66525A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B447F1"/>
    <w:multiLevelType w:val="hybridMultilevel"/>
    <w:tmpl w:val="DC344D40"/>
    <w:lvl w:ilvl="0" w:tplc="1382A300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FF0000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3CA7DD2"/>
    <w:multiLevelType w:val="hybridMultilevel"/>
    <w:tmpl w:val="8D429282"/>
    <w:lvl w:ilvl="0" w:tplc="0B7C03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26B8BB3A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4BAC9E54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9FB439C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7F00831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E5B0321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D2C094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A06E4A1E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ED8A7D6C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" w15:restartNumberingAfterBreak="0">
    <w:nsid w:val="05194ECB"/>
    <w:multiLevelType w:val="hybridMultilevel"/>
    <w:tmpl w:val="32403C6E"/>
    <w:lvl w:ilvl="0" w:tplc="9252C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C82E698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2CA39C6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CB0C0322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923A488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99A4922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605CFD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7CCFF5C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25EAFBB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" w15:restartNumberingAfterBreak="0">
    <w:nsid w:val="0D5B7BC3"/>
    <w:multiLevelType w:val="hybridMultilevel"/>
    <w:tmpl w:val="757EC42C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EF90A28"/>
    <w:multiLevelType w:val="hybridMultilevel"/>
    <w:tmpl w:val="0B1A3038"/>
    <w:lvl w:ilvl="0" w:tplc="8DEC030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0F462E1D"/>
    <w:multiLevelType w:val="hybridMultilevel"/>
    <w:tmpl w:val="A0CC48DC"/>
    <w:lvl w:ilvl="0" w:tplc="AB521456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0635800"/>
    <w:multiLevelType w:val="hybridMultilevel"/>
    <w:tmpl w:val="9F2A91B0"/>
    <w:lvl w:ilvl="0" w:tplc="1E589C34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24B0150"/>
    <w:multiLevelType w:val="hybridMultilevel"/>
    <w:tmpl w:val="E78EE0F0"/>
    <w:lvl w:ilvl="0" w:tplc="E64CB4EE">
      <w:start w:val="1"/>
      <w:numFmt w:val="decimal"/>
      <w:lvlText w:val="(%1)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796E11"/>
    <w:multiLevelType w:val="hybridMultilevel"/>
    <w:tmpl w:val="06D43CCA"/>
    <w:lvl w:ilvl="0" w:tplc="C3FE642A">
      <w:start w:val="2"/>
      <w:numFmt w:val="bullet"/>
      <w:lvlText w:val="-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5476FAC"/>
    <w:multiLevelType w:val="hybridMultilevel"/>
    <w:tmpl w:val="F20C6340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91144DA"/>
    <w:multiLevelType w:val="hybridMultilevel"/>
    <w:tmpl w:val="DCC04D2E"/>
    <w:lvl w:ilvl="0" w:tplc="EFAAF5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82020D3E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78363520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8FAC4528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A4605F36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1A9066BE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0450AC70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256A564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56D81F74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3" w15:restartNumberingAfterBreak="0">
    <w:nsid w:val="20EF17E8"/>
    <w:multiLevelType w:val="multilevel"/>
    <w:tmpl w:val="A47A86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4" w15:restartNumberingAfterBreak="0">
    <w:nsid w:val="25F13D12"/>
    <w:multiLevelType w:val="hybridMultilevel"/>
    <w:tmpl w:val="2844109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DA8302D"/>
    <w:multiLevelType w:val="hybridMultilevel"/>
    <w:tmpl w:val="DAE418CE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E6594"/>
    <w:multiLevelType w:val="hybridMultilevel"/>
    <w:tmpl w:val="3EF82BAA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236017C"/>
    <w:multiLevelType w:val="hybridMultilevel"/>
    <w:tmpl w:val="2AFECF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5373547"/>
    <w:multiLevelType w:val="hybridMultilevel"/>
    <w:tmpl w:val="46E07450"/>
    <w:lvl w:ilvl="0" w:tplc="35820306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9" w15:restartNumberingAfterBreak="0">
    <w:nsid w:val="3AE3495B"/>
    <w:multiLevelType w:val="hybridMultilevel"/>
    <w:tmpl w:val="8DBC0492"/>
    <w:lvl w:ilvl="0" w:tplc="C7CEC894">
      <w:start w:val="1"/>
      <w:numFmt w:val="bullet"/>
      <w:lvlText w:val=""/>
      <w:lvlJc w:val="left"/>
      <w:pPr>
        <w:ind w:left="764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20" w15:restartNumberingAfterBreak="0">
    <w:nsid w:val="3E266605"/>
    <w:multiLevelType w:val="hybridMultilevel"/>
    <w:tmpl w:val="75FA5F56"/>
    <w:lvl w:ilvl="0" w:tplc="CE5C143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FA85417"/>
    <w:multiLevelType w:val="hybridMultilevel"/>
    <w:tmpl w:val="94260728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05F47A0"/>
    <w:multiLevelType w:val="hybridMultilevel"/>
    <w:tmpl w:val="5BBA5430"/>
    <w:lvl w:ilvl="0" w:tplc="226842A8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6126374"/>
    <w:multiLevelType w:val="hybridMultilevel"/>
    <w:tmpl w:val="34109CEC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6F31868"/>
    <w:multiLevelType w:val="multilevel"/>
    <w:tmpl w:val="B9EE67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26" w15:restartNumberingAfterBreak="0">
    <w:nsid w:val="4C1D4159"/>
    <w:multiLevelType w:val="hybridMultilevel"/>
    <w:tmpl w:val="8D6C0A1C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F40115B"/>
    <w:multiLevelType w:val="hybridMultilevel"/>
    <w:tmpl w:val="8EF610AC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27A49EC"/>
    <w:multiLevelType w:val="multilevel"/>
    <w:tmpl w:val="F9328B2E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9D16B98"/>
    <w:multiLevelType w:val="hybridMultilevel"/>
    <w:tmpl w:val="DC761FAA"/>
    <w:lvl w:ilvl="0" w:tplc="36303D2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B806ADA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C9A65C1C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18C000E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767A7FF6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8494C8D8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BE9C01F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581A781A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FBB4D17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0" w15:restartNumberingAfterBreak="0">
    <w:nsid w:val="5AA35573"/>
    <w:multiLevelType w:val="hybridMultilevel"/>
    <w:tmpl w:val="6BDA11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C903ED1"/>
    <w:multiLevelType w:val="hybridMultilevel"/>
    <w:tmpl w:val="2176ECC2"/>
    <w:lvl w:ilvl="0" w:tplc="9A58B5A8">
      <w:start w:val="1"/>
      <w:numFmt w:val="bullet"/>
      <w:lvlText w:val="-"/>
      <w:lvlJc w:val="left"/>
      <w:pPr>
        <w:ind w:left="1572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20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12" w:hanging="480"/>
      </w:pPr>
      <w:rPr>
        <w:rFonts w:ascii="Wingdings" w:hAnsi="Wingdings" w:hint="default"/>
      </w:rPr>
    </w:lvl>
  </w:abstractNum>
  <w:abstractNum w:abstractNumId="32" w15:restartNumberingAfterBreak="0">
    <w:nsid w:val="5E496F20"/>
    <w:multiLevelType w:val="hybridMultilevel"/>
    <w:tmpl w:val="DCC04D2E"/>
    <w:lvl w:ilvl="0" w:tplc="36DC2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26DABF3E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264216AE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67F24A06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23587430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D110D3B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906020D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17C42392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0DC24A7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3" w15:restartNumberingAfterBreak="0">
    <w:nsid w:val="60782822"/>
    <w:multiLevelType w:val="hybridMultilevel"/>
    <w:tmpl w:val="D312D4E0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B41FFF"/>
    <w:multiLevelType w:val="hybridMultilevel"/>
    <w:tmpl w:val="5D724FFC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7BA19E8"/>
    <w:multiLevelType w:val="hybridMultilevel"/>
    <w:tmpl w:val="425AF85C"/>
    <w:lvl w:ilvl="0" w:tplc="0F2EC6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0C3901"/>
    <w:multiLevelType w:val="hybridMultilevel"/>
    <w:tmpl w:val="03042500"/>
    <w:lvl w:ilvl="0" w:tplc="BBD8E4A8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  <w:color w:val="FF0000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A812B11"/>
    <w:multiLevelType w:val="hybridMultilevel"/>
    <w:tmpl w:val="D37493DE"/>
    <w:lvl w:ilvl="0" w:tplc="47867606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BA901AF"/>
    <w:multiLevelType w:val="hybridMultilevel"/>
    <w:tmpl w:val="3DA42F32"/>
    <w:lvl w:ilvl="0" w:tplc="046849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46EE8D80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1CC126A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E402ACD6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FD16D21E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4628EA8C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89A0420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2FC867D6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04C690F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0" w15:restartNumberingAfterBreak="0">
    <w:nsid w:val="6D0A780C"/>
    <w:multiLevelType w:val="hybridMultilevel"/>
    <w:tmpl w:val="85A47E8E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0AB1228"/>
    <w:multiLevelType w:val="hybridMultilevel"/>
    <w:tmpl w:val="6AD86D0A"/>
    <w:lvl w:ilvl="0" w:tplc="B1BAB2EE">
      <w:start w:val="1"/>
      <w:numFmt w:val="bullet"/>
      <w:lvlText w:val="•"/>
      <w:lvlJc w:val="left"/>
      <w:pPr>
        <w:ind w:left="480" w:hanging="48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2283C0E"/>
    <w:multiLevelType w:val="hybridMultilevel"/>
    <w:tmpl w:val="32403C6E"/>
    <w:lvl w:ilvl="0" w:tplc="9252C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DC82E698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 w:tplc="12CA39C6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 w:tplc="CB0C0322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 w:tplc="923A488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 w:tplc="99A4922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 w:tplc="605CFDE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 w:tplc="E7CCFF5C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 w:tplc="25EAFBB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3" w15:restartNumberingAfterBreak="0">
    <w:nsid w:val="7D224CE9"/>
    <w:multiLevelType w:val="hybridMultilevel"/>
    <w:tmpl w:val="752A2584"/>
    <w:lvl w:ilvl="0" w:tplc="9A58B5A8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D685B45"/>
    <w:multiLevelType w:val="hybridMultilevel"/>
    <w:tmpl w:val="17D2440C"/>
    <w:lvl w:ilvl="0" w:tplc="F02C5798">
      <w:start w:val="1"/>
      <w:numFmt w:val="lowerRoman"/>
      <w:lvlText w:val="(%1)"/>
      <w:lvlJc w:val="left"/>
      <w:pPr>
        <w:ind w:left="480" w:hanging="480"/>
      </w:pPr>
      <w:rPr>
        <w:rFonts w:ascii="微軟正黑體" w:eastAsia="微軟正黑體" w:hAnsi="微軟正黑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5"/>
  </w:num>
  <w:num w:numId="2">
    <w:abstractNumId w:val="23"/>
  </w:num>
  <w:num w:numId="3">
    <w:abstractNumId w:val="42"/>
  </w:num>
  <w:num w:numId="4">
    <w:abstractNumId w:val="31"/>
  </w:num>
  <w:num w:numId="5">
    <w:abstractNumId w:val="9"/>
  </w:num>
  <w:num w:numId="6">
    <w:abstractNumId w:val="12"/>
  </w:num>
  <w:num w:numId="7">
    <w:abstractNumId w:val="44"/>
  </w:num>
  <w:num w:numId="8">
    <w:abstractNumId w:val="13"/>
  </w:num>
  <w:num w:numId="9">
    <w:abstractNumId w:val="20"/>
  </w:num>
  <w:num w:numId="10">
    <w:abstractNumId w:val="0"/>
  </w:num>
  <w:num w:numId="11">
    <w:abstractNumId w:val="28"/>
  </w:num>
  <w:num w:numId="12">
    <w:abstractNumId w:val="25"/>
  </w:num>
  <w:num w:numId="13">
    <w:abstractNumId w:val="39"/>
  </w:num>
  <w:num w:numId="14">
    <w:abstractNumId w:val="32"/>
  </w:num>
  <w:num w:numId="15">
    <w:abstractNumId w:val="29"/>
  </w:num>
  <w:num w:numId="16">
    <w:abstractNumId w:val="22"/>
  </w:num>
  <w:num w:numId="17">
    <w:abstractNumId w:val="17"/>
  </w:num>
  <w:num w:numId="18">
    <w:abstractNumId w:val="14"/>
  </w:num>
  <w:num w:numId="19">
    <w:abstractNumId w:val="16"/>
  </w:num>
  <w:num w:numId="20">
    <w:abstractNumId w:val="26"/>
  </w:num>
  <w:num w:numId="21">
    <w:abstractNumId w:val="21"/>
  </w:num>
  <w:num w:numId="22">
    <w:abstractNumId w:val="24"/>
  </w:num>
  <w:num w:numId="23">
    <w:abstractNumId w:val="43"/>
  </w:num>
  <w:num w:numId="24">
    <w:abstractNumId w:val="3"/>
  </w:num>
  <w:num w:numId="25">
    <w:abstractNumId w:val="30"/>
  </w:num>
  <w:num w:numId="26">
    <w:abstractNumId w:val="5"/>
  </w:num>
  <w:num w:numId="27">
    <w:abstractNumId w:val="40"/>
  </w:num>
  <w:num w:numId="28">
    <w:abstractNumId w:val="11"/>
  </w:num>
  <w:num w:numId="29">
    <w:abstractNumId w:val="7"/>
  </w:num>
  <w:num w:numId="30">
    <w:abstractNumId w:val="27"/>
  </w:num>
  <w:num w:numId="31">
    <w:abstractNumId w:val="33"/>
  </w:num>
  <w:num w:numId="32">
    <w:abstractNumId w:val="41"/>
  </w:num>
  <w:num w:numId="33">
    <w:abstractNumId w:val="18"/>
  </w:num>
  <w:num w:numId="34">
    <w:abstractNumId w:val="10"/>
  </w:num>
  <w:num w:numId="35">
    <w:abstractNumId w:val="15"/>
  </w:num>
  <w:num w:numId="36">
    <w:abstractNumId w:val="38"/>
  </w:num>
  <w:num w:numId="37">
    <w:abstractNumId w:val="19"/>
  </w:num>
  <w:num w:numId="38">
    <w:abstractNumId w:val="4"/>
  </w:num>
  <w:num w:numId="39">
    <w:abstractNumId w:val="2"/>
  </w:num>
  <w:num w:numId="40">
    <w:abstractNumId w:val="37"/>
  </w:num>
  <w:num w:numId="41">
    <w:abstractNumId w:val="6"/>
  </w:num>
  <w:num w:numId="42">
    <w:abstractNumId w:val="8"/>
  </w:num>
  <w:num w:numId="43">
    <w:abstractNumId w:val="34"/>
  </w:num>
  <w:num w:numId="44">
    <w:abstractNumId w:val="1"/>
  </w:num>
  <w:num w:numId="45">
    <w:abstractNumId w:val="3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2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a3MDE1NjAHUko6SsGpxcWZ+XkgBYa1AEaEvHQsAAAA"/>
  </w:docVars>
  <w:rsids>
    <w:rsidRoot w:val="009401A1"/>
    <w:rsid w:val="00000620"/>
    <w:rsid w:val="000010B2"/>
    <w:rsid w:val="000011A6"/>
    <w:rsid w:val="00001E0B"/>
    <w:rsid w:val="00001FC4"/>
    <w:rsid w:val="0000201A"/>
    <w:rsid w:val="0000246D"/>
    <w:rsid w:val="00002903"/>
    <w:rsid w:val="00002999"/>
    <w:rsid w:val="00002A0A"/>
    <w:rsid w:val="00002C3B"/>
    <w:rsid w:val="000034C3"/>
    <w:rsid w:val="000037CA"/>
    <w:rsid w:val="00003993"/>
    <w:rsid w:val="00003C40"/>
    <w:rsid w:val="0000405F"/>
    <w:rsid w:val="00004176"/>
    <w:rsid w:val="00004238"/>
    <w:rsid w:val="00004C71"/>
    <w:rsid w:val="00005135"/>
    <w:rsid w:val="00005195"/>
    <w:rsid w:val="0000585A"/>
    <w:rsid w:val="00005B05"/>
    <w:rsid w:val="00006137"/>
    <w:rsid w:val="00006503"/>
    <w:rsid w:val="000067F9"/>
    <w:rsid w:val="000069DE"/>
    <w:rsid w:val="00006A6D"/>
    <w:rsid w:val="00006A86"/>
    <w:rsid w:val="00006C20"/>
    <w:rsid w:val="00007807"/>
    <w:rsid w:val="000079DE"/>
    <w:rsid w:val="000079F2"/>
    <w:rsid w:val="00007C49"/>
    <w:rsid w:val="00007D2A"/>
    <w:rsid w:val="00007D4D"/>
    <w:rsid w:val="00010CE7"/>
    <w:rsid w:val="00010F0D"/>
    <w:rsid w:val="00011104"/>
    <w:rsid w:val="000115B4"/>
    <w:rsid w:val="0001229C"/>
    <w:rsid w:val="00012791"/>
    <w:rsid w:val="00012945"/>
    <w:rsid w:val="00012B39"/>
    <w:rsid w:val="00013309"/>
    <w:rsid w:val="000133E2"/>
    <w:rsid w:val="0001354B"/>
    <w:rsid w:val="00014546"/>
    <w:rsid w:val="00014565"/>
    <w:rsid w:val="0001545E"/>
    <w:rsid w:val="00015EA7"/>
    <w:rsid w:val="000167D0"/>
    <w:rsid w:val="00016800"/>
    <w:rsid w:val="00016D75"/>
    <w:rsid w:val="0001773A"/>
    <w:rsid w:val="00017843"/>
    <w:rsid w:val="00017B14"/>
    <w:rsid w:val="00017E9C"/>
    <w:rsid w:val="00020310"/>
    <w:rsid w:val="00020F6C"/>
    <w:rsid w:val="000211E2"/>
    <w:rsid w:val="000214F5"/>
    <w:rsid w:val="00021565"/>
    <w:rsid w:val="00021618"/>
    <w:rsid w:val="000226E0"/>
    <w:rsid w:val="000228FC"/>
    <w:rsid w:val="000233AA"/>
    <w:rsid w:val="0002369C"/>
    <w:rsid w:val="00023DA3"/>
    <w:rsid w:val="00024262"/>
    <w:rsid w:val="00024A50"/>
    <w:rsid w:val="00024DFF"/>
    <w:rsid w:val="000255F3"/>
    <w:rsid w:val="00025750"/>
    <w:rsid w:val="00025F0B"/>
    <w:rsid w:val="00025FAA"/>
    <w:rsid w:val="00026002"/>
    <w:rsid w:val="000266E1"/>
    <w:rsid w:val="000269D2"/>
    <w:rsid w:val="00026CE4"/>
    <w:rsid w:val="00026F5C"/>
    <w:rsid w:val="0002767E"/>
    <w:rsid w:val="000276B6"/>
    <w:rsid w:val="00030670"/>
    <w:rsid w:val="00030937"/>
    <w:rsid w:val="0003095C"/>
    <w:rsid w:val="00030C63"/>
    <w:rsid w:val="00031192"/>
    <w:rsid w:val="000313E0"/>
    <w:rsid w:val="0003157D"/>
    <w:rsid w:val="000316A8"/>
    <w:rsid w:val="00031BB5"/>
    <w:rsid w:val="00032110"/>
    <w:rsid w:val="0003238F"/>
    <w:rsid w:val="000333BA"/>
    <w:rsid w:val="000334FC"/>
    <w:rsid w:val="00033AEE"/>
    <w:rsid w:val="00033CF7"/>
    <w:rsid w:val="00033D60"/>
    <w:rsid w:val="00033DD7"/>
    <w:rsid w:val="0003597F"/>
    <w:rsid w:val="00035D52"/>
    <w:rsid w:val="000365C5"/>
    <w:rsid w:val="00036767"/>
    <w:rsid w:val="000367FD"/>
    <w:rsid w:val="0003689D"/>
    <w:rsid w:val="00036EA2"/>
    <w:rsid w:val="00037026"/>
    <w:rsid w:val="000371BE"/>
    <w:rsid w:val="00037AF5"/>
    <w:rsid w:val="00037B1F"/>
    <w:rsid w:val="0004028C"/>
    <w:rsid w:val="000405B0"/>
    <w:rsid w:val="0004096A"/>
    <w:rsid w:val="000409B4"/>
    <w:rsid w:val="000409C6"/>
    <w:rsid w:val="00040E04"/>
    <w:rsid w:val="00041BCB"/>
    <w:rsid w:val="00041C17"/>
    <w:rsid w:val="00042868"/>
    <w:rsid w:val="000428A5"/>
    <w:rsid w:val="0004299E"/>
    <w:rsid w:val="00042D1D"/>
    <w:rsid w:val="00043232"/>
    <w:rsid w:val="0004333F"/>
    <w:rsid w:val="000433A4"/>
    <w:rsid w:val="0004343B"/>
    <w:rsid w:val="00043584"/>
    <w:rsid w:val="000436C9"/>
    <w:rsid w:val="00043769"/>
    <w:rsid w:val="00043AB3"/>
    <w:rsid w:val="00044057"/>
    <w:rsid w:val="0004410E"/>
    <w:rsid w:val="0004464C"/>
    <w:rsid w:val="00044691"/>
    <w:rsid w:val="00044AE9"/>
    <w:rsid w:val="00044B92"/>
    <w:rsid w:val="00044E49"/>
    <w:rsid w:val="00044EBD"/>
    <w:rsid w:val="00045668"/>
    <w:rsid w:val="0004592E"/>
    <w:rsid w:val="00045C73"/>
    <w:rsid w:val="00045ED2"/>
    <w:rsid w:val="00046210"/>
    <w:rsid w:val="000463A7"/>
    <w:rsid w:val="000467A8"/>
    <w:rsid w:val="0004794D"/>
    <w:rsid w:val="00047EF9"/>
    <w:rsid w:val="00047F15"/>
    <w:rsid w:val="0005003A"/>
    <w:rsid w:val="00050682"/>
    <w:rsid w:val="000509EE"/>
    <w:rsid w:val="00050AED"/>
    <w:rsid w:val="00050D2E"/>
    <w:rsid w:val="000510C7"/>
    <w:rsid w:val="000512FA"/>
    <w:rsid w:val="000526BF"/>
    <w:rsid w:val="00052A1F"/>
    <w:rsid w:val="00052AF7"/>
    <w:rsid w:val="00052D01"/>
    <w:rsid w:val="00052ED2"/>
    <w:rsid w:val="000534BB"/>
    <w:rsid w:val="00053771"/>
    <w:rsid w:val="00053B28"/>
    <w:rsid w:val="00053BD5"/>
    <w:rsid w:val="00053C73"/>
    <w:rsid w:val="00053D96"/>
    <w:rsid w:val="00054480"/>
    <w:rsid w:val="00054488"/>
    <w:rsid w:val="000545FB"/>
    <w:rsid w:val="00054ED3"/>
    <w:rsid w:val="0005504F"/>
    <w:rsid w:val="000550EE"/>
    <w:rsid w:val="000551FC"/>
    <w:rsid w:val="0005528A"/>
    <w:rsid w:val="00055CB0"/>
    <w:rsid w:val="00055F0D"/>
    <w:rsid w:val="0005659B"/>
    <w:rsid w:val="00056609"/>
    <w:rsid w:val="00057688"/>
    <w:rsid w:val="00057752"/>
    <w:rsid w:val="00057759"/>
    <w:rsid w:val="00057B42"/>
    <w:rsid w:val="00057E67"/>
    <w:rsid w:val="00057E6E"/>
    <w:rsid w:val="00060588"/>
    <w:rsid w:val="000607FC"/>
    <w:rsid w:val="0006081B"/>
    <w:rsid w:val="00060A73"/>
    <w:rsid w:val="00060CA8"/>
    <w:rsid w:val="00060D75"/>
    <w:rsid w:val="000615FB"/>
    <w:rsid w:val="0006273F"/>
    <w:rsid w:val="000630BD"/>
    <w:rsid w:val="000630CD"/>
    <w:rsid w:val="00063418"/>
    <w:rsid w:val="00063516"/>
    <w:rsid w:val="0006358B"/>
    <w:rsid w:val="00063A7D"/>
    <w:rsid w:val="00063E61"/>
    <w:rsid w:val="0006401C"/>
    <w:rsid w:val="0006459D"/>
    <w:rsid w:val="000649DE"/>
    <w:rsid w:val="00064D19"/>
    <w:rsid w:val="00064D76"/>
    <w:rsid w:val="000652CD"/>
    <w:rsid w:val="0006547C"/>
    <w:rsid w:val="00065915"/>
    <w:rsid w:val="00066084"/>
    <w:rsid w:val="000660D8"/>
    <w:rsid w:val="00066140"/>
    <w:rsid w:val="00066933"/>
    <w:rsid w:val="00067058"/>
    <w:rsid w:val="000671FD"/>
    <w:rsid w:val="0007012D"/>
    <w:rsid w:val="000702FA"/>
    <w:rsid w:val="00070474"/>
    <w:rsid w:val="00070651"/>
    <w:rsid w:val="000711AF"/>
    <w:rsid w:val="00071431"/>
    <w:rsid w:val="000715B5"/>
    <w:rsid w:val="00071B5C"/>
    <w:rsid w:val="0007232C"/>
    <w:rsid w:val="00072A9A"/>
    <w:rsid w:val="00072FC3"/>
    <w:rsid w:val="00072FD5"/>
    <w:rsid w:val="00073266"/>
    <w:rsid w:val="0007343E"/>
    <w:rsid w:val="000734C6"/>
    <w:rsid w:val="0007363E"/>
    <w:rsid w:val="000739D9"/>
    <w:rsid w:val="00073C7A"/>
    <w:rsid w:val="00073D35"/>
    <w:rsid w:val="0007456A"/>
    <w:rsid w:val="00074B2D"/>
    <w:rsid w:val="00074E4E"/>
    <w:rsid w:val="000755A7"/>
    <w:rsid w:val="0007575E"/>
    <w:rsid w:val="00075761"/>
    <w:rsid w:val="00075A65"/>
    <w:rsid w:val="00075E79"/>
    <w:rsid w:val="00075F26"/>
    <w:rsid w:val="00076661"/>
    <w:rsid w:val="000766B5"/>
    <w:rsid w:val="00076EAA"/>
    <w:rsid w:val="0007760F"/>
    <w:rsid w:val="00077F21"/>
    <w:rsid w:val="000800CD"/>
    <w:rsid w:val="00080542"/>
    <w:rsid w:val="00080A9A"/>
    <w:rsid w:val="00080EA7"/>
    <w:rsid w:val="00081A22"/>
    <w:rsid w:val="00081F40"/>
    <w:rsid w:val="00082331"/>
    <w:rsid w:val="0008237E"/>
    <w:rsid w:val="000823B1"/>
    <w:rsid w:val="0008242F"/>
    <w:rsid w:val="00082888"/>
    <w:rsid w:val="00083299"/>
    <w:rsid w:val="000836BA"/>
    <w:rsid w:val="0008395D"/>
    <w:rsid w:val="00083C5A"/>
    <w:rsid w:val="0008407B"/>
    <w:rsid w:val="000845BB"/>
    <w:rsid w:val="0008536B"/>
    <w:rsid w:val="00085435"/>
    <w:rsid w:val="000855AA"/>
    <w:rsid w:val="000858A8"/>
    <w:rsid w:val="00085F95"/>
    <w:rsid w:val="000861DA"/>
    <w:rsid w:val="000866CC"/>
    <w:rsid w:val="0008738E"/>
    <w:rsid w:val="00087971"/>
    <w:rsid w:val="00087A25"/>
    <w:rsid w:val="00087E65"/>
    <w:rsid w:val="00087FF4"/>
    <w:rsid w:val="0009052E"/>
    <w:rsid w:val="0009127E"/>
    <w:rsid w:val="00091430"/>
    <w:rsid w:val="000914DF"/>
    <w:rsid w:val="000918B5"/>
    <w:rsid w:val="0009190D"/>
    <w:rsid w:val="000919FD"/>
    <w:rsid w:val="00091F13"/>
    <w:rsid w:val="00092B77"/>
    <w:rsid w:val="00092DFF"/>
    <w:rsid w:val="00093449"/>
    <w:rsid w:val="00093572"/>
    <w:rsid w:val="0009383E"/>
    <w:rsid w:val="00093AEA"/>
    <w:rsid w:val="00093E43"/>
    <w:rsid w:val="00094028"/>
    <w:rsid w:val="000943CC"/>
    <w:rsid w:val="000947A0"/>
    <w:rsid w:val="000947F5"/>
    <w:rsid w:val="00094815"/>
    <w:rsid w:val="00094A81"/>
    <w:rsid w:val="00094B5F"/>
    <w:rsid w:val="00094BD1"/>
    <w:rsid w:val="000957CE"/>
    <w:rsid w:val="0009597D"/>
    <w:rsid w:val="000959DB"/>
    <w:rsid w:val="00095A4B"/>
    <w:rsid w:val="00095AF0"/>
    <w:rsid w:val="00095DE8"/>
    <w:rsid w:val="00095FA5"/>
    <w:rsid w:val="000969D6"/>
    <w:rsid w:val="00096C87"/>
    <w:rsid w:val="00097CE4"/>
    <w:rsid w:val="00097D9A"/>
    <w:rsid w:val="000A06E8"/>
    <w:rsid w:val="000A074C"/>
    <w:rsid w:val="000A0E3E"/>
    <w:rsid w:val="000A0EC3"/>
    <w:rsid w:val="000A11A5"/>
    <w:rsid w:val="000A134C"/>
    <w:rsid w:val="000A16C9"/>
    <w:rsid w:val="000A1AE6"/>
    <w:rsid w:val="000A2078"/>
    <w:rsid w:val="000A2522"/>
    <w:rsid w:val="000A26E3"/>
    <w:rsid w:val="000A2E98"/>
    <w:rsid w:val="000A2EFF"/>
    <w:rsid w:val="000A32F7"/>
    <w:rsid w:val="000A3617"/>
    <w:rsid w:val="000A3E89"/>
    <w:rsid w:val="000A50C0"/>
    <w:rsid w:val="000A52C0"/>
    <w:rsid w:val="000A5652"/>
    <w:rsid w:val="000A5A86"/>
    <w:rsid w:val="000A6589"/>
    <w:rsid w:val="000A71A4"/>
    <w:rsid w:val="000A7BF5"/>
    <w:rsid w:val="000A7DDE"/>
    <w:rsid w:val="000B0694"/>
    <w:rsid w:val="000B07DA"/>
    <w:rsid w:val="000B0C9B"/>
    <w:rsid w:val="000B0DA4"/>
    <w:rsid w:val="000B0DBB"/>
    <w:rsid w:val="000B1114"/>
    <w:rsid w:val="000B15A8"/>
    <w:rsid w:val="000B15CC"/>
    <w:rsid w:val="000B1952"/>
    <w:rsid w:val="000B1B10"/>
    <w:rsid w:val="000B1CD8"/>
    <w:rsid w:val="000B1D82"/>
    <w:rsid w:val="000B2004"/>
    <w:rsid w:val="000B2348"/>
    <w:rsid w:val="000B23CC"/>
    <w:rsid w:val="000B240A"/>
    <w:rsid w:val="000B243C"/>
    <w:rsid w:val="000B2735"/>
    <w:rsid w:val="000B2C0F"/>
    <w:rsid w:val="000B2FDE"/>
    <w:rsid w:val="000B319B"/>
    <w:rsid w:val="000B34E2"/>
    <w:rsid w:val="000B3B5C"/>
    <w:rsid w:val="000B3B67"/>
    <w:rsid w:val="000B3E4A"/>
    <w:rsid w:val="000B4440"/>
    <w:rsid w:val="000B4606"/>
    <w:rsid w:val="000B488E"/>
    <w:rsid w:val="000B4CFB"/>
    <w:rsid w:val="000B4F2A"/>
    <w:rsid w:val="000B51C9"/>
    <w:rsid w:val="000B5994"/>
    <w:rsid w:val="000B5AB8"/>
    <w:rsid w:val="000B5E53"/>
    <w:rsid w:val="000B650E"/>
    <w:rsid w:val="000B6B7E"/>
    <w:rsid w:val="000B6CD1"/>
    <w:rsid w:val="000B6E80"/>
    <w:rsid w:val="000B733B"/>
    <w:rsid w:val="000B7680"/>
    <w:rsid w:val="000B76C0"/>
    <w:rsid w:val="000B7B6F"/>
    <w:rsid w:val="000B7D42"/>
    <w:rsid w:val="000B7EC8"/>
    <w:rsid w:val="000C0D4F"/>
    <w:rsid w:val="000C0DE8"/>
    <w:rsid w:val="000C1247"/>
    <w:rsid w:val="000C1827"/>
    <w:rsid w:val="000C1858"/>
    <w:rsid w:val="000C1906"/>
    <w:rsid w:val="000C1CEF"/>
    <w:rsid w:val="000C27C8"/>
    <w:rsid w:val="000C2862"/>
    <w:rsid w:val="000C2892"/>
    <w:rsid w:val="000C2A76"/>
    <w:rsid w:val="000C318E"/>
    <w:rsid w:val="000C3248"/>
    <w:rsid w:val="000C3677"/>
    <w:rsid w:val="000C3900"/>
    <w:rsid w:val="000C3C54"/>
    <w:rsid w:val="000C44D9"/>
    <w:rsid w:val="000C4576"/>
    <w:rsid w:val="000C4AE6"/>
    <w:rsid w:val="000C4D31"/>
    <w:rsid w:val="000C5C46"/>
    <w:rsid w:val="000C617C"/>
    <w:rsid w:val="000C63D6"/>
    <w:rsid w:val="000C677B"/>
    <w:rsid w:val="000C67CE"/>
    <w:rsid w:val="000C6A9A"/>
    <w:rsid w:val="000C6ACC"/>
    <w:rsid w:val="000C6B7B"/>
    <w:rsid w:val="000C6E70"/>
    <w:rsid w:val="000C73CC"/>
    <w:rsid w:val="000C7BCD"/>
    <w:rsid w:val="000C7E86"/>
    <w:rsid w:val="000D022D"/>
    <w:rsid w:val="000D065C"/>
    <w:rsid w:val="000D0764"/>
    <w:rsid w:val="000D0C19"/>
    <w:rsid w:val="000D0C50"/>
    <w:rsid w:val="000D19B8"/>
    <w:rsid w:val="000D1C6B"/>
    <w:rsid w:val="000D22D3"/>
    <w:rsid w:val="000D24BC"/>
    <w:rsid w:val="000D264F"/>
    <w:rsid w:val="000D28D5"/>
    <w:rsid w:val="000D291A"/>
    <w:rsid w:val="000D2958"/>
    <w:rsid w:val="000D2D12"/>
    <w:rsid w:val="000D2EED"/>
    <w:rsid w:val="000D32EC"/>
    <w:rsid w:val="000D3404"/>
    <w:rsid w:val="000D39CD"/>
    <w:rsid w:val="000D3E8E"/>
    <w:rsid w:val="000D3EB8"/>
    <w:rsid w:val="000D3F6C"/>
    <w:rsid w:val="000D4057"/>
    <w:rsid w:val="000D4195"/>
    <w:rsid w:val="000D43DC"/>
    <w:rsid w:val="000D4549"/>
    <w:rsid w:val="000D499F"/>
    <w:rsid w:val="000D4C2C"/>
    <w:rsid w:val="000D53B8"/>
    <w:rsid w:val="000D5565"/>
    <w:rsid w:val="000D57E0"/>
    <w:rsid w:val="000D6344"/>
    <w:rsid w:val="000D66F7"/>
    <w:rsid w:val="000D68CA"/>
    <w:rsid w:val="000D69CA"/>
    <w:rsid w:val="000D7523"/>
    <w:rsid w:val="000D7ED8"/>
    <w:rsid w:val="000E05A8"/>
    <w:rsid w:val="000E06A9"/>
    <w:rsid w:val="000E06B2"/>
    <w:rsid w:val="000E0AF5"/>
    <w:rsid w:val="000E0F34"/>
    <w:rsid w:val="000E113D"/>
    <w:rsid w:val="000E15B6"/>
    <w:rsid w:val="000E1687"/>
    <w:rsid w:val="000E1EFF"/>
    <w:rsid w:val="000E2294"/>
    <w:rsid w:val="000E236E"/>
    <w:rsid w:val="000E23A1"/>
    <w:rsid w:val="000E2D85"/>
    <w:rsid w:val="000E3194"/>
    <w:rsid w:val="000E34B6"/>
    <w:rsid w:val="000E37AC"/>
    <w:rsid w:val="000E39C1"/>
    <w:rsid w:val="000E3A0D"/>
    <w:rsid w:val="000E3E31"/>
    <w:rsid w:val="000E3FBB"/>
    <w:rsid w:val="000E4111"/>
    <w:rsid w:val="000E4769"/>
    <w:rsid w:val="000E4C6C"/>
    <w:rsid w:val="000E4E4E"/>
    <w:rsid w:val="000E4EFF"/>
    <w:rsid w:val="000E5659"/>
    <w:rsid w:val="000E5813"/>
    <w:rsid w:val="000E58DF"/>
    <w:rsid w:val="000E62AB"/>
    <w:rsid w:val="000E683D"/>
    <w:rsid w:val="000E6A56"/>
    <w:rsid w:val="000E6E43"/>
    <w:rsid w:val="000E700E"/>
    <w:rsid w:val="000E7269"/>
    <w:rsid w:val="000E7AFC"/>
    <w:rsid w:val="000E7BC3"/>
    <w:rsid w:val="000F0529"/>
    <w:rsid w:val="000F056F"/>
    <w:rsid w:val="000F07F9"/>
    <w:rsid w:val="000F0946"/>
    <w:rsid w:val="000F0BC9"/>
    <w:rsid w:val="000F1250"/>
    <w:rsid w:val="000F1299"/>
    <w:rsid w:val="000F1B78"/>
    <w:rsid w:val="000F25B7"/>
    <w:rsid w:val="000F25F2"/>
    <w:rsid w:val="000F29E1"/>
    <w:rsid w:val="000F3AAD"/>
    <w:rsid w:val="000F3EF1"/>
    <w:rsid w:val="000F411A"/>
    <w:rsid w:val="000F4379"/>
    <w:rsid w:val="000F518D"/>
    <w:rsid w:val="000F5438"/>
    <w:rsid w:val="000F5928"/>
    <w:rsid w:val="000F698B"/>
    <w:rsid w:val="000F6A64"/>
    <w:rsid w:val="000F6AD3"/>
    <w:rsid w:val="000F6B59"/>
    <w:rsid w:val="000F6C57"/>
    <w:rsid w:val="000F7921"/>
    <w:rsid w:val="000F7E07"/>
    <w:rsid w:val="001009FD"/>
    <w:rsid w:val="00100CFB"/>
    <w:rsid w:val="00101208"/>
    <w:rsid w:val="00101251"/>
    <w:rsid w:val="0010165D"/>
    <w:rsid w:val="001018B2"/>
    <w:rsid w:val="00101942"/>
    <w:rsid w:val="00101F2E"/>
    <w:rsid w:val="0010234D"/>
    <w:rsid w:val="001024B0"/>
    <w:rsid w:val="00102532"/>
    <w:rsid w:val="00102A25"/>
    <w:rsid w:val="00102C22"/>
    <w:rsid w:val="001030BB"/>
    <w:rsid w:val="001030E1"/>
    <w:rsid w:val="00103A18"/>
    <w:rsid w:val="00103A1E"/>
    <w:rsid w:val="001044E1"/>
    <w:rsid w:val="00104510"/>
    <w:rsid w:val="0010472F"/>
    <w:rsid w:val="00104A31"/>
    <w:rsid w:val="00105286"/>
    <w:rsid w:val="001053C2"/>
    <w:rsid w:val="0010565F"/>
    <w:rsid w:val="00105855"/>
    <w:rsid w:val="00105BC0"/>
    <w:rsid w:val="00106016"/>
    <w:rsid w:val="001060F0"/>
    <w:rsid w:val="00106B94"/>
    <w:rsid w:val="001072BA"/>
    <w:rsid w:val="00107D27"/>
    <w:rsid w:val="001103D9"/>
    <w:rsid w:val="001109DE"/>
    <w:rsid w:val="00110B18"/>
    <w:rsid w:val="00110CE4"/>
    <w:rsid w:val="00111444"/>
    <w:rsid w:val="001115F5"/>
    <w:rsid w:val="00111CEC"/>
    <w:rsid w:val="00111E0F"/>
    <w:rsid w:val="00112148"/>
    <w:rsid w:val="001126FC"/>
    <w:rsid w:val="001127AA"/>
    <w:rsid w:val="001129CF"/>
    <w:rsid w:val="00112FB9"/>
    <w:rsid w:val="001133E0"/>
    <w:rsid w:val="001138C9"/>
    <w:rsid w:val="00113B38"/>
    <w:rsid w:val="00113EFC"/>
    <w:rsid w:val="00114425"/>
    <w:rsid w:val="001146F8"/>
    <w:rsid w:val="001148AE"/>
    <w:rsid w:val="00114970"/>
    <w:rsid w:val="00114BF6"/>
    <w:rsid w:val="00114D29"/>
    <w:rsid w:val="00115100"/>
    <w:rsid w:val="0011521B"/>
    <w:rsid w:val="0011540B"/>
    <w:rsid w:val="0011553A"/>
    <w:rsid w:val="00115695"/>
    <w:rsid w:val="00115937"/>
    <w:rsid w:val="00115AE1"/>
    <w:rsid w:val="00115C47"/>
    <w:rsid w:val="00115D44"/>
    <w:rsid w:val="001162A9"/>
    <w:rsid w:val="0011675E"/>
    <w:rsid w:val="00116AA0"/>
    <w:rsid w:val="00116AE3"/>
    <w:rsid w:val="00116BDD"/>
    <w:rsid w:val="00117099"/>
    <w:rsid w:val="001203E9"/>
    <w:rsid w:val="00121315"/>
    <w:rsid w:val="00121ED6"/>
    <w:rsid w:val="0012213F"/>
    <w:rsid w:val="00122567"/>
    <w:rsid w:val="00122651"/>
    <w:rsid w:val="00122CBC"/>
    <w:rsid w:val="00123049"/>
    <w:rsid w:val="00123720"/>
    <w:rsid w:val="00123873"/>
    <w:rsid w:val="00123D5B"/>
    <w:rsid w:val="0012400A"/>
    <w:rsid w:val="001243D2"/>
    <w:rsid w:val="00124EF9"/>
    <w:rsid w:val="001252C7"/>
    <w:rsid w:val="001255AE"/>
    <w:rsid w:val="0012566B"/>
    <w:rsid w:val="00125B76"/>
    <w:rsid w:val="00126942"/>
    <w:rsid w:val="00126D40"/>
    <w:rsid w:val="00126DA0"/>
    <w:rsid w:val="001274AA"/>
    <w:rsid w:val="00127FE1"/>
    <w:rsid w:val="00130007"/>
    <w:rsid w:val="00130216"/>
    <w:rsid w:val="00130293"/>
    <w:rsid w:val="00130A5A"/>
    <w:rsid w:val="00130CD1"/>
    <w:rsid w:val="00130DB0"/>
    <w:rsid w:val="001310FF"/>
    <w:rsid w:val="00131153"/>
    <w:rsid w:val="00131190"/>
    <w:rsid w:val="001315AE"/>
    <w:rsid w:val="00131CF6"/>
    <w:rsid w:val="00131EEE"/>
    <w:rsid w:val="001324BF"/>
    <w:rsid w:val="00132953"/>
    <w:rsid w:val="00133357"/>
    <w:rsid w:val="00133399"/>
    <w:rsid w:val="001334F6"/>
    <w:rsid w:val="00133BEB"/>
    <w:rsid w:val="0013422C"/>
    <w:rsid w:val="001343FF"/>
    <w:rsid w:val="00134866"/>
    <w:rsid w:val="00134B37"/>
    <w:rsid w:val="00135259"/>
    <w:rsid w:val="0013555A"/>
    <w:rsid w:val="00135620"/>
    <w:rsid w:val="00135E36"/>
    <w:rsid w:val="00136211"/>
    <w:rsid w:val="001362CE"/>
    <w:rsid w:val="001366F4"/>
    <w:rsid w:val="00136763"/>
    <w:rsid w:val="0013698A"/>
    <w:rsid w:val="001373D4"/>
    <w:rsid w:val="001376A6"/>
    <w:rsid w:val="00137795"/>
    <w:rsid w:val="001379F4"/>
    <w:rsid w:val="00137ED2"/>
    <w:rsid w:val="0014002E"/>
    <w:rsid w:val="0014036B"/>
    <w:rsid w:val="00140548"/>
    <w:rsid w:val="00140839"/>
    <w:rsid w:val="00140870"/>
    <w:rsid w:val="0014090D"/>
    <w:rsid w:val="00140B4B"/>
    <w:rsid w:val="00140F2B"/>
    <w:rsid w:val="00140FA4"/>
    <w:rsid w:val="0014121F"/>
    <w:rsid w:val="00141717"/>
    <w:rsid w:val="00142546"/>
    <w:rsid w:val="001429EE"/>
    <w:rsid w:val="00142C96"/>
    <w:rsid w:val="00143175"/>
    <w:rsid w:val="00143725"/>
    <w:rsid w:val="001437DF"/>
    <w:rsid w:val="00143A84"/>
    <w:rsid w:val="00143EBA"/>
    <w:rsid w:val="00144049"/>
    <w:rsid w:val="0014433C"/>
    <w:rsid w:val="001443CF"/>
    <w:rsid w:val="0014544C"/>
    <w:rsid w:val="001456B2"/>
    <w:rsid w:val="001456C5"/>
    <w:rsid w:val="0014589C"/>
    <w:rsid w:val="00145D57"/>
    <w:rsid w:val="00145E80"/>
    <w:rsid w:val="00145F89"/>
    <w:rsid w:val="0014626A"/>
    <w:rsid w:val="00146D64"/>
    <w:rsid w:val="00146E72"/>
    <w:rsid w:val="00147E70"/>
    <w:rsid w:val="00147F87"/>
    <w:rsid w:val="00150001"/>
    <w:rsid w:val="0015090B"/>
    <w:rsid w:val="00150915"/>
    <w:rsid w:val="00150A3A"/>
    <w:rsid w:val="00150AB5"/>
    <w:rsid w:val="00150B44"/>
    <w:rsid w:val="00150CA7"/>
    <w:rsid w:val="00151508"/>
    <w:rsid w:val="0015167E"/>
    <w:rsid w:val="001518B7"/>
    <w:rsid w:val="001524B4"/>
    <w:rsid w:val="001524F8"/>
    <w:rsid w:val="001530AD"/>
    <w:rsid w:val="001530EA"/>
    <w:rsid w:val="00153168"/>
    <w:rsid w:val="00153344"/>
    <w:rsid w:val="00153453"/>
    <w:rsid w:val="00153E22"/>
    <w:rsid w:val="00154A21"/>
    <w:rsid w:val="001552E8"/>
    <w:rsid w:val="00155DA7"/>
    <w:rsid w:val="0015666F"/>
    <w:rsid w:val="001569C2"/>
    <w:rsid w:val="00156A2A"/>
    <w:rsid w:val="00157015"/>
    <w:rsid w:val="0015756C"/>
    <w:rsid w:val="001578A6"/>
    <w:rsid w:val="00160A72"/>
    <w:rsid w:val="00160EDA"/>
    <w:rsid w:val="0016152F"/>
    <w:rsid w:val="001615C1"/>
    <w:rsid w:val="001616E8"/>
    <w:rsid w:val="001618E6"/>
    <w:rsid w:val="00162AC9"/>
    <w:rsid w:val="00162D67"/>
    <w:rsid w:val="00162EA1"/>
    <w:rsid w:val="00163078"/>
    <w:rsid w:val="00163319"/>
    <w:rsid w:val="00163A1B"/>
    <w:rsid w:val="00163E39"/>
    <w:rsid w:val="00163F2C"/>
    <w:rsid w:val="0016403C"/>
    <w:rsid w:val="001643D9"/>
    <w:rsid w:val="001646D6"/>
    <w:rsid w:val="001649DE"/>
    <w:rsid w:val="0016561A"/>
    <w:rsid w:val="00165906"/>
    <w:rsid w:val="0016597D"/>
    <w:rsid w:val="00165AAA"/>
    <w:rsid w:val="00166141"/>
    <w:rsid w:val="001661E2"/>
    <w:rsid w:val="00166241"/>
    <w:rsid w:val="00166642"/>
    <w:rsid w:val="00167418"/>
    <w:rsid w:val="00167A93"/>
    <w:rsid w:val="00167AEB"/>
    <w:rsid w:val="00167D80"/>
    <w:rsid w:val="0017004C"/>
    <w:rsid w:val="001703E5"/>
    <w:rsid w:val="00170A74"/>
    <w:rsid w:val="00171531"/>
    <w:rsid w:val="0017185E"/>
    <w:rsid w:val="00172EAA"/>
    <w:rsid w:val="001731BC"/>
    <w:rsid w:val="0017368B"/>
    <w:rsid w:val="00173757"/>
    <w:rsid w:val="00173B67"/>
    <w:rsid w:val="00173E4D"/>
    <w:rsid w:val="00174346"/>
    <w:rsid w:val="0017498F"/>
    <w:rsid w:val="00174C9E"/>
    <w:rsid w:val="00174D07"/>
    <w:rsid w:val="00174D0E"/>
    <w:rsid w:val="0017529C"/>
    <w:rsid w:val="001756EF"/>
    <w:rsid w:val="00175785"/>
    <w:rsid w:val="00175848"/>
    <w:rsid w:val="0017619D"/>
    <w:rsid w:val="00176D63"/>
    <w:rsid w:val="00176D64"/>
    <w:rsid w:val="00176E3B"/>
    <w:rsid w:val="0017708E"/>
    <w:rsid w:val="0017777E"/>
    <w:rsid w:val="0018036C"/>
    <w:rsid w:val="00180B49"/>
    <w:rsid w:val="00180BA8"/>
    <w:rsid w:val="00180D0C"/>
    <w:rsid w:val="001811E4"/>
    <w:rsid w:val="00181809"/>
    <w:rsid w:val="001819C8"/>
    <w:rsid w:val="001822AD"/>
    <w:rsid w:val="00182566"/>
    <w:rsid w:val="00182680"/>
    <w:rsid w:val="00182E57"/>
    <w:rsid w:val="001836A7"/>
    <w:rsid w:val="0018371D"/>
    <w:rsid w:val="00183B65"/>
    <w:rsid w:val="00183E0C"/>
    <w:rsid w:val="00184049"/>
    <w:rsid w:val="0018410B"/>
    <w:rsid w:val="00184429"/>
    <w:rsid w:val="0018492D"/>
    <w:rsid w:val="00184A9B"/>
    <w:rsid w:val="00184E11"/>
    <w:rsid w:val="00185285"/>
    <w:rsid w:val="001856E8"/>
    <w:rsid w:val="00185A71"/>
    <w:rsid w:val="00185BA1"/>
    <w:rsid w:val="001872F7"/>
    <w:rsid w:val="001877CA"/>
    <w:rsid w:val="00187E5C"/>
    <w:rsid w:val="0019010A"/>
    <w:rsid w:val="001907CB"/>
    <w:rsid w:val="00190BCF"/>
    <w:rsid w:val="001912D1"/>
    <w:rsid w:val="001915DE"/>
    <w:rsid w:val="00191A56"/>
    <w:rsid w:val="00191BBD"/>
    <w:rsid w:val="001931F7"/>
    <w:rsid w:val="001934E9"/>
    <w:rsid w:val="001938DB"/>
    <w:rsid w:val="00193C58"/>
    <w:rsid w:val="001940A7"/>
    <w:rsid w:val="00194231"/>
    <w:rsid w:val="001949F8"/>
    <w:rsid w:val="00195467"/>
    <w:rsid w:val="001956D0"/>
    <w:rsid w:val="00195DB1"/>
    <w:rsid w:val="00195E6C"/>
    <w:rsid w:val="00196038"/>
    <w:rsid w:val="00196214"/>
    <w:rsid w:val="001965BD"/>
    <w:rsid w:val="00196669"/>
    <w:rsid w:val="001966AF"/>
    <w:rsid w:val="00196946"/>
    <w:rsid w:val="00196A0C"/>
    <w:rsid w:val="001973A9"/>
    <w:rsid w:val="001976A0"/>
    <w:rsid w:val="001A02C4"/>
    <w:rsid w:val="001A03C4"/>
    <w:rsid w:val="001A06B3"/>
    <w:rsid w:val="001A0BD7"/>
    <w:rsid w:val="001A0D28"/>
    <w:rsid w:val="001A0E5F"/>
    <w:rsid w:val="001A0E9B"/>
    <w:rsid w:val="001A109B"/>
    <w:rsid w:val="001A1BC7"/>
    <w:rsid w:val="001A1E35"/>
    <w:rsid w:val="001A1F67"/>
    <w:rsid w:val="001A215D"/>
    <w:rsid w:val="001A24AD"/>
    <w:rsid w:val="001A2C39"/>
    <w:rsid w:val="001A3191"/>
    <w:rsid w:val="001A3782"/>
    <w:rsid w:val="001A38D3"/>
    <w:rsid w:val="001A39EE"/>
    <w:rsid w:val="001A4137"/>
    <w:rsid w:val="001A41DA"/>
    <w:rsid w:val="001A4518"/>
    <w:rsid w:val="001A499B"/>
    <w:rsid w:val="001A4A8D"/>
    <w:rsid w:val="001A4E0F"/>
    <w:rsid w:val="001A4F99"/>
    <w:rsid w:val="001A5316"/>
    <w:rsid w:val="001A5623"/>
    <w:rsid w:val="001A5AB6"/>
    <w:rsid w:val="001A611D"/>
    <w:rsid w:val="001A7066"/>
    <w:rsid w:val="001A70D1"/>
    <w:rsid w:val="001A735C"/>
    <w:rsid w:val="001A7364"/>
    <w:rsid w:val="001A7DCB"/>
    <w:rsid w:val="001A7E56"/>
    <w:rsid w:val="001B01DD"/>
    <w:rsid w:val="001B0B38"/>
    <w:rsid w:val="001B0C76"/>
    <w:rsid w:val="001B0C88"/>
    <w:rsid w:val="001B0CB9"/>
    <w:rsid w:val="001B0D65"/>
    <w:rsid w:val="001B18DE"/>
    <w:rsid w:val="001B1C34"/>
    <w:rsid w:val="001B24E3"/>
    <w:rsid w:val="001B25B3"/>
    <w:rsid w:val="001B26AE"/>
    <w:rsid w:val="001B2777"/>
    <w:rsid w:val="001B2A1D"/>
    <w:rsid w:val="001B2B18"/>
    <w:rsid w:val="001B2B82"/>
    <w:rsid w:val="001B2EF8"/>
    <w:rsid w:val="001B3104"/>
    <w:rsid w:val="001B47DC"/>
    <w:rsid w:val="001B4B8D"/>
    <w:rsid w:val="001B4D2C"/>
    <w:rsid w:val="001B4ECA"/>
    <w:rsid w:val="001B4FC5"/>
    <w:rsid w:val="001B52B5"/>
    <w:rsid w:val="001B52EA"/>
    <w:rsid w:val="001B56A7"/>
    <w:rsid w:val="001B5B4E"/>
    <w:rsid w:val="001B5CD6"/>
    <w:rsid w:val="001B5E2E"/>
    <w:rsid w:val="001B5E73"/>
    <w:rsid w:val="001B5FB1"/>
    <w:rsid w:val="001B6587"/>
    <w:rsid w:val="001B6981"/>
    <w:rsid w:val="001B6E28"/>
    <w:rsid w:val="001B76A6"/>
    <w:rsid w:val="001B7791"/>
    <w:rsid w:val="001B7932"/>
    <w:rsid w:val="001C00CD"/>
    <w:rsid w:val="001C04E1"/>
    <w:rsid w:val="001C0801"/>
    <w:rsid w:val="001C090E"/>
    <w:rsid w:val="001C0C38"/>
    <w:rsid w:val="001C0D0C"/>
    <w:rsid w:val="001C12AF"/>
    <w:rsid w:val="001C1C0F"/>
    <w:rsid w:val="001C1C89"/>
    <w:rsid w:val="001C1D9C"/>
    <w:rsid w:val="001C219A"/>
    <w:rsid w:val="001C2642"/>
    <w:rsid w:val="001C2A01"/>
    <w:rsid w:val="001C2D20"/>
    <w:rsid w:val="001C3615"/>
    <w:rsid w:val="001C3C82"/>
    <w:rsid w:val="001C3F00"/>
    <w:rsid w:val="001C43DD"/>
    <w:rsid w:val="001C4F5F"/>
    <w:rsid w:val="001C533D"/>
    <w:rsid w:val="001C592A"/>
    <w:rsid w:val="001C5A33"/>
    <w:rsid w:val="001C5CF2"/>
    <w:rsid w:val="001C687D"/>
    <w:rsid w:val="001C6944"/>
    <w:rsid w:val="001C6D55"/>
    <w:rsid w:val="001C6E2A"/>
    <w:rsid w:val="001C6F50"/>
    <w:rsid w:val="001C7344"/>
    <w:rsid w:val="001C734A"/>
    <w:rsid w:val="001C79BB"/>
    <w:rsid w:val="001D0241"/>
    <w:rsid w:val="001D0C2C"/>
    <w:rsid w:val="001D0D3B"/>
    <w:rsid w:val="001D19E4"/>
    <w:rsid w:val="001D2190"/>
    <w:rsid w:val="001D232C"/>
    <w:rsid w:val="001D2368"/>
    <w:rsid w:val="001D277F"/>
    <w:rsid w:val="001D304D"/>
    <w:rsid w:val="001D375D"/>
    <w:rsid w:val="001D3AE3"/>
    <w:rsid w:val="001D3FBB"/>
    <w:rsid w:val="001D4490"/>
    <w:rsid w:val="001D4A8F"/>
    <w:rsid w:val="001D4AB6"/>
    <w:rsid w:val="001D4D6B"/>
    <w:rsid w:val="001D5F5B"/>
    <w:rsid w:val="001D63FE"/>
    <w:rsid w:val="001D6C86"/>
    <w:rsid w:val="001D74D0"/>
    <w:rsid w:val="001D7949"/>
    <w:rsid w:val="001E0030"/>
    <w:rsid w:val="001E01B7"/>
    <w:rsid w:val="001E1511"/>
    <w:rsid w:val="001E17DD"/>
    <w:rsid w:val="001E1DAC"/>
    <w:rsid w:val="001E1F03"/>
    <w:rsid w:val="001E205B"/>
    <w:rsid w:val="001E20BE"/>
    <w:rsid w:val="001E21CF"/>
    <w:rsid w:val="001E2487"/>
    <w:rsid w:val="001E26AA"/>
    <w:rsid w:val="001E26CF"/>
    <w:rsid w:val="001E29DD"/>
    <w:rsid w:val="001E2F6D"/>
    <w:rsid w:val="001E3910"/>
    <w:rsid w:val="001E3BB5"/>
    <w:rsid w:val="001E3FD9"/>
    <w:rsid w:val="001E485F"/>
    <w:rsid w:val="001E4A0B"/>
    <w:rsid w:val="001E4DAF"/>
    <w:rsid w:val="001E59DB"/>
    <w:rsid w:val="001E5D03"/>
    <w:rsid w:val="001E6542"/>
    <w:rsid w:val="001E69B9"/>
    <w:rsid w:val="001E72B2"/>
    <w:rsid w:val="001E7908"/>
    <w:rsid w:val="001E7F95"/>
    <w:rsid w:val="001F0157"/>
    <w:rsid w:val="001F020C"/>
    <w:rsid w:val="001F044C"/>
    <w:rsid w:val="001F0E8E"/>
    <w:rsid w:val="001F1857"/>
    <w:rsid w:val="001F18D6"/>
    <w:rsid w:val="001F1901"/>
    <w:rsid w:val="001F1AD8"/>
    <w:rsid w:val="001F1B0D"/>
    <w:rsid w:val="001F1B87"/>
    <w:rsid w:val="001F2412"/>
    <w:rsid w:val="001F242E"/>
    <w:rsid w:val="001F37C5"/>
    <w:rsid w:val="001F3883"/>
    <w:rsid w:val="001F4702"/>
    <w:rsid w:val="001F4B84"/>
    <w:rsid w:val="001F5762"/>
    <w:rsid w:val="001F6281"/>
    <w:rsid w:val="001F65B0"/>
    <w:rsid w:val="001F7B2D"/>
    <w:rsid w:val="001F7D0A"/>
    <w:rsid w:val="00200068"/>
    <w:rsid w:val="00200477"/>
    <w:rsid w:val="00200C26"/>
    <w:rsid w:val="00200C9B"/>
    <w:rsid w:val="00200CD0"/>
    <w:rsid w:val="00200E2D"/>
    <w:rsid w:val="00200F17"/>
    <w:rsid w:val="002012A7"/>
    <w:rsid w:val="00201821"/>
    <w:rsid w:val="002018D3"/>
    <w:rsid w:val="00201EEA"/>
    <w:rsid w:val="00201F0D"/>
    <w:rsid w:val="002021F4"/>
    <w:rsid w:val="002026DE"/>
    <w:rsid w:val="00202958"/>
    <w:rsid w:val="00202BB2"/>
    <w:rsid w:val="00202CC1"/>
    <w:rsid w:val="0020317D"/>
    <w:rsid w:val="0020344D"/>
    <w:rsid w:val="002035DC"/>
    <w:rsid w:val="0020388B"/>
    <w:rsid w:val="00203F71"/>
    <w:rsid w:val="002047D1"/>
    <w:rsid w:val="00204B11"/>
    <w:rsid w:val="00204D1A"/>
    <w:rsid w:val="00205325"/>
    <w:rsid w:val="00205481"/>
    <w:rsid w:val="00205858"/>
    <w:rsid w:val="00205C6E"/>
    <w:rsid w:val="00205D72"/>
    <w:rsid w:val="002061B4"/>
    <w:rsid w:val="002064F3"/>
    <w:rsid w:val="002067E8"/>
    <w:rsid w:val="00206A9B"/>
    <w:rsid w:val="00206AF0"/>
    <w:rsid w:val="00206D20"/>
    <w:rsid w:val="00206DA4"/>
    <w:rsid w:val="0020714B"/>
    <w:rsid w:val="00207712"/>
    <w:rsid w:val="00210737"/>
    <w:rsid w:val="002107A3"/>
    <w:rsid w:val="00210889"/>
    <w:rsid w:val="00210C3F"/>
    <w:rsid w:val="002112EE"/>
    <w:rsid w:val="0021137F"/>
    <w:rsid w:val="00211968"/>
    <w:rsid w:val="00211BF1"/>
    <w:rsid w:val="00211DD8"/>
    <w:rsid w:val="00211F2F"/>
    <w:rsid w:val="0021201E"/>
    <w:rsid w:val="00212460"/>
    <w:rsid w:val="0021296B"/>
    <w:rsid w:val="002130E8"/>
    <w:rsid w:val="002131BE"/>
    <w:rsid w:val="002133E3"/>
    <w:rsid w:val="00213429"/>
    <w:rsid w:val="00213735"/>
    <w:rsid w:val="002137A3"/>
    <w:rsid w:val="00213844"/>
    <w:rsid w:val="00213A03"/>
    <w:rsid w:val="00213B61"/>
    <w:rsid w:val="0021401E"/>
    <w:rsid w:val="002153FF"/>
    <w:rsid w:val="0021559F"/>
    <w:rsid w:val="00215B12"/>
    <w:rsid w:val="00215C68"/>
    <w:rsid w:val="00215E38"/>
    <w:rsid w:val="0021628A"/>
    <w:rsid w:val="002170B4"/>
    <w:rsid w:val="002172FD"/>
    <w:rsid w:val="00217A65"/>
    <w:rsid w:val="00217BAA"/>
    <w:rsid w:val="00217D0E"/>
    <w:rsid w:val="002209E3"/>
    <w:rsid w:val="00220B85"/>
    <w:rsid w:val="0022112F"/>
    <w:rsid w:val="00221428"/>
    <w:rsid w:val="002215ED"/>
    <w:rsid w:val="002217F7"/>
    <w:rsid w:val="00221BF7"/>
    <w:rsid w:val="00221D2B"/>
    <w:rsid w:val="00221E05"/>
    <w:rsid w:val="00221F12"/>
    <w:rsid w:val="0022215F"/>
    <w:rsid w:val="002221B7"/>
    <w:rsid w:val="00222284"/>
    <w:rsid w:val="002223EF"/>
    <w:rsid w:val="00222995"/>
    <w:rsid w:val="00222B4F"/>
    <w:rsid w:val="00222F4C"/>
    <w:rsid w:val="002238A5"/>
    <w:rsid w:val="002242A4"/>
    <w:rsid w:val="00224482"/>
    <w:rsid w:val="00224670"/>
    <w:rsid w:val="00224B6D"/>
    <w:rsid w:val="00224B82"/>
    <w:rsid w:val="00224BCC"/>
    <w:rsid w:val="00224E6F"/>
    <w:rsid w:val="00224FCB"/>
    <w:rsid w:val="0022741B"/>
    <w:rsid w:val="00227BFC"/>
    <w:rsid w:val="00227DF9"/>
    <w:rsid w:val="00227FD9"/>
    <w:rsid w:val="002301CA"/>
    <w:rsid w:val="00231D66"/>
    <w:rsid w:val="002321AD"/>
    <w:rsid w:val="00232297"/>
    <w:rsid w:val="0023257E"/>
    <w:rsid w:val="00232BAF"/>
    <w:rsid w:val="00232DF0"/>
    <w:rsid w:val="00232F38"/>
    <w:rsid w:val="002330A3"/>
    <w:rsid w:val="00233116"/>
    <w:rsid w:val="002334FD"/>
    <w:rsid w:val="00233800"/>
    <w:rsid w:val="00233B12"/>
    <w:rsid w:val="002340C5"/>
    <w:rsid w:val="002342AF"/>
    <w:rsid w:val="002342B4"/>
    <w:rsid w:val="0023454D"/>
    <w:rsid w:val="002346AC"/>
    <w:rsid w:val="002347CB"/>
    <w:rsid w:val="00234DE3"/>
    <w:rsid w:val="002366E0"/>
    <w:rsid w:val="00236AA7"/>
    <w:rsid w:val="00236AF6"/>
    <w:rsid w:val="0023740A"/>
    <w:rsid w:val="00237636"/>
    <w:rsid w:val="0023775B"/>
    <w:rsid w:val="00237A8A"/>
    <w:rsid w:val="00237F7C"/>
    <w:rsid w:val="0024001A"/>
    <w:rsid w:val="002409A2"/>
    <w:rsid w:val="0024121B"/>
    <w:rsid w:val="00241299"/>
    <w:rsid w:val="0024153A"/>
    <w:rsid w:val="0024178A"/>
    <w:rsid w:val="0024190E"/>
    <w:rsid w:val="00241971"/>
    <w:rsid w:val="00242EB3"/>
    <w:rsid w:val="002433CA"/>
    <w:rsid w:val="00243A47"/>
    <w:rsid w:val="00243D68"/>
    <w:rsid w:val="00244108"/>
    <w:rsid w:val="00244138"/>
    <w:rsid w:val="00244D14"/>
    <w:rsid w:val="002453D9"/>
    <w:rsid w:val="00245549"/>
    <w:rsid w:val="00246818"/>
    <w:rsid w:val="00246F0E"/>
    <w:rsid w:val="0024714D"/>
    <w:rsid w:val="0024728F"/>
    <w:rsid w:val="00247414"/>
    <w:rsid w:val="002475DB"/>
    <w:rsid w:val="00247B1F"/>
    <w:rsid w:val="002504C4"/>
    <w:rsid w:val="002504F7"/>
    <w:rsid w:val="00250555"/>
    <w:rsid w:val="002508E8"/>
    <w:rsid w:val="0025177B"/>
    <w:rsid w:val="00251AF4"/>
    <w:rsid w:val="00251D94"/>
    <w:rsid w:val="0025210C"/>
    <w:rsid w:val="00252597"/>
    <w:rsid w:val="002525D1"/>
    <w:rsid w:val="00252617"/>
    <w:rsid w:val="00252C51"/>
    <w:rsid w:val="00253224"/>
    <w:rsid w:val="00253250"/>
    <w:rsid w:val="00253F1B"/>
    <w:rsid w:val="00254637"/>
    <w:rsid w:val="0025486E"/>
    <w:rsid w:val="00254A19"/>
    <w:rsid w:val="00254C31"/>
    <w:rsid w:val="00254F0B"/>
    <w:rsid w:val="00255398"/>
    <w:rsid w:val="00255534"/>
    <w:rsid w:val="00255995"/>
    <w:rsid w:val="002567B6"/>
    <w:rsid w:val="002568E2"/>
    <w:rsid w:val="00256DF7"/>
    <w:rsid w:val="002575B6"/>
    <w:rsid w:val="002579C7"/>
    <w:rsid w:val="00257ED5"/>
    <w:rsid w:val="002605BF"/>
    <w:rsid w:val="00260D8A"/>
    <w:rsid w:val="00261139"/>
    <w:rsid w:val="00261843"/>
    <w:rsid w:val="00261E5C"/>
    <w:rsid w:val="00262219"/>
    <w:rsid w:val="00262517"/>
    <w:rsid w:val="00262706"/>
    <w:rsid w:val="00262A94"/>
    <w:rsid w:val="0026308E"/>
    <w:rsid w:val="002636EC"/>
    <w:rsid w:val="002637A9"/>
    <w:rsid w:val="002637D6"/>
    <w:rsid w:val="0026392B"/>
    <w:rsid w:val="00263A57"/>
    <w:rsid w:val="00263ADA"/>
    <w:rsid w:val="00263C9D"/>
    <w:rsid w:val="00263CF7"/>
    <w:rsid w:val="00263E87"/>
    <w:rsid w:val="00264097"/>
    <w:rsid w:val="002641D4"/>
    <w:rsid w:val="0026459F"/>
    <w:rsid w:val="00264C50"/>
    <w:rsid w:val="00264D42"/>
    <w:rsid w:val="00264E32"/>
    <w:rsid w:val="00264E59"/>
    <w:rsid w:val="00264ED5"/>
    <w:rsid w:val="00265217"/>
    <w:rsid w:val="002652CE"/>
    <w:rsid w:val="0026534A"/>
    <w:rsid w:val="00266001"/>
    <w:rsid w:val="0026690E"/>
    <w:rsid w:val="00266919"/>
    <w:rsid w:val="00266F84"/>
    <w:rsid w:val="002673A7"/>
    <w:rsid w:val="002675A4"/>
    <w:rsid w:val="00267657"/>
    <w:rsid w:val="002676C2"/>
    <w:rsid w:val="00270004"/>
    <w:rsid w:val="0027022E"/>
    <w:rsid w:val="002703BF"/>
    <w:rsid w:val="0027098D"/>
    <w:rsid w:val="00270D12"/>
    <w:rsid w:val="00270D47"/>
    <w:rsid w:val="0027148F"/>
    <w:rsid w:val="00271D69"/>
    <w:rsid w:val="00272201"/>
    <w:rsid w:val="0027268D"/>
    <w:rsid w:val="00272A7E"/>
    <w:rsid w:val="00273444"/>
    <w:rsid w:val="00273AA5"/>
    <w:rsid w:val="00273B5A"/>
    <w:rsid w:val="00273E00"/>
    <w:rsid w:val="0027472C"/>
    <w:rsid w:val="002747C6"/>
    <w:rsid w:val="0027486C"/>
    <w:rsid w:val="002748AD"/>
    <w:rsid w:val="00274D60"/>
    <w:rsid w:val="00274F63"/>
    <w:rsid w:val="00275179"/>
    <w:rsid w:val="00275285"/>
    <w:rsid w:val="00275318"/>
    <w:rsid w:val="002753EC"/>
    <w:rsid w:val="00275622"/>
    <w:rsid w:val="00275B00"/>
    <w:rsid w:val="00276068"/>
    <w:rsid w:val="00276122"/>
    <w:rsid w:val="00276D5B"/>
    <w:rsid w:val="00277841"/>
    <w:rsid w:val="00277C40"/>
    <w:rsid w:val="00277D95"/>
    <w:rsid w:val="00277E86"/>
    <w:rsid w:val="00277F50"/>
    <w:rsid w:val="0028008F"/>
    <w:rsid w:val="002800A7"/>
    <w:rsid w:val="00280711"/>
    <w:rsid w:val="00280AAD"/>
    <w:rsid w:val="00280F44"/>
    <w:rsid w:val="00280FE5"/>
    <w:rsid w:val="0028138E"/>
    <w:rsid w:val="00281487"/>
    <w:rsid w:val="002815AC"/>
    <w:rsid w:val="002815B2"/>
    <w:rsid w:val="00281950"/>
    <w:rsid w:val="00281A09"/>
    <w:rsid w:val="00281E09"/>
    <w:rsid w:val="002821CC"/>
    <w:rsid w:val="002822B1"/>
    <w:rsid w:val="00282A4C"/>
    <w:rsid w:val="00282D2F"/>
    <w:rsid w:val="00282E7D"/>
    <w:rsid w:val="002830A9"/>
    <w:rsid w:val="00283D6C"/>
    <w:rsid w:val="00283DB3"/>
    <w:rsid w:val="002847F1"/>
    <w:rsid w:val="00284B42"/>
    <w:rsid w:val="00284D0B"/>
    <w:rsid w:val="00285599"/>
    <w:rsid w:val="00285DEF"/>
    <w:rsid w:val="00285E5F"/>
    <w:rsid w:val="00285F32"/>
    <w:rsid w:val="0028648C"/>
    <w:rsid w:val="00286A2C"/>
    <w:rsid w:val="00286C99"/>
    <w:rsid w:val="0028728A"/>
    <w:rsid w:val="002876A5"/>
    <w:rsid w:val="00287927"/>
    <w:rsid w:val="00290233"/>
    <w:rsid w:val="002904A9"/>
    <w:rsid w:val="0029103F"/>
    <w:rsid w:val="002914E6"/>
    <w:rsid w:val="00291A25"/>
    <w:rsid w:val="00291A78"/>
    <w:rsid w:val="00291E8D"/>
    <w:rsid w:val="002921A5"/>
    <w:rsid w:val="00292655"/>
    <w:rsid w:val="002927EB"/>
    <w:rsid w:val="00292C5C"/>
    <w:rsid w:val="00292F3B"/>
    <w:rsid w:val="0029321A"/>
    <w:rsid w:val="002934C9"/>
    <w:rsid w:val="00293803"/>
    <w:rsid w:val="0029387E"/>
    <w:rsid w:val="00293D32"/>
    <w:rsid w:val="002942B8"/>
    <w:rsid w:val="00294CD9"/>
    <w:rsid w:val="00294E3A"/>
    <w:rsid w:val="00295282"/>
    <w:rsid w:val="00295590"/>
    <w:rsid w:val="002955B8"/>
    <w:rsid w:val="002957C0"/>
    <w:rsid w:val="00295A7B"/>
    <w:rsid w:val="00295DE3"/>
    <w:rsid w:val="00295F90"/>
    <w:rsid w:val="00296228"/>
    <w:rsid w:val="00296B49"/>
    <w:rsid w:val="00296F53"/>
    <w:rsid w:val="0029786F"/>
    <w:rsid w:val="00297C0E"/>
    <w:rsid w:val="002A0301"/>
    <w:rsid w:val="002A11F0"/>
    <w:rsid w:val="002A1393"/>
    <w:rsid w:val="002A1F3E"/>
    <w:rsid w:val="002A2403"/>
    <w:rsid w:val="002A2BF1"/>
    <w:rsid w:val="002A3353"/>
    <w:rsid w:val="002A3967"/>
    <w:rsid w:val="002A3CC1"/>
    <w:rsid w:val="002A3FE1"/>
    <w:rsid w:val="002A411B"/>
    <w:rsid w:val="002A4180"/>
    <w:rsid w:val="002A4596"/>
    <w:rsid w:val="002A482D"/>
    <w:rsid w:val="002A48C3"/>
    <w:rsid w:val="002A4B43"/>
    <w:rsid w:val="002A5503"/>
    <w:rsid w:val="002A5516"/>
    <w:rsid w:val="002A5AA1"/>
    <w:rsid w:val="002A5D9F"/>
    <w:rsid w:val="002A5DA6"/>
    <w:rsid w:val="002A5F8E"/>
    <w:rsid w:val="002A6197"/>
    <w:rsid w:val="002A61C3"/>
    <w:rsid w:val="002A6573"/>
    <w:rsid w:val="002A6B3F"/>
    <w:rsid w:val="002A6D06"/>
    <w:rsid w:val="002A7016"/>
    <w:rsid w:val="002A7374"/>
    <w:rsid w:val="002A7D49"/>
    <w:rsid w:val="002A7EDE"/>
    <w:rsid w:val="002B0893"/>
    <w:rsid w:val="002B1168"/>
    <w:rsid w:val="002B14B1"/>
    <w:rsid w:val="002B19B3"/>
    <w:rsid w:val="002B1F3E"/>
    <w:rsid w:val="002B21E9"/>
    <w:rsid w:val="002B2226"/>
    <w:rsid w:val="002B26F3"/>
    <w:rsid w:val="002B2856"/>
    <w:rsid w:val="002B2BFE"/>
    <w:rsid w:val="002B2D32"/>
    <w:rsid w:val="002B324B"/>
    <w:rsid w:val="002B3BAE"/>
    <w:rsid w:val="002B3EC3"/>
    <w:rsid w:val="002B41F2"/>
    <w:rsid w:val="002B44E8"/>
    <w:rsid w:val="002B4594"/>
    <w:rsid w:val="002B4671"/>
    <w:rsid w:val="002B5016"/>
    <w:rsid w:val="002B5126"/>
    <w:rsid w:val="002B5158"/>
    <w:rsid w:val="002B6049"/>
    <w:rsid w:val="002B60D2"/>
    <w:rsid w:val="002B65AE"/>
    <w:rsid w:val="002B65EA"/>
    <w:rsid w:val="002B669B"/>
    <w:rsid w:val="002B6CF2"/>
    <w:rsid w:val="002B6E5D"/>
    <w:rsid w:val="002B7619"/>
    <w:rsid w:val="002B78D1"/>
    <w:rsid w:val="002B7DE2"/>
    <w:rsid w:val="002C0071"/>
    <w:rsid w:val="002C05EC"/>
    <w:rsid w:val="002C0D63"/>
    <w:rsid w:val="002C103D"/>
    <w:rsid w:val="002C1083"/>
    <w:rsid w:val="002C1568"/>
    <w:rsid w:val="002C1FA7"/>
    <w:rsid w:val="002C2398"/>
    <w:rsid w:val="002C25EF"/>
    <w:rsid w:val="002C3498"/>
    <w:rsid w:val="002C35DD"/>
    <w:rsid w:val="002C374E"/>
    <w:rsid w:val="002C3BFB"/>
    <w:rsid w:val="002C3C0A"/>
    <w:rsid w:val="002C3FCD"/>
    <w:rsid w:val="002C4040"/>
    <w:rsid w:val="002C4677"/>
    <w:rsid w:val="002C492C"/>
    <w:rsid w:val="002C5012"/>
    <w:rsid w:val="002C50F0"/>
    <w:rsid w:val="002C552F"/>
    <w:rsid w:val="002C55EC"/>
    <w:rsid w:val="002C5D29"/>
    <w:rsid w:val="002C5F50"/>
    <w:rsid w:val="002C6133"/>
    <w:rsid w:val="002C6850"/>
    <w:rsid w:val="002C701E"/>
    <w:rsid w:val="002C70E0"/>
    <w:rsid w:val="002C7201"/>
    <w:rsid w:val="002C7D57"/>
    <w:rsid w:val="002C7F5F"/>
    <w:rsid w:val="002D010D"/>
    <w:rsid w:val="002D03BB"/>
    <w:rsid w:val="002D0724"/>
    <w:rsid w:val="002D0734"/>
    <w:rsid w:val="002D0AD2"/>
    <w:rsid w:val="002D0C31"/>
    <w:rsid w:val="002D171F"/>
    <w:rsid w:val="002D17D2"/>
    <w:rsid w:val="002D17F3"/>
    <w:rsid w:val="002D1951"/>
    <w:rsid w:val="002D292F"/>
    <w:rsid w:val="002D29F2"/>
    <w:rsid w:val="002D2E33"/>
    <w:rsid w:val="002D30D7"/>
    <w:rsid w:val="002D3236"/>
    <w:rsid w:val="002D3A13"/>
    <w:rsid w:val="002D3BBA"/>
    <w:rsid w:val="002D3BBF"/>
    <w:rsid w:val="002D3D33"/>
    <w:rsid w:val="002D3E2C"/>
    <w:rsid w:val="002D4202"/>
    <w:rsid w:val="002D42B9"/>
    <w:rsid w:val="002D462B"/>
    <w:rsid w:val="002D468E"/>
    <w:rsid w:val="002D484F"/>
    <w:rsid w:val="002D4D64"/>
    <w:rsid w:val="002D5337"/>
    <w:rsid w:val="002D53AC"/>
    <w:rsid w:val="002D559D"/>
    <w:rsid w:val="002D5994"/>
    <w:rsid w:val="002D6221"/>
    <w:rsid w:val="002D63F8"/>
    <w:rsid w:val="002D707B"/>
    <w:rsid w:val="002D71E8"/>
    <w:rsid w:val="002D7286"/>
    <w:rsid w:val="002D7640"/>
    <w:rsid w:val="002D7817"/>
    <w:rsid w:val="002D7AE9"/>
    <w:rsid w:val="002D7B5A"/>
    <w:rsid w:val="002E0436"/>
    <w:rsid w:val="002E0623"/>
    <w:rsid w:val="002E0906"/>
    <w:rsid w:val="002E0E47"/>
    <w:rsid w:val="002E0F31"/>
    <w:rsid w:val="002E0FD9"/>
    <w:rsid w:val="002E16DF"/>
    <w:rsid w:val="002E1705"/>
    <w:rsid w:val="002E2157"/>
    <w:rsid w:val="002E29A9"/>
    <w:rsid w:val="002E2A50"/>
    <w:rsid w:val="002E2A81"/>
    <w:rsid w:val="002E2AB6"/>
    <w:rsid w:val="002E3E3F"/>
    <w:rsid w:val="002E471D"/>
    <w:rsid w:val="002E4731"/>
    <w:rsid w:val="002E4890"/>
    <w:rsid w:val="002E48E4"/>
    <w:rsid w:val="002E5224"/>
    <w:rsid w:val="002E56D8"/>
    <w:rsid w:val="002E5796"/>
    <w:rsid w:val="002E6273"/>
    <w:rsid w:val="002E69D3"/>
    <w:rsid w:val="002E7110"/>
    <w:rsid w:val="002E7B93"/>
    <w:rsid w:val="002E7D35"/>
    <w:rsid w:val="002E7E11"/>
    <w:rsid w:val="002F034D"/>
    <w:rsid w:val="002F0C6D"/>
    <w:rsid w:val="002F0CAA"/>
    <w:rsid w:val="002F20B5"/>
    <w:rsid w:val="002F225B"/>
    <w:rsid w:val="002F22D9"/>
    <w:rsid w:val="002F3747"/>
    <w:rsid w:val="002F3BCF"/>
    <w:rsid w:val="002F3CF7"/>
    <w:rsid w:val="002F4189"/>
    <w:rsid w:val="002F466C"/>
    <w:rsid w:val="002F4977"/>
    <w:rsid w:val="002F56D3"/>
    <w:rsid w:val="002F58FC"/>
    <w:rsid w:val="002F5B7A"/>
    <w:rsid w:val="002F61C2"/>
    <w:rsid w:val="002F6366"/>
    <w:rsid w:val="002F6443"/>
    <w:rsid w:val="002F6592"/>
    <w:rsid w:val="002F671C"/>
    <w:rsid w:val="002F6910"/>
    <w:rsid w:val="002F6C5D"/>
    <w:rsid w:val="002F6D74"/>
    <w:rsid w:val="002F706D"/>
    <w:rsid w:val="002F76C2"/>
    <w:rsid w:val="002F7AD4"/>
    <w:rsid w:val="002F7B9D"/>
    <w:rsid w:val="00300C82"/>
    <w:rsid w:val="00300D9F"/>
    <w:rsid w:val="00300DF3"/>
    <w:rsid w:val="00301439"/>
    <w:rsid w:val="00301693"/>
    <w:rsid w:val="00301ABF"/>
    <w:rsid w:val="00301C69"/>
    <w:rsid w:val="00301F67"/>
    <w:rsid w:val="0030207D"/>
    <w:rsid w:val="003025B0"/>
    <w:rsid w:val="00302BCA"/>
    <w:rsid w:val="00302F7C"/>
    <w:rsid w:val="0030311B"/>
    <w:rsid w:val="003035B4"/>
    <w:rsid w:val="00303EBC"/>
    <w:rsid w:val="003041F4"/>
    <w:rsid w:val="003044B2"/>
    <w:rsid w:val="00304B28"/>
    <w:rsid w:val="00305565"/>
    <w:rsid w:val="00305CEC"/>
    <w:rsid w:val="003060EA"/>
    <w:rsid w:val="0030698C"/>
    <w:rsid w:val="00306D0A"/>
    <w:rsid w:val="0030734E"/>
    <w:rsid w:val="003076D9"/>
    <w:rsid w:val="00307D59"/>
    <w:rsid w:val="00307F09"/>
    <w:rsid w:val="00310729"/>
    <w:rsid w:val="00310BA6"/>
    <w:rsid w:val="00311159"/>
    <w:rsid w:val="0031130A"/>
    <w:rsid w:val="00311326"/>
    <w:rsid w:val="00311BA7"/>
    <w:rsid w:val="0031251D"/>
    <w:rsid w:val="0031268B"/>
    <w:rsid w:val="00312797"/>
    <w:rsid w:val="00313257"/>
    <w:rsid w:val="00313ED8"/>
    <w:rsid w:val="00314666"/>
    <w:rsid w:val="00314972"/>
    <w:rsid w:val="003155D6"/>
    <w:rsid w:val="00315C2C"/>
    <w:rsid w:val="00315C3F"/>
    <w:rsid w:val="00315F44"/>
    <w:rsid w:val="00315FDA"/>
    <w:rsid w:val="00316457"/>
    <w:rsid w:val="00316E5D"/>
    <w:rsid w:val="00316FC0"/>
    <w:rsid w:val="00317079"/>
    <w:rsid w:val="0031709B"/>
    <w:rsid w:val="003173D4"/>
    <w:rsid w:val="00317CDA"/>
    <w:rsid w:val="00317D1B"/>
    <w:rsid w:val="00317D68"/>
    <w:rsid w:val="00317DBA"/>
    <w:rsid w:val="00317E83"/>
    <w:rsid w:val="00320074"/>
    <w:rsid w:val="0032066F"/>
    <w:rsid w:val="003206E2"/>
    <w:rsid w:val="00320C76"/>
    <w:rsid w:val="00320CE5"/>
    <w:rsid w:val="00320CED"/>
    <w:rsid w:val="003210E2"/>
    <w:rsid w:val="00321579"/>
    <w:rsid w:val="00321C93"/>
    <w:rsid w:val="00322C94"/>
    <w:rsid w:val="00322F82"/>
    <w:rsid w:val="00323223"/>
    <w:rsid w:val="003232A4"/>
    <w:rsid w:val="00323427"/>
    <w:rsid w:val="0032345A"/>
    <w:rsid w:val="00323545"/>
    <w:rsid w:val="0032362C"/>
    <w:rsid w:val="003238B3"/>
    <w:rsid w:val="00323BE0"/>
    <w:rsid w:val="00324441"/>
    <w:rsid w:val="00324445"/>
    <w:rsid w:val="00324837"/>
    <w:rsid w:val="003253F8"/>
    <w:rsid w:val="003254EE"/>
    <w:rsid w:val="00325F15"/>
    <w:rsid w:val="003264C5"/>
    <w:rsid w:val="00326E0B"/>
    <w:rsid w:val="00327001"/>
    <w:rsid w:val="003276C6"/>
    <w:rsid w:val="003276D1"/>
    <w:rsid w:val="003276DC"/>
    <w:rsid w:val="00327788"/>
    <w:rsid w:val="00327B94"/>
    <w:rsid w:val="00327CF6"/>
    <w:rsid w:val="00327DAD"/>
    <w:rsid w:val="00330038"/>
    <w:rsid w:val="0033047F"/>
    <w:rsid w:val="0033074D"/>
    <w:rsid w:val="003308C2"/>
    <w:rsid w:val="00330A7F"/>
    <w:rsid w:val="00330BAF"/>
    <w:rsid w:val="00331C23"/>
    <w:rsid w:val="0033226D"/>
    <w:rsid w:val="00332975"/>
    <w:rsid w:val="00332C62"/>
    <w:rsid w:val="00332D60"/>
    <w:rsid w:val="00332ED1"/>
    <w:rsid w:val="0033315B"/>
    <w:rsid w:val="003331FF"/>
    <w:rsid w:val="0033341C"/>
    <w:rsid w:val="00333B95"/>
    <w:rsid w:val="00333CE5"/>
    <w:rsid w:val="00333E12"/>
    <w:rsid w:val="0033409C"/>
    <w:rsid w:val="003342BC"/>
    <w:rsid w:val="00334EC3"/>
    <w:rsid w:val="00334F43"/>
    <w:rsid w:val="003353AB"/>
    <w:rsid w:val="003354B0"/>
    <w:rsid w:val="00335F3B"/>
    <w:rsid w:val="00335F55"/>
    <w:rsid w:val="00335FAD"/>
    <w:rsid w:val="00337AAF"/>
    <w:rsid w:val="00337FA5"/>
    <w:rsid w:val="0034004E"/>
    <w:rsid w:val="00340082"/>
    <w:rsid w:val="003400F9"/>
    <w:rsid w:val="00340288"/>
    <w:rsid w:val="00340832"/>
    <w:rsid w:val="0034087E"/>
    <w:rsid w:val="00341088"/>
    <w:rsid w:val="003415D5"/>
    <w:rsid w:val="00341EE6"/>
    <w:rsid w:val="003421D1"/>
    <w:rsid w:val="00342388"/>
    <w:rsid w:val="00342732"/>
    <w:rsid w:val="00343E9A"/>
    <w:rsid w:val="0034424A"/>
    <w:rsid w:val="00344521"/>
    <w:rsid w:val="003445A8"/>
    <w:rsid w:val="00344796"/>
    <w:rsid w:val="0034514F"/>
    <w:rsid w:val="003453D8"/>
    <w:rsid w:val="00345642"/>
    <w:rsid w:val="00345856"/>
    <w:rsid w:val="00345908"/>
    <w:rsid w:val="003462A6"/>
    <w:rsid w:val="003467E5"/>
    <w:rsid w:val="00346CF0"/>
    <w:rsid w:val="00346D52"/>
    <w:rsid w:val="003471CA"/>
    <w:rsid w:val="003472FB"/>
    <w:rsid w:val="0034730D"/>
    <w:rsid w:val="003475F7"/>
    <w:rsid w:val="00347D7B"/>
    <w:rsid w:val="00347DA4"/>
    <w:rsid w:val="00347E32"/>
    <w:rsid w:val="003500FD"/>
    <w:rsid w:val="00350760"/>
    <w:rsid w:val="00350769"/>
    <w:rsid w:val="00350789"/>
    <w:rsid w:val="00350A38"/>
    <w:rsid w:val="00350FB9"/>
    <w:rsid w:val="00350FBA"/>
    <w:rsid w:val="00353020"/>
    <w:rsid w:val="0035351E"/>
    <w:rsid w:val="00354327"/>
    <w:rsid w:val="003543A8"/>
    <w:rsid w:val="00355C8E"/>
    <w:rsid w:val="00356374"/>
    <w:rsid w:val="00356375"/>
    <w:rsid w:val="00356670"/>
    <w:rsid w:val="00356750"/>
    <w:rsid w:val="003567D9"/>
    <w:rsid w:val="00356AD1"/>
    <w:rsid w:val="00356BFF"/>
    <w:rsid w:val="003571D8"/>
    <w:rsid w:val="00357523"/>
    <w:rsid w:val="003577AA"/>
    <w:rsid w:val="0035787F"/>
    <w:rsid w:val="00357882"/>
    <w:rsid w:val="00357EF7"/>
    <w:rsid w:val="00360430"/>
    <w:rsid w:val="003606A3"/>
    <w:rsid w:val="00360C34"/>
    <w:rsid w:val="00360CE8"/>
    <w:rsid w:val="00360DDF"/>
    <w:rsid w:val="0036101B"/>
    <w:rsid w:val="003614EC"/>
    <w:rsid w:val="00362FCB"/>
    <w:rsid w:val="003633C0"/>
    <w:rsid w:val="003635DE"/>
    <w:rsid w:val="003636C1"/>
    <w:rsid w:val="0036548D"/>
    <w:rsid w:val="0036550C"/>
    <w:rsid w:val="003657AB"/>
    <w:rsid w:val="003659F2"/>
    <w:rsid w:val="00365A06"/>
    <w:rsid w:val="00365CA3"/>
    <w:rsid w:val="00366066"/>
    <w:rsid w:val="0036620C"/>
    <w:rsid w:val="0036674B"/>
    <w:rsid w:val="003669C8"/>
    <w:rsid w:val="00366E69"/>
    <w:rsid w:val="00366EC4"/>
    <w:rsid w:val="00367626"/>
    <w:rsid w:val="0036792C"/>
    <w:rsid w:val="00367932"/>
    <w:rsid w:val="00367B61"/>
    <w:rsid w:val="00367C27"/>
    <w:rsid w:val="00367F9F"/>
    <w:rsid w:val="003701D9"/>
    <w:rsid w:val="00370B06"/>
    <w:rsid w:val="00370E27"/>
    <w:rsid w:val="00371364"/>
    <w:rsid w:val="00371396"/>
    <w:rsid w:val="003714B8"/>
    <w:rsid w:val="0037153B"/>
    <w:rsid w:val="003721ED"/>
    <w:rsid w:val="003724AF"/>
    <w:rsid w:val="00372981"/>
    <w:rsid w:val="00373221"/>
    <w:rsid w:val="003735E8"/>
    <w:rsid w:val="003739A2"/>
    <w:rsid w:val="0037447B"/>
    <w:rsid w:val="00374497"/>
    <w:rsid w:val="00374583"/>
    <w:rsid w:val="00374BCE"/>
    <w:rsid w:val="00374BD5"/>
    <w:rsid w:val="00374CA3"/>
    <w:rsid w:val="00374F42"/>
    <w:rsid w:val="0037533A"/>
    <w:rsid w:val="00375AA1"/>
    <w:rsid w:val="00375BD0"/>
    <w:rsid w:val="00375DEB"/>
    <w:rsid w:val="003762BC"/>
    <w:rsid w:val="003767A8"/>
    <w:rsid w:val="00376F8C"/>
    <w:rsid w:val="0037753E"/>
    <w:rsid w:val="003779DA"/>
    <w:rsid w:val="00377FA0"/>
    <w:rsid w:val="0038031E"/>
    <w:rsid w:val="00380BDA"/>
    <w:rsid w:val="00380F97"/>
    <w:rsid w:val="00381120"/>
    <w:rsid w:val="0038112F"/>
    <w:rsid w:val="0038118E"/>
    <w:rsid w:val="003823BF"/>
    <w:rsid w:val="00383088"/>
    <w:rsid w:val="00383161"/>
    <w:rsid w:val="0038346E"/>
    <w:rsid w:val="0038353F"/>
    <w:rsid w:val="0038389C"/>
    <w:rsid w:val="00383CFD"/>
    <w:rsid w:val="00383FAD"/>
    <w:rsid w:val="0038405E"/>
    <w:rsid w:val="00384574"/>
    <w:rsid w:val="003846DD"/>
    <w:rsid w:val="003846DF"/>
    <w:rsid w:val="003847EF"/>
    <w:rsid w:val="003849C7"/>
    <w:rsid w:val="00384A44"/>
    <w:rsid w:val="00385267"/>
    <w:rsid w:val="00385299"/>
    <w:rsid w:val="00385439"/>
    <w:rsid w:val="00385631"/>
    <w:rsid w:val="00385934"/>
    <w:rsid w:val="00385DEA"/>
    <w:rsid w:val="00386302"/>
    <w:rsid w:val="00386476"/>
    <w:rsid w:val="0038720B"/>
    <w:rsid w:val="00387A67"/>
    <w:rsid w:val="00387C65"/>
    <w:rsid w:val="00387D37"/>
    <w:rsid w:val="00390209"/>
    <w:rsid w:val="00390537"/>
    <w:rsid w:val="00390F23"/>
    <w:rsid w:val="0039177C"/>
    <w:rsid w:val="00391832"/>
    <w:rsid w:val="003919D4"/>
    <w:rsid w:val="00391FD5"/>
    <w:rsid w:val="003925AD"/>
    <w:rsid w:val="00392D21"/>
    <w:rsid w:val="00392D5D"/>
    <w:rsid w:val="00393490"/>
    <w:rsid w:val="00393BAA"/>
    <w:rsid w:val="00393CED"/>
    <w:rsid w:val="00393F39"/>
    <w:rsid w:val="00394527"/>
    <w:rsid w:val="003945EE"/>
    <w:rsid w:val="00394A68"/>
    <w:rsid w:val="00394B23"/>
    <w:rsid w:val="00394B82"/>
    <w:rsid w:val="00394DB6"/>
    <w:rsid w:val="00394DFA"/>
    <w:rsid w:val="00395122"/>
    <w:rsid w:val="0039534E"/>
    <w:rsid w:val="00395428"/>
    <w:rsid w:val="00395565"/>
    <w:rsid w:val="0039572A"/>
    <w:rsid w:val="00395AE2"/>
    <w:rsid w:val="0039678B"/>
    <w:rsid w:val="003967A2"/>
    <w:rsid w:val="00396CB9"/>
    <w:rsid w:val="00396DAA"/>
    <w:rsid w:val="00396DAF"/>
    <w:rsid w:val="00396DBE"/>
    <w:rsid w:val="003972BE"/>
    <w:rsid w:val="0039745A"/>
    <w:rsid w:val="00397D72"/>
    <w:rsid w:val="00397F90"/>
    <w:rsid w:val="003A0569"/>
    <w:rsid w:val="003A07BA"/>
    <w:rsid w:val="003A0B0C"/>
    <w:rsid w:val="003A0B82"/>
    <w:rsid w:val="003A0C0F"/>
    <w:rsid w:val="003A0F19"/>
    <w:rsid w:val="003A0F74"/>
    <w:rsid w:val="003A12A7"/>
    <w:rsid w:val="003A1925"/>
    <w:rsid w:val="003A1931"/>
    <w:rsid w:val="003A21BA"/>
    <w:rsid w:val="003A25BA"/>
    <w:rsid w:val="003A28FC"/>
    <w:rsid w:val="003A2950"/>
    <w:rsid w:val="003A2C61"/>
    <w:rsid w:val="003A2D0B"/>
    <w:rsid w:val="003A34E7"/>
    <w:rsid w:val="003A35D3"/>
    <w:rsid w:val="003A3776"/>
    <w:rsid w:val="003A39A7"/>
    <w:rsid w:val="003A3CB6"/>
    <w:rsid w:val="003A434F"/>
    <w:rsid w:val="003A4599"/>
    <w:rsid w:val="003A59A9"/>
    <w:rsid w:val="003A5A7D"/>
    <w:rsid w:val="003A5E5C"/>
    <w:rsid w:val="003A655B"/>
    <w:rsid w:val="003A6757"/>
    <w:rsid w:val="003A7759"/>
    <w:rsid w:val="003A77D8"/>
    <w:rsid w:val="003A7B71"/>
    <w:rsid w:val="003A7C63"/>
    <w:rsid w:val="003A7CF2"/>
    <w:rsid w:val="003B035C"/>
    <w:rsid w:val="003B05D0"/>
    <w:rsid w:val="003B0BB8"/>
    <w:rsid w:val="003B116A"/>
    <w:rsid w:val="003B129D"/>
    <w:rsid w:val="003B1422"/>
    <w:rsid w:val="003B17C4"/>
    <w:rsid w:val="003B2950"/>
    <w:rsid w:val="003B2BC8"/>
    <w:rsid w:val="003B3159"/>
    <w:rsid w:val="003B3955"/>
    <w:rsid w:val="003B3B5A"/>
    <w:rsid w:val="003B3D68"/>
    <w:rsid w:val="003B3DE5"/>
    <w:rsid w:val="003B40D4"/>
    <w:rsid w:val="003B41EF"/>
    <w:rsid w:val="003B42C3"/>
    <w:rsid w:val="003B47A7"/>
    <w:rsid w:val="003B49A2"/>
    <w:rsid w:val="003B522A"/>
    <w:rsid w:val="003B53C1"/>
    <w:rsid w:val="003B5CC6"/>
    <w:rsid w:val="003B5EC7"/>
    <w:rsid w:val="003B5ECC"/>
    <w:rsid w:val="003B6696"/>
    <w:rsid w:val="003B6D40"/>
    <w:rsid w:val="003B6F5C"/>
    <w:rsid w:val="003B7470"/>
    <w:rsid w:val="003B7DA2"/>
    <w:rsid w:val="003C0019"/>
    <w:rsid w:val="003C065F"/>
    <w:rsid w:val="003C07AD"/>
    <w:rsid w:val="003C0C78"/>
    <w:rsid w:val="003C0E09"/>
    <w:rsid w:val="003C18FF"/>
    <w:rsid w:val="003C19F9"/>
    <w:rsid w:val="003C29EE"/>
    <w:rsid w:val="003C2FE5"/>
    <w:rsid w:val="003C3163"/>
    <w:rsid w:val="003C33B3"/>
    <w:rsid w:val="003C35FA"/>
    <w:rsid w:val="003C3DFB"/>
    <w:rsid w:val="003C43F4"/>
    <w:rsid w:val="003C4548"/>
    <w:rsid w:val="003C4D3F"/>
    <w:rsid w:val="003C60DD"/>
    <w:rsid w:val="003C6721"/>
    <w:rsid w:val="003C6786"/>
    <w:rsid w:val="003C6B3F"/>
    <w:rsid w:val="003C6F6A"/>
    <w:rsid w:val="003C75C8"/>
    <w:rsid w:val="003C780A"/>
    <w:rsid w:val="003C7850"/>
    <w:rsid w:val="003C78C7"/>
    <w:rsid w:val="003C7A3E"/>
    <w:rsid w:val="003C7CEE"/>
    <w:rsid w:val="003D0029"/>
    <w:rsid w:val="003D00DF"/>
    <w:rsid w:val="003D0234"/>
    <w:rsid w:val="003D0D84"/>
    <w:rsid w:val="003D0EA0"/>
    <w:rsid w:val="003D0F02"/>
    <w:rsid w:val="003D110E"/>
    <w:rsid w:val="003D1F18"/>
    <w:rsid w:val="003D2311"/>
    <w:rsid w:val="003D25DB"/>
    <w:rsid w:val="003D2633"/>
    <w:rsid w:val="003D2755"/>
    <w:rsid w:val="003D2A23"/>
    <w:rsid w:val="003D2C64"/>
    <w:rsid w:val="003D2E53"/>
    <w:rsid w:val="003D2EC2"/>
    <w:rsid w:val="003D37AA"/>
    <w:rsid w:val="003D38CF"/>
    <w:rsid w:val="003D3A72"/>
    <w:rsid w:val="003D4020"/>
    <w:rsid w:val="003D413A"/>
    <w:rsid w:val="003D42EA"/>
    <w:rsid w:val="003D4453"/>
    <w:rsid w:val="003D4951"/>
    <w:rsid w:val="003D5424"/>
    <w:rsid w:val="003D55C7"/>
    <w:rsid w:val="003D5735"/>
    <w:rsid w:val="003D5B5F"/>
    <w:rsid w:val="003D64B9"/>
    <w:rsid w:val="003D6972"/>
    <w:rsid w:val="003D712F"/>
    <w:rsid w:val="003D72DC"/>
    <w:rsid w:val="003D74BB"/>
    <w:rsid w:val="003D74E2"/>
    <w:rsid w:val="003D76ED"/>
    <w:rsid w:val="003D7B7B"/>
    <w:rsid w:val="003E028B"/>
    <w:rsid w:val="003E028D"/>
    <w:rsid w:val="003E0F43"/>
    <w:rsid w:val="003E1936"/>
    <w:rsid w:val="003E1AF0"/>
    <w:rsid w:val="003E1B32"/>
    <w:rsid w:val="003E264C"/>
    <w:rsid w:val="003E28C0"/>
    <w:rsid w:val="003E2AC9"/>
    <w:rsid w:val="003E2D9E"/>
    <w:rsid w:val="003E2F4E"/>
    <w:rsid w:val="003E34A1"/>
    <w:rsid w:val="003E3689"/>
    <w:rsid w:val="003E41C9"/>
    <w:rsid w:val="003E4E28"/>
    <w:rsid w:val="003E4E51"/>
    <w:rsid w:val="003E50E2"/>
    <w:rsid w:val="003E51BE"/>
    <w:rsid w:val="003E5A79"/>
    <w:rsid w:val="003E625A"/>
    <w:rsid w:val="003E6934"/>
    <w:rsid w:val="003E6C50"/>
    <w:rsid w:val="003E6E9E"/>
    <w:rsid w:val="003E77E9"/>
    <w:rsid w:val="003E7A21"/>
    <w:rsid w:val="003E7AF0"/>
    <w:rsid w:val="003E7BF1"/>
    <w:rsid w:val="003F0D69"/>
    <w:rsid w:val="003F0E62"/>
    <w:rsid w:val="003F0F33"/>
    <w:rsid w:val="003F151A"/>
    <w:rsid w:val="003F2696"/>
    <w:rsid w:val="003F2D16"/>
    <w:rsid w:val="003F3142"/>
    <w:rsid w:val="003F34C6"/>
    <w:rsid w:val="003F4072"/>
    <w:rsid w:val="003F48BE"/>
    <w:rsid w:val="003F49C4"/>
    <w:rsid w:val="003F4DD1"/>
    <w:rsid w:val="003F4F13"/>
    <w:rsid w:val="003F54D0"/>
    <w:rsid w:val="003F5515"/>
    <w:rsid w:val="003F5D5D"/>
    <w:rsid w:val="003F5EB4"/>
    <w:rsid w:val="003F5F33"/>
    <w:rsid w:val="003F6352"/>
    <w:rsid w:val="003F658B"/>
    <w:rsid w:val="003F6945"/>
    <w:rsid w:val="003F6B7A"/>
    <w:rsid w:val="003F7019"/>
    <w:rsid w:val="003F782C"/>
    <w:rsid w:val="004001B7"/>
    <w:rsid w:val="00400398"/>
    <w:rsid w:val="00400402"/>
    <w:rsid w:val="004004F9"/>
    <w:rsid w:val="0040065A"/>
    <w:rsid w:val="00400EB4"/>
    <w:rsid w:val="0040123A"/>
    <w:rsid w:val="004016B1"/>
    <w:rsid w:val="00401794"/>
    <w:rsid w:val="004017D4"/>
    <w:rsid w:val="00401953"/>
    <w:rsid w:val="004019E2"/>
    <w:rsid w:val="0040265D"/>
    <w:rsid w:val="00402D7E"/>
    <w:rsid w:val="00402E53"/>
    <w:rsid w:val="00402EA1"/>
    <w:rsid w:val="004035C5"/>
    <w:rsid w:val="0040363B"/>
    <w:rsid w:val="004039A4"/>
    <w:rsid w:val="00403CB9"/>
    <w:rsid w:val="004048B8"/>
    <w:rsid w:val="00404D88"/>
    <w:rsid w:val="00404E02"/>
    <w:rsid w:val="00404EEE"/>
    <w:rsid w:val="004050F2"/>
    <w:rsid w:val="004055C6"/>
    <w:rsid w:val="0040573A"/>
    <w:rsid w:val="00405CEC"/>
    <w:rsid w:val="00405DF4"/>
    <w:rsid w:val="0040607A"/>
    <w:rsid w:val="00406930"/>
    <w:rsid w:val="0040702A"/>
    <w:rsid w:val="004079BE"/>
    <w:rsid w:val="00407A28"/>
    <w:rsid w:val="0041021A"/>
    <w:rsid w:val="0041029E"/>
    <w:rsid w:val="0041031C"/>
    <w:rsid w:val="00410A1A"/>
    <w:rsid w:val="00410B2D"/>
    <w:rsid w:val="00410BD8"/>
    <w:rsid w:val="00410DF1"/>
    <w:rsid w:val="00410F3E"/>
    <w:rsid w:val="00411222"/>
    <w:rsid w:val="0041146D"/>
    <w:rsid w:val="00411552"/>
    <w:rsid w:val="004117AF"/>
    <w:rsid w:val="00411B72"/>
    <w:rsid w:val="004120E9"/>
    <w:rsid w:val="004121AA"/>
    <w:rsid w:val="00412549"/>
    <w:rsid w:val="004127B1"/>
    <w:rsid w:val="00412BD0"/>
    <w:rsid w:val="00412CFE"/>
    <w:rsid w:val="00412EE6"/>
    <w:rsid w:val="00413252"/>
    <w:rsid w:val="004135F3"/>
    <w:rsid w:val="004148D9"/>
    <w:rsid w:val="0041490B"/>
    <w:rsid w:val="00415F52"/>
    <w:rsid w:val="004165A6"/>
    <w:rsid w:val="00416722"/>
    <w:rsid w:val="00416EA7"/>
    <w:rsid w:val="00417021"/>
    <w:rsid w:val="00417133"/>
    <w:rsid w:val="00417F5D"/>
    <w:rsid w:val="0042001B"/>
    <w:rsid w:val="00420C5A"/>
    <w:rsid w:val="00420DF7"/>
    <w:rsid w:val="00421996"/>
    <w:rsid w:val="00421B53"/>
    <w:rsid w:val="00421CAE"/>
    <w:rsid w:val="00421F08"/>
    <w:rsid w:val="004223F1"/>
    <w:rsid w:val="004224C4"/>
    <w:rsid w:val="00422CB5"/>
    <w:rsid w:val="00423752"/>
    <w:rsid w:val="00423C80"/>
    <w:rsid w:val="00424357"/>
    <w:rsid w:val="0042441F"/>
    <w:rsid w:val="0042474D"/>
    <w:rsid w:val="00424C5B"/>
    <w:rsid w:val="0042511C"/>
    <w:rsid w:val="00425829"/>
    <w:rsid w:val="00425B8C"/>
    <w:rsid w:val="00425E47"/>
    <w:rsid w:val="00426026"/>
    <w:rsid w:val="00426239"/>
    <w:rsid w:val="00426528"/>
    <w:rsid w:val="0042673E"/>
    <w:rsid w:val="00426A4F"/>
    <w:rsid w:val="00426B20"/>
    <w:rsid w:val="00426C83"/>
    <w:rsid w:val="00427F20"/>
    <w:rsid w:val="00430021"/>
    <w:rsid w:val="00430024"/>
    <w:rsid w:val="004302F4"/>
    <w:rsid w:val="004303C4"/>
    <w:rsid w:val="004304DD"/>
    <w:rsid w:val="00430607"/>
    <w:rsid w:val="004307F4"/>
    <w:rsid w:val="004309D6"/>
    <w:rsid w:val="00430EC2"/>
    <w:rsid w:val="00430FFA"/>
    <w:rsid w:val="00431022"/>
    <w:rsid w:val="004312A1"/>
    <w:rsid w:val="004312A6"/>
    <w:rsid w:val="004315BF"/>
    <w:rsid w:val="004315E6"/>
    <w:rsid w:val="0043178D"/>
    <w:rsid w:val="00432071"/>
    <w:rsid w:val="0043209B"/>
    <w:rsid w:val="0043227E"/>
    <w:rsid w:val="004322C3"/>
    <w:rsid w:val="004324BD"/>
    <w:rsid w:val="00432565"/>
    <w:rsid w:val="004327F8"/>
    <w:rsid w:val="00432C51"/>
    <w:rsid w:val="00432F52"/>
    <w:rsid w:val="0043302D"/>
    <w:rsid w:val="00433365"/>
    <w:rsid w:val="00433567"/>
    <w:rsid w:val="00433E5A"/>
    <w:rsid w:val="00434177"/>
    <w:rsid w:val="004341D8"/>
    <w:rsid w:val="004345BF"/>
    <w:rsid w:val="00435084"/>
    <w:rsid w:val="0043565E"/>
    <w:rsid w:val="00435812"/>
    <w:rsid w:val="0043583D"/>
    <w:rsid w:val="0043662F"/>
    <w:rsid w:val="0043679C"/>
    <w:rsid w:val="00436B5C"/>
    <w:rsid w:val="00436BB8"/>
    <w:rsid w:val="00436CFB"/>
    <w:rsid w:val="00436D62"/>
    <w:rsid w:val="00436EE9"/>
    <w:rsid w:val="00436F20"/>
    <w:rsid w:val="00437047"/>
    <w:rsid w:val="00437977"/>
    <w:rsid w:val="00437A5B"/>
    <w:rsid w:val="004401F3"/>
    <w:rsid w:val="0044078D"/>
    <w:rsid w:val="00440F54"/>
    <w:rsid w:val="0044176F"/>
    <w:rsid w:val="00441872"/>
    <w:rsid w:val="004418F2"/>
    <w:rsid w:val="00442364"/>
    <w:rsid w:val="0044244D"/>
    <w:rsid w:val="00442B05"/>
    <w:rsid w:val="00442FB1"/>
    <w:rsid w:val="004436AB"/>
    <w:rsid w:val="004438CE"/>
    <w:rsid w:val="00443A21"/>
    <w:rsid w:val="00443E65"/>
    <w:rsid w:val="00444489"/>
    <w:rsid w:val="00444498"/>
    <w:rsid w:val="004445C7"/>
    <w:rsid w:val="0044562D"/>
    <w:rsid w:val="00445C09"/>
    <w:rsid w:val="004467E7"/>
    <w:rsid w:val="0044740C"/>
    <w:rsid w:val="0044756D"/>
    <w:rsid w:val="00447E12"/>
    <w:rsid w:val="00447E76"/>
    <w:rsid w:val="004502F5"/>
    <w:rsid w:val="00450C77"/>
    <w:rsid w:val="00450E3C"/>
    <w:rsid w:val="00450E9A"/>
    <w:rsid w:val="0045100B"/>
    <w:rsid w:val="004510C1"/>
    <w:rsid w:val="004511F4"/>
    <w:rsid w:val="0045155A"/>
    <w:rsid w:val="00452186"/>
    <w:rsid w:val="00452F88"/>
    <w:rsid w:val="00453120"/>
    <w:rsid w:val="00453684"/>
    <w:rsid w:val="004538B1"/>
    <w:rsid w:val="00453CE5"/>
    <w:rsid w:val="00453D4F"/>
    <w:rsid w:val="00453D52"/>
    <w:rsid w:val="00454AA8"/>
    <w:rsid w:val="00454B64"/>
    <w:rsid w:val="00454D39"/>
    <w:rsid w:val="00455AF4"/>
    <w:rsid w:val="004561CE"/>
    <w:rsid w:val="004563C7"/>
    <w:rsid w:val="00456656"/>
    <w:rsid w:val="00456A29"/>
    <w:rsid w:val="00456EE7"/>
    <w:rsid w:val="004577DC"/>
    <w:rsid w:val="00457F86"/>
    <w:rsid w:val="00460388"/>
    <w:rsid w:val="004609FE"/>
    <w:rsid w:val="00460E87"/>
    <w:rsid w:val="00461708"/>
    <w:rsid w:val="00461BDB"/>
    <w:rsid w:val="00461DD1"/>
    <w:rsid w:val="00462521"/>
    <w:rsid w:val="004625CD"/>
    <w:rsid w:val="00462690"/>
    <w:rsid w:val="004627B1"/>
    <w:rsid w:val="00462A49"/>
    <w:rsid w:val="00462BD2"/>
    <w:rsid w:val="00462D50"/>
    <w:rsid w:val="00462E8C"/>
    <w:rsid w:val="00462ECF"/>
    <w:rsid w:val="0046304B"/>
    <w:rsid w:val="00463234"/>
    <w:rsid w:val="00463769"/>
    <w:rsid w:val="00463D68"/>
    <w:rsid w:val="0046481C"/>
    <w:rsid w:val="00465130"/>
    <w:rsid w:val="0046551E"/>
    <w:rsid w:val="0046559D"/>
    <w:rsid w:val="00465662"/>
    <w:rsid w:val="00465872"/>
    <w:rsid w:val="004669A4"/>
    <w:rsid w:val="00466B8A"/>
    <w:rsid w:val="00466F23"/>
    <w:rsid w:val="0046742D"/>
    <w:rsid w:val="00467767"/>
    <w:rsid w:val="004700DF"/>
    <w:rsid w:val="00470214"/>
    <w:rsid w:val="00470609"/>
    <w:rsid w:val="004707EF"/>
    <w:rsid w:val="004710B4"/>
    <w:rsid w:val="00471225"/>
    <w:rsid w:val="004715FB"/>
    <w:rsid w:val="0047187D"/>
    <w:rsid w:val="004723C6"/>
    <w:rsid w:val="00472853"/>
    <w:rsid w:val="00472E78"/>
    <w:rsid w:val="004735AB"/>
    <w:rsid w:val="0047367F"/>
    <w:rsid w:val="004736CF"/>
    <w:rsid w:val="00473840"/>
    <w:rsid w:val="00473AAB"/>
    <w:rsid w:val="00473F19"/>
    <w:rsid w:val="00473F23"/>
    <w:rsid w:val="00474DDF"/>
    <w:rsid w:val="00475270"/>
    <w:rsid w:val="00475D96"/>
    <w:rsid w:val="00475DEA"/>
    <w:rsid w:val="00475E20"/>
    <w:rsid w:val="0047656C"/>
    <w:rsid w:val="00476C75"/>
    <w:rsid w:val="00476D9A"/>
    <w:rsid w:val="004771A7"/>
    <w:rsid w:val="00480166"/>
    <w:rsid w:val="00480804"/>
    <w:rsid w:val="00480971"/>
    <w:rsid w:val="004811E9"/>
    <w:rsid w:val="004817F0"/>
    <w:rsid w:val="00481D47"/>
    <w:rsid w:val="004820C9"/>
    <w:rsid w:val="004820DF"/>
    <w:rsid w:val="00482143"/>
    <w:rsid w:val="0048241A"/>
    <w:rsid w:val="0048252F"/>
    <w:rsid w:val="004832CC"/>
    <w:rsid w:val="0048338A"/>
    <w:rsid w:val="00483788"/>
    <w:rsid w:val="00483F90"/>
    <w:rsid w:val="00484126"/>
    <w:rsid w:val="00484391"/>
    <w:rsid w:val="00484524"/>
    <w:rsid w:val="004846DC"/>
    <w:rsid w:val="00484C35"/>
    <w:rsid w:val="00484C9B"/>
    <w:rsid w:val="00484EC1"/>
    <w:rsid w:val="0048599C"/>
    <w:rsid w:val="00485DE0"/>
    <w:rsid w:val="00485E33"/>
    <w:rsid w:val="00485E99"/>
    <w:rsid w:val="004861FB"/>
    <w:rsid w:val="004862D6"/>
    <w:rsid w:val="00486464"/>
    <w:rsid w:val="004864EE"/>
    <w:rsid w:val="00486631"/>
    <w:rsid w:val="0048689E"/>
    <w:rsid w:val="00486915"/>
    <w:rsid w:val="0048765D"/>
    <w:rsid w:val="00487718"/>
    <w:rsid w:val="00487F02"/>
    <w:rsid w:val="00487F88"/>
    <w:rsid w:val="00490329"/>
    <w:rsid w:val="0049059C"/>
    <w:rsid w:val="00490B2D"/>
    <w:rsid w:val="00490E7E"/>
    <w:rsid w:val="0049102C"/>
    <w:rsid w:val="004915C2"/>
    <w:rsid w:val="00491A78"/>
    <w:rsid w:val="00491B0B"/>
    <w:rsid w:val="00491C1E"/>
    <w:rsid w:val="00491DA9"/>
    <w:rsid w:val="00491FDD"/>
    <w:rsid w:val="0049218B"/>
    <w:rsid w:val="00492434"/>
    <w:rsid w:val="004924B9"/>
    <w:rsid w:val="00492567"/>
    <w:rsid w:val="00492A2C"/>
    <w:rsid w:val="00492A3D"/>
    <w:rsid w:val="00493220"/>
    <w:rsid w:val="00493A55"/>
    <w:rsid w:val="00493D35"/>
    <w:rsid w:val="00494D5C"/>
    <w:rsid w:val="00494D5F"/>
    <w:rsid w:val="00495BAA"/>
    <w:rsid w:val="00495CBE"/>
    <w:rsid w:val="00496032"/>
    <w:rsid w:val="004966B2"/>
    <w:rsid w:val="00496B6D"/>
    <w:rsid w:val="004976EC"/>
    <w:rsid w:val="00497C6A"/>
    <w:rsid w:val="004A0290"/>
    <w:rsid w:val="004A0336"/>
    <w:rsid w:val="004A067E"/>
    <w:rsid w:val="004A0B9C"/>
    <w:rsid w:val="004A0C6A"/>
    <w:rsid w:val="004A0CB8"/>
    <w:rsid w:val="004A0FAA"/>
    <w:rsid w:val="004A1334"/>
    <w:rsid w:val="004A13B1"/>
    <w:rsid w:val="004A13E6"/>
    <w:rsid w:val="004A144D"/>
    <w:rsid w:val="004A199C"/>
    <w:rsid w:val="004A1B4F"/>
    <w:rsid w:val="004A1E65"/>
    <w:rsid w:val="004A20D2"/>
    <w:rsid w:val="004A2476"/>
    <w:rsid w:val="004A28A4"/>
    <w:rsid w:val="004A2FAC"/>
    <w:rsid w:val="004A3249"/>
    <w:rsid w:val="004A3686"/>
    <w:rsid w:val="004A36A2"/>
    <w:rsid w:val="004A3BCD"/>
    <w:rsid w:val="004A3C3E"/>
    <w:rsid w:val="004A3EAA"/>
    <w:rsid w:val="004A4228"/>
    <w:rsid w:val="004A45E7"/>
    <w:rsid w:val="004A46B7"/>
    <w:rsid w:val="004A4743"/>
    <w:rsid w:val="004A4BF7"/>
    <w:rsid w:val="004A4FD3"/>
    <w:rsid w:val="004A52B6"/>
    <w:rsid w:val="004A5715"/>
    <w:rsid w:val="004A5A22"/>
    <w:rsid w:val="004A5A99"/>
    <w:rsid w:val="004A5E40"/>
    <w:rsid w:val="004A61B3"/>
    <w:rsid w:val="004A636B"/>
    <w:rsid w:val="004A6EB9"/>
    <w:rsid w:val="004A7663"/>
    <w:rsid w:val="004A76BB"/>
    <w:rsid w:val="004B0037"/>
    <w:rsid w:val="004B100E"/>
    <w:rsid w:val="004B1159"/>
    <w:rsid w:val="004B11C2"/>
    <w:rsid w:val="004B18D7"/>
    <w:rsid w:val="004B1DAE"/>
    <w:rsid w:val="004B22C1"/>
    <w:rsid w:val="004B285C"/>
    <w:rsid w:val="004B28BD"/>
    <w:rsid w:val="004B29B0"/>
    <w:rsid w:val="004B2B2A"/>
    <w:rsid w:val="004B2D4B"/>
    <w:rsid w:val="004B2EEF"/>
    <w:rsid w:val="004B3304"/>
    <w:rsid w:val="004B3589"/>
    <w:rsid w:val="004B40E8"/>
    <w:rsid w:val="004B4149"/>
    <w:rsid w:val="004B485D"/>
    <w:rsid w:val="004B4AC3"/>
    <w:rsid w:val="004B4E8E"/>
    <w:rsid w:val="004B512A"/>
    <w:rsid w:val="004B537F"/>
    <w:rsid w:val="004B58CE"/>
    <w:rsid w:val="004B5B2D"/>
    <w:rsid w:val="004B5CFC"/>
    <w:rsid w:val="004B671D"/>
    <w:rsid w:val="004B6C2D"/>
    <w:rsid w:val="004B78BA"/>
    <w:rsid w:val="004C00E8"/>
    <w:rsid w:val="004C0179"/>
    <w:rsid w:val="004C0212"/>
    <w:rsid w:val="004C0F6E"/>
    <w:rsid w:val="004C17D1"/>
    <w:rsid w:val="004C1DE7"/>
    <w:rsid w:val="004C1EF2"/>
    <w:rsid w:val="004C214B"/>
    <w:rsid w:val="004C21DB"/>
    <w:rsid w:val="004C434A"/>
    <w:rsid w:val="004C4681"/>
    <w:rsid w:val="004C4887"/>
    <w:rsid w:val="004C515E"/>
    <w:rsid w:val="004C5875"/>
    <w:rsid w:val="004C6585"/>
    <w:rsid w:val="004C66C5"/>
    <w:rsid w:val="004C7137"/>
    <w:rsid w:val="004C7315"/>
    <w:rsid w:val="004C7393"/>
    <w:rsid w:val="004C758A"/>
    <w:rsid w:val="004C75CF"/>
    <w:rsid w:val="004C7B34"/>
    <w:rsid w:val="004C7E05"/>
    <w:rsid w:val="004D014E"/>
    <w:rsid w:val="004D01B0"/>
    <w:rsid w:val="004D0469"/>
    <w:rsid w:val="004D0C3E"/>
    <w:rsid w:val="004D10C8"/>
    <w:rsid w:val="004D141A"/>
    <w:rsid w:val="004D17A3"/>
    <w:rsid w:val="004D1E4A"/>
    <w:rsid w:val="004D2223"/>
    <w:rsid w:val="004D2A0D"/>
    <w:rsid w:val="004D2C8B"/>
    <w:rsid w:val="004D2E10"/>
    <w:rsid w:val="004D2FDD"/>
    <w:rsid w:val="004D3111"/>
    <w:rsid w:val="004D3B2C"/>
    <w:rsid w:val="004D462D"/>
    <w:rsid w:val="004D4BCE"/>
    <w:rsid w:val="004D50F3"/>
    <w:rsid w:val="004D5D26"/>
    <w:rsid w:val="004D5F34"/>
    <w:rsid w:val="004D688B"/>
    <w:rsid w:val="004D6A29"/>
    <w:rsid w:val="004D7130"/>
    <w:rsid w:val="004D717E"/>
    <w:rsid w:val="004D7773"/>
    <w:rsid w:val="004D77C0"/>
    <w:rsid w:val="004D793C"/>
    <w:rsid w:val="004D7EE6"/>
    <w:rsid w:val="004E00F7"/>
    <w:rsid w:val="004E0B7F"/>
    <w:rsid w:val="004E0DF7"/>
    <w:rsid w:val="004E1AF8"/>
    <w:rsid w:val="004E1B4C"/>
    <w:rsid w:val="004E1B56"/>
    <w:rsid w:val="004E2122"/>
    <w:rsid w:val="004E239D"/>
    <w:rsid w:val="004E26F5"/>
    <w:rsid w:val="004E2AC0"/>
    <w:rsid w:val="004E2C78"/>
    <w:rsid w:val="004E2CBB"/>
    <w:rsid w:val="004E2EFE"/>
    <w:rsid w:val="004E38E5"/>
    <w:rsid w:val="004E3AB1"/>
    <w:rsid w:val="004E45CC"/>
    <w:rsid w:val="004E4C41"/>
    <w:rsid w:val="004E4CA2"/>
    <w:rsid w:val="004E51D7"/>
    <w:rsid w:val="004E5544"/>
    <w:rsid w:val="004E56D5"/>
    <w:rsid w:val="004E586B"/>
    <w:rsid w:val="004E5C62"/>
    <w:rsid w:val="004E5CD7"/>
    <w:rsid w:val="004E6F2B"/>
    <w:rsid w:val="004F041D"/>
    <w:rsid w:val="004F04B1"/>
    <w:rsid w:val="004F0601"/>
    <w:rsid w:val="004F0682"/>
    <w:rsid w:val="004F07A9"/>
    <w:rsid w:val="004F0C1E"/>
    <w:rsid w:val="004F12D3"/>
    <w:rsid w:val="004F1457"/>
    <w:rsid w:val="004F14D2"/>
    <w:rsid w:val="004F22C1"/>
    <w:rsid w:val="004F2659"/>
    <w:rsid w:val="004F2D64"/>
    <w:rsid w:val="004F2E4B"/>
    <w:rsid w:val="004F3978"/>
    <w:rsid w:val="004F3AEA"/>
    <w:rsid w:val="004F3B74"/>
    <w:rsid w:val="004F3E38"/>
    <w:rsid w:val="004F4268"/>
    <w:rsid w:val="004F48CA"/>
    <w:rsid w:val="004F4AB3"/>
    <w:rsid w:val="004F4B65"/>
    <w:rsid w:val="004F4CC7"/>
    <w:rsid w:val="004F5805"/>
    <w:rsid w:val="004F5E50"/>
    <w:rsid w:val="004F6757"/>
    <w:rsid w:val="004F6A78"/>
    <w:rsid w:val="004F6BB6"/>
    <w:rsid w:val="004F6C97"/>
    <w:rsid w:val="004F6E36"/>
    <w:rsid w:val="004F6EB6"/>
    <w:rsid w:val="004F706D"/>
    <w:rsid w:val="004F70F9"/>
    <w:rsid w:val="004F71EA"/>
    <w:rsid w:val="004F7247"/>
    <w:rsid w:val="004F729F"/>
    <w:rsid w:val="004F75DC"/>
    <w:rsid w:val="0050027E"/>
    <w:rsid w:val="00500498"/>
    <w:rsid w:val="00500B28"/>
    <w:rsid w:val="00500DF7"/>
    <w:rsid w:val="005011DB"/>
    <w:rsid w:val="005015E9"/>
    <w:rsid w:val="005019C2"/>
    <w:rsid w:val="00502049"/>
    <w:rsid w:val="0050218A"/>
    <w:rsid w:val="00502316"/>
    <w:rsid w:val="00502422"/>
    <w:rsid w:val="00502897"/>
    <w:rsid w:val="00502D42"/>
    <w:rsid w:val="005034D4"/>
    <w:rsid w:val="005037FE"/>
    <w:rsid w:val="00503863"/>
    <w:rsid w:val="00503C42"/>
    <w:rsid w:val="00503ED7"/>
    <w:rsid w:val="00504247"/>
    <w:rsid w:val="00504BDB"/>
    <w:rsid w:val="00504FBF"/>
    <w:rsid w:val="005052FF"/>
    <w:rsid w:val="00505C59"/>
    <w:rsid w:val="005064AC"/>
    <w:rsid w:val="00506644"/>
    <w:rsid w:val="00506697"/>
    <w:rsid w:val="00506799"/>
    <w:rsid w:val="005072BE"/>
    <w:rsid w:val="005101D9"/>
    <w:rsid w:val="00510455"/>
    <w:rsid w:val="00510583"/>
    <w:rsid w:val="00510CBE"/>
    <w:rsid w:val="00510E23"/>
    <w:rsid w:val="00510F1E"/>
    <w:rsid w:val="00511667"/>
    <w:rsid w:val="005116A5"/>
    <w:rsid w:val="00511758"/>
    <w:rsid w:val="00511792"/>
    <w:rsid w:val="00511CBA"/>
    <w:rsid w:val="00511EBD"/>
    <w:rsid w:val="00511F16"/>
    <w:rsid w:val="00511F60"/>
    <w:rsid w:val="00512611"/>
    <w:rsid w:val="005126C0"/>
    <w:rsid w:val="005126D3"/>
    <w:rsid w:val="00512A05"/>
    <w:rsid w:val="00512A27"/>
    <w:rsid w:val="00512BBA"/>
    <w:rsid w:val="00512EDD"/>
    <w:rsid w:val="00513171"/>
    <w:rsid w:val="0051348F"/>
    <w:rsid w:val="00513AFA"/>
    <w:rsid w:val="00513E7F"/>
    <w:rsid w:val="00514982"/>
    <w:rsid w:val="00514A68"/>
    <w:rsid w:val="005153AC"/>
    <w:rsid w:val="0051546F"/>
    <w:rsid w:val="00515CCC"/>
    <w:rsid w:val="00516B24"/>
    <w:rsid w:val="00516B47"/>
    <w:rsid w:val="00516E72"/>
    <w:rsid w:val="00517011"/>
    <w:rsid w:val="00517BAF"/>
    <w:rsid w:val="005200B3"/>
    <w:rsid w:val="00520194"/>
    <w:rsid w:val="005203D0"/>
    <w:rsid w:val="00520BE8"/>
    <w:rsid w:val="00521128"/>
    <w:rsid w:val="005212BB"/>
    <w:rsid w:val="005212CD"/>
    <w:rsid w:val="005214F6"/>
    <w:rsid w:val="005215F1"/>
    <w:rsid w:val="0052180B"/>
    <w:rsid w:val="00521CD2"/>
    <w:rsid w:val="005225C8"/>
    <w:rsid w:val="0052278B"/>
    <w:rsid w:val="00523084"/>
    <w:rsid w:val="0052393A"/>
    <w:rsid w:val="00523A63"/>
    <w:rsid w:val="00524779"/>
    <w:rsid w:val="00524D1B"/>
    <w:rsid w:val="0052516E"/>
    <w:rsid w:val="0052529E"/>
    <w:rsid w:val="005259B7"/>
    <w:rsid w:val="00525F35"/>
    <w:rsid w:val="00526614"/>
    <w:rsid w:val="00526672"/>
    <w:rsid w:val="00526B88"/>
    <w:rsid w:val="00526BFA"/>
    <w:rsid w:val="00526D5A"/>
    <w:rsid w:val="00526F2C"/>
    <w:rsid w:val="005273B5"/>
    <w:rsid w:val="005273BF"/>
    <w:rsid w:val="005273E3"/>
    <w:rsid w:val="00527547"/>
    <w:rsid w:val="00527F29"/>
    <w:rsid w:val="00530DC4"/>
    <w:rsid w:val="00530F6D"/>
    <w:rsid w:val="00530F6F"/>
    <w:rsid w:val="005311D6"/>
    <w:rsid w:val="0053139F"/>
    <w:rsid w:val="0053157A"/>
    <w:rsid w:val="005318E4"/>
    <w:rsid w:val="00531921"/>
    <w:rsid w:val="00531BB5"/>
    <w:rsid w:val="005320FC"/>
    <w:rsid w:val="005321AE"/>
    <w:rsid w:val="005324AA"/>
    <w:rsid w:val="005329C5"/>
    <w:rsid w:val="00532A83"/>
    <w:rsid w:val="005338DE"/>
    <w:rsid w:val="0053391F"/>
    <w:rsid w:val="00534998"/>
    <w:rsid w:val="00534DEB"/>
    <w:rsid w:val="00534E1B"/>
    <w:rsid w:val="00534E28"/>
    <w:rsid w:val="00534E7C"/>
    <w:rsid w:val="00535BFA"/>
    <w:rsid w:val="005361D3"/>
    <w:rsid w:val="005372DE"/>
    <w:rsid w:val="005378F6"/>
    <w:rsid w:val="00540581"/>
    <w:rsid w:val="0054062D"/>
    <w:rsid w:val="00540BD5"/>
    <w:rsid w:val="00540C82"/>
    <w:rsid w:val="005412AA"/>
    <w:rsid w:val="0054143F"/>
    <w:rsid w:val="005417D1"/>
    <w:rsid w:val="00541E11"/>
    <w:rsid w:val="00542083"/>
    <w:rsid w:val="00542270"/>
    <w:rsid w:val="005425FF"/>
    <w:rsid w:val="00542C19"/>
    <w:rsid w:val="00542EB8"/>
    <w:rsid w:val="00542F67"/>
    <w:rsid w:val="0054330E"/>
    <w:rsid w:val="005433D7"/>
    <w:rsid w:val="00543438"/>
    <w:rsid w:val="0054381B"/>
    <w:rsid w:val="005438B2"/>
    <w:rsid w:val="005439B4"/>
    <w:rsid w:val="00543D9D"/>
    <w:rsid w:val="00543EAF"/>
    <w:rsid w:val="0054410B"/>
    <w:rsid w:val="00544123"/>
    <w:rsid w:val="005442C0"/>
    <w:rsid w:val="005449F1"/>
    <w:rsid w:val="00544CFE"/>
    <w:rsid w:val="0054590B"/>
    <w:rsid w:val="00545B30"/>
    <w:rsid w:val="00545D81"/>
    <w:rsid w:val="00545EF7"/>
    <w:rsid w:val="005461BF"/>
    <w:rsid w:val="005472FE"/>
    <w:rsid w:val="005474F0"/>
    <w:rsid w:val="00547836"/>
    <w:rsid w:val="0055061B"/>
    <w:rsid w:val="00550B16"/>
    <w:rsid w:val="00550D19"/>
    <w:rsid w:val="00550EE1"/>
    <w:rsid w:val="0055195D"/>
    <w:rsid w:val="0055198A"/>
    <w:rsid w:val="0055203D"/>
    <w:rsid w:val="005523EE"/>
    <w:rsid w:val="0055266F"/>
    <w:rsid w:val="00552798"/>
    <w:rsid w:val="00552CF1"/>
    <w:rsid w:val="00552E3F"/>
    <w:rsid w:val="005530F2"/>
    <w:rsid w:val="00553220"/>
    <w:rsid w:val="005535A0"/>
    <w:rsid w:val="005536BB"/>
    <w:rsid w:val="005537B1"/>
    <w:rsid w:val="00553A88"/>
    <w:rsid w:val="00553E6B"/>
    <w:rsid w:val="00553F52"/>
    <w:rsid w:val="00554366"/>
    <w:rsid w:val="00554662"/>
    <w:rsid w:val="005546BD"/>
    <w:rsid w:val="005549DE"/>
    <w:rsid w:val="005549EA"/>
    <w:rsid w:val="00554A18"/>
    <w:rsid w:val="00554DC6"/>
    <w:rsid w:val="00554EFA"/>
    <w:rsid w:val="0055527D"/>
    <w:rsid w:val="00555AEC"/>
    <w:rsid w:val="00555B0E"/>
    <w:rsid w:val="00555B46"/>
    <w:rsid w:val="00555E95"/>
    <w:rsid w:val="005561D5"/>
    <w:rsid w:val="00556A9A"/>
    <w:rsid w:val="00556A9B"/>
    <w:rsid w:val="0055753E"/>
    <w:rsid w:val="0056018B"/>
    <w:rsid w:val="0056039F"/>
    <w:rsid w:val="005604A3"/>
    <w:rsid w:val="0056070B"/>
    <w:rsid w:val="00560A4C"/>
    <w:rsid w:val="005610D8"/>
    <w:rsid w:val="005612BB"/>
    <w:rsid w:val="00561740"/>
    <w:rsid w:val="005619A4"/>
    <w:rsid w:val="00562CD4"/>
    <w:rsid w:val="0056343E"/>
    <w:rsid w:val="005634A8"/>
    <w:rsid w:val="005634F2"/>
    <w:rsid w:val="0056391B"/>
    <w:rsid w:val="0056397F"/>
    <w:rsid w:val="00563CB4"/>
    <w:rsid w:val="005643E5"/>
    <w:rsid w:val="00564609"/>
    <w:rsid w:val="00565455"/>
    <w:rsid w:val="00565C4C"/>
    <w:rsid w:val="00565F8E"/>
    <w:rsid w:val="00566A2D"/>
    <w:rsid w:val="00566BA8"/>
    <w:rsid w:val="00567394"/>
    <w:rsid w:val="0057018A"/>
    <w:rsid w:val="005704F7"/>
    <w:rsid w:val="005704FD"/>
    <w:rsid w:val="00570AFC"/>
    <w:rsid w:val="00570CAD"/>
    <w:rsid w:val="0057140E"/>
    <w:rsid w:val="00571558"/>
    <w:rsid w:val="005718F4"/>
    <w:rsid w:val="00571A95"/>
    <w:rsid w:val="00572532"/>
    <w:rsid w:val="005728AC"/>
    <w:rsid w:val="00572B18"/>
    <w:rsid w:val="0057354C"/>
    <w:rsid w:val="00573691"/>
    <w:rsid w:val="005736B8"/>
    <w:rsid w:val="00573979"/>
    <w:rsid w:val="005740D3"/>
    <w:rsid w:val="005741AA"/>
    <w:rsid w:val="00574AD3"/>
    <w:rsid w:val="00574E4F"/>
    <w:rsid w:val="00574EB2"/>
    <w:rsid w:val="00575256"/>
    <w:rsid w:val="00575BB8"/>
    <w:rsid w:val="00575FEC"/>
    <w:rsid w:val="005760BF"/>
    <w:rsid w:val="005764F2"/>
    <w:rsid w:val="00576578"/>
    <w:rsid w:val="00576A39"/>
    <w:rsid w:val="00576AC4"/>
    <w:rsid w:val="005771B1"/>
    <w:rsid w:val="005772BB"/>
    <w:rsid w:val="00577307"/>
    <w:rsid w:val="0057743F"/>
    <w:rsid w:val="00577A39"/>
    <w:rsid w:val="00580415"/>
    <w:rsid w:val="0058069E"/>
    <w:rsid w:val="00580F26"/>
    <w:rsid w:val="00581145"/>
    <w:rsid w:val="00581416"/>
    <w:rsid w:val="00581669"/>
    <w:rsid w:val="0058222F"/>
    <w:rsid w:val="00582914"/>
    <w:rsid w:val="00582A24"/>
    <w:rsid w:val="00582BBD"/>
    <w:rsid w:val="00582E29"/>
    <w:rsid w:val="00583143"/>
    <w:rsid w:val="00583925"/>
    <w:rsid w:val="00583931"/>
    <w:rsid w:val="00583B7F"/>
    <w:rsid w:val="00583FEF"/>
    <w:rsid w:val="0058409C"/>
    <w:rsid w:val="0058414F"/>
    <w:rsid w:val="00584578"/>
    <w:rsid w:val="00584DAF"/>
    <w:rsid w:val="00585467"/>
    <w:rsid w:val="00585768"/>
    <w:rsid w:val="005858C8"/>
    <w:rsid w:val="00585913"/>
    <w:rsid w:val="00585D22"/>
    <w:rsid w:val="00586036"/>
    <w:rsid w:val="0058612F"/>
    <w:rsid w:val="00586E40"/>
    <w:rsid w:val="005876EE"/>
    <w:rsid w:val="00587D12"/>
    <w:rsid w:val="00587F3B"/>
    <w:rsid w:val="00590178"/>
    <w:rsid w:val="005907F6"/>
    <w:rsid w:val="00590946"/>
    <w:rsid w:val="0059116D"/>
    <w:rsid w:val="0059153D"/>
    <w:rsid w:val="00591563"/>
    <w:rsid w:val="005926A2"/>
    <w:rsid w:val="00592F6C"/>
    <w:rsid w:val="0059376F"/>
    <w:rsid w:val="00593881"/>
    <w:rsid w:val="00593952"/>
    <w:rsid w:val="00594529"/>
    <w:rsid w:val="005946CA"/>
    <w:rsid w:val="005947E7"/>
    <w:rsid w:val="00594C64"/>
    <w:rsid w:val="00594EAA"/>
    <w:rsid w:val="00594FF2"/>
    <w:rsid w:val="005959AB"/>
    <w:rsid w:val="00595BFB"/>
    <w:rsid w:val="0059667D"/>
    <w:rsid w:val="00596B11"/>
    <w:rsid w:val="00596CB7"/>
    <w:rsid w:val="005971A0"/>
    <w:rsid w:val="00597439"/>
    <w:rsid w:val="00597AB7"/>
    <w:rsid w:val="005A0AA4"/>
    <w:rsid w:val="005A0AED"/>
    <w:rsid w:val="005A1020"/>
    <w:rsid w:val="005A1222"/>
    <w:rsid w:val="005A1404"/>
    <w:rsid w:val="005A1B32"/>
    <w:rsid w:val="005A1CA9"/>
    <w:rsid w:val="005A1CB8"/>
    <w:rsid w:val="005A1E6C"/>
    <w:rsid w:val="005A221B"/>
    <w:rsid w:val="005A2474"/>
    <w:rsid w:val="005A316B"/>
    <w:rsid w:val="005A340E"/>
    <w:rsid w:val="005A3C9A"/>
    <w:rsid w:val="005A3F7B"/>
    <w:rsid w:val="005A4461"/>
    <w:rsid w:val="005A45EF"/>
    <w:rsid w:val="005A45FB"/>
    <w:rsid w:val="005A4A28"/>
    <w:rsid w:val="005A4F52"/>
    <w:rsid w:val="005A5061"/>
    <w:rsid w:val="005A520E"/>
    <w:rsid w:val="005A574D"/>
    <w:rsid w:val="005A57C7"/>
    <w:rsid w:val="005A6058"/>
    <w:rsid w:val="005A6B1A"/>
    <w:rsid w:val="005A6BFD"/>
    <w:rsid w:val="005A6D9A"/>
    <w:rsid w:val="005A7114"/>
    <w:rsid w:val="005A72CA"/>
    <w:rsid w:val="005A7971"/>
    <w:rsid w:val="005A7D97"/>
    <w:rsid w:val="005B0509"/>
    <w:rsid w:val="005B060A"/>
    <w:rsid w:val="005B11ED"/>
    <w:rsid w:val="005B12D0"/>
    <w:rsid w:val="005B1628"/>
    <w:rsid w:val="005B2010"/>
    <w:rsid w:val="005B2359"/>
    <w:rsid w:val="005B23C5"/>
    <w:rsid w:val="005B264E"/>
    <w:rsid w:val="005B2998"/>
    <w:rsid w:val="005B2B5F"/>
    <w:rsid w:val="005B2BA8"/>
    <w:rsid w:val="005B2C30"/>
    <w:rsid w:val="005B3794"/>
    <w:rsid w:val="005B3DD5"/>
    <w:rsid w:val="005B4106"/>
    <w:rsid w:val="005B4462"/>
    <w:rsid w:val="005B4DC9"/>
    <w:rsid w:val="005B51D1"/>
    <w:rsid w:val="005B535E"/>
    <w:rsid w:val="005B5DC7"/>
    <w:rsid w:val="005B5FC5"/>
    <w:rsid w:val="005B6196"/>
    <w:rsid w:val="005B63F2"/>
    <w:rsid w:val="005B6407"/>
    <w:rsid w:val="005B6690"/>
    <w:rsid w:val="005B67F0"/>
    <w:rsid w:val="005B6865"/>
    <w:rsid w:val="005B6B25"/>
    <w:rsid w:val="005B76BF"/>
    <w:rsid w:val="005B7BDB"/>
    <w:rsid w:val="005B7C2C"/>
    <w:rsid w:val="005B7CB2"/>
    <w:rsid w:val="005B7F04"/>
    <w:rsid w:val="005C012C"/>
    <w:rsid w:val="005C0322"/>
    <w:rsid w:val="005C0816"/>
    <w:rsid w:val="005C0853"/>
    <w:rsid w:val="005C1291"/>
    <w:rsid w:val="005C1685"/>
    <w:rsid w:val="005C1770"/>
    <w:rsid w:val="005C2DB2"/>
    <w:rsid w:val="005C3205"/>
    <w:rsid w:val="005C3226"/>
    <w:rsid w:val="005C3252"/>
    <w:rsid w:val="005C3260"/>
    <w:rsid w:val="005C3D5F"/>
    <w:rsid w:val="005C40C3"/>
    <w:rsid w:val="005C46D1"/>
    <w:rsid w:val="005C4865"/>
    <w:rsid w:val="005C4A2B"/>
    <w:rsid w:val="005C4B90"/>
    <w:rsid w:val="005C4D8B"/>
    <w:rsid w:val="005C4F24"/>
    <w:rsid w:val="005C5543"/>
    <w:rsid w:val="005C5D33"/>
    <w:rsid w:val="005C5D4E"/>
    <w:rsid w:val="005C64BB"/>
    <w:rsid w:val="005C6E7F"/>
    <w:rsid w:val="005C7039"/>
    <w:rsid w:val="005C76D1"/>
    <w:rsid w:val="005C79D7"/>
    <w:rsid w:val="005C7D51"/>
    <w:rsid w:val="005D040A"/>
    <w:rsid w:val="005D0B6D"/>
    <w:rsid w:val="005D1181"/>
    <w:rsid w:val="005D118C"/>
    <w:rsid w:val="005D137B"/>
    <w:rsid w:val="005D1496"/>
    <w:rsid w:val="005D1C23"/>
    <w:rsid w:val="005D1F98"/>
    <w:rsid w:val="005D2AEE"/>
    <w:rsid w:val="005D2B9A"/>
    <w:rsid w:val="005D2CDF"/>
    <w:rsid w:val="005D2ECF"/>
    <w:rsid w:val="005D319F"/>
    <w:rsid w:val="005D3282"/>
    <w:rsid w:val="005D32EC"/>
    <w:rsid w:val="005D375A"/>
    <w:rsid w:val="005D38B9"/>
    <w:rsid w:val="005D39F9"/>
    <w:rsid w:val="005D404A"/>
    <w:rsid w:val="005D4734"/>
    <w:rsid w:val="005D4747"/>
    <w:rsid w:val="005D48E6"/>
    <w:rsid w:val="005D4BB7"/>
    <w:rsid w:val="005D4CC7"/>
    <w:rsid w:val="005D50BA"/>
    <w:rsid w:val="005D5849"/>
    <w:rsid w:val="005D59FB"/>
    <w:rsid w:val="005D6BB6"/>
    <w:rsid w:val="005D6BD9"/>
    <w:rsid w:val="005D6C2D"/>
    <w:rsid w:val="005D6D76"/>
    <w:rsid w:val="005D6FBD"/>
    <w:rsid w:val="005D7495"/>
    <w:rsid w:val="005D74AA"/>
    <w:rsid w:val="005D7A5E"/>
    <w:rsid w:val="005E0064"/>
    <w:rsid w:val="005E0282"/>
    <w:rsid w:val="005E08C7"/>
    <w:rsid w:val="005E11B0"/>
    <w:rsid w:val="005E18C6"/>
    <w:rsid w:val="005E18DB"/>
    <w:rsid w:val="005E1A9F"/>
    <w:rsid w:val="005E2119"/>
    <w:rsid w:val="005E2640"/>
    <w:rsid w:val="005E2B42"/>
    <w:rsid w:val="005E3936"/>
    <w:rsid w:val="005E3945"/>
    <w:rsid w:val="005E39F2"/>
    <w:rsid w:val="005E3A6D"/>
    <w:rsid w:val="005E3C2D"/>
    <w:rsid w:val="005E3CD5"/>
    <w:rsid w:val="005E4007"/>
    <w:rsid w:val="005E4BE5"/>
    <w:rsid w:val="005E4D2E"/>
    <w:rsid w:val="005E5206"/>
    <w:rsid w:val="005E5864"/>
    <w:rsid w:val="005E6015"/>
    <w:rsid w:val="005E6BD7"/>
    <w:rsid w:val="005E6C28"/>
    <w:rsid w:val="005E6D3B"/>
    <w:rsid w:val="005E6E74"/>
    <w:rsid w:val="005E72AE"/>
    <w:rsid w:val="005E7A13"/>
    <w:rsid w:val="005E7E1A"/>
    <w:rsid w:val="005E7ECF"/>
    <w:rsid w:val="005F01CC"/>
    <w:rsid w:val="005F01EB"/>
    <w:rsid w:val="005F038C"/>
    <w:rsid w:val="005F03E3"/>
    <w:rsid w:val="005F0501"/>
    <w:rsid w:val="005F075E"/>
    <w:rsid w:val="005F0C0B"/>
    <w:rsid w:val="005F0FF9"/>
    <w:rsid w:val="005F1106"/>
    <w:rsid w:val="005F115D"/>
    <w:rsid w:val="005F1532"/>
    <w:rsid w:val="005F163F"/>
    <w:rsid w:val="005F19F0"/>
    <w:rsid w:val="005F2237"/>
    <w:rsid w:val="005F25A5"/>
    <w:rsid w:val="005F25DF"/>
    <w:rsid w:val="005F2ED6"/>
    <w:rsid w:val="005F3000"/>
    <w:rsid w:val="005F357F"/>
    <w:rsid w:val="005F3896"/>
    <w:rsid w:val="005F3938"/>
    <w:rsid w:val="005F3A1A"/>
    <w:rsid w:val="005F4E03"/>
    <w:rsid w:val="005F4FB7"/>
    <w:rsid w:val="005F53DB"/>
    <w:rsid w:val="005F56C1"/>
    <w:rsid w:val="005F58E6"/>
    <w:rsid w:val="005F5C93"/>
    <w:rsid w:val="005F6290"/>
    <w:rsid w:val="005F65D2"/>
    <w:rsid w:val="005F68BF"/>
    <w:rsid w:val="005F6D2B"/>
    <w:rsid w:val="005F6F03"/>
    <w:rsid w:val="005F6FE5"/>
    <w:rsid w:val="005F789C"/>
    <w:rsid w:val="005F78B6"/>
    <w:rsid w:val="005F7F7E"/>
    <w:rsid w:val="00600515"/>
    <w:rsid w:val="00600A35"/>
    <w:rsid w:val="00600B60"/>
    <w:rsid w:val="006012D2"/>
    <w:rsid w:val="0060184C"/>
    <w:rsid w:val="00601CA7"/>
    <w:rsid w:val="00602162"/>
    <w:rsid w:val="006021BF"/>
    <w:rsid w:val="00602350"/>
    <w:rsid w:val="006024E6"/>
    <w:rsid w:val="006026E8"/>
    <w:rsid w:val="00602B89"/>
    <w:rsid w:val="0060370C"/>
    <w:rsid w:val="00603772"/>
    <w:rsid w:val="0060399D"/>
    <w:rsid w:val="006040FF"/>
    <w:rsid w:val="00604362"/>
    <w:rsid w:val="006043BA"/>
    <w:rsid w:val="00604522"/>
    <w:rsid w:val="00604612"/>
    <w:rsid w:val="00604914"/>
    <w:rsid w:val="00604B90"/>
    <w:rsid w:val="00604E24"/>
    <w:rsid w:val="006055D9"/>
    <w:rsid w:val="0060584E"/>
    <w:rsid w:val="00605B9E"/>
    <w:rsid w:val="00605E5C"/>
    <w:rsid w:val="00605EC9"/>
    <w:rsid w:val="00606103"/>
    <w:rsid w:val="006062B8"/>
    <w:rsid w:val="006068F9"/>
    <w:rsid w:val="00606D78"/>
    <w:rsid w:val="00607372"/>
    <w:rsid w:val="006073B1"/>
    <w:rsid w:val="00607484"/>
    <w:rsid w:val="0060757B"/>
    <w:rsid w:val="006075C6"/>
    <w:rsid w:val="00607662"/>
    <w:rsid w:val="006101CE"/>
    <w:rsid w:val="006104F5"/>
    <w:rsid w:val="00610590"/>
    <w:rsid w:val="006109DE"/>
    <w:rsid w:val="00610ACA"/>
    <w:rsid w:val="0061126F"/>
    <w:rsid w:val="006115E9"/>
    <w:rsid w:val="00611E16"/>
    <w:rsid w:val="006120DD"/>
    <w:rsid w:val="0061233F"/>
    <w:rsid w:val="006124F2"/>
    <w:rsid w:val="006131A7"/>
    <w:rsid w:val="006131B5"/>
    <w:rsid w:val="006136D8"/>
    <w:rsid w:val="00613951"/>
    <w:rsid w:val="00614185"/>
    <w:rsid w:val="00614927"/>
    <w:rsid w:val="00614AFA"/>
    <w:rsid w:val="00614B70"/>
    <w:rsid w:val="00614F5C"/>
    <w:rsid w:val="0061519B"/>
    <w:rsid w:val="006153EA"/>
    <w:rsid w:val="006158A8"/>
    <w:rsid w:val="00615B4B"/>
    <w:rsid w:val="00616249"/>
    <w:rsid w:val="006166FA"/>
    <w:rsid w:val="00616700"/>
    <w:rsid w:val="00616CD0"/>
    <w:rsid w:val="00617CDD"/>
    <w:rsid w:val="00617D17"/>
    <w:rsid w:val="0062033F"/>
    <w:rsid w:val="006206B5"/>
    <w:rsid w:val="00620BE7"/>
    <w:rsid w:val="006214D1"/>
    <w:rsid w:val="0062190C"/>
    <w:rsid w:val="00621B26"/>
    <w:rsid w:val="00621C55"/>
    <w:rsid w:val="00621C78"/>
    <w:rsid w:val="00621DEE"/>
    <w:rsid w:val="00622872"/>
    <w:rsid w:val="006229DF"/>
    <w:rsid w:val="00622BBA"/>
    <w:rsid w:val="00622D79"/>
    <w:rsid w:val="00622EAE"/>
    <w:rsid w:val="00623B15"/>
    <w:rsid w:val="0062452A"/>
    <w:rsid w:val="0062452D"/>
    <w:rsid w:val="006248D4"/>
    <w:rsid w:val="0062496A"/>
    <w:rsid w:val="00624A7F"/>
    <w:rsid w:val="00624C6D"/>
    <w:rsid w:val="00624FAD"/>
    <w:rsid w:val="0062501D"/>
    <w:rsid w:val="006251B5"/>
    <w:rsid w:val="00625A09"/>
    <w:rsid w:val="006261F8"/>
    <w:rsid w:val="006262A3"/>
    <w:rsid w:val="0062686B"/>
    <w:rsid w:val="006268E7"/>
    <w:rsid w:val="00627243"/>
    <w:rsid w:val="00627F69"/>
    <w:rsid w:val="00630298"/>
    <w:rsid w:val="00630CE8"/>
    <w:rsid w:val="006312A0"/>
    <w:rsid w:val="00631FD0"/>
    <w:rsid w:val="00632291"/>
    <w:rsid w:val="006327FE"/>
    <w:rsid w:val="00632829"/>
    <w:rsid w:val="006329A0"/>
    <w:rsid w:val="00632D84"/>
    <w:rsid w:val="0063314B"/>
    <w:rsid w:val="00633424"/>
    <w:rsid w:val="0063375B"/>
    <w:rsid w:val="00633D54"/>
    <w:rsid w:val="00633E00"/>
    <w:rsid w:val="00634650"/>
    <w:rsid w:val="006349B9"/>
    <w:rsid w:val="006349C3"/>
    <w:rsid w:val="0063514B"/>
    <w:rsid w:val="00635C10"/>
    <w:rsid w:val="00635F4B"/>
    <w:rsid w:val="00636070"/>
    <w:rsid w:val="00636167"/>
    <w:rsid w:val="006367E2"/>
    <w:rsid w:val="00636BD8"/>
    <w:rsid w:val="00636D82"/>
    <w:rsid w:val="00637126"/>
    <w:rsid w:val="006378AA"/>
    <w:rsid w:val="006378C7"/>
    <w:rsid w:val="00637E55"/>
    <w:rsid w:val="0064063B"/>
    <w:rsid w:val="0064084E"/>
    <w:rsid w:val="00640BDE"/>
    <w:rsid w:val="00640BE1"/>
    <w:rsid w:val="006414D3"/>
    <w:rsid w:val="00641817"/>
    <w:rsid w:val="00641A1D"/>
    <w:rsid w:val="00642166"/>
    <w:rsid w:val="006423CD"/>
    <w:rsid w:val="006424DD"/>
    <w:rsid w:val="006425FE"/>
    <w:rsid w:val="00642C24"/>
    <w:rsid w:val="00643782"/>
    <w:rsid w:val="006437FE"/>
    <w:rsid w:val="0064385D"/>
    <w:rsid w:val="00643B45"/>
    <w:rsid w:val="00644948"/>
    <w:rsid w:val="00644D15"/>
    <w:rsid w:val="00644DCE"/>
    <w:rsid w:val="00644FE7"/>
    <w:rsid w:val="00645203"/>
    <w:rsid w:val="0064532B"/>
    <w:rsid w:val="006458DE"/>
    <w:rsid w:val="00645CF1"/>
    <w:rsid w:val="006465A2"/>
    <w:rsid w:val="006466E2"/>
    <w:rsid w:val="006474E5"/>
    <w:rsid w:val="00650F97"/>
    <w:rsid w:val="006515D8"/>
    <w:rsid w:val="00651C4B"/>
    <w:rsid w:val="00651FB4"/>
    <w:rsid w:val="00652907"/>
    <w:rsid w:val="00653592"/>
    <w:rsid w:val="00653670"/>
    <w:rsid w:val="0065367F"/>
    <w:rsid w:val="006538FE"/>
    <w:rsid w:val="00653B0A"/>
    <w:rsid w:val="00653E75"/>
    <w:rsid w:val="006542B9"/>
    <w:rsid w:val="00654A83"/>
    <w:rsid w:val="0065544C"/>
    <w:rsid w:val="00655852"/>
    <w:rsid w:val="00655E06"/>
    <w:rsid w:val="00656501"/>
    <w:rsid w:val="006565DE"/>
    <w:rsid w:val="00656EE7"/>
    <w:rsid w:val="006573E9"/>
    <w:rsid w:val="00657E4C"/>
    <w:rsid w:val="00657FAE"/>
    <w:rsid w:val="006609C3"/>
    <w:rsid w:val="00660C6C"/>
    <w:rsid w:val="0066115D"/>
    <w:rsid w:val="006612FB"/>
    <w:rsid w:val="006615EE"/>
    <w:rsid w:val="00662242"/>
    <w:rsid w:val="00662298"/>
    <w:rsid w:val="006624C5"/>
    <w:rsid w:val="00662584"/>
    <w:rsid w:val="00662845"/>
    <w:rsid w:val="00662AD2"/>
    <w:rsid w:val="00663526"/>
    <w:rsid w:val="006635B4"/>
    <w:rsid w:val="006640CB"/>
    <w:rsid w:val="006642C6"/>
    <w:rsid w:val="0066459C"/>
    <w:rsid w:val="00664A2C"/>
    <w:rsid w:val="00664B35"/>
    <w:rsid w:val="00664BA9"/>
    <w:rsid w:val="00664BCE"/>
    <w:rsid w:val="00665067"/>
    <w:rsid w:val="00665465"/>
    <w:rsid w:val="0066583D"/>
    <w:rsid w:val="00665A5C"/>
    <w:rsid w:val="0066646E"/>
    <w:rsid w:val="00666C8E"/>
    <w:rsid w:val="006673CE"/>
    <w:rsid w:val="006701F1"/>
    <w:rsid w:val="006703BD"/>
    <w:rsid w:val="0067046E"/>
    <w:rsid w:val="00670471"/>
    <w:rsid w:val="0067049A"/>
    <w:rsid w:val="00670EB7"/>
    <w:rsid w:val="0067128B"/>
    <w:rsid w:val="0067148C"/>
    <w:rsid w:val="006715C5"/>
    <w:rsid w:val="006718E1"/>
    <w:rsid w:val="006720E0"/>
    <w:rsid w:val="006723FC"/>
    <w:rsid w:val="00672495"/>
    <w:rsid w:val="00672918"/>
    <w:rsid w:val="00672AE6"/>
    <w:rsid w:val="00672E9E"/>
    <w:rsid w:val="0067362E"/>
    <w:rsid w:val="006737F8"/>
    <w:rsid w:val="00674715"/>
    <w:rsid w:val="0067534C"/>
    <w:rsid w:val="006755FB"/>
    <w:rsid w:val="0067583E"/>
    <w:rsid w:val="006762A9"/>
    <w:rsid w:val="00676381"/>
    <w:rsid w:val="00676A4D"/>
    <w:rsid w:val="0067714D"/>
    <w:rsid w:val="006773F9"/>
    <w:rsid w:val="0067767E"/>
    <w:rsid w:val="006779EA"/>
    <w:rsid w:val="00677AFE"/>
    <w:rsid w:val="00677E75"/>
    <w:rsid w:val="00680235"/>
    <w:rsid w:val="006802FE"/>
    <w:rsid w:val="006804F0"/>
    <w:rsid w:val="0068056E"/>
    <w:rsid w:val="00680775"/>
    <w:rsid w:val="006807F4"/>
    <w:rsid w:val="006809B5"/>
    <w:rsid w:val="00680AAF"/>
    <w:rsid w:val="00680E91"/>
    <w:rsid w:val="006812F5"/>
    <w:rsid w:val="0068132C"/>
    <w:rsid w:val="006818B3"/>
    <w:rsid w:val="00681E2D"/>
    <w:rsid w:val="0068225C"/>
    <w:rsid w:val="0068228C"/>
    <w:rsid w:val="00683092"/>
    <w:rsid w:val="00683322"/>
    <w:rsid w:val="0068341D"/>
    <w:rsid w:val="0068421B"/>
    <w:rsid w:val="00684262"/>
    <w:rsid w:val="006844EB"/>
    <w:rsid w:val="0068469B"/>
    <w:rsid w:val="00684796"/>
    <w:rsid w:val="0068492C"/>
    <w:rsid w:val="00684AF3"/>
    <w:rsid w:val="00685270"/>
    <w:rsid w:val="006852E7"/>
    <w:rsid w:val="00686BA4"/>
    <w:rsid w:val="0068716C"/>
    <w:rsid w:val="00687541"/>
    <w:rsid w:val="006875AE"/>
    <w:rsid w:val="006879B0"/>
    <w:rsid w:val="00687EF7"/>
    <w:rsid w:val="00690172"/>
    <w:rsid w:val="00690D2D"/>
    <w:rsid w:val="006914D5"/>
    <w:rsid w:val="00691723"/>
    <w:rsid w:val="00692994"/>
    <w:rsid w:val="00693234"/>
    <w:rsid w:val="006932B5"/>
    <w:rsid w:val="0069364D"/>
    <w:rsid w:val="0069386A"/>
    <w:rsid w:val="00693F0F"/>
    <w:rsid w:val="006940F8"/>
    <w:rsid w:val="00694289"/>
    <w:rsid w:val="006945EA"/>
    <w:rsid w:val="006947F1"/>
    <w:rsid w:val="0069495B"/>
    <w:rsid w:val="00694D83"/>
    <w:rsid w:val="00695AA4"/>
    <w:rsid w:val="00697253"/>
    <w:rsid w:val="0069731F"/>
    <w:rsid w:val="00697515"/>
    <w:rsid w:val="00697BC8"/>
    <w:rsid w:val="00697D12"/>
    <w:rsid w:val="006A016A"/>
    <w:rsid w:val="006A03DB"/>
    <w:rsid w:val="006A0EF9"/>
    <w:rsid w:val="006A14B0"/>
    <w:rsid w:val="006A22F4"/>
    <w:rsid w:val="006A284A"/>
    <w:rsid w:val="006A2E55"/>
    <w:rsid w:val="006A3475"/>
    <w:rsid w:val="006A35C5"/>
    <w:rsid w:val="006A3CC1"/>
    <w:rsid w:val="006A3D65"/>
    <w:rsid w:val="006A3E1E"/>
    <w:rsid w:val="006A3FCD"/>
    <w:rsid w:val="006A4150"/>
    <w:rsid w:val="006A44BB"/>
    <w:rsid w:val="006A450B"/>
    <w:rsid w:val="006A4E2A"/>
    <w:rsid w:val="006A4F0C"/>
    <w:rsid w:val="006A56AC"/>
    <w:rsid w:val="006A5A9C"/>
    <w:rsid w:val="006A5BEC"/>
    <w:rsid w:val="006A5BED"/>
    <w:rsid w:val="006A60DB"/>
    <w:rsid w:val="006A62EA"/>
    <w:rsid w:val="006A632D"/>
    <w:rsid w:val="006A6D75"/>
    <w:rsid w:val="006A6FCC"/>
    <w:rsid w:val="006A7367"/>
    <w:rsid w:val="006A75F4"/>
    <w:rsid w:val="006A7795"/>
    <w:rsid w:val="006A7BA9"/>
    <w:rsid w:val="006A7C5B"/>
    <w:rsid w:val="006A7DB7"/>
    <w:rsid w:val="006B0099"/>
    <w:rsid w:val="006B02FE"/>
    <w:rsid w:val="006B0721"/>
    <w:rsid w:val="006B0D42"/>
    <w:rsid w:val="006B0DB7"/>
    <w:rsid w:val="006B0EB2"/>
    <w:rsid w:val="006B0EFA"/>
    <w:rsid w:val="006B12DD"/>
    <w:rsid w:val="006B14C2"/>
    <w:rsid w:val="006B16F5"/>
    <w:rsid w:val="006B17F8"/>
    <w:rsid w:val="006B1D41"/>
    <w:rsid w:val="006B202F"/>
    <w:rsid w:val="006B2271"/>
    <w:rsid w:val="006B3DB6"/>
    <w:rsid w:val="006B4424"/>
    <w:rsid w:val="006B481B"/>
    <w:rsid w:val="006B4B73"/>
    <w:rsid w:val="006B4DDD"/>
    <w:rsid w:val="006B5071"/>
    <w:rsid w:val="006B511C"/>
    <w:rsid w:val="006B53BE"/>
    <w:rsid w:val="006B5871"/>
    <w:rsid w:val="006B592E"/>
    <w:rsid w:val="006B5A2B"/>
    <w:rsid w:val="006B6694"/>
    <w:rsid w:val="006B77B7"/>
    <w:rsid w:val="006B7821"/>
    <w:rsid w:val="006B7ACE"/>
    <w:rsid w:val="006C0197"/>
    <w:rsid w:val="006C0239"/>
    <w:rsid w:val="006C03AF"/>
    <w:rsid w:val="006C060E"/>
    <w:rsid w:val="006C0789"/>
    <w:rsid w:val="006C0DAD"/>
    <w:rsid w:val="006C173E"/>
    <w:rsid w:val="006C1859"/>
    <w:rsid w:val="006C1FE8"/>
    <w:rsid w:val="006C2245"/>
    <w:rsid w:val="006C2381"/>
    <w:rsid w:val="006C2617"/>
    <w:rsid w:val="006C2A5F"/>
    <w:rsid w:val="006C2DFA"/>
    <w:rsid w:val="006C35E7"/>
    <w:rsid w:val="006C3AD7"/>
    <w:rsid w:val="006C3C06"/>
    <w:rsid w:val="006C419C"/>
    <w:rsid w:val="006C4802"/>
    <w:rsid w:val="006C486E"/>
    <w:rsid w:val="006C4DD3"/>
    <w:rsid w:val="006C4E0E"/>
    <w:rsid w:val="006C4F0D"/>
    <w:rsid w:val="006C5340"/>
    <w:rsid w:val="006C5387"/>
    <w:rsid w:val="006C553F"/>
    <w:rsid w:val="006C55B9"/>
    <w:rsid w:val="006C5ADB"/>
    <w:rsid w:val="006C5DA4"/>
    <w:rsid w:val="006C68BC"/>
    <w:rsid w:val="006C7366"/>
    <w:rsid w:val="006C7984"/>
    <w:rsid w:val="006D0084"/>
    <w:rsid w:val="006D0428"/>
    <w:rsid w:val="006D05FF"/>
    <w:rsid w:val="006D07D2"/>
    <w:rsid w:val="006D0C92"/>
    <w:rsid w:val="006D0FCF"/>
    <w:rsid w:val="006D1165"/>
    <w:rsid w:val="006D1303"/>
    <w:rsid w:val="006D1598"/>
    <w:rsid w:val="006D1804"/>
    <w:rsid w:val="006D1CF0"/>
    <w:rsid w:val="006D2056"/>
    <w:rsid w:val="006D22EF"/>
    <w:rsid w:val="006D2650"/>
    <w:rsid w:val="006D33EC"/>
    <w:rsid w:val="006D3D58"/>
    <w:rsid w:val="006D3FA0"/>
    <w:rsid w:val="006D439F"/>
    <w:rsid w:val="006D47E1"/>
    <w:rsid w:val="006D5293"/>
    <w:rsid w:val="006D5B16"/>
    <w:rsid w:val="006D5C77"/>
    <w:rsid w:val="006D6155"/>
    <w:rsid w:val="006D63DC"/>
    <w:rsid w:val="006D64AB"/>
    <w:rsid w:val="006D6FA8"/>
    <w:rsid w:val="006D72CD"/>
    <w:rsid w:val="006D7326"/>
    <w:rsid w:val="006D75A0"/>
    <w:rsid w:val="006D7AC7"/>
    <w:rsid w:val="006D7F65"/>
    <w:rsid w:val="006E0114"/>
    <w:rsid w:val="006E03B1"/>
    <w:rsid w:val="006E0958"/>
    <w:rsid w:val="006E0B38"/>
    <w:rsid w:val="006E0B5A"/>
    <w:rsid w:val="006E167C"/>
    <w:rsid w:val="006E1CD0"/>
    <w:rsid w:val="006E281C"/>
    <w:rsid w:val="006E2B0A"/>
    <w:rsid w:val="006E2EB1"/>
    <w:rsid w:val="006E3288"/>
    <w:rsid w:val="006E36E5"/>
    <w:rsid w:val="006E3D04"/>
    <w:rsid w:val="006E3DC6"/>
    <w:rsid w:val="006E3E7E"/>
    <w:rsid w:val="006E44A4"/>
    <w:rsid w:val="006E45E7"/>
    <w:rsid w:val="006E4F56"/>
    <w:rsid w:val="006E509F"/>
    <w:rsid w:val="006E5776"/>
    <w:rsid w:val="006E5AC5"/>
    <w:rsid w:val="006E5E2A"/>
    <w:rsid w:val="006E5FAC"/>
    <w:rsid w:val="006E68F6"/>
    <w:rsid w:val="006E6922"/>
    <w:rsid w:val="006E6F72"/>
    <w:rsid w:val="006E7010"/>
    <w:rsid w:val="006E70A0"/>
    <w:rsid w:val="006E71B6"/>
    <w:rsid w:val="006E76A3"/>
    <w:rsid w:val="006E78FC"/>
    <w:rsid w:val="006F000C"/>
    <w:rsid w:val="006F0B1F"/>
    <w:rsid w:val="006F11B0"/>
    <w:rsid w:val="006F12B4"/>
    <w:rsid w:val="006F1A8A"/>
    <w:rsid w:val="006F1A9F"/>
    <w:rsid w:val="006F1ADE"/>
    <w:rsid w:val="006F1F1B"/>
    <w:rsid w:val="006F2096"/>
    <w:rsid w:val="006F2709"/>
    <w:rsid w:val="006F27E7"/>
    <w:rsid w:val="006F299F"/>
    <w:rsid w:val="006F2AAF"/>
    <w:rsid w:val="006F2EB9"/>
    <w:rsid w:val="006F31E6"/>
    <w:rsid w:val="006F33E0"/>
    <w:rsid w:val="006F34FD"/>
    <w:rsid w:val="006F3718"/>
    <w:rsid w:val="006F405A"/>
    <w:rsid w:val="006F42CC"/>
    <w:rsid w:val="006F452F"/>
    <w:rsid w:val="006F4888"/>
    <w:rsid w:val="006F5787"/>
    <w:rsid w:val="006F5DB7"/>
    <w:rsid w:val="006F5DF8"/>
    <w:rsid w:val="006F5F10"/>
    <w:rsid w:val="006F629E"/>
    <w:rsid w:val="006F683A"/>
    <w:rsid w:val="006F6937"/>
    <w:rsid w:val="006F69D1"/>
    <w:rsid w:val="006F6BC2"/>
    <w:rsid w:val="006F6CC0"/>
    <w:rsid w:val="006F7162"/>
    <w:rsid w:val="006F73B8"/>
    <w:rsid w:val="006F7C21"/>
    <w:rsid w:val="007003E5"/>
    <w:rsid w:val="007005F2"/>
    <w:rsid w:val="00700773"/>
    <w:rsid w:val="0070087B"/>
    <w:rsid w:val="00700989"/>
    <w:rsid w:val="00700AB4"/>
    <w:rsid w:val="00700C44"/>
    <w:rsid w:val="007011BF"/>
    <w:rsid w:val="00701465"/>
    <w:rsid w:val="00701EA5"/>
    <w:rsid w:val="00701F72"/>
    <w:rsid w:val="0070209B"/>
    <w:rsid w:val="00702436"/>
    <w:rsid w:val="00702A8E"/>
    <w:rsid w:val="00702C8F"/>
    <w:rsid w:val="00702E6A"/>
    <w:rsid w:val="0070305A"/>
    <w:rsid w:val="00703259"/>
    <w:rsid w:val="00703824"/>
    <w:rsid w:val="0070386B"/>
    <w:rsid w:val="00703EBF"/>
    <w:rsid w:val="00703F2D"/>
    <w:rsid w:val="00704772"/>
    <w:rsid w:val="00704950"/>
    <w:rsid w:val="0070506C"/>
    <w:rsid w:val="00705426"/>
    <w:rsid w:val="00705452"/>
    <w:rsid w:val="007056A6"/>
    <w:rsid w:val="00705C24"/>
    <w:rsid w:val="00705D48"/>
    <w:rsid w:val="00706469"/>
    <w:rsid w:val="00706714"/>
    <w:rsid w:val="00706812"/>
    <w:rsid w:val="00706925"/>
    <w:rsid w:val="00706D3C"/>
    <w:rsid w:val="0070789A"/>
    <w:rsid w:val="00707904"/>
    <w:rsid w:val="00707CAC"/>
    <w:rsid w:val="00710386"/>
    <w:rsid w:val="00710640"/>
    <w:rsid w:val="007108DE"/>
    <w:rsid w:val="007109BB"/>
    <w:rsid w:val="00711229"/>
    <w:rsid w:val="007115CA"/>
    <w:rsid w:val="007115EE"/>
    <w:rsid w:val="00712995"/>
    <w:rsid w:val="007132C9"/>
    <w:rsid w:val="0071395E"/>
    <w:rsid w:val="00713E24"/>
    <w:rsid w:val="007143C5"/>
    <w:rsid w:val="00714703"/>
    <w:rsid w:val="007150D0"/>
    <w:rsid w:val="00715361"/>
    <w:rsid w:val="00715B08"/>
    <w:rsid w:val="007168E3"/>
    <w:rsid w:val="00716BC8"/>
    <w:rsid w:val="00716DBA"/>
    <w:rsid w:val="007176AB"/>
    <w:rsid w:val="00717825"/>
    <w:rsid w:val="00717C0E"/>
    <w:rsid w:val="00717E1E"/>
    <w:rsid w:val="00720333"/>
    <w:rsid w:val="007203B2"/>
    <w:rsid w:val="007206B4"/>
    <w:rsid w:val="00720AC5"/>
    <w:rsid w:val="00720C37"/>
    <w:rsid w:val="00721272"/>
    <w:rsid w:val="007214D8"/>
    <w:rsid w:val="007215CF"/>
    <w:rsid w:val="007218C4"/>
    <w:rsid w:val="007219C2"/>
    <w:rsid w:val="00721BD8"/>
    <w:rsid w:val="007221CA"/>
    <w:rsid w:val="00722406"/>
    <w:rsid w:val="007228ED"/>
    <w:rsid w:val="00722A49"/>
    <w:rsid w:val="00723123"/>
    <w:rsid w:val="007238E3"/>
    <w:rsid w:val="00723DD0"/>
    <w:rsid w:val="007242DA"/>
    <w:rsid w:val="00724416"/>
    <w:rsid w:val="00724D94"/>
    <w:rsid w:val="00724EAF"/>
    <w:rsid w:val="007253A9"/>
    <w:rsid w:val="007260D4"/>
    <w:rsid w:val="007262A7"/>
    <w:rsid w:val="007265DF"/>
    <w:rsid w:val="007268D2"/>
    <w:rsid w:val="00726B6D"/>
    <w:rsid w:val="00727299"/>
    <w:rsid w:val="0072738B"/>
    <w:rsid w:val="007275BE"/>
    <w:rsid w:val="007276DF"/>
    <w:rsid w:val="00727756"/>
    <w:rsid w:val="007277BC"/>
    <w:rsid w:val="00727C3E"/>
    <w:rsid w:val="00727C86"/>
    <w:rsid w:val="00727CF6"/>
    <w:rsid w:val="00730432"/>
    <w:rsid w:val="007307DF"/>
    <w:rsid w:val="00730A9A"/>
    <w:rsid w:val="00731A8F"/>
    <w:rsid w:val="00731D93"/>
    <w:rsid w:val="00731DF6"/>
    <w:rsid w:val="00731F71"/>
    <w:rsid w:val="007323C1"/>
    <w:rsid w:val="00732451"/>
    <w:rsid w:val="00732680"/>
    <w:rsid w:val="007326AF"/>
    <w:rsid w:val="00732C7E"/>
    <w:rsid w:val="00732C88"/>
    <w:rsid w:val="00732D78"/>
    <w:rsid w:val="00732F8E"/>
    <w:rsid w:val="00732FB9"/>
    <w:rsid w:val="007330D1"/>
    <w:rsid w:val="007330DC"/>
    <w:rsid w:val="00733339"/>
    <w:rsid w:val="0073375B"/>
    <w:rsid w:val="0073435B"/>
    <w:rsid w:val="007353E4"/>
    <w:rsid w:val="00735C20"/>
    <w:rsid w:val="007364E8"/>
    <w:rsid w:val="00736579"/>
    <w:rsid w:val="007369CD"/>
    <w:rsid w:val="007374DE"/>
    <w:rsid w:val="00737F8F"/>
    <w:rsid w:val="00740279"/>
    <w:rsid w:val="00740593"/>
    <w:rsid w:val="00740688"/>
    <w:rsid w:val="00740794"/>
    <w:rsid w:val="00740942"/>
    <w:rsid w:val="00740B68"/>
    <w:rsid w:val="00740B94"/>
    <w:rsid w:val="00740D5A"/>
    <w:rsid w:val="0074121C"/>
    <w:rsid w:val="0074145B"/>
    <w:rsid w:val="0074150D"/>
    <w:rsid w:val="007415FA"/>
    <w:rsid w:val="00741AA2"/>
    <w:rsid w:val="00741AF5"/>
    <w:rsid w:val="00742DD5"/>
    <w:rsid w:val="007430F2"/>
    <w:rsid w:val="0074351A"/>
    <w:rsid w:val="007438B9"/>
    <w:rsid w:val="00743A01"/>
    <w:rsid w:val="00743B14"/>
    <w:rsid w:val="00743B41"/>
    <w:rsid w:val="00743CD8"/>
    <w:rsid w:val="00744380"/>
    <w:rsid w:val="0074447A"/>
    <w:rsid w:val="00744D68"/>
    <w:rsid w:val="00744F7A"/>
    <w:rsid w:val="0074521B"/>
    <w:rsid w:val="00745AD8"/>
    <w:rsid w:val="00746146"/>
    <w:rsid w:val="0074661B"/>
    <w:rsid w:val="007473AF"/>
    <w:rsid w:val="007475BE"/>
    <w:rsid w:val="00747831"/>
    <w:rsid w:val="00750063"/>
    <w:rsid w:val="0075019F"/>
    <w:rsid w:val="007512C1"/>
    <w:rsid w:val="00751302"/>
    <w:rsid w:val="00751336"/>
    <w:rsid w:val="00751497"/>
    <w:rsid w:val="0075189B"/>
    <w:rsid w:val="00751A45"/>
    <w:rsid w:val="00752388"/>
    <w:rsid w:val="00752FA3"/>
    <w:rsid w:val="00753C9E"/>
    <w:rsid w:val="00753D60"/>
    <w:rsid w:val="00754FF9"/>
    <w:rsid w:val="00755039"/>
    <w:rsid w:val="00755818"/>
    <w:rsid w:val="00755CE4"/>
    <w:rsid w:val="00755E9D"/>
    <w:rsid w:val="0075620E"/>
    <w:rsid w:val="0075660E"/>
    <w:rsid w:val="0075675E"/>
    <w:rsid w:val="0075678F"/>
    <w:rsid w:val="00756A5E"/>
    <w:rsid w:val="00756C31"/>
    <w:rsid w:val="007578D9"/>
    <w:rsid w:val="0076014D"/>
    <w:rsid w:val="00760299"/>
    <w:rsid w:val="00760927"/>
    <w:rsid w:val="00760F2D"/>
    <w:rsid w:val="00760FE6"/>
    <w:rsid w:val="0076111B"/>
    <w:rsid w:val="00761380"/>
    <w:rsid w:val="0076154C"/>
    <w:rsid w:val="007618E2"/>
    <w:rsid w:val="00761AF6"/>
    <w:rsid w:val="00761FF2"/>
    <w:rsid w:val="00762B43"/>
    <w:rsid w:val="00762C12"/>
    <w:rsid w:val="00762CDC"/>
    <w:rsid w:val="00762E71"/>
    <w:rsid w:val="00762E8E"/>
    <w:rsid w:val="00762F86"/>
    <w:rsid w:val="00763676"/>
    <w:rsid w:val="00764090"/>
    <w:rsid w:val="007643EA"/>
    <w:rsid w:val="0076487C"/>
    <w:rsid w:val="00764AC3"/>
    <w:rsid w:val="00764ACE"/>
    <w:rsid w:val="00766611"/>
    <w:rsid w:val="007667E8"/>
    <w:rsid w:val="00766D95"/>
    <w:rsid w:val="00766F54"/>
    <w:rsid w:val="007670D9"/>
    <w:rsid w:val="00767940"/>
    <w:rsid w:val="00770D2A"/>
    <w:rsid w:val="00771049"/>
    <w:rsid w:val="00771804"/>
    <w:rsid w:val="00771CF2"/>
    <w:rsid w:val="00771F7B"/>
    <w:rsid w:val="00772509"/>
    <w:rsid w:val="00772523"/>
    <w:rsid w:val="007725E3"/>
    <w:rsid w:val="00772745"/>
    <w:rsid w:val="007730A2"/>
    <w:rsid w:val="00773178"/>
    <w:rsid w:val="007736A6"/>
    <w:rsid w:val="00773731"/>
    <w:rsid w:val="00774360"/>
    <w:rsid w:val="007743B7"/>
    <w:rsid w:val="00774D21"/>
    <w:rsid w:val="0077532F"/>
    <w:rsid w:val="0077535A"/>
    <w:rsid w:val="007758F5"/>
    <w:rsid w:val="00775E89"/>
    <w:rsid w:val="0077630B"/>
    <w:rsid w:val="00776FDB"/>
    <w:rsid w:val="0077717C"/>
    <w:rsid w:val="0077736E"/>
    <w:rsid w:val="0077739B"/>
    <w:rsid w:val="007778E3"/>
    <w:rsid w:val="00777F29"/>
    <w:rsid w:val="007810ED"/>
    <w:rsid w:val="00781406"/>
    <w:rsid w:val="00781671"/>
    <w:rsid w:val="007818F7"/>
    <w:rsid w:val="0078196E"/>
    <w:rsid w:val="007819EE"/>
    <w:rsid w:val="00781FFF"/>
    <w:rsid w:val="007820B9"/>
    <w:rsid w:val="007820BE"/>
    <w:rsid w:val="00782F25"/>
    <w:rsid w:val="00782F9B"/>
    <w:rsid w:val="0078307A"/>
    <w:rsid w:val="00783AEE"/>
    <w:rsid w:val="00783B1E"/>
    <w:rsid w:val="00783BC6"/>
    <w:rsid w:val="00783E07"/>
    <w:rsid w:val="00784224"/>
    <w:rsid w:val="00784601"/>
    <w:rsid w:val="007847FA"/>
    <w:rsid w:val="007848D0"/>
    <w:rsid w:val="00784ABD"/>
    <w:rsid w:val="00784E31"/>
    <w:rsid w:val="00784EF4"/>
    <w:rsid w:val="007856BD"/>
    <w:rsid w:val="00785C01"/>
    <w:rsid w:val="00785DF1"/>
    <w:rsid w:val="007867B4"/>
    <w:rsid w:val="00787620"/>
    <w:rsid w:val="00787723"/>
    <w:rsid w:val="007877DD"/>
    <w:rsid w:val="007907A5"/>
    <w:rsid w:val="00790AE0"/>
    <w:rsid w:val="00790DD0"/>
    <w:rsid w:val="0079130D"/>
    <w:rsid w:val="00791516"/>
    <w:rsid w:val="00791CAC"/>
    <w:rsid w:val="00792077"/>
    <w:rsid w:val="007921B8"/>
    <w:rsid w:val="00792229"/>
    <w:rsid w:val="00792A16"/>
    <w:rsid w:val="0079300F"/>
    <w:rsid w:val="00793B9E"/>
    <w:rsid w:val="00793BF2"/>
    <w:rsid w:val="0079435C"/>
    <w:rsid w:val="0079551D"/>
    <w:rsid w:val="00795747"/>
    <w:rsid w:val="00795848"/>
    <w:rsid w:val="00796E67"/>
    <w:rsid w:val="007970C1"/>
    <w:rsid w:val="00797210"/>
    <w:rsid w:val="007977F4"/>
    <w:rsid w:val="00797A9E"/>
    <w:rsid w:val="00797B20"/>
    <w:rsid w:val="00797F1E"/>
    <w:rsid w:val="00797F97"/>
    <w:rsid w:val="007A00E9"/>
    <w:rsid w:val="007A01E4"/>
    <w:rsid w:val="007A023E"/>
    <w:rsid w:val="007A04B9"/>
    <w:rsid w:val="007A07C8"/>
    <w:rsid w:val="007A1BFB"/>
    <w:rsid w:val="007A2549"/>
    <w:rsid w:val="007A27B1"/>
    <w:rsid w:val="007A2B92"/>
    <w:rsid w:val="007A2EE8"/>
    <w:rsid w:val="007A3502"/>
    <w:rsid w:val="007A3892"/>
    <w:rsid w:val="007A3DFF"/>
    <w:rsid w:val="007A426A"/>
    <w:rsid w:val="007A42FC"/>
    <w:rsid w:val="007A43B6"/>
    <w:rsid w:val="007A4733"/>
    <w:rsid w:val="007A4B6F"/>
    <w:rsid w:val="007A4BAF"/>
    <w:rsid w:val="007A50A0"/>
    <w:rsid w:val="007A51A3"/>
    <w:rsid w:val="007A5AC5"/>
    <w:rsid w:val="007A5EA9"/>
    <w:rsid w:val="007A645E"/>
    <w:rsid w:val="007A7661"/>
    <w:rsid w:val="007A79E0"/>
    <w:rsid w:val="007A7A7E"/>
    <w:rsid w:val="007A7DF9"/>
    <w:rsid w:val="007A7F69"/>
    <w:rsid w:val="007A7FCC"/>
    <w:rsid w:val="007B0461"/>
    <w:rsid w:val="007B0DEA"/>
    <w:rsid w:val="007B0F59"/>
    <w:rsid w:val="007B11D2"/>
    <w:rsid w:val="007B11D4"/>
    <w:rsid w:val="007B142E"/>
    <w:rsid w:val="007B16EF"/>
    <w:rsid w:val="007B1868"/>
    <w:rsid w:val="007B1B31"/>
    <w:rsid w:val="007B1E1A"/>
    <w:rsid w:val="007B24A8"/>
    <w:rsid w:val="007B254D"/>
    <w:rsid w:val="007B26A5"/>
    <w:rsid w:val="007B29E9"/>
    <w:rsid w:val="007B2A9A"/>
    <w:rsid w:val="007B2B3C"/>
    <w:rsid w:val="007B443A"/>
    <w:rsid w:val="007B4C2E"/>
    <w:rsid w:val="007B4E2D"/>
    <w:rsid w:val="007B4F2C"/>
    <w:rsid w:val="007B54C1"/>
    <w:rsid w:val="007B5C1E"/>
    <w:rsid w:val="007B5D01"/>
    <w:rsid w:val="007B62E4"/>
    <w:rsid w:val="007B64BF"/>
    <w:rsid w:val="007B67BF"/>
    <w:rsid w:val="007B69B9"/>
    <w:rsid w:val="007B6AEF"/>
    <w:rsid w:val="007B6CF8"/>
    <w:rsid w:val="007B6EFB"/>
    <w:rsid w:val="007B7129"/>
    <w:rsid w:val="007B7FCD"/>
    <w:rsid w:val="007C0431"/>
    <w:rsid w:val="007C1231"/>
    <w:rsid w:val="007C1B3E"/>
    <w:rsid w:val="007C1B50"/>
    <w:rsid w:val="007C21F1"/>
    <w:rsid w:val="007C2311"/>
    <w:rsid w:val="007C2789"/>
    <w:rsid w:val="007C2C46"/>
    <w:rsid w:val="007C2CD0"/>
    <w:rsid w:val="007C312B"/>
    <w:rsid w:val="007C459F"/>
    <w:rsid w:val="007C45A6"/>
    <w:rsid w:val="007C46DC"/>
    <w:rsid w:val="007C4968"/>
    <w:rsid w:val="007C5DD8"/>
    <w:rsid w:val="007C667A"/>
    <w:rsid w:val="007C6A5D"/>
    <w:rsid w:val="007C6DB7"/>
    <w:rsid w:val="007C7561"/>
    <w:rsid w:val="007C76CA"/>
    <w:rsid w:val="007C7D99"/>
    <w:rsid w:val="007D0019"/>
    <w:rsid w:val="007D0373"/>
    <w:rsid w:val="007D05EB"/>
    <w:rsid w:val="007D05F1"/>
    <w:rsid w:val="007D060D"/>
    <w:rsid w:val="007D0D79"/>
    <w:rsid w:val="007D0E30"/>
    <w:rsid w:val="007D158D"/>
    <w:rsid w:val="007D15D3"/>
    <w:rsid w:val="007D1630"/>
    <w:rsid w:val="007D1FFB"/>
    <w:rsid w:val="007D21D6"/>
    <w:rsid w:val="007D2437"/>
    <w:rsid w:val="007D286B"/>
    <w:rsid w:val="007D28F8"/>
    <w:rsid w:val="007D32E9"/>
    <w:rsid w:val="007D363F"/>
    <w:rsid w:val="007D3A76"/>
    <w:rsid w:val="007D45C4"/>
    <w:rsid w:val="007D4B93"/>
    <w:rsid w:val="007D4CAF"/>
    <w:rsid w:val="007D5129"/>
    <w:rsid w:val="007D5B9F"/>
    <w:rsid w:val="007D5DCD"/>
    <w:rsid w:val="007D60F4"/>
    <w:rsid w:val="007D62A4"/>
    <w:rsid w:val="007D6551"/>
    <w:rsid w:val="007D6577"/>
    <w:rsid w:val="007D6E49"/>
    <w:rsid w:val="007D72E8"/>
    <w:rsid w:val="007D76C5"/>
    <w:rsid w:val="007D7AA9"/>
    <w:rsid w:val="007D7F20"/>
    <w:rsid w:val="007E0FF9"/>
    <w:rsid w:val="007E171B"/>
    <w:rsid w:val="007E20A3"/>
    <w:rsid w:val="007E219D"/>
    <w:rsid w:val="007E281D"/>
    <w:rsid w:val="007E2DF6"/>
    <w:rsid w:val="007E2ED0"/>
    <w:rsid w:val="007E338A"/>
    <w:rsid w:val="007E357F"/>
    <w:rsid w:val="007E35ED"/>
    <w:rsid w:val="007E3886"/>
    <w:rsid w:val="007E3F83"/>
    <w:rsid w:val="007E40D0"/>
    <w:rsid w:val="007E44A4"/>
    <w:rsid w:val="007E4A54"/>
    <w:rsid w:val="007E4A56"/>
    <w:rsid w:val="007E51CF"/>
    <w:rsid w:val="007E5768"/>
    <w:rsid w:val="007E5913"/>
    <w:rsid w:val="007E5E0A"/>
    <w:rsid w:val="007E5EE7"/>
    <w:rsid w:val="007E608D"/>
    <w:rsid w:val="007E631E"/>
    <w:rsid w:val="007E6345"/>
    <w:rsid w:val="007E64E1"/>
    <w:rsid w:val="007E683A"/>
    <w:rsid w:val="007E74D4"/>
    <w:rsid w:val="007E74EA"/>
    <w:rsid w:val="007E7DE1"/>
    <w:rsid w:val="007F0488"/>
    <w:rsid w:val="007F12A0"/>
    <w:rsid w:val="007F2152"/>
    <w:rsid w:val="007F2C54"/>
    <w:rsid w:val="007F2C76"/>
    <w:rsid w:val="007F34AE"/>
    <w:rsid w:val="007F37C4"/>
    <w:rsid w:val="007F3D45"/>
    <w:rsid w:val="007F3E25"/>
    <w:rsid w:val="007F3F76"/>
    <w:rsid w:val="007F3FAD"/>
    <w:rsid w:val="007F4429"/>
    <w:rsid w:val="007F4C7A"/>
    <w:rsid w:val="007F4D34"/>
    <w:rsid w:val="007F54A1"/>
    <w:rsid w:val="007F57C3"/>
    <w:rsid w:val="007F57F2"/>
    <w:rsid w:val="007F656F"/>
    <w:rsid w:val="007F6594"/>
    <w:rsid w:val="007F65DE"/>
    <w:rsid w:val="007F69F6"/>
    <w:rsid w:val="007F6C4F"/>
    <w:rsid w:val="007F6DA3"/>
    <w:rsid w:val="007F7AA0"/>
    <w:rsid w:val="007F7E64"/>
    <w:rsid w:val="008002DF"/>
    <w:rsid w:val="008004AF"/>
    <w:rsid w:val="008004ED"/>
    <w:rsid w:val="0080144A"/>
    <w:rsid w:val="008016EF"/>
    <w:rsid w:val="008023DC"/>
    <w:rsid w:val="008025FF"/>
    <w:rsid w:val="00802A08"/>
    <w:rsid w:val="00802A7D"/>
    <w:rsid w:val="00802A9A"/>
    <w:rsid w:val="0080364B"/>
    <w:rsid w:val="00803761"/>
    <w:rsid w:val="00803B37"/>
    <w:rsid w:val="00803C90"/>
    <w:rsid w:val="00803FA0"/>
    <w:rsid w:val="00804152"/>
    <w:rsid w:val="008043B6"/>
    <w:rsid w:val="00804DD5"/>
    <w:rsid w:val="00805408"/>
    <w:rsid w:val="008054C1"/>
    <w:rsid w:val="008057B3"/>
    <w:rsid w:val="00805DE1"/>
    <w:rsid w:val="008061CF"/>
    <w:rsid w:val="008062F2"/>
    <w:rsid w:val="008064B7"/>
    <w:rsid w:val="00806756"/>
    <w:rsid w:val="00806990"/>
    <w:rsid w:val="00806A4E"/>
    <w:rsid w:val="00806C9C"/>
    <w:rsid w:val="008076AC"/>
    <w:rsid w:val="00807EA8"/>
    <w:rsid w:val="008106DD"/>
    <w:rsid w:val="00810F9C"/>
    <w:rsid w:val="008111BE"/>
    <w:rsid w:val="008113D8"/>
    <w:rsid w:val="00811445"/>
    <w:rsid w:val="00811B11"/>
    <w:rsid w:val="00811B5B"/>
    <w:rsid w:val="00811FF8"/>
    <w:rsid w:val="00812077"/>
    <w:rsid w:val="00812852"/>
    <w:rsid w:val="00812D18"/>
    <w:rsid w:val="00812F44"/>
    <w:rsid w:val="0081338D"/>
    <w:rsid w:val="00813453"/>
    <w:rsid w:val="00813612"/>
    <w:rsid w:val="00813661"/>
    <w:rsid w:val="008136C8"/>
    <w:rsid w:val="008138B8"/>
    <w:rsid w:val="00813C2C"/>
    <w:rsid w:val="00813DDA"/>
    <w:rsid w:val="00813E25"/>
    <w:rsid w:val="00813EDB"/>
    <w:rsid w:val="00814311"/>
    <w:rsid w:val="00814713"/>
    <w:rsid w:val="00814924"/>
    <w:rsid w:val="008149B4"/>
    <w:rsid w:val="00815237"/>
    <w:rsid w:val="008153F1"/>
    <w:rsid w:val="00815567"/>
    <w:rsid w:val="008156D5"/>
    <w:rsid w:val="00815D35"/>
    <w:rsid w:val="00815D41"/>
    <w:rsid w:val="00815FAF"/>
    <w:rsid w:val="008161C8"/>
    <w:rsid w:val="00816715"/>
    <w:rsid w:val="00816B30"/>
    <w:rsid w:val="00816E22"/>
    <w:rsid w:val="00816FB1"/>
    <w:rsid w:val="008173A1"/>
    <w:rsid w:val="00817A0E"/>
    <w:rsid w:val="00817A2C"/>
    <w:rsid w:val="00817A5C"/>
    <w:rsid w:val="0082028C"/>
    <w:rsid w:val="00820FF2"/>
    <w:rsid w:val="00821D30"/>
    <w:rsid w:val="0082253E"/>
    <w:rsid w:val="00822A30"/>
    <w:rsid w:val="00822B94"/>
    <w:rsid w:val="00822CB6"/>
    <w:rsid w:val="008236D7"/>
    <w:rsid w:val="00823B1D"/>
    <w:rsid w:val="00823F8E"/>
    <w:rsid w:val="00823F91"/>
    <w:rsid w:val="00824265"/>
    <w:rsid w:val="008244B7"/>
    <w:rsid w:val="00824CF1"/>
    <w:rsid w:val="008256CD"/>
    <w:rsid w:val="00825D3C"/>
    <w:rsid w:val="008261B0"/>
    <w:rsid w:val="00826389"/>
    <w:rsid w:val="00826BCB"/>
    <w:rsid w:val="00826E66"/>
    <w:rsid w:val="008270E8"/>
    <w:rsid w:val="008271C0"/>
    <w:rsid w:val="008273F9"/>
    <w:rsid w:val="00827578"/>
    <w:rsid w:val="00827682"/>
    <w:rsid w:val="00827C15"/>
    <w:rsid w:val="00827D62"/>
    <w:rsid w:val="00830483"/>
    <w:rsid w:val="0083059F"/>
    <w:rsid w:val="0083102E"/>
    <w:rsid w:val="00831601"/>
    <w:rsid w:val="00831689"/>
    <w:rsid w:val="00831EC0"/>
    <w:rsid w:val="008322A4"/>
    <w:rsid w:val="008322FF"/>
    <w:rsid w:val="00832376"/>
    <w:rsid w:val="00833052"/>
    <w:rsid w:val="00833118"/>
    <w:rsid w:val="00833128"/>
    <w:rsid w:val="008332D9"/>
    <w:rsid w:val="008336A0"/>
    <w:rsid w:val="00833C69"/>
    <w:rsid w:val="00833EFA"/>
    <w:rsid w:val="00833F7E"/>
    <w:rsid w:val="00835879"/>
    <w:rsid w:val="00835B25"/>
    <w:rsid w:val="00835E65"/>
    <w:rsid w:val="008363F4"/>
    <w:rsid w:val="008367B6"/>
    <w:rsid w:val="00836F41"/>
    <w:rsid w:val="008372DA"/>
    <w:rsid w:val="0083754E"/>
    <w:rsid w:val="00837F64"/>
    <w:rsid w:val="00840E1D"/>
    <w:rsid w:val="008413F7"/>
    <w:rsid w:val="008416D1"/>
    <w:rsid w:val="00841C0B"/>
    <w:rsid w:val="00841F8F"/>
    <w:rsid w:val="008421B6"/>
    <w:rsid w:val="00842228"/>
    <w:rsid w:val="0084231A"/>
    <w:rsid w:val="008424F5"/>
    <w:rsid w:val="0084253D"/>
    <w:rsid w:val="00842A65"/>
    <w:rsid w:val="00842BCD"/>
    <w:rsid w:val="00842EF9"/>
    <w:rsid w:val="00842F85"/>
    <w:rsid w:val="00842FC9"/>
    <w:rsid w:val="0084358D"/>
    <w:rsid w:val="00843EAF"/>
    <w:rsid w:val="00844268"/>
    <w:rsid w:val="00844362"/>
    <w:rsid w:val="00844AB7"/>
    <w:rsid w:val="00844BDC"/>
    <w:rsid w:val="00844C50"/>
    <w:rsid w:val="008450F4"/>
    <w:rsid w:val="0084582B"/>
    <w:rsid w:val="008459AD"/>
    <w:rsid w:val="00845C12"/>
    <w:rsid w:val="0084628E"/>
    <w:rsid w:val="00846303"/>
    <w:rsid w:val="00846304"/>
    <w:rsid w:val="00846462"/>
    <w:rsid w:val="0084668C"/>
    <w:rsid w:val="008466DD"/>
    <w:rsid w:val="008468A9"/>
    <w:rsid w:val="0084692C"/>
    <w:rsid w:val="00846C06"/>
    <w:rsid w:val="00846D97"/>
    <w:rsid w:val="00847553"/>
    <w:rsid w:val="00847AAD"/>
    <w:rsid w:val="00847AC8"/>
    <w:rsid w:val="00847BDA"/>
    <w:rsid w:val="00850066"/>
    <w:rsid w:val="0085057C"/>
    <w:rsid w:val="00850CCB"/>
    <w:rsid w:val="00851277"/>
    <w:rsid w:val="00851791"/>
    <w:rsid w:val="00851E7A"/>
    <w:rsid w:val="008520DF"/>
    <w:rsid w:val="0085262B"/>
    <w:rsid w:val="00852803"/>
    <w:rsid w:val="008528FF"/>
    <w:rsid w:val="00852A6D"/>
    <w:rsid w:val="00852AE0"/>
    <w:rsid w:val="00852C1B"/>
    <w:rsid w:val="00852F06"/>
    <w:rsid w:val="00852FA7"/>
    <w:rsid w:val="008532AC"/>
    <w:rsid w:val="008534D9"/>
    <w:rsid w:val="00853846"/>
    <w:rsid w:val="008539B6"/>
    <w:rsid w:val="00853A6E"/>
    <w:rsid w:val="00853F90"/>
    <w:rsid w:val="008546C6"/>
    <w:rsid w:val="00854931"/>
    <w:rsid w:val="00854A64"/>
    <w:rsid w:val="00854BF1"/>
    <w:rsid w:val="00855368"/>
    <w:rsid w:val="00855664"/>
    <w:rsid w:val="00855B79"/>
    <w:rsid w:val="00855F86"/>
    <w:rsid w:val="00856381"/>
    <w:rsid w:val="00856AF0"/>
    <w:rsid w:val="00856FF2"/>
    <w:rsid w:val="00857C3E"/>
    <w:rsid w:val="00857D7C"/>
    <w:rsid w:val="00860762"/>
    <w:rsid w:val="00860D76"/>
    <w:rsid w:val="0086102D"/>
    <w:rsid w:val="0086117D"/>
    <w:rsid w:val="008621FC"/>
    <w:rsid w:val="00862560"/>
    <w:rsid w:val="0086285E"/>
    <w:rsid w:val="00862A2E"/>
    <w:rsid w:val="00862A4E"/>
    <w:rsid w:val="00862D38"/>
    <w:rsid w:val="008632EF"/>
    <w:rsid w:val="00863636"/>
    <w:rsid w:val="0086435F"/>
    <w:rsid w:val="0086489D"/>
    <w:rsid w:val="008648ED"/>
    <w:rsid w:val="00864924"/>
    <w:rsid w:val="00864CC2"/>
    <w:rsid w:val="00864CF4"/>
    <w:rsid w:val="0086590A"/>
    <w:rsid w:val="00865BBF"/>
    <w:rsid w:val="00865D64"/>
    <w:rsid w:val="00866278"/>
    <w:rsid w:val="00866763"/>
    <w:rsid w:val="00866EB6"/>
    <w:rsid w:val="00866FF7"/>
    <w:rsid w:val="00867EFC"/>
    <w:rsid w:val="008700D1"/>
    <w:rsid w:val="0087017B"/>
    <w:rsid w:val="0087063E"/>
    <w:rsid w:val="0087075D"/>
    <w:rsid w:val="00870E21"/>
    <w:rsid w:val="008714AC"/>
    <w:rsid w:val="008715D5"/>
    <w:rsid w:val="00871BE7"/>
    <w:rsid w:val="00871C3D"/>
    <w:rsid w:val="00871D75"/>
    <w:rsid w:val="0087230B"/>
    <w:rsid w:val="00872682"/>
    <w:rsid w:val="008734C5"/>
    <w:rsid w:val="00873A84"/>
    <w:rsid w:val="00873B7B"/>
    <w:rsid w:val="008743DD"/>
    <w:rsid w:val="008743FE"/>
    <w:rsid w:val="008744E9"/>
    <w:rsid w:val="00874630"/>
    <w:rsid w:val="00874744"/>
    <w:rsid w:val="0087495D"/>
    <w:rsid w:val="00874A14"/>
    <w:rsid w:val="00874C2F"/>
    <w:rsid w:val="008753DB"/>
    <w:rsid w:val="00876AEF"/>
    <w:rsid w:val="00876E14"/>
    <w:rsid w:val="00876F66"/>
    <w:rsid w:val="008778B1"/>
    <w:rsid w:val="00877903"/>
    <w:rsid w:val="008779E6"/>
    <w:rsid w:val="00877A1E"/>
    <w:rsid w:val="00877B77"/>
    <w:rsid w:val="00877EA1"/>
    <w:rsid w:val="008809C0"/>
    <w:rsid w:val="00880E1D"/>
    <w:rsid w:val="008810B4"/>
    <w:rsid w:val="00881821"/>
    <w:rsid w:val="00881B45"/>
    <w:rsid w:val="00881E48"/>
    <w:rsid w:val="0088230C"/>
    <w:rsid w:val="0088276D"/>
    <w:rsid w:val="0088299F"/>
    <w:rsid w:val="00882B28"/>
    <w:rsid w:val="00882BE5"/>
    <w:rsid w:val="008837E6"/>
    <w:rsid w:val="00883A86"/>
    <w:rsid w:val="0088484E"/>
    <w:rsid w:val="00884D02"/>
    <w:rsid w:val="008851C8"/>
    <w:rsid w:val="008851E9"/>
    <w:rsid w:val="008857B9"/>
    <w:rsid w:val="00885940"/>
    <w:rsid w:val="00885C59"/>
    <w:rsid w:val="00885FBB"/>
    <w:rsid w:val="00886077"/>
    <w:rsid w:val="00886AC4"/>
    <w:rsid w:val="00886CA1"/>
    <w:rsid w:val="0088774D"/>
    <w:rsid w:val="00887B9F"/>
    <w:rsid w:val="00887CE6"/>
    <w:rsid w:val="008904C3"/>
    <w:rsid w:val="008905CC"/>
    <w:rsid w:val="00890C65"/>
    <w:rsid w:val="00890D49"/>
    <w:rsid w:val="00891921"/>
    <w:rsid w:val="00891EF0"/>
    <w:rsid w:val="00891F09"/>
    <w:rsid w:val="00891F7E"/>
    <w:rsid w:val="0089231D"/>
    <w:rsid w:val="008923CB"/>
    <w:rsid w:val="0089272D"/>
    <w:rsid w:val="008927E9"/>
    <w:rsid w:val="008928BD"/>
    <w:rsid w:val="00892A5C"/>
    <w:rsid w:val="00892AB3"/>
    <w:rsid w:val="00892BFA"/>
    <w:rsid w:val="00892C43"/>
    <w:rsid w:val="00892E5C"/>
    <w:rsid w:val="008930F4"/>
    <w:rsid w:val="0089345B"/>
    <w:rsid w:val="00893653"/>
    <w:rsid w:val="00894112"/>
    <w:rsid w:val="00894728"/>
    <w:rsid w:val="00894CA0"/>
    <w:rsid w:val="00894E18"/>
    <w:rsid w:val="008950C6"/>
    <w:rsid w:val="00895B0D"/>
    <w:rsid w:val="008968B6"/>
    <w:rsid w:val="00897B23"/>
    <w:rsid w:val="00897BB6"/>
    <w:rsid w:val="00897D97"/>
    <w:rsid w:val="00897EBA"/>
    <w:rsid w:val="008A0399"/>
    <w:rsid w:val="008A03E8"/>
    <w:rsid w:val="008A0C19"/>
    <w:rsid w:val="008A19F1"/>
    <w:rsid w:val="008A210D"/>
    <w:rsid w:val="008A21DE"/>
    <w:rsid w:val="008A2329"/>
    <w:rsid w:val="008A2741"/>
    <w:rsid w:val="008A2CC5"/>
    <w:rsid w:val="008A2CF5"/>
    <w:rsid w:val="008A356C"/>
    <w:rsid w:val="008A3C74"/>
    <w:rsid w:val="008A4229"/>
    <w:rsid w:val="008A461B"/>
    <w:rsid w:val="008A46B9"/>
    <w:rsid w:val="008A4DFC"/>
    <w:rsid w:val="008A5035"/>
    <w:rsid w:val="008A507A"/>
    <w:rsid w:val="008A52EA"/>
    <w:rsid w:val="008A584C"/>
    <w:rsid w:val="008A5893"/>
    <w:rsid w:val="008A5DE1"/>
    <w:rsid w:val="008A5E7C"/>
    <w:rsid w:val="008A7562"/>
    <w:rsid w:val="008A7EE3"/>
    <w:rsid w:val="008A7F1E"/>
    <w:rsid w:val="008B018A"/>
    <w:rsid w:val="008B01D6"/>
    <w:rsid w:val="008B0698"/>
    <w:rsid w:val="008B07ED"/>
    <w:rsid w:val="008B0848"/>
    <w:rsid w:val="008B0C6C"/>
    <w:rsid w:val="008B0E0C"/>
    <w:rsid w:val="008B16D7"/>
    <w:rsid w:val="008B1FDF"/>
    <w:rsid w:val="008B200D"/>
    <w:rsid w:val="008B24FD"/>
    <w:rsid w:val="008B2EB5"/>
    <w:rsid w:val="008B2F91"/>
    <w:rsid w:val="008B3526"/>
    <w:rsid w:val="008B38B8"/>
    <w:rsid w:val="008B455E"/>
    <w:rsid w:val="008B4561"/>
    <w:rsid w:val="008B4645"/>
    <w:rsid w:val="008B4F53"/>
    <w:rsid w:val="008B574C"/>
    <w:rsid w:val="008B5756"/>
    <w:rsid w:val="008B5AB5"/>
    <w:rsid w:val="008B6249"/>
    <w:rsid w:val="008B670D"/>
    <w:rsid w:val="008B69EB"/>
    <w:rsid w:val="008B6DD7"/>
    <w:rsid w:val="008B72E0"/>
    <w:rsid w:val="008B7719"/>
    <w:rsid w:val="008B7814"/>
    <w:rsid w:val="008B795E"/>
    <w:rsid w:val="008C013B"/>
    <w:rsid w:val="008C0451"/>
    <w:rsid w:val="008C0634"/>
    <w:rsid w:val="008C0819"/>
    <w:rsid w:val="008C085D"/>
    <w:rsid w:val="008C0CC8"/>
    <w:rsid w:val="008C0E94"/>
    <w:rsid w:val="008C102C"/>
    <w:rsid w:val="008C1630"/>
    <w:rsid w:val="008C18AE"/>
    <w:rsid w:val="008C22DA"/>
    <w:rsid w:val="008C28D8"/>
    <w:rsid w:val="008C2992"/>
    <w:rsid w:val="008C2CC7"/>
    <w:rsid w:val="008C2E0F"/>
    <w:rsid w:val="008C2E50"/>
    <w:rsid w:val="008C2F70"/>
    <w:rsid w:val="008C31D2"/>
    <w:rsid w:val="008C3364"/>
    <w:rsid w:val="008C35B6"/>
    <w:rsid w:val="008C40ED"/>
    <w:rsid w:val="008C4354"/>
    <w:rsid w:val="008C468A"/>
    <w:rsid w:val="008C4B2F"/>
    <w:rsid w:val="008C4B8A"/>
    <w:rsid w:val="008C5AB6"/>
    <w:rsid w:val="008C5AE3"/>
    <w:rsid w:val="008C5CEC"/>
    <w:rsid w:val="008C5D50"/>
    <w:rsid w:val="008C6D18"/>
    <w:rsid w:val="008C6D5C"/>
    <w:rsid w:val="008C6E3B"/>
    <w:rsid w:val="008C7544"/>
    <w:rsid w:val="008C7671"/>
    <w:rsid w:val="008C782F"/>
    <w:rsid w:val="008C783B"/>
    <w:rsid w:val="008D0895"/>
    <w:rsid w:val="008D13A6"/>
    <w:rsid w:val="008D1875"/>
    <w:rsid w:val="008D1CA3"/>
    <w:rsid w:val="008D1EAD"/>
    <w:rsid w:val="008D1F20"/>
    <w:rsid w:val="008D210E"/>
    <w:rsid w:val="008D2460"/>
    <w:rsid w:val="008D28E8"/>
    <w:rsid w:val="008D2DA1"/>
    <w:rsid w:val="008D2F61"/>
    <w:rsid w:val="008D30D4"/>
    <w:rsid w:val="008D3B2C"/>
    <w:rsid w:val="008D3F31"/>
    <w:rsid w:val="008D4019"/>
    <w:rsid w:val="008D4088"/>
    <w:rsid w:val="008D411C"/>
    <w:rsid w:val="008D466E"/>
    <w:rsid w:val="008D47EC"/>
    <w:rsid w:val="008D4B64"/>
    <w:rsid w:val="008D4C1D"/>
    <w:rsid w:val="008D4CE2"/>
    <w:rsid w:val="008D583E"/>
    <w:rsid w:val="008D64B5"/>
    <w:rsid w:val="008D6AD0"/>
    <w:rsid w:val="008D6D56"/>
    <w:rsid w:val="008D6DE8"/>
    <w:rsid w:val="008D7283"/>
    <w:rsid w:val="008D7630"/>
    <w:rsid w:val="008D7A8D"/>
    <w:rsid w:val="008D7E08"/>
    <w:rsid w:val="008E0106"/>
    <w:rsid w:val="008E04FC"/>
    <w:rsid w:val="008E0805"/>
    <w:rsid w:val="008E0981"/>
    <w:rsid w:val="008E0AD8"/>
    <w:rsid w:val="008E0AF0"/>
    <w:rsid w:val="008E0B40"/>
    <w:rsid w:val="008E22D6"/>
    <w:rsid w:val="008E230B"/>
    <w:rsid w:val="008E231F"/>
    <w:rsid w:val="008E2D60"/>
    <w:rsid w:val="008E2DE9"/>
    <w:rsid w:val="008E3A86"/>
    <w:rsid w:val="008E40AE"/>
    <w:rsid w:val="008E451F"/>
    <w:rsid w:val="008E4663"/>
    <w:rsid w:val="008E4D2C"/>
    <w:rsid w:val="008E4F70"/>
    <w:rsid w:val="008E5075"/>
    <w:rsid w:val="008E52DE"/>
    <w:rsid w:val="008E5441"/>
    <w:rsid w:val="008E5D58"/>
    <w:rsid w:val="008E5E29"/>
    <w:rsid w:val="008E630E"/>
    <w:rsid w:val="008E6635"/>
    <w:rsid w:val="008E6DBF"/>
    <w:rsid w:val="008E74ED"/>
    <w:rsid w:val="008E755B"/>
    <w:rsid w:val="008E789C"/>
    <w:rsid w:val="008E7CFC"/>
    <w:rsid w:val="008E7EE5"/>
    <w:rsid w:val="008E7FCA"/>
    <w:rsid w:val="008F0BC6"/>
    <w:rsid w:val="008F12EF"/>
    <w:rsid w:val="008F15A6"/>
    <w:rsid w:val="008F160C"/>
    <w:rsid w:val="008F183D"/>
    <w:rsid w:val="008F1DDB"/>
    <w:rsid w:val="008F234E"/>
    <w:rsid w:val="008F24CB"/>
    <w:rsid w:val="008F27E5"/>
    <w:rsid w:val="008F2E06"/>
    <w:rsid w:val="008F2EAA"/>
    <w:rsid w:val="008F3349"/>
    <w:rsid w:val="008F39C4"/>
    <w:rsid w:val="008F4F92"/>
    <w:rsid w:val="008F5103"/>
    <w:rsid w:val="008F5B0C"/>
    <w:rsid w:val="008F5E26"/>
    <w:rsid w:val="008F6183"/>
    <w:rsid w:val="008F64AA"/>
    <w:rsid w:val="008F6A91"/>
    <w:rsid w:val="008F6BB5"/>
    <w:rsid w:val="008F6C2D"/>
    <w:rsid w:val="008F6EE7"/>
    <w:rsid w:val="008F7026"/>
    <w:rsid w:val="008F792D"/>
    <w:rsid w:val="008F7BAF"/>
    <w:rsid w:val="009005BF"/>
    <w:rsid w:val="0090091E"/>
    <w:rsid w:val="00900B27"/>
    <w:rsid w:val="00900F1C"/>
    <w:rsid w:val="009010C2"/>
    <w:rsid w:val="00901103"/>
    <w:rsid w:val="00902087"/>
    <w:rsid w:val="0090294E"/>
    <w:rsid w:val="00902AAC"/>
    <w:rsid w:val="00902D84"/>
    <w:rsid w:val="00903362"/>
    <w:rsid w:val="00903481"/>
    <w:rsid w:val="00903483"/>
    <w:rsid w:val="00903557"/>
    <w:rsid w:val="009037AC"/>
    <w:rsid w:val="00903C64"/>
    <w:rsid w:val="00903F05"/>
    <w:rsid w:val="00904469"/>
    <w:rsid w:val="00904CEF"/>
    <w:rsid w:val="00905C63"/>
    <w:rsid w:val="00905E59"/>
    <w:rsid w:val="009060FB"/>
    <w:rsid w:val="00906384"/>
    <w:rsid w:val="009064B4"/>
    <w:rsid w:val="00906657"/>
    <w:rsid w:val="00906A1A"/>
    <w:rsid w:val="00906C8C"/>
    <w:rsid w:val="00907927"/>
    <w:rsid w:val="00907930"/>
    <w:rsid w:val="00907D52"/>
    <w:rsid w:val="00910CA2"/>
    <w:rsid w:val="00911559"/>
    <w:rsid w:val="009119C2"/>
    <w:rsid w:val="00911E82"/>
    <w:rsid w:val="00912AB0"/>
    <w:rsid w:val="00912CC5"/>
    <w:rsid w:val="009130F5"/>
    <w:rsid w:val="0091376E"/>
    <w:rsid w:val="0091390C"/>
    <w:rsid w:val="00913A4F"/>
    <w:rsid w:val="00913BD9"/>
    <w:rsid w:val="00914189"/>
    <w:rsid w:val="00914349"/>
    <w:rsid w:val="009145E0"/>
    <w:rsid w:val="00914681"/>
    <w:rsid w:val="0091486C"/>
    <w:rsid w:val="00914CE0"/>
    <w:rsid w:val="009156F7"/>
    <w:rsid w:val="009159F0"/>
    <w:rsid w:val="00915A24"/>
    <w:rsid w:val="00915FB2"/>
    <w:rsid w:val="00915FF4"/>
    <w:rsid w:val="00916237"/>
    <w:rsid w:val="009167A2"/>
    <w:rsid w:val="00916920"/>
    <w:rsid w:val="0091702E"/>
    <w:rsid w:val="00917327"/>
    <w:rsid w:val="0091768A"/>
    <w:rsid w:val="009177EC"/>
    <w:rsid w:val="00917878"/>
    <w:rsid w:val="00917BCB"/>
    <w:rsid w:val="00917D07"/>
    <w:rsid w:val="00920ABC"/>
    <w:rsid w:val="0092126C"/>
    <w:rsid w:val="0092202F"/>
    <w:rsid w:val="009228A2"/>
    <w:rsid w:val="00922A85"/>
    <w:rsid w:val="00922CA4"/>
    <w:rsid w:val="00922E31"/>
    <w:rsid w:val="00922F30"/>
    <w:rsid w:val="00923D6D"/>
    <w:rsid w:val="00924803"/>
    <w:rsid w:val="00924CD7"/>
    <w:rsid w:val="00924F08"/>
    <w:rsid w:val="00925461"/>
    <w:rsid w:val="009254FD"/>
    <w:rsid w:val="009256C4"/>
    <w:rsid w:val="009258DF"/>
    <w:rsid w:val="009259A2"/>
    <w:rsid w:val="00925ADE"/>
    <w:rsid w:val="00925E43"/>
    <w:rsid w:val="009265F7"/>
    <w:rsid w:val="00927590"/>
    <w:rsid w:val="00927B71"/>
    <w:rsid w:val="00927DA9"/>
    <w:rsid w:val="00927E78"/>
    <w:rsid w:val="00930387"/>
    <w:rsid w:val="00930AF6"/>
    <w:rsid w:val="00930D40"/>
    <w:rsid w:val="00930E5D"/>
    <w:rsid w:val="009312E8"/>
    <w:rsid w:val="009313D9"/>
    <w:rsid w:val="00931975"/>
    <w:rsid w:val="00931A42"/>
    <w:rsid w:val="00932160"/>
    <w:rsid w:val="00932280"/>
    <w:rsid w:val="0093275B"/>
    <w:rsid w:val="009333BC"/>
    <w:rsid w:val="009334B2"/>
    <w:rsid w:val="0093368C"/>
    <w:rsid w:val="009336E9"/>
    <w:rsid w:val="00933E0D"/>
    <w:rsid w:val="00934B55"/>
    <w:rsid w:val="00935F77"/>
    <w:rsid w:val="00936294"/>
    <w:rsid w:val="009368B1"/>
    <w:rsid w:val="00936AE8"/>
    <w:rsid w:val="00936BFC"/>
    <w:rsid w:val="00936EA3"/>
    <w:rsid w:val="009372A1"/>
    <w:rsid w:val="00937352"/>
    <w:rsid w:val="009401A1"/>
    <w:rsid w:val="00940406"/>
    <w:rsid w:val="00940D39"/>
    <w:rsid w:val="0094113C"/>
    <w:rsid w:val="00941272"/>
    <w:rsid w:val="0094132A"/>
    <w:rsid w:val="00941BF8"/>
    <w:rsid w:val="00941CC4"/>
    <w:rsid w:val="00941E8A"/>
    <w:rsid w:val="00942090"/>
    <w:rsid w:val="00942807"/>
    <w:rsid w:val="00943314"/>
    <w:rsid w:val="0094339B"/>
    <w:rsid w:val="009434DB"/>
    <w:rsid w:val="00943ADF"/>
    <w:rsid w:val="00943C8C"/>
    <w:rsid w:val="00943DBA"/>
    <w:rsid w:val="00943ED1"/>
    <w:rsid w:val="009448EF"/>
    <w:rsid w:val="00944938"/>
    <w:rsid w:val="00945990"/>
    <w:rsid w:val="00945FE6"/>
    <w:rsid w:val="00947202"/>
    <w:rsid w:val="00947334"/>
    <w:rsid w:val="0094759E"/>
    <w:rsid w:val="00947940"/>
    <w:rsid w:val="00947B74"/>
    <w:rsid w:val="00947C3F"/>
    <w:rsid w:val="009500AF"/>
    <w:rsid w:val="00950A78"/>
    <w:rsid w:val="00950F0E"/>
    <w:rsid w:val="00950F68"/>
    <w:rsid w:val="00950FEB"/>
    <w:rsid w:val="009513D0"/>
    <w:rsid w:val="0095196D"/>
    <w:rsid w:val="009519C6"/>
    <w:rsid w:val="00951A3A"/>
    <w:rsid w:val="00951A5A"/>
    <w:rsid w:val="00951DF2"/>
    <w:rsid w:val="00951E8D"/>
    <w:rsid w:val="0095252A"/>
    <w:rsid w:val="00952AA2"/>
    <w:rsid w:val="00952B2D"/>
    <w:rsid w:val="00952F8A"/>
    <w:rsid w:val="0095383D"/>
    <w:rsid w:val="00953A6B"/>
    <w:rsid w:val="00953C8E"/>
    <w:rsid w:val="009551E7"/>
    <w:rsid w:val="00955353"/>
    <w:rsid w:val="009553CE"/>
    <w:rsid w:val="00955481"/>
    <w:rsid w:val="009558F3"/>
    <w:rsid w:val="00955C7E"/>
    <w:rsid w:val="00956767"/>
    <w:rsid w:val="009569C2"/>
    <w:rsid w:val="009572FA"/>
    <w:rsid w:val="0095738F"/>
    <w:rsid w:val="00957549"/>
    <w:rsid w:val="00957B9B"/>
    <w:rsid w:val="00960692"/>
    <w:rsid w:val="0096083C"/>
    <w:rsid w:val="00960D8C"/>
    <w:rsid w:val="00961C34"/>
    <w:rsid w:val="00961CF8"/>
    <w:rsid w:val="00961F0B"/>
    <w:rsid w:val="00962095"/>
    <w:rsid w:val="00962997"/>
    <w:rsid w:val="009629C1"/>
    <w:rsid w:val="0096381E"/>
    <w:rsid w:val="00963A29"/>
    <w:rsid w:val="00963F99"/>
    <w:rsid w:val="00964175"/>
    <w:rsid w:val="00964390"/>
    <w:rsid w:val="0096439E"/>
    <w:rsid w:val="00964812"/>
    <w:rsid w:val="00964B52"/>
    <w:rsid w:val="00964D0F"/>
    <w:rsid w:val="00964D8B"/>
    <w:rsid w:val="00965118"/>
    <w:rsid w:val="00965674"/>
    <w:rsid w:val="00965E08"/>
    <w:rsid w:val="009662B2"/>
    <w:rsid w:val="00966321"/>
    <w:rsid w:val="009663DB"/>
    <w:rsid w:val="009665F0"/>
    <w:rsid w:val="00966780"/>
    <w:rsid w:val="00966E37"/>
    <w:rsid w:val="00967177"/>
    <w:rsid w:val="009671C1"/>
    <w:rsid w:val="00967300"/>
    <w:rsid w:val="009673B7"/>
    <w:rsid w:val="009678DF"/>
    <w:rsid w:val="00967CDE"/>
    <w:rsid w:val="00967DE1"/>
    <w:rsid w:val="00967FE5"/>
    <w:rsid w:val="00970301"/>
    <w:rsid w:val="00970375"/>
    <w:rsid w:val="00970552"/>
    <w:rsid w:val="009705CD"/>
    <w:rsid w:val="00970918"/>
    <w:rsid w:val="00970CA2"/>
    <w:rsid w:val="00970F4C"/>
    <w:rsid w:val="00970F90"/>
    <w:rsid w:val="009715E5"/>
    <w:rsid w:val="00971719"/>
    <w:rsid w:val="00971B34"/>
    <w:rsid w:val="00972166"/>
    <w:rsid w:val="00972290"/>
    <w:rsid w:val="00972452"/>
    <w:rsid w:val="00972840"/>
    <w:rsid w:val="00972D37"/>
    <w:rsid w:val="0097306A"/>
    <w:rsid w:val="0097312D"/>
    <w:rsid w:val="0097319C"/>
    <w:rsid w:val="00973258"/>
    <w:rsid w:val="009732CE"/>
    <w:rsid w:val="00973533"/>
    <w:rsid w:val="00973855"/>
    <w:rsid w:val="009740EE"/>
    <w:rsid w:val="00974331"/>
    <w:rsid w:val="0097444D"/>
    <w:rsid w:val="00974515"/>
    <w:rsid w:val="00974559"/>
    <w:rsid w:val="00974B93"/>
    <w:rsid w:val="00975536"/>
    <w:rsid w:val="009758F5"/>
    <w:rsid w:val="009759E5"/>
    <w:rsid w:val="00975C21"/>
    <w:rsid w:val="00976214"/>
    <w:rsid w:val="00976818"/>
    <w:rsid w:val="009769DB"/>
    <w:rsid w:val="00976CC7"/>
    <w:rsid w:val="00976D41"/>
    <w:rsid w:val="00976DAD"/>
    <w:rsid w:val="00976E22"/>
    <w:rsid w:val="00977605"/>
    <w:rsid w:val="00977664"/>
    <w:rsid w:val="0097784E"/>
    <w:rsid w:val="0097792E"/>
    <w:rsid w:val="00977A08"/>
    <w:rsid w:val="00977C56"/>
    <w:rsid w:val="00977CB2"/>
    <w:rsid w:val="00980339"/>
    <w:rsid w:val="00980FED"/>
    <w:rsid w:val="0098111A"/>
    <w:rsid w:val="0098127F"/>
    <w:rsid w:val="009812C3"/>
    <w:rsid w:val="00981354"/>
    <w:rsid w:val="009815D5"/>
    <w:rsid w:val="0098202A"/>
    <w:rsid w:val="00982221"/>
    <w:rsid w:val="009824A9"/>
    <w:rsid w:val="00982943"/>
    <w:rsid w:val="00982CC1"/>
    <w:rsid w:val="00983204"/>
    <w:rsid w:val="00983531"/>
    <w:rsid w:val="00983D0E"/>
    <w:rsid w:val="0098412E"/>
    <w:rsid w:val="00985052"/>
    <w:rsid w:val="00985157"/>
    <w:rsid w:val="00985165"/>
    <w:rsid w:val="00986629"/>
    <w:rsid w:val="00986B13"/>
    <w:rsid w:val="00986FC8"/>
    <w:rsid w:val="00987436"/>
    <w:rsid w:val="009874D6"/>
    <w:rsid w:val="00987620"/>
    <w:rsid w:val="00987D02"/>
    <w:rsid w:val="00990073"/>
    <w:rsid w:val="0099025E"/>
    <w:rsid w:val="00990795"/>
    <w:rsid w:val="00991569"/>
    <w:rsid w:val="009919BA"/>
    <w:rsid w:val="0099208B"/>
    <w:rsid w:val="009923AF"/>
    <w:rsid w:val="00992A7A"/>
    <w:rsid w:val="00992B34"/>
    <w:rsid w:val="009930D6"/>
    <w:rsid w:val="00993465"/>
    <w:rsid w:val="00993839"/>
    <w:rsid w:val="0099390B"/>
    <w:rsid w:val="00993E7D"/>
    <w:rsid w:val="0099482F"/>
    <w:rsid w:val="0099488E"/>
    <w:rsid w:val="0099550C"/>
    <w:rsid w:val="0099556F"/>
    <w:rsid w:val="00995E0D"/>
    <w:rsid w:val="009962AC"/>
    <w:rsid w:val="00996473"/>
    <w:rsid w:val="009964C4"/>
    <w:rsid w:val="00996933"/>
    <w:rsid w:val="00996CA3"/>
    <w:rsid w:val="00996D24"/>
    <w:rsid w:val="00996E86"/>
    <w:rsid w:val="00996F65"/>
    <w:rsid w:val="009971EE"/>
    <w:rsid w:val="00997341"/>
    <w:rsid w:val="009976B3"/>
    <w:rsid w:val="00997A85"/>
    <w:rsid w:val="00997CBE"/>
    <w:rsid w:val="00997E88"/>
    <w:rsid w:val="00997FCC"/>
    <w:rsid w:val="009A03BD"/>
    <w:rsid w:val="009A0479"/>
    <w:rsid w:val="009A0623"/>
    <w:rsid w:val="009A0C4D"/>
    <w:rsid w:val="009A0C85"/>
    <w:rsid w:val="009A0D21"/>
    <w:rsid w:val="009A105E"/>
    <w:rsid w:val="009A1267"/>
    <w:rsid w:val="009A1405"/>
    <w:rsid w:val="009A146C"/>
    <w:rsid w:val="009A1AD8"/>
    <w:rsid w:val="009A1D4C"/>
    <w:rsid w:val="009A1EC8"/>
    <w:rsid w:val="009A2034"/>
    <w:rsid w:val="009A2341"/>
    <w:rsid w:val="009A2567"/>
    <w:rsid w:val="009A282D"/>
    <w:rsid w:val="009A2C7E"/>
    <w:rsid w:val="009A329E"/>
    <w:rsid w:val="009A4028"/>
    <w:rsid w:val="009A4643"/>
    <w:rsid w:val="009A495F"/>
    <w:rsid w:val="009A4AD8"/>
    <w:rsid w:val="009A4FE9"/>
    <w:rsid w:val="009A5426"/>
    <w:rsid w:val="009A5660"/>
    <w:rsid w:val="009A5C6C"/>
    <w:rsid w:val="009A5CD9"/>
    <w:rsid w:val="009A6147"/>
    <w:rsid w:val="009A638C"/>
    <w:rsid w:val="009A6697"/>
    <w:rsid w:val="009A6FAA"/>
    <w:rsid w:val="009B0A7C"/>
    <w:rsid w:val="009B0BAE"/>
    <w:rsid w:val="009B0EED"/>
    <w:rsid w:val="009B1E07"/>
    <w:rsid w:val="009B1E3B"/>
    <w:rsid w:val="009B2B7A"/>
    <w:rsid w:val="009B366C"/>
    <w:rsid w:val="009B38C7"/>
    <w:rsid w:val="009B3E78"/>
    <w:rsid w:val="009B4475"/>
    <w:rsid w:val="009B46B3"/>
    <w:rsid w:val="009B47A8"/>
    <w:rsid w:val="009B5632"/>
    <w:rsid w:val="009B5A42"/>
    <w:rsid w:val="009B5B7A"/>
    <w:rsid w:val="009B6254"/>
    <w:rsid w:val="009B65F4"/>
    <w:rsid w:val="009B67AA"/>
    <w:rsid w:val="009B694B"/>
    <w:rsid w:val="009B6C28"/>
    <w:rsid w:val="009B6F9B"/>
    <w:rsid w:val="009B70F4"/>
    <w:rsid w:val="009B73A5"/>
    <w:rsid w:val="009B74AF"/>
    <w:rsid w:val="009B7CAE"/>
    <w:rsid w:val="009C00B5"/>
    <w:rsid w:val="009C01A2"/>
    <w:rsid w:val="009C0896"/>
    <w:rsid w:val="009C089D"/>
    <w:rsid w:val="009C0E94"/>
    <w:rsid w:val="009C0F3D"/>
    <w:rsid w:val="009C1657"/>
    <w:rsid w:val="009C1CE7"/>
    <w:rsid w:val="009C1E40"/>
    <w:rsid w:val="009C1E74"/>
    <w:rsid w:val="009C1FEA"/>
    <w:rsid w:val="009C2304"/>
    <w:rsid w:val="009C2575"/>
    <w:rsid w:val="009C2C53"/>
    <w:rsid w:val="009C2D39"/>
    <w:rsid w:val="009C2E44"/>
    <w:rsid w:val="009C2EF1"/>
    <w:rsid w:val="009C2FD1"/>
    <w:rsid w:val="009C368D"/>
    <w:rsid w:val="009C376B"/>
    <w:rsid w:val="009C39C9"/>
    <w:rsid w:val="009C3AF2"/>
    <w:rsid w:val="009C3C4B"/>
    <w:rsid w:val="009C3F70"/>
    <w:rsid w:val="009C3FC7"/>
    <w:rsid w:val="009C3FF3"/>
    <w:rsid w:val="009C413A"/>
    <w:rsid w:val="009C458B"/>
    <w:rsid w:val="009C4D72"/>
    <w:rsid w:val="009C4DCE"/>
    <w:rsid w:val="009C55EA"/>
    <w:rsid w:val="009C5FC4"/>
    <w:rsid w:val="009C635F"/>
    <w:rsid w:val="009C6722"/>
    <w:rsid w:val="009C67CC"/>
    <w:rsid w:val="009C6906"/>
    <w:rsid w:val="009C6EC7"/>
    <w:rsid w:val="009C7BD7"/>
    <w:rsid w:val="009D004C"/>
    <w:rsid w:val="009D016A"/>
    <w:rsid w:val="009D0504"/>
    <w:rsid w:val="009D0532"/>
    <w:rsid w:val="009D0A05"/>
    <w:rsid w:val="009D0CD0"/>
    <w:rsid w:val="009D0E2F"/>
    <w:rsid w:val="009D0FEF"/>
    <w:rsid w:val="009D2132"/>
    <w:rsid w:val="009D282D"/>
    <w:rsid w:val="009D28E8"/>
    <w:rsid w:val="009D3154"/>
    <w:rsid w:val="009D316F"/>
    <w:rsid w:val="009D3193"/>
    <w:rsid w:val="009D31D7"/>
    <w:rsid w:val="009D36E8"/>
    <w:rsid w:val="009D3929"/>
    <w:rsid w:val="009D41D7"/>
    <w:rsid w:val="009D468B"/>
    <w:rsid w:val="009D47B8"/>
    <w:rsid w:val="009D4EA3"/>
    <w:rsid w:val="009D5122"/>
    <w:rsid w:val="009D5439"/>
    <w:rsid w:val="009D56C7"/>
    <w:rsid w:val="009D5DDA"/>
    <w:rsid w:val="009D6811"/>
    <w:rsid w:val="009D6AB2"/>
    <w:rsid w:val="009D6E04"/>
    <w:rsid w:val="009D78FD"/>
    <w:rsid w:val="009D79C0"/>
    <w:rsid w:val="009D7BC2"/>
    <w:rsid w:val="009D7C2F"/>
    <w:rsid w:val="009D7C79"/>
    <w:rsid w:val="009D7D6C"/>
    <w:rsid w:val="009E01F1"/>
    <w:rsid w:val="009E02B8"/>
    <w:rsid w:val="009E058A"/>
    <w:rsid w:val="009E19BE"/>
    <w:rsid w:val="009E1E15"/>
    <w:rsid w:val="009E1E20"/>
    <w:rsid w:val="009E211A"/>
    <w:rsid w:val="009E22E4"/>
    <w:rsid w:val="009E2A6E"/>
    <w:rsid w:val="009E329D"/>
    <w:rsid w:val="009E3584"/>
    <w:rsid w:val="009E37F5"/>
    <w:rsid w:val="009E384A"/>
    <w:rsid w:val="009E390B"/>
    <w:rsid w:val="009E420C"/>
    <w:rsid w:val="009E4A1D"/>
    <w:rsid w:val="009E4AF4"/>
    <w:rsid w:val="009E535A"/>
    <w:rsid w:val="009E5AE3"/>
    <w:rsid w:val="009E5C60"/>
    <w:rsid w:val="009E5F6F"/>
    <w:rsid w:val="009E627B"/>
    <w:rsid w:val="009E62B8"/>
    <w:rsid w:val="009E69F3"/>
    <w:rsid w:val="009E6A4E"/>
    <w:rsid w:val="009E6BF5"/>
    <w:rsid w:val="009E72F3"/>
    <w:rsid w:val="009E74A6"/>
    <w:rsid w:val="009E77DB"/>
    <w:rsid w:val="009E7DC8"/>
    <w:rsid w:val="009F0016"/>
    <w:rsid w:val="009F07EF"/>
    <w:rsid w:val="009F124B"/>
    <w:rsid w:val="009F13A5"/>
    <w:rsid w:val="009F1903"/>
    <w:rsid w:val="009F1C32"/>
    <w:rsid w:val="009F1C95"/>
    <w:rsid w:val="009F267E"/>
    <w:rsid w:val="009F3169"/>
    <w:rsid w:val="009F3357"/>
    <w:rsid w:val="009F3576"/>
    <w:rsid w:val="009F4088"/>
    <w:rsid w:val="009F4490"/>
    <w:rsid w:val="009F4634"/>
    <w:rsid w:val="009F4D5A"/>
    <w:rsid w:val="009F51DC"/>
    <w:rsid w:val="009F5825"/>
    <w:rsid w:val="009F5EA6"/>
    <w:rsid w:val="009F5EBD"/>
    <w:rsid w:val="009F5EF3"/>
    <w:rsid w:val="009F60BD"/>
    <w:rsid w:val="009F670A"/>
    <w:rsid w:val="009F714F"/>
    <w:rsid w:val="009F75C9"/>
    <w:rsid w:val="009F765B"/>
    <w:rsid w:val="009F7C1E"/>
    <w:rsid w:val="00A0011E"/>
    <w:rsid w:val="00A00419"/>
    <w:rsid w:val="00A0068C"/>
    <w:rsid w:val="00A00905"/>
    <w:rsid w:val="00A00C73"/>
    <w:rsid w:val="00A01912"/>
    <w:rsid w:val="00A01A92"/>
    <w:rsid w:val="00A01B4E"/>
    <w:rsid w:val="00A01F7E"/>
    <w:rsid w:val="00A01FF8"/>
    <w:rsid w:val="00A02687"/>
    <w:rsid w:val="00A02C26"/>
    <w:rsid w:val="00A02F63"/>
    <w:rsid w:val="00A033D9"/>
    <w:rsid w:val="00A0348E"/>
    <w:rsid w:val="00A03C3A"/>
    <w:rsid w:val="00A03CD4"/>
    <w:rsid w:val="00A0436F"/>
    <w:rsid w:val="00A04382"/>
    <w:rsid w:val="00A046EB"/>
    <w:rsid w:val="00A047DD"/>
    <w:rsid w:val="00A04BDB"/>
    <w:rsid w:val="00A04DD4"/>
    <w:rsid w:val="00A0500F"/>
    <w:rsid w:val="00A05015"/>
    <w:rsid w:val="00A05CEF"/>
    <w:rsid w:val="00A05E6B"/>
    <w:rsid w:val="00A06117"/>
    <w:rsid w:val="00A06568"/>
    <w:rsid w:val="00A075EB"/>
    <w:rsid w:val="00A07673"/>
    <w:rsid w:val="00A07821"/>
    <w:rsid w:val="00A0794C"/>
    <w:rsid w:val="00A07DA5"/>
    <w:rsid w:val="00A07E5D"/>
    <w:rsid w:val="00A10743"/>
    <w:rsid w:val="00A109F5"/>
    <w:rsid w:val="00A10EBE"/>
    <w:rsid w:val="00A11176"/>
    <w:rsid w:val="00A116F1"/>
    <w:rsid w:val="00A1224C"/>
    <w:rsid w:val="00A122A3"/>
    <w:rsid w:val="00A12C79"/>
    <w:rsid w:val="00A13004"/>
    <w:rsid w:val="00A13053"/>
    <w:rsid w:val="00A13417"/>
    <w:rsid w:val="00A139FF"/>
    <w:rsid w:val="00A13AE7"/>
    <w:rsid w:val="00A13D31"/>
    <w:rsid w:val="00A140F0"/>
    <w:rsid w:val="00A14BE7"/>
    <w:rsid w:val="00A1544E"/>
    <w:rsid w:val="00A15EEA"/>
    <w:rsid w:val="00A165C7"/>
    <w:rsid w:val="00A16725"/>
    <w:rsid w:val="00A16AD0"/>
    <w:rsid w:val="00A16E13"/>
    <w:rsid w:val="00A16F11"/>
    <w:rsid w:val="00A17504"/>
    <w:rsid w:val="00A17721"/>
    <w:rsid w:val="00A1798B"/>
    <w:rsid w:val="00A17B47"/>
    <w:rsid w:val="00A20028"/>
    <w:rsid w:val="00A2082C"/>
    <w:rsid w:val="00A21019"/>
    <w:rsid w:val="00A21B0A"/>
    <w:rsid w:val="00A21F04"/>
    <w:rsid w:val="00A223EF"/>
    <w:rsid w:val="00A22629"/>
    <w:rsid w:val="00A22E8D"/>
    <w:rsid w:val="00A22F27"/>
    <w:rsid w:val="00A238D0"/>
    <w:rsid w:val="00A2398D"/>
    <w:rsid w:val="00A23B77"/>
    <w:rsid w:val="00A23E84"/>
    <w:rsid w:val="00A24317"/>
    <w:rsid w:val="00A244FF"/>
    <w:rsid w:val="00A24C80"/>
    <w:rsid w:val="00A24CAD"/>
    <w:rsid w:val="00A24CCC"/>
    <w:rsid w:val="00A24EBF"/>
    <w:rsid w:val="00A25128"/>
    <w:rsid w:val="00A253E0"/>
    <w:rsid w:val="00A255E0"/>
    <w:rsid w:val="00A25B62"/>
    <w:rsid w:val="00A25CD3"/>
    <w:rsid w:val="00A25D73"/>
    <w:rsid w:val="00A25F4A"/>
    <w:rsid w:val="00A26084"/>
    <w:rsid w:val="00A26106"/>
    <w:rsid w:val="00A26589"/>
    <w:rsid w:val="00A266C0"/>
    <w:rsid w:val="00A26716"/>
    <w:rsid w:val="00A27233"/>
    <w:rsid w:val="00A27E2B"/>
    <w:rsid w:val="00A306B0"/>
    <w:rsid w:val="00A3087A"/>
    <w:rsid w:val="00A30DAA"/>
    <w:rsid w:val="00A31195"/>
    <w:rsid w:val="00A316BE"/>
    <w:rsid w:val="00A31C03"/>
    <w:rsid w:val="00A322BB"/>
    <w:rsid w:val="00A328DC"/>
    <w:rsid w:val="00A32CE5"/>
    <w:rsid w:val="00A32DCA"/>
    <w:rsid w:val="00A331AD"/>
    <w:rsid w:val="00A33554"/>
    <w:rsid w:val="00A3357E"/>
    <w:rsid w:val="00A338C0"/>
    <w:rsid w:val="00A341B6"/>
    <w:rsid w:val="00A345B8"/>
    <w:rsid w:val="00A3471C"/>
    <w:rsid w:val="00A34CC4"/>
    <w:rsid w:val="00A34D02"/>
    <w:rsid w:val="00A350FB"/>
    <w:rsid w:val="00A35A39"/>
    <w:rsid w:val="00A35D4F"/>
    <w:rsid w:val="00A361BD"/>
    <w:rsid w:val="00A3622D"/>
    <w:rsid w:val="00A36296"/>
    <w:rsid w:val="00A36463"/>
    <w:rsid w:val="00A36838"/>
    <w:rsid w:val="00A36C2D"/>
    <w:rsid w:val="00A36D9C"/>
    <w:rsid w:val="00A373C3"/>
    <w:rsid w:val="00A37C13"/>
    <w:rsid w:val="00A37E4A"/>
    <w:rsid w:val="00A37F9C"/>
    <w:rsid w:val="00A409D4"/>
    <w:rsid w:val="00A40B45"/>
    <w:rsid w:val="00A4104F"/>
    <w:rsid w:val="00A41135"/>
    <w:rsid w:val="00A41631"/>
    <w:rsid w:val="00A416A5"/>
    <w:rsid w:val="00A41939"/>
    <w:rsid w:val="00A419B8"/>
    <w:rsid w:val="00A42392"/>
    <w:rsid w:val="00A426DB"/>
    <w:rsid w:val="00A42802"/>
    <w:rsid w:val="00A4295E"/>
    <w:rsid w:val="00A42AED"/>
    <w:rsid w:val="00A42D2E"/>
    <w:rsid w:val="00A42D2F"/>
    <w:rsid w:val="00A4300E"/>
    <w:rsid w:val="00A438BF"/>
    <w:rsid w:val="00A43B7A"/>
    <w:rsid w:val="00A43CC9"/>
    <w:rsid w:val="00A43D3E"/>
    <w:rsid w:val="00A4448B"/>
    <w:rsid w:val="00A44743"/>
    <w:rsid w:val="00A449A6"/>
    <w:rsid w:val="00A4544A"/>
    <w:rsid w:val="00A46164"/>
    <w:rsid w:val="00A4683F"/>
    <w:rsid w:val="00A46A1E"/>
    <w:rsid w:val="00A46B8B"/>
    <w:rsid w:val="00A46C86"/>
    <w:rsid w:val="00A46E24"/>
    <w:rsid w:val="00A4705A"/>
    <w:rsid w:val="00A47A74"/>
    <w:rsid w:val="00A47F3D"/>
    <w:rsid w:val="00A47F5E"/>
    <w:rsid w:val="00A47F79"/>
    <w:rsid w:val="00A5010C"/>
    <w:rsid w:val="00A50122"/>
    <w:rsid w:val="00A508EB"/>
    <w:rsid w:val="00A50A17"/>
    <w:rsid w:val="00A50B74"/>
    <w:rsid w:val="00A513C8"/>
    <w:rsid w:val="00A51424"/>
    <w:rsid w:val="00A5188D"/>
    <w:rsid w:val="00A518CF"/>
    <w:rsid w:val="00A5208D"/>
    <w:rsid w:val="00A524E1"/>
    <w:rsid w:val="00A52571"/>
    <w:rsid w:val="00A526CC"/>
    <w:rsid w:val="00A52757"/>
    <w:rsid w:val="00A53864"/>
    <w:rsid w:val="00A538CB"/>
    <w:rsid w:val="00A53E5C"/>
    <w:rsid w:val="00A53FB4"/>
    <w:rsid w:val="00A540D4"/>
    <w:rsid w:val="00A5459D"/>
    <w:rsid w:val="00A5464E"/>
    <w:rsid w:val="00A54B57"/>
    <w:rsid w:val="00A54CBB"/>
    <w:rsid w:val="00A54D33"/>
    <w:rsid w:val="00A55139"/>
    <w:rsid w:val="00A5535C"/>
    <w:rsid w:val="00A55529"/>
    <w:rsid w:val="00A5571B"/>
    <w:rsid w:val="00A56030"/>
    <w:rsid w:val="00A562FC"/>
    <w:rsid w:val="00A56348"/>
    <w:rsid w:val="00A56382"/>
    <w:rsid w:val="00A5651B"/>
    <w:rsid w:val="00A56C1C"/>
    <w:rsid w:val="00A572CA"/>
    <w:rsid w:val="00A572ED"/>
    <w:rsid w:val="00A57404"/>
    <w:rsid w:val="00A57861"/>
    <w:rsid w:val="00A57EFA"/>
    <w:rsid w:val="00A6009A"/>
    <w:rsid w:val="00A60A5F"/>
    <w:rsid w:val="00A61438"/>
    <w:rsid w:val="00A6293C"/>
    <w:rsid w:val="00A62A98"/>
    <w:rsid w:val="00A62F2C"/>
    <w:rsid w:val="00A63120"/>
    <w:rsid w:val="00A636AE"/>
    <w:rsid w:val="00A639EC"/>
    <w:rsid w:val="00A63EB1"/>
    <w:rsid w:val="00A640FD"/>
    <w:rsid w:val="00A641DA"/>
    <w:rsid w:val="00A6445C"/>
    <w:rsid w:val="00A647B8"/>
    <w:rsid w:val="00A649AE"/>
    <w:rsid w:val="00A64E78"/>
    <w:rsid w:val="00A64F8E"/>
    <w:rsid w:val="00A65066"/>
    <w:rsid w:val="00A6691B"/>
    <w:rsid w:val="00A66926"/>
    <w:rsid w:val="00A66C68"/>
    <w:rsid w:val="00A67484"/>
    <w:rsid w:val="00A67B0F"/>
    <w:rsid w:val="00A700CF"/>
    <w:rsid w:val="00A703DA"/>
    <w:rsid w:val="00A70F6C"/>
    <w:rsid w:val="00A713AF"/>
    <w:rsid w:val="00A71415"/>
    <w:rsid w:val="00A71644"/>
    <w:rsid w:val="00A71B63"/>
    <w:rsid w:val="00A72DEE"/>
    <w:rsid w:val="00A72EB9"/>
    <w:rsid w:val="00A73121"/>
    <w:rsid w:val="00A73313"/>
    <w:rsid w:val="00A73AE4"/>
    <w:rsid w:val="00A73B55"/>
    <w:rsid w:val="00A73E57"/>
    <w:rsid w:val="00A74585"/>
    <w:rsid w:val="00A74BE2"/>
    <w:rsid w:val="00A75061"/>
    <w:rsid w:val="00A750F4"/>
    <w:rsid w:val="00A758CF"/>
    <w:rsid w:val="00A7659B"/>
    <w:rsid w:val="00A76907"/>
    <w:rsid w:val="00A76A76"/>
    <w:rsid w:val="00A76D4C"/>
    <w:rsid w:val="00A77D63"/>
    <w:rsid w:val="00A77DDD"/>
    <w:rsid w:val="00A8059D"/>
    <w:rsid w:val="00A80E3F"/>
    <w:rsid w:val="00A8106D"/>
    <w:rsid w:val="00A81184"/>
    <w:rsid w:val="00A8119F"/>
    <w:rsid w:val="00A81663"/>
    <w:rsid w:val="00A81CEB"/>
    <w:rsid w:val="00A823F2"/>
    <w:rsid w:val="00A829D3"/>
    <w:rsid w:val="00A82A79"/>
    <w:rsid w:val="00A82D8A"/>
    <w:rsid w:val="00A83108"/>
    <w:rsid w:val="00A83580"/>
    <w:rsid w:val="00A836D5"/>
    <w:rsid w:val="00A83878"/>
    <w:rsid w:val="00A83A87"/>
    <w:rsid w:val="00A8402A"/>
    <w:rsid w:val="00A840FE"/>
    <w:rsid w:val="00A845DB"/>
    <w:rsid w:val="00A84790"/>
    <w:rsid w:val="00A849DD"/>
    <w:rsid w:val="00A84DF0"/>
    <w:rsid w:val="00A857DE"/>
    <w:rsid w:val="00A8611C"/>
    <w:rsid w:val="00A862EA"/>
    <w:rsid w:val="00A865B9"/>
    <w:rsid w:val="00A8708B"/>
    <w:rsid w:val="00A87846"/>
    <w:rsid w:val="00A9064A"/>
    <w:rsid w:val="00A90A0D"/>
    <w:rsid w:val="00A90D16"/>
    <w:rsid w:val="00A90D93"/>
    <w:rsid w:val="00A91572"/>
    <w:rsid w:val="00A91BB1"/>
    <w:rsid w:val="00A92365"/>
    <w:rsid w:val="00A92AB7"/>
    <w:rsid w:val="00A92B65"/>
    <w:rsid w:val="00A934B3"/>
    <w:rsid w:val="00A9350B"/>
    <w:rsid w:val="00A9355E"/>
    <w:rsid w:val="00A9397F"/>
    <w:rsid w:val="00A93B31"/>
    <w:rsid w:val="00A93DE5"/>
    <w:rsid w:val="00A93E11"/>
    <w:rsid w:val="00A93E35"/>
    <w:rsid w:val="00A93EEF"/>
    <w:rsid w:val="00A94268"/>
    <w:rsid w:val="00A94326"/>
    <w:rsid w:val="00A9432C"/>
    <w:rsid w:val="00A949EA"/>
    <w:rsid w:val="00A94E3C"/>
    <w:rsid w:val="00A959FC"/>
    <w:rsid w:val="00A95DF2"/>
    <w:rsid w:val="00A962C5"/>
    <w:rsid w:val="00A96532"/>
    <w:rsid w:val="00A9681D"/>
    <w:rsid w:val="00A96949"/>
    <w:rsid w:val="00A96966"/>
    <w:rsid w:val="00A96C97"/>
    <w:rsid w:val="00A971B0"/>
    <w:rsid w:val="00A972BC"/>
    <w:rsid w:val="00AA022C"/>
    <w:rsid w:val="00AA0B69"/>
    <w:rsid w:val="00AA0F06"/>
    <w:rsid w:val="00AA135D"/>
    <w:rsid w:val="00AA13C5"/>
    <w:rsid w:val="00AA1945"/>
    <w:rsid w:val="00AA246B"/>
    <w:rsid w:val="00AA2ECC"/>
    <w:rsid w:val="00AA2FFB"/>
    <w:rsid w:val="00AA3310"/>
    <w:rsid w:val="00AA359F"/>
    <w:rsid w:val="00AA3661"/>
    <w:rsid w:val="00AA3678"/>
    <w:rsid w:val="00AA38B0"/>
    <w:rsid w:val="00AA39A9"/>
    <w:rsid w:val="00AA3B1E"/>
    <w:rsid w:val="00AA4D6B"/>
    <w:rsid w:val="00AA4FC8"/>
    <w:rsid w:val="00AA5957"/>
    <w:rsid w:val="00AA624C"/>
    <w:rsid w:val="00AA62C4"/>
    <w:rsid w:val="00AA65E6"/>
    <w:rsid w:val="00AA6722"/>
    <w:rsid w:val="00AA6BEF"/>
    <w:rsid w:val="00AA6C02"/>
    <w:rsid w:val="00AA6F27"/>
    <w:rsid w:val="00AA738A"/>
    <w:rsid w:val="00AA7682"/>
    <w:rsid w:val="00AA7D8E"/>
    <w:rsid w:val="00AB0361"/>
    <w:rsid w:val="00AB07F8"/>
    <w:rsid w:val="00AB19BE"/>
    <w:rsid w:val="00AB1B6A"/>
    <w:rsid w:val="00AB1D4C"/>
    <w:rsid w:val="00AB2042"/>
    <w:rsid w:val="00AB2303"/>
    <w:rsid w:val="00AB28C3"/>
    <w:rsid w:val="00AB3306"/>
    <w:rsid w:val="00AB3564"/>
    <w:rsid w:val="00AB3861"/>
    <w:rsid w:val="00AB3B88"/>
    <w:rsid w:val="00AB3C17"/>
    <w:rsid w:val="00AB3D1A"/>
    <w:rsid w:val="00AB3F5B"/>
    <w:rsid w:val="00AB4438"/>
    <w:rsid w:val="00AB482C"/>
    <w:rsid w:val="00AB487C"/>
    <w:rsid w:val="00AB4979"/>
    <w:rsid w:val="00AB49AF"/>
    <w:rsid w:val="00AB4C0D"/>
    <w:rsid w:val="00AB4D8B"/>
    <w:rsid w:val="00AB4DBE"/>
    <w:rsid w:val="00AB6084"/>
    <w:rsid w:val="00AB61DA"/>
    <w:rsid w:val="00AB63B3"/>
    <w:rsid w:val="00AB650D"/>
    <w:rsid w:val="00AB654C"/>
    <w:rsid w:val="00AB731F"/>
    <w:rsid w:val="00AB7B0B"/>
    <w:rsid w:val="00AC060D"/>
    <w:rsid w:val="00AC0D58"/>
    <w:rsid w:val="00AC0FCB"/>
    <w:rsid w:val="00AC193D"/>
    <w:rsid w:val="00AC1947"/>
    <w:rsid w:val="00AC1C78"/>
    <w:rsid w:val="00AC21FF"/>
    <w:rsid w:val="00AC22D1"/>
    <w:rsid w:val="00AC25FB"/>
    <w:rsid w:val="00AC29D1"/>
    <w:rsid w:val="00AC2BEF"/>
    <w:rsid w:val="00AC2CC5"/>
    <w:rsid w:val="00AC36A2"/>
    <w:rsid w:val="00AC371A"/>
    <w:rsid w:val="00AC3762"/>
    <w:rsid w:val="00AC39F9"/>
    <w:rsid w:val="00AC3BAA"/>
    <w:rsid w:val="00AC3EC1"/>
    <w:rsid w:val="00AC456C"/>
    <w:rsid w:val="00AC4734"/>
    <w:rsid w:val="00AC479A"/>
    <w:rsid w:val="00AC49D1"/>
    <w:rsid w:val="00AC4E32"/>
    <w:rsid w:val="00AC5136"/>
    <w:rsid w:val="00AC51D2"/>
    <w:rsid w:val="00AC552B"/>
    <w:rsid w:val="00AC5C0E"/>
    <w:rsid w:val="00AC5CB4"/>
    <w:rsid w:val="00AC5F77"/>
    <w:rsid w:val="00AC5FBD"/>
    <w:rsid w:val="00AC74C9"/>
    <w:rsid w:val="00AC7536"/>
    <w:rsid w:val="00AC799D"/>
    <w:rsid w:val="00AC79A2"/>
    <w:rsid w:val="00AC7FBD"/>
    <w:rsid w:val="00AD0065"/>
    <w:rsid w:val="00AD00D5"/>
    <w:rsid w:val="00AD0D3C"/>
    <w:rsid w:val="00AD15A2"/>
    <w:rsid w:val="00AD1B2D"/>
    <w:rsid w:val="00AD1B94"/>
    <w:rsid w:val="00AD208E"/>
    <w:rsid w:val="00AD2151"/>
    <w:rsid w:val="00AD24DD"/>
    <w:rsid w:val="00AD2815"/>
    <w:rsid w:val="00AD2D96"/>
    <w:rsid w:val="00AD3067"/>
    <w:rsid w:val="00AD3513"/>
    <w:rsid w:val="00AD35CD"/>
    <w:rsid w:val="00AD3D97"/>
    <w:rsid w:val="00AD4776"/>
    <w:rsid w:val="00AD4F75"/>
    <w:rsid w:val="00AD557A"/>
    <w:rsid w:val="00AD55A0"/>
    <w:rsid w:val="00AD55CB"/>
    <w:rsid w:val="00AD629F"/>
    <w:rsid w:val="00AD72E6"/>
    <w:rsid w:val="00AD74ED"/>
    <w:rsid w:val="00AD7F62"/>
    <w:rsid w:val="00AE0026"/>
    <w:rsid w:val="00AE08C1"/>
    <w:rsid w:val="00AE0D16"/>
    <w:rsid w:val="00AE0F94"/>
    <w:rsid w:val="00AE1172"/>
    <w:rsid w:val="00AE1341"/>
    <w:rsid w:val="00AE1D07"/>
    <w:rsid w:val="00AE1D7B"/>
    <w:rsid w:val="00AE22A6"/>
    <w:rsid w:val="00AE273E"/>
    <w:rsid w:val="00AE2E91"/>
    <w:rsid w:val="00AE2F81"/>
    <w:rsid w:val="00AE3976"/>
    <w:rsid w:val="00AE3D01"/>
    <w:rsid w:val="00AE3F18"/>
    <w:rsid w:val="00AE43A8"/>
    <w:rsid w:val="00AE4438"/>
    <w:rsid w:val="00AE46CD"/>
    <w:rsid w:val="00AE4868"/>
    <w:rsid w:val="00AE56A6"/>
    <w:rsid w:val="00AE5B1F"/>
    <w:rsid w:val="00AE5DD0"/>
    <w:rsid w:val="00AE6499"/>
    <w:rsid w:val="00AE6525"/>
    <w:rsid w:val="00AE67E2"/>
    <w:rsid w:val="00AE698B"/>
    <w:rsid w:val="00AE78AB"/>
    <w:rsid w:val="00AE7A53"/>
    <w:rsid w:val="00AE7DEC"/>
    <w:rsid w:val="00AF0176"/>
    <w:rsid w:val="00AF0334"/>
    <w:rsid w:val="00AF03D2"/>
    <w:rsid w:val="00AF03E0"/>
    <w:rsid w:val="00AF083D"/>
    <w:rsid w:val="00AF159B"/>
    <w:rsid w:val="00AF1903"/>
    <w:rsid w:val="00AF1AB4"/>
    <w:rsid w:val="00AF1C06"/>
    <w:rsid w:val="00AF1C28"/>
    <w:rsid w:val="00AF1C77"/>
    <w:rsid w:val="00AF1FB7"/>
    <w:rsid w:val="00AF259F"/>
    <w:rsid w:val="00AF2C55"/>
    <w:rsid w:val="00AF2DA6"/>
    <w:rsid w:val="00AF3469"/>
    <w:rsid w:val="00AF35EE"/>
    <w:rsid w:val="00AF3601"/>
    <w:rsid w:val="00AF3605"/>
    <w:rsid w:val="00AF39F2"/>
    <w:rsid w:val="00AF41F0"/>
    <w:rsid w:val="00AF448A"/>
    <w:rsid w:val="00AF4558"/>
    <w:rsid w:val="00AF45F6"/>
    <w:rsid w:val="00AF470D"/>
    <w:rsid w:val="00AF48A7"/>
    <w:rsid w:val="00AF50D1"/>
    <w:rsid w:val="00AF5594"/>
    <w:rsid w:val="00AF585A"/>
    <w:rsid w:val="00AF5B8F"/>
    <w:rsid w:val="00AF61AD"/>
    <w:rsid w:val="00AF6547"/>
    <w:rsid w:val="00AF67F1"/>
    <w:rsid w:val="00AF6DC3"/>
    <w:rsid w:val="00AF73E7"/>
    <w:rsid w:val="00AF7B2F"/>
    <w:rsid w:val="00AF7D08"/>
    <w:rsid w:val="00AF7F61"/>
    <w:rsid w:val="00B001CA"/>
    <w:rsid w:val="00B0068F"/>
    <w:rsid w:val="00B00A5C"/>
    <w:rsid w:val="00B011B8"/>
    <w:rsid w:val="00B01273"/>
    <w:rsid w:val="00B0154B"/>
    <w:rsid w:val="00B0189E"/>
    <w:rsid w:val="00B01EDA"/>
    <w:rsid w:val="00B01FBF"/>
    <w:rsid w:val="00B023BE"/>
    <w:rsid w:val="00B02C74"/>
    <w:rsid w:val="00B033DE"/>
    <w:rsid w:val="00B033F4"/>
    <w:rsid w:val="00B034BF"/>
    <w:rsid w:val="00B03D06"/>
    <w:rsid w:val="00B0432C"/>
    <w:rsid w:val="00B04578"/>
    <w:rsid w:val="00B04789"/>
    <w:rsid w:val="00B047F8"/>
    <w:rsid w:val="00B04D7C"/>
    <w:rsid w:val="00B0505B"/>
    <w:rsid w:val="00B05872"/>
    <w:rsid w:val="00B05F50"/>
    <w:rsid w:val="00B06350"/>
    <w:rsid w:val="00B06382"/>
    <w:rsid w:val="00B06431"/>
    <w:rsid w:val="00B069B3"/>
    <w:rsid w:val="00B06F96"/>
    <w:rsid w:val="00B07893"/>
    <w:rsid w:val="00B1053C"/>
    <w:rsid w:val="00B10788"/>
    <w:rsid w:val="00B10804"/>
    <w:rsid w:val="00B1082B"/>
    <w:rsid w:val="00B109C1"/>
    <w:rsid w:val="00B10BBA"/>
    <w:rsid w:val="00B10BEC"/>
    <w:rsid w:val="00B118B9"/>
    <w:rsid w:val="00B11EDB"/>
    <w:rsid w:val="00B1229D"/>
    <w:rsid w:val="00B12794"/>
    <w:rsid w:val="00B1285E"/>
    <w:rsid w:val="00B12BBA"/>
    <w:rsid w:val="00B12F1C"/>
    <w:rsid w:val="00B132D2"/>
    <w:rsid w:val="00B133D9"/>
    <w:rsid w:val="00B13650"/>
    <w:rsid w:val="00B139E7"/>
    <w:rsid w:val="00B13BDB"/>
    <w:rsid w:val="00B13E77"/>
    <w:rsid w:val="00B13EB7"/>
    <w:rsid w:val="00B14199"/>
    <w:rsid w:val="00B14A6A"/>
    <w:rsid w:val="00B14D58"/>
    <w:rsid w:val="00B1506A"/>
    <w:rsid w:val="00B15097"/>
    <w:rsid w:val="00B152D1"/>
    <w:rsid w:val="00B15575"/>
    <w:rsid w:val="00B16196"/>
    <w:rsid w:val="00B161A9"/>
    <w:rsid w:val="00B1642D"/>
    <w:rsid w:val="00B164DF"/>
    <w:rsid w:val="00B16CAA"/>
    <w:rsid w:val="00B16E3E"/>
    <w:rsid w:val="00B171A6"/>
    <w:rsid w:val="00B1770D"/>
    <w:rsid w:val="00B20422"/>
    <w:rsid w:val="00B2071A"/>
    <w:rsid w:val="00B20BD2"/>
    <w:rsid w:val="00B20DF0"/>
    <w:rsid w:val="00B20E6E"/>
    <w:rsid w:val="00B210AA"/>
    <w:rsid w:val="00B2114D"/>
    <w:rsid w:val="00B21B42"/>
    <w:rsid w:val="00B21D7F"/>
    <w:rsid w:val="00B2215A"/>
    <w:rsid w:val="00B2232E"/>
    <w:rsid w:val="00B22C3E"/>
    <w:rsid w:val="00B23507"/>
    <w:rsid w:val="00B24104"/>
    <w:rsid w:val="00B249C2"/>
    <w:rsid w:val="00B2542E"/>
    <w:rsid w:val="00B2561B"/>
    <w:rsid w:val="00B25B0E"/>
    <w:rsid w:val="00B25CF5"/>
    <w:rsid w:val="00B25F30"/>
    <w:rsid w:val="00B26AFF"/>
    <w:rsid w:val="00B26D91"/>
    <w:rsid w:val="00B26E0D"/>
    <w:rsid w:val="00B26E20"/>
    <w:rsid w:val="00B27137"/>
    <w:rsid w:val="00B2745A"/>
    <w:rsid w:val="00B27925"/>
    <w:rsid w:val="00B2795E"/>
    <w:rsid w:val="00B27DF8"/>
    <w:rsid w:val="00B27FB0"/>
    <w:rsid w:val="00B303DA"/>
    <w:rsid w:val="00B308B9"/>
    <w:rsid w:val="00B31B79"/>
    <w:rsid w:val="00B3231D"/>
    <w:rsid w:val="00B3290B"/>
    <w:rsid w:val="00B32A2A"/>
    <w:rsid w:val="00B32ACB"/>
    <w:rsid w:val="00B32F02"/>
    <w:rsid w:val="00B32FBE"/>
    <w:rsid w:val="00B331A4"/>
    <w:rsid w:val="00B33218"/>
    <w:rsid w:val="00B3372F"/>
    <w:rsid w:val="00B337C5"/>
    <w:rsid w:val="00B34409"/>
    <w:rsid w:val="00B347DD"/>
    <w:rsid w:val="00B34A46"/>
    <w:rsid w:val="00B35588"/>
    <w:rsid w:val="00B355D9"/>
    <w:rsid w:val="00B35B19"/>
    <w:rsid w:val="00B3687B"/>
    <w:rsid w:val="00B36A9D"/>
    <w:rsid w:val="00B37892"/>
    <w:rsid w:val="00B37EC7"/>
    <w:rsid w:val="00B4058C"/>
    <w:rsid w:val="00B40AD4"/>
    <w:rsid w:val="00B40BB4"/>
    <w:rsid w:val="00B40E50"/>
    <w:rsid w:val="00B40F41"/>
    <w:rsid w:val="00B41211"/>
    <w:rsid w:val="00B42005"/>
    <w:rsid w:val="00B420A1"/>
    <w:rsid w:val="00B421F7"/>
    <w:rsid w:val="00B4289F"/>
    <w:rsid w:val="00B42989"/>
    <w:rsid w:val="00B431F1"/>
    <w:rsid w:val="00B435E6"/>
    <w:rsid w:val="00B43985"/>
    <w:rsid w:val="00B43B18"/>
    <w:rsid w:val="00B43F53"/>
    <w:rsid w:val="00B43FFA"/>
    <w:rsid w:val="00B4436F"/>
    <w:rsid w:val="00B444C1"/>
    <w:rsid w:val="00B44B90"/>
    <w:rsid w:val="00B45048"/>
    <w:rsid w:val="00B45341"/>
    <w:rsid w:val="00B455EB"/>
    <w:rsid w:val="00B4603E"/>
    <w:rsid w:val="00B4649F"/>
    <w:rsid w:val="00B46942"/>
    <w:rsid w:val="00B46949"/>
    <w:rsid w:val="00B46BB2"/>
    <w:rsid w:val="00B46DE3"/>
    <w:rsid w:val="00B46E78"/>
    <w:rsid w:val="00B47536"/>
    <w:rsid w:val="00B47723"/>
    <w:rsid w:val="00B47A3A"/>
    <w:rsid w:val="00B47E23"/>
    <w:rsid w:val="00B50580"/>
    <w:rsid w:val="00B50648"/>
    <w:rsid w:val="00B506E4"/>
    <w:rsid w:val="00B51968"/>
    <w:rsid w:val="00B51BBA"/>
    <w:rsid w:val="00B52493"/>
    <w:rsid w:val="00B52553"/>
    <w:rsid w:val="00B527E5"/>
    <w:rsid w:val="00B528B9"/>
    <w:rsid w:val="00B52B03"/>
    <w:rsid w:val="00B52EBE"/>
    <w:rsid w:val="00B532CB"/>
    <w:rsid w:val="00B532EF"/>
    <w:rsid w:val="00B53653"/>
    <w:rsid w:val="00B53A32"/>
    <w:rsid w:val="00B53A54"/>
    <w:rsid w:val="00B54280"/>
    <w:rsid w:val="00B545C7"/>
    <w:rsid w:val="00B55067"/>
    <w:rsid w:val="00B554F5"/>
    <w:rsid w:val="00B558DF"/>
    <w:rsid w:val="00B55F60"/>
    <w:rsid w:val="00B564E0"/>
    <w:rsid w:val="00B565BC"/>
    <w:rsid w:val="00B56632"/>
    <w:rsid w:val="00B56658"/>
    <w:rsid w:val="00B56BBE"/>
    <w:rsid w:val="00B56D98"/>
    <w:rsid w:val="00B56E95"/>
    <w:rsid w:val="00B572BB"/>
    <w:rsid w:val="00B574BD"/>
    <w:rsid w:val="00B57643"/>
    <w:rsid w:val="00B57672"/>
    <w:rsid w:val="00B577BB"/>
    <w:rsid w:val="00B57B43"/>
    <w:rsid w:val="00B57D91"/>
    <w:rsid w:val="00B60680"/>
    <w:rsid w:val="00B6083B"/>
    <w:rsid w:val="00B60F11"/>
    <w:rsid w:val="00B61208"/>
    <w:rsid w:val="00B6191A"/>
    <w:rsid w:val="00B61D3D"/>
    <w:rsid w:val="00B620D5"/>
    <w:rsid w:val="00B62752"/>
    <w:rsid w:val="00B62843"/>
    <w:rsid w:val="00B62ABF"/>
    <w:rsid w:val="00B62FD9"/>
    <w:rsid w:val="00B63175"/>
    <w:rsid w:val="00B6370C"/>
    <w:rsid w:val="00B63734"/>
    <w:rsid w:val="00B6388F"/>
    <w:rsid w:val="00B63BD3"/>
    <w:rsid w:val="00B63E5D"/>
    <w:rsid w:val="00B63EAE"/>
    <w:rsid w:val="00B640EC"/>
    <w:rsid w:val="00B64D31"/>
    <w:rsid w:val="00B64E74"/>
    <w:rsid w:val="00B653EE"/>
    <w:rsid w:val="00B6540E"/>
    <w:rsid w:val="00B6562A"/>
    <w:rsid w:val="00B65A90"/>
    <w:rsid w:val="00B65D69"/>
    <w:rsid w:val="00B66678"/>
    <w:rsid w:val="00B66C07"/>
    <w:rsid w:val="00B67354"/>
    <w:rsid w:val="00B679F5"/>
    <w:rsid w:val="00B67A06"/>
    <w:rsid w:val="00B67B94"/>
    <w:rsid w:val="00B67C5B"/>
    <w:rsid w:val="00B702C7"/>
    <w:rsid w:val="00B70DF9"/>
    <w:rsid w:val="00B7104D"/>
    <w:rsid w:val="00B7119B"/>
    <w:rsid w:val="00B71254"/>
    <w:rsid w:val="00B72093"/>
    <w:rsid w:val="00B722B6"/>
    <w:rsid w:val="00B724DD"/>
    <w:rsid w:val="00B7264F"/>
    <w:rsid w:val="00B72A78"/>
    <w:rsid w:val="00B72C04"/>
    <w:rsid w:val="00B730DE"/>
    <w:rsid w:val="00B7348D"/>
    <w:rsid w:val="00B734D4"/>
    <w:rsid w:val="00B739B8"/>
    <w:rsid w:val="00B73A1D"/>
    <w:rsid w:val="00B73A81"/>
    <w:rsid w:val="00B73ACC"/>
    <w:rsid w:val="00B73DC9"/>
    <w:rsid w:val="00B744F8"/>
    <w:rsid w:val="00B74995"/>
    <w:rsid w:val="00B74D70"/>
    <w:rsid w:val="00B74DDA"/>
    <w:rsid w:val="00B7573B"/>
    <w:rsid w:val="00B7584C"/>
    <w:rsid w:val="00B75986"/>
    <w:rsid w:val="00B75EB5"/>
    <w:rsid w:val="00B75F8B"/>
    <w:rsid w:val="00B76139"/>
    <w:rsid w:val="00B763D9"/>
    <w:rsid w:val="00B76424"/>
    <w:rsid w:val="00B76476"/>
    <w:rsid w:val="00B7679A"/>
    <w:rsid w:val="00B76826"/>
    <w:rsid w:val="00B77587"/>
    <w:rsid w:val="00B77821"/>
    <w:rsid w:val="00B77BB4"/>
    <w:rsid w:val="00B77CAA"/>
    <w:rsid w:val="00B80AA1"/>
    <w:rsid w:val="00B8130C"/>
    <w:rsid w:val="00B81680"/>
    <w:rsid w:val="00B8192C"/>
    <w:rsid w:val="00B81A42"/>
    <w:rsid w:val="00B81A94"/>
    <w:rsid w:val="00B81BE9"/>
    <w:rsid w:val="00B81C08"/>
    <w:rsid w:val="00B822A5"/>
    <w:rsid w:val="00B824A6"/>
    <w:rsid w:val="00B83556"/>
    <w:rsid w:val="00B83647"/>
    <w:rsid w:val="00B83B9D"/>
    <w:rsid w:val="00B841B2"/>
    <w:rsid w:val="00B84625"/>
    <w:rsid w:val="00B852A9"/>
    <w:rsid w:val="00B8542D"/>
    <w:rsid w:val="00B8574E"/>
    <w:rsid w:val="00B8580C"/>
    <w:rsid w:val="00B85856"/>
    <w:rsid w:val="00B85A7A"/>
    <w:rsid w:val="00B8600A"/>
    <w:rsid w:val="00B860BC"/>
    <w:rsid w:val="00B86885"/>
    <w:rsid w:val="00B86B42"/>
    <w:rsid w:val="00B86EBF"/>
    <w:rsid w:val="00B86F65"/>
    <w:rsid w:val="00B87453"/>
    <w:rsid w:val="00B8761A"/>
    <w:rsid w:val="00B878E5"/>
    <w:rsid w:val="00B87B49"/>
    <w:rsid w:val="00B87E7F"/>
    <w:rsid w:val="00B90020"/>
    <w:rsid w:val="00B90068"/>
    <w:rsid w:val="00B9062F"/>
    <w:rsid w:val="00B90647"/>
    <w:rsid w:val="00B90D9D"/>
    <w:rsid w:val="00B90F18"/>
    <w:rsid w:val="00B91106"/>
    <w:rsid w:val="00B914F7"/>
    <w:rsid w:val="00B9196B"/>
    <w:rsid w:val="00B919FA"/>
    <w:rsid w:val="00B91DC1"/>
    <w:rsid w:val="00B92FF7"/>
    <w:rsid w:val="00B937DA"/>
    <w:rsid w:val="00B93E50"/>
    <w:rsid w:val="00B942FC"/>
    <w:rsid w:val="00B945E8"/>
    <w:rsid w:val="00B94819"/>
    <w:rsid w:val="00B948F9"/>
    <w:rsid w:val="00B951A7"/>
    <w:rsid w:val="00B955C9"/>
    <w:rsid w:val="00B9571E"/>
    <w:rsid w:val="00B95D31"/>
    <w:rsid w:val="00B963CF"/>
    <w:rsid w:val="00B963E8"/>
    <w:rsid w:val="00B969FB"/>
    <w:rsid w:val="00B96C95"/>
    <w:rsid w:val="00B96CC4"/>
    <w:rsid w:val="00B96D54"/>
    <w:rsid w:val="00B974AA"/>
    <w:rsid w:val="00B97618"/>
    <w:rsid w:val="00B976D0"/>
    <w:rsid w:val="00B97CE5"/>
    <w:rsid w:val="00BA037A"/>
    <w:rsid w:val="00BA06A6"/>
    <w:rsid w:val="00BA09FE"/>
    <w:rsid w:val="00BA105D"/>
    <w:rsid w:val="00BA13BC"/>
    <w:rsid w:val="00BA15E6"/>
    <w:rsid w:val="00BA1670"/>
    <w:rsid w:val="00BA2323"/>
    <w:rsid w:val="00BA2638"/>
    <w:rsid w:val="00BA2746"/>
    <w:rsid w:val="00BA35B3"/>
    <w:rsid w:val="00BA371A"/>
    <w:rsid w:val="00BA413D"/>
    <w:rsid w:val="00BA4AA0"/>
    <w:rsid w:val="00BA5529"/>
    <w:rsid w:val="00BA55BE"/>
    <w:rsid w:val="00BA60DA"/>
    <w:rsid w:val="00BA6C1C"/>
    <w:rsid w:val="00BA6F9B"/>
    <w:rsid w:val="00BA70DB"/>
    <w:rsid w:val="00BA74AD"/>
    <w:rsid w:val="00BA7595"/>
    <w:rsid w:val="00BA76B5"/>
    <w:rsid w:val="00BA77BF"/>
    <w:rsid w:val="00BA7919"/>
    <w:rsid w:val="00BA7A94"/>
    <w:rsid w:val="00BA7AC7"/>
    <w:rsid w:val="00BB0060"/>
    <w:rsid w:val="00BB008A"/>
    <w:rsid w:val="00BB047C"/>
    <w:rsid w:val="00BB0480"/>
    <w:rsid w:val="00BB0DC8"/>
    <w:rsid w:val="00BB0F96"/>
    <w:rsid w:val="00BB1012"/>
    <w:rsid w:val="00BB1559"/>
    <w:rsid w:val="00BB17E1"/>
    <w:rsid w:val="00BB1A59"/>
    <w:rsid w:val="00BB1ADF"/>
    <w:rsid w:val="00BB2206"/>
    <w:rsid w:val="00BB2887"/>
    <w:rsid w:val="00BB2BF6"/>
    <w:rsid w:val="00BB2EA3"/>
    <w:rsid w:val="00BB2FB2"/>
    <w:rsid w:val="00BB3E28"/>
    <w:rsid w:val="00BB40AB"/>
    <w:rsid w:val="00BB42D3"/>
    <w:rsid w:val="00BB46B9"/>
    <w:rsid w:val="00BB4C52"/>
    <w:rsid w:val="00BB4E12"/>
    <w:rsid w:val="00BB57B9"/>
    <w:rsid w:val="00BB5A43"/>
    <w:rsid w:val="00BB6099"/>
    <w:rsid w:val="00BB61E1"/>
    <w:rsid w:val="00BB6458"/>
    <w:rsid w:val="00BB652C"/>
    <w:rsid w:val="00BB6D02"/>
    <w:rsid w:val="00BB7790"/>
    <w:rsid w:val="00BB7838"/>
    <w:rsid w:val="00BB7F59"/>
    <w:rsid w:val="00BC00CE"/>
    <w:rsid w:val="00BC013B"/>
    <w:rsid w:val="00BC03D9"/>
    <w:rsid w:val="00BC04D2"/>
    <w:rsid w:val="00BC09A9"/>
    <w:rsid w:val="00BC09C3"/>
    <w:rsid w:val="00BC0A16"/>
    <w:rsid w:val="00BC104B"/>
    <w:rsid w:val="00BC239E"/>
    <w:rsid w:val="00BC2435"/>
    <w:rsid w:val="00BC274C"/>
    <w:rsid w:val="00BC2877"/>
    <w:rsid w:val="00BC2EBC"/>
    <w:rsid w:val="00BC2FC1"/>
    <w:rsid w:val="00BC3974"/>
    <w:rsid w:val="00BC3A25"/>
    <w:rsid w:val="00BC3DC2"/>
    <w:rsid w:val="00BC4116"/>
    <w:rsid w:val="00BC4B23"/>
    <w:rsid w:val="00BC4B40"/>
    <w:rsid w:val="00BC4B4C"/>
    <w:rsid w:val="00BC4B54"/>
    <w:rsid w:val="00BC5FFC"/>
    <w:rsid w:val="00BC60FA"/>
    <w:rsid w:val="00BC64AA"/>
    <w:rsid w:val="00BC7192"/>
    <w:rsid w:val="00BC7228"/>
    <w:rsid w:val="00BC7306"/>
    <w:rsid w:val="00BC74ED"/>
    <w:rsid w:val="00BC78E6"/>
    <w:rsid w:val="00BC7A2A"/>
    <w:rsid w:val="00BC7E5C"/>
    <w:rsid w:val="00BC7F37"/>
    <w:rsid w:val="00BD02F4"/>
    <w:rsid w:val="00BD0659"/>
    <w:rsid w:val="00BD08FA"/>
    <w:rsid w:val="00BD09C9"/>
    <w:rsid w:val="00BD0D00"/>
    <w:rsid w:val="00BD0FCF"/>
    <w:rsid w:val="00BD141D"/>
    <w:rsid w:val="00BD1992"/>
    <w:rsid w:val="00BD26C6"/>
    <w:rsid w:val="00BD2986"/>
    <w:rsid w:val="00BD2ED0"/>
    <w:rsid w:val="00BD3665"/>
    <w:rsid w:val="00BD3A5C"/>
    <w:rsid w:val="00BD3D04"/>
    <w:rsid w:val="00BD428C"/>
    <w:rsid w:val="00BD47A4"/>
    <w:rsid w:val="00BD4819"/>
    <w:rsid w:val="00BD48D0"/>
    <w:rsid w:val="00BD4A26"/>
    <w:rsid w:val="00BD4EA8"/>
    <w:rsid w:val="00BD50C7"/>
    <w:rsid w:val="00BD561B"/>
    <w:rsid w:val="00BD5673"/>
    <w:rsid w:val="00BD5D35"/>
    <w:rsid w:val="00BD5D94"/>
    <w:rsid w:val="00BD601B"/>
    <w:rsid w:val="00BD603A"/>
    <w:rsid w:val="00BD6526"/>
    <w:rsid w:val="00BD6A3F"/>
    <w:rsid w:val="00BD6A86"/>
    <w:rsid w:val="00BD74AE"/>
    <w:rsid w:val="00BD7AF6"/>
    <w:rsid w:val="00BE0211"/>
    <w:rsid w:val="00BE0352"/>
    <w:rsid w:val="00BE065D"/>
    <w:rsid w:val="00BE0706"/>
    <w:rsid w:val="00BE08AF"/>
    <w:rsid w:val="00BE0C12"/>
    <w:rsid w:val="00BE11F9"/>
    <w:rsid w:val="00BE1797"/>
    <w:rsid w:val="00BE1929"/>
    <w:rsid w:val="00BE1B1F"/>
    <w:rsid w:val="00BE1C31"/>
    <w:rsid w:val="00BE20DC"/>
    <w:rsid w:val="00BE279A"/>
    <w:rsid w:val="00BE28EE"/>
    <w:rsid w:val="00BE29F8"/>
    <w:rsid w:val="00BE2ECD"/>
    <w:rsid w:val="00BE3030"/>
    <w:rsid w:val="00BE317C"/>
    <w:rsid w:val="00BE3280"/>
    <w:rsid w:val="00BE3618"/>
    <w:rsid w:val="00BE366F"/>
    <w:rsid w:val="00BE44F9"/>
    <w:rsid w:val="00BE45B4"/>
    <w:rsid w:val="00BE4FBD"/>
    <w:rsid w:val="00BE503D"/>
    <w:rsid w:val="00BE5121"/>
    <w:rsid w:val="00BE5401"/>
    <w:rsid w:val="00BE5465"/>
    <w:rsid w:val="00BE58FB"/>
    <w:rsid w:val="00BE5943"/>
    <w:rsid w:val="00BE6231"/>
    <w:rsid w:val="00BE623B"/>
    <w:rsid w:val="00BE6254"/>
    <w:rsid w:val="00BE638D"/>
    <w:rsid w:val="00BE6B47"/>
    <w:rsid w:val="00BE6ECC"/>
    <w:rsid w:val="00BE703B"/>
    <w:rsid w:val="00BE72AE"/>
    <w:rsid w:val="00BF0055"/>
    <w:rsid w:val="00BF0285"/>
    <w:rsid w:val="00BF04B4"/>
    <w:rsid w:val="00BF116E"/>
    <w:rsid w:val="00BF18E1"/>
    <w:rsid w:val="00BF1972"/>
    <w:rsid w:val="00BF1D2E"/>
    <w:rsid w:val="00BF213C"/>
    <w:rsid w:val="00BF27A1"/>
    <w:rsid w:val="00BF28EE"/>
    <w:rsid w:val="00BF2903"/>
    <w:rsid w:val="00BF2A29"/>
    <w:rsid w:val="00BF2DDE"/>
    <w:rsid w:val="00BF2ECF"/>
    <w:rsid w:val="00BF3777"/>
    <w:rsid w:val="00BF3C47"/>
    <w:rsid w:val="00BF4362"/>
    <w:rsid w:val="00BF450F"/>
    <w:rsid w:val="00BF4594"/>
    <w:rsid w:val="00BF4A35"/>
    <w:rsid w:val="00BF638C"/>
    <w:rsid w:val="00BF67DB"/>
    <w:rsid w:val="00BF6A85"/>
    <w:rsid w:val="00BF6C33"/>
    <w:rsid w:val="00BF6DE9"/>
    <w:rsid w:val="00BF709A"/>
    <w:rsid w:val="00BF73E8"/>
    <w:rsid w:val="00BF759D"/>
    <w:rsid w:val="00BF7892"/>
    <w:rsid w:val="00BF7F41"/>
    <w:rsid w:val="00C00042"/>
    <w:rsid w:val="00C0054F"/>
    <w:rsid w:val="00C00661"/>
    <w:rsid w:val="00C0082B"/>
    <w:rsid w:val="00C00857"/>
    <w:rsid w:val="00C01B6B"/>
    <w:rsid w:val="00C01E16"/>
    <w:rsid w:val="00C021D4"/>
    <w:rsid w:val="00C032ED"/>
    <w:rsid w:val="00C038DA"/>
    <w:rsid w:val="00C03B4A"/>
    <w:rsid w:val="00C041A9"/>
    <w:rsid w:val="00C04370"/>
    <w:rsid w:val="00C04557"/>
    <w:rsid w:val="00C049C4"/>
    <w:rsid w:val="00C0561B"/>
    <w:rsid w:val="00C05D61"/>
    <w:rsid w:val="00C06016"/>
    <w:rsid w:val="00C064FD"/>
    <w:rsid w:val="00C06A7E"/>
    <w:rsid w:val="00C07119"/>
    <w:rsid w:val="00C07E55"/>
    <w:rsid w:val="00C07EC9"/>
    <w:rsid w:val="00C100D3"/>
    <w:rsid w:val="00C10391"/>
    <w:rsid w:val="00C1050E"/>
    <w:rsid w:val="00C10824"/>
    <w:rsid w:val="00C11380"/>
    <w:rsid w:val="00C113A7"/>
    <w:rsid w:val="00C116A1"/>
    <w:rsid w:val="00C11E01"/>
    <w:rsid w:val="00C11E1A"/>
    <w:rsid w:val="00C11E1C"/>
    <w:rsid w:val="00C12431"/>
    <w:rsid w:val="00C130ED"/>
    <w:rsid w:val="00C143FA"/>
    <w:rsid w:val="00C1442D"/>
    <w:rsid w:val="00C148FF"/>
    <w:rsid w:val="00C149C4"/>
    <w:rsid w:val="00C14CE5"/>
    <w:rsid w:val="00C14D66"/>
    <w:rsid w:val="00C14F90"/>
    <w:rsid w:val="00C155BC"/>
    <w:rsid w:val="00C16123"/>
    <w:rsid w:val="00C1655F"/>
    <w:rsid w:val="00C16589"/>
    <w:rsid w:val="00C169D7"/>
    <w:rsid w:val="00C16C5C"/>
    <w:rsid w:val="00C16FA3"/>
    <w:rsid w:val="00C17CF5"/>
    <w:rsid w:val="00C17FBD"/>
    <w:rsid w:val="00C20904"/>
    <w:rsid w:val="00C20BCA"/>
    <w:rsid w:val="00C20E32"/>
    <w:rsid w:val="00C21193"/>
    <w:rsid w:val="00C21712"/>
    <w:rsid w:val="00C21F9F"/>
    <w:rsid w:val="00C2206E"/>
    <w:rsid w:val="00C220FD"/>
    <w:rsid w:val="00C22351"/>
    <w:rsid w:val="00C224F5"/>
    <w:rsid w:val="00C22AE9"/>
    <w:rsid w:val="00C22DE4"/>
    <w:rsid w:val="00C22EB3"/>
    <w:rsid w:val="00C233ED"/>
    <w:rsid w:val="00C243FD"/>
    <w:rsid w:val="00C249FB"/>
    <w:rsid w:val="00C250DF"/>
    <w:rsid w:val="00C25174"/>
    <w:rsid w:val="00C259D9"/>
    <w:rsid w:val="00C25E1D"/>
    <w:rsid w:val="00C2607B"/>
    <w:rsid w:val="00C260D2"/>
    <w:rsid w:val="00C26349"/>
    <w:rsid w:val="00C267C0"/>
    <w:rsid w:val="00C2682F"/>
    <w:rsid w:val="00C268E9"/>
    <w:rsid w:val="00C277CE"/>
    <w:rsid w:val="00C27B55"/>
    <w:rsid w:val="00C27B8C"/>
    <w:rsid w:val="00C27F5A"/>
    <w:rsid w:val="00C30101"/>
    <w:rsid w:val="00C30A06"/>
    <w:rsid w:val="00C30E08"/>
    <w:rsid w:val="00C30EA6"/>
    <w:rsid w:val="00C31681"/>
    <w:rsid w:val="00C31748"/>
    <w:rsid w:val="00C31A78"/>
    <w:rsid w:val="00C31C3B"/>
    <w:rsid w:val="00C31CD7"/>
    <w:rsid w:val="00C330EA"/>
    <w:rsid w:val="00C33BEB"/>
    <w:rsid w:val="00C33FA4"/>
    <w:rsid w:val="00C34492"/>
    <w:rsid w:val="00C3454E"/>
    <w:rsid w:val="00C34976"/>
    <w:rsid w:val="00C34EED"/>
    <w:rsid w:val="00C3503C"/>
    <w:rsid w:val="00C3531D"/>
    <w:rsid w:val="00C35C85"/>
    <w:rsid w:val="00C35F71"/>
    <w:rsid w:val="00C365A6"/>
    <w:rsid w:val="00C36C3B"/>
    <w:rsid w:val="00C36FF9"/>
    <w:rsid w:val="00C37101"/>
    <w:rsid w:val="00C3716C"/>
    <w:rsid w:val="00C372CB"/>
    <w:rsid w:val="00C37D7A"/>
    <w:rsid w:val="00C4001F"/>
    <w:rsid w:val="00C40A36"/>
    <w:rsid w:val="00C40FA0"/>
    <w:rsid w:val="00C4157E"/>
    <w:rsid w:val="00C41C00"/>
    <w:rsid w:val="00C41D69"/>
    <w:rsid w:val="00C41E1E"/>
    <w:rsid w:val="00C4225E"/>
    <w:rsid w:val="00C424F6"/>
    <w:rsid w:val="00C4275A"/>
    <w:rsid w:val="00C42987"/>
    <w:rsid w:val="00C42F6F"/>
    <w:rsid w:val="00C43276"/>
    <w:rsid w:val="00C438DE"/>
    <w:rsid w:val="00C43FFF"/>
    <w:rsid w:val="00C4449F"/>
    <w:rsid w:val="00C44A0B"/>
    <w:rsid w:val="00C44E98"/>
    <w:rsid w:val="00C450C4"/>
    <w:rsid w:val="00C452C6"/>
    <w:rsid w:val="00C455C2"/>
    <w:rsid w:val="00C459A9"/>
    <w:rsid w:val="00C46177"/>
    <w:rsid w:val="00C46585"/>
    <w:rsid w:val="00C4687C"/>
    <w:rsid w:val="00C46ED2"/>
    <w:rsid w:val="00C471AC"/>
    <w:rsid w:val="00C4735C"/>
    <w:rsid w:val="00C475CD"/>
    <w:rsid w:val="00C47BE1"/>
    <w:rsid w:val="00C50490"/>
    <w:rsid w:val="00C5082F"/>
    <w:rsid w:val="00C50A8E"/>
    <w:rsid w:val="00C51139"/>
    <w:rsid w:val="00C513F8"/>
    <w:rsid w:val="00C51A25"/>
    <w:rsid w:val="00C51EC8"/>
    <w:rsid w:val="00C521A9"/>
    <w:rsid w:val="00C52642"/>
    <w:rsid w:val="00C5271A"/>
    <w:rsid w:val="00C52A97"/>
    <w:rsid w:val="00C52E91"/>
    <w:rsid w:val="00C532A7"/>
    <w:rsid w:val="00C532CE"/>
    <w:rsid w:val="00C547BD"/>
    <w:rsid w:val="00C54839"/>
    <w:rsid w:val="00C551BB"/>
    <w:rsid w:val="00C5559D"/>
    <w:rsid w:val="00C5562B"/>
    <w:rsid w:val="00C559C7"/>
    <w:rsid w:val="00C56265"/>
    <w:rsid w:val="00C562FD"/>
    <w:rsid w:val="00C56832"/>
    <w:rsid w:val="00C568E4"/>
    <w:rsid w:val="00C573B5"/>
    <w:rsid w:val="00C573C7"/>
    <w:rsid w:val="00C5752C"/>
    <w:rsid w:val="00C579C9"/>
    <w:rsid w:val="00C57A68"/>
    <w:rsid w:val="00C57B83"/>
    <w:rsid w:val="00C57E45"/>
    <w:rsid w:val="00C60081"/>
    <w:rsid w:val="00C60306"/>
    <w:rsid w:val="00C6073F"/>
    <w:rsid w:val="00C608C1"/>
    <w:rsid w:val="00C608CA"/>
    <w:rsid w:val="00C60B66"/>
    <w:rsid w:val="00C60C15"/>
    <w:rsid w:val="00C60E8E"/>
    <w:rsid w:val="00C6102E"/>
    <w:rsid w:val="00C61106"/>
    <w:rsid w:val="00C611A0"/>
    <w:rsid w:val="00C61A31"/>
    <w:rsid w:val="00C61C2B"/>
    <w:rsid w:val="00C61E33"/>
    <w:rsid w:val="00C626BB"/>
    <w:rsid w:val="00C627F9"/>
    <w:rsid w:val="00C6299E"/>
    <w:rsid w:val="00C62A0A"/>
    <w:rsid w:val="00C6301A"/>
    <w:rsid w:val="00C635D7"/>
    <w:rsid w:val="00C637EA"/>
    <w:rsid w:val="00C63E63"/>
    <w:rsid w:val="00C6421E"/>
    <w:rsid w:val="00C6423D"/>
    <w:rsid w:val="00C64468"/>
    <w:rsid w:val="00C64AE4"/>
    <w:rsid w:val="00C65174"/>
    <w:rsid w:val="00C65373"/>
    <w:rsid w:val="00C6541A"/>
    <w:rsid w:val="00C65CBB"/>
    <w:rsid w:val="00C65F94"/>
    <w:rsid w:val="00C6630A"/>
    <w:rsid w:val="00C664B9"/>
    <w:rsid w:val="00C6729E"/>
    <w:rsid w:val="00C6752C"/>
    <w:rsid w:val="00C67956"/>
    <w:rsid w:val="00C67A0C"/>
    <w:rsid w:val="00C7020A"/>
    <w:rsid w:val="00C70457"/>
    <w:rsid w:val="00C704B0"/>
    <w:rsid w:val="00C707FE"/>
    <w:rsid w:val="00C7086B"/>
    <w:rsid w:val="00C70D59"/>
    <w:rsid w:val="00C70E97"/>
    <w:rsid w:val="00C70EDD"/>
    <w:rsid w:val="00C7108D"/>
    <w:rsid w:val="00C714C3"/>
    <w:rsid w:val="00C7199A"/>
    <w:rsid w:val="00C71EE3"/>
    <w:rsid w:val="00C71F11"/>
    <w:rsid w:val="00C71F90"/>
    <w:rsid w:val="00C7211B"/>
    <w:rsid w:val="00C72A4A"/>
    <w:rsid w:val="00C72BFB"/>
    <w:rsid w:val="00C72C02"/>
    <w:rsid w:val="00C7370B"/>
    <w:rsid w:val="00C738E1"/>
    <w:rsid w:val="00C73B0C"/>
    <w:rsid w:val="00C73D90"/>
    <w:rsid w:val="00C7412A"/>
    <w:rsid w:val="00C74273"/>
    <w:rsid w:val="00C743FA"/>
    <w:rsid w:val="00C74458"/>
    <w:rsid w:val="00C744B9"/>
    <w:rsid w:val="00C744FC"/>
    <w:rsid w:val="00C74510"/>
    <w:rsid w:val="00C75013"/>
    <w:rsid w:val="00C750AB"/>
    <w:rsid w:val="00C7544B"/>
    <w:rsid w:val="00C75859"/>
    <w:rsid w:val="00C75B1D"/>
    <w:rsid w:val="00C75FA9"/>
    <w:rsid w:val="00C76157"/>
    <w:rsid w:val="00C766E0"/>
    <w:rsid w:val="00C76770"/>
    <w:rsid w:val="00C76780"/>
    <w:rsid w:val="00C76810"/>
    <w:rsid w:val="00C768DE"/>
    <w:rsid w:val="00C76ADD"/>
    <w:rsid w:val="00C76DAF"/>
    <w:rsid w:val="00C77359"/>
    <w:rsid w:val="00C7743B"/>
    <w:rsid w:val="00C809DD"/>
    <w:rsid w:val="00C80D08"/>
    <w:rsid w:val="00C80E32"/>
    <w:rsid w:val="00C80E53"/>
    <w:rsid w:val="00C80E86"/>
    <w:rsid w:val="00C812F9"/>
    <w:rsid w:val="00C8180C"/>
    <w:rsid w:val="00C81C36"/>
    <w:rsid w:val="00C81D96"/>
    <w:rsid w:val="00C82326"/>
    <w:rsid w:val="00C82A33"/>
    <w:rsid w:val="00C83274"/>
    <w:rsid w:val="00C834E0"/>
    <w:rsid w:val="00C835E6"/>
    <w:rsid w:val="00C83683"/>
    <w:rsid w:val="00C83C7D"/>
    <w:rsid w:val="00C83DDF"/>
    <w:rsid w:val="00C83E71"/>
    <w:rsid w:val="00C8409A"/>
    <w:rsid w:val="00C844A5"/>
    <w:rsid w:val="00C84925"/>
    <w:rsid w:val="00C84D49"/>
    <w:rsid w:val="00C85101"/>
    <w:rsid w:val="00C8510F"/>
    <w:rsid w:val="00C85326"/>
    <w:rsid w:val="00C853EB"/>
    <w:rsid w:val="00C8548E"/>
    <w:rsid w:val="00C8557E"/>
    <w:rsid w:val="00C855C1"/>
    <w:rsid w:val="00C8597B"/>
    <w:rsid w:val="00C86334"/>
    <w:rsid w:val="00C86450"/>
    <w:rsid w:val="00C86490"/>
    <w:rsid w:val="00C86AF1"/>
    <w:rsid w:val="00C86E1E"/>
    <w:rsid w:val="00C86F49"/>
    <w:rsid w:val="00C874A1"/>
    <w:rsid w:val="00C87BF8"/>
    <w:rsid w:val="00C9008A"/>
    <w:rsid w:val="00C9061D"/>
    <w:rsid w:val="00C907FC"/>
    <w:rsid w:val="00C90878"/>
    <w:rsid w:val="00C90BE1"/>
    <w:rsid w:val="00C90C62"/>
    <w:rsid w:val="00C90D53"/>
    <w:rsid w:val="00C91497"/>
    <w:rsid w:val="00C9149A"/>
    <w:rsid w:val="00C918F7"/>
    <w:rsid w:val="00C91D56"/>
    <w:rsid w:val="00C92B52"/>
    <w:rsid w:val="00C92CBE"/>
    <w:rsid w:val="00C9312D"/>
    <w:rsid w:val="00C9326A"/>
    <w:rsid w:val="00C933DF"/>
    <w:rsid w:val="00C938F2"/>
    <w:rsid w:val="00C93A4D"/>
    <w:rsid w:val="00C93B5D"/>
    <w:rsid w:val="00C94C07"/>
    <w:rsid w:val="00C9635A"/>
    <w:rsid w:val="00C96895"/>
    <w:rsid w:val="00C96BBF"/>
    <w:rsid w:val="00C96CBB"/>
    <w:rsid w:val="00C96CC2"/>
    <w:rsid w:val="00C96D0F"/>
    <w:rsid w:val="00C96E76"/>
    <w:rsid w:val="00C970FA"/>
    <w:rsid w:val="00C972C5"/>
    <w:rsid w:val="00C97501"/>
    <w:rsid w:val="00C97B4D"/>
    <w:rsid w:val="00CA00E3"/>
    <w:rsid w:val="00CA08B4"/>
    <w:rsid w:val="00CA0B60"/>
    <w:rsid w:val="00CA0C84"/>
    <w:rsid w:val="00CA0E49"/>
    <w:rsid w:val="00CA1323"/>
    <w:rsid w:val="00CA14AC"/>
    <w:rsid w:val="00CA1FEB"/>
    <w:rsid w:val="00CA216E"/>
    <w:rsid w:val="00CA230B"/>
    <w:rsid w:val="00CA257C"/>
    <w:rsid w:val="00CA2BC0"/>
    <w:rsid w:val="00CA36D6"/>
    <w:rsid w:val="00CA3C54"/>
    <w:rsid w:val="00CA3CB9"/>
    <w:rsid w:val="00CA4072"/>
    <w:rsid w:val="00CA46C9"/>
    <w:rsid w:val="00CA4A62"/>
    <w:rsid w:val="00CA4DFC"/>
    <w:rsid w:val="00CA54D1"/>
    <w:rsid w:val="00CA5718"/>
    <w:rsid w:val="00CA6230"/>
    <w:rsid w:val="00CA631D"/>
    <w:rsid w:val="00CA69C7"/>
    <w:rsid w:val="00CA6D4B"/>
    <w:rsid w:val="00CA7596"/>
    <w:rsid w:val="00CA7615"/>
    <w:rsid w:val="00CA77C3"/>
    <w:rsid w:val="00CA7987"/>
    <w:rsid w:val="00CB00BD"/>
    <w:rsid w:val="00CB0321"/>
    <w:rsid w:val="00CB08C7"/>
    <w:rsid w:val="00CB0EFB"/>
    <w:rsid w:val="00CB0F54"/>
    <w:rsid w:val="00CB1002"/>
    <w:rsid w:val="00CB1392"/>
    <w:rsid w:val="00CB1551"/>
    <w:rsid w:val="00CB1554"/>
    <w:rsid w:val="00CB164A"/>
    <w:rsid w:val="00CB16F4"/>
    <w:rsid w:val="00CB210C"/>
    <w:rsid w:val="00CB2515"/>
    <w:rsid w:val="00CB25A3"/>
    <w:rsid w:val="00CB2880"/>
    <w:rsid w:val="00CB2D7E"/>
    <w:rsid w:val="00CB352A"/>
    <w:rsid w:val="00CB3574"/>
    <w:rsid w:val="00CB38AB"/>
    <w:rsid w:val="00CB3956"/>
    <w:rsid w:val="00CB399E"/>
    <w:rsid w:val="00CB3B86"/>
    <w:rsid w:val="00CB5396"/>
    <w:rsid w:val="00CB5B1C"/>
    <w:rsid w:val="00CB5B69"/>
    <w:rsid w:val="00CB5D51"/>
    <w:rsid w:val="00CB5F38"/>
    <w:rsid w:val="00CB610E"/>
    <w:rsid w:val="00CB6234"/>
    <w:rsid w:val="00CB6755"/>
    <w:rsid w:val="00CB6DC1"/>
    <w:rsid w:val="00CB7730"/>
    <w:rsid w:val="00CB7B2B"/>
    <w:rsid w:val="00CB7D52"/>
    <w:rsid w:val="00CC0888"/>
    <w:rsid w:val="00CC1065"/>
    <w:rsid w:val="00CC14E3"/>
    <w:rsid w:val="00CC16F8"/>
    <w:rsid w:val="00CC18B5"/>
    <w:rsid w:val="00CC19B8"/>
    <w:rsid w:val="00CC1FB2"/>
    <w:rsid w:val="00CC2221"/>
    <w:rsid w:val="00CC24E4"/>
    <w:rsid w:val="00CC2527"/>
    <w:rsid w:val="00CC26BB"/>
    <w:rsid w:val="00CC2936"/>
    <w:rsid w:val="00CC353E"/>
    <w:rsid w:val="00CC3D42"/>
    <w:rsid w:val="00CC3DCD"/>
    <w:rsid w:val="00CC4013"/>
    <w:rsid w:val="00CC4611"/>
    <w:rsid w:val="00CC4743"/>
    <w:rsid w:val="00CC4832"/>
    <w:rsid w:val="00CC48D6"/>
    <w:rsid w:val="00CC4E40"/>
    <w:rsid w:val="00CC5980"/>
    <w:rsid w:val="00CC64C9"/>
    <w:rsid w:val="00CC66FD"/>
    <w:rsid w:val="00CC68DC"/>
    <w:rsid w:val="00CC6BD7"/>
    <w:rsid w:val="00CC6C92"/>
    <w:rsid w:val="00CC6E19"/>
    <w:rsid w:val="00CC6FE5"/>
    <w:rsid w:val="00CC7B83"/>
    <w:rsid w:val="00CD014B"/>
    <w:rsid w:val="00CD0495"/>
    <w:rsid w:val="00CD18FC"/>
    <w:rsid w:val="00CD2506"/>
    <w:rsid w:val="00CD2723"/>
    <w:rsid w:val="00CD2B29"/>
    <w:rsid w:val="00CD3165"/>
    <w:rsid w:val="00CD32D2"/>
    <w:rsid w:val="00CD3617"/>
    <w:rsid w:val="00CD45D0"/>
    <w:rsid w:val="00CD45E3"/>
    <w:rsid w:val="00CD4C96"/>
    <w:rsid w:val="00CD5012"/>
    <w:rsid w:val="00CD5B45"/>
    <w:rsid w:val="00CD5BAA"/>
    <w:rsid w:val="00CD5F33"/>
    <w:rsid w:val="00CD64F7"/>
    <w:rsid w:val="00CD69D4"/>
    <w:rsid w:val="00CD69FD"/>
    <w:rsid w:val="00CD6B03"/>
    <w:rsid w:val="00CD7410"/>
    <w:rsid w:val="00CD7B7A"/>
    <w:rsid w:val="00CD7F54"/>
    <w:rsid w:val="00CE01EE"/>
    <w:rsid w:val="00CE0419"/>
    <w:rsid w:val="00CE0498"/>
    <w:rsid w:val="00CE04AE"/>
    <w:rsid w:val="00CE0A0B"/>
    <w:rsid w:val="00CE141F"/>
    <w:rsid w:val="00CE14F3"/>
    <w:rsid w:val="00CE16E3"/>
    <w:rsid w:val="00CE20E1"/>
    <w:rsid w:val="00CE24AD"/>
    <w:rsid w:val="00CE27FC"/>
    <w:rsid w:val="00CE2BE2"/>
    <w:rsid w:val="00CE2CE3"/>
    <w:rsid w:val="00CE2FB9"/>
    <w:rsid w:val="00CE3017"/>
    <w:rsid w:val="00CE30FB"/>
    <w:rsid w:val="00CE3679"/>
    <w:rsid w:val="00CE3FFD"/>
    <w:rsid w:val="00CE432E"/>
    <w:rsid w:val="00CE45A0"/>
    <w:rsid w:val="00CE47D3"/>
    <w:rsid w:val="00CE56BA"/>
    <w:rsid w:val="00CE5F07"/>
    <w:rsid w:val="00CE5F59"/>
    <w:rsid w:val="00CE5FBC"/>
    <w:rsid w:val="00CE64E5"/>
    <w:rsid w:val="00CE672A"/>
    <w:rsid w:val="00CE6C8D"/>
    <w:rsid w:val="00CE6DFC"/>
    <w:rsid w:val="00CE6EF2"/>
    <w:rsid w:val="00CE723C"/>
    <w:rsid w:val="00CE7310"/>
    <w:rsid w:val="00CE7E00"/>
    <w:rsid w:val="00CF01E6"/>
    <w:rsid w:val="00CF021A"/>
    <w:rsid w:val="00CF0371"/>
    <w:rsid w:val="00CF0BE9"/>
    <w:rsid w:val="00CF0FB0"/>
    <w:rsid w:val="00CF1248"/>
    <w:rsid w:val="00CF12AD"/>
    <w:rsid w:val="00CF136F"/>
    <w:rsid w:val="00CF19FB"/>
    <w:rsid w:val="00CF1AB3"/>
    <w:rsid w:val="00CF1B85"/>
    <w:rsid w:val="00CF2AF0"/>
    <w:rsid w:val="00CF3452"/>
    <w:rsid w:val="00CF371C"/>
    <w:rsid w:val="00CF3958"/>
    <w:rsid w:val="00CF3A4F"/>
    <w:rsid w:val="00CF4A54"/>
    <w:rsid w:val="00CF4D0F"/>
    <w:rsid w:val="00CF56DF"/>
    <w:rsid w:val="00CF5BE4"/>
    <w:rsid w:val="00CF5C45"/>
    <w:rsid w:val="00CF6125"/>
    <w:rsid w:val="00CF61A9"/>
    <w:rsid w:val="00CF68CA"/>
    <w:rsid w:val="00CF7D2F"/>
    <w:rsid w:val="00CF7DC0"/>
    <w:rsid w:val="00D00797"/>
    <w:rsid w:val="00D00829"/>
    <w:rsid w:val="00D0084A"/>
    <w:rsid w:val="00D00AF8"/>
    <w:rsid w:val="00D00C53"/>
    <w:rsid w:val="00D00DF9"/>
    <w:rsid w:val="00D0109F"/>
    <w:rsid w:val="00D0137C"/>
    <w:rsid w:val="00D0177B"/>
    <w:rsid w:val="00D0205C"/>
    <w:rsid w:val="00D021CF"/>
    <w:rsid w:val="00D02200"/>
    <w:rsid w:val="00D028BA"/>
    <w:rsid w:val="00D02AD8"/>
    <w:rsid w:val="00D02CC3"/>
    <w:rsid w:val="00D02FE8"/>
    <w:rsid w:val="00D03442"/>
    <w:rsid w:val="00D034B0"/>
    <w:rsid w:val="00D0355D"/>
    <w:rsid w:val="00D03870"/>
    <w:rsid w:val="00D039F3"/>
    <w:rsid w:val="00D03BA3"/>
    <w:rsid w:val="00D0424C"/>
    <w:rsid w:val="00D04506"/>
    <w:rsid w:val="00D04945"/>
    <w:rsid w:val="00D049A6"/>
    <w:rsid w:val="00D04D2B"/>
    <w:rsid w:val="00D052FE"/>
    <w:rsid w:val="00D054D7"/>
    <w:rsid w:val="00D05F61"/>
    <w:rsid w:val="00D06048"/>
    <w:rsid w:val="00D06088"/>
    <w:rsid w:val="00D06175"/>
    <w:rsid w:val="00D06DE7"/>
    <w:rsid w:val="00D0727F"/>
    <w:rsid w:val="00D074B7"/>
    <w:rsid w:val="00D078A9"/>
    <w:rsid w:val="00D0791F"/>
    <w:rsid w:val="00D07970"/>
    <w:rsid w:val="00D07BCA"/>
    <w:rsid w:val="00D07FBC"/>
    <w:rsid w:val="00D101F1"/>
    <w:rsid w:val="00D10274"/>
    <w:rsid w:val="00D10708"/>
    <w:rsid w:val="00D10871"/>
    <w:rsid w:val="00D10B99"/>
    <w:rsid w:val="00D10D78"/>
    <w:rsid w:val="00D118AF"/>
    <w:rsid w:val="00D11980"/>
    <w:rsid w:val="00D11ED8"/>
    <w:rsid w:val="00D122C6"/>
    <w:rsid w:val="00D12376"/>
    <w:rsid w:val="00D12571"/>
    <w:rsid w:val="00D1269E"/>
    <w:rsid w:val="00D12909"/>
    <w:rsid w:val="00D1319A"/>
    <w:rsid w:val="00D131C7"/>
    <w:rsid w:val="00D13BA4"/>
    <w:rsid w:val="00D13D2A"/>
    <w:rsid w:val="00D13FFC"/>
    <w:rsid w:val="00D14449"/>
    <w:rsid w:val="00D149CB"/>
    <w:rsid w:val="00D14E7E"/>
    <w:rsid w:val="00D1508D"/>
    <w:rsid w:val="00D1554E"/>
    <w:rsid w:val="00D15C69"/>
    <w:rsid w:val="00D15E02"/>
    <w:rsid w:val="00D16039"/>
    <w:rsid w:val="00D16681"/>
    <w:rsid w:val="00D167DF"/>
    <w:rsid w:val="00D16C66"/>
    <w:rsid w:val="00D16FE6"/>
    <w:rsid w:val="00D17088"/>
    <w:rsid w:val="00D1775E"/>
    <w:rsid w:val="00D17CA7"/>
    <w:rsid w:val="00D17E5B"/>
    <w:rsid w:val="00D20264"/>
    <w:rsid w:val="00D2083D"/>
    <w:rsid w:val="00D208B1"/>
    <w:rsid w:val="00D208C1"/>
    <w:rsid w:val="00D20DBC"/>
    <w:rsid w:val="00D20FFC"/>
    <w:rsid w:val="00D21180"/>
    <w:rsid w:val="00D21626"/>
    <w:rsid w:val="00D219A2"/>
    <w:rsid w:val="00D21A03"/>
    <w:rsid w:val="00D231CE"/>
    <w:rsid w:val="00D231D6"/>
    <w:rsid w:val="00D23210"/>
    <w:rsid w:val="00D239CA"/>
    <w:rsid w:val="00D23F26"/>
    <w:rsid w:val="00D23F48"/>
    <w:rsid w:val="00D240CF"/>
    <w:rsid w:val="00D24367"/>
    <w:rsid w:val="00D24483"/>
    <w:rsid w:val="00D24949"/>
    <w:rsid w:val="00D24ACF"/>
    <w:rsid w:val="00D24F4D"/>
    <w:rsid w:val="00D25036"/>
    <w:rsid w:val="00D253D7"/>
    <w:rsid w:val="00D260AA"/>
    <w:rsid w:val="00D26EA9"/>
    <w:rsid w:val="00D27152"/>
    <w:rsid w:val="00D271C6"/>
    <w:rsid w:val="00D272DC"/>
    <w:rsid w:val="00D27603"/>
    <w:rsid w:val="00D27DD8"/>
    <w:rsid w:val="00D27F83"/>
    <w:rsid w:val="00D3013E"/>
    <w:rsid w:val="00D301F7"/>
    <w:rsid w:val="00D302AB"/>
    <w:rsid w:val="00D304F7"/>
    <w:rsid w:val="00D306AE"/>
    <w:rsid w:val="00D30C3B"/>
    <w:rsid w:val="00D30E75"/>
    <w:rsid w:val="00D3252A"/>
    <w:rsid w:val="00D328D9"/>
    <w:rsid w:val="00D32AFD"/>
    <w:rsid w:val="00D32C54"/>
    <w:rsid w:val="00D32D83"/>
    <w:rsid w:val="00D32E9B"/>
    <w:rsid w:val="00D32FF4"/>
    <w:rsid w:val="00D330DE"/>
    <w:rsid w:val="00D335AB"/>
    <w:rsid w:val="00D33F17"/>
    <w:rsid w:val="00D3410B"/>
    <w:rsid w:val="00D3498B"/>
    <w:rsid w:val="00D349D6"/>
    <w:rsid w:val="00D34B11"/>
    <w:rsid w:val="00D34E18"/>
    <w:rsid w:val="00D34E38"/>
    <w:rsid w:val="00D35066"/>
    <w:rsid w:val="00D35925"/>
    <w:rsid w:val="00D36D21"/>
    <w:rsid w:val="00D36E43"/>
    <w:rsid w:val="00D36F4E"/>
    <w:rsid w:val="00D37A06"/>
    <w:rsid w:val="00D40AC0"/>
    <w:rsid w:val="00D40B6B"/>
    <w:rsid w:val="00D40C13"/>
    <w:rsid w:val="00D411CA"/>
    <w:rsid w:val="00D411F4"/>
    <w:rsid w:val="00D41631"/>
    <w:rsid w:val="00D41708"/>
    <w:rsid w:val="00D418DA"/>
    <w:rsid w:val="00D41C6C"/>
    <w:rsid w:val="00D422C9"/>
    <w:rsid w:val="00D4280B"/>
    <w:rsid w:val="00D42E68"/>
    <w:rsid w:val="00D4338D"/>
    <w:rsid w:val="00D43AA5"/>
    <w:rsid w:val="00D43B89"/>
    <w:rsid w:val="00D44500"/>
    <w:rsid w:val="00D44644"/>
    <w:rsid w:val="00D4494A"/>
    <w:rsid w:val="00D44BB2"/>
    <w:rsid w:val="00D45348"/>
    <w:rsid w:val="00D45364"/>
    <w:rsid w:val="00D45524"/>
    <w:rsid w:val="00D45698"/>
    <w:rsid w:val="00D45803"/>
    <w:rsid w:val="00D45942"/>
    <w:rsid w:val="00D45AEC"/>
    <w:rsid w:val="00D45D69"/>
    <w:rsid w:val="00D46098"/>
    <w:rsid w:val="00D47043"/>
    <w:rsid w:val="00D472D7"/>
    <w:rsid w:val="00D47A34"/>
    <w:rsid w:val="00D50435"/>
    <w:rsid w:val="00D50C47"/>
    <w:rsid w:val="00D510B4"/>
    <w:rsid w:val="00D51296"/>
    <w:rsid w:val="00D51353"/>
    <w:rsid w:val="00D5198D"/>
    <w:rsid w:val="00D51EC2"/>
    <w:rsid w:val="00D51F15"/>
    <w:rsid w:val="00D52414"/>
    <w:rsid w:val="00D52881"/>
    <w:rsid w:val="00D52934"/>
    <w:rsid w:val="00D52AE4"/>
    <w:rsid w:val="00D5381E"/>
    <w:rsid w:val="00D53A0C"/>
    <w:rsid w:val="00D54268"/>
    <w:rsid w:val="00D543B5"/>
    <w:rsid w:val="00D54483"/>
    <w:rsid w:val="00D545A2"/>
    <w:rsid w:val="00D54627"/>
    <w:rsid w:val="00D547BA"/>
    <w:rsid w:val="00D5554D"/>
    <w:rsid w:val="00D55B55"/>
    <w:rsid w:val="00D55EDC"/>
    <w:rsid w:val="00D567A8"/>
    <w:rsid w:val="00D56FD3"/>
    <w:rsid w:val="00D5701C"/>
    <w:rsid w:val="00D57BB0"/>
    <w:rsid w:val="00D6088C"/>
    <w:rsid w:val="00D60B23"/>
    <w:rsid w:val="00D60BEB"/>
    <w:rsid w:val="00D60CCE"/>
    <w:rsid w:val="00D60E74"/>
    <w:rsid w:val="00D61180"/>
    <w:rsid w:val="00D611C0"/>
    <w:rsid w:val="00D61D17"/>
    <w:rsid w:val="00D61ED0"/>
    <w:rsid w:val="00D6279F"/>
    <w:rsid w:val="00D62813"/>
    <w:rsid w:val="00D628C4"/>
    <w:rsid w:val="00D62C72"/>
    <w:rsid w:val="00D62C74"/>
    <w:rsid w:val="00D62D13"/>
    <w:rsid w:val="00D62F40"/>
    <w:rsid w:val="00D630AC"/>
    <w:rsid w:val="00D640CE"/>
    <w:rsid w:val="00D640D5"/>
    <w:rsid w:val="00D645F1"/>
    <w:rsid w:val="00D646FB"/>
    <w:rsid w:val="00D64AD2"/>
    <w:rsid w:val="00D64D27"/>
    <w:rsid w:val="00D64F78"/>
    <w:rsid w:val="00D654D1"/>
    <w:rsid w:val="00D65ADB"/>
    <w:rsid w:val="00D664BE"/>
    <w:rsid w:val="00D66C93"/>
    <w:rsid w:val="00D66EB7"/>
    <w:rsid w:val="00D67096"/>
    <w:rsid w:val="00D6757A"/>
    <w:rsid w:val="00D705F1"/>
    <w:rsid w:val="00D70A8A"/>
    <w:rsid w:val="00D70D2A"/>
    <w:rsid w:val="00D70F6A"/>
    <w:rsid w:val="00D710A5"/>
    <w:rsid w:val="00D71AA5"/>
    <w:rsid w:val="00D71CA3"/>
    <w:rsid w:val="00D71E58"/>
    <w:rsid w:val="00D721EB"/>
    <w:rsid w:val="00D7248A"/>
    <w:rsid w:val="00D72873"/>
    <w:rsid w:val="00D72954"/>
    <w:rsid w:val="00D72A95"/>
    <w:rsid w:val="00D72CE8"/>
    <w:rsid w:val="00D72F8A"/>
    <w:rsid w:val="00D731F4"/>
    <w:rsid w:val="00D7344B"/>
    <w:rsid w:val="00D736F0"/>
    <w:rsid w:val="00D737E6"/>
    <w:rsid w:val="00D73984"/>
    <w:rsid w:val="00D7421E"/>
    <w:rsid w:val="00D74554"/>
    <w:rsid w:val="00D74D68"/>
    <w:rsid w:val="00D74E16"/>
    <w:rsid w:val="00D74FD4"/>
    <w:rsid w:val="00D752CF"/>
    <w:rsid w:val="00D7535D"/>
    <w:rsid w:val="00D75A01"/>
    <w:rsid w:val="00D75DBA"/>
    <w:rsid w:val="00D76089"/>
    <w:rsid w:val="00D764A3"/>
    <w:rsid w:val="00D7657D"/>
    <w:rsid w:val="00D766CE"/>
    <w:rsid w:val="00D77285"/>
    <w:rsid w:val="00D77D1A"/>
    <w:rsid w:val="00D77EEB"/>
    <w:rsid w:val="00D804B3"/>
    <w:rsid w:val="00D805FD"/>
    <w:rsid w:val="00D808A2"/>
    <w:rsid w:val="00D8098F"/>
    <w:rsid w:val="00D816AC"/>
    <w:rsid w:val="00D81EEB"/>
    <w:rsid w:val="00D820DC"/>
    <w:rsid w:val="00D82457"/>
    <w:rsid w:val="00D82E02"/>
    <w:rsid w:val="00D831D8"/>
    <w:rsid w:val="00D83F10"/>
    <w:rsid w:val="00D848DD"/>
    <w:rsid w:val="00D84A01"/>
    <w:rsid w:val="00D84C3A"/>
    <w:rsid w:val="00D85172"/>
    <w:rsid w:val="00D859CC"/>
    <w:rsid w:val="00D85A5C"/>
    <w:rsid w:val="00D85AA1"/>
    <w:rsid w:val="00D85C3C"/>
    <w:rsid w:val="00D85C74"/>
    <w:rsid w:val="00D85CAF"/>
    <w:rsid w:val="00D85D46"/>
    <w:rsid w:val="00D85EFD"/>
    <w:rsid w:val="00D8681D"/>
    <w:rsid w:val="00D86B0E"/>
    <w:rsid w:val="00D86B70"/>
    <w:rsid w:val="00D874C3"/>
    <w:rsid w:val="00D8761C"/>
    <w:rsid w:val="00D8775A"/>
    <w:rsid w:val="00D87A09"/>
    <w:rsid w:val="00D87C4A"/>
    <w:rsid w:val="00D90241"/>
    <w:rsid w:val="00D902A6"/>
    <w:rsid w:val="00D9032E"/>
    <w:rsid w:val="00D90580"/>
    <w:rsid w:val="00D90CC1"/>
    <w:rsid w:val="00D90DA5"/>
    <w:rsid w:val="00D91250"/>
    <w:rsid w:val="00D91431"/>
    <w:rsid w:val="00D918B8"/>
    <w:rsid w:val="00D91930"/>
    <w:rsid w:val="00D92251"/>
    <w:rsid w:val="00D92B00"/>
    <w:rsid w:val="00D92F67"/>
    <w:rsid w:val="00D92F89"/>
    <w:rsid w:val="00D92FE5"/>
    <w:rsid w:val="00D93AB8"/>
    <w:rsid w:val="00D93E94"/>
    <w:rsid w:val="00D94027"/>
    <w:rsid w:val="00D94762"/>
    <w:rsid w:val="00D9476C"/>
    <w:rsid w:val="00D947F0"/>
    <w:rsid w:val="00D94E69"/>
    <w:rsid w:val="00D95207"/>
    <w:rsid w:val="00D953C8"/>
    <w:rsid w:val="00D958D5"/>
    <w:rsid w:val="00D9592F"/>
    <w:rsid w:val="00D96499"/>
    <w:rsid w:val="00D964F9"/>
    <w:rsid w:val="00D96C76"/>
    <w:rsid w:val="00D97D56"/>
    <w:rsid w:val="00DA0292"/>
    <w:rsid w:val="00DA0E27"/>
    <w:rsid w:val="00DA10DA"/>
    <w:rsid w:val="00DA1271"/>
    <w:rsid w:val="00DA12FC"/>
    <w:rsid w:val="00DA1A53"/>
    <w:rsid w:val="00DA1EC2"/>
    <w:rsid w:val="00DA20D0"/>
    <w:rsid w:val="00DA23C8"/>
    <w:rsid w:val="00DA270E"/>
    <w:rsid w:val="00DA2B46"/>
    <w:rsid w:val="00DA2B65"/>
    <w:rsid w:val="00DA36C2"/>
    <w:rsid w:val="00DA3DB1"/>
    <w:rsid w:val="00DA3F10"/>
    <w:rsid w:val="00DA402E"/>
    <w:rsid w:val="00DA4045"/>
    <w:rsid w:val="00DA42BA"/>
    <w:rsid w:val="00DA4539"/>
    <w:rsid w:val="00DA454F"/>
    <w:rsid w:val="00DA4E0B"/>
    <w:rsid w:val="00DA50A5"/>
    <w:rsid w:val="00DA5190"/>
    <w:rsid w:val="00DA53E4"/>
    <w:rsid w:val="00DA5893"/>
    <w:rsid w:val="00DA5BFB"/>
    <w:rsid w:val="00DA5FC4"/>
    <w:rsid w:val="00DA6194"/>
    <w:rsid w:val="00DA65D2"/>
    <w:rsid w:val="00DA668D"/>
    <w:rsid w:val="00DA685A"/>
    <w:rsid w:val="00DA6FCE"/>
    <w:rsid w:val="00DA7058"/>
    <w:rsid w:val="00DA7488"/>
    <w:rsid w:val="00DA75F4"/>
    <w:rsid w:val="00DA7E87"/>
    <w:rsid w:val="00DA7FA6"/>
    <w:rsid w:val="00DB00EF"/>
    <w:rsid w:val="00DB042D"/>
    <w:rsid w:val="00DB058C"/>
    <w:rsid w:val="00DB0B84"/>
    <w:rsid w:val="00DB0BD0"/>
    <w:rsid w:val="00DB1444"/>
    <w:rsid w:val="00DB197B"/>
    <w:rsid w:val="00DB1C1A"/>
    <w:rsid w:val="00DB1F94"/>
    <w:rsid w:val="00DB219A"/>
    <w:rsid w:val="00DB228D"/>
    <w:rsid w:val="00DB278E"/>
    <w:rsid w:val="00DB2FA0"/>
    <w:rsid w:val="00DB32C0"/>
    <w:rsid w:val="00DB3AC4"/>
    <w:rsid w:val="00DB3CD3"/>
    <w:rsid w:val="00DB3EEB"/>
    <w:rsid w:val="00DB43A2"/>
    <w:rsid w:val="00DB45AC"/>
    <w:rsid w:val="00DB501E"/>
    <w:rsid w:val="00DB5929"/>
    <w:rsid w:val="00DB62B3"/>
    <w:rsid w:val="00DB68C0"/>
    <w:rsid w:val="00DB6945"/>
    <w:rsid w:val="00DB698F"/>
    <w:rsid w:val="00DB6B59"/>
    <w:rsid w:val="00DB6D94"/>
    <w:rsid w:val="00DB6DE7"/>
    <w:rsid w:val="00DB6E39"/>
    <w:rsid w:val="00DB6FFC"/>
    <w:rsid w:val="00DB71BE"/>
    <w:rsid w:val="00DB7227"/>
    <w:rsid w:val="00DB747E"/>
    <w:rsid w:val="00DB7B47"/>
    <w:rsid w:val="00DB7F47"/>
    <w:rsid w:val="00DC0295"/>
    <w:rsid w:val="00DC08BC"/>
    <w:rsid w:val="00DC0A63"/>
    <w:rsid w:val="00DC0CC2"/>
    <w:rsid w:val="00DC0D35"/>
    <w:rsid w:val="00DC0E20"/>
    <w:rsid w:val="00DC1678"/>
    <w:rsid w:val="00DC1B75"/>
    <w:rsid w:val="00DC2165"/>
    <w:rsid w:val="00DC222B"/>
    <w:rsid w:val="00DC2485"/>
    <w:rsid w:val="00DC2800"/>
    <w:rsid w:val="00DC2897"/>
    <w:rsid w:val="00DC2C42"/>
    <w:rsid w:val="00DC30AD"/>
    <w:rsid w:val="00DC3235"/>
    <w:rsid w:val="00DC3494"/>
    <w:rsid w:val="00DC36AF"/>
    <w:rsid w:val="00DC370E"/>
    <w:rsid w:val="00DC38B2"/>
    <w:rsid w:val="00DC3FFB"/>
    <w:rsid w:val="00DC41EA"/>
    <w:rsid w:val="00DC4375"/>
    <w:rsid w:val="00DC4541"/>
    <w:rsid w:val="00DC4AEF"/>
    <w:rsid w:val="00DC59AE"/>
    <w:rsid w:val="00DC5B3C"/>
    <w:rsid w:val="00DC5B47"/>
    <w:rsid w:val="00DC5F3E"/>
    <w:rsid w:val="00DC6003"/>
    <w:rsid w:val="00DC60AA"/>
    <w:rsid w:val="00DC6286"/>
    <w:rsid w:val="00DC66B9"/>
    <w:rsid w:val="00DC6D19"/>
    <w:rsid w:val="00DC6F7E"/>
    <w:rsid w:val="00DC71C8"/>
    <w:rsid w:val="00DC755F"/>
    <w:rsid w:val="00DC7A06"/>
    <w:rsid w:val="00DC7CA0"/>
    <w:rsid w:val="00DD0936"/>
    <w:rsid w:val="00DD0AAE"/>
    <w:rsid w:val="00DD1524"/>
    <w:rsid w:val="00DD1574"/>
    <w:rsid w:val="00DD15BB"/>
    <w:rsid w:val="00DD1AD9"/>
    <w:rsid w:val="00DD1B58"/>
    <w:rsid w:val="00DD1E3E"/>
    <w:rsid w:val="00DD1F46"/>
    <w:rsid w:val="00DD1F9B"/>
    <w:rsid w:val="00DD2322"/>
    <w:rsid w:val="00DD2D48"/>
    <w:rsid w:val="00DD2D8A"/>
    <w:rsid w:val="00DD2FA0"/>
    <w:rsid w:val="00DD3759"/>
    <w:rsid w:val="00DD40A1"/>
    <w:rsid w:val="00DD41DA"/>
    <w:rsid w:val="00DD46AC"/>
    <w:rsid w:val="00DD4892"/>
    <w:rsid w:val="00DD4939"/>
    <w:rsid w:val="00DD4B4C"/>
    <w:rsid w:val="00DD4B6D"/>
    <w:rsid w:val="00DD5603"/>
    <w:rsid w:val="00DD5A5C"/>
    <w:rsid w:val="00DD5CF1"/>
    <w:rsid w:val="00DD650A"/>
    <w:rsid w:val="00DD72B7"/>
    <w:rsid w:val="00DD7980"/>
    <w:rsid w:val="00DD79BF"/>
    <w:rsid w:val="00DD7F13"/>
    <w:rsid w:val="00DE06A3"/>
    <w:rsid w:val="00DE0A80"/>
    <w:rsid w:val="00DE0B2F"/>
    <w:rsid w:val="00DE0B42"/>
    <w:rsid w:val="00DE0D59"/>
    <w:rsid w:val="00DE1091"/>
    <w:rsid w:val="00DE14E2"/>
    <w:rsid w:val="00DE1524"/>
    <w:rsid w:val="00DE1A3E"/>
    <w:rsid w:val="00DE1B5F"/>
    <w:rsid w:val="00DE1BC8"/>
    <w:rsid w:val="00DE22C7"/>
    <w:rsid w:val="00DE29E0"/>
    <w:rsid w:val="00DE2E74"/>
    <w:rsid w:val="00DE34A3"/>
    <w:rsid w:val="00DE34E7"/>
    <w:rsid w:val="00DE4AB5"/>
    <w:rsid w:val="00DE4BE7"/>
    <w:rsid w:val="00DE513E"/>
    <w:rsid w:val="00DE60C1"/>
    <w:rsid w:val="00DE6E34"/>
    <w:rsid w:val="00DE719B"/>
    <w:rsid w:val="00DE7870"/>
    <w:rsid w:val="00DE7A1C"/>
    <w:rsid w:val="00DE7B6B"/>
    <w:rsid w:val="00DE7BD3"/>
    <w:rsid w:val="00DF0CE2"/>
    <w:rsid w:val="00DF0E2C"/>
    <w:rsid w:val="00DF10DE"/>
    <w:rsid w:val="00DF2708"/>
    <w:rsid w:val="00DF3E94"/>
    <w:rsid w:val="00DF4000"/>
    <w:rsid w:val="00DF415D"/>
    <w:rsid w:val="00DF466A"/>
    <w:rsid w:val="00DF4828"/>
    <w:rsid w:val="00DF4C86"/>
    <w:rsid w:val="00DF4EEF"/>
    <w:rsid w:val="00DF54FC"/>
    <w:rsid w:val="00DF57E5"/>
    <w:rsid w:val="00DF5FBD"/>
    <w:rsid w:val="00DF60E6"/>
    <w:rsid w:val="00DF6469"/>
    <w:rsid w:val="00DF6BA1"/>
    <w:rsid w:val="00DF700E"/>
    <w:rsid w:val="00DF7D09"/>
    <w:rsid w:val="00E00838"/>
    <w:rsid w:val="00E013F2"/>
    <w:rsid w:val="00E01671"/>
    <w:rsid w:val="00E02368"/>
    <w:rsid w:val="00E02A39"/>
    <w:rsid w:val="00E02A93"/>
    <w:rsid w:val="00E0338C"/>
    <w:rsid w:val="00E034E8"/>
    <w:rsid w:val="00E0367E"/>
    <w:rsid w:val="00E039B3"/>
    <w:rsid w:val="00E03A9A"/>
    <w:rsid w:val="00E03B10"/>
    <w:rsid w:val="00E04488"/>
    <w:rsid w:val="00E0458B"/>
    <w:rsid w:val="00E045C3"/>
    <w:rsid w:val="00E04808"/>
    <w:rsid w:val="00E04FA5"/>
    <w:rsid w:val="00E0512F"/>
    <w:rsid w:val="00E053C8"/>
    <w:rsid w:val="00E057EA"/>
    <w:rsid w:val="00E058A0"/>
    <w:rsid w:val="00E064F7"/>
    <w:rsid w:val="00E0663A"/>
    <w:rsid w:val="00E0670C"/>
    <w:rsid w:val="00E0676E"/>
    <w:rsid w:val="00E06AFA"/>
    <w:rsid w:val="00E06B7E"/>
    <w:rsid w:val="00E07204"/>
    <w:rsid w:val="00E07466"/>
    <w:rsid w:val="00E07901"/>
    <w:rsid w:val="00E1004D"/>
    <w:rsid w:val="00E108A4"/>
    <w:rsid w:val="00E10B22"/>
    <w:rsid w:val="00E10DF6"/>
    <w:rsid w:val="00E10EE0"/>
    <w:rsid w:val="00E10EEB"/>
    <w:rsid w:val="00E11300"/>
    <w:rsid w:val="00E11AB5"/>
    <w:rsid w:val="00E12390"/>
    <w:rsid w:val="00E12506"/>
    <w:rsid w:val="00E1275B"/>
    <w:rsid w:val="00E127BA"/>
    <w:rsid w:val="00E12A66"/>
    <w:rsid w:val="00E12AE5"/>
    <w:rsid w:val="00E12CBD"/>
    <w:rsid w:val="00E13529"/>
    <w:rsid w:val="00E1368A"/>
    <w:rsid w:val="00E137CE"/>
    <w:rsid w:val="00E13831"/>
    <w:rsid w:val="00E13855"/>
    <w:rsid w:val="00E13C2C"/>
    <w:rsid w:val="00E14647"/>
    <w:rsid w:val="00E1476E"/>
    <w:rsid w:val="00E14843"/>
    <w:rsid w:val="00E1488C"/>
    <w:rsid w:val="00E14D16"/>
    <w:rsid w:val="00E154B9"/>
    <w:rsid w:val="00E154E9"/>
    <w:rsid w:val="00E155EE"/>
    <w:rsid w:val="00E15C4B"/>
    <w:rsid w:val="00E15C66"/>
    <w:rsid w:val="00E15F45"/>
    <w:rsid w:val="00E1651B"/>
    <w:rsid w:val="00E17E99"/>
    <w:rsid w:val="00E209B4"/>
    <w:rsid w:val="00E20F4F"/>
    <w:rsid w:val="00E214C9"/>
    <w:rsid w:val="00E21CC8"/>
    <w:rsid w:val="00E21DED"/>
    <w:rsid w:val="00E21EA7"/>
    <w:rsid w:val="00E21FCF"/>
    <w:rsid w:val="00E225C2"/>
    <w:rsid w:val="00E22721"/>
    <w:rsid w:val="00E22B6F"/>
    <w:rsid w:val="00E22EDC"/>
    <w:rsid w:val="00E22F7B"/>
    <w:rsid w:val="00E24003"/>
    <w:rsid w:val="00E242E1"/>
    <w:rsid w:val="00E244A4"/>
    <w:rsid w:val="00E24B81"/>
    <w:rsid w:val="00E24C5B"/>
    <w:rsid w:val="00E24E72"/>
    <w:rsid w:val="00E25036"/>
    <w:rsid w:val="00E25393"/>
    <w:rsid w:val="00E2565F"/>
    <w:rsid w:val="00E26EEF"/>
    <w:rsid w:val="00E26F27"/>
    <w:rsid w:val="00E26F40"/>
    <w:rsid w:val="00E273F4"/>
    <w:rsid w:val="00E275AF"/>
    <w:rsid w:val="00E27875"/>
    <w:rsid w:val="00E27D9C"/>
    <w:rsid w:val="00E27E78"/>
    <w:rsid w:val="00E27FE8"/>
    <w:rsid w:val="00E3011C"/>
    <w:rsid w:val="00E3066C"/>
    <w:rsid w:val="00E30A99"/>
    <w:rsid w:val="00E30D29"/>
    <w:rsid w:val="00E31024"/>
    <w:rsid w:val="00E31194"/>
    <w:rsid w:val="00E3132B"/>
    <w:rsid w:val="00E316FB"/>
    <w:rsid w:val="00E31717"/>
    <w:rsid w:val="00E31F81"/>
    <w:rsid w:val="00E325C4"/>
    <w:rsid w:val="00E32878"/>
    <w:rsid w:val="00E32AD9"/>
    <w:rsid w:val="00E3338E"/>
    <w:rsid w:val="00E333A7"/>
    <w:rsid w:val="00E3385D"/>
    <w:rsid w:val="00E338DE"/>
    <w:rsid w:val="00E33A6C"/>
    <w:rsid w:val="00E33A70"/>
    <w:rsid w:val="00E34003"/>
    <w:rsid w:val="00E34097"/>
    <w:rsid w:val="00E3418A"/>
    <w:rsid w:val="00E3450A"/>
    <w:rsid w:val="00E34980"/>
    <w:rsid w:val="00E34D34"/>
    <w:rsid w:val="00E34D43"/>
    <w:rsid w:val="00E356D7"/>
    <w:rsid w:val="00E35CBB"/>
    <w:rsid w:val="00E35DE7"/>
    <w:rsid w:val="00E35FAD"/>
    <w:rsid w:val="00E3612A"/>
    <w:rsid w:val="00E36670"/>
    <w:rsid w:val="00E36949"/>
    <w:rsid w:val="00E37AA5"/>
    <w:rsid w:val="00E37AE1"/>
    <w:rsid w:val="00E37DA0"/>
    <w:rsid w:val="00E40B00"/>
    <w:rsid w:val="00E40F7B"/>
    <w:rsid w:val="00E41009"/>
    <w:rsid w:val="00E4141F"/>
    <w:rsid w:val="00E415F0"/>
    <w:rsid w:val="00E41AD0"/>
    <w:rsid w:val="00E42438"/>
    <w:rsid w:val="00E426E0"/>
    <w:rsid w:val="00E426E3"/>
    <w:rsid w:val="00E435AE"/>
    <w:rsid w:val="00E43E36"/>
    <w:rsid w:val="00E4413F"/>
    <w:rsid w:val="00E4419C"/>
    <w:rsid w:val="00E456DD"/>
    <w:rsid w:val="00E46129"/>
    <w:rsid w:val="00E47505"/>
    <w:rsid w:val="00E475A4"/>
    <w:rsid w:val="00E47C3B"/>
    <w:rsid w:val="00E47CA5"/>
    <w:rsid w:val="00E47DC7"/>
    <w:rsid w:val="00E5004F"/>
    <w:rsid w:val="00E505B4"/>
    <w:rsid w:val="00E5071A"/>
    <w:rsid w:val="00E50793"/>
    <w:rsid w:val="00E5085E"/>
    <w:rsid w:val="00E50C03"/>
    <w:rsid w:val="00E50F0F"/>
    <w:rsid w:val="00E50FFF"/>
    <w:rsid w:val="00E514E2"/>
    <w:rsid w:val="00E51E4E"/>
    <w:rsid w:val="00E51F76"/>
    <w:rsid w:val="00E52017"/>
    <w:rsid w:val="00E52601"/>
    <w:rsid w:val="00E52B89"/>
    <w:rsid w:val="00E52F3B"/>
    <w:rsid w:val="00E52F3D"/>
    <w:rsid w:val="00E53940"/>
    <w:rsid w:val="00E53A56"/>
    <w:rsid w:val="00E54242"/>
    <w:rsid w:val="00E544C9"/>
    <w:rsid w:val="00E545CF"/>
    <w:rsid w:val="00E5485E"/>
    <w:rsid w:val="00E54CF8"/>
    <w:rsid w:val="00E54E6C"/>
    <w:rsid w:val="00E55611"/>
    <w:rsid w:val="00E55BFB"/>
    <w:rsid w:val="00E55E5A"/>
    <w:rsid w:val="00E5639F"/>
    <w:rsid w:val="00E565D9"/>
    <w:rsid w:val="00E565EC"/>
    <w:rsid w:val="00E56687"/>
    <w:rsid w:val="00E57333"/>
    <w:rsid w:val="00E57454"/>
    <w:rsid w:val="00E57743"/>
    <w:rsid w:val="00E57B69"/>
    <w:rsid w:val="00E601C3"/>
    <w:rsid w:val="00E60264"/>
    <w:rsid w:val="00E602C3"/>
    <w:rsid w:val="00E60519"/>
    <w:rsid w:val="00E60593"/>
    <w:rsid w:val="00E61934"/>
    <w:rsid w:val="00E6274A"/>
    <w:rsid w:val="00E627BB"/>
    <w:rsid w:val="00E627D6"/>
    <w:rsid w:val="00E628A9"/>
    <w:rsid w:val="00E62C52"/>
    <w:rsid w:val="00E62E67"/>
    <w:rsid w:val="00E63AAC"/>
    <w:rsid w:val="00E64DBF"/>
    <w:rsid w:val="00E64E5C"/>
    <w:rsid w:val="00E6520F"/>
    <w:rsid w:val="00E6569F"/>
    <w:rsid w:val="00E65DA5"/>
    <w:rsid w:val="00E65FD6"/>
    <w:rsid w:val="00E66332"/>
    <w:rsid w:val="00E66561"/>
    <w:rsid w:val="00E66BD1"/>
    <w:rsid w:val="00E672D2"/>
    <w:rsid w:val="00E67795"/>
    <w:rsid w:val="00E67B91"/>
    <w:rsid w:val="00E70280"/>
    <w:rsid w:val="00E70722"/>
    <w:rsid w:val="00E70829"/>
    <w:rsid w:val="00E70DD9"/>
    <w:rsid w:val="00E713E0"/>
    <w:rsid w:val="00E7150D"/>
    <w:rsid w:val="00E719EE"/>
    <w:rsid w:val="00E71DDC"/>
    <w:rsid w:val="00E721D4"/>
    <w:rsid w:val="00E7274E"/>
    <w:rsid w:val="00E7279A"/>
    <w:rsid w:val="00E72838"/>
    <w:rsid w:val="00E73EA6"/>
    <w:rsid w:val="00E73FEE"/>
    <w:rsid w:val="00E744BE"/>
    <w:rsid w:val="00E75412"/>
    <w:rsid w:val="00E7584F"/>
    <w:rsid w:val="00E75BE4"/>
    <w:rsid w:val="00E75CB7"/>
    <w:rsid w:val="00E767EB"/>
    <w:rsid w:val="00E772C2"/>
    <w:rsid w:val="00E7751C"/>
    <w:rsid w:val="00E7798C"/>
    <w:rsid w:val="00E77A11"/>
    <w:rsid w:val="00E80333"/>
    <w:rsid w:val="00E8036D"/>
    <w:rsid w:val="00E807A4"/>
    <w:rsid w:val="00E80B41"/>
    <w:rsid w:val="00E811CA"/>
    <w:rsid w:val="00E81B4A"/>
    <w:rsid w:val="00E81CE8"/>
    <w:rsid w:val="00E81D8C"/>
    <w:rsid w:val="00E81E36"/>
    <w:rsid w:val="00E81F1F"/>
    <w:rsid w:val="00E82A2A"/>
    <w:rsid w:val="00E82B43"/>
    <w:rsid w:val="00E82CED"/>
    <w:rsid w:val="00E83C1D"/>
    <w:rsid w:val="00E841AD"/>
    <w:rsid w:val="00E845F5"/>
    <w:rsid w:val="00E85401"/>
    <w:rsid w:val="00E858BA"/>
    <w:rsid w:val="00E85EF4"/>
    <w:rsid w:val="00E86562"/>
    <w:rsid w:val="00E86615"/>
    <w:rsid w:val="00E86EDE"/>
    <w:rsid w:val="00E86FA8"/>
    <w:rsid w:val="00E8701D"/>
    <w:rsid w:val="00E87684"/>
    <w:rsid w:val="00E879F6"/>
    <w:rsid w:val="00E87DCB"/>
    <w:rsid w:val="00E87DE7"/>
    <w:rsid w:val="00E903E8"/>
    <w:rsid w:val="00E90571"/>
    <w:rsid w:val="00E912C1"/>
    <w:rsid w:val="00E91762"/>
    <w:rsid w:val="00E918C2"/>
    <w:rsid w:val="00E91E51"/>
    <w:rsid w:val="00E92266"/>
    <w:rsid w:val="00E922D7"/>
    <w:rsid w:val="00E924F8"/>
    <w:rsid w:val="00E9270B"/>
    <w:rsid w:val="00E92711"/>
    <w:rsid w:val="00E92798"/>
    <w:rsid w:val="00E92C98"/>
    <w:rsid w:val="00E92F38"/>
    <w:rsid w:val="00E92FEE"/>
    <w:rsid w:val="00E94006"/>
    <w:rsid w:val="00E94DC0"/>
    <w:rsid w:val="00E94FF0"/>
    <w:rsid w:val="00E951E9"/>
    <w:rsid w:val="00E9539F"/>
    <w:rsid w:val="00E95418"/>
    <w:rsid w:val="00E95583"/>
    <w:rsid w:val="00E95963"/>
    <w:rsid w:val="00E95D4D"/>
    <w:rsid w:val="00E9617E"/>
    <w:rsid w:val="00E96A25"/>
    <w:rsid w:val="00E96AC0"/>
    <w:rsid w:val="00E96B79"/>
    <w:rsid w:val="00E96C27"/>
    <w:rsid w:val="00E97020"/>
    <w:rsid w:val="00E973D4"/>
    <w:rsid w:val="00E976F4"/>
    <w:rsid w:val="00E97770"/>
    <w:rsid w:val="00E97C87"/>
    <w:rsid w:val="00E97E83"/>
    <w:rsid w:val="00EA06DD"/>
    <w:rsid w:val="00EA06FB"/>
    <w:rsid w:val="00EA0B6D"/>
    <w:rsid w:val="00EA0DC9"/>
    <w:rsid w:val="00EA114B"/>
    <w:rsid w:val="00EA1451"/>
    <w:rsid w:val="00EA1704"/>
    <w:rsid w:val="00EA1B63"/>
    <w:rsid w:val="00EA2263"/>
    <w:rsid w:val="00EA2338"/>
    <w:rsid w:val="00EA2E63"/>
    <w:rsid w:val="00EA2F8B"/>
    <w:rsid w:val="00EA3072"/>
    <w:rsid w:val="00EA3108"/>
    <w:rsid w:val="00EA3569"/>
    <w:rsid w:val="00EA3D9C"/>
    <w:rsid w:val="00EA3E61"/>
    <w:rsid w:val="00EA40DD"/>
    <w:rsid w:val="00EA44CC"/>
    <w:rsid w:val="00EA45D1"/>
    <w:rsid w:val="00EA4842"/>
    <w:rsid w:val="00EA50B8"/>
    <w:rsid w:val="00EA5148"/>
    <w:rsid w:val="00EA5938"/>
    <w:rsid w:val="00EA5C98"/>
    <w:rsid w:val="00EA60A4"/>
    <w:rsid w:val="00EA644F"/>
    <w:rsid w:val="00EA649E"/>
    <w:rsid w:val="00EA661B"/>
    <w:rsid w:val="00EA6941"/>
    <w:rsid w:val="00EA6C73"/>
    <w:rsid w:val="00EA6E86"/>
    <w:rsid w:val="00EA71E9"/>
    <w:rsid w:val="00EA7263"/>
    <w:rsid w:val="00EA753E"/>
    <w:rsid w:val="00EA759E"/>
    <w:rsid w:val="00EA7651"/>
    <w:rsid w:val="00EA7816"/>
    <w:rsid w:val="00EA7A30"/>
    <w:rsid w:val="00EB029C"/>
    <w:rsid w:val="00EB060B"/>
    <w:rsid w:val="00EB13BC"/>
    <w:rsid w:val="00EB1512"/>
    <w:rsid w:val="00EB15CA"/>
    <w:rsid w:val="00EB19F8"/>
    <w:rsid w:val="00EB1D2C"/>
    <w:rsid w:val="00EB1DE5"/>
    <w:rsid w:val="00EB1E37"/>
    <w:rsid w:val="00EB1E99"/>
    <w:rsid w:val="00EB26B1"/>
    <w:rsid w:val="00EB2778"/>
    <w:rsid w:val="00EB2C04"/>
    <w:rsid w:val="00EB2E3F"/>
    <w:rsid w:val="00EB3063"/>
    <w:rsid w:val="00EB309F"/>
    <w:rsid w:val="00EB328F"/>
    <w:rsid w:val="00EB3750"/>
    <w:rsid w:val="00EB3826"/>
    <w:rsid w:val="00EB3E75"/>
    <w:rsid w:val="00EB3F7E"/>
    <w:rsid w:val="00EB45B1"/>
    <w:rsid w:val="00EB472D"/>
    <w:rsid w:val="00EB49D2"/>
    <w:rsid w:val="00EB4A08"/>
    <w:rsid w:val="00EB4B05"/>
    <w:rsid w:val="00EB4D09"/>
    <w:rsid w:val="00EB4EF6"/>
    <w:rsid w:val="00EB5249"/>
    <w:rsid w:val="00EB5499"/>
    <w:rsid w:val="00EB564C"/>
    <w:rsid w:val="00EB5959"/>
    <w:rsid w:val="00EB5A37"/>
    <w:rsid w:val="00EB60B5"/>
    <w:rsid w:val="00EB6455"/>
    <w:rsid w:val="00EB6A43"/>
    <w:rsid w:val="00EB719B"/>
    <w:rsid w:val="00EB74DB"/>
    <w:rsid w:val="00EB74F3"/>
    <w:rsid w:val="00EB7769"/>
    <w:rsid w:val="00EB77B9"/>
    <w:rsid w:val="00EB7933"/>
    <w:rsid w:val="00EB7D9A"/>
    <w:rsid w:val="00EB7FA8"/>
    <w:rsid w:val="00EC0D4A"/>
    <w:rsid w:val="00EC0E41"/>
    <w:rsid w:val="00EC1766"/>
    <w:rsid w:val="00EC18C0"/>
    <w:rsid w:val="00EC1F9D"/>
    <w:rsid w:val="00EC2EDB"/>
    <w:rsid w:val="00EC31F1"/>
    <w:rsid w:val="00EC325D"/>
    <w:rsid w:val="00EC32B2"/>
    <w:rsid w:val="00EC3364"/>
    <w:rsid w:val="00EC34BD"/>
    <w:rsid w:val="00EC37E1"/>
    <w:rsid w:val="00EC3E98"/>
    <w:rsid w:val="00EC4719"/>
    <w:rsid w:val="00EC4772"/>
    <w:rsid w:val="00EC49A7"/>
    <w:rsid w:val="00EC4EEF"/>
    <w:rsid w:val="00EC5088"/>
    <w:rsid w:val="00EC590F"/>
    <w:rsid w:val="00EC59C7"/>
    <w:rsid w:val="00EC6501"/>
    <w:rsid w:val="00EC664C"/>
    <w:rsid w:val="00EC692E"/>
    <w:rsid w:val="00EC6E92"/>
    <w:rsid w:val="00ED05F5"/>
    <w:rsid w:val="00ED0C15"/>
    <w:rsid w:val="00ED102E"/>
    <w:rsid w:val="00ED147A"/>
    <w:rsid w:val="00ED1511"/>
    <w:rsid w:val="00ED16FC"/>
    <w:rsid w:val="00ED17B6"/>
    <w:rsid w:val="00ED1BE9"/>
    <w:rsid w:val="00ED234F"/>
    <w:rsid w:val="00ED2781"/>
    <w:rsid w:val="00ED2992"/>
    <w:rsid w:val="00ED2C36"/>
    <w:rsid w:val="00ED347C"/>
    <w:rsid w:val="00ED3553"/>
    <w:rsid w:val="00ED3939"/>
    <w:rsid w:val="00ED450F"/>
    <w:rsid w:val="00ED4664"/>
    <w:rsid w:val="00ED490E"/>
    <w:rsid w:val="00ED4E6B"/>
    <w:rsid w:val="00ED55C5"/>
    <w:rsid w:val="00ED58CB"/>
    <w:rsid w:val="00ED59C1"/>
    <w:rsid w:val="00ED5AD7"/>
    <w:rsid w:val="00ED5C68"/>
    <w:rsid w:val="00ED5CA2"/>
    <w:rsid w:val="00ED629B"/>
    <w:rsid w:val="00ED6310"/>
    <w:rsid w:val="00ED6B15"/>
    <w:rsid w:val="00ED6F72"/>
    <w:rsid w:val="00EE030F"/>
    <w:rsid w:val="00EE074D"/>
    <w:rsid w:val="00EE078F"/>
    <w:rsid w:val="00EE0884"/>
    <w:rsid w:val="00EE0CFE"/>
    <w:rsid w:val="00EE0E04"/>
    <w:rsid w:val="00EE0F3E"/>
    <w:rsid w:val="00EE11C5"/>
    <w:rsid w:val="00EE1773"/>
    <w:rsid w:val="00EE1812"/>
    <w:rsid w:val="00EE19F1"/>
    <w:rsid w:val="00EE1DC3"/>
    <w:rsid w:val="00EE22CF"/>
    <w:rsid w:val="00EE267A"/>
    <w:rsid w:val="00EE2C55"/>
    <w:rsid w:val="00EE32C0"/>
    <w:rsid w:val="00EE3391"/>
    <w:rsid w:val="00EE3448"/>
    <w:rsid w:val="00EE3A9F"/>
    <w:rsid w:val="00EE3B85"/>
    <w:rsid w:val="00EE3CC7"/>
    <w:rsid w:val="00EE3CE7"/>
    <w:rsid w:val="00EE4539"/>
    <w:rsid w:val="00EE459A"/>
    <w:rsid w:val="00EE48D8"/>
    <w:rsid w:val="00EE4F13"/>
    <w:rsid w:val="00EE4FA7"/>
    <w:rsid w:val="00EE5254"/>
    <w:rsid w:val="00EE53E6"/>
    <w:rsid w:val="00EE57A8"/>
    <w:rsid w:val="00EE5945"/>
    <w:rsid w:val="00EE5D56"/>
    <w:rsid w:val="00EE5DCA"/>
    <w:rsid w:val="00EE5F6B"/>
    <w:rsid w:val="00EE629E"/>
    <w:rsid w:val="00EE66B9"/>
    <w:rsid w:val="00EE6908"/>
    <w:rsid w:val="00EE6B68"/>
    <w:rsid w:val="00EE6C99"/>
    <w:rsid w:val="00EE74C5"/>
    <w:rsid w:val="00EE7669"/>
    <w:rsid w:val="00EE777A"/>
    <w:rsid w:val="00EF0267"/>
    <w:rsid w:val="00EF07C3"/>
    <w:rsid w:val="00EF07DE"/>
    <w:rsid w:val="00EF0A67"/>
    <w:rsid w:val="00EF12C9"/>
    <w:rsid w:val="00EF1DC7"/>
    <w:rsid w:val="00EF2077"/>
    <w:rsid w:val="00EF23EB"/>
    <w:rsid w:val="00EF29E9"/>
    <w:rsid w:val="00EF2A3A"/>
    <w:rsid w:val="00EF2F38"/>
    <w:rsid w:val="00EF3045"/>
    <w:rsid w:val="00EF305E"/>
    <w:rsid w:val="00EF34E3"/>
    <w:rsid w:val="00EF35DE"/>
    <w:rsid w:val="00EF4BFF"/>
    <w:rsid w:val="00EF541A"/>
    <w:rsid w:val="00EF5983"/>
    <w:rsid w:val="00EF5EA3"/>
    <w:rsid w:val="00EF5F30"/>
    <w:rsid w:val="00EF5FC7"/>
    <w:rsid w:val="00EF60F8"/>
    <w:rsid w:val="00EF62FD"/>
    <w:rsid w:val="00EF68DF"/>
    <w:rsid w:val="00EF6F21"/>
    <w:rsid w:val="00EF6F7D"/>
    <w:rsid w:val="00EF705C"/>
    <w:rsid w:val="00F00020"/>
    <w:rsid w:val="00F00E02"/>
    <w:rsid w:val="00F010D5"/>
    <w:rsid w:val="00F011E3"/>
    <w:rsid w:val="00F01242"/>
    <w:rsid w:val="00F0130D"/>
    <w:rsid w:val="00F0161A"/>
    <w:rsid w:val="00F01878"/>
    <w:rsid w:val="00F01D98"/>
    <w:rsid w:val="00F021AD"/>
    <w:rsid w:val="00F022C5"/>
    <w:rsid w:val="00F024FD"/>
    <w:rsid w:val="00F02529"/>
    <w:rsid w:val="00F02880"/>
    <w:rsid w:val="00F029DB"/>
    <w:rsid w:val="00F029DE"/>
    <w:rsid w:val="00F02CF2"/>
    <w:rsid w:val="00F02EBF"/>
    <w:rsid w:val="00F030F8"/>
    <w:rsid w:val="00F038B5"/>
    <w:rsid w:val="00F040A1"/>
    <w:rsid w:val="00F0424B"/>
    <w:rsid w:val="00F048D2"/>
    <w:rsid w:val="00F04E65"/>
    <w:rsid w:val="00F0563F"/>
    <w:rsid w:val="00F0577D"/>
    <w:rsid w:val="00F05CA1"/>
    <w:rsid w:val="00F06002"/>
    <w:rsid w:val="00F06166"/>
    <w:rsid w:val="00F062C8"/>
    <w:rsid w:val="00F06AE6"/>
    <w:rsid w:val="00F070A5"/>
    <w:rsid w:val="00F100F2"/>
    <w:rsid w:val="00F1109B"/>
    <w:rsid w:val="00F11BCC"/>
    <w:rsid w:val="00F120E0"/>
    <w:rsid w:val="00F12909"/>
    <w:rsid w:val="00F129CF"/>
    <w:rsid w:val="00F12B03"/>
    <w:rsid w:val="00F133C2"/>
    <w:rsid w:val="00F13508"/>
    <w:rsid w:val="00F1357F"/>
    <w:rsid w:val="00F1366D"/>
    <w:rsid w:val="00F1395E"/>
    <w:rsid w:val="00F13B8A"/>
    <w:rsid w:val="00F14415"/>
    <w:rsid w:val="00F14CE0"/>
    <w:rsid w:val="00F15303"/>
    <w:rsid w:val="00F156EE"/>
    <w:rsid w:val="00F15C7D"/>
    <w:rsid w:val="00F16076"/>
    <w:rsid w:val="00F167A8"/>
    <w:rsid w:val="00F16F64"/>
    <w:rsid w:val="00F179B3"/>
    <w:rsid w:val="00F17C89"/>
    <w:rsid w:val="00F17DBC"/>
    <w:rsid w:val="00F20066"/>
    <w:rsid w:val="00F2063F"/>
    <w:rsid w:val="00F20943"/>
    <w:rsid w:val="00F20BAA"/>
    <w:rsid w:val="00F210A5"/>
    <w:rsid w:val="00F21585"/>
    <w:rsid w:val="00F217BE"/>
    <w:rsid w:val="00F21886"/>
    <w:rsid w:val="00F21D85"/>
    <w:rsid w:val="00F225B3"/>
    <w:rsid w:val="00F228E7"/>
    <w:rsid w:val="00F22DBE"/>
    <w:rsid w:val="00F22F10"/>
    <w:rsid w:val="00F22FD7"/>
    <w:rsid w:val="00F230FD"/>
    <w:rsid w:val="00F235C6"/>
    <w:rsid w:val="00F23A16"/>
    <w:rsid w:val="00F241A9"/>
    <w:rsid w:val="00F24287"/>
    <w:rsid w:val="00F24BC5"/>
    <w:rsid w:val="00F24EE4"/>
    <w:rsid w:val="00F25054"/>
    <w:rsid w:val="00F253D3"/>
    <w:rsid w:val="00F2544E"/>
    <w:rsid w:val="00F2590C"/>
    <w:rsid w:val="00F25A00"/>
    <w:rsid w:val="00F25D95"/>
    <w:rsid w:val="00F2617E"/>
    <w:rsid w:val="00F26F6A"/>
    <w:rsid w:val="00F27581"/>
    <w:rsid w:val="00F27DE2"/>
    <w:rsid w:val="00F3078D"/>
    <w:rsid w:val="00F308D4"/>
    <w:rsid w:val="00F30AE6"/>
    <w:rsid w:val="00F31430"/>
    <w:rsid w:val="00F3174B"/>
    <w:rsid w:val="00F31C6B"/>
    <w:rsid w:val="00F32017"/>
    <w:rsid w:val="00F3227F"/>
    <w:rsid w:val="00F32B8D"/>
    <w:rsid w:val="00F33240"/>
    <w:rsid w:val="00F3357B"/>
    <w:rsid w:val="00F34202"/>
    <w:rsid w:val="00F347B2"/>
    <w:rsid w:val="00F3482A"/>
    <w:rsid w:val="00F3528A"/>
    <w:rsid w:val="00F352E9"/>
    <w:rsid w:val="00F35A76"/>
    <w:rsid w:val="00F35CC5"/>
    <w:rsid w:val="00F36959"/>
    <w:rsid w:val="00F36AFF"/>
    <w:rsid w:val="00F36D56"/>
    <w:rsid w:val="00F37184"/>
    <w:rsid w:val="00F37BFE"/>
    <w:rsid w:val="00F40069"/>
    <w:rsid w:val="00F400B2"/>
    <w:rsid w:val="00F4037D"/>
    <w:rsid w:val="00F405BD"/>
    <w:rsid w:val="00F406CB"/>
    <w:rsid w:val="00F40E6F"/>
    <w:rsid w:val="00F40F46"/>
    <w:rsid w:val="00F40F6E"/>
    <w:rsid w:val="00F40FF9"/>
    <w:rsid w:val="00F41207"/>
    <w:rsid w:val="00F41567"/>
    <w:rsid w:val="00F41D41"/>
    <w:rsid w:val="00F420D3"/>
    <w:rsid w:val="00F424F4"/>
    <w:rsid w:val="00F426CC"/>
    <w:rsid w:val="00F43845"/>
    <w:rsid w:val="00F43C39"/>
    <w:rsid w:val="00F43F50"/>
    <w:rsid w:val="00F44791"/>
    <w:rsid w:val="00F44795"/>
    <w:rsid w:val="00F44D2E"/>
    <w:rsid w:val="00F44EB4"/>
    <w:rsid w:val="00F451E8"/>
    <w:rsid w:val="00F45578"/>
    <w:rsid w:val="00F456C4"/>
    <w:rsid w:val="00F45806"/>
    <w:rsid w:val="00F45C23"/>
    <w:rsid w:val="00F45E33"/>
    <w:rsid w:val="00F45F09"/>
    <w:rsid w:val="00F465CA"/>
    <w:rsid w:val="00F4662B"/>
    <w:rsid w:val="00F469AB"/>
    <w:rsid w:val="00F469B2"/>
    <w:rsid w:val="00F46B5A"/>
    <w:rsid w:val="00F471A1"/>
    <w:rsid w:val="00F47218"/>
    <w:rsid w:val="00F4748D"/>
    <w:rsid w:val="00F47583"/>
    <w:rsid w:val="00F475C3"/>
    <w:rsid w:val="00F4777A"/>
    <w:rsid w:val="00F501FD"/>
    <w:rsid w:val="00F504C0"/>
    <w:rsid w:val="00F507AB"/>
    <w:rsid w:val="00F51818"/>
    <w:rsid w:val="00F51F0D"/>
    <w:rsid w:val="00F52100"/>
    <w:rsid w:val="00F52408"/>
    <w:rsid w:val="00F5245C"/>
    <w:rsid w:val="00F5295E"/>
    <w:rsid w:val="00F52AF4"/>
    <w:rsid w:val="00F53411"/>
    <w:rsid w:val="00F5388B"/>
    <w:rsid w:val="00F53D71"/>
    <w:rsid w:val="00F541B1"/>
    <w:rsid w:val="00F543FE"/>
    <w:rsid w:val="00F547F2"/>
    <w:rsid w:val="00F54C2B"/>
    <w:rsid w:val="00F54C9C"/>
    <w:rsid w:val="00F54D1B"/>
    <w:rsid w:val="00F5501E"/>
    <w:rsid w:val="00F555C1"/>
    <w:rsid w:val="00F5602D"/>
    <w:rsid w:val="00F56525"/>
    <w:rsid w:val="00F565D2"/>
    <w:rsid w:val="00F56E12"/>
    <w:rsid w:val="00F573BF"/>
    <w:rsid w:val="00F57703"/>
    <w:rsid w:val="00F57733"/>
    <w:rsid w:val="00F5775F"/>
    <w:rsid w:val="00F579E3"/>
    <w:rsid w:val="00F57B09"/>
    <w:rsid w:val="00F604CB"/>
    <w:rsid w:val="00F607AC"/>
    <w:rsid w:val="00F6080A"/>
    <w:rsid w:val="00F608BE"/>
    <w:rsid w:val="00F60BAE"/>
    <w:rsid w:val="00F615B3"/>
    <w:rsid w:val="00F6174E"/>
    <w:rsid w:val="00F61914"/>
    <w:rsid w:val="00F624C5"/>
    <w:rsid w:val="00F62F96"/>
    <w:rsid w:val="00F632DC"/>
    <w:rsid w:val="00F63557"/>
    <w:rsid w:val="00F636FC"/>
    <w:rsid w:val="00F638C0"/>
    <w:rsid w:val="00F63AEF"/>
    <w:rsid w:val="00F63B7D"/>
    <w:rsid w:val="00F63C7F"/>
    <w:rsid w:val="00F642EA"/>
    <w:rsid w:val="00F644B8"/>
    <w:rsid w:val="00F6578A"/>
    <w:rsid w:val="00F658AC"/>
    <w:rsid w:val="00F66069"/>
    <w:rsid w:val="00F66CF0"/>
    <w:rsid w:val="00F66D8D"/>
    <w:rsid w:val="00F6731E"/>
    <w:rsid w:val="00F67451"/>
    <w:rsid w:val="00F67519"/>
    <w:rsid w:val="00F676BA"/>
    <w:rsid w:val="00F67790"/>
    <w:rsid w:val="00F67A72"/>
    <w:rsid w:val="00F67AA5"/>
    <w:rsid w:val="00F67F5C"/>
    <w:rsid w:val="00F701D7"/>
    <w:rsid w:val="00F708BD"/>
    <w:rsid w:val="00F70C01"/>
    <w:rsid w:val="00F70E6E"/>
    <w:rsid w:val="00F70EE9"/>
    <w:rsid w:val="00F712D8"/>
    <w:rsid w:val="00F7132C"/>
    <w:rsid w:val="00F713BB"/>
    <w:rsid w:val="00F71509"/>
    <w:rsid w:val="00F71777"/>
    <w:rsid w:val="00F71BD5"/>
    <w:rsid w:val="00F7221F"/>
    <w:rsid w:val="00F72E44"/>
    <w:rsid w:val="00F73496"/>
    <w:rsid w:val="00F73B3E"/>
    <w:rsid w:val="00F73D35"/>
    <w:rsid w:val="00F74148"/>
    <w:rsid w:val="00F745AB"/>
    <w:rsid w:val="00F74687"/>
    <w:rsid w:val="00F74CC0"/>
    <w:rsid w:val="00F75261"/>
    <w:rsid w:val="00F757D9"/>
    <w:rsid w:val="00F75851"/>
    <w:rsid w:val="00F75BED"/>
    <w:rsid w:val="00F75D01"/>
    <w:rsid w:val="00F75F51"/>
    <w:rsid w:val="00F75FFC"/>
    <w:rsid w:val="00F76079"/>
    <w:rsid w:val="00F7612F"/>
    <w:rsid w:val="00F7646D"/>
    <w:rsid w:val="00F7694A"/>
    <w:rsid w:val="00F77232"/>
    <w:rsid w:val="00F772FA"/>
    <w:rsid w:val="00F77CD2"/>
    <w:rsid w:val="00F77D2C"/>
    <w:rsid w:val="00F80055"/>
    <w:rsid w:val="00F8009D"/>
    <w:rsid w:val="00F80249"/>
    <w:rsid w:val="00F8030C"/>
    <w:rsid w:val="00F8044C"/>
    <w:rsid w:val="00F808D6"/>
    <w:rsid w:val="00F80934"/>
    <w:rsid w:val="00F80F57"/>
    <w:rsid w:val="00F810D5"/>
    <w:rsid w:val="00F813C1"/>
    <w:rsid w:val="00F81B8F"/>
    <w:rsid w:val="00F81DAB"/>
    <w:rsid w:val="00F8206A"/>
    <w:rsid w:val="00F8264F"/>
    <w:rsid w:val="00F82AE7"/>
    <w:rsid w:val="00F82DCF"/>
    <w:rsid w:val="00F82FC4"/>
    <w:rsid w:val="00F838CE"/>
    <w:rsid w:val="00F84194"/>
    <w:rsid w:val="00F8544F"/>
    <w:rsid w:val="00F859AD"/>
    <w:rsid w:val="00F85B1D"/>
    <w:rsid w:val="00F85BEF"/>
    <w:rsid w:val="00F85EAD"/>
    <w:rsid w:val="00F85F85"/>
    <w:rsid w:val="00F86009"/>
    <w:rsid w:val="00F86560"/>
    <w:rsid w:val="00F866D8"/>
    <w:rsid w:val="00F8675E"/>
    <w:rsid w:val="00F868A0"/>
    <w:rsid w:val="00F86907"/>
    <w:rsid w:val="00F86AD8"/>
    <w:rsid w:val="00F8761B"/>
    <w:rsid w:val="00F87770"/>
    <w:rsid w:val="00F87816"/>
    <w:rsid w:val="00F901EC"/>
    <w:rsid w:val="00F9046B"/>
    <w:rsid w:val="00F904AD"/>
    <w:rsid w:val="00F90574"/>
    <w:rsid w:val="00F90B86"/>
    <w:rsid w:val="00F90E1F"/>
    <w:rsid w:val="00F90E50"/>
    <w:rsid w:val="00F912F1"/>
    <w:rsid w:val="00F923CB"/>
    <w:rsid w:val="00F925CE"/>
    <w:rsid w:val="00F92B81"/>
    <w:rsid w:val="00F93710"/>
    <w:rsid w:val="00F93BBA"/>
    <w:rsid w:val="00F93CF1"/>
    <w:rsid w:val="00F94058"/>
    <w:rsid w:val="00F9409E"/>
    <w:rsid w:val="00F94C03"/>
    <w:rsid w:val="00F94FDC"/>
    <w:rsid w:val="00F95854"/>
    <w:rsid w:val="00F95C6A"/>
    <w:rsid w:val="00F95DF8"/>
    <w:rsid w:val="00F96952"/>
    <w:rsid w:val="00F9724E"/>
    <w:rsid w:val="00F9784B"/>
    <w:rsid w:val="00FA0402"/>
    <w:rsid w:val="00FA05A0"/>
    <w:rsid w:val="00FA0797"/>
    <w:rsid w:val="00FA10EC"/>
    <w:rsid w:val="00FA1347"/>
    <w:rsid w:val="00FA1D4B"/>
    <w:rsid w:val="00FA3284"/>
    <w:rsid w:val="00FA3854"/>
    <w:rsid w:val="00FA3BDA"/>
    <w:rsid w:val="00FA3F59"/>
    <w:rsid w:val="00FA47FB"/>
    <w:rsid w:val="00FA4876"/>
    <w:rsid w:val="00FA58A3"/>
    <w:rsid w:val="00FA59C4"/>
    <w:rsid w:val="00FA5D94"/>
    <w:rsid w:val="00FA5EA4"/>
    <w:rsid w:val="00FA63A6"/>
    <w:rsid w:val="00FA662E"/>
    <w:rsid w:val="00FA701D"/>
    <w:rsid w:val="00FA72E2"/>
    <w:rsid w:val="00FA76D5"/>
    <w:rsid w:val="00FB043C"/>
    <w:rsid w:val="00FB07BE"/>
    <w:rsid w:val="00FB07C7"/>
    <w:rsid w:val="00FB0C07"/>
    <w:rsid w:val="00FB0C32"/>
    <w:rsid w:val="00FB1194"/>
    <w:rsid w:val="00FB11C4"/>
    <w:rsid w:val="00FB1276"/>
    <w:rsid w:val="00FB13B6"/>
    <w:rsid w:val="00FB149B"/>
    <w:rsid w:val="00FB14F4"/>
    <w:rsid w:val="00FB16B0"/>
    <w:rsid w:val="00FB2026"/>
    <w:rsid w:val="00FB23A9"/>
    <w:rsid w:val="00FB24FC"/>
    <w:rsid w:val="00FB2C15"/>
    <w:rsid w:val="00FB2EA7"/>
    <w:rsid w:val="00FB30BE"/>
    <w:rsid w:val="00FB30EE"/>
    <w:rsid w:val="00FB33ED"/>
    <w:rsid w:val="00FB39D9"/>
    <w:rsid w:val="00FB3B26"/>
    <w:rsid w:val="00FB3F1C"/>
    <w:rsid w:val="00FB434E"/>
    <w:rsid w:val="00FB48C1"/>
    <w:rsid w:val="00FB60A3"/>
    <w:rsid w:val="00FB64DD"/>
    <w:rsid w:val="00FB6530"/>
    <w:rsid w:val="00FB67CF"/>
    <w:rsid w:val="00FB689B"/>
    <w:rsid w:val="00FB70F9"/>
    <w:rsid w:val="00FB736B"/>
    <w:rsid w:val="00FB7479"/>
    <w:rsid w:val="00FB78DF"/>
    <w:rsid w:val="00FB7B52"/>
    <w:rsid w:val="00FB7EE0"/>
    <w:rsid w:val="00FC01E2"/>
    <w:rsid w:val="00FC046B"/>
    <w:rsid w:val="00FC0D03"/>
    <w:rsid w:val="00FC0FB6"/>
    <w:rsid w:val="00FC100B"/>
    <w:rsid w:val="00FC1AAF"/>
    <w:rsid w:val="00FC2125"/>
    <w:rsid w:val="00FC26C9"/>
    <w:rsid w:val="00FC2BC8"/>
    <w:rsid w:val="00FC2FA5"/>
    <w:rsid w:val="00FC2FBA"/>
    <w:rsid w:val="00FC3252"/>
    <w:rsid w:val="00FC3AEA"/>
    <w:rsid w:val="00FC4153"/>
    <w:rsid w:val="00FC45B7"/>
    <w:rsid w:val="00FC4927"/>
    <w:rsid w:val="00FC4928"/>
    <w:rsid w:val="00FC4EFE"/>
    <w:rsid w:val="00FC57C2"/>
    <w:rsid w:val="00FC5A9D"/>
    <w:rsid w:val="00FC6267"/>
    <w:rsid w:val="00FC63DD"/>
    <w:rsid w:val="00FC6934"/>
    <w:rsid w:val="00FC6FC7"/>
    <w:rsid w:val="00FC71C9"/>
    <w:rsid w:val="00FC71FB"/>
    <w:rsid w:val="00FC7567"/>
    <w:rsid w:val="00FC7658"/>
    <w:rsid w:val="00FC76E4"/>
    <w:rsid w:val="00FC78BC"/>
    <w:rsid w:val="00FD0AD9"/>
    <w:rsid w:val="00FD13A2"/>
    <w:rsid w:val="00FD13DC"/>
    <w:rsid w:val="00FD2005"/>
    <w:rsid w:val="00FD2934"/>
    <w:rsid w:val="00FD2D2D"/>
    <w:rsid w:val="00FD2DD7"/>
    <w:rsid w:val="00FD2EF4"/>
    <w:rsid w:val="00FD2F2E"/>
    <w:rsid w:val="00FD3615"/>
    <w:rsid w:val="00FD374C"/>
    <w:rsid w:val="00FD390D"/>
    <w:rsid w:val="00FD3AA8"/>
    <w:rsid w:val="00FD3CF9"/>
    <w:rsid w:val="00FD4013"/>
    <w:rsid w:val="00FD403F"/>
    <w:rsid w:val="00FD43E0"/>
    <w:rsid w:val="00FD4724"/>
    <w:rsid w:val="00FD4C1A"/>
    <w:rsid w:val="00FD57C4"/>
    <w:rsid w:val="00FD5D93"/>
    <w:rsid w:val="00FD5D97"/>
    <w:rsid w:val="00FD6059"/>
    <w:rsid w:val="00FD6111"/>
    <w:rsid w:val="00FD65C1"/>
    <w:rsid w:val="00FD6AE4"/>
    <w:rsid w:val="00FD6C42"/>
    <w:rsid w:val="00FD6CF1"/>
    <w:rsid w:val="00FD6F42"/>
    <w:rsid w:val="00FD75F4"/>
    <w:rsid w:val="00FD7859"/>
    <w:rsid w:val="00FD7AC8"/>
    <w:rsid w:val="00FD7FF9"/>
    <w:rsid w:val="00FE00C3"/>
    <w:rsid w:val="00FE0101"/>
    <w:rsid w:val="00FE09A3"/>
    <w:rsid w:val="00FE0E2D"/>
    <w:rsid w:val="00FE0E41"/>
    <w:rsid w:val="00FE10A4"/>
    <w:rsid w:val="00FE10A7"/>
    <w:rsid w:val="00FE124A"/>
    <w:rsid w:val="00FE2369"/>
    <w:rsid w:val="00FE23E7"/>
    <w:rsid w:val="00FE29C3"/>
    <w:rsid w:val="00FE3096"/>
    <w:rsid w:val="00FE3CC1"/>
    <w:rsid w:val="00FE4284"/>
    <w:rsid w:val="00FE44ED"/>
    <w:rsid w:val="00FE568C"/>
    <w:rsid w:val="00FE62B2"/>
    <w:rsid w:val="00FE69B2"/>
    <w:rsid w:val="00FE6DD5"/>
    <w:rsid w:val="00FE74F8"/>
    <w:rsid w:val="00FE752C"/>
    <w:rsid w:val="00FE7689"/>
    <w:rsid w:val="00FE7C45"/>
    <w:rsid w:val="00FE7C7D"/>
    <w:rsid w:val="00FE7D81"/>
    <w:rsid w:val="00FE7E74"/>
    <w:rsid w:val="00FF03C5"/>
    <w:rsid w:val="00FF06B3"/>
    <w:rsid w:val="00FF1133"/>
    <w:rsid w:val="00FF1839"/>
    <w:rsid w:val="00FF19F9"/>
    <w:rsid w:val="00FF272E"/>
    <w:rsid w:val="00FF2B0F"/>
    <w:rsid w:val="00FF2C27"/>
    <w:rsid w:val="00FF319E"/>
    <w:rsid w:val="00FF3AB7"/>
    <w:rsid w:val="00FF3B9E"/>
    <w:rsid w:val="00FF3CD2"/>
    <w:rsid w:val="00FF3DF5"/>
    <w:rsid w:val="00FF3EAE"/>
    <w:rsid w:val="00FF40F8"/>
    <w:rsid w:val="00FF4213"/>
    <w:rsid w:val="00FF4AEE"/>
    <w:rsid w:val="00FF4B26"/>
    <w:rsid w:val="00FF50B3"/>
    <w:rsid w:val="00FF53C0"/>
    <w:rsid w:val="00FF55D7"/>
    <w:rsid w:val="00FF5DF7"/>
    <w:rsid w:val="00FF65D3"/>
    <w:rsid w:val="00FF6663"/>
    <w:rsid w:val="00FF678C"/>
    <w:rsid w:val="00FF706F"/>
    <w:rsid w:val="00FF73C7"/>
    <w:rsid w:val="6B9BD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3BBD8E"/>
  <w15:docId w15:val="{AAD4AA3B-55BA-4A4F-B6FD-CCDDB47B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0154B"/>
    <w:rPr>
      <w:rFonts w:ascii="Times New Roman" w:eastAsia="SimSun" w:hAnsi="Times New Roman" w:cs="Times New Roman"/>
      <w:lang w:val="en-GB" w:eastAsia="zh-CN"/>
    </w:rPr>
  </w:style>
  <w:style w:type="paragraph" w:styleId="1">
    <w:name w:val="heading 1"/>
    <w:basedOn w:val="a0"/>
    <w:next w:val="a0"/>
    <w:link w:val="10"/>
    <w:uiPriority w:val="9"/>
    <w:qFormat/>
    <w:rsid w:val="003210E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9401A1"/>
    <w:pPr>
      <w:tabs>
        <w:tab w:val="center" w:pos="4320"/>
        <w:tab w:val="right" w:pos="8640"/>
      </w:tabs>
    </w:pPr>
  </w:style>
  <w:style w:type="character" w:customStyle="1" w:styleId="a5">
    <w:name w:val="頁首 字元"/>
    <w:basedOn w:val="a1"/>
    <w:link w:val="a4"/>
    <w:uiPriority w:val="99"/>
    <w:rsid w:val="009401A1"/>
    <w:rPr>
      <w:rFonts w:ascii="Times New Roman" w:eastAsia="SimSun" w:hAnsi="Times New Roman" w:cs="Times New Roman"/>
      <w:lang w:val="en-GB" w:eastAsia="zh-CN"/>
    </w:rPr>
  </w:style>
  <w:style w:type="paragraph" w:styleId="a6">
    <w:name w:val="footer"/>
    <w:basedOn w:val="a0"/>
    <w:link w:val="a7"/>
    <w:uiPriority w:val="99"/>
    <w:rsid w:val="009401A1"/>
    <w:pPr>
      <w:tabs>
        <w:tab w:val="center" w:pos="4320"/>
        <w:tab w:val="right" w:pos="8640"/>
      </w:tabs>
    </w:pPr>
    <w:rPr>
      <w:lang w:val="x-none"/>
    </w:rPr>
  </w:style>
  <w:style w:type="character" w:customStyle="1" w:styleId="a7">
    <w:name w:val="頁尾 字元"/>
    <w:basedOn w:val="a1"/>
    <w:link w:val="a6"/>
    <w:uiPriority w:val="99"/>
    <w:rsid w:val="009401A1"/>
    <w:rPr>
      <w:rFonts w:ascii="Times New Roman" w:eastAsia="SimSun" w:hAnsi="Times New Roman" w:cs="Times New Roman"/>
      <w:lang w:val="x-none" w:eastAsia="zh-CN"/>
    </w:rPr>
  </w:style>
  <w:style w:type="paragraph" w:styleId="a8">
    <w:name w:val="Balloon Text"/>
    <w:basedOn w:val="a0"/>
    <w:link w:val="a9"/>
    <w:uiPriority w:val="99"/>
    <w:semiHidden/>
    <w:unhideWhenUsed/>
    <w:rsid w:val="000145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1"/>
    <w:link w:val="a8"/>
    <w:uiPriority w:val="99"/>
    <w:semiHidden/>
    <w:rsid w:val="00014565"/>
    <w:rPr>
      <w:rFonts w:asciiTheme="majorHAnsi" w:eastAsiaTheme="majorEastAsia" w:hAnsiTheme="majorHAnsi" w:cstheme="majorBidi"/>
      <w:sz w:val="18"/>
      <w:szCs w:val="18"/>
      <w:lang w:val="en-GB" w:eastAsia="zh-CN"/>
    </w:rPr>
  </w:style>
  <w:style w:type="table" w:styleId="aa">
    <w:name w:val="Table Grid"/>
    <w:basedOn w:val="a2"/>
    <w:uiPriority w:val="39"/>
    <w:rsid w:val="00014565"/>
    <w:rPr>
      <w:rFonts w:ascii="Times New Roman" w:eastAsia="新細明體" w:hAnsi="Times New Roman" w:cs="Times New Roman"/>
      <w:kern w:val="0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1"/>
    <w:uiPriority w:val="99"/>
    <w:semiHidden/>
    <w:unhideWhenUsed/>
    <w:rsid w:val="006A14B0"/>
    <w:rPr>
      <w:sz w:val="18"/>
      <w:szCs w:val="18"/>
    </w:rPr>
  </w:style>
  <w:style w:type="paragraph" w:styleId="ac">
    <w:name w:val="annotation text"/>
    <w:basedOn w:val="a0"/>
    <w:link w:val="ad"/>
    <w:uiPriority w:val="99"/>
    <w:unhideWhenUsed/>
    <w:rsid w:val="006A14B0"/>
  </w:style>
  <w:style w:type="character" w:customStyle="1" w:styleId="ad">
    <w:name w:val="註解文字 字元"/>
    <w:basedOn w:val="a1"/>
    <w:link w:val="ac"/>
    <w:uiPriority w:val="99"/>
    <w:rsid w:val="006A14B0"/>
    <w:rPr>
      <w:rFonts w:ascii="Times New Roman" w:eastAsia="SimSun" w:hAnsi="Times New Roman" w:cs="Times New Roman"/>
      <w:lang w:val="en-GB"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A14B0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6A14B0"/>
    <w:rPr>
      <w:rFonts w:ascii="Times New Roman" w:eastAsia="SimSun" w:hAnsi="Times New Roman" w:cs="Times New Roman"/>
      <w:b/>
      <w:bCs/>
      <w:lang w:val="en-GB" w:eastAsia="zh-CN"/>
    </w:rPr>
  </w:style>
  <w:style w:type="character" w:styleId="af0">
    <w:name w:val="Hyperlink"/>
    <w:basedOn w:val="a1"/>
    <w:uiPriority w:val="99"/>
    <w:unhideWhenUsed/>
    <w:rsid w:val="0039572A"/>
    <w:rPr>
      <w:color w:val="0563C1" w:themeColor="hyperlink"/>
      <w:u w:val="single"/>
    </w:rPr>
  </w:style>
  <w:style w:type="paragraph" w:styleId="af1">
    <w:name w:val="List Paragraph"/>
    <w:basedOn w:val="a0"/>
    <w:uiPriority w:val="34"/>
    <w:qFormat/>
    <w:rsid w:val="00B67C5B"/>
    <w:pPr>
      <w:ind w:leftChars="200" w:left="480"/>
    </w:pPr>
  </w:style>
  <w:style w:type="paragraph" w:styleId="af2">
    <w:name w:val="Body Text"/>
    <w:basedOn w:val="a0"/>
    <w:link w:val="af3"/>
    <w:semiHidden/>
    <w:rsid w:val="005A45EF"/>
    <w:pPr>
      <w:jc w:val="both"/>
    </w:pPr>
    <w:rPr>
      <w:rFonts w:ascii="新細明體" w:eastAsia="新細明體" w:hAnsi="新細明體"/>
      <w:kern w:val="0"/>
      <w:lang w:val="en-US" w:eastAsia="zh-TW"/>
    </w:rPr>
  </w:style>
  <w:style w:type="character" w:customStyle="1" w:styleId="af3">
    <w:name w:val="本文 字元"/>
    <w:basedOn w:val="a1"/>
    <w:link w:val="af2"/>
    <w:semiHidden/>
    <w:rsid w:val="005A45EF"/>
    <w:rPr>
      <w:rFonts w:ascii="新細明體" w:eastAsia="新細明體" w:hAnsi="新細明體" w:cs="Times New Roman"/>
      <w:kern w:val="0"/>
    </w:rPr>
  </w:style>
  <w:style w:type="paragraph" w:styleId="af4">
    <w:name w:val="Body Text Indent"/>
    <w:basedOn w:val="a0"/>
    <w:link w:val="af5"/>
    <w:semiHidden/>
    <w:rsid w:val="005A45EF"/>
    <w:pPr>
      <w:ind w:left="720"/>
      <w:jc w:val="both"/>
    </w:pPr>
    <w:rPr>
      <w:rFonts w:eastAsia="新細明體"/>
      <w:kern w:val="0"/>
      <w:lang w:val="en-US" w:eastAsia="zh-TW"/>
    </w:rPr>
  </w:style>
  <w:style w:type="character" w:customStyle="1" w:styleId="af5">
    <w:name w:val="本文縮排 字元"/>
    <w:basedOn w:val="a1"/>
    <w:link w:val="af4"/>
    <w:semiHidden/>
    <w:rsid w:val="005A45EF"/>
    <w:rPr>
      <w:rFonts w:ascii="Times New Roman" w:eastAsia="新細明體" w:hAnsi="Times New Roman" w:cs="Times New Roman"/>
      <w:kern w:val="0"/>
    </w:rPr>
  </w:style>
  <w:style w:type="paragraph" w:styleId="af6">
    <w:name w:val="footnote text"/>
    <w:basedOn w:val="a0"/>
    <w:link w:val="af7"/>
    <w:uiPriority w:val="99"/>
    <w:semiHidden/>
    <w:unhideWhenUsed/>
    <w:rsid w:val="00DB501E"/>
    <w:pPr>
      <w:snapToGrid w:val="0"/>
    </w:pPr>
    <w:rPr>
      <w:sz w:val="20"/>
      <w:szCs w:val="20"/>
    </w:rPr>
  </w:style>
  <w:style w:type="character" w:customStyle="1" w:styleId="af7">
    <w:name w:val="註腳文字 字元"/>
    <w:basedOn w:val="a1"/>
    <w:link w:val="af6"/>
    <w:uiPriority w:val="99"/>
    <w:semiHidden/>
    <w:rsid w:val="00DB501E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af8">
    <w:name w:val="footnote reference"/>
    <w:basedOn w:val="a1"/>
    <w:uiPriority w:val="99"/>
    <w:semiHidden/>
    <w:unhideWhenUsed/>
    <w:rsid w:val="00DB501E"/>
    <w:rPr>
      <w:vertAlign w:val="superscript"/>
    </w:rPr>
  </w:style>
  <w:style w:type="paragraph" w:styleId="af9">
    <w:name w:val="endnote text"/>
    <w:basedOn w:val="a0"/>
    <w:link w:val="afa"/>
    <w:uiPriority w:val="99"/>
    <w:semiHidden/>
    <w:unhideWhenUsed/>
    <w:rsid w:val="00CB7B2B"/>
    <w:pPr>
      <w:snapToGrid w:val="0"/>
    </w:pPr>
  </w:style>
  <w:style w:type="character" w:customStyle="1" w:styleId="afa">
    <w:name w:val="章節附註文字 字元"/>
    <w:basedOn w:val="a1"/>
    <w:link w:val="af9"/>
    <w:uiPriority w:val="99"/>
    <w:semiHidden/>
    <w:rsid w:val="00CB7B2B"/>
    <w:rPr>
      <w:rFonts w:ascii="Times New Roman" w:eastAsia="SimSun" w:hAnsi="Times New Roman" w:cs="Times New Roman"/>
      <w:lang w:val="en-GB" w:eastAsia="zh-CN"/>
    </w:rPr>
  </w:style>
  <w:style w:type="character" w:styleId="afb">
    <w:name w:val="endnote reference"/>
    <w:basedOn w:val="a1"/>
    <w:uiPriority w:val="99"/>
    <w:semiHidden/>
    <w:unhideWhenUsed/>
    <w:rsid w:val="00CB7B2B"/>
    <w:rPr>
      <w:vertAlign w:val="superscript"/>
    </w:rPr>
  </w:style>
  <w:style w:type="paragraph" w:customStyle="1" w:styleId="Default">
    <w:name w:val="Default"/>
    <w:rsid w:val="006040FF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</w:rPr>
  </w:style>
  <w:style w:type="table" w:customStyle="1" w:styleId="4-61">
    <w:name w:val="格線表格 4 - 輔色 61"/>
    <w:basedOn w:val="a2"/>
    <w:uiPriority w:val="49"/>
    <w:rsid w:val="00113B3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3-61">
    <w:name w:val="格線表格 3 - 輔色 61"/>
    <w:basedOn w:val="a2"/>
    <w:uiPriority w:val="48"/>
    <w:rsid w:val="00E3287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2-61">
    <w:name w:val="格線表格 2 - 輔色 61"/>
    <w:basedOn w:val="a2"/>
    <w:uiPriority w:val="47"/>
    <w:rsid w:val="00E32878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11">
    <w:name w:val="表格格線 (淺色)1"/>
    <w:basedOn w:val="a2"/>
    <w:uiPriority w:val="40"/>
    <w:rsid w:val="001B0C8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21">
    <w:name w:val="純表格 21"/>
    <w:basedOn w:val="a2"/>
    <w:uiPriority w:val="42"/>
    <w:rsid w:val="00531BB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-11">
    <w:name w:val="格線表格 3 - 輔色 11"/>
    <w:basedOn w:val="a2"/>
    <w:uiPriority w:val="48"/>
    <w:rsid w:val="00531BB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2-21">
    <w:name w:val="格線表格 2 - 輔色 21"/>
    <w:basedOn w:val="a2"/>
    <w:uiPriority w:val="47"/>
    <w:rsid w:val="00E1651B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-51">
    <w:name w:val="格線表格 2 - 輔色 51"/>
    <w:basedOn w:val="a2"/>
    <w:uiPriority w:val="47"/>
    <w:rsid w:val="002B285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Web">
    <w:name w:val="Normal (Web)"/>
    <w:basedOn w:val="a0"/>
    <w:uiPriority w:val="99"/>
    <w:unhideWhenUsed/>
    <w:rsid w:val="00A140F0"/>
  </w:style>
  <w:style w:type="character" w:customStyle="1" w:styleId="12">
    <w:name w:val="未解析的提及1"/>
    <w:basedOn w:val="a1"/>
    <w:uiPriority w:val="99"/>
    <w:semiHidden/>
    <w:unhideWhenUsed/>
    <w:rsid w:val="008F2E06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51546F"/>
    <w:pPr>
      <w:numPr>
        <w:numId w:val="10"/>
      </w:numPr>
      <w:contextualSpacing/>
    </w:pPr>
  </w:style>
  <w:style w:type="table" w:customStyle="1" w:styleId="2-31">
    <w:name w:val="格線表格 2 - 輔色 31"/>
    <w:basedOn w:val="a2"/>
    <w:uiPriority w:val="47"/>
    <w:rsid w:val="00F3420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-51">
    <w:name w:val="格線表格 1 淺色 - 輔色 51"/>
    <w:basedOn w:val="a2"/>
    <w:uiPriority w:val="46"/>
    <w:rsid w:val="00F3420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">
    <w:name w:val="表格格線8"/>
    <w:basedOn w:val="a2"/>
    <w:next w:val="aa"/>
    <w:uiPriority w:val="39"/>
    <w:rsid w:val="00E04FA5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Emphasis"/>
    <w:basedOn w:val="a1"/>
    <w:uiPriority w:val="20"/>
    <w:qFormat/>
    <w:rsid w:val="00116BDD"/>
    <w:rPr>
      <w:i/>
      <w:iCs/>
    </w:rPr>
  </w:style>
  <w:style w:type="character" w:customStyle="1" w:styleId="10">
    <w:name w:val="標題 1 字元"/>
    <w:basedOn w:val="a1"/>
    <w:link w:val="1"/>
    <w:uiPriority w:val="9"/>
    <w:rsid w:val="003210E2"/>
    <w:rPr>
      <w:rFonts w:asciiTheme="majorHAnsi" w:eastAsiaTheme="majorEastAsia" w:hAnsiTheme="majorHAnsi" w:cstheme="majorBidi"/>
      <w:b/>
      <w:bCs/>
      <w:kern w:val="52"/>
      <w:sz w:val="52"/>
      <w:szCs w:val="52"/>
      <w:lang w:val="en-GB" w:eastAsia="zh-CN"/>
    </w:rPr>
  </w:style>
  <w:style w:type="paragraph" w:styleId="afd">
    <w:name w:val="TOC Heading"/>
    <w:basedOn w:val="1"/>
    <w:next w:val="a0"/>
    <w:uiPriority w:val="39"/>
    <w:unhideWhenUsed/>
    <w:qFormat/>
    <w:rsid w:val="003210E2"/>
    <w:pPr>
      <w:keepLines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  <w:lang w:val="en-US" w:eastAsia="zh-TW"/>
    </w:rPr>
  </w:style>
  <w:style w:type="table" w:customStyle="1" w:styleId="6-11">
    <w:name w:val="格線表格 6 彩色 - 輔色 11"/>
    <w:basedOn w:val="a2"/>
    <w:uiPriority w:val="51"/>
    <w:rsid w:val="00844AB7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fe">
    <w:name w:val="Revision"/>
    <w:hidden/>
    <w:uiPriority w:val="99"/>
    <w:semiHidden/>
    <w:rsid w:val="006131A7"/>
    <w:rPr>
      <w:rFonts w:ascii="Times New Roman" w:eastAsia="SimSun" w:hAnsi="Times New Roman" w:cs="Times New Roman"/>
      <w:lang w:val="en-GB" w:eastAsia="zh-CN"/>
    </w:rPr>
  </w:style>
  <w:style w:type="character" w:styleId="aff">
    <w:name w:val="FollowedHyperlink"/>
    <w:basedOn w:val="a1"/>
    <w:uiPriority w:val="99"/>
    <w:semiHidden/>
    <w:unhideWhenUsed/>
    <w:rsid w:val="00344796"/>
    <w:rPr>
      <w:color w:val="954F72" w:themeColor="followedHyperlink"/>
      <w:u w:val="single"/>
    </w:rPr>
  </w:style>
  <w:style w:type="character" w:customStyle="1" w:styleId="2">
    <w:name w:val="未解析的提及2"/>
    <w:basedOn w:val="a1"/>
    <w:uiPriority w:val="99"/>
    <w:semiHidden/>
    <w:unhideWhenUsed/>
    <w:rsid w:val="00806756"/>
    <w:rPr>
      <w:color w:val="605E5C"/>
      <w:shd w:val="clear" w:color="auto" w:fill="E1DFDD"/>
    </w:rPr>
  </w:style>
  <w:style w:type="paragraph" w:styleId="aff0">
    <w:name w:val="Salutation"/>
    <w:basedOn w:val="a0"/>
    <w:next w:val="a0"/>
    <w:link w:val="aff1"/>
    <w:uiPriority w:val="99"/>
    <w:unhideWhenUsed/>
    <w:rsid w:val="00B574BD"/>
    <w:rPr>
      <w:noProof/>
      <w:lang w:val="en-US" w:eastAsia="zh-TW"/>
    </w:rPr>
  </w:style>
  <w:style w:type="character" w:customStyle="1" w:styleId="aff1">
    <w:name w:val="問候 字元"/>
    <w:basedOn w:val="a1"/>
    <w:link w:val="aff0"/>
    <w:uiPriority w:val="99"/>
    <w:rsid w:val="00B574BD"/>
    <w:rPr>
      <w:rFonts w:ascii="Times New Roman" w:eastAsia="SimSun" w:hAnsi="Times New Roman" w:cs="Times New Roman"/>
      <w:noProof/>
    </w:rPr>
  </w:style>
  <w:style w:type="paragraph" w:styleId="aff2">
    <w:name w:val="Closing"/>
    <w:basedOn w:val="a0"/>
    <w:link w:val="aff3"/>
    <w:uiPriority w:val="99"/>
    <w:unhideWhenUsed/>
    <w:rsid w:val="00B574BD"/>
    <w:pPr>
      <w:ind w:leftChars="1800" w:left="100"/>
    </w:pPr>
    <w:rPr>
      <w:noProof/>
      <w:lang w:val="en-US" w:eastAsia="zh-TW"/>
    </w:rPr>
  </w:style>
  <w:style w:type="character" w:customStyle="1" w:styleId="aff3">
    <w:name w:val="結語 字元"/>
    <w:basedOn w:val="a1"/>
    <w:link w:val="aff2"/>
    <w:uiPriority w:val="99"/>
    <w:rsid w:val="00B574BD"/>
    <w:rPr>
      <w:rFonts w:ascii="Times New Roman" w:eastAsia="SimSun" w:hAnsi="Times New Roman" w:cs="Times New Roman"/>
      <w:noProof/>
    </w:rPr>
  </w:style>
  <w:style w:type="character" w:customStyle="1" w:styleId="3">
    <w:name w:val="未解析的提及3"/>
    <w:basedOn w:val="a1"/>
    <w:uiPriority w:val="99"/>
    <w:semiHidden/>
    <w:unhideWhenUsed/>
    <w:rsid w:val="008C163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1"/>
    <w:rsid w:val="00823B1D"/>
  </w:style>
  <w:style w:type="character" w:customStyle="1" w:styleId="4">
    <w:name w:val="未解析的提及4"/>
    <w:basedOn w:val="a1"/>
    <w:uiPriority w:val="99"/>
    <w:semiHidden/>
    <w:unhideWhenUsed/>
    <w:rsid w:val="00374F42"/>
    <w:rPr>
      <w:color w:val="605E5C"/>
      <w:shd w:val="clear" w:color="auto" w:fill="E1DFDD"/>
    </w:rPr>
  </w:style>
  <w:style w:type="character" w:customStyle="1" w:styleId="5">
    <w:name w:val="未解析的提及5"/>
    <w:basedOn w:val="a1"/>
    <w:uiPriority w:val="99"/>
    <w:semiHidden/>
    <w:unhideWhenUsed/>
    <w:rsid w:val="008E7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182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20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3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6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9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1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6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4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59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8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3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76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71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9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83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5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7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6.png"/><Relationship Id="rId47" Type="http://schemas.openxmlformats.org/officeDocument/2006/relationships/diagramLayout" Target="diagrams/layout2.xml"/><Relationship Id="rId63" Type="http://schemas.openxmlformats.org/officeDocument/2006/relationships/diagramColors" Target="diagrams/colors4.xml"/><Relationship Id="rId68" Type="http://schemas.openxmlformats.org/officeDocument/2006/relationships/image" Target="media/image46.png"/><Relationship Id="rId84" Type="http://schemas.openxmlformats.org/officeDocument/2006/relationships/image" Target="media/image62.jpeg"/><Relationship Id="rId89" Type="http://schemas.openxmlformats.org/officeDocument/2006/relationships/diagramData" Target="diagrams/data6.xml"/><Relationship Id="rId112" Type="http://schemas.openxmlformats.org/officeDocument/2006/relationships/hyperlink" Target="http://webcontent.hkcss.org.hk/FS/familykitchen/files/practiceManual_final.pdf" TargetMode="External"/><Relationship Id="rId16" Type="http://schemas.openxmlformats.org/officeDocument/2006/relationships/image" Target="media/image7.png"/><Relationship Id="rId107" Type="http://schemas.openxmlformats.org/officeDocument/2006/relationships/image" Target="media/image88.jpg"/><Relationship Id="rId11" Type="http://schemas.openxmlformats.org/officeDocument/2006/relationships/header" Target="header1.xml"/><Relationship Id="rId32" Type="http://schemas.openxmlformats.org/officeDocument/2006/relationships/diagramQuickStyle" Target="diagrams/quickStyle1.xml"/><Relationship Id="rId37" Type="http://schemas.openxmlformats.org/officeDocument/2006/relationships/image" Target="media/image31.png"/><Relationship Id="rId53" Type="http://schemas.openxmlformats.org/officeDocument/2006/relationships/diagramLayout" Target="diagrams/layout3.xml"/><Relationship Id="rId58" Type="http://schemas.openxmlformats.org/officeDocument/2006/relationships/image" Target="media/image41.png"/><Relationship Id="rId74" Type="http://schemas.openxmlformats.org/officeDocument/2006/relationships/image" Target="media/image52.png"/><Relationship Id="rId79" Type="http://schemas.openxmlformats.org/officeDocument/2006/relationships/diagramLayout" Target="diagrams/layout5.xml"/><Relationship Id="rId102" Type="http://schemas.openxmlformats.org/officeDocument/2006/relationships/image" Target="media/image83.png"/><Relationship Id="rId5" Type="http://schemas.openxmlformats.org/officeDocument/2006/relationships/webSettings" Target="webSettings.xml"/><Relationship Id="rId90" Type="http://schemas.openxmlformats.org/officeDocument/2006/relationships/diagramLayout" Target="diagrams/layout6.xml"/><Relationship Id="rId95" Type="http://schemas.openxmlformats.org/officeDocument/2006/relationships/image" Target="media/image7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7.png"/><Relationship Id="rId48" Type="http://schemas.openxmlformats.org/officeDocument/2006/relationships/diagramQuickStyle" Target="diagrams/quickStyle2.xml"/><Relationship Id="rId64" Type="http://schemas.microsoft.com/office/2007/relationships/diagramDrawing" Target="diagrams/drawing4.xml"/><Relationship Id="rId69" Type="http://schemas.openxmlformats.org/officeDocument/2006/relationships/image" Target="media/image47.png"/><Relationship Id="rId113" Type="http://schemas.openxmlformats.org/officeDocument/2006/relationships/image" Target="media/image91.jpg"/><Relationship Id="rId80" Type="http://schemas.openxmlformats.org/officeDocument/2006/relationships/diagramQuickStyle" Target="diagrams/quickStyle5.xml"/><Relationship Id="rId85" Type="http://schemas.openxmlformats.org/officeDocument/2006/relationships/image" Target="media/image63.png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33" Type="http://schemas.openxmlformats.org/officeDocument/2006/relationships/diagramColors" Target="diagrams/colors1.xml"/><Relationship Id="rId38" Type="http://schemas.openxmlformats.org/officeDocument/2006/relationships/image" Target="media/image32.png"/><Relationship Id="rId59" Type="http://schemas.openxmlformats.org/officeDocument/2006/relationships/image" Target="media/image42.png"/><Relationship Id="rId103" Type="http://schemas.openxmlformats.org/officeDocument/2006/relationships/image" Target="media/image84.png"/><Relationship Id="rId108" Type="http://schemas.openxmlformats.org/officeDocument/2006/relationships/image" Target="media/image89.png"/><Relationship Id="rId54" Type="http://schemas.openxmlformats.org/officeDocument/2006/relationships/diagramQuickStyle" Target="diagrams/quickStyle3.xml"/><Relationship Id="rId70" Type="http://schemas.openxmlformats.org/officeDocument/2006/relationships/image" Target="media/image48.png"/><Relationship Id="rId75" Type="http://schemas.openxmlformats.org/officeDocument/2006/relationships/image" Target="media/image53.png"/><Relationship Id="rId91" Type="http://schemas.openxmlformats.org/officeDocument/2006/relationships/diagramQuickStyle" Target="diagrams/quickStyle6.xml"/><Relationship Id="rId96" Type="http://schemas.openxmlformats.org/officeDocument/2006/relationships/image" Target="media/image7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30.png"/><Relationship Id="rId49" Type="http://schemas.openxmlformats.org/officeDocument/2006/relationships/diagramColors" Target="diagrams/colors2.xml"/><Relationship Id="rId106" Type="http://schemas.openxmlformats.org/officeDocument/2006/relationships/image" Target="media/image87.png"/><Relationship Id="rId114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diagramLayout" Target="diagrams/layout1.xml"/><Relationship Id="rId44" Type="http://schemas.openxmlformats.org/officeDocument/2006/relationships/image" Target="media/image38.jpg"/><Relationship Id="rId52" Type="http://schemas.openxmlformats.org/officeDocument/2006/relationships/diagramData" Target="diagrams/data3.xml"/><Relationship Id="rId60" Type="http://schemas.openxmlformats.org/officeDocument/2006/relationships/diagramData" Target="diagrams/data4.xml"/><Relationship Id="rId65" Type="http://schemas.openxmlformats.org/officeDocument/2006/relationships/image" Target="media/image43.png"/><Relationship Id="rId73" Type="http://schemas.openxmlformats.org/officeDocument/2006/relationships/image" Target="media/image51.png"/><Relationship Id="rId78" Type="http://schemas.openxmlformats.org/officeDocument/2006/relationships/diagramData" Target="diagrams/data5.xml"/><Relationship Id="rId81" Type="http://schemas.openxmlformats.org/officeDocument/2006/relationships/diagramColors" Target="diagrams/colors5.xml"/><Relationship Id="rId86" Type="http://schemas.openxmlformats.org/officeDocument/2006/relationships/image" Target="media/image64.png"/><Relationship Id="rId94" Type="http://schemas.openxmlformats.org/officeDocument/2006/relationships/image" Target="media/image75.jpeg"/><Relationship Id="rId99" Type="http://schemas.openxmlformats.org/officeDocument/2006/relationships/image" Target="media/image80.png"/><Relationship Id="rId101" Type="http://schemas.openxmlformats.org/officeDocument/2006/relationships/image" Target="media/image8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wmf"/><Relationship Id="rId18" Type="http://schemas.openxmlformats.org/officeDocument/2006/relationships/image" Target="media/image9.png"/><Relationship Id="rId39" Type="http://schemas.openxmlformats.org/officeDocument/2006/relationships/image" Target="media/image33.png"/><Relationship Id="rId109" Type="http://schemas.openxmlformats.org/officeDocument/2006/relationships/image" Target="media/image90.png"/><Relationship Id="rId34" Type="http://schemas.microsoft.com/office/2007/relationships/diagramDrawing" Target="diagrams/drawing1.xml"/><Relationship Id="rId50" Type="http://schemas.microsoft.com/office/2007/relationships/diagramDrawing" Target="diagrams/drawing2.xml"/><Relationship Id="rId55" Type="http://schemas.openxmlformats.org/officeDocument/2006/relationships/diagramColors" Target="diagrams/colors3.xml"/><Relationship Id="rId76" Type="http://schemas.openxmlformats.org/officeDocument/2006/relationships/image" Target="media/image54.png"/><Relationship Id="rId97" Type="http://schemas.openxmlformats.org/officeDocument/2006/relationships/image" Target="media/image78.png"/><Relationship Id="rId104" Type="http://schemas.openxmlformats.org/officeDocument/2006/relationships/image" Target="media/image85.png"/><Relationship Id="rId7" Type="http://schemas.openxmlformats.org/officeDocument/2006/relationships/endnotes" Target="endnotes.xml"/><Relationship Id="rId71" Type="http://schemas.openxmlformats.org/officeDocument/2006/relationships/image" Target="media/image49.png"/><Relationship Id="rId92" Type="http://schemas.openxmlformats.org/officeDocument/2006/relationships/diagramColors" Target="diagrams/colors6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44.png"/><Relationship Id="rId87" Type="http://schemas.openxmlformats.org/officeDocument/2006/relationships/image" Target="media/image65.png"/><Relationship Id="rId110" Type="http://schemas.openxmlformats.org/officeDocument/2006/relationships/hyperlink" Target="https://www.ywca.org.hk/news.aspx?id=883d7ceb-4f9f-4314-a902-3cb5a4a5ea4d&amp;locale=zh-HK" TargetMode="External"/><Relationship Id="rId115" Type="http://schemas.openxmlformats.org/officeDocument/2006/relationships/theme" Target="theme/theme1.xml"/><Relationship Id="rId61" Type="http://schemas.openxmlformats.org/officeDocument/2006/relationships/diagramLayout" Target="diagrams/layout4.xml"/><Relationship Id="rId82" Type="http://schemas.microsoft.com/office/2007/relationships/diagramDrawing" Target="diagrams/drawing5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diagramData" Target="diagrams/data1.xml"/><Relationship Id="rId35" Type="http://schemas.openxmlformats.org/officeDocument/2006/relationships/image" Target="media/image29.png"/><Relationship Id="rId56" Type="http://schemas.microsoft.com/office/2007/relationships/diagramDrawing" Target="diagrams/drawing3.xml"/><Relationship Id="rId77" Type="http://schemas.openxmlformats.org/officeDocument/2006/relationships/image" Target="media/image55.png"/><Relationship Id="rId100" Type="http://schemas.openxmlformats.org/officeDocument/2006/relationships/image" Target="media/image81.png"/><Relationship Id="rId105" Type="http://schemas.openxmlformats.org/officeDocument/2006/relationships/image" Target="media/image86.png"/><Relationship Id="rId8" Type="http://schemas.openxmlformats.org/officeDocument/2006/relationships/image" Target="media/image1.jpeg"/><Relationship Id="rId51" Type="http://schemas.openxmlformats.org/officeDocument/2006/relationships/image" Target="media/image40.png"/><Relationship Id="rId72" Type="http://schemas.openxmlformats.org/officeDocument/2006/relationships/image" Target="media/image50.png"/><Relationship Id="rId93" Type="http://schemas.microsoft.com/office/2007/relationships/diagramDrawing" Target="diagrams/drawing6.xml"/><Relationship Id="rId98" Type="http://schemas.openxmlformats.org/officeDocument/2006/relationships/image" Target="media/image79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diagramData" Target="diagrams/data2.xml"/><Relationship Id="rId67" Type="http://schemas.openxmlformats.org/officeDocument/2006/relationships/image" Target="media/image45.png"/><Relationship Id="rId20" Type="http://schemas.openxmlformats.org/officeDocument/2006/relationships/image" Target="media/image11.png"/><Relationship Id="rId41" Type="http://schemas.openxmlformats.org/officeDocument/2006/relationships/image" Target="media/image35.png"/><Relationship Id="rId62" Type="http://schemas.openxmlformats.org/officeDocument/2006/relationships/diagramQuickStyle" Target="diagrams/quickStyle4.xml"/><Relationship Id="rId83" Type="http://schemas.openxmlformats.org/officeDocument/2006/relationships/image" Target="media/image61.png"/><Relationship Id="rId88" Type="http://schemas.openxmlformats.org/officeDocument/2006/relationships/image" Target="media/image66.png"/><Relationship Id="rId111" Type="http://schemas.openxmlformats.org/officeDocument/2006/relationships/hyperlink" Target="https://www.edb.gov.hk/attachment/tc/curriculum-development/4-key-tasks/moral-civic/NewWebsite/family/11_data_conflict.pdf" TargetMode="External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28.png"/><Relationship Id="rId3" Type="http://schemas.openxmlformats.org/officeDocument/2006/relationships/image" Target="../media/image23.png"/><Relationship Id="rId7" Type="http://schemas.openxmlformats.org/officeDocument/2006/relationships/image" Target="../media/image27.png"/><Relationship Id="rId2" Type="http://schemas.openxmlformats.org/officeDocument/2006/relationships/image" Target="../media/image22.png"/><Relationship Id="rId1" Type="http://schemas.openxmlformats.org/officeDocument/2006/relationships/image" Target="../media/image21.png"/><Relationship Id="rId6" Type="http://schemas.openxmlformats.org/officeDocument/2006/relationships/image" Target="../media/image26.png"/><Relationship Id="rId5" Type="http://schemas.openxmlformats.org/officeDocument/2006/relationships/image" Target="../media/image25.png"/><Relationship Id="rId4" Type="http://schemas.openxmlformats.org/officeDocument/2006/relationships/image" Target="../media/image24.png"/></Relationships>
</file>

<file path=word/diagrams/_rels/data5.xml.rels><?xml version="1.0" encoding="UTF-8" standalone="yes"?>
<Relationships xmlns="http://schemas.openxmlformats.org/package/2006/relationships"><Relationship Id="rId3" Type="http://schemas.openxmlformats.org/officeDocument/2006/relationships/image" Target="../media/image58.png"/><Relationship Id="rId2" Type="http://schemas.openxmlformats.org/officeDocument/2006/relationships/image" Target="../media/image57.png"/><Relationship Id="rId1" Type="http://schemas.openxmlformats.org/officeDocument/2006/relationships/image" Target="../media/image56.png"/><Relationship Id="rId5" Type="http://schemas.openxmlformats.org/officeDocument/2006/relationships/image" Target="../media/image60.png"/><Relationship Id="rId4" Type="http://schemas.openxmlformats.org/officeDocument/2006/relationships/image" Target="../media/image59.png"/></Relationships>
</file>

<file path=word/diagrams/_rels/data6.xml.rels><?xml version="1.0" encoding="UTF-8" standalone="yes"?>
<Relationships xmlns="http://schemas.openxmlformats.org/package/2006/relationships"><Relationship Id="rId8" Type="http://schemas.openxmlformats.org/officeDocument/2006/relationships/image" Target="../media/image74.png"/><Relationship Id="rId3" Type="http://schemas.openxmlformats.org/officeDocument/2006/relationships/image" Target="../media/image69.png"/><Relationship Id="rId7" Type="http://schemas.openxmlformats.org/officeDocument/2006/relationships/image" Target="../media/image73.png"/><Relationship Id="rId2" Type="http://schemas.openxmlformats.org/officeDocument/2006/relationships/image" Target="../media/image68.png"/><Relationship Id="rId1" Type="http://schemas.openxmlformats.org/officeDocument/2006/relationships/image" Target="../media/image67.png"/><Relationship Id="rId6" Type="http://schemas.openxmlformats.org/officeDocument/2006/relationships/image" Target="../media/image72.png"/><Relationship Id="rId5" Type="http://schemas.openxmlformats.org/officeDocument/2006/relationships/image" Target="../media/image71.png"/><Relationship Id="rId4" Type="http://schemas.openxmlformats.org/officeDocument/2006/relationships/image" Target="../media/image70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28.png"/><Relationship Id="rId3" Type="http://schemas.openxmlformats.org/officeDocument/2006/relationships/image" Target="../media/image23.png"/><Relationship Id="rId7" Type="http://schemas.openxmlformats.org/officeDocument/2006/relationships/image" Target="../media/image27.png"/><Relationship Id="rId2" Type="http://schemas.openxmlformats.org/officeDocument/2006/relationships/image" Target="../media/image22.png"/><Relationship Id="rId1" Type="http://schemas.openxmlformats.org/officeDocument/2006/relationships/image" Target="../media/image21.png"/><Relationship Id="rId6" Type="http://schemas.openxmlformats.org/officeDocument/2006/relationships/image" Target="../media/image26.png"/><Relationship Id="rId5" Type="http://schemas.openxmlformats.org/officeDocument/2006/relationships/image" Target="../media/image25.png"/><Relationship Id="rId4" Type="http://schemas.openxmlformats.org/officeDocument/2006/relationships/image" Target="../media/image24.png"/></Relationships>
</file>

<file path=word/diagrams/_rels/drawing5.xml.rels><?xml version="1.0" encoding="UTF-8" standalone="yes"?>
<Relationships xmlns="http://schemas.openxmlformats.org/package/2006/relationships"><Relationship Id="rId3" Type="http://schemas.openxmlformats.org/officeDocument/2006/relationships/image" Target="../media/image58.png"/><Relationship Id="rId2" Type="http://schemas.openxmlformats.org/officeDocument/2006/relationships/image" Target="../media/image57.png"/><Relationship Id="rId1" Type="http://schemas.openxmlformats.org/officeDocument/2006/relationships/image" Target="../media/image56.png"/><Relationship Id="rId5" Type="http://schemas.openxmlformats.org/officeDocument/2006/relationships/image" Target="../media/image60.png"/><Relationship Id="rId4" Type="http://schemas.openxmlformats.org/officeDocument/2006/relationships/image" Target="../media/image59.png"/></Relationships>
</file>

<file path=word/diagrams/_rels/drawing6.xml.rels><?xml version="1.0" encoding="UTF-8" standalone="yes"?>
<Relationships xmlns="http://schemas.openxmlformats.org/package/2006/relationships"><Relationship Id="rId8" Type="http://schemas.openxmlformats.org/officeDocument/2006/relationships/image" Target="../media/image74.png"/><Relationship Id="rId3" Type="http://schemas.openxmlformats.org/officeDocument/2006/relationships/image" Target="../media/image69.png"/><Relationship Id="rId7" Type="http://schemas.openxmlformats.org/officeDocument/2006/relationships/image" Target="../media/image73.png"/><Relationship Id="rId2" Type="http://schemas.openxmlformats.org/officeDocument/2006/relationships/image" Target="../media/image68.png"/><Relationship Id="rId1" Type="http://schemas.openxmlformats.org/officeDocument/2006/relationships/image" Target="../media/image67.png"/><Relationship Id="rId6" Type="http://schemas.openxmlformats.org/officeDocument/2006/relationships/image" Target="../media/image72.png"/><Relationship Id="rId5" Type="http://schemas.openxmlformats.org/officeDocument/2006/relationships/image" Target="../media/image71.png"/><Relationship Id="rId4" Type="http://schemas.openxmlformats.org/officeDocument/2006/relationships/image" Target="../media/image7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3F08580-B216-4E85-A5A7-C39DF13E5CBE}" type="doc">
      <dgm:prSet loTypeId="urn:microsoft.com/office/officeart/2005/8/layout/vList4" loCatId="list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CF598E4C-B2F3-4F60-82BE-3B087FDC8C2D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經濟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為各成員提供生活需要（例如：衣食住行）。</a:t>
          </a:r>
        </a:p>
      </dgm:t>
    </dgm:pt>
    <dgm:pt modelId="{AC034088-E6A9-44A8-B213-9A369912FF1C}" type="parTrans" cxnId="{6A277D60-0A2A-4C7F-BD42-0B11E921FF6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859CE57-1B4E-45D1-BDDA-91C3EC067725}" type="sibTrans" cxnId="{6A277D60-0A2A-4C7F-BD42-0B11E921FF6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A85809D-527F-42AE-B700-D99EABAAA98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情感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成員可以互相照顧、尊重、支持，從而獲得關愛、接納、歸屬感及安全感。</a:t>
          </a:r>
        </a:p>
      </dgm:t>
    </dgm:pt>
    <dgm:pt modelId="{8650F4C9-0768-45DD-9A63-324DEFD44BE1}" type="parTrans" cxnId="{7A17812F-254D-4F02-A6BB-FC709182750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66C86AF-134C-49BC-BA78-F69B31F64FD7}" type="sibTrans" cxnId="{7A17812F-254D-4F02-A6BB-FC7091827506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ED1A296-27B9-4047-A87A-D67BDFBE547D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娛樂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一起參與活動，分享生活點滴，為家人帶來歡樂，從而增進感情。</a:t>
          </a:r>
        </a:p>
      </dgm:t>
    </dgm:pt>
    <dgm:pt modelId="{F1C90E50-782C-48E2-B57A-EAC20B45D34E}" type="parTrans" cxnId="{11BBAD61-9839-4119-9FA3-6D3AEE858F8E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04EC4BE-F0A8-433D-B5B3-9C8FBF3930E5}" type="sibTrans" cxnId="{11BBAD61-9839-4119-9FA3-6D3AEE858F8E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C86294-D509-457A-A80E-809EF4E6D09A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宗教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起參與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禮儀活動、婚姻儀式及祭祀祖先，有助傳承文化、維繫家庭團結及關係。</a:t>
          </a:r>
        </a:p>
      </dgm:t>
    </dgm:pt>
    <dgm:pt modelId="{B422758A-747A-4E89-B8D9-EB366B2F9563}" type="parTrans" cxnId="{38D13F12-E564-4B94-ABEF-B51DADF33CE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FAD1B41-0FF3-45CD-B672-2EEA0430677A}" type="sibTrans" cxnId="{38D13F12-E564-4B94-ABEF-B51DADF33CE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C2F5F4F-837B-42BF-A9DC-09ABD9FBA3D1}">
      <dgm:prSet custT="1"/>
      <dgm:spPr>
        <a:noFill/>
        <a:ln>
          <a:solidFill>
            <a:srgbClr val="FF0000"/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生育功能</a:t>
          </a:r>
          <a:r>
            <a:rPr lang="en-US" altLang="zh-TW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傳宗接代為家庭主要的目的之一，發揮延續家庭命脈及擴大家族的重大責任。</a:t>
          </a:r>
        </a:p>
      </dgm:t>
    </dgm:pt>
    <dgm:pt modelId="{094D8FDF-79EE-4CB6-9517-6424A454E301}" type="parTrans" cxnId="{F3FF4D4E-A2AF-43CC-B278-BB05E0DDFE81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DFCCD70-492E-48BC-A0D6-833E529CF23A}" type="sibTrans" cxnId="{F3FF4D4E-A2AF-43CC-B278-BB05E0DDFE81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AFCFD10-1013-4B7F-A26F-E3DBD61BD6F8}">
      <dgm:prSet custT="1"/>
      <dgm:spPr>
        <a:noFill/>
        <a:ln>
          <a:solidFill>
            <a:srgbClr val="FFFF00"/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教育功能</a:t>
          </a:r>
          <a:r>
            <a:rPr lang="en-US" altLang="zh-TW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是教育子女的主要場所，孩子從父母及長輩身上學習價值觀和處世待人，有助個人成長及融入社會生活。</a:t>
          </a:r>
        </a:p>
      </dgm:t>
    </dgm:pt>
    <dgm:pt modelId="{9B2D7B28-2CED-4AA0-AAAC-A9610BDA4A08}" type="parTrans" cxnId="{877769CE-32F7-484C-8A75-A3EF5B60773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BAA588B-973B-4276-B9F7-3F13C2890AB6}" type="sibTrans" cxnId="{877769CE-32F7-484C-8A75-A3EF5B60773F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435E81C-D329-4801-857F-05C5599F3100}">
      <dgm:prSet custT="1"/>
      <dgm:spPr>
        <a:noFill/>
        <a:ln>
          <a:solidFill>
            <a:schemeClr val="accent6">
              <a:lumMod val="75000"/>
            </a:schemeClr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保護功能</a:t>
          </a:r>
          <a:r>
            <a:rPr lang="en-US" altLang="zh-TW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之間提供適當的保護和照顧，避免大家（家人）受到傷害。長輩亦會負責調解及協調，維持整個家庭以至家族的穩定。</a:t>
          </a:r>
        </a:p>
      </dgm:t>
    </dgm:pt>
    <dgm:pt modelId="{5D2291F9-7C80-4D7D-821D-1FC55DAC5862}" type="parTrans" cxnId="{20612D4A-7E9A-4304-9F6E-68A603650682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D6BD6C-AD13-4DE3-AE50-6CB5F0F6A41F}" type="sibTrans" cxnId="{20612D4A-7E9A-4304-9F6E-68A603650682}">
      <dgm:prSet/>
      <dgm:spPr/>
      <dgm:t>
        <a:bodyPr/>
        <a:lstStyle/>
        <a:p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0187ABD-9251-4963-A5CE-31395881D84F}">
      <dgm:prSet custT="1"/>
      <dgm:spPr>
        <a:noFill/>
        <a:ln>
          <a:solidFill>
            <a:schemeClr val="accent4">
              <a:lumMod val="50000"/>
            </a:schemeClr>
          </a:solidFill>
        </a:ln>
      </dgm:spPr>
      <dgm:t>
        <a:bodyPr/>
        <a:lstStyle/>
        <a:p>
          <a:pPr algn="just"/>
          <a:r>
            <a:rPr lang="zh-TW" altLang="en-US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社會</a:t>
          </a:r>
          <a:r>
            <a:rPr lang="zh-CN" sz="12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zh-TW" altLang="en-US" sz="1200" b="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：父母親會指導孩子了解社會的傳統、規範、風俗、禮節等知識，確立自己的身份和地位，逐漸達致社會的期望和要求。</a:t>
          </a:r>
          <a:endParaRPr lang="zh-TW" altLang="en-US" sz="1200" b="0">
            <a:solidFill>
              <a:srgbClr val="FFFF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022AB66-2B95-43BA-8105-FF275563A983}" type="parTrans" cxnId="{31D2F721-C52A-4030-A73A-9DC62C31882B}">
      <dgm:prSet/>
      <dgm:spPr/>
      <dgm:t>
        <a:bodyPr/>
        <a:lstStyle/>
        <a:p>
          <a:endParaRPr lang="zh-TW" altLang="en-US"/>
        </a:p>
      </dgm:t>
    </dgm:pt>
    <dgm:pt modelId="{E6B060B4-D11A-49FD-83C1-1441082B5822}" type="sibTrans" cxnId="{31D2F721-C52A-4030-A73A-9DC62C31882B}">
      <dgm:prSet/>
      <dgm:spPr/>
      <dgm:t>
        <a:bodyPr/>
        <a:lstStyle/>
        <a:p>
          <a:endParaRPr lang="zh-TW" altLang="en-US"/>
        </a:p>
      </dgm:t>
    </dgm:pt>
    <dgm:pt modelId="{76FFC15E-D373-472A-B96C-6A5CA970EECC}" type="pres">
      <dgm:prSet presAssocID="{A3F08580-B216-4E85-A5A7-C39DF13E5CBE}" presName="linear" presStyleCnt="0">
        <dgm:presLayoutVars>
          <dgm:dir/>
          <dgm:resizeHandles val="exact"/>
        </dgm:presLayoutVars>
      </dgm:prSet>
      <dgm:spPr/>
    </dgm:pt>
    <dgm:pt modelId="{91DF9DAF-29E8-4C45-9003-535D536DACE4}" type="pres">
      <dgm:prSet presAssocID="{CF598E4C-B2F3-4F60-82BE-3B087FDC8C2D}" presName="comp" presStyleCnt="0"/>
      <dgm:spPr/>
    </dgm:pt>
    <dgm:pt modelId="{63C8F8D0-6286-42AE-9DBF-2AA211DF2265}" type="pres">
      <dgm:prSet presAssocID="{CF598E4C-B2F3-4F60-82BE-3B087FDC8C2D}" presName="box" presStyleLbl="node1" presStyleIdx="0" presStyleCnt="8"/>
      <dgm:spPr/>
    </dgm:pt>
    <dgm:pt modelId="{0FDBEAE3-0D51-422A-AA80-203B05905AE6}" type="pres">
      <dgm:prSet presAssocID="{CF598E4C-B2F3-4F60-82BE-3B087FDC8C2D}" presName="img" presStyleLbl="fgImgPlace1" presStyleIdx="0" presStyleCnt="8" custLinFactNeighborY="-8222"/>
      <dgm:spPr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0E49A43B-BAFA-4164-A5B7-D0D3E5583478}" type="pres">
      <dgm:prSet presAssocID="{CF598E4C-B2F3-4F60-82BE-3B087FDC8C2D}" presName="text" presStyleLbl="node1" presStyleIdx="0" presStyleCnt="8">
        <dgm:presLayoutVars>
          <dgm:bulletEnabled val="1"/>
        </dgm:presLayoutVars>
      </dgm:prSet>
      <dgm:spPr/>
    </dgm:pt>
    <dgm:pt modelId="{11F22491-97CA-4185-BFC3-27882C26F6BE}" type="pres">
      <dgm:prSet presAssocID="{E859CE57-1B4E-45D1-BDDA-91C3EC067725}" presName="spacer" presStyleCnt="0"/>
      <dgm:spPr/>
    </dgm:pt>
    <dgm:pt modelId="{55C091F1-C4DF-418F-BC67-955C22A03314}" type="pres">
      <dgm:prSet presAssocID="{EA85809D-527F-42AE-B700-D99EABAAA983}" presName="comp" presStyleCnt="0"/>
      <dgm:spPr/>
    </dgm:pt>
    <dgm:pt modelId="{65964A15-8B74-4110-891B-AADAA6C2A298}" type="pres">
      <dgm:prSet presAssocID="{EA85809D-527F-42AE-B700-D99EABAAA983}" presName="box" presStyleLbl="node1" presStyleIdx="1" presStyleCnt="8"/>
      <dgm:spPr/>
    </dgm:pt>
    <dgm:pt modelId="{E9A5B825-DFB5-47A1-8FA9-73B2099D61AA}" type="pres">
      <dgm:prSet presAssocID="{EA85809D-527F-42AE-B700-D99EABAAA983}" presName="img" presStyleLbl="fgImgPlace1" presStyleIdx="1" presStyleCnt="8" custLinFactNeighborY="-8222"/>
      <dgm:spPr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C55A2208-DC49-4913-979A-8CE6305C333A}" type="pres">
      <dgm:prSet presAssocID="{EA85809D-527F-42AE-B700-D99EABAAA983}" presName="text" presStyleLbl="node1" presStyleIdx="1" presStyleCnt="8">
        <dgm:presLayoutVars>
          <dgm:bulletEnabled val="1"/>
        </dgm:presLayoutVars>
      </dgm:prSet>
      <dgm:spPr/>
    </dgm:pt>
    <dgm:pt modelId="{F045A8B6-D899-408B-A4AF-E81235230EA3}" type="pres">
      <dgm:prSet presAssocID="{C66C86AF-134C-49BC-BA78-F69B31F64FD7}" presName="spacer" presStyleCnt="0"/>
      <dgm:spPr/>
    </dgm:pt>
    <dgm:pt modelId="{1753AD58-AC8A-4F8E-99B2-42A8AD45592E}" type="pres">
      <dgm:prSet presAssocID="{4ED1A296-27B9-4047-A87A-D67BDFBE547D}" presName="comp" presStyleCnt="0"/>
      <dgm:spPr/>
    </dgm:pt>
    <dgm:pt modelId="{E188DEF4-9209-400D-A8AA-D8159448E029}" type="pres">
      <dgm:prSet presAssocID="{4ED1A296-27B9-4047-A87A-D67BDFBE547D}" presName="box" presStyleLbl="node1" presStyleIdx="2" presStyleCnt="8"/>
      <dgm:spPr/>
    </dgm:pt>
    <dgm:pt modelId="{B8DC5621-4876-46C1-A005-89E6657DA363}" type="pres">
      <dgm:prSet presAssocID="{4ED1A296-27B9-4047-A87A-D67BDFBE547D}" presName="img" presStyleLbl="fgImgPlace1" presStyleIdx="2" presStyleCnt="8" custLinFactNeighborY="-8222"/>
      <dgm:spPr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119B07B3-506A-474A-A4E7-5FEC1E73B1E0}" type="pres">
      <dgm:prSet presAssocID="{4ED1A296-27B9-4047-A87A-D67BDFBE547D}" presName="text" presStyleLbl="node1" presStyleIdx="2" presStyleCnt="8">
        <dgm:presLayoutVars>
          <dgm:bulletEnabled val="1"/>
        </dgm:presLayoutVars>
      </dgm:prSet>
      <dgm:spPr/>
    </dgm:pt>
    <dgm:pt modelId="{E615F070-E173-4F20-87F4-70E85A373C6A}" type="pres">
      <dgm:prSet presAssocID="{D04EC4BE-F0A8-433D-B5B3-9C8FBF3930E5}" presName="spacer" presStyleCnt="0"/>
      <dgm:spPr/>
    </dgm:pt>
    <dgm:pt modelId="{BE9B0DD0-26F5-4DCF-AD55-5D9BC3714F49}" type="pres">
      <dgm:prSet presAssocID="{FEC86294-D509-457A-A80E-809EF4E6D09A}" presName="comp" presStyleCnt="0"/>
      <dgm:spPr/>
    </dgm:pt>
    <dgm:pt modelId="{BE37FA8A-B1A9-47C1-9449-A9819CB0B8F4}" type="pres">
      <dgm:prSet presAssocID="{FEC86294-D509-457A-A80E-809EF4E6D09A}" presName="box" presStyleLbl="node1" presStyleIdx="3" presStyleCnt="8"/>
      <dgm:spPr/>
    </dgm:pt>
    <dgm:pt modelId="{CD4562E5-51B3-4E22-BEEA-3360D7E718A7}" type="pres">
      <dgm:prSet presAssocID="{FEC86294-D509-457A-A80E-809EF4E6D09A}" presName="img" presStyleLbl="fgImgPlace1" presStyleIdx="3" presStyleCnt="8" custLinFactNeighborY="-8222"/>
      <dgm:spPr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7C06999E-C5D8-4834-90C9-4B46BBA8D33A}" type="pres">
      <dgm:prSet presAssocID="{FEC86294-D509-457A-A80E-809EF4E6D09A}" presName="text" presStyleLbl="node1" presStyleIdx="3" presStyleCnt="8">
        <dgm:presLayoutVars>
          <dgm:bulletEnabled val="1"/>
        </dgm:presLayoutVars>
      </dgm:prSet>
      <dgm:spPr/>
    </dgm:pt>
    <dgm:pt modelId="{056EAF10-D0CA-4919-91A3-DE5A9661F82D}" type="pres">
      <dgm:prSet presAssocID="{DFAD1B41-0FF3-45CD-B672-2EEA0430677A}" presName="spacer" presStyleCnt="0"/>
      <dgm:spPr/>
    </dgm:pt>
    <dgm:pt modelId="{79C7266B-CFAE-4418-BF2B-DE256586B7A7}" type="pres">
      <dgm:prSet presAssocID="{8C2F5F4F-837B-42BF-A9DC-09ABD9FBA3D1}" presName="comp" presStyleCnt="0"/>
      <dgm:spPr/>
    </dgm:pt>
    <dgm:pt modelId="{AEAB95D8-CE3C-4DF5-BC23-F9A6C2843E4F}" type="pres">
      <dgm:prSet presAssocID="{8C2F5F4F-837B-42BF-A9DC-09ABD9FBA3D1}" presName="box" presStyleLbl="node1" presStyleIdx="4" presStyleCnt="8"/>
      <dgm:spPr/>
    </dgm:pt>
    <dgm:pt modelId="{4A50B39F-43D8-471B-BB64-E4C0BD8F8A0D}" type="pres">
      <dgm:prSet presAssocID="{8C2F5F4F-837B-42BF-A9DC-09ABD9FBA3D1}" presName="img" presStyleLbl="fgImgPlace1" presStyleIdx="4" presStyleCnt="8" custLinFactNeighborY="-8222"/>
      <dgm:spPr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300D94F8-DFF0-4900-BEA9-16C2DAE066A7}" type="pres">
      <dgm:prSet presAssocID="{8C2F5F4F-837B-42BF-A9DC-09ABD9FBA3D1}" presName="text" presStyleLbl="node1" presStyleIdx="4" presStyleCnt="8">
        <dgm:presLayoutVars>
          <dgm:bulletEnabled val="1"/>
        </dgm:presLayoutVars>
      </dgm:prSet>
      <dgm:spPr/>
    </dgm:pt>
    <dgm:pt modelId="{3BD22705-5A31-43DC-B430-B24B1350C421}" type="pres">
      <dgm:prSet presAssocID="{FDFCCD70-492E-48BC-A0D6-833E529CF23A}" presName="spacer" presStyleCnt="0"/>
      <dgm:spPr/>
    </dgm:pt>
    <dgm:pt modelId="{E4A3022D-F2CD-40EE-BB80-BEA32F689526}" type="pres">
      <dgm:prSet presAssocID="{0AFCFD10-1013-4B7F-A26F-E3DBD61BD6F8}" presName="comp" presStyleCnt="0"/>
      <dgm:spPr/>
    </dgm:pt>
    <dgm:pt modelId="{09E9FC64-9492-42FD-AA8B-0596706F6FAF}" type="pres">
      <dgm:prSet presAssocID="{0AFCFD10-1013-4B7F-A26F-E3DBD61BD6F8}" presName="box" presStyleLbl="node1" presStyleIdx="5" presStyleCnt="8"/>
      <dgm:spPr/>
    </dgm:pt>
    <dgm:pt modelId="{9CD1865B-664C-4CBC-BFB2-36671D35E89B}" type="pres">
      <dgm:prSet presAssocID="{0AFCFD10-1013-4B7F-A26F-E3DBD61BD6F8}" presName="img" presStyleLbl="fgImgPlace1" presStyleIdx="5" presStyleCnt="8" custLinFactNeighborY="-8222"/>
      <dgm:spPr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9B40CA6E-3755-41DD-ACE9-249D3BA62E5E}" type="pres">
      <dgm:prSet presAssocID="{0AFCFD10-1013-4B7F-A26F-E3DBD61BD6F8}" presName="text" presStyleLbl="node1" presStyleIdx="5" presStyleCnt="8">
        <dgm:presLayoutVars>
          <dgm:bulletEnabled val="1"/>
        </dgm:presLayoutVars>
      </dgm:prSet>
      <dgm:spPr/>
    </dgm:pt>
    <dgm:pt modelId="{E8DD748A-174F-4946-A1FC-F0D06542DA07}" type="pres">
      <dgm:prSet presAssocID="{FBAA588B-973B-4276-B9F7-3F13C2890AB6}" presName="spacer" presStyleCnt="0"/>
      <dgm:spPr/>
    </dgm:pt>
    <dgm:pt modelId="{26D3AAD5-10FF-4FA0-ADED-43DB40B68CA1}" type="pres">
      <dgm:prSet presAssocID="{F435E81C-D329-4801-857F-05C5599F3100}" presName="comp" presStyleCnt="0"/>
      <dgm:spPr/>
    </dgm:pt>
    <dgm:pt modelId="{66FEA336-BD74-48AA-AB89-AE4280B4FDAB}" type="pres">
      <dgm:prSet presAssocID="{F435E81C-D329-4801-857F-05C5599F3100}" presName="box" presStyleLbl="node1" presStyleIdx="6" presStyleCnt="8"/>
      <dgm:spPr/>
    </dgm:pt>
    <dgm:pt modelId="{F95DC2BC-A68D-4CCD-A50F-CB6D7381B207}" type="pres">
      <dgm:prSet presAssocID="{F435E81C-D329-4801-857F-05C5599F3100}" presName="img" presStyleLbl="fgImgPlace1" presStyleIdx="6" presStyleCnt="8" custLinFactNeighborY="-8222"/>
      <dgm:spPr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68B162A7-9AE2-4BDE-9C0A-60625477C5D8}" type="pres">
      <dgm:prSet presAssocID="{F435E81C-D329-4801-857F-05C5599F3100}" presName="text" presStyleLbl="node1" presStyleIdx="6" presStyleCnt="8">
        <dgm:presLayoutVars>
          <dgm:bulletEnabled val="1"/>
        </dgm:presLayoutVars>
      </dgm:prSet>
      <dgm:spPr/>
    </dgm:pt>
    <dgm:pt modelId="{DD574C97-98F0-41B2-A4DC-55691F8131FE}" type="pres">
      <dgm:prSet presAssocID="{61D6BD6C-AD13-4DE3-AE50-6CB5F0F6A41F}" presName="spacer" presStyleCnt="0"/>
      <dgm:spPr/>
    </dgm:pt>
    <dgm:pt modelId="{75C5A751-3A85-4456-8274-EB3F184EFFCE}" type="pres">
      <dgm:prSet presAssocID="{90187ABD-9251-4963-A5CE-31395881D84F}" presName="comp" presStyleCnt="0"/>
      <dgm:spPr/>
    </dgm:pt>
    <dgm:pt modelId="{ADAD7F9E-93E4-49AC-A785-0401C1DAA1FD}" type="pres">
      <dgm:prSet presAssocID="{90187ABD-9251-4963-A5CE-31395881D84F}" presName="box" presStyleLbl="node1" presStyleIdx="7" presStyleCnt="8"/>
      <dgm:spPr/>
    </dgm:pt>
    <dgm:pt modelId="{9AA24F6A-1E41-4EB7-AB14-EDA12D112F28}" type="pres">
      <dgm:prSet presAssocID="{90187ABD-9251-4963-A5CE-31395881D84F}" presName="img" presStyleLbl="fgImgPlace1" presStyleIdx="7" presStyleCnt="8" custLinFactNeighborY="-8222"/>
      <dgm:spPr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</dgm:pt>
    <dgm:pt modelId="{E0EE8E68-1575-4E11-9567-2F3FE9DCF9DB}" type="pres">
      <dgm:prSet presAssocID="{90187ABD-9251-4963-A5CE-31395881D84F}" presName="text" presStyleLbl="node1" presStyleIdx="7" presStyleCnt="8">
        <dgm:presLayoutVars>
          <dgm:bulletEnabled val="1"/>
        </dgm:presLayoutVars>
      </dgm:prSet>
      <dgm:spPr/>
    </dgm:pt>
  </dgm:ptLst>
  <dgm:cxnLst>
    <dgm:cxn modelId="{513B0C11-D451-43E5-9AD9-9BAF696E69A9}" type="presOf" srcId="{F435E81C-D329-4801-857F-05C5599F3100}" destId="{68B162A7-9AE2-4BDE-9C0A-60625477C5D8}" srcOrd="1" destOrd="0" presId="urn:microsoft.com/office/officeart/2005/8/layout/vList4"/>
    <dgm:cxn modelId="{38D13F12-E564-4B94-ABEF-B51DADF33CEF}" srcId="{A3F08580-B216-4E85-A5A7-C39DF13E5CBE}" destId="{FEC86294-D509-457A-A80E-809EF4E6D09A}" srcOrd="3" destOrd="0" parTransId="{B422758A-747A-4E89-B8D9-EB366B2F9563}" sibTransId="{DFAD1B41-0FF3-45CD-B672-2EEA0430677A}"/>
    <dgm:cxn modelId="{31D2F721-C52A-4030-A73A-9DC62C31882B}" srcId="{A3F08580-B216-4E85-A5A7-C39DF13E5CBE}" destId="{90187ABD-9251-4963-A5CE-31395881D84F}" srcOrd="7" destOrd="0" parTransId="{2022AB66-2B95-43BA-8105-FF275563A983}" sibTransId="{E6B060B4-D11A-49FD-83C1-1441082B5822}"/>
    <dgm:cxn modelId="{60F8772E-F01A-446C-BAFF-956D373C50C2}" type="presOf" srcId="{4ED1A296-27B9-4047-A87A-D67BDFBE547D}" destId="{119B07B3-506A-474A-A4E7-5FEC1E73B1E0}" srcOrd="1" destOrd="0" presId="urn:microsoft.com/office/officeart/2005/8/layout/vList4"/>
    <dgm:cxn modelId="{DFCDA22E-115A-444D-87CC-50DC306A929A}" type="presOf" srcId="{CF598E4C-B2F3-4F60-82BE-3B087FDC8C2D}" destId="{63C8F8D0-6286-42AE-9DBF-2AA211DF2265}" srcOrd="0" destOrd="0" presId="urn:microsoft.com/office/officeart/2005/8/layout/vList4"/>
    <dgm:cxn modelId="{7A17812F-254D-4F02-A6BB-FC7091827506}" srcId="{A3F08580-B216-4E85-A5A7-C39DF13E5CBE}" destId="{EA85809D-527F-42AE-B700-D99EABAAA983}" srcOrd="1" destOrd="0" parTransId="{8650F4C9-0768-45DD-9A63-324DEFD44BE1}" sibTransId="{C66C86AF-134C-49BC-BA78-F69B31F64FD7}"/>
    <dgm:cxn modelId="{328D8C37-CBDB-4220-BFC0-77ABB68F9335}" type="presOf" srcId="{EA85809D-527F-42AE-B700-D99EABAAA983}" destId="{C55A2208-DC49-4913-979A-8CE6305C333A}" srcOrd="1" destOrd="0" presId="urn:microsoft.com/office/officeart/2005/8/layout/vList4"/>
    <dgm:cxn modelId="{CEBBC53C-3366-41F3-8FB8-C0517CF87A37}" type="presOf" srcId="{0AFCFD10-1013-4B7F-A26F-E3DBD61BD6F8}" destId="{09E9FC64-9492-42FD-AA8B-0596706F6FAF}" srcOrd="0" destOrd="0" presId="urn:microsoft.com/office/officeart/2005/8/layout/vList4"/>
    <dgm:cxn modelId="{6A277D60-0A2A-4C7F-BD42-0B11E921FF66}" srcId="{A3F08580-B216-4E85-A5A7-C39DF13E5CBE}" destId="{CF598E4C-B2F3-4F60-82BE-3B087FDC8C2D}" srcOrd="0" destOrd="0" parTransId="{AC034088-E6A9-44A8-B213-9A369912FF1C}" sibTransId="{E859CE57-1B4E-45D1-BDDA-91C3EC067725}"/>
    <dgm:cxn modelId="{11BBAD61-9839-4119-9FA3-6D3AEE858F8E}" srcId="{A3F08580-B216-4E85-A5A7-C39DF13E5CBE}" destId="{4ED1A296-27B9-4047-A87A-D67BDFBE547D}" srcOrd="2" destOrd="0" parTransId="{F1C90E50-782C-48E2-B57A-EAC20B45D34E}" sibTransId="{D04EC4BE-F0A8-433D-B5B3-9C8FBF3930E5}"/>
    <dgm:cxn modelId="{DBD4B545-8AEE-4115-9951-A45E18533B93}" type="presOf" srcId="{FEC86294-D509-457A-A80E-809EF4E6D09A}" destId="{7C06999E-C5D8-4834-90C9-4B46BBA8D33A}" srcOrd="1" destOrd="0" presId="urn:microsoft.com/office/officeart/2005/8/layout/vList4"/>
    <dgm:cxn modelId="{20612D4A-7E9A-4304-9F6E-68A603650682}" srcId="{A3F08580-B216-4E85-A5A7-C39DF13E5CBE}" destId="{F435E81C-D329-4801-857F-05C5599F3100}" srcOrd="6" destOrd="0" parTransId="{5D2291F9-7C80-4D7D-821D-1FC55DAC5862}" sibTransId="{61D6BD6C-AD13-4DE3-AE50-6CB5F0F6A41F}"/>
    <dgm:cxn modelId="{D4FE116B-345A-4F6A-AA41-7E01FD775AEE}" type="presOf" srcId="{4ED1A296-27B9-4047-A87A-D67BDFBE547D}" destId="{E188DEF4-9209-400D-A8AA-D8159448E029}" srcOrd="0" destOrd="0" presId="urn:microsoft.com/office/officeart/2005/8/layout/vList4"/>
    <dgm:cxn modelId="{F3FF4D4E-A2AF-43CC-B278-BB05E0DDFE81}" srcId="{A3F08580-B216-4E85-A5A7-C39DF13E5CBE}" destId="{8C2F5F4F-837B-42BF-A9DC-09ABD9FBA3D1}" srcOrd="4" destOrd="0" parTransId="{094D8FDF-79EE-4CB6-9517-6424A454E301}" sibTransId="{FDFCCD70-492E-48BC-A0D6-833E529CF23A}"/>
    <dgm:cxn modelId="{856E2856-F3F7-4936-85A0-C1521215FD02}" type="presOf" srcId="{8C2F5F4F-837B-42BF-A9DC-09ABD9FBA3D1}" destId="{AEAB95D8-CE3C-4DF5-BC23-F9A6C2843E4F}" srcOrd="0" destOrd="0" presId="urn:microsoft.com/office/officeart/2005/8/layout/vList4"/>
    <dgm:cxn modelId="{0B29FC76-C4F8-4649-8EAF-4C105BE56489}" type="presOf" srcId="{8C2F5F4F-837B-42BF-A9DC-09ABD9FBA3D1}" destId="{300D94F8-DFF0-4900-BEA9-16C2DAE066A7}" srcOrd="1" destOrd="0" presId="urn:microsoft.com/office/officeart/2005/8/layout/vList4"/>
    <dgm:cxn modelId="{28358F5A-ADA6-4A3E-81B2-4BCC00A6EA98}" type="presOf" srcId="{0AFCFD10-1013-4B7F-A26F-E3DBD61BD6F8}" destId="{9B40CA6E-3755-41DD-ACE9-249D3BA62E5E}" srcOrd="1" destOrd="0" presId="urn:microsoft.com/office/officeart/2005/8/layout/vList4"/>
    <dgm:cxn modelId="{278A9580-8510-4B98-856C-94186001D675}" type="presOf" srcId="{A3F08580-B216-4E85-A5A7-C39DF13E5CBE}" destId="{76FFC15E-D373-472A-B96C-6A5CA970EECC}" srcOrd="0" destOrd="0" presId="urn:microsoft.com/office/officeart/2005/8/layout/vList4"/>
    <dgm:cxn modelId="{E1EA7B92-8DD0-4C71-8192-CA41EDE78B05}" type="presOf" srcId="{F435E81C-D329-4801-857F-05C5599F3100}" destId="{66FEA336-BD74-48AA-AB89-AE4280B4FDAB}" srcOrd="0" destOrd="0" presId="urn:microsoft.com/office/officeart/2005/8/layout/vList4"/>
    <dgm:cxn modelId="{180BFA99-10F1-4E3F-85EB-BE9CE569F991}" type="presOf" srcId="{90187ABD-9251-4963-A5CE-31395881D84F}" destId="{E0EE8E68-1575-4E11-9567-2F3FE9DCF9DB}" srcOrd="1" destOrd="0" presId="urn:microsoft.com/office/officeart/2005/8/layout/vList4"/>
    <dgm:cxn modelId="{6BF135A5-A92A-46AF-BD6E-56BD125A9BD9}" type="presOf" srcId="{CF598E4C-B2F3-4F60-82BE-3B087FDC8C2D}" destId="{0E49A43B-BAFA-4164-A5B7-D0D3E5583478}" srcOrd="1" destOrd="0" presId="urn:microsoft.com/office/officeart/2005/8/layout/vList4"/>
    <dgm:cxn modelId="{2509A7AE-87FB-41C4-BB35-4484AFD34E80}" type="presOf" srcId="{FEC86294-D509-457A-A80E-809EF4E6D09A}" destId="{BE37FA8A-B1A9-47C1-9449-A9819CB0B8F4}" srcOrd="0" destOrd="0" presId="urn:microsoft.com/office/officeart/2005/8/layout/vList4"/>
    <dgm:cxn modelId="{877769CE-32F7-484C-8A75-A3EF5B60773F}" srcId="{A3F08580-B216-4E85-A5A7-C39DF13E5CBE}" destId="{0AFCFD10-1013-4B7F-A26F-E3DBD61BD6F8}" srcOrd="5" destOrd="0" parTransId="{9B2D7B28-2CED-4AA0-AAAC-A9610BDA4A08}" sibTransId="{FBAA588B-973B-4276-B9F7-3F13C2890AB6}"/>
    <dgm:cxn modelId="{6EE3E4E2-3B1F-4994-BCEF-065A49C3869D}" type="presOf" srcId="{90187ABD-9251-4963-A5CE-31395881D84F}" destId="{ADAD7F9E-93E4-49AC-A785-0401C1DAA1FD}" srcOrd="0" destOrd="0" presId="urn:microsoft.com/office/officeart/2005/8/layout/vList4"/>
    <dgm:cxn modelId="{CC7429E7-DD42-4921-AEAF-886366CCC5AB}" type="presOf" srcId="{EA85809D-527F-42AE-B700-D99EABAAA983}" destId="{65964A15-8B74-4110-891B-AADAA6C2A298}" srcOrd="0" destOrd="0" presId="urn:microsoft.com/office/officeart/2005/8/layout/vList4"/>
    <dgm:cxn modelId="{3CBD617A-73A9-408B-AFCE-602A57BB9ED1}" type="presParOf" srcId="{76FFC15E-D373-472A-B96C-6A5CA970EECC}" destId="{91DF9DAF-29E8-4C45-9003-535D536DACE4}" srcOrd="0" destOrd="0" presId="urn:microsoft.com/office/officeart/2005/8/layout/vList4"/>
    <dgm:cxn modelId="{7056E08B-1DD9-45D8-AB1D-FE14351B964E}" type="presParOf" srcId="{91DF9DAF-29E8-4C45-9003-535D536DACE4}" destId="{63C8F8D0-6286-42AE-9DBF-2AA211DF2265}" srcOrd="0" destOrd="0" presId="urn:microsoft.com/office/officeart/2005/8/layout/vList4"/>
    <dgm:cxn modelId="{C08912F9-4021-42C7-92CE-F1476C832B4B}" type="presParOf" srcId="{91DF9DAF-29E8-4C45-9003-535D536DACE4}" destId="{0FDBEAE3-0D51-422A-AA80-203B05905AE6}" srcOrd="1" destOrd="0" presId="urn:microsoft.com/office/officeart/2005/8/layout/vList4"/>
    <dgm:cxn modelId="{B90CAB29-C1CD-4752-BA0C-74ECC678C3AA}" type="presParOf" srcId="{91DF9DAF-29E8-4C45-9003-535D536DACE4}" destId="{0E49A43B-BAFA-4164-A5B7-D0D3E5583478}" srcOrd="2" destOrd="0" presId="urn:microsoft.com/office/officeart/2005/8/layout/vList4"/>
    <dgm:cxn modelId="{E53C0841-5D2B-4DA7-936D-7A134848C93E}" type="presParOf" srcId="{76FFC15E-D373-472A-B96C-6A5CA970EECC}" destId="{11F22491-97CA-4185-BFC3-27882C26F6BE}" srcOrd="1" destOrd="0" presId="urn:microsoft.com/office/officeart/2005/8/layout/vList4"/>
    <dgm:cxn modelId="{C09B0AAF-A994-466A-9471-9FE175FD54E2}" type="presParOf" srcId="{76FFC15E-D373-472A-B96C-6A5CA970EECC}" destId="{55C091F1-C4DF-418F-BC67-955C22A03314}" srcOrd="2" destOrd="0" presId="urn:microsoft.com/office/officeart/2005/8/layout/vList4"/>
    <dgm:cxn modelId="{F1597F5C-E1E4-40DA-B4D4-D673169BB1D1}" type="presParOf" srcId="{55C091F1-C4DF-418F-BC67-955C22A03314}" destId="{65964A15-8B74-4110-891B-AADAA6C2A298}" srcOrd="0" destOrd="0" presId="urn:microsoft.com/office/officeart/2005/8/layout/vList4"/>
    <dgm:cxn modelId="{C04F980C-273A-4339-A21C-ECBFC78838B4}" type="presParOf" srcId="{55C091F1-C4DF-418F-BC67-955C22A03314}" destId="{E9A5B825-DFB5-47A1-8FA9-73B2099D61AA}" srcOrd="1" destOrd="0" presId="urn:microsoft.com/office/officeart/2005/8/layout/vList4"/>
    <dgm:cxn modelId="{C80D9AC1-441A-4A14-BBC8-372C6DB6D55B}" type="presParOf" srcId="{55C091F1-C4DF-418F-BC67-955C22A03314}" destId="{C55A2208-DC49-4913-979A-8CE6305C333A}" srcOrd="2" destOrd="0" presId="urn:microsoft.com/office/officeart/2005/8/layout/vList4"/>
    <dgm:cxn modelId="{B8E27894-2B61-4207-BBBE-47C0184A0DD7}" type="presParOf" srcId="{76FFC15E-D373-472A-B96C-6A5CA970EECC}" destId="{F045A8B6-D899-408B-A4AF-E81235230EA3}" srcOrd="3" destOrd="0" presId="urn:microsoft.com/office/officeart/2005/8/layout/vList4"/>
    <dgm:cxn modelId="{EC53A7E4-5C43-481C-9EBD-96139AED0BAD}" type="presParOf" srcId="{76FFC15E-D373-472A-B96C-6A5CA970EECC}" destId="{1753AD58-AC8A-4F8E-99B2-42A8AD45592E}" srcOrd="4" destOrd="0" presId="urn:microsoft.com/office/officeart/2005/8/layout/vList4"/>
    <dgm:cxn modelId="{9EFA8C2D-352B-4DD4-9C57-1743E3B2DC32}" type="presParOf" srcId="{1753AD58-AC8A-4F8E-99B2-42A8AD45592E}" destId="{E188DEF4-9209-400D-A8AA-D8159448E029}" srcOrd="0" destOrd="0" presId="urn:microsoft.com/office/officeart/2005/8/layout/vList4"/>
    <dgm:cxn modelId="{B3C68A68-2F6D-4591-BA0B-727830DA054C}" type="presParOf" srcId="{1753AD58-AC8A-4F8E-99B2-42A8AD45592E}" destId="{B8DC5621-4876-46C1-A005-89E6657DA363}" srcOrd="1" destOrd="0" presId="urn:microsoft.com/office/officeart/2005/8/layout/vList4"/>
    <dgm:cxn modelId="{2D8C1DDE-05B3-4743-8544-CF8DB3C0087D}" type="presParOf" srcId="{1753AD58-AC8A-4F8E-99B2-42A8AD45592E}" destId="{119B07B3-506A-474A-A4E7-5FEC1E73B1E0}" srcOrd="2" destOrd="0" presId="urn:microsoft.com/office/officeart/2005/8/layout/vList4"/>
    <dgm:cxn modelId="{57FA8A70-B69C-4596-AEAE-B1755C8B78FB}" type="presParOf" srcId="{76FFC15E-D373-472A-B96C-6A5CA970EECC}" destId="{E615F070-E173-4F20-87F4-70E85A373C6A}" srcOrd="5" destOrd="0" presId="urn:microsoft.com/office/officeart/2005/8/layout/vList4"/>
    <dgm:cxn modelId="{36C6B00A-3570-4A70-9911-660A7A644E2D}" type="presParOf" srcId="{76FFC15E-D373-472A-B96C-6A5CA970EECC}" destId="{BE9B0DD0-26F5-4DCF-AD55-5D9BC3714F49}" srcOrd="6" destOrd="0" presId="urn:microsoft.com/office/officeart/2005/8/layout/vList4"/>
    <dgm:cxn modelId="{95A3BD15-B4E6-400A-98DC-6E10F653664C}" type="presParOf" srcId="{BE9B0DD0-26F5-4DCF-AD55-5D9BC3714F49}" destId="{BE37FA8A-B1A9-47C1-9449-A9819CB0B8F4}" srcOrd="0" destOrd="0" presId="urn:microsoft.com/office/officeart/2005/8/layout/vList4"/>
    <dgm:cxn modelId="{08BE9F7A-9D96-4883-8EB0-B6073818F553}" type="presParOf" srcId="{BE9B0DD0-26F5-4DCF-AD55-5D9BC3714F49}" destId="{CD4562E5-51B3-4E22-BEEA-3360D7E718A7}" srcOrd="1" destOrd="0" presId="urn:microsoft.com/office/officeart/2005/8/layout/vList4"/>
    <dgm:cxn modelId="{8A49F748-3CE6-4906-9A8F-7890ADD10341}" type="presParOf" srcId="{BE9B0DD0-26F5-4DCF-AD55-5D9BC3714F49}" destId="{7C06999E-C5D8-4834-90C9-4B46BBA8D33A}" srcOrd="2" destOrd="0" presId="urn:microsoft.com/office/officeart/2005/8/layout/vList4"/>
    <dgm:cxn modelId="{D2A300AE-B117-4095-8F6F-3EA444F12C43}" type="presParOf" srcId="{76FFC15E-D373-472A-B96C-6A5CA970EECC}" destId="{056EAF10-D0CA-4919-91A3-DE5A9661F82D}" srcOrd="7" destOrd="0" presId="urn:microsoft.com/office/officeart/2005/8/layout/vList4"/>
    <dgm:cxn modelId="{5AC59F81-399F-40A0-9035-CC4EFAFBB5B2}" type="presParOf" srcId="{76FFC15E-D373-472A-B96C-6A5CA970EECC}" destId="{79C7266B-CFAE-4418-BF2B-DE256586B7A7}" srcOrd="8" destOrd="0" presId="urn:microsoft.com/office/officeart/2005/8/layout/vList4"/>
    <dgm:cxn modelId="{B19BE187-452F-4826-B743-76082672DCA2}" type="presParOf" srcId="{79C7266B-CFAE-4418-BF2B-DE256586B7A7}" destId="{AEAB95D8-CE3C-4DF5-BC23-F9A6C2843E4F}" srcOrd="0" destOrd="0" presId="urn:microsoft.com/office/officeart/2005/8/layout/vList4"/>
    <dgm:cxn modelId="{8D13FBC9-7E71-45DF-903F-E8CDD6243CE9}" type="presParOf" srcId="{79C7266B-CFAE-4418-BF2B-DE256586B7A7}" destId="{4A50B39F-43D8-471B-BB64-E4C0BD8F8A0D}" srcOrd="1" destOrd="0" presId="urn:microsoft.com/office/officeart/2005/8/layout/vList4"/>
    <dgm:cxn modelId="{A199F33A-B46B-4FDA-B055-BCEAA5C0A53B}" type="presParOf" srcId="{79C7266B-CFAE-4418-BF2B-DE256586B7A7}" destId="{300D94F8-DFF0-4900-BEA9-16C2DAE066A7}" srcOrd="2" destOrd="0" presId="urn:microsoft.com/office/officeart/2005/8/layout/vList4"/>
    <dgm:cxn modelId="{94A6F98C-9D04-4300-9723-B6D4FBE8B02F}" type="presParOf" srcId="{76FFC15E-D373-472A-B96C-6A5CA970EECC}" destId="{3BD22705-5A31-43DC-B430-B24B1350C421}" srcOrd="9" destOrd="0" presId="urn:microsoft.com/office/officeart/2005/8/layout/vList4"/>
    <dgm:cxn modelId="{AB598C3B-CB56-4D31-A01E-0F9F62A13609}" type="presParOf" srcId="{76FFC15E-D373-472A-B96C-6A5CA970EECC}" destId="{E4A3022D-F2CD-40EE-BB80-BEA32F689526}" srcOrd="10" destOrd="0" presId="urn:microsoft.com/office/officeart/2005/8/layout/vList4"/>
    <dgm:cxn modelId="{565A8DB1-2E1B-48D1-BB15-BF624F040115}" type="presParOf" srcId="{E4A3022D-F2CD-40EE-BB80-BEA32F689526}" destId="{09E9FC64-9492-42FD-AA8B-0596706F6FAF}" srcOrd="0" destOrd="0" presId="urn:microsoft.com/office/officeart/2005/8/layout/vList4"/>
    <dgm:cxn modelId="{AC3E1E9D-E4B5-43E6-9299-2C88CAAA0FB4}" type="presParOf" srcId="{E4A3022D-F2CD-40EE-BB80-BEA32F689526}" destId="{9CD1865B-664C-4CBC-BFB2-36671D35E89B}" srcOrd="1" destOrd="0" presId="urn:microsoft.com/office/officeart/2005/8/layout/vList4"/>
    <dgm:cxn modelId="{A1F5AC56-9827-44C5-81CF-14699CD2B419}" type="presParOf" srcId="{E4A3022D-F2CD-40EE-BB80-BEA32F689526}" destId="{9B40CA6E-3755-41DD-ACE9-249D3BA62E5E}" srcOrd="2" destOrd="0" presId="urn:microsoft.com/office/officeart/2005/8/layout/vList4"/>
    <dgm:cxn modelId="{95E467D7-D745-4CCC-9E47-5968A06B2094}" type="presParOf" srcId="{76FFC15E-D373-472A-B96C-6A5CA970EECC}" destId="{E8DD748A-174F-4946-A1FC-F0D06542DA07}" srcOrd="11" destOrd="0" presId="urn:microsoft.com/office/officeart/2005/8/layout/vList4"/>
    <dgm:cxn modelId="{5225F678-E031-4D1A-8D0B-6212243295DF}" type="presParOf" srcId="{76FFC15E-D373-472A-B96C-6A5CA970EECC}" destId="{26D3AAD5-10FF-4FA0-ADED-43DB40B68CA1}" srcOrd="12" destOrd="0" presId="urn:microsoft.com/office/officeart/2005/8/layout/vList4"/>
    <dgm:cxn modelId="{312C0424-E1D1-4EB1-ADBB-FE1D54E8D71E}" type="presParOf" srcId="{26D3AAD5-10FF-4FA0-ADED-43DB40B68CA1}" destId="{66FEA336-BD74-48AA-AB89-AE4280B4FDAB}" srcOrd="0" destOrd="0" presId="urn:microsoft.com/office/officeart/2005/8/layout/vList4"/>
    <dgm:cxn modelId="{9BC4D630-C4BB-4D31-944D-8B553577DD69}" type="presParOf" srcId="{26D3AAD5-10FF-4FA0-ADED-43DB40B68CA1}" destId="{F95DC2BC-A68D-4CCD-A50F-CB6D7381B207}" srcOrd="1" destOrd="0" presId="urn:microsoft.com/office/officeart/2005/8/layout/vList4"/>
    <dgm:cxn modelId="{392973AC-4B74-4CAD-B5CE-F1576E18521F}" type="presParOf" srcId="{26D3AAD5-10FF-4FA0-ADED-43DB40B68CA1}" destId="{68B162A7-9AE2-4BDE-9C0A-60625477C5D8}" srcOrd="2" destOrd="0" presId="urn:microsoft.com/office/officeart/2005/8/layout/vList4"/>
    <dgm:cxn modelId="{5468B795-FCF4-4265-8960-C261E5E1B4C7}" type="presParOf" srcId="{76FFC15E-D373-472A-B96C-6A5CA970EECC}" destId="{DD574C97-98F0-41B2-A4DC-55691F8131FE}" srcOrd="13" destOrd="0" presId="urn:microsoft.com/office/officeart/2005/8/layout/vList4"/>
    <dgm:cxn modelId="{F91B5438-718C-467E-8A34-AC1C038DAA4C}" type="presParOf" srcId="{76FFC15E-D373-472A-B96C-6A5CA970EECC}" destId="{75C5A751-3A85-4456-8274-EB3F184EFFCE}" srcOrd="14" destOrd="0" presId="urn:microsoft.com/office/officeart/2005/8/layout/vList4"/>
    <dgm:cxn modelId="{E609F282-24A2-4826-916F-55FAE17DFD4B}" type="presParOf" srcId="{75C5A751-3A85-4456-8274-EB3F184EFFCE}" destId="{ADAD7F9E-93E4-49AC-A785-0401C1DAA1FD}" srcOrd="0" destOrd="0" presId="urn:microsoft.com/office/officeart/2005/8/layout/vList4"/>
    <dgm:cxn modelId="{F1BBD9CC-73D3-484C-93E2-2A3DF566FFEA}" type="presParOf" srcId="{75C5A751-3A85-4456-8274-EB3F184EFFCE}" destId="{9AA24F6A-1E41-4EB7-AB14-EDA12D112F28}" srcOrd="1" destOrd="0" presId="urn:microsoft.com/office/officeart/2005/8/layout/vList4"/>
    <dgm:cxn modelId="{3432D7A0-C879-4D2B-A248-A60A859E00EE}" type="presParOf" srcId="{75C5A751-3A85-4456-8274-EB3F184EFFCE}" destId="{E0EE8E68-1575-4E11-9567-2F3FE9DCF9DB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5BC5B62-A255-40B7-9D58-0A224282D89B}" type="doc">
      <dgm:prSet loTypeId="urn:microsoft.com/office/officeart/2005/8/layout/target1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203D0824-FD8D-498B-A91D-9F0F801D1403}">
      <dgm:prSet phldrT="[文字]"/>
      <dgm:spPr>
        <a:xfrm>
          <a:off x="1980692" y="126883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個人</a:t>
          </a:r>
        </a:p>
      </dgm:t>
    </dgm:pt>
    <dgm:pt modelId="{450EB310-5D28-4312-A53A-F641F27F2E34}" type="parTrans" cxnId="{ED4912D2-D3E4-425B-B6C9-25B5E25DC4A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B7FA0D6-1832-4B99-A57C-47F78D80D6B3}" type="sibTrans" cxnId="{ED4912D2-D3E4-425B-B6C9-25B5E25DC4A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240BB3A-F712-47DC-B832-2EBD380FEAAD}">
      <dgm:prSet phldrT="[文字]"/>
      <dgm:spPr>
        <a:xfrm>
          <a:off x="1980692" y="443794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近親</a:t>
          </a:r>
        </a:p>
      </dgm:t>
    </dgm:pt>
    <dgm:pt modelId="{2CC95123-CB0F-4CE6-811B-E17FFC8FEBD0}" type="parTrans" cxnId="{475D4D9B-5C73-4B1B-A71C-3A2CE5438CF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DC00639-F37B-4734-B19E-6E0531CD8C50}" type="sibTrans" cxnId="{475D4D9B-5C73-4B1B-A71C-3A2CE5438CF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FE99D9-EF1D-4A51-B0BA-8065C2A36FEC}">
      <dgm:prSet phldrT="[文字]"/>
      <dgm:spPr>
        <a:xfrm>
          <a:off x="1980692" y="760705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遠親</a:t>
          </a:r>
        </a:p>
      </dgm:t>
    </dgm:pt>
    <dgm:pt modelId="{881A837B-F598-44AD-98AE-1697C822D3E9}" type="parTrans" cxnId="{6F1C318C-5532-4183-BD1F-1917B57BCC9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8FCA60C-221F-406D-A8E8-80B3E1590FCD}" type="sibTrans" cxnId="{6F1C318C-5532-4183-BD1F-1917B57BCC9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46F17C6-1E37-49EE-90F1-90E8EB07D7C9}">
      <dgm:prSet phldrT="[文字]"/>
      <dgm:spPr>
        <a:xfrm>
          <a:off x="1980692" y="1070825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朋友</a:t>
          </a:r>
        </a:p>
      </dgm:t>
    </dgm:pt>
    <dgm:pt modelId="{936D7F5D-8298-41FB-B8FC-021857D26845}" type="parTrans" cxnId="{1354447F-CB66-4C79-84C4-095495CDE448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B0F54BA-07ED-4269-AA09-4A4DE5C5120F}" type="sibTrans" cxnId="{1354447F-CB66-4C79-84C4-095495CDE448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662CFF8-33F9-4528-95CF-A5DB0AB67F41}">
      <dgm:prSet phldrT="[文字]"/>
      <dgm:spPr>
        <a:xfrm>
          <a:off x="1980692" y="1371890"/>
          <a:ext cx="848868" cy="299706"/>
        </a:xfrm>
        <a:noFill/>
        <a:ln>
          <a:noFill/>
        </a:ln>
        <a:effectLst/>
      </dgm:spPr>
      <dgm:t>
        <a:bodyPr/>
        <a:lstStyle/>
        <a:p>
          <a:r>
            <a:rPr lang="zh-TW" alt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社會關係</a:t>
          </a:r>
        </a:p>
      </dgm:t>
    </dgm:pt>
    <dgm:pt modelId="{4A2F9789-92C2-40D7-8DA6-2CFC84725CD5}" type="parTrans" cxnId="{6009C378-B8B5-46BF-892F-59EECE297A5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C012AAF-4596-41AA-8B60-4BEF57A3D341}" type="sibTrans" cxnId="{6009C378-B8B5-46BF-892F-59EECE297A55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CD5842-27DE-4014-9788-5CC256C08D8C}" type="pres">
      <dgm:prSet presAssocID="{85BC5B62-A255-40B7-9D58-0A224282D89B}" presName="composite" presStyleCnt="0">
        <dgm:presLayoutVars>
          <dgm:chMax val="5"/>
          <dgm:dir/>
          <dgm:resizeHandles val="exact"/>
        </dgm:presLayoutVars>
      </dgm:prSet>
      <dgm:spPr/>
    </dgm:pt>
    <dgm:pt modelId="{B2E85A67-2965-4A7B-AC7C-2173F8568C0F}" type="pres">
      <dgm:prSet presAssocID="{203D0824-FD8D-498B-A91D-9F0F801D1403}" presName="circle1" presStyleLbl="lnNode1" presStyleIdx="0" presStyleCnt="5"/>
      <dgm:spPr>
        <a:xfrm>
          <a:off x="754502" y="1302877"/>
          <a:ext cx="188731" cy="188731"/>
        </a:xfrm>
        <a:prstGeom prst="ellips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06EE4425-A02F-4E6D-97CF-BDC08B89FCB4}" type="pres">
      <dgm:prSet presAssocID="{203D0824-FD8D-498B-A91D-9F0F801D1403}" presName="text1" presStyleLbl="revTx" presStyleIdx="0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E2265F20-B100-45A6-8F6F-4ABEE9E0948F}" type="pres">
      <dgm:prSet presAssocID="{203D0824-FD8D-498B-A91D-9F0F801D1403}" presName="line1" presStyleLbl="callout" presStyleIdx="0" presStyleCnt="10"/>
      <dgm:spPr>
        <a:xfrm>
          <a:off x="1768475" y="276737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7C017B6E-87D1-4ABB-B78D-9422BCFD721F}" type="pres">
      <dgm:prSet presAssocID="{203D0824-FD8D-498B-A91D-9F0F801D1403}" presName="d1" presStyleLbl="callout" presStyleIdx="1" presStyleCnt="10"/>
      <dgm:spPr>
        <a:xfrm rot="5400000">
          <a:off x="747711" y="377894"/>
          <a:ext cx="1120505" cy="91819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B3FF3F00-6803-4F2E-B347-577D205B7EFF}" type="pres">
      <dgm:prSet presAssocID="{E240BB3A-F712-47DC-B832-2EBD380FEAAD}" presName="circle2" presStyleLbl="lnNode1" presStyleIdx="1" presStyleCnt="5"/>
      <dgm:spPr>
        <a:xfrm>
          <a:off x="565912" y="1114287"/>
          <a:ext cx="565912" cy="565912"/>
        </a:xfrm>
        <a:prstGeom prst="ellipse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3E3491C2-C88A-4156-B868-DAA0C03FFD91}" type="pres">
      <dgm:prSet presAssocID="{E240BB3A-F712-47DC-B832-2EBD380FEAAD}" presName="text2" presStyleLbl="revTx" presStyleIdx="1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8B42F09F-8909-4849-9842-2A362DC7B221}" type="pres">
      <dgm:prSet presAssocID="{E240BB3A-F712-47DC-B832-2EBD380FEAAD}" presName="line2" presStyleLbl="callout" presStyleIdx="2" presStyleCnt="10"/>
      <dgm:spPr>
        <a:xfrm>
          <a:off x="1768475" y="59364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F49578F-3E74-43E7-AE74-77FA815FA187}" type="pres">
      <dgm:prSet presAssocID="{E240BB3A-F712-47DC-B832-2EBD380FEAAD}" presName="d2" presStyleLbl="callout" presStyleIdx="3" presStyleCnt="10"/>
      <dgm:spPr>
        <a:xfrm rot="5400000">
          <a:off x="912363" y="670725"/>
          <a:ext cx="932962" cy="778129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0E6A821A-B278-42A9-994A-B5DC0E896D70}" type="pres">
      <dgm:prSet presAssocID="{55FE99D9-EF1D-4A51-B0BA-8065C2A36FEC}" presName="circle3" presStyleLbl="lnNode1" presStyleIdx="2" presStyleCnt="5"/>
      <dgm:spPr>
        <a:xfrm>
          <a:off x="377180" y="925555"/>
          <a:ext cx="943375" cy="943375"/>
        </a:xfrm>
        <a:prstGeom prst="ellipse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F0C6AFCE-5DA8-4DF7-86BF-B7FAD6CA0EF8}" type="pres">
      <dgm:prSet presAssocID="{55FE99D9-EF1D-4A51-B0BA-8065C2A36FEC}" presName="text3" presStyleLbl="revTx" presStyleIdx="2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66F48A6-B28B-47D1-A47E-433696297E9A}" type="pres">
      <dgm:prSet presAssocID="{55FE99D9-EF1D-4A51-B0BA-8065C2A36FEC}" presName="line3" presStyleLbl="callout" presStyleIdx="4" presStyleCnt="10"/>
      <dgm:spPr>
        <a:xfrm>
          <a:off x="1768475" y="91055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82F9BC38-9BF2-4643-9F73-A528CD7CF271}" type="pres">
      <dgm:prSet presAssocID="{55FE99D9-EF1D-4A51-B0BA-8065C2A36FEC}" presName="d3" presStyleLbl="callout" presStyleIdx="5" presStyleCnt="10"/>
      <dgm:spPr>
        <a:xfrm rot="5400000">
          <a:off x="1073818" y="951587"/>
          <a:ext cx="735685" cy="653628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37AEDE33-4AA3-489B-B92B-2A88CA3C5258}" type="pres">
      <dgm:prSet presAssocID="{446F17C6-1E37-49EE-90F1-90E8EB07D7C9}" presName="circle4" presStyleLbl="lnNode1" presStyleIdx="3" presStyleCnt="5"/>
      <dgm:spPr>
        <a:xfrm>
          <a:off x="188590" y="736965"/>
          <a:ext cx="1320555" cy="1320555"/>
        </a:xfrm>
        <a:prstGeom prst="ellipse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DAB5CF70-C516-43F0-921C-DBC6078CDA71}" type="pres">
      <dgm:prSet presAssocID="{446F17C6-1E37-49EE-90F1-90E8EB07D7C9}" presName="text4" presStyleLbl="revTx" presStyleIdx="3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8CCA9F6F-B5C9-44AA-A5C4-D3F3A73BB342}" type="pres">
      <dgm:prSet presAssocID="{446F17C6-1E37-49EE-90F1-90E8EB07D7C9}" presName="line4" presStyleLbl="callout" presStyleIdx="6" presStyleCnt="10"/>
      <dgm:spPr>
        <a:xfrm>
          <a:off x="1768475" y="122067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81EBB58-18D4-48F6-A507-9C76593FF80A}" type="pres">
      <dgm:prSet presAssocID="{446F17C6-1E37-49EE-90F1-90E8EB07D7C9}" presName="d4" presStyleLbl="callout" presStyleIdx="7" presStyleCnt="10"/>
      <dgm:spPr>
        <a:xfrm rot="5400000">
          <a:off x="1234537" y="1248125"/>
          <a:ext cx="561384" cy="506491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E94006C-09D2-4C5D-B73E-14A7600618A6}" type="pres">
      <dgm:prSet presAssocID="{E662CFF8-33F9-4528-95CF-A5DB0AB67F41}" presName="circle5" presStyleLbl="lnNode1" presStyleIdx="4" presStyleCnt="5"/>
      <dgm:spPr>
        <a:xfrm>
          <a:off x="0" y="548375"/>
          <a:ext cx="1697736" cy="1697736"/>
        </a:xfrm>
        <a:prstGeom prst="ellipse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D4FB8035-740F-4457-8F0F-E9C6F510AB4F}" type="pres">
      <dgm:prSet presAssocID="{E662CFF8-33F9-4528-95CF-A5DB0AB67F41}" presName="text5" presStyleLbl="revTx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F98B27D-B7BD-498D-B6BA-1F026E64B937}" type="pres">
      <dgm:prSet presAssocID="{E662CFF8-33F9-4528-95CF-A5DB0AB67F41}" presName="line5" presStyleLbl="callout" presStyleIdx="8" presStyleCnt="10"/>
      <dgm:spPr>
        <a:xfrm>
          <a:off x="1768475" y="1521743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  <dgm:pt modelId="{DCB74192-9404-4404-8D79-4C2D2BF503B3}" type="pres">
      <dgm:prSet presAssocID="{E662CFF8-33F9-4528-95CF-A5DB0AB67F41}" presName="d5" presStyleLbl="callout" presStyleIdx="9" presStyleCnt="10"/>
      <dgm:spPr>
        <a:xfrm rot="5400000">
          <a:off x="1386484" y="1535891"/>
          <a:ext cx="396138" cy="36784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</dgm:pt>
  </dgm:ptLst>
  <dgm:cxnLst>
    <dgm:cxn modelId="{17806903-1276-4FBC-AB91-240E3DDA781E}" type="presOf" srcId="{E662CFF8-33F9-4528-95CF-A5DB0AB67F41}" destId="{D4FB8035-740F-4457-8F0F-E9C6F510AB4F}" srcOrd="0" destOrd="0" presId="urn:microsoft.com/office/officeart/2005/8/layout/target1"/>
    <dgm:cxn modelId="{3CAF300E-0E2C-4815-AB8A-63C535F969F8}" type="presOf" srcId="{85BC5B62-A255-40B7-9D58-0A224282D89B}" destId="{58CD5842-27DE-4014-9788-5CC256C08D8C}" srcOrd="0" destOrd="0" presId="urn:microsoft.com/office/officeart/2005/8/layout/target1"/>
    <dgm:cxn modelId="{A160CC16-046A-4AFB-ADB5-4C95F7834806}" type="presOf" srcId="{203D0824-FD8D-498B-A91D-9F0F801D1403}" destId="{06EE4425-A02F-4E6D-97CF-BDC08B89FCB4}" srcOrd="0" destOrd="0" presId="urn:microsoft.com/office/officeart/2005/8/layout/target1"/>
    <dgm:cxn modelId="{932CBF63-9E98-4DEF-BA25-AAA0059EBDDB}" type="presOf" srcId="{446F17C6-1E37-49EE-90F1-90E8EB07D7C9}" destId="{DAB5CF70-C516-43F0-921C-DBC6078CDA71}" srcOrd="0" destOrd="0" presId="urn:microsoft.com/office/officeart/2005/8/layout/target1"/>
    <dgm:cxn modelId="{6AF93071-EC76-48EA-8463-06C1646D1E95}" type="presOf" srcId="{55FE99D9-EF1D-4A51-B0BA-8065C2A36FEC}" destId="{F0C6AFCE-5DA8-4DF7-86BF-B7FAD6CA0EF8}" srcOrd="0" destOrd="0" presId="urn:microsoft.com/office/officeart/2005/8/layout/target1"/>
    <dgm:cxn modelId="{6009C378-B8B5-46BF-892F-59EECE297A55}" srcId="{85BC5B62-A255-40B7-9D58-0A224282D89B}" destId="{E662CFF8-33F9-4528-95CF-A5DB0AB67F41}" srcOrd="4" destOrd="0" parTransId="{4A2F9789-92C2-40D7-8DA6-2CFC84725CD5}" sibTransId="{EC012AAF-4596-41AA-8B60-4BEF57A3D341}"/>
    <dgm:cxn modelId="{1354447F-CB66-4C79-84C4-095495CDE448}" srcId="{85BC5B62-A255-40B7-9D58-0A224282D89B}" destId="{446F17C6-1E37-49EE-90F1-90E8EB07D7C9}" srcOrd="3" destOrd="0" parTransId="{936D7F5D-8298-41FB-B8FC-021857D26845}" sibTransId="{9B0F54BA-07ED-4269-AA09-4A4DE5C5120F}"/>
    <dgm:cxn modelId="{6F1C318C-5532-4183-BD1F-1917B57BCC9F}" srcId="{85BC5B62-A255-40B7-9D58-0A224282D89B}" destId="{55FE99D9-EF1D-4A51-B0BA-8065C2A36FEC}" srcOrd="2" destOrd="0" parTransId="{881A837B-F598-44AD-98AE-1697C822D3E9}" sibTransId="{C8FCA60C-221F-406D-A8E8-80B3E1590FCD}"/>
    <dgm:cxn modelId="{475D4D9B-5C73-4B1B-A71C-3A2CE5438CF6}" srcId="{85BC5B62-A255-40B7-9D58-0A224282D89B}" destId="{E240BB3A-F712-47DC-B832-2EBD380FEAAD}" srcOrd="1" destOrd="0" parTransId="{2CC95123-CB0F-4CE6-811B-E17FFC8FEBD0}" sibTransId="{BDC00639-F37B-4734-B19E-6E0531CD8C50}"/>
    <dgm:cxn modelId="{ED4912D2-D3E4-425B-B6C9-25B5E25DC4A7}" srcId="{85BC5B62-A255-40B7-9D58-0A224282D89B}" destId="{203D0824-FD8D-498B-A91D-9F0F801D1403}" srcOrd="0" destOrd="0" parTransId="{450EB310-5D28-4312-A53A-F641F27F2E34}" sibTransId="{7B7FA0D6-1832-4B99-A57C-47F78D80D6B3}"/>
    <dgm:cxn modelId="{981E3CEA-FA08-42C5-98F9-C1D3B755D5A5}" type="presOf" srcId="{E240BB3A-F712-47DC-B832-2EBD380FEAAD}" destId="{3E3491C2-C88A-4156-B868-DAA0C03FFD91}" srcOrd="0" destOrd="0" presId="urn:microsoft.com/office/officeart/2005/8/layout/target1"/>
    <dgm:cxn modelId="{B73B6B34-73A5-48C3-BE18-4F7764FC9F89}" type="presParOf" srcId="{58CD5842-27DE-4014-9788-5CC256C08D8C}" destId="{B2E85A67-2965-4A7B-AC7C-2173F8568C0F}" srcOrd="0" destOrd="0" presId="urn:microsoft.com/office/officeart/2005/8/layout/target1"/>
    <dgm:cxn modelId="{FD55715F-DB4B-4885-8039-F2AAFF54861D}" type="presParOf" srcId="{58CD5842-27DE-4014-9788-5CC256C08D8C}" destId="{06EE4425-A02F-4E6D-97CF-BDC08B89FCB4}" srcOrd="1" destOrd="0" presId="urn:microsoft.com/office/officeart/2005/8/layout/target1"/>
    <dgm:cxn modelId="{D6E8B646-3EFF-43AB-8561-544D32432CC8}" type="presParOf" srcId="{58CD5842-27DE-4014-9788-5CC256C08D8C}" destId="{E2265F20-B100-45A6-8F6F-4ABEE9E0948F}" srcOrd="2" destOrd="0" presId="urn:microsoft.com/office/officeart/2005/8/layout/target1"/>
    <dgm:cxn modelId="{73A63E40-60B1-477F-9EB5-D679AB403F1B}" type="presParOf" srcId="{58CD5842-27DE-4014-9788-5CC256C08D8C}" destId="{7C017B6E-87D1-4ABB-B78D-9422BCFD721F}" srcOrd="3" destOrd="0" presId="urn:microsoft.com/office/officeart/2005/8/layout/target1"/>
    <dgm:cxn modelId="{2C9AC267-7D8A-4A83-9547-49D94D73D9E3}" type="presParOf" srcId="{58CD5842-27DE-4014-9788-5CC256C08D8C}" destId="{B3FF3F00-6803-4F2E-B347-577D205B7EFF}" srcOrd="4" destOrd="0" presId="urn:microsoft.com/office/officeart/2005/8/layout/target1"/>
    <dgm:cxn modelId="{DDB9D24D-C362-438E-8EE0-CF51A3CAA22B}" type="presParOf" srcId="{58CD5842-27DE-4014-9788-5CC256C08D8C}" destId="{3E3491C2-C88A-4156-B868-DAA0C03FFD91}" srcOrd="5" destOrd="0" presId="urn:microsoft.com/office/officeart/2005/8/layout/target1"/>
    <dgm:cxn modelId="{A9E3C248-77A1-4C24-AE31-63787A0F0DEF}" type="presParOf" srcId="{58CD5842-27DE-4014-9788-5CC256C08D8C}" destId="{8B42F09F-8909-4849-9842-2A362DC7B221}" srcOrd="6" destOrd="0" presId="urn:microsoft.com/office/officeart/2005/8/layout/target1"/>
    <dgm:cxn modelId="{E7BD5B82-8B6E-4AB1-BA32-7CEC63412EF0}" type="presParOf" srcId="{58CD5842-27DE-4014-9788-5CC256C08D8C}" destId="{DF49578F-3E74-43E7-AE74-77FA815FA187}" srcOrd="7" destOrd="0" presId="urn:microsoft.com/office/officeart/2005/8/layout/target1"/>
    <dgm:cxn modelId="{3E02EAEB-96CE-41FD-B719-1B9762B303FA}" type="presParOf" srcId="{58CD5842-27DE-4014-9788-5CC256C08D8C}" destId="{0E6A821A-B278-42A9-994A-B5DC0E896D70}" srcOrd="8" destOrd="0" presId="urn:microsoft.com/office/officeart/2005/8/layout/target1"/>
    <dgm:cxn modelId="{056D9F43-E960-43D1-891A-AB6215CA1225}" type="presParOf" srcId="{58CD5842-27DE-4014-9788-5CC256C08D8C}" destId="{F0C6AFCE-5DA8-4DF7-86BF-B7FAD6CA0EF8}" srcOrd="9" destOrd="0" presId="urn:microsoft.com/office/officeart/2005/8/layout/target1"/>
    <dgm:cxn modelId="{A46E9890-9067-4C6C-BAEF-311C40B1A4F6}" type="presParOf" srcId="{58CD5842-27DE-4014-9788-5CC256C08D8C}" destId="{666F48A6-B28B-47D1-A47E-433696297E9A}" srcOrd="10" destOrd="0" presId="urn:microsoft.com/office/officeart/2005/8/layout/target1"/>
    <dgm:cxn modelId="{B8014CB0-04A8-41B9-879B-EE262522CAF0}" type="presParOf" srcId="{58CD5842-27DE-4014-9788-5CC256C08D8C}" destId="{82F9BC38-9BF2-4643-9F73-A528CD7CF271}" srcOrd="11" destOrd="0" presId="urn:microsoft.com/office/officeart/2005/8/layout/target1"/>
    <dgm:cxn modelId="{66BCF852-2607-4376-81E9-775F96F1D861}" type="presParOf" srcId="{58CD5842-27DE-4014-9788-5CC256C08D8C}" destId="{37AEDE33-4AA3-489B-B92B-2A88CA3C5258}" srcOrd="12" destOrd="0" presId="urn:microsoft.com/office/officeart/2005/8/layout/target1"/>
    <dgm:cxn modelId="{DD8BB05C-A142-44D6-B309-A1F9677F9E03}" type="presParOf" srcId="{58CD5842-27DE-4014-9788-5CC256C08D8C}" destId="{DAB5CF70-C516-43F0-921C-DBC6078CDA71}" srcOrd="13" destOrd="0" presId="urn:microsoft.com/office/officeart/2005/8/layout/target1"/>
    <dgm:cxn modelId="{C0F957A1-5DFD-4B0C-B8B9-3ADDABDF5485}" type="presParOf" srcId="{58CD5842-27DE-4014-9788-5CC256C08D8C}" destId="{8CCA9F6F-B5C9-44AA-A5C4-D3F3A73BB342}" srcOrd="14" destOrd="0" presId="urn:microsoft.com/office/officeart/2005/8/layout/target1"/>
    <dgm:cxn modelId="{AB45C087-7384-4653-92B4-5D7A0419837C}" type="presParOf" srcId="{58CD5842-27DE-4014-9788-5CC256C08D8C}" destId="{D81EBB58-18D4-48F6-A507-9C76593FF80A}" srcOrd="15" destOrd="0" presId="urn:microsoft.com/office/officeart/2005/8/layout/target1"/>
    <dgm:cxn modelId="{C24A667C-14C5-41DC-9E00-2AEC44E199B9}" type="presParOf" srcId="{58CD5842-27DE-4014-9788-5CC256C08D8C}" destId="{DE94006C-09D2-4C5D-B73E-14A7600618A6}" srcOrd="16" destOrd="0" presId="urn:microsoft.com/office/officeart/2005/8/layout/target1"/>
    <dgm:cxn modelId="{5AEBB024-CE49-478A-966B-D12F6290DD30}" type="presParOf" srcId="{58CD5842-27DE-4014-9788-5CC256C08D8C}" destId="{D4FB8035-740F-4457-8F0F-E9C6F510AB4F}" srcOrd="17" destOrd="0" presId="urn:microsoft.com/office/officeart/2005/8/layout/target1"/>
    <dgm:cxn modelId="{93D0BCCD-69DB-49E4-B633-0C1FA1420DA3}" type="presParOf" srcId="{58CD5842-27DE-4014-9788-5CC256C08D8C}" destId="{6F98B27D-B7BD-498D-B6BA-1F026E64B937}" srcOrd="18" destOrd="0" presId="urn:microsoft.com/office/officeart/2005/8/layout/target1"/>
    <dgm:cxn modelId="{6E3BEA90-817E-42BE-89CF-CF39384EF25C}" type="presParOf" srcId="{58CD5842-27DE-4014-9788-5CC256C08D8C}" destId="{DCB74192-9404-4404-8D79-4C2D2BF503B3}" srcOrd="19" destOrd="0" presId="urn:microsoft.com/office/officeart/2005/8/layout/target1"/>
  </dgm:cxnLst>
  <dgm:bg/>
  <dgm:whole/>
  <dgm:extLst>
    <a:ext uri="http://schemas.microsoft.com/office/drawing/2008/diagram">
      <dsp:dataModelExt xmlns:dsp="http://schemas.microsoft.com/office/drawing/2008/diagram" relId="rId50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95C35A9E-3771-4950-B487-69DEEDBF45FA}" type="doc">
      <dgm:prSet loTypeId="urn:microsoft.com/office/officeart/2005/8/layout/vList5" loCatId="list" qsTypeId="urn:microsoft.com/office/officeart/2005/8/quickstyle/3d4" qsCatId="3D" csTypeId="urn:microsoft.com/office/officeart/2005/8/colors/colorful2" csCatId="colorful" phldr="1"/>
      <dgm:spPr/>
      <dgm:t>
        <a:bodyPr/>
        <a:lstStyle/>
        <a:p>
          <a:endParaRPr lang="zh-TW" altLang="en-US"/>
        </a:p>
      </dgm:t>
    </dgm:pt>
    <dgm:pt modelId="{8B3EE0BD-9C55-49D0-A382-D74CD8701537}">
      <dgm:prSet phldrT="[文字]" custT="1"/>
      <dgm:spPr>
        <a:xfrm>
          <a:off x="149697" y="1004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社交生活</a:t>
          </a:r>
        </a:p>
      </dgm:t>
    </dgm:pt>
    <dgm:pt modelId="{CDD41B34-5458-478F-A819-D603425ACC62}" type="parTrans" cxnId="{9F89613F-923C-4067-AE5E-690F8FA102C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B351C6A-372C-4FBB-80F2-07107FDC12AD}" type="sibTrans" cxnId="{9F89613F-923C-4067-AE5E-690F8FA102C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DAC7C64-D129-4BDB-B435-910F36D4271B}">
      <dgm:prSet custT="1"/>
      <dgm:spPr>
        <a:xfrm rot="5400000">
          <a:off x="3712495" y="-2025645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外出回家時間、交友、參與的活動等。</a:t>
          </a:r>
        </a:p>
      </dgm:t>
    </dgm:pt>
    <dgm:pt modelId="{19063A6A-5ADE-4C2E-AD79-0E743DE85AB0}" type="parTrans" cxnId="{B40993E3-41B2-47D1-871A-0063B7D01FD4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EE1F95B-9D96-4854-A83E-A01BF0D587B7}" type="sibTrans" cxnId="{B40993E3-41B2-47D1-871A-0063B7D01FD4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777250B-4934-4C28-92D0-7D883FAF4A25}">
      <dgm:prSet custT="1"/>
      <dgm:spPr>
        <a:xfrm>
          <a:off x="149697" y="462323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學校生活</a:t>
          </a:r>
        </a:p>
      </dgm:t>
    </dgm:pt>
    <dgm:pt modelId="{20B1510F-DFC2-428B-910F-3E2B4A3D4AF5}" type="parTrans" cxnId="{A31A7A05-A416-4422-B885-90030F1C307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BAEBD8E-2818-4B52-B437-F00A092212C8}" type="sibTrans" cxnId="{A31A7A05-A416-4422-B885-90030F1C3076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01D1182-350E-4CC9-9EBB-40A6FB083683}">
      <dgm:prSet custT="1"/>
      <dgm:spPr>
        <a:xfrm rot="5400000">
          <a:off x="3712495" y="-1564327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學業成績、學習態度、在校行為、升學目標等。</a:t>
          </a:r>
        </a:p>
      </dgm:t>
    </dgm:pt>
    <dgm:pt modelId="{7199B469-C080-45B5-A21E-350FB281C089}" type="parTrans" cxnId="{A50405FF-611E-47EA-B0AE-497B01A2B2F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E9E9BD5-E3E2-4AFE-A961-D3AE51946528}" type="sibTrans" cxnId="{A50405FF-611E-47EA-B0AE-497B01A2B2F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7B3C4D-69F2-4910-B68D-BFF8A7EB0B6D}">
      <dgm:prSet custT="1"/>
      <dgm:spPr>
        <a:xfrm>
          <a:off x="149697" y="923641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活態度</a:t>
          </a:r>
        </a:p>
      </dgm:t>
    </dgm:pt>
    <dgm:pt modelId="{385EBD99-4A3F-4EA2-BBE2-8EE54F9F80FA}" type="parTrans" cxnId="{BED185FE-0C90-4596-B6BB-50E17EBC592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E2F2A1-B064-47BA-9CC3-A17D3EA722DB}" type="sibTrans" cxnId="{BED185FE-0C90-4596-B6BB-50E17EBC592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1966AE7-E0F4-4618-AF54-4E2A5347A2F9}">
      <dgm:prSet custT="1"/>
      <dgm:spPr>
        <a:xfrm rot="5400000">
          <a:off x="3712495" y="-1103008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務分擔、零用錢的使用、手機使用問題、服裝打扮等。</a:t>
          </a:r>
        </a:p>
      </dgm:t>
    </dgm:pt>
    <dgm:pt modelId="{F4416B8D-9399-4945-93CC-542DA6EC8051}" type="parTrans" cxnId="{F6DE1FFE-71A2-4582-9515-A4F8BFBF3F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0E34EF-C03E-42C3-899C-4AEAE07E01FD}" type="sibTrans" cxnId="{F6DE1FFE-71A2-4582-9515-A4F8BFBF3F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54C2D96-50D4-47C8-89D0-F692C17B99A3}">
      <dgm:prSet custT="1"/>
      <dgm:spPr>
        <a:xfrm>
          <a:off x="149697" y="1384960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家庭關係</a:t>
          </a:r>
        </a:p>
      </dgm:t>
    </dgm:pt>
    <dgm:pt modelId="{39ED85B2-BBED-4433-9A8E-4BB06C96ED6B}" type="parTrans" cxnId="{B06F2E20-AFE2-4C1B-BF52-30D443E9566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05985C3-F9D7-4DB1-BF7B-111D2A3E512C}" type="sibTrans" cxnId="{B06F2E20-AFE2-4C1B-BF52-30D443E95662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B064EBF-6BCA-4E3E-BE2B-CB3758BA6875}">
      <dgm:prSet custT="1"/>
      <dgm:spPr>
        <a:xfrm rot="5400000">
          <a:off x="3712495" y="-641689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父母或親人的管教、兄弟姐妹的相處等。</a:t>
          </a:r>
        </a:p>
      </dgm:t>
    </dgm:pt>
    <dgm:pt modelId="{0A2B2B62-E2C4-4EE8-ABF6-F8F343FC7ECD}" type="parTrans" cxnId="{CE013B27-251F-4AC5-9A74-35AEEAE791B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0C8F6A5-5591-4B09-9B23-D96E5DA29968}" type="sibTrans" cxnId="{CE013B27-251F-4AC5-9A74-35AEEAE791B7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60379FE-5703-4668-A9F8-BE65717914C8}">
      <dgm:prSet custT="1"/>
      <dgm:spPr>
        <a:xfrm>
          <a:off x="149697" y="1846279"/>
          <a:ext cx="1492212" cy="439351"/>
        </a:xfrm>
      </dgm:spPr>
      <dgm:t>
        <a:bodyPr/>
        <a:lstStyle/>
        <a:p>
          <a:r>
            <a:rPr lang="zh-TW" altLang="en-US" sz="14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價值觀</a:t>
          </a:r>
          <a:endParaRPr lang="zh-TW" altLang="en-US" sz="1400" b="1" strike="sngStrike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49B94CAD-DD0B-4B3C-8F0F-B1FEB7B1F121}" type="parTrans" cxnId="{EA03E60A-BE27-4BBC-849D-26DC90D5365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A49B4E6-2856-45FB-B07F-74CB9CBC20BA}" type="sibTrans" cxnId="{EA03E60A-BE27-4BBC-849D-26DC90D5365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EC272B7-3358-4473-BEEE-9CAA511C79BD}">
      <dgm:prSet custT="1"/>
      <dgm:spPr>
        <a:xfrm rot="5400000">
          <a:off x="3712495" y="-180371"/>
          <a:ext cx="351480" cy="4492651"/>
        </a:xfrm>
      </dgm:spPr>
      <dgm:t>
        <a:bodyPr/>
        <a:lstStyle/>
        <a:p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誠信、</a:t>
          </a:r>
          <a:r>
            <a:rPr lang="zh-TW" altLang="en-US" sz="1200" b="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負責任、守禮、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守法等。</a:t>
          </a:r>
        </a:p>
      </dgm:t>
    </dgm:pt>
    <dgm:pt modelId="{F78232B1-C2CF-4AF9-BE8B-93ED27A14FA2}" type="parTrans" cxnId="{5B824190-D20B-4A7D-A709-4DEC9A71B7B3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3AA3D02-0042-401A-9C82-780AB2E25198}" type="sibTrans" cxnId="{5B824190-D20B-4A7D-A709-4DEC9A71B7B3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6D3209F-47CA-4A83-8F02-C8C98BAFF21A}">
      <dgm:prSet custT="1"/>
      <dgm:spPr/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範疇</a:t>
          </a:r>
        </a:p>
      </dgm:t>
    </dgm:pt>
    <dgm:pt modelId="{991D1759-D2E2-4A1E-AD99-359856EF4C39}" type="parTrans" cxnId="{B43760CA-2406-4039-B202-C3EEF9DD31C1}">
      <dgm:prSet/>
      <dgm:spPr/>
      <dgm:t>
        <a:bodyPr/>
        <a:lstStyle/>
        <a:p>
          <a:endParaRPr lang="zh-TW" altLang="en-US"/>
        </a:p>
      </dgm:t>
    </dgm:pt>
    <dgm:pt modelId="{8AE027C4-9DDC-4502-8700-9C0B14E0D7CF}" type="sibTrans" cxnId="{B43760CA-2406-4039-B202-C3EEF9DD31C1}">
      <dgm:prSet/>
      <dgm:spPr/>
      <dgm:t>
        <a:bodyPr/>
        <a:lstStyle/>
        <a:p>
          <a:endParaRPr lang="zh-TW" altLang="en-US"/>
        </a:p>
      </dgm:t>
    </dgm:pt>
    <dgm:pt modelId="{7A680022-BC05-734A-8003-E07540CD47DE}">
      <dgm:prSet custT="1"/>
      <dgm:spPr/>
      <dgm:t>
        <a:bodyPr/>
        <a:lstStyle/>
        <a:p>
          <a:pPr algn="ctr"/>
          <a:r>
            <a:rPr lang="zh-TW" altLang="en-US" sz="1600" b="1">
              <a:latin typeface="微軟正黑體" panose="020B0604030504040204" pitchFamily="34" charset="-120"/>
              <a:ea typeface="微軟正黑體" panose="020B0604030504040204" pitchFamily="34" charset="-120"/>
            </a:rPr>
            <a:t>例子</a:t>
          </a:r>
        </a:p>
      </dgm:t>
    </dgm:pt>
    <dgm:pt modelId="{6C2334AF-D638-FC41-8D7B-440BF780817F}" type="parTrans" cxnId="{E9CD5C91-6808-F04D-BE97-2BFDA3367242}">
      <dgm:prSet/>
      <dgm:spPr/>
      <dgm:t>
        <a:bodyPr/>
        <a:lstStyle/>
        <a:p>
          <a:endParaRPr lang="zh-TW" altLang="en-US"/>
        </a:p>
      </dgm:t>
    </dgm:pt>
    <dgm:pt modelId="{0E7581D1-6BDA-D54B-8F5B-CEBB719F4082}" type="sibTrans" cxnId="{E9CD5C91-6808-F04D-BE97-2BFDA3367242}">
      <dgm:prSet/>
      <dgm:spPr/>
      <dgm:t>
        <a:bodyPr/>
        <a:lstStyle/>
        <a:p>
          <a:endParaRPr lang="zh-TW" altLang="en-US"/>
        </a:p>
      </dgm:t>
    </dgm:pt>
    <dgm:pt modelId="{310DF4CD-E846-4185-8F63-D3BF510FF6E9}" type="pres">
      <dgm:prSet presAssocID="{95C35A9E-3771-4950-B487-69DEEDBF45FA}" presName="Name0" presStyleCnt="0">
        <dgm:presLayoutVars>
          <dgm:dir/>
          <dgm:animLvl val="lvl"/>
          <dgm:resizeHandles val="exact"/>
        </dgm:presLayoutVars>
      </dgm:prSet>
      <dgm:spPr/>
    </dgm:pt>
    <dgm:pt modelId="{C2C09B1E-126A-4C3C-88C6-86E8D040228E}" type="pres">
      <dgm:prSet presAssocID="{76D3209F-47CA-4A83-8F02-C8C98BAFF21A}" presName="linNode" presStyleCnt="0"/>
      <dgm:spPr/>
    </dgm:pt>
    <dgm:pt modelId="{2E1ABA02-ED89-4175-BA73-E864055C2D81}" type="pres">
      <dgm:prSet presAssocID="{76D3209F-47CA-4A83-8F02-C8C98BAFF21A}" presName="parentText" presStyleLbl="node1" presStyleIdx="0" presStyleCnt="6" custScaleX="66132">
        <dgm:presLayoutVars>
          <dgm:chMax val="1"/>
          <dgm:bulletEnabled val="1"/>
        </dgm:presLayoutVars>
      </dgm:prSet>
      <dgm:spPr/>
    </dgm:pt>
    <dgm:pt modelId="{0B31AA30-1374-4B55-BD53-D4CDE7D61884}" type="pres">
      <dgm:prSet presAssocID="{76D3209F-47CA-4A83-8F02-C8C98BAFF21A}" presName="descendantText" presStyleLbl="alignAccFollowNode1" presStyleIdx="0" presStyleCnt="6" custScaleX="111598">
        <dgm:presLayoutVars>
          <dgm:bulletEnabled val="1"/>
        </dgm:presLayoutVars>
      </dgm:prSet>
      <dgm:spPr/>
    </dgm:pt>
    <dgm:pt modelId="{E84EA342-AEEA-4A72-A0B5-BAE199893AC9}" type="pres">
      <dgm:prSet presAssocID="{8AE027C4-9DDC-4502-8700-9C0B14E0D7CF}" presName="sp" presStyleCnt="0"/>
      <dgm:spPr/>
    </dgm:pt>
    <dgm:pt modelId="{07295AE1-1308-4FC0-BB94-E74B6F1F690B}" type="pres">
      <dgm:prSet presAssocID="{8B3EE0BD-9C55-49D0-A382-D74CD8701537}" presName="linNode" presStyleCnt="0"/>
      <dgm:spPr/>
    </dgm:pt>
    <dgm:pt modelId="{60FC43A7-56A3-4A6B-B7A8-B53577AFC0EA}" type="pres">
      <dgm:prSet presAssocID="{8B3EE0BD-9C55-49D0-A382-D74CD8701537}" presName="parentText" presStyleLbl="node1" presStyleIdx="1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B168CB73-5EFB-4F92-8E90-87BF6BFC10FB}" type="pres">
      <dgm:prSet presAssocID="{8B3EE0BD-9C55-49D0-A382-D74CD8701537}" presName="descendantText" presStyleLbl="alignAccFollowNode1" presStyleIdx="1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290FDEA7-93BC-4BCF-8DAA-CC9DE04968C8}" type="pres">
      <dgm:prSet presAssocID="{8B351C6A-372C-4FBB-80F2-07107FDC12AD}" presName="sp" presStyleCnt="0"/>
      <dgm:spPr/>
    </dgm:pt>
    <dgm:pt modelId="{11DB6660-A965-454C-86F4-9396CC8E79AE}" type="pres">
      <dgm:prSet presAssocID="{D777250B-4934-4C28-92D0-7D883FAF4A25}" presName="linNode" presStyleCnt="0"/>
      <dgm:spPr/>
    </dgm:pt>
    <dgm:pt modelId="{EDCB2D32-2B93-4056-87D1-05AC11C266BB}" type="pres">
      <dgm:prSet presAssocID="{D777250B-4934-4C28-92D0-7D883FAF4A25}" presName="parentText" presStyleLbl="node1" presStyleIdx="2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9EC92B6F-5A1A-4097-A977-0F06FF34FFB1}" type="pres">
      <dgm:prSet presAssocID="{D777250B-4934-4C28-92D0-7D883FAF4A25}" presName="descendantText" presStyleLbl="alignAccFollowNode1" presStyleIdx="2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66097384-62E1-4463-9949-40BBF1AC6618}" type="pres">
      <dgm:prSet presAssocID="{2BAEBD8E-2818-4B52-B437-F00A092212C8}" presName="sp" presStyleCnt="0"/>
      <dgm:spPr/>
    </dgm:pt>
    <dgm:pt modelId="{2C9D06FE-869C-45E6-8D57-CCBDA20D345A}" type="pres">
      <dgm:prSet presAssocID="{7A7B3C4D-69F2-4910-B68D-BFF8A7EB0B6D}" presName="linNode" presStyleCnt="0"/>
      <dgm:spPr/>
    </dgm:pt>
    <dgm:pt modelId="{16387ACB-666E-4E25-9547-913CAFA855FF}" type="pres">
      <dgm:prSet presAssocID="{7A7B3C4D-69F2-4910-B68D-BFF8A7EB0B6D}" presName="parentText" presStyleLbl="node1" presStyleIdx="3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3BB20DC2-1A55-4037-9104-23A73D74A4B2}" type="pres">
      <dgm:prSet presAssocID="{7A7B3C4D-69F2-4910-B68D-BFF8A7EB0B6D}" presName="descendantText" presStyleLbl="alignAccFollowNode1" presStyleIdx="3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A42EBD55-EE74-45C6-BF99-5A0ACF42D67B}" type="pres">
      <dgm:prSet presAssocID="{61E2F2A1-B064-47BA-9CC3-A17D3EA722DB}" presName="sp" presStyleCnt="0"/>
      <dgm:spPr/>
    </dgm:pt>
    <dgm:pt modelId="{E7248BCC-C5E8-4C48-B8F4-84D48B354C40}" type="pres">
      <dgm:prSet presAssocID="{054C2D96-50D4-47C8-89D0-F692C17B99A3}" presName="linNode" presStyleCnt="0"/>
      <dgm:spPr/>
    </dgm:pt>
    <dgm:pt modelId="{30BDB707-5BE1-463A-9A60-2EE30118D993}" type="pres">
      <dgm:prSet presAssocID="{054C2D96-50D4-47C8-89D0-F692C17B99A3}" presName="parentText" presStyleLbl="node1" presStyleIdx="4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A37B84D3-F20B-413B-850B-0154F3658455}" type="pres">
      <dgm:prSet presAssocID="{054C2D96-50D4-47C8-89D0-F692C17B99A3}" presName="descendantText" presStyleLbl="alignAccFollowNode1" presStyleIdx="4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  <dgm:pt modelId="{5CA19BFD-3B21-48EC-90AA-B1285540583A}" type="pres">
      <dgm:prSet presAssocID="{405985C3-F9D7-4DB1-BF7B-111D2A3E512C}" presName="sp" presStyleCnt="0"/>
      <dgm:spPr/>
    </dgm:pt>
    <dgm:pt modelId="{4E382C82-3984-43E5-B8E4-8E0A85FCCB7D}" type="pres">
      <dgm:prSet presAssocID="{060379FE-5703-4668-A9F8-BE65717914C8}" presName="linNode" presStyleCnt="0"/>
      <dgm:spPr/>
    </dgm:pt>
    <dgm:pt modelId="{B5921EFF-CECB-4162-A436-D245E2C42A61}" type="pres">
      <dgm:prSet presAssocID="{060379FE-5703-4668-A9F8-BE65717914C8}" presName="parentText" presStyleLbl="node1" presStyleIdx="5" presStyleCnt="6" custScaleX="65959">
        <dgm:presLayoutVars>
          <dgm:chMax val="1"/>
          <dgm:bulletEnabled val="1"/>
        </dgm:presLayoutVars>
      </dgm:prSet>
      <dgm:spPr>
        <a:prstGeom prst="roundRect">
          <a:avLst/>
        </a:prstGeom>
      </dgm:spPr>
    </dgm:pt>
    <dgm:pt modelId="{53F6F28E-1486-48A0-91DC-10C9517E2BA9}" type="pres">
      <dgm:prSet presAssocID="{060379FE-5703-4668-A9F8-BE65717914C8}" presName="descendantText" presStyleLbl="alignAccFollowNode1" presStyleIdx="5" presStyleCnt="6" custScaleX="111704">
        <dgm:presLayoutVars>
          <dgm:bulletEnabled val="1"/>
        </dgm:presLayoutVars>
      </dgm:prSet>
      <dgm:spPr>
        <a:prstGeom prst="round2SameRect">
          <a:avLst/>
        </a:prstGeom>
      </dgm:spPr>
    </dgm:pt>
  </dgm:ptLst>
  <dgm:cxnLst>
    <dgm:cxn modelId="{47246A05-D42E-4CF8-9535-4B53C726EC75}" type="presOf" srcId="{CDAC7C64-D129-4BDB-B435-910F36D4271B}" destId="{B168CB73-5EFB-4F92-8E90-87BF6BFC10FB}" srcOrd="0" destOrd="0" presId="urn:microsoft.com/office/officeart/2005/8/layout/vList5"/>
    <dgm:cxn modelId="{A31A7A05-A416-4422-B885-90030F1C3076}" srcId="{95C35A9E-3771-4950-B487-69DEEDBF45FA}" destId="{D777250B-4934-4C28-92D0-7D883FAF4A25}" srcOrd="2" destOrd="0" parTransId="{20B1510F-DFC2-428B-910F-3E2B4A3D4AF5}" sibTransId="{2BAEBD8E-2818-4B52-B437-F00A092212C8}"/>
    <dgm:cxn modelId="{6A467207-AF47-4683-995D-C71260505C6E}" type="presOf" srcId="{054C2D96-50D4-47C8-89D0-F692C17B99A3}" destId="{30BDB707-5BE1-463A-9A60-2EE30118D993}" srcOrd="0" destOrd="0" presId="urn:microsoft.com/office/officeart/2005/8/layout/vList5"/>
    <dgm:cxn modelId="{7ABBAF0A-C418-4F5F-9471-87590CB2084D}" type="presOf" srcId="{A01D1182-350E-4CC9-9EBB-40A6FB083683}" destId="{9EC92B6F-5A1A-4097-A977-0F06FF34FFB1}" srcOrd="0" destOrd="0" presId="urn:microsoft.com/office/officeart/2005/8/layout/vList5"/>
    <dgm:cxn modelId="{EA03E60A-BE27-4BBC-849D-26DC90D53651}" srcId="{95C35A9E-3771-4950-B487-69DEEDBF45FA}" destId="{060379FE-5703-4668-A9F8-BE65717914C8}" srcOrd="5" destOrd="0" parTransId="{49B94CAD-DD0B-4B3C-8F0F-B1FEB7B1F121}" sibTransId="{EA49B4E6-2856-45FB-B07F-74CB9CBC20BA}"/>
    <dgm:cxn modelId="{328AD31B-4F3B-450B-BA40-93591D4F7FA6}" type="presOf" srcId="{95C35A9E-3771-4950-B487-69DEEDBF45FA}" destId="{310DF4CD-E846-4185-8F63-D3BF510FF6E9}" srcOrd="0" destOrd="0" presId="urn:microsoft.com/office/officeart/2005/8/layout/vList5"/>
    <dgm:cxn modelId="{B06F2E20-AFE2-4C1B-BF52-30D443E95662}" srcId="{95C35A9E-3771-4950-B487-69DEEDBF45FA}" destId="{054C2D96-50D4-47C8-89D0-F692C17B99A3}" srcOrd="4" destOrd="0" parTransId="{39ED85B2-BBED-4433-9A8E-4BB06C96ED6B}" sibTransId="{405985C3-F9D7-4DB1-BF7B-111D2A3E512C}"/>
    <dgm:cxn modelId="{A6815C21-E5B0-4F42-8D6C-BAF6E657EFA8}" type="presOf" srcId="{31966AE7-E0F4-4618-AF54-4E2A5347A2F9}" destId="{3BB20DC2-1A55-4037-9104-23A73D74A4B2}" srcOrd="0" destOrd="0" presId="urn:microsoft.com/office/officeart/2005/8/layout/vList5"/>
    <dgm:cxn modelId="{02A93C24-D007-4E80-A1B5-501FE1F96964}" type="presOf" srcId="{8B3EE0BD-9C55-49D0-A382-D74CD8701537}" destId="{60FC43A7-56A3-4A6B-B7A8-B53577AFC0EA}" srcOrd="0" destOrd="0" presId="urn:microsoft.com/office/officeart/2005/8/layout/vList5"/>
    <dgm:cxn modelId="{CE013B27-251F-4AC5-9A74-35AEEAE791B7}" srcId="{054C2D96-50D4-47C8-89D0-F692C17B99A3}" destId="{BB064EBF-6BCA-4E3E-BE2B-CB3758BA6875}" srcOrd="0" destOrd="0" parTransId="{0A2B2B62-E2C4-4EE8-ABF6-F8F343FC7ECD}" sibTransId="{A0C8F6A5-5591-4B09-9B23-D96E5DA29968}"/>
    <dgm:cxn modelId="{9F89613F-923C-4067-AE5E-690F8FA102CE}" srcId="{95C35A9E-3771-4950-B487-69DEEDBF45FA}" destId="{8B3EE0BD-9C55-49D0-A382-D74CD8701537}" srcOrd="1" destOrd="0" parTransId="{CDD41B34-5458-478F-A819-D603425ACC62}" sibTransId="{8B351C6A-372C-4FBB-80F2-07107FDC12AD}"/>
    <dgm:cxn modelId="{85CE2242-7850-49D5-94C3-FBB5FC4478AB}" type="presOf" srcId="{060379FE-5703-4668-A9F8-BE65717914C8}" destId="{B5921EFF-CECB-4162-A436-D245E2C42A61}" srcOrd="0" destOrd="0" presId="urn:microsoft.com/office/officeart/2005/8/layout/vList5"/>
    <dgm:cxn modelId="{7373EF4D-8EFB-46C8-8549-B90AC7779BDE}" type="presOf" srcId="{7A680022-BC05-734A-8003-E07540CD47DE}" destId="{0B31AA30-1374-4B55-BD53-D4CDE7D61884}" srcOrd="0" destOrd="0" presId="urn:microsoft.com/office/officeart/2005/8/layout/vList5"/>
    <dgm:cxn modelId="{9DD4DA6F-156C-4518-9A02-86E7E6F4462B}" type="presOf" srcId="{BB064EBF-6BCA-4E3E-BE2B-CB3758BA6875}" destId="{A37B84D3-F20B-413B-850B-0154F3658455}" srcOrd="0" destOrd="0" presId="urn:microsoft.com/office/officeart/2005/8/layout/vList5"/>
    <dgm:cxn modelId="{44D1FA4F-3AD3-4F85-8139-F978BF1A4572}" type="presOf" srcId="{76D3209F-47CA-4A83-8F02-C8C98BAFF21A}" destId="{2E1ABA02-ED89-4175-BA73-E864055C2D81}" srcOrd="0" destOrd="0" presId="urn:microsoft.com/office/officeart/2005/8/layout/vList5"/>
    <dgm:cxn modelId="{B1AF7B73-4A66-4408-985F-E998B9C3AF35}" type="presOf" srcId="{6EC272B7-3358-4473-BEEE-9CAA511C79BD}" destId="{53F6F28E-1486-48A0-91DC-10C9517E2BA9}" srcOrd="0" destOrd="0" presId="urn:microsoft.com/office/officeart/2005/8/layout/vList5"/>
    <dgm:cxn modelId="{7373938D-C73A-4537-959A-ACBC43F05C5D}" type="presOf" srcId="{D777250B-4934-4C28-92D0-7D883FAF4A25}" destId="{EDCB2D32-2B93-4056-87D1-05AC11C266BB}" srcOrd="0" destOrd="0" presId="urn:microsoft.com/office/officeart/2005/8/layout/vList5"/>
    <dgm:cxn modelId="{5B824190-D20B-4A7D-A709-4DEC9A71B7B3}" srcId="{060379FE-5703-4668-A9F8-BE65717914C8}" destId="{6EC272B7-3358-4473-BEEE-9CAA511C79BD}" srcOrd="0" destOrd="0" parTransId="{F78232B1-C2CF-4AF9-BE8B-93ED27A14FA2}" sibTransId="{23AA3D02-0042-401A-9C82-780AB2E25198}"/>
    <dgm:cxn modelId="{E9CD5C91-6808-F04D-BE97-2BFDA3367242}" srcId="{76D3209F-47CA-4A83-8F02-C8C98BAFF21A}" destId="{7A680022-BC05-734A-8003-E07540CD47DE}" srcOrd="0" destOrd="0" parTransId="{6C2334AF-D638-FC41-8D7B-440BF780817F}" sibTransId="{0E7581D1-6BDA-D54B-8F5B-CEBB719F4082}"/>
    <dgm:cxn modelId="{B43760CA-2406-4039-B202-C3EEF9DD31C1}" srcId="{95C35A9E-3771-4950-B487-69DEEDBF45FA}" destId="{76D3209F-47CA-4A83-8F02-C8C98BAFF21A}" srcOrd="0" destOrd="0" parTransId="{991D1759-D2E2-4A1E-AD99-359856EF4C39}" sibTransId="{8AE027C4-9DDC-4502-8700-9C0B14E0D7CF}"/>
    <dgm:cxn modelId="{B40993E3-41B2-47D1-871A-0063B7D01FD4}" srcId="{8B3EE0BD-9C55-49D0-A382-D74CD8701537}" destId="{CDAC7C64-D129-4BDB-B435-910F36D4271B}" srcOrd="0" destOrd="0" parTransId="{19063A6A-5ADE-4C2E-AD79-0E743DE85AB0}" sibTransId="{7EE1F95B-9D96-4854-A83E-A01BF0D587B7}"/>
    <dgm:cxn modelId="{26269EE5-6108-4638-B71F-3DD7633E4E51}" type="presOf" srcId="{7A7B3C4D-69F2-4910-B68D-BFF8A7EB0B6D}" destId="{16387ACB-666E-4E25-9547-913CAFA855FF}" srcOrd="0" destOrd="0" presId="urn:microsoft.com/office/officeart/2005/8/layout/vList5"/>
    <dgm:cxn modelId="{F6DE1FFE-71A2-4582-9515-A4F8BFBF3F61}" srcId="{7A7B3C4D-69F2-4910-B68D-BFF8A7EB0B6D}" destId="{31966AE7-E0F4-4618-AF54-4E2A5347A2F9}" srcOrd="0" destOrd="0" parTransId="{F4416B8D-9399-4945-93CC-542DA6EC8051}" sibTransId="{4F0E34EF-C03E-42C3-899C-4AEAE07E01FD}"/>
    <dgm:cxn modelId="{BED185FE-0C90-4596-B6BB-50E17EBC592F}" srcId="{95C35A9E-3771-4950-B487-69DEEDBF45FA}" destId="{7A7B3C4D-69F2-4910-B68D-BFF8A7EB0B6D}" srcOrd="3" destOrd="0" parTransId="{385EBD99-4A3F-4EA2-BBE2-8EE54F9F80FA}" sibTransId="{61E2F2A1-B064-47BA-9CC3-A17D3EA722DB}"/>
    <dgm:cxn modelId="{A50405FF-611E-47EA-B0AE-497B01A2B2F7}" srcId="{D777250B-4934-4C28-92D0-7D883FAF4A25}" destId="{A01D1182-350E-4CC9-9EBB-40A6FB083683}" srcOrd="0" destOrd="0" parTransId="{7199B469-C080-45B5-A21E-350FB281C089}" sibTransId="{0E9E9BD5-E3E2-4AFE-A961-D3AE51946528}"/>
    <dgm:cxn modelId="{C473F712-986A-4BAF-A7B2-C5E1C630FB2E}" type="presParOf" srcId="{310DF4CD-E846-4185-8F63-D3BF510FF6E9}" destId="{C2C09B1E-126A-4C3C-88C6-86E8D040228E}" srcOrd="0" destOrd="0" presId="urn:microsoft.com/office/officeart/2005/8/layout/vList5"/>
    <dgm:cxn modelId="{CA951593-9FB4-4E5F-B6BA-832EA24C2962}" type="presParOf" srcId="{C2C09B1E-126A-4C3C-88C6-86E8D040228E}" destId="{2E1ABA02-ED89-4175-BA73-E864055C2D81}" srcOrd="0" destOrd="0" presId="urn:microsoft.com/office/officeart/2005/8/layout/vList5"/>
    <dgm:cxn modelId="{92D65DA6-B1B7-4957-963C-3C870F7D5A13}" type="presParOf" srcId="{C2C09B1E-126A-4C3C-88C6-86E8D040228E}" destId="{0B31AA30-1374-4B55-BD53-D4CDE7D61884}" srcOrd="1" destOrd="0" presId="urn:microsoft.com/office/officeart/2005/8/layout/vList5"/>
    <dgm:cxn modelId="{B4FEE1F0-7EDF-4426-B401-E67F0F82C8EB}" type="presParOf" srcId="{310DF4CD-E846-4185-8F63-D3BF510FF6E9}" destId="{E84EA342-AEEA-4A72-A0B5-BAE199893AC9}" srcOrd="1" destOrd="0" presId="urn:microsoft.com/office/officeart/2005/8/layout/vList5"/>
    <dgm:cxn modelId="{2BE3D690-549F-447A-BB3E-07DF6EA3AB7A}" type="presParOf" srcId="{310DF4CD-E846-4185-8F63-D3BF510FF6E9}" destId="{07295AE1-1308-4FC0-BB94-E74B6F1F690B}" srcOrd="2" destOrd="0" presId="urn:microsoft.com/office/officeart/2005/8/layout/vList5"/>
    <dgm:cxn modelId="{A444064E-331E-4193-A3C0-8C9DAEC5DD45}" type="presParOf" srcId="{07295AE1-1308-4FC0-BB94-E74B6F1F690B}" destId="{60FC43A7-56A3-4A6B-B7A8-B53577AFC0EA}" srcOrd="0" destOrd="0" presId="urn:microsoft.com/office/officeart/2005/8/layout/vList5"/>
    <dgm:cxn modelId="{F59AFA96-A499-460C-B662-68DD5D4EC9FC}" type="presParOf" srcId="{07295AE1-1308-4FC0-BB94-E74B6F1F690B}" destId="{B168CB73-5EFB-4F92-8E90-87BF6BFC10FB}" srcOrd="1" destOrd="0" presId="urn:microsoft.com/office/officeart/2005/8/layout/vList5"/>
    <dgm:cxn modelId="{BD3A96A4-2EF2-4E0B-8725-F5E57AB9B211}" type="presParOf" srcId="{310DF4CD-E846-4185-8F63-D3BF510FF6E9}" destId="{290FDEA7-93BC-4BCF-8DAA-CC9DE04968C8}" srcOrd="3" destOrd="0" presId="urn:microsoft.com/office/officeart/2005/8/layout/vList5"/>
    <dgm:cxn modelId="{C9DABA27-2C64-43FA-B808-AA7886B85BB5}" type="presParOf" srcId="{310DF4CD-E846-4185-8F63-D3BF510FF6E9}" destId="{11DB6660-A965-454C-86F4-9396CC8E79AE}" srcOrd="4" destOrd="0" presId="urn:microsoft.com/office/officeart/2005/8/layout/vList5"/>
    <dgm:cxn modelId="{BAC87EC4-E4CE-48E6-AD67-328E4B48D471}" type="presParOf" srcId="{11DB6660-A965-454C-86F4-9396CC8E79AE}" destId="{EDCB2D32-2B93-4056-87D1-05AC11C266BB}" srcOrd="0" destOrd="0" presId="urn:microsoft.com/office/officeart/2005/8/layout/vList5"/>
    <dgm:cxn modelId="{882A8D6D-439F-4C5B-829D-5CA35A7F35F1}" type="presParOf" srcId="{11DB6660-A965-454C-86F4-9396CC8E79AE}" destId="{9EC92B6F-5A1A-4097-A977-0F06FF34FFB1}" srcOrd="1" destOrd="0" presId="urn:microsoft.com/office/officeart/2005/8/layout/vList5"/>
    <dgm:cxn modelId="{D864CE93-7FD4-4071-9ABB-BBC53C746C15}" type="presParOf" srcId="{310DF4CD-E846-4185-8F63-D3BF510FF6E9}" destId="{66097384-62E1-4463-9949-40BBF1AC6618}" srcOrd="5" destOrd="0" presId="urn:microsoft.com/office/officeart/2005/8/layout/vList5"/>
    <dgm:cxn modelId="{4848D863-3783-46AD-9153-46AB0A0F8AD4}" type="presParOf" srcId="{310DF4CD-E846-4185-8F63-D3BF510FF6E9}" destId="{2C9D06FE-869C-45E6-8D57-CCBDA20D345A}" srcOrd="6" destOrd="0" presId="urn:microsoft.com/office/officeart/2005/8/layout/vList5"/>
    <dgm:cxn modelId="{34C50E2F-4D59-4609-8F00-18F021B40CDC}" type="presParOf" srcId="{2C9D06FE-869C-45E6-8D57-CCBDA20D345A}" destId="{16387ACB-666E-4E25-9547-913CAFA855FF}" srcOrd="0" destOrd="0" presId="urn:microsoft.com/office/officeart/2005/8/layout/vList5"/>
    <dgm:cxn modelId="{E7F5F967-8CE3-4C56-8877-5A7FB64FC26B}" type="presParOf" srcId="{2C9D06FE-869C-45E6-8D57-CCBDA20D345A}" destId="{3BB20DC2-1A55-4037-9104-23A73D74A4B2}" srcOrd="1" destOrd="0" presId="urn:microsoft.com/office/officeart/2005/8/layout/vList5"/>
    <dgm:cxn modelId="{E94BB12C-966B-4054-AD48-34C7B56D7F5A}" type="presParOf" srcId="{310DF4CD-E846-4185-8F63-D3BF510FF6E9}" destId="{A42EBD55-EE74-45C6-BF99-5A0ACF42D67B}" srcOrd="7" destOrd="0" presId="urn:microsoft.com/office/officeart/2005/8/layout/vList5"/>
    <dgm:cxn modelId="{769E2956-7F21-4A60-9126-5A7353F7318C}" type="presParOf" srcId="{310DF4CD-E846-4185-8F63-D3BF510FF6E9}" destId="{E7248BCC-C5E8-4C48-B8F4-84D48B354C40}" srcOrd="8" destOrd="0" presId="urn:microsoft.com/office/officeart/2005/8/layout/vList5"/>
    <dgm:cxn modelId="{30EAB68A-6191-4DFA-A49D-75A2DFBE0F9D}" type="presParOf" srcId="{E7248BCC-C5E8-4C48-B8F4-84D48B354C40}" destId="{30BDB707-5BE1-463A-9A60-2EE30118D993}" srcOrd="0" destOrd="0" presId="urn:microsoft.com/office/officeart/2005/8/layout/vList5"/>
    <dgm:cxn modelId="{50FC7D1A-1911-469B-957E-33F5B7DD8488}" type="presParOf" srcId="{E7248BCC-C5E8-4C48-B8F4-84D48B354C40}" destId="{A37B84D3-F20B-413B-850B-0154F3658455}" srcOrd="1" destOrd="0" presId="urn:microsoft.com/office/officeart/2005/8/layout/vList5"/>
    <dgm:cxn modelId="{52DFE829-A515-4CFE-9B49-FEBB4789C26C}" type="presParOf" srcId="{310DF4CD-E846-4185-8F63-D3BF510FF6E9}" destId="{5CA19BFD-3B21-48EC-90AA-B1285540583A}" srcOrd="9" destOrd="0" presId="urn:microsoft.com/office/officeart/2005/8/layout/vList5"/>
    <dgm:cxn modelId="{9F1566D8-4B18-45B3-81ED-941BD0A59184}" type="presParOf" srcId="{310DF4CD-E846-4185-8F63-D3BF510FF6E9}" destId="{4E382C82-3984-43E5-B8E4-8E0A85FCCB7D}" srcOrd="10" destOrd="0" presId="urn:microsoft.com/office/officeart/2005/8/layout/vList5"/>
    <dgm:cxn modelId="{0107B621-13AF-4F20-9406-87D2B888D001}" type="presParOf" srcId="{4E382C82-3984-43E5-B8E4-8E0A85FCCB7D}" destId="{B5921EFF-CECB-4162-A436-D245E2C42A61}" srcOrd="0" destOrd="0" presId="urn:microsoft.com/office/officeart/2005/8/layout/vList5"/>
    <dgm:cxn modelId="{A7D9D23B-0C42-46F1-B45E-F97C238DE5C4}" type="presParOf" srcId="{4E382C82-3984-43E5-B8E4-8E0A85FCCB7D}" destId="{53F6F28E-1486-48A0-91DC-10C9517E2BA9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798BB7C8-EB50-4D9E-9B3F-DC4FC714BD6F}" type="doc">
      <dgm:prSet loTypeId="urn:microsoft.com/office/officeart/2005/8/layout/vList2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zh-TW" altLang="en-US"/>
        </a:p>
      </dgm:t>
    </dgm:pt>
    <dgm:pt modelId="{9D3CF31D-A601-451E-BCDB-CA9008532134}">
      <dgm:prSet phldrT="[文字]"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635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8EF8B2-2B2C-4638-94A1-F69708C0F31C}" type="par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E6B44B4-7E00-4C71-8A06-08C151DDAE02}" type="sibTrans" cxnId="{5C274609-A88A-4529-AAE5-37C5FADFF5B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F21BC84-EF64-4FCE-A14A-2817D95FBD42}">
      <dgm:prSet custT="1"/>
      <dgm:spPr>
        <a:noFill/>
        <a:effectLst>
          <a:glow rad="63500">
            <a:schemeClr val="accent2">
              <a:satMod val="175000"/>
              <a:alpha val="40000"/>
            </a:schemeClr>
          </a:glow>
        </a:effectLst>
      </dgm:spPr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家庭衝突大多始於溝通和表達方式不協調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容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易衝動，難以維持平和的態度，容易令危機升溫；另一方面，家長認為說話的內容及方向皆出於愛與關懷，青少年應樂於接受，但過程中可能出現誤傳或誤讀彼此之間的訊息。很多衝突發生時，雙方大多以惡劣及不當態度作為回應。不恰當處理衝突，可能會引發更大的危機。</a:t>
          </a:r>
        </a:p>
      </dgm:t>
    </dgm:pt>
    <dgm:pt modelId="{493BDF0B-255A-4939-865F-4FD17E724D4C}" type="par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9BC5FCE-FF1F-4921-B53F-B27329AD6BB4}" type="sibTrans" cxnId="{C3B74C39-E8CE-44D0-A1AC-496245353112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3F4469A-FE2E-4020-8663-AB8391FF6BEE}">
      <dgm:prSet custT="1">
        <dgm:style>
          <a:lnRef idx="2">
            <a:schemeClr val="accent5"/>
          </a:lnRef>
          <a:fillRef idx="1">
            <a:schemeClr val="lt1"/>
          </a:fillRef>
          <a:effectRef idx="0">
            <a:schemeClr val="accent5"/>
          </a:effectRef>
          <a:fontRef idx="minor">
            <a:schemeClr val="dk1"/>
          </a:fontRef>
        </dgm:style>
      </dgm:prSet>
      <dgm:spPr>
        <a:effectLst>
          <a:glow rad="63500">
            <a:schemeClr val="accent5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地位的期望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F86CEC1-87F2-4477-85CC-83BAA852B580}" type="par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EDC3558-0E33-48E2-96AC-AD6A508872D6}" type="sibTrans" cxnId="{FD129F1B-A78D-47FF-8A05-E2267A9B7DE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6463D2-723A-4F22-9326-620426E169D3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有些年長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家庭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成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員認為自己是家中的權威，後輩缺乏人生經驗，應當服從和尊重自己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另一方面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，有些青少年認為自己已經長大，希望能獨立自主，也期望家人把自己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當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成年人看待，彼此地位平等。故此，當年長成員試圖要求他們跟從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自己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想法去待人處事或批評他們時，青少年便容易感覺受到約束和不</a:t>
          </a:r>
          <a:r>
            <a:rPr lang="zh-HK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被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尊重，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進而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挑戰長輩的權威，家庭衝突亦隨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之而起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96567A4-B333-431D-9C24-264D54749588}" type="par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C613464-99D0-4B8C-B6D6-1F1C87CFCB7B}" type="sibTrans" cxnId="{67A2EC3D-C94A-4A42-8B7A-D42072ACDB3D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5B08BDC-73C2-4282-92A8-928BF067583A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>
        <a:effectLst>
          <a:glow rad="63500">
            <a:schemeClr val="accent6">
              <a:satMod val="175000"/>
              <a:alpha val="40000"/>
            </a:schemeClr>
          </a:glow>
        </a:effectLst>
      </dgm:spPr>
      <dgm:t>
        <a:bodyPr/>
        <a:lstStyle/>
        <a:p>
          <a:pPr>
            <a:buFont typeface="Wingdings" panose="05000000000000000000" pitchFamily="2" charset="2"/>
            <a:buNone/>
          </a:pPr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言行標準有分歧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8CDAB7F-FA85-4EC5-A134-5AABE1995E88}" type="par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4156AFF-12C4-45F6-881E-34EB59A1FD93}" type="sibTrans" cxnId="{9AA2E69E-8DCB-494D-AA51-D771566A173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EE55EEB-065B-4604-B595-FC65B5CB0316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家中較為年長的成員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特別是父母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對新事物的接受和適應程度常與青少年出現分歧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般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青少年喜歡新鮮的事物，追隨時下潮流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如新潮的衣飾和玩意、思想、言行、說話方式等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，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父母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或親人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往往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未必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能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夠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接受。青少年覺得家長守舊落伍，不合時宜，更對他們諸多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管束，但家長卻認為子女隨波俗流，沒有分辨對錯、好壞的能力，容易誤入歧途，必須加以指導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CB02F8B-60E6-472A-A847-745219D3F7B3}" type="par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2BE5A55-B255-4ADA-A96D-157672302D29}" type="sibTrans" cxnId="{A94AB036-1818-4F68-8E76-A08B45777D83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839C97A-9DD2-42F2-AA2C-A0625BFA14FA}">
      <dgm:prSet custT="1">
        <dgm:style>
          <a:lnRef idx="2">
            <a:schemeClr val="accent4"/>
          </a:lnRef>
          <a:fillRef idx="1">
            <a:schemeClr val="lt1"/>
          </a:fillRef>
          <a:effectRef idx="0">
            <a:schemeClr val="accent4"/>
          </a:effectRef>
          <a:fontRef idx="minor">
            <a:schemeClr val="dk1"/>
          </a:fontRef>
        </dgm:style>
      </dgm:prSet>
      <dgm:spPr>
        <a:effectLst>
          <a:glow rad="63500">
            <a:schemeClr val="accent4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A12CA0F-58CB-47A2-A2D6-EA792BAFA8BB}" type="par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D606523-B743-4ED8-BF59-2BD0335C4C97}" type="sibTrans" cxnId="{73942557-EDC2-439C-A9D0-671B0CEDF60B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B8A5AD8-57A1-479E-8E25-1947F63CB6E8}">
      <dgm:prSet custT="1"/>
      <dgm:spPr/>
      <dgm:t>
        <a:bodyPr/>
        <a:lstStyle/>
        <a:p>
          <a:pPr algn="just"/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家中年長成員的人生經驗比青少年多，對事物的看法</a:t>
          </a:r>
          <a:r>
            <a:rPr lang="zh-HK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較為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實際及務實。他們會認為青少年比較理想化，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有時會</a:t>
          </a:r>
          <a:r>
            <a:rPr lang="zh-HK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身在福中不知福，常發出無謂的埋怨和不滿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。相反，在青少年眼中，年長成員的思想和價值觀傳統、守舊，與現今世代格格不入。由於彼此之間在思想和價值觀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上</a:t>
          </a:r>
          <a:r>
            <a:rPr lang="zh-HK" sz="1200">
              <a:latin typeface="微軟正黑體" panose="020B0604030504040204" pitchFamily="34" charset="-120"/>
              <a:ea typeface="微軟正黑體" panose="020B0604030504040204" pitchFamily="34" charset="-120"/>
            </a:rPr>
            <a:t>出現分歧，家庭衝突便容易產生。</a:t>
          </a:r>
          <a:endParaRPr lang="zh-TW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86D217-9A24-4F13-A8C7-CFF3505991E2}" type="sib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BA2E802-2F19-45D1-928D-04E55040DC6B}" type="parTrans" cxnId="{BFEE4AD0-8B55-4FC3-ABF5-D1EA59E05A39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6F4A1DB-D2E1-47D6-8E07-CB6138CE8D56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>
        <a:effectLst>
          <a:glow rad="63500">
            <a:schemeClr val="accent1">
              <a:satMod val="175000"/>
              <a:alpha val="40000"/>
            </a:schemeClr>
          </a:glow>
        </a:effectLst>
      </dgm:spPr>
      <dgm:t>
        <a:bodyPr/>
        <a:lstStyle/>
        <a:p>
          <a:r>
            <a:rPr lang="zh-TW" altLang="en-US" sz="16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責任分擔</a:t>
          </a:r>
          <a:endParaRPr lang="zh-TW" altLang="en-US" sz="16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0048B7F-722B-44BB-9943-608422A0F93C}" type="sib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537E8B7-02D7-41E9-B219-20A2237E469B}" type="parTrans" cxnId="{A2447FD2-C834-446D-9690-B44153A52166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74900EC-7917-4C9A-A92D-6DFBC353221D}">
      <dgm:prSet custT="1"/>
      <dgm:spPr/>
      <dgm:t>
        <a:bodyPr/>
        <a:lstStyle/>
        <a:p>
          <a:pPr algn="just"/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</a:rPr>
            <a:t>作為家庭的一分子，每個成員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分擔不同的角色及責任。大多數父母認為自己為生活奔馳，期望子女除了努力學習外，亦應分擔家務，如子女未能符合期望，或子女認為父母沒有體諒自己，便容易引起衝突。</a:t>
          </a:r>
          <a:endParaRPr lang="zh-TW" altLang="en-US" sz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562E532-15BE-4B02-B5C8-1F16B8B3B123}" type="sib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5341E51-E21D-4A12-85E7-D0B4FF84BDF6}" type="parTrans" cxnId="{6A68CA11-50DD-4660-9C52-8376C76A2E88}">
      <dgm:prSet/>
      <dgm:spPr/>
      <dgm:t>
        <a:bodyPr/>
        <a:lstStyle/>
        <a:p>
          <a:endParaRPr lang="zh-TW" altLang="en-US" sz="24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083D9DC-6875-4DBE-B003-C2D202E48D1F}" type="pres">
      <dgm:prSet presAssocID="{798BB7C8-EB50-4D9E-9B3F-DC4FC714BD6F}" presName="linear" presStyleCnt="0">
        <dgm:presLayoutVars>
          <dgm:animLvl val="lvl"/>
          <dgm:resizeHandles val="exact"/>
        </dgm:presLayoutVars>
      </dgm:prSet>
      <dgm:spPr/>
    </dgm:pt>
    <dgm:pt modelId="{98596E44-0645-49DC-BEF5-A85B20C0BF64}" type="pres">
      <dgm:prSet presAssocID="{9D3CF31D-A601-451E-BCDB-CA9008532134}" presName="parentText" presStyleLbl="node1" presStyleIdx="0" presStyleCnt="5" custScaleX="92765" custScaleY="23554">
        <dgm:presLayoutVars>
          <dgm:chMax val="0"/>
          <dgm:bulletEnabled val="1"/>
        </dgm:presLayoutVars>
      </dgm:prSet>
      <dgm:spPr/>
    </dgm:pt>
    <dgm:pt modelId="{101610E4-CA72-4FB2-AEAB-39A003267661}" type="pres">
      <dgm:prSet presAssocID="{9D3CF31D-A601-451E-BCDB-CA9008532134}" presName="childText" presStyleLbl="revTx" presStyleIdx="0" presStyleCnt="5">
        <dgm:presLayoutVars>
          <dgm:bulletEnabled val="1"/>
        </dgm:presLayoutVars>
      </dgm:prSet>
      <dgm:spPr/>
    </dgm:pt>
    <dgm:pt modelId="{07C45B09-34B8-4CDA-B79B-7ABA6D39F589}" type="pres">
      <dgm:prSet presAssocID="{73F4469A-FE2E-4020-8663-AB8391FF6BEE}" presName="parentText" presStyleLbl="node1" presStyleIdx="1" presStyleCnt="5" custScaleX="94166" custScaleY="23554">
        <dgm:presLayoutVars>
          <dgm:chMax val="0"/>
          <dgm:bulletEnabled val="1"/>
        </dgm:presLayoutVars>
      </dgm:prSet>
      <dgm:spPr/>
    </dgm:pt>
    <dgm:pt modelId="{C25D2603-9F0B-4111-B35E-E75B26174892}" type="pres">
      <dgm:prSet presAssocID="{73F4469A-FE2E-4020-8663-AB8391FF6BEE}" presName="childText" presStyleLbl="revTx" presStyleIdx="1" presStyleCnt="5">
        <dgm:presLayoutVars>
          <dgm:bulletEnabled val="1"/>
        </dgm:presLayoutVars>
      </dgm:prSet>
      <dgm:spPr/>
    </dgm:pt>
    <dgm:pt modelId="{5CBCDCB8-817A-423E-9681-CA0BC5F0C5B2}" type="pres">
      <dgm:prSet presAssocID="{A5B08BDC-73C2-4282-92A8-928BF067583A}" presName="parentText" presStyleLbl="node1" presStyleIdx="2" presStyleCnt="5" custScaleX="95333" custScaleY="23554">
        <dgm:presLayoutVars>
          <dgm:chMax val="0"/>
          <dgm:bulletEnabled val="1"/>
        </dgm:presLayoutVars>
      </dgm:prSet>
      <dgm:spPr/>
    </dgm:pt>
    <dgm:pt modelId="{65BF59A0-4B4C-4EE9-8669-5D616A4A7E2D}" type="pres">
      <dgm:prSet presAssocID="{A5B08BDC-73C2-4282-92A8-928BF067583A}" presName="childText" presStyleLbl="revTx" presStyleIdx="2" presStyleCnt="5">
        <dgm:presLayoutVars>
          <dgm:bulletEnabled val="1"/>
        </dgm:presLayoutVars>
      </dgm:prSet>
      <dgm:spPr/>
    </dgm:pt>
    <dgm:pt modelId="{F6D7C3D2-3FED-409F-876E-830F02487450}" type="pres">
      <dgm:prSet presAssocID="{4839C97A-9DD2-42F2-AA2C-A0625BFA14FA}" presName="parentText" presStyleLbl="node1" presStyleIdx="3" presStyleCnt="5" custScaleX="96033" custScaleY="23554">
        <dgm:presLayoutVars>
          <dgm:chMax val="0"/>
          <dgm:bulletEnabled val="1"/>
        </dgm:presLayoutVars>
      </dgm:prSet>
      <dgm:spPr/>
    </dgm:pt>
    <dgm:pt modelId="{0D412B7F-B68D-44E4-BCF7-72567940CA72}" type="pres">
      <dgm:prSet presAssocID="{4839C97A-9DD2-42F2-AA2C-A0625BFA14FA}" presName="childText" presStyleLbl="revTx" presStyleIdx="3" presStyleCnt="5">
        <dgm:presLayoutVars>
          <dgm:bulletEnabled val="1"/>
        </dgm:presLayoutVars>
      </dgm:prSet>
      <dgm:spPr/>
    </dgm:pt>
    <dgm:pt modelId="{11363AD4-9CC5-476B-997C-D00308D62BA2}" type="pres">
      <dgm:prSet presAssocID="{56F4A1DB-D2E1-47D6-8E07-CB6138CE8D56}" presName="parentText" presStyleLbl="node1" presStyleIdx="4" presStyleCnt="5" custScaleX="96733" custScaleY="23554">
        <dgm:presLayoutVars>
          <dgm:chMax val="0"/>
          <dgm:bulletEnabled val="1"/>
        </dgm:presLayoutVars>
      </dgm:prSet>
      <dgm:spPr/>
    </dgm:pt>
    <dgm:pt modelId="{A56BE9C6-F170-4A71-A979-13CE49C16648}" type="pres">
      <dgm:prSet presAssocID="{56F4A1DB-D2E1-47D6-8E07-CB6138CE8D56}" presName="childText" presStyleLbl="revTx" presStyleIdx="4" presStyleCnt="5">
        <dgm:presLayoutVars>
          <dgm:bulletEnabled val="1"/>
        </dgm:presLayoutVars>
      </dgm:prSet>
      <dgm:spPr/>
    </dgm:pt>
  </dgm:ptLst>
  <dgm:cxnLst>
    <dgm:cxn modelId="{5C274609-A88A-4529-AAE5-37C5FADFF5BD}" srcId="{798BB7C8-EB50-4D9E-9B3F-DC4FC714BD6F}" destId="{9D3CF31D-A601-451E-BCDB-CA9008532134}" srcOrd="0" destOrd="0" parTransId="{4F8EF8B2-2B2C-4638-94A1-F69708C0F31C}" sibTransId="{2E6B44B4-7E00-4C71-8A06-08C151DDAE02}"/>
    <dgm:cxn modelId="{17E0BF0D-741D-4FA5-A406-2178EB83F2A8}" type="presOf" srcId="{4839C97A-9DD2-42F2-AA2C-A0625BFA14FA}" destId="{F6D7C3D2-3FED-409F-876E-830F02487450}" srcOrd="0" destOrd="0" presId="urn:microsoft.com/office/officeart/2005/8/layout/vList2"/>
    <dgm:cxn modelId="{6A68CA11-50DD-4660-9C52-8376C76A2E88}" srcId="{56F4A1DB-D2E1-47D6-8E07-CB6138CE8D56}" destId="{974900EC-7917-4C9A-A92D-6DFBC353221D}" srcOrd="0" destOrd="0" parTransId="{F5341E51-E21D-4A12-85E7-D0B4FF84BDF6}" sibTransId="{9562E532-15BE-4B02-B5C8-1F16B8B3B123}"/>
    <dgm:cxn modelId="{FD129F1B-A78D-47FF-8A05-E2267A9B7DE6}" srcId="{798BB7C8-EB50-4D9E-9B3F-DC4FC714BD6F}" destId="{73F4469A-FE2E-4020-8663-AB8391FF6BEE}" srcOrd="1" destOrd="0" parTransId="{AF86CEC1-87F2-4477-85CC-83BAA852B580}" sibTransId="{8EDC3558-0E33-48E2-96AC-AD6A508872D6}"/>
    <dgm:cxn modelId="{525C3F2A-B6F5-4765-93C2-4E2216EC1CB5}" type="presOf" srcId="{56F4A1DB-D2E1-47D6-8E07-CB6138CE8D56}" destId="{11363AD4-9CC5-476B-997C-D00308D62BA2}" srcOrd="0" destOrd="0" presId="urn:microsoft.com/office/officeart/2005/8/layout/vList2"/>
    <dgm:cxn modelId="{A94AB036-1818-4F68-8E76-A08B45777D83}" srcId="{A5B08BDC-73C2-4282-92A8-928BF067583A}" destId="{FEE55EEB-065B-4604-B595-FC65B5CB0316}" srcOrd="0" destOrd="0" parTransId="{0CB02F8B-60E6-472A-A847-745219D3F7B3}" sibTransId="{02BE5A55-B255-4ADA-A96D-157672302D29}"/>
    <dgm:cxn modelId="{1B7EC538-6A29-4F18-A0E2-E913C5BE725D}" type="presOf" srcId="{9D3CF31D-A601-451E-BCDB-CA9008532134}" destId="{98596E44-0645-49DC-BEF5-A85B20C0BF64}" srcOrd="0" destOrd="0" presId="urn:microsoft.com/office/officeart/2005/8/layout/vList2"/>
    <dgm:cxn modelId="{C3B74C39-E8CE-44D0-A1AC-496245353112}" srcId="{9D3CF31D-A601-451E-BCDB-CA9008532134}" destId="{4F21BC84-EF64-4FCE-A14A-2817D95FBD42}" srcOrd="0" destOrd="0" parTransId="{493BDF0B-255A-4939-865F-4FD17E724D4C}" sibTransId="{59BC5FCE-FF1F-4921-B53F-B27329AD6BB4}"/>
    <dgm:cxn modelId="{67A2EC3D-C94A-4A42-8B7A-D42072ACDB3D}" srcId="{73F4469A-FE2E-4020-8663-AB8391FF6BEE}" destId="{0B6463D2-723A-4F22-9326-620426E169D3}" srcOrd="0" destOrd="0" parTransId="{C96567A4-B333-431D-9C24-264D54749588}" sibTransId="{CC613464-99D0-4B8C-B6D6-1F1C87CFCB7B}"/>
    <dgm:cxn modelId="{12C7503E-569C-4528-93DD-41F5F7FE7BA4}" type="presOf" srcId="{0B8A5AD8-57A1-479E-8E25-1947F63CB6E8}" destId="{0D412B7F-B68D-44E4-BCF7-72567940CA72}" srcOrd="0" destOrd="0" presId="urn:microsoft.com/office/officeart/2005/8/layout/vList2"/>
    <dgm:cxn modelId="{36A8D05C-BF01-42E1-ABB3-B369007BBAC0}" type="presOf" srcId="{73F4469A-FE2E-4020-8663-AB8391FF6BEE}" destId="{07C45B09-34B8-4CDA-B79B-7ABA6D39F589}" srcOrd="0" destOrd="0" presId="urn:microsoft.com/office/officeart/2005/8/layout/vList2"/>
    <dgm:cxn modelId="{DFB7C766-1BDF-4267-8A83-8A5B6C69CA2C}" type="presOf" srcId="{974900EC-7917-4C9A-A92D-6DFBC353221D}" destId="{A56BE9C6-F170-4A71-A979-13CE49C16648}" srcOrd="0" destOrd="0" presId="urn:microsoft.com/office/officeart/2005/8/layout/vList2"/>
    <dgm:cxn modelId="{73942557-EDC2-439C-A9D0-671B0CEDF60B}" srcId="{798BB7C8-EB50-4D9E-9B3F-DC4FC714BD6F}" destId="{4839C97A-9DD2-42F2-AA2C-A0625BFA14FA}" srcOrd="3" destOrd="0" parTransId="{7A12CA0F-58CB-47A2-A2D6-EA792BAFA8BB}" sibTransId="{2D606523-B743-4ED8-BF59-2BD0335C4C97}"/>
    <dgm:cxn modelId="{9AA2E69E-8DCB-494D-AA51-D771566A173B}" srcId="{798BB7C8-EB50-4D9E-9B3F-DC4FC714BD6F}" destId="{A5B08BDC-73C2-4282-92A8-928BF067583A}" srcOrd="2" destOrd="0" parTransId="{78CDAB7F-FA85-4EC5-A134-5AABE1995E88}" sibTransId="{64156AFF-12C4-45F6-881E-34EB59A1FD93}"/>
    <dgm:cxn modelId="{D767C1C5-B52A-4F20-B71B-5005984D83B3}" type="presOf" srcId="{FEE55EEB-065B-4604-B595-FC65B5CB0316}" destId="{65BF59A0-4B4C-4EE9-8669-5D616A4A7E2D}" srcOrd="0" destOrd="0" presId="urn:microsoft.com/office/officeart/2005/8/layout/vList2"/>
    <dgm:cxn modelId="{58F104CB-3598-4253-8E2E-72C440020004}" type="presOf" srcId="{798BB7C8-EB50-4D9E-9B3F-DC4FC714BD6F}" destId="{3083D9DC-6875-4DBE-B003-C2D202E48D1F}" srcOrd="0" destOrd="0" presId="urn:microsoft.com/office/officeart/2005/8/layout/vList2"/>
    <dgm:cxn modelId="{BFEE4AD0-8B55-4FC3-ABF5-D1EA59E05A39}" srcId="{4839C97A-9DD2-42F2-AA2C-A0625BFA14FA}" destId="{0B8A5AD8-57A1-479E-8E25-1947F63CB6E8}" srcOrd="0" destOrd="0" parTransId="{CBA2E802-2F19-45D1-928D-04E55040DC6B}" sibTransId="{5886D217-9A24-4F13-A8C7-CFF3505991E2}"/>
    <dgm:cxn modelId="{A2447FD2-C834-446D-9690-B44153A52166}" srcId="{798BB7C8-EB50-4D9E-9B3F-DC4FC714BD6F}" destId="{56F4A1DB-D2E1-47D6-8E07-CB6138CE8D56}" srcOrd="4" destOrd="0" parTransId="{5537E8B7-02D7-41E9-B219-20A2237E469B}" sibTransId="{B0048B7F-722B-44BB-9943-608422A0F93C}"/>
    <dgm:cxn modelId="{DB4B87DF-C9DB-4C11-82DA-4D2A319E8107}" type="presOf" srcId="{4F21BC84-EF64-4FCE-A14A-2817D95FBD42}" destId="{101610E4-CA72-4FB2-AEAB-39A003267661}" srcOrd="0" destOrd="0" presId="urn:microsoft.com/office/officeart/2005/8/layout/vList2"/>
    <dgm:cxn modelId="{E0ED80E0-C1FD-4275-B7EB-22546AA51662}" type="presOf" srcId="{A5B08BDC-73C2-4282-92A8-928BF067583A}" destId="{5CBCDCB8-817A-423E-9681-CA0BC5F0C5B2}" srcOrd="0" destOrd="0" presId="urn:microsoft.com/office/officeart/2005/8/layout/vList2"/>
    <dgm:cxn modelId="{F3B119FD-6E01-4546-BF97-D17C1AE6A972}" type="presOf" srcId="{0B6463D2-723A-4F22-9326-620426E169D3}" destId="{C25D2603-9F0B-4111-B35E-E75B26174892}" srcOrd="0" destOrd="0" presId="urn:microsoft.com/office/officeart/2005/8/layout/vList2"/>
    <dgm:cxn modelId="{27F1A7AC-1E79-4D9F-B373-F1894E3E857F}" type="presParOf" srcId="{3083D9DC-6875-4DBE-B003-C2D202E48D1F}" destId="{98596E44-0645-49DC-BEF5-A85B20C0BF64}" srcOrd="0" destOrd="0" presId="urn:microsoft.com/office/officeart/2005/8/layout/vList2"/>
    <dgm:cxn modelId="{CE3D8DA1-B525-4DD9-B059-419B59AB2B0C}" type="presParOf" srcId="{3083D9DC-6875-4DBE-B003-C2D202E48D1F}" destId="{101610E4-CA72-4FB2-AEAB-39A003267661}" srcOrd="1" destOrd="0" presId="urn:microsoft.com/office/officeart/2005/8/layout/vList2"/>
    <dgm:cxn modelId="{DE64C92A-D439-4D30-B028-1ECE3B743696}" type="presParOf" srcId="{3083D9DC-6875-4DBE-B003-C2D202E48D1F}" destId="{07C45B09-34B8-4CDA-B79B-7ABA6D39F589}" srcOrd="2" destOrd="0" presId="urn:microsoft.com/office/officeart/2005/8/layout/vList2"/>
    <dgm:cxn modelId="{4CD9D41D-C237-4448-9535-79E141892C44}" type="presParOf" srcId="{3083D9DC-6875-4DBE-B003-C2D202E48D1F}" destId="{C25D2603-9F0B-4111-B35E-E75B26174892}" srcOrd="3" destOrd="0" presId="urn:microsoft.com/office/officeart/2005/8/layout/vList2"/>
    <dgm:cxn modelId="{858DD8A2-3C06-4A87-94BB-A29B5ED08110}" type="presParOf" srcId="{3083D9DC-6875-4DBE-B003-C2D202E48D1F}" destId="{5CBCDCB8-817A-423E-9681-CA0BC5F0C5B2}" srcOrd="4" destOrd="0" presId="urn:microsoft.com/office/officeart/2005/8/layout/vList2"/>
    <dgm:cxn modelId="{9288645C-65F8-44E6-8B04-4F1B544AE8B0}" type="presParOf" srcId="{3083D9DC-6875-4DBE-B003-C2D202E48D1F}" destId="{65BF59A0-4B4C-4EE9-8669-5D616A4A7E2D}" srcOrd="5" destOrd="0" presId="urn:microsoft.com/office/officeart/2005/8/layout/vList2"/>
    <dgm:cxn modelId="{ADD0B464-8070-4FFC-8ECE-78865B9D5D2B}" type="presParOf" srcId="{3083D9DC-6875-4DBE-B003-C2D202E48D1F}" destId="{F6D7C3D2-3FED-409F-876E-830F02487450}" srcOrd="6" destOrd="0" presId="urn:microsoft.com/office/officeart/2005/8/layout/vList2"/>
    <dgm:cxn modelId="{DA762C6E-5999-47C4-86A0-ED911B9A5A5A}" type="presParOf" srcId="{3083D9DC-6875-4DBE-B003-C2D202E48D1F}" destId="{0D412B7F-B68D-44E4-BCF7-72567940CA72}" srcOrd="7" destOrd="0" presId="urn:microsoft.com/office/officeart/2005/8/layout/vList2"/>
    <dgm:cxn modelId="{89AD9D7C-3887-48AD-8EC2-5A318F60A763}" type="presParOf" srcId="{3083D9DC-6875-4DBE-B003-C2D202E48D1F}" destId="{11363AD4-9CC5-476B-997C-D00308D62BA2}" srcOrd="8" destOrd="0" presId="urn:microsoft.com/office/officeart/2005/8/layout/vList2"/>
    <dgm:cxn modelId="{865D7423-21D5-490B-98D4-A5EF18AFF395}" type="presParOf" srcId="{3083D9DC-6875-4DBE-B003-C2D202E48D1F}" destId="{A56BE9C6-F170-4A71-A979-13CE49C16648}" srcOrd="9" destOrd="0" presId="urn:microsoft.com/office/officeart/2005/8/layout/vList2"/>
  </dgm:cxnLst>
  <dgm:bg>
    <a:effectLst>
      <a:glow rad="63500">
        <a:schemeClr val="accent4">
          <a:satMod val="175000"/>
          <a:alpha val="40000"/>
        </a:schemeClr>
      </a:glow>
    </a:effectLst>
  </dgm:bg>
  <dgm:whole/>
  <dgm:extLst>
    <a:ext uri="http://schemas.microsoft.com/office/drawing/2008/diagram">
      <dsp:dataModelExt xmlns:dsp="http://schemas.microsoft.com/office/drawing/2008/diagram" relId="rId64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C038D107-F002-4CA0-BBAA-019CB571D809}" type="doc">
      <dgm:prSet loTypeId="urn:microsoft.com/office/officeart/2008/layout/HexagonCluster" loCatId="picture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43C63559-0344-47FD-A6EE-C883471E6CF9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聆聽</a:t>
          </a:r>
        </a:p>
      </dgm:t>
    </dgm:pt>
    <dgm:pt modelId="{FBEC498C-69A7-49F3-BFA4-72C4BFEE85B6}" type="parTrans" cxnId="{808404F9-9271-4041-B0E1-132EEDE8F561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BF1A33A-807D-4A72-A27C-05916DF8B768}" type="sibTrans" cxnId="{808404F9-9271-4041-B0E1-132EEDE8F561}">
      <dgm:prSet/>
      <dgm:spPr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658F6D-BC26-46C4-883F-D7AF8180BE5B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讚美</a:t>
          </a:r>
        </a:p>
      </dgm:t>
    </dgm:pt>
    <dgm:pt modelId="{113B2117-8D1D-490C-AF8A-A609C23577D2}" type="parTrans" cxnId="{6FFA70F7-4DB1-47E9-94A6-E9464E17BF4E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5167CE4-2FED-41D5-AA19-B913CEBA8930}" type="sibTrans" cxnId="{6FFA70F7-4DB1-47E9-94A6-E9464E17BF4E}">
      <dgm:prSet/>
      <dgm:spPr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1DFE657-7D97-43F2-9737-14D01BFA16A4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喜樂</a:t>
          </a:r>
        </a:p>
      </dgm:t>
    </dgm:pt>
    <dgm:pt modelId="{D7FAA9F3-C9D2-419C-84AD-F9657B5D995A}" type="parTrans" cxnId="{81AF1038-50E1-4D3B-8F69-FB659D7EEC0C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9C9E898-03C9-4EFF-B875-7AC66DE68C95}" type="sibTrans" cxnId="{81AF1038-50E1-4D3B-8F69-FB659D7EEC0C}">
      <dgm:prSet/>
      <dgm:spPr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1CF325A-1D5E-47A5-846E-6CA992CAA386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投入</a:t>
          </a:r>
        </a:p>
      </dgm:t>
    </dgm:pt>
    <dgm:pt modelId="{35CDA4FD-B53E-4749-B7E3-10A68F69B190}" type="parTrans" cxnId="{D72316F7-0955-46FF-A418-C08677C4CDE0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FE555F8-C045-4EA8-AB5E-721F197EE563}" type="sibTrans" cxnId="{D72316F7-0955-46FF-A418-C08677C4CDE0}">
      <dgm:prSet/>
      <dgm:spPr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0DA8E3B-7DFB-4077-B796-A6EA3C907C48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常細味</a:t>
          </a:r>
        </a:p>
      </dgm:t>
    </dgm:pt>
    <dgm:pt modelId="{D636A4D5-2538-41A4-8B25-26F2839EEF78}" type="parTrans" cxnId="{54DF1D45-CFA0-4342-8BA8-E6326E6FE95F}">
      <dgm:prSet/>
      <dgm:spPr/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202CBA7-9992-4D14-8147-4ADEB371F9AF}" type="sibTrans" cxnId="{54DF1D45-CFA0-4342-8BA8-E6326E6FE95F}">
      <dgm:prSet/>
      <dgm:spPr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D6B6735C-A951-445F-8C09-89FB58824565}" type="pres">
      <dgm:prSet presAssocID="{C038D107-F002-4CA0-BBAA-019CB571D809}" presName="Name0" presStyleCnt="0">
        <dgm:presLayoutVars>
          <dgm:chMax val="21"/>
          <dgm:chPref val="21"/>
        </dgm:presLayoutVars>
      </dgm:prSet>
      <dgm:spPr/>
    </dgm:pt>
    <dgm:pt modelId="{067F073B-A83F-43C1-AABE-D1F1401A1EE2}" type="pres">
      <dgm:prSet presAssocID="{43C63559-0344-47FD-A6EE-C883471E6CF9}" presName="text1" presStyleCnt="0"/>
      <dgm:spPr/>
    </dgm:pt>
    <dgm:pt modelId="{EB2D4B51-983F-4A97-8888-72B92C280297}" type="pres">
      <dgm:prSet presAssocID="{43C63559-0344-47FD-A6EE-C883471E6CF9}" presName="textRepeatNode" presStyleLbl="alignNode1" presStyleIdx="0" presStyleCnt="5">
        <dgm:presLayoutVars>
          <dgm:chMax val="0"/>
          <dgm:chPref val="0"/>
          <dgm:bulletEnabled val="1"/>
        </dgm:presLayoutVars>
      </dgm:prSet>
      <dgm:spPr/>
    </dgm:pt>
    <dgm:pt modelId="{93B53256-EF56-4652-B786-EAC613EB5FF3}" type="pres">
      <dgm:prSet presAssocID="{43C63559-0344-47FD-A6EE-C883471E6CF9}" presName="textaccent1" presStyleCnt="0"/>
      <dgm:spPr/>
    </dgm:pt>
    <dgm:pt modelId="{546A407B-521E-47DB-B2FC-B42665567EFD}" type="pres">
      <dgm:prSet presAssocID="{43C63559-0344-47FD-A6EE-C883471E6CF9}" presName="accentRepeatNode" presStyleLbl="solidAlignAcc1" presStyleIdx="0" presStyleCnt="10"/>
      <dgm:spPr/>
    </dgm:pt>
    <dgm:pt modelId="{02E07B68-22AE-43C4-9093-2B4D8C66BB0B}" type="pres">
      <dgm:prSet presAssocID="{EBF1A33A-807D-4A72-A27C-05916DF8B768}" presName="image1" presStyleCnt="0"/>
      <dgm:spPr/>
    </dgm:pt>
    <dgm:pt modelId="{D07DC6B5-916F-4FFA-ABDE-099CA88D6464}" type="pres">
      <dgm:prSet presAssocID="{EBF1A33A-807D-4A72-A27C-05916DF8B768}" presName="imageRepeatNode" presStyleLbl="alignAcc1" presStyleIdx="0" presStyleCnt="5"/>
      <dgm:spPr/>
    </dgm:pt>
    <dgm:pt modelId="{C7F59A06-9D57-431C-8977-7297CF166535}" type="pres">
      <dgm:prSet presAssocID="{EBF1A33A-807D-4A72-A27C-05916DF8B768}" presName="imageaccent1" presStyleCnt="0"/>
      <dgm:spPr/>
    </dgm:pt>
    <dgm:pt modelId="{B4919958-50C1-425A-B5A3-1458D7C2F705}" type="pres">
      <dgm:prSet presAssocID="{EBF1A33A-807D-4A72-A27C-05916DF8B768}" presName="accentRepeatNode" presStyleLbl="solidAlignAcc1" presStyleIdx="1" presStyleCnt="10"/>
      <dgm:spPr/>
    </dgm:pt>
    <dgm:pt modelId="{CEAE6DC7-DBC3-4069-B615-0EC1689E1672}" type="pres">
      <dgm:prSet presAssocID="{83658F6D-BC26-46C4-883F-D7AF8180BE5B}" presName="text2" presStyleCnt="0"/>
      <dgm:spPr/>
    </dgm:pt>
    <dgm:pt modelId="{C3CABC54-93B3-4C35-AE87-FA1A1A9D24F9}" type="pres">
      <dgm:prSet presAssocID="{83658F6D-BC26-46C4-883F-D7AF8180BE5B}" presName="textRepeatNode" presStyleLbl="alignNode1" presStyleIdx="1" presStyleCnt="5">
        <dgm:presLayoutVars>
          <dgm:chMax val="0"/>
          <dgm:chPref val="0"/>
          <dgm:bulletEnabled val="1"/>
        </dgm:presLayoutVars>
      </dgm:prSet>
      <dgm:spPr/>
    </dgm:pt>
    <dgm:pt modelId="{BC9CA28B-2BA2-45DC-87CF-6E0ED094FF14}" type="pres">
      <dgm:prSet presAssocID="{83658F6D-BC26-46C4-883F-D7AF8180BE5B}" presName="textaccent2" presStyleCnt="0"/>
      <dgm:spPr/>
    </dgm:pt>
    <dgm:pt modelId="{28CCBFE0-B4CC-46C5-8073-C13BE4383194}" type="pres">
      <dgm:prSet presAssocID="{83658F6D-BC26-46C4-883F-D7AF8180BE5B}" presName="accentRepeatNode" presStyleLbl="solidAlignAcc1" presStyleIdx="2" presStyleCnt="10"/>
      <dgm:spPr/>
    </dgm:pt>
    <dgm:pt modelId="{734C9703-A31C-46C1-9BA9-9255440EBF9E}" type="pres">
      <dgm:prSet presAssocID="{B5167CE4-2FED-41D5-AA19-B913CEBA8930}" presName="image2" presStyleCnt="0"/>
      <dgm:spPr/>
    </dgm:pt>
    <dgm:pt modelId="{5F545E13-8F88-4F42-A382-E2CE2F4471B2}" type="pres">
      <dgm:prSet presAssocID="{B5167CE4-2FED-41D5-AA19-B913CEBA8930}" presName="imageRepeatNode" presStyleLbl="alignAcc1" presStyleIdx="1" presStyleCnt="5"/>
      <dgm:spPr/>
    </dgm:pt>
    <dgm:pt modelId="{278EAA38-980F-44D2-898A-0F52AD4BC5D1}" type="pres">
      <dgm:prSet presAssocID="{B5167CE4-2FED-41D5-AA19-B913CEBA8930}" presName="imageaccent2" presStyleCnt="0"/>
      <dgm:spPr/>
    </dgm:pt>
    <dgm:pt modelId="{006C7A55-FAA4-4480-8FA6-A2437CF34345}" type="pres">
      <dgm:prSet presAssocID="{B5167CE4-2FED-41D5-AA19-B913CEBA8930}" presName="accentRepeatNode" presStyleLbl="solidAlignAcc1" presStyleIdx="3" presStyleCnt="10"/>
      <dgm:spPr/>
    </dgm:pt>
    <dgm:pt modelId="{A7B871FD-3436-45AF-8EB7-3BA84EC3AFC3}" type="pres">
      <dgm:prSet presAssocID="{B1DFE657-7D97-43F2-9737-14D01BFA16A4}" presName="text3" presStyleCnt="0"/>
      <dgm:spPr/>
    </dgm:pt>
    <dgm:pt modelId="{D16BBF34-B49E-426A-A145-DEC87B453DA9}" type="pres">
      <dgm:prSet presAssocID="{B1DFE657-7D97-43F2-9737-14D01BFA16A4}" presName="textRepeatNode" presStyleLbl="alignNode1" presStyleIdx="2" presStyleCnt="5">
        <dgm:presLayoutVars>
          <dgm:chMax val="0"/>
          <dgm:chPref val="0"/>
          <dgm:bulletEnabled val="1"/>
        </dgm:presLayoutVars>
      </dgm:prSet>
      <dgm:spPr/>
    </dgm:pt>
    <dgm:pt modelId="{B727875E-B953-4D2C-A958-E89062CE35D6}" type="pres">
      <dgm:prSet presAssocID="{B1DFE657-7D97-43F2-9737-14D01BFA16A4}" presName="textaccent3" presStyleCnt="0"/>
      <dgm:spPr/>
    </dgm:pt>
    <dgm:pt modelId="{968C2B18-46CC-4C20-B69B-C718250C2BE5}" type="pres">
      <dgm:prSet presAssocID="{B1DFE657-7D97-43F2-9737-14D01BFA16A4}" presName="accentRepeatNode" presStyleLbl="solidAlignAcc1" presStyleIdx="4" presStyleCnt="10"/>
      <dgm:spPr/>
    </dgm:pt>
    <dgm:pt modelId="{103B26F5-C0EC-40ED-903D-07854AF8312C}" type="pres">
      <dgm:prSet presAssocID="{49C9E898-03C9-4EFF-B875-7AC66DE68C95}" presName="image3" presStyleCnt="0"/>
      <dgm:spPr/>
    </dgm:pt>
    <dgm:pt modelId="{2E7A3C97-39E1-49BC-9A1C-16E736D1EF20}" type="pres">
      <dgm:prSet presAssocID="{49C9E898-03C9-4EFF-B875-7AC66DE68C95}" presName="imageRepeatNode" presStyleLbl="alignAcc1" presStyleIdx="2" presStyleCnt="5" custLinFactNeighborX="-453" custLinFactNeighborY="1810"/>
      <dgm:spPr/>
    </dgm:pt>
    <dgm:pt modelId="{866518CA-E063-472E-8ABD-81C0DA6AC51D}" type="pres">
      <dgm:prSet presAssocID="{49C9E898-03C9-4EFF-B875-7AC66DE68C95}" presName="imageaccent3" presStyleCnt="0"/>
      <dgm:spPr/>
    </dgm:pt>
    <dgm:pt modelId="{232CA3C4-7C1F-46BE-8D78-6803CD39380E}" type="pres">
      <dgm:prSet presAssocID="{49C9E898-03C9-4EFF-B875-7AC66DE68C95}" presName="accentRepeatNode" presStyleLbl="solidAlignAcc1" presStyleIdx="5" presStyleCnt="10"/>
      <dgm:spPr/>
    </dgm:pt>
    <dgm:pt modelId="{E5D27DA1-5820-480B-B7C8-8B61BD05D747}" type="pres">
      <dgm:prSet presAssocID="{C1CF325A-1D5E-47A5-846E-6CA992CAA386}" presName="text4" presStyleCnt="0"/>
      <dgm:spPr/>
    </dgm:pt>
    <dgm:pt modelId="{B7092772-7739-42F9-BAA2-7B6996F4B71B}" type="pres">
      <dgm:prSet presAssocID="{C1CF325A-1D5E-47A5-846E-6CA992CAA386}" presName="textRepeatNode" presStyleLbl="alignNode1" presStyleIdx="3" presStyleCnt="5">
        <dgm:presLayoutVars>
          <dgm:chMax val="0"/>
          <dgm:chPref val="0"/>
          <dgm:bulletEnabled val="1"/>
        </dgm:presLayoutVars>
      </dgm:prSet>
      <dgm:spPr/>
    </dgm:pt>
    <dgm:pt modelId="{E029885E-3469-4F8E-8B19-2BE6502FA9F2}" type="pres">
      <dgm:prSet presAssocID="{C1CF325A-1D5E-47A5-846E-6CA992CAA386}" presName="textaccent4" presStyleCnt="0"/>
      <dgm:spPr/>
    </dgm:pt>
    <dgm:pt modelId="{F32376A7-FF2B-4F5A-9FDF-F85CBA92C3D7}" type="pres">
      <dgm:prSet presAssocID="{C1CF325A-1D5E-47A5-846E-6CA992CAA386}" presName="accentRepeatNode" presStyleLbl="solidAlignAcc1" presStyleIdx="6" presStyleCnt="10"/>
      <dgm:spPr/>
    </dgm:pt>
    <dgm:pt modelId="{DD00C058-267B-4966-84E1-80073CC122DB}" type="pres">
      <dgm:prSet presAssocID="{EFE555F8-C045-4EA8-AB5E-721F197EE563}" presName="image4" presStyleCnt="0"/>
      <dgm:spPr/>
    </dgm:pt>
    <dgm:pt modelId="{FA2281E2-2B62-43C9-ACF3-B477385E298B}" type="pres">
      <dgm:prSet presAssocID="{EFE555F8-C045-4EA8-AB5E-721F197EE563}" presName="imageRepeatNode" presStyleLbl="alignAcc1" presStyleIdx="3" presStyleCnt="5"/>
      <dgm:spPr/>
    </dgm:pt>
    <dgm:pt modelId="{1096CBF1-A74F-4B4C-9A68-78E5D55ABAE1}" type="pres">
      <dgm:prSet presAssocID="{EFE555F8-C045-4EA8-AB5E-721F197EE563}" presName="imageaccent4" presStyleCnt="0"/>
      <dgm:spPr/>
    </dgm:pt>
    <dgm:pt modelId="{427E6DF0-6494-42F6-8E75-B5755E2721AF}" type="pres">
      <dgm:prSet presAssocID="{EFE555F8-C045-4EA8-AB5E-721F197EE563}" presName="accentRepeatNode" presStyleLbl="solidAlignAcc1" presStyleIdx="7" presStyleCnt="10"/>
      <dgm:spPr/>
    </dgm:pt>
    <dgm:pt modelId="{6B6D83FA-6F66-49B9-A5C5-E2E486A9CF5B}" type="pres">
      <dgm:prSet presAssocID="{E0DA8E3B-7DFB-4077-B796-A6EA3C907C48}" presName="text5" presStyleCnt="0"/>
      <dgm:spPr/>
    </dgm:pt>
    <dgm:pt modelId="{86E822C5-13C4-4560-ADC9-D43443A700D3}" type="pres">
      <dgm:prSet presAssocID="{E0DA8E3B-7DFB-4077-B796-A6EA3C907C48}" presName="textRepeatNode" presStyleLbl="alignNode1" presStyleIdx="4" presStyleCnt="5">
        <dgm:presLayoutVars>
          <dgm:chMax val="0"/>
          <dgm:chPref val="0"/>
          <dgm:bulletEnabled val="1"/>
        </dgm:presLayoutVars>
      </dgm:prSet>
      <dgm:spPr/>
    </dgm:pt>
    <dgm:pt modelId="{8C9CE963-3AE2-47BE-A145-F31B6F87CC34}" type="pres">
      <dgm:prSet presAssocID="{E0DA8E3B-7DFB-4077-B796-A6EA3C907C48}" presName="textaccent5" presStyleCnt="0"/>
      <dgm:spPr/>
    </dgm:pt>
    <dgm:pt modelId="{032A6AAB-F0C2-4C7E-BE82-5B675A27F22D}" type="pres">
      <dgm:prSet presAssocID="{E0DA8E3B-7DFB-4077-B796-A6EA3C907C48}" presName="accentRepeatNode" presStyleLbl="solidAlignAcc1" presStyleIdx="8" presStyleCnt="10"/>
      <dgm:spPr/>
    </dgm:pt>
    <dgm:pt modelId="{276238B8-15C4-4402-A9D7-E0AA88A46869}" type="pres">
      <dgm:prSet presAssocID="{9202CBA7-9992-4D14-8147-4ADEB371F9AF}" presName="image5" presStyleCnt="0"/>
      <dgm:spPr/>
    </dgm:pt>
    <dgm:pt modelId="{928324D4-EDF3-468C-9006-F0A74FD58446}" type="pres">
      <dgm:prSet presAssocID="{9202CBA7-9992-4D14-8147-4ADEB371F9AF}" presName="imageRepeatNode" presStyleLbl="alignAcc1" presStyleIdx="4" presStyleCnt="5"/>
      <dgm:spPr/>
    </dgm:pt>
    <dgm:pt modelId="{64D29D96-3BE4-4583-B339-37E55FB4F401}" type="pres">
      <dgm:prSet presAssocID="{9202CBA7-9992-4D14-8147-4ADEB371F9AF}" presName="imageaccent5" presStyleCnt="0"/>
      <dgm:spPr/>
    </dgm:pt>
    <dgm:pt modelId="{B6A423D2-DA05-43CF-99E5-8ACDFD554105}" type="pres">
      <dgm:prSet presAssocID="{9202CBA7-9992-4D14-8147-4ADEB371F9AF}" presName="accentRepeatNode" presStyleLbl="solidAlignAcc1" presStyleIdx="9" presStyleCnt="10"/>
      <dgm:spPr/>
    </dgm:pt>
  </dgm:ptLst>
  <dgm:cxnLst>
    <dgm:cxn modelId="{81AF1038-50E1-4D3B-8F69-FB659D7EEC0C}" srcId="{C038D107-F002-4CA0-BBAA-019CB571D809}" destId="{B1DFE657-7D97-43F2-9737-14D01BFA16A4}" srcOrd="2" destOrd="0" parTransId="{D7FAA9F3-C9D2-419C-84AD-F9657B5D995A}" sibTransId="{49C9E898-03C9-4EFF-B875-7AC66DE68C95}"/>
    <dgm:cxn modelId="{7223E03C-9FF3-464E-A1A2-AC9EDFAC6C08}" type="presOf" srcId="{C038D107-F002-4CA0-BBAA-019CB571D809}" destId="{D6B6735C-A951-445F-8C09-89FB58824565}" srcOrd="0" destOrd="0" presId="urn:microsoft.com/office/officeart/2008/layout/HexagonCluster"/>
    <dgm:cxn modelId="{8E1F153F-9CCD-4707-AFB4-B8D8CF05523F}" type="presOf" srcId="{9202CBA7-9992-4D14-8147-4ADEB371F9AF}" destId="{928324D4-EDF3-468C-9006-F0A74FD58446}" srcOrd="0" destOrd="0" presId="urn:microsoft.com/office/officeart/2008/layout/HexagonCluster"/>
    <dgm:cxn modelId="{54DF1D45-CFA0-4342-8BA8-E6326E6FE95F}" srcId="{C038D107-F002-4CA0-BBAA-019CB571D809}" destId="{E0DA8E3B-7DFB-4077-B796-A6EA3C907C48}" srcOrd="4" destOrd="0" parTransId="{D636A4D5-2538-41A4-8B25-26F2839EEF78}" sibTransId="{9202CBA7-9992-4D14-8147-4ADEB371F9AF}"/>
    <dgm:cxn modelId="{FF97D748-B21A-4E68-B377-644DFB1829F5}" type="presOf" srcId="{EFE555F8-C045-4EA8-AB5E-721F197EE563}" destId="{FA2281E2-2B62-43C9-ACF3-B477385E298B}" srcOrd="0" destOrd="0" presId="urn:microsoft.com/office/officeart/2008/layout/HexagonCluster"/>
    <dgm:cxn modelId="{11E3E78E-27F2-4B87-AC94-1D1A1ADEA019}" type="presOf" srcId="{EBF1A33A-807D-4A72-A27C-05916DF8B768}" destId="{D07DC6B5-916F-4FFA-ABDE-099CA88D6464}" srcOrd="0" destOrd="0" presId="urn:microsoft.com/office/officeart/2008/layout/HexagonCluster"/>
    <dgm:cxn modelId="{75B9A28F-28D3-47BF-A0C1-27A085DA821A}" type="presOf" srcId="{43C63559-0344-47FD-A6EE-C883471E6CF9}" destId="{EB2D4B51-983F-4A97-8888-72B92C280297}" srcOrd="0" destOrd="0" presId="urn:microsoft.com/office/officeart/2008/layout/HexagonCluster"/>
    <dgm:cxn modelId="{43AE1393-8AE5-4CB7-8A0F-E8879454D086}" type="presOf" srcId="{49C9E898-03C9-4EFF-B875-7AC66DE68C95}" destId="{2E7A3C97-39E1-49BC-9A1C-16E736D1EF20}" srcOrd="0" destOrd="0" presId="urn:microsoft.com/office/officeart/2008/layout/HexagonCluster"/>
    <dgm:cxn modelId="{DEAAC0B5-9448-4457-999D-355719387B9F}" type="presOf" srcId="{E0DA8E3B-7DFB-4077-B796-A6EA3C907C48}" destId="{86E822C5-13C4-4560-ADC9-D43443A700D3}" srcOrd="0" destOrd="0" presId="urn:microsoft.com/office/officeart/2008/layout/HexagonCluster"/>
    <dgm:cxn modelId="{C4571FCF-6370-494F-85BD-2EE17643007A}" type="presOf" srcId="{83658F6D-BC26-46C4-883F-D7AF8180BE5B}" destId="{C3CABC54-93B3-4C35-AE87-FA1A1A9D24F9}" srcOrd="0" destOrd="0" presId="urn:microsoft.com/office/officeart/2008/layout/HexagonCluster"/>
    <dgm:cxn modelId="{98BA24D9-3B1C-4798-9840-6639B4199AF3}" type="presOf" srcId="{B1DFE657-7D97-43F2-9737-14D01BFA16A4}" destId="{D16BBF34-B49E-426A-A145-DEC87B453DA9}" srcOrd="0" destOrd="0" presId="urn:microsoft.com/office/officeart/2008/layout/HexagonCluster"/>
    <dgm:cxn modelId="{D44CEAE7-BA10-4BC5-B23F-0AD6E27AF0C9}" type="presOf" srcId="{C1CF325A-1D5E-47A5-846E-6CA992CAA386}" destId="{B7092772-7739-42F9-BAA2-7B6996F4B71B}" srcOrd="0" destOrd="0" presId="urn:microsoft.com/office/officeart/2008/layout/HexagonCluster"/>
    <dgm:cxn modelId="{DB36EFEC-5961-4A51-BDEC-9B661E8869AC}" type="presOf" srcId="{B5167CE4-2FED-41D5-AA19-B913CEBA8930}" destId="{5F545E13-8F88-4F42-A382-E2CE2F4471B2}" srcOrd="0" destOrd="0" presId="urn:microsoft.com/office/officeart/2008/layout/HexagonCluster"/>
    <dgm:cxn modelId="{D72316F7-0955-46FF-A418-C08677C4CDE0}" srcId="{C038D107-F002-4CA0-BBAA-019CB571D809}" destId="{C1CF325A-1D5E-47A5-846E-6CA992CAA386}" srcOrd="3" destOrd="0" parTransId="{35CDA4FD-B53E-4749-B7E3-10A68F69B190}" sibTransId="{EFE555F8-C045-4EA8-AB5E-721F197EE563}"/>
    <dgm:cxn modelId="{6FFA70F7-4DB1-47E9-94A6-E9464E17BF4E}" srcId="{C038D107-F002-4CA0-BBAA-019CB571D809}" destId="{83658F6D-BC26-46C4-883F-D7AF8180BE5B}" srcOrd="1" destOrd="0" parTransId="{113B2117-8D1D-490C-AF8A-A609C23577D2}" sibTransId="{B5167CE4-2FED-41D5-AA19-B913CEBA8930}"/>
    <dgm:cxn modelId="{808404F9-9271-4041-B0E1-132EEDE8F561}" srcId="{C038D107-F002-4CA0-BBAA-019CB571D809}" destId="{43C63559-0344-47FD-A6EE-C883471E6CF9}" srcOrd="0" destOrd="0" parTransId="{FBEC498C-69A7-49F3-BFA4-72C4BFEE85B6}" sibTransId="{EBF1A33A-807D-4A72-A27C-05916DF8B768}"/>
    <dgm:cxn modelId="{5AFC68BD-FA90-4BDA-9618-CBB9AB450125}" type="presParOf" srcId="{D6B6735C-A951-445F-8C09-89FB58824565}" destId="{067F073B-A83F-43C1-AABE-D1F1401A1EE2}" srcOrd="0" destOrd="0" presId="urn:microsoft.com/office/officeart/2008/layout/HexagonCluster"/>
    <dgm:cxn modelId="{FB0E43E4-4E4D-4446-954F-B4A8EDCB2E86}" type="presParOf" srcId="{067F073B-A83F-43C1-AABE-D1F1401A1EE2}" destId="{EB2D4B51-983F-4A97-8888-72B92C280297}" srcOrd="0" destOrd="0" presId="urn:microsoft.com/office/officeart/2008/layout/HexagonCluster"/>
    <dgm:cxn modelId="{5F41217F-4C23-4F6F-8F72-A26B5EDA370F}" type="presParOf" srcId="{D6B6735C-A951-445F-8C09-89FB58824565}" destId="{93B53256-EF56-4652-B786-EAC613EB5FF3}" srcOrd="1" destOrd="0" presId="urn:microsoft.com/office/officeart/2008/layout/HexagonCluster"/>
    <dgm:cxn modelId="{506F472F-0179-40B4-813D-14770518DA70}" type="presParOf" srcId="{93B53256-EF56-4652-B786-EAC613EB5FF3}" destId="{546A407B-521E-47DB-B2FC-B42665567EFD}" srcOrd="0" destOrd="0" presId="urn:microsoft.com/office/officeart/2008/layout/HexagonCluster"/>
    <dgm:cxn modelId="{7848B31B-FDC5-4877-BE60-D8A7A69BAB44}" type="presParOf" srcId="{D6B6735C-A951-445F-8C09-89FB58824565}" destId="{02E07B68-22AE-43C4-9093-2B4D8C66BB0B}" srcOrd="2" destOrd="0" presId="urn:microsoft.com/office/officeart/2008/layout/HexagonCluster"/>
    <dgm:cxn modelId="{8DF964CB-B48C-4866-B475-1FEFC0905645}" type="presParOf" srcId="{02E07B68-22AE-43C4-9093-2B4D8C66BB0B}" destId="{D07DC6B5-916F-4FFA-ABDE-099CA88D6464}" srcOrd="0" destOrd="0" presId="urn:microsoft.com/office/officeart/2008/layout/HexagonCluster"/>
    <dgm:cxn modelId="{D695FEA9-D0D9-4CEC-A369-3F43D052B238}" type="presParOf" srcId="{D6B6735C-A951-445F-8C09-89FB58824565}" destId="{C7F59A06-9D57-431C-8977-7297CF166535}" srcOrd="3" destOrd="0" presId="urn:microsoft.com/office/officeart/2008/layout/HexagonCluster"/>
    <dgm:cxn modelId="{926D81F0-DEA1-4E6A-A710-F33F259CD53F}" type="presParOf" srcId="{C7F59A06-9D57-431C-8977-7297CF166535}" destId="{B4919958-50C1-425A-B5A3-1458D7C2F705}" srcOrd="0" destOrd="0" presId="urn:microsoft.com/office/officeart/2008/layout/HexagonCluster"/>
    <dgm:cxn modelId="{2A438E5A-FA58-4A68-9A06-19F7315265AF}" type="presParOf" srcId="{D6B6735C-A951-445F-8C09-89FB58824565}" destId="{CEAE6DC7-DBC3-4069-B615-0EC1689E1672}" srcOrd="4" destOrd="0" presId="urn:microsoft.com/office/officeart/2008/layout/HexagonCluster"/>
    <dgm:cxn modelId="{6785E5B4-7CAC-461F-A6A7-997DA1DDCA03}" type="presParOf" srcId="{CEAE6DC7-DBC3-4069-B615-0EC1689E1672}" destId="{C3CABC54-93B3-4C35-AE87-FA1A1A9D24F9}" srcOrd="0" destOrd="0" presId="urn:microsoft.com/office/officeart/2008/layout/HexagonCluster"/>
    <dgm:cxn modelId="{D61B33D4-42A8-4278-BB7F-6699A04BD6F3}" type="presParOf" srcId="{D6B6735C-A951-445F-8C09-89FB58824565}" destId="{BC9CA28B-2BA2-45DC-87CF-6E0ED094FF14}" srcOrd="5" destOrd="0" presId="urn:microsoft.com/office/officeart/2008/layout/HexagonCluster"/>
    <dgm:cxn modelId="{1FCDDDF8-6D6F-4019-85EC-6206D3CB1152}" type="presParOf" srcId="{BC9CA28B-2BA2-45DC-87CF-6E0ED094FF14}" destId="{28CCBFE0-B4CC-46C5-8073-C13BE4383194}" srcOrd="0" destOrd="0" presId="urn:microsoft.com/office/officeart/2008/layout/HexagonCluster"/>
    <dgm:cxn modelId="{3225CFB9-1C67-43BD-AEF0-C37BCF76BDDE}" type="presParOf" srcId="{D6B6735C-A951-445F-8C09-89FB58824565}" destId="{734C9703-A31C-46C1-9BA9-9255440EBF9E}" srcOrd="6" destOrd="0" presId="urn:microsoft.com/office/officeart/2008/layout/HexagonCluster"/>
    <dgm:cxn modelId="{FDB02313-BE83-4F8C-BB73-1D7CE74705BE}" type="presParOf" srcId="{734C9703-A31C-46C1-9BA9-9255440EBF9E}" destId="{5F545E13-8F88-4F42-A382-E2CE2F4471B2}" srcOrd="0" destOrd="0" presId="urn:microsoft.com/office/officeart/2008/layout/HexagonCluster"/>
    <dgm:cxn modelId="{6D8FD3D8-764F-4289-BD79-C54CD7868A39}" type="presParOf" srcId="{D6B6735C-A951-445F-8C09-89FB58824565}" destId="{278EAA38-980F-44D2-898A-0F52AD4BC5D1}" srcOrd="7" destOrd="0" presId="urn:microsoft.com/office/officeart/2008/layout/HexagonCluster"/>
    <dgm:cxn modelId="{7C23BA30-FCAF-4600-A8F2-EB2C68D7A72F}" type="presParOf" srcId="{278EAA38-980F-44D2-898A-0F52AD4BC5D1}" destId="{006C7A55-FAA4-4480-8FA6-A2437CF34345}" srcOrd="0" destOrd="0" presId="urn:microsoft.com/office/officeart/2008/layout/HexagonCluster"/>
    <dgm:cxn modelId="{89A0B4A3-E93E-46BB-A658-EB5841FCC378}" type="presParOf" srcId="{D6B6735C-A951-445F-8C09-89FB58824565}" destId="{A7B871FD-3436-45AF-8EB7-3BA84EC3AFC3}" srcOrd="8" destOrd="0" presId="urn:microsoft.com/office/officeart/2008/layout/HexagonCluster"/>
    <dgm:cxn modelId="{48632F8F-509A-4BA3-8ED8-9509E90ECDD6}" type="presParOf" srcId="{A7B871FD-3436-45AF-8EB7-3BA84EC3AFC3}" destId="{D16BBF34-B49E-426A-A145-DEC87B453DA9}" srcOrd="0" destOrd="0" presId="urn:microsoft.com/office/officeart/2008/layout/HexagonCluster"/>
    <dgm:cxn modelId="{A3D55EBD-BA8C-4B06-A0A2-78FC93935285}" type="presParOf" srcId="{D6B6735C-A951-445F-8C09-89FB58824565}" destId="{B727875E-B953-4D2C-A958-E89062CE35D6}" srcOrd="9" destOrd="0" presId="urn:microsoft.com/office/officeart/2008/layout/HexagonCluster"/>
    <dgm:cxn modelId="{DBEC40D9-C81D-47F2-AF64-82DC0EF5C720}" type="presParOf" srcId="{B727875E-B953-4D2C-A958-E89062CE35D6}" destId="{968C2B18-46CC-4C20-B69B-C718250C2BE5}" srcOrd="0" destOrd="0" presId="urn:microsoft.com/office/officeart/2008/layout/HexagonCluster"/>
    <dgm:cxn modelId="{E14D36B0-52D8-4049-A911-FAF63108AC0B}" type="presParOf" srcId="{D6B6735C-A951-445F-8C09-89FB58824565}" destId="{103B26F5-C0EC-40ED-903D-07854AF8312C}" srcOrd="10" destOrd="0" presId="urn:microsoft.com/office/officeart/2008/layout/HexagonCluster"/>
    <dgm:cxn modelId="{AF3C649A-6840-4331-8F23-8EB587CF2164}" type="presParOf" srcId="{103B26F5-C0EC-40ED-903D-07854AF8312C}" destId="{2E7A3C97-39E1-49BC-9A1C-16E736D1EF20}" srcOrd="0" destOrd="0" presId="urn:microsoft.com/office/officeart/2008/layout/HexagonCluster"/>
    <dgm:cxn modelId="{0C9C6629-DC6F-4AAD-95BD-15C063A754F7}" type="presParOf" srcId="{D6B6735C-A951-445F-8C09-89FB58824565}" destId="{866518CA-E063-472E-8ABD-81C0DA6AC51D}" srcOrd="11" destOrd="0" presId="urn:microsoft.com/office/officeart/2008/layout/HexagonCluster"/>
    <dgm:cxn modelId="{891A533B-54FA-454E-9630-93FB462E0FDA}" type="presParOf" srcId="{866518CA-E063-472E-8ABD-81C0DA6AC51D}" destId="{232CA3C4-7C1F-46BE-8D78-6803CD39380E}" srcOrd="0" destOrd="0" presId="urn:microsoft.com/office/officeart/2008/layout/HexagonCluster"/>
    <dgm:cxn modelId="{77B50F72-8ECC-452B-B0AC-F92A5218C808}" type="presParOf" srcId="{D6B6735C-A951-445F-8C09-89FB58824565}" destId="{E5D27DA1-5820-480B-B7C8-8B61BD05D747}" srcOrd="12" destOrd="0" presId="urn:microsoft.com/office/officeart/2008/layout/HexagonCluster"/>
    <dgm:cxn modelId="{843A4EB2-EEC8-4BBA-9964-B93F2270C788}" type="presParOf" srcId="{E5D27DA1-5820-480B-B7C8-8B61BD05D747}" destId="{B7092772-7739-42F9-BAA2-7B6996F4B71B}" srcOrd="0" destOrd="0" presId="urn:microsoft.com/office/officeart/2008/layout/HexagonCluster"/>
    <dgm:cxn modelId="{EE99D44B-2DA7-4C5E-8F60-90E9A6755869}" type="presParOf" srcId="{D6B6735C-A951-445F-8C09-89FB58824565}" destId="{E029885E-3469-4F8E-8B19-2BE6502FA9F2}" srcOrd="13" destOrd="0" presId="urn:microsoft.com/office/officeart/2008/layout/HexagonCluster"/>
    <dgm:cxn modelId="{6903C096-349E-4F56-8128-98730732B58C}" type="presParOf" srcId="{E029885E-3469-4F8E-8B19-2BE6502FA9F2}" destId="{F32376A7-FF2B-4F5A-9FDF-F85CBA92C3D7}" srcOrd="0" destOrd="0" presId="urn:microsoft.com/office/officeart/2008/layout/HexagonCluster"/>
    <dgm:cxn modelId="{8ACCB33D-E3FB-4941-98E3-1D5218AF65E5}" type="presParOf" srcId="{D6B6735C-A951-445F-8C09-89FB58824565}" destId="{DD00C058-267B-4966-84E1-80073CC122DB}" srcOrd="14" destOrd="0" presId="urn:microsoft.com/office/officeart/2008/layout/HexagonCluster"/>
    <dgm:cxn modelId="{BB6EB944-7566-4A40-A423-8081B945BD8A}" type="presParOf" srcId="{DD00C058-267B-4966-84E1-80073CC122DB}" destId="{FA2281E2-2B62-43C9-ACF3-B477385E298B}" srcOrd="0" destOrd="0" presId="urn:microsoft.com/office/officeart/2008/layout/HexagonCluster"/>
    <dgm:cxn modelId="{319D7E75-6B34-4942-82EA-05F298C84443}" type="presParOf" srcId="{D6B6735C-A951-445F-8C09-89FB58824565}" destId="{1096CBF1-A74F-4B4C-9A68-78E5D55ABAE1}" srcOrd="15" destOrd="0" presId="urn:microsoft.com/office/officeart/2008/layout/HexagonCluster"/>
    <dgm:cxn modelId="{9B420D98-5070-485E-A9F5-BD947B64BFCA}" type="presParOf" srcId="{1096CBF1-A74F-4B4C-9A68-78E5D55ABAE1}" destId="{427E6DF0-6494-42F6-8E75-B5755E2721AF}" srcOrd="0" destOrd="0" presId="urn:microsoft.com/office/officeart/2008/layout/HexagonCluster"/>
    <dgm:cxn modelId="{AA13941D-83D7-4E3A-8647-4EF332481996}" type="presParOf" srcId="{D6B6735C-A951-445F-8C09-89FB58824565}" destId="{6B6D83FA-6F66-49B9-A5C5-E2E486A9CF5B}" srcOrd="16" destOrd="0" presId="urn:microsoft.com/office/officeart/2008/layout/HexagonCluster"/>
    <dgm:cxn modelId="{361C5714-C1C4-4224-8462-0A0369B8F770}" type="presParOf" srcId="{6B6D83FA-6F66-49B9-A5C5-E2E486A9CF5B}" destId="{86E822C5-13C4-4560-ADC9-D43443A700D3}" srcOrd="0" destOrd="0" presId="urn:microsoft.com/office/officeart/2008/layout/HexagonCluster"/>
    <dgm:cxn modelId="{FCA2675E-3073-4559-A5C9-9046BB3413B4}" type="presParOf" srcId="{D6B6735C-A951-445F-8C09-89FB58824565}" destId="{8C9CE963-3AE2-47BE-A145-F31B6F87CC34}" srcOrd="17" destOrd="0" presId="urn:microsoft.com/office/officeart/2008/layout/HexagonCluster"/>
    <dgm:cxn modelId="{66FC574F-C996-4D33-B172-2311B92AC58B}" type="presParOf" srcId="{8C9CE963-3AE2-47BE-A145-F31B6F87CC34}" destId="{032A6AAB-F0C2-4C7E-BE82-5B675A27F22D}" srcOrd="0" destOrd="0" presId="urn:microsoft.com/office/officeart/2008/layout/HexagonCluster"/>
    <dgm:cxn modelId="{1C1A8894-FB03-42E7-A6E7-276EBB2FF691}" type="presParOf" srcId="{D6B6735C-A951-445F-8C09-89FB58824565}" destId="{276238B8-15C4-4402-A9D7-E0AA88A46869}" srcOrd="18" destOrd="0" presId="urn:microsoft.com/office/officeart/2008/layout/HexagonCluster"/>
    <dgm:cxn modelId="{EC287AA4-E6A9-487F-ACB6-486A798068AD}" type="presParOf" srcId="{276238B8-15C4-4402-A9D7-E0AA88A46869}" destId="{928324D4-EDF3-468C-9006-F0A74FD58446}" srcOrd="0" destOrd="0" presId="urn:microsoft.com/office/officeart/2008/layout/HexagonCluster"/>
    <dgm:cxn modelId="{43002C74-A494-4A42-A8AA-540F1B4C236D}" type="presParOf" srcId="{D6B6735C-A951-445F-8C09-89FB58824565}" destId="{64D29D96-3BE4-4583-B339-37E55FB4F401}" srcOrd="19" destOrd="0" presId="urn:microsoft.com/office/officeart/2008/layout/HexagonCluster"/>
    <dgm:cxn modelId="{0EB5BCF2-C9DC-4A28-A54F-91494CB5D2C1}" type="presParOf" srcId="{64D29D96-3BE4-4583-B339-37E55FB4F401}" destId="{B6A423D2-DA05-43CF-99E5-8ACDFD554105}" srcOrd="0" destOrd="0" presId="urn:microsoft.com/office/officeart/2008/layout/HexagonCluster"/>
  </dgm:cxnLst>
  <dgm:bg/>
  <dgm:whole/>
  <dgm:extLst>
    <a:ext uri="http://schemas.microsoft.com/office/drawing/2008/diagram">
      <dsp:dataModelExt xmlns:dsp="http://schemas.microsoft.com/office/drawing/2008/diagram" relId="rId82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91649F84-39FF-4C13-A3C2-E46C3DFDA4DB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96C51E43-0F52-4C8B-841C-D6072D5D1BFE}">
      <dgm:prSet phldrT="[文字]" custT="1"/>
      <dgm:spPr>
        <a:xfrm>
          <a:off x="482334" y="261714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對事不對人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針對事件或問題，而非指責對方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，不作人身攻擊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59A4C076-D3DC-40E1-AFC0-854D9A8E78A4}" type="parTrans" cxnId="{19038631-909A-4932-81BF-7B89B84E1504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5895EE9E-1CF0-45C9-AC29-1F9EF4CA6ABB}" type="sibTrans" cxnId="{19038631-909A-4932-81BF-7B89B84E1504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1D881CD-4635-46F0-81C4-9E1B98E7DA44}">
      <dgm:prSet custT="1"/>
      <dgm:spPr>
        <a:xfrm>
          <a:off x="3467733" y="261714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5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加強了解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及早澄清誤會與化解積怨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9C806F33-311E-4A9C-85A7-0F63FEE6734F}" type="parTrans" cxnId="{19E64168-5B9D-40A4-B8BC-3C5476D29BC6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8E6A084-54F8-4380-AF79-C3766A9540B0}" type="sibTrans" cxnId="{19E64168-5B9D-40A4-B8BC-3C5476D29BC6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67E0631-FF4C-4F8E-85EC-373670472BD7}">
      <dgm:prSet custT="1"/>
      <dgm:spPr>
        <a:xfrm>
          <a:off x="482334" y="1317807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2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柔制剛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先處理自己的情緒，少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用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憤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怒或埋怨的語氣，多用溫和的態度打開溝通之門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93F681D0-71E4-4EA9-BE78-6EE5DC28CB93}" type="parTrans" cxnId="{DC6E42A9-1C73-4E3F-8D0C-5CAC65A68BF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494C541-66A8-4502-A0D2-F744BF23DBDB}" type="sibTrans" cxnId="{DC6E42A9-1C73-4E3F-8D0C-5CAC65A68BF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CF2EB1E2-8C46-4310-9355-C586322BA884}">
      <dgm:prSet custT="1"/>
      <dgm:spPr>
        <a:xfrm>
          <a:off x="3467733" y="1317807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6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耐心傾聽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讓對方把話說</a:t>
          </a:r>
          <a:r>
            <a:rPr lang="zh-CN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畢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才作回應。</a:t>
          </a:r>
          <a:endParaRPr lang="zh-TW" altLang="en-US" sz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ACF74762-59C6-44E7-9902-EA1A0885998A}" type="parTrans" cxnId="{8CF3E1F4-31B0-4CEA-8F8F-D7C680E625A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7911AAB5-A6B4-49B9-9125-3C03C6FDD7BF}" type="sibTrans" cxnId="{8CF3E1F4-31B0-4CEA-8F8F-D7C680E625A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66B059F6-9296-4E79-A28E-941FC54FCA6E}">
      <dgm:prSet custT="1"/>
      <dgm:spPr>
        <a:xfrm>
          <a:off x="482334" y="2373899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同理心應對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設身處地去了解對方的立場、想法和感受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B4172BF4-A7C3-4758-943F-D8E0C8C27E01}" type="parTrans" cxnId="{E14136E3-6DF0-4E7A-BF3B-E2C6C02EA6B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98B0CDD1-8A65-434B-8A35-1956F13D5EB1}" type="sibTrans" cxnId="{E14136E3-6DF0-4E7A-BF3B-E2C6C02EA6B1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17517FC3-E706-4CB3-98A0-14FA319699DA}">
      <dgm:prSet custT="1"/>
      <dgm:spPr>
        <a:xfrm>
          <a:off x="3467733" y="2373899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7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正面回應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多用正面的說話方式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15DAC67D-43BF-4EC1-9566-E593BA5AC957}" type="parTrans" cxnId="{0814F651-8FCA-478F-8900-E8F60CC74D60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A9A18C32-A7F0-415A-8896-992C270CADD0}" type="sibTrans" cxnId="{0814F651-8FCA-478F-8900-E8F60CC74D60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006CE4E8-FC92-4CA4-8824-51EAE16EAA0C}">
      <dgm:prSet custT="1"/>
      <dgm:spPr>
        <a:xfrm>
          <a:off x="482334" y="3429992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4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動口不動手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不以暴力解決問題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09F6F72D-2083-4B1D-8B76-06D60EAE4B0D}" type="parTrans" cxnId="{CE5C4277-1E77-47E9-BD9B-84BE2FF4AC4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45FC3676-0CAF-42D9-ADD2-735781114014}" type="sibTrans" cxnId="{CE5C4277-1E77-47E9-BD9B-84BE2FF4AC49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D4E150F-6762-4B76-87F8-FE8D53739F0D}">
      <dgm:prSet custT="1"/>
      <dgm:spPr>
        <a:xfrm>
          <a:off x="3467733" y="3429992"/>
          <a:ext cx="2684506" cy="838908"/>
        </a:xfr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r>
            <a:rPr lang="en-US" altLang="zh-TW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. </a:t>
          </a:r>
          <a:r>
            <a:rPr lang="zh-CN" altLang="en-US" sz="12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尋求協助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假如問題解決不了，尋求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雙方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均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信任</a:t>
          </a:r>
          <a:r>
            <a:rPr lang="zh-TW" altLang="en-US" sz="1200" strike="noStrike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</a:t>
          </a:r>
          <a:r>
            <a:rPr lang="zh-TW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給予</a:t>
          </a:r>
          <a:r>
            <a:rPr lang="zh-CN" altLang="en-US" sz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意</a:t>
          </a:r>
          <a:r>
            <a:rPr lang="zh-CN" alt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見。</a:t>
          </a:r>
          <a:endParaRPr lang="zh-TW" alt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gm:t>
    </dgm:pt>
    <dgm:pt modelId="{0B446EF1-B4B8-4C48-ABEE-FC95455C8E6E}" type="parTrans" cxnId="{F89E8BD1-AA1E-4240-BBA4-DE1AF71CDE97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833A13D2-D204-4ADC-B6FE-EB81748D0F0D}" type="sibTrans" cxnId="{F89E8BD1-AA1E-4240-BBA4-DE1AF71CDE97}">
      <dgm:prSet/>
      <dgm:spPr/>
      <dgm:t>
        <a:bodyPr/>
        <a:lstStyle/>
        <a:p>
          <a:endParaRPr lang="zh-TW" altLang="en-US" sz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29CC8E8D-C6DE-4BD4-9462-4BCA90F804EC}" type="pres">
      <dgm:prSet presAssocID="{91649F84-39FF-4C13-A3C2-E46C3DFDA4DB}" presName="Name0" presStyleCnt="0">
        <dgm:presLayoutVars>
          <dgm:dir/>
          <dgm:resizeHandles val="exact"/>
        </dgm:presLayoutVars>
      </dgm:prSet>
      <dgm:spPr/>
    </dgm:pt>
    <dgm:pt modelId="{51B04B59-097E-4AC6-9613-3B7C965DB60E}" type="pres">
      <dgm:prSet presAssocID="{96C51E43-0F52-4C8B-841C-D6072D5D1BFE}" presName="composite" presStyleCnt="0"/>
      <dgm:spPr/>
    </dgm:pt>
    <dgm:pt modelId="{FEBCA20C-CB70-4B72-9DBF-30DA1160535C}" type="pres">
      <dgm:prSet presAssocID="{96C51E43-0F52-4C8B-841C-D6072D5D1BFE}" presName="rect1" presStyleLbl="trAlignAcc1" presStyleIdx="0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8CFED98-2448-4A10-9111-774F2D9A58DA}" type="pres">
      <dgm:prSet presAssocID="{96C51E43-0F52-4C8B-841C-D6072D5D1BFE}" presName="rect2" presStyleLbl="fgImgPlace1" presStyleIdx="0" presStyleCnt="8"/>
      <dgm:spPr>
        <a:xfrm>
          <a:off x="370479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298C60CD-3AB0-48BB-B95D-52161616AAC1}" type="pres">
      <dgm:prSet presAssocID="{5895EE9E-1CF0-45C9-AC29-1F9EF4CA6ABB}" presName="sibTrans" presStyleCnt="0"/>
      <dgm:spPr/>
    </dgm:pt>
    <dgm:pt modelId="{0F7990FC-7BCB-40D1-BFD2-A90347363881}" type="pres">
      <dgm:prSet presAssocID="{61D881CD-4635-46F0-81C4-9E1B98E7DA44}" presName="composite" presStyleCnt="0"/>
      <dgm:spPr/>
    </dgm:pt>
    <dgm:pt modelId="{F8E829E2-4005-4BE7-B4D9-7AEC9CB4F35D}" type="pres">
      <dgm:prSet presAssocID="{61D881CD-4635-46F0-81C4-9E1B98E7DA44}" presName="rect1" presStyleLbl="trAlignAcc1" presStyleIdx="1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0883B6E-1196-4353-AD24-B407CFCA5211}" type="pres">
      <dgm:prSet presAssocID="{61D881CD-4635-46F0-81C4-9E1B98E7DA44}" presName="rect2" presStyleLbl="fgImgPlace1" presStyleIdx="1" presStyleCnt="8"/>
      <dgm:spPr>
        <a:xfrm>
          <a:off x="3355878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B039A24D-F47B-403C-A214-0FC3A2EDA721}" type="pres">
      <dgm:prSet presAssocID="{F8E6A084-54F8-4380-AF79-C3766A9540B0}" presName="sibTrans" presStyleCnt="0"/>
      <dgm:spPr/>
    </dgm:pt>
    <dgm:pt modelId="{7AAC754A-699F-4016-8A65-48FA9F5AE711}" type="pres">
      <dgm:prSet presAssocID="{267E0631-FF4C-4F8E-85EC-373670472BD7}" presName="composite" presStyleCnt="0"/>
      <dgm:spPr/>
    </dgm:pt>
    <dgm:pt modelId="{66574BD9-B7B5-47EE-B656-E7126CF4B85C}" type="pres">
      <dgm:prSet presAssocID="{267E0631-FF4C-4F8E-85EC-373670472BD7}" presName="rect1" presStyleLbl="trAlignAcc1" presStyleIdx="2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4EF804E5-C4F6-458C-83AF-C50870F1D48A}" type="pres">
      <dgm:prSet presAssocID="{267E0631-FF4C-4F8E-85EC-373670472BD7}" presName="rect2" presStyleLbl="fgImgPlace1" presStyleIdx="2" presStyleCnt="8"/>
      <dgm:spPr>
        <a:xfrm>
          <a:off x="370479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F0BF531F-4262-4FD2-8EA2-837C44C40371}" type="pres">
      <dgm:prSet presAssocID="{9494C541-66A8-4502-A0D2-F744BF23DBDB}" presName="sibTrans" presStyleCnt="0"/>
      <dgm:spPr/>
    </dgm:pt>
    <dgm:pt modelId="{A0AC9120-B325-4C80-A288-589BC1B7906A}" type="pres">
      <dgm:prSet presAssocID="{CF2EB1E2-8C46-4310-9355-C586322BA884}" presName="composite" presStyleCnt="0"/>
      <dgm:spPr/>
    </dgm:pt>
    <dgm:pt modelId="{FF748213-E98D-4973-A313-73FD498AF20D}" type="pres">
      <dgm:prSet presAssocID="{CF2EB1E2-8C46-4310-9355-C586322BA884}" presName="rect1" presStyleLbl="trAlignAcc1" presStyleIdx="3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5D1703BF-AF53-4733-9309-5D547D18E694}" type="pres">
      <dgm:prSet presAssocID="{CF2EB1E2-8C46-4310-9355-C586322BA884}" presName="rect2" presStyleLbl="fgImgPlace1" presStyleIdx="3" presStyleCnt="8"/>
      <dgm:spPr>
        <a:xfrm>
          <a:off x="3355878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105D70F2-0D3E-4AA8-93FE-838149907880}" type="pres">
      <dgm:prSet presAssocID="{7911AAB5-A6B4-49B9-9125-3C03C6FDD7BF}" presName="sibTrans" presStyleCnt="0"/>
      <dgm:spPr/>
    </dgm:pt>
    <dgm:pt modelId="{00AA2BFA-253E-4B3E-AF4E-A4F015C2F6FB}" type="pres">
      <dgm:prSet presAssocID="{66B059F6-9296-4E79-A28E-941FC54FCA6E}" presName="composite" presStyleCnt="0"/>
      <dgm:spPr/>
    </dgm:pt>
    <dgm:pt modelId="{84453697-5477-416D-B767-DB3B48D481F5}" type="pres">
      <dgm:prSet presAssocID="{66B059F6-9296-4E79-A28E-941FC54FCA6E}" presName="rect1" presStyleLbl="trAlignAcc1" presStyleIdx="4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9F084EDD-0A12-4990-A631-99EA35F714D4}" type="pres">
      <dgm:prSet presAssocID="{66B059F6-9296-4E79-A28E-941FC54FCA6E}" presName="rect2" presStyleLbl="fgImgPlace1" presStyleIdx="4" presStyleCnt="8"/>
      <dgm:spPr>
        <a:xfrm>
          <a:off x="370479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72FEFD1E-B615-42FC-BDA3-EEBE19A6F632}" type="pres">
      <dgm:prSet presAssocID="{98B0CDD1-8A65-434B-8A35-1956F13D5EB1}" presName="sibTrans" presStyleCnt="0"/>
      <dgm:spPr/>
    </dgm:pt>
    <dgm:pt modelId="{7C9C4CE4-4EE9-4877-B754-938B4C8BF31C}" type="pres">
      <dgm:prSet presAssocID="{17517FC3-E706-4CB3-98A0-14FA319699DA}" presName="composite" presStyleCnt="0"/>
      <dgm:spPr/>
    </dgm:pt>
    <dgm:pt modelId="{AA2119CF-2458-4E01-BA91-229EDB693D01}" type="pres">
      <dgm:prSet presAssocID="{17517FC3-E706-4CB3-98A0-14FA319699DA}" presName="rect1" presStyleLbl="trAlignAcc1" presStyleIdx="5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744FD862-A438-4CC4-B7F7-E3900E4DAB26}" type="pres">
      <dgm:prSet presAssocID="{17517FC3-E706-4CB3-98A0-14FA319699DA}" presName="rect2" presStyleLbl="fgImgPlace1" presStyleIdx="5" presStyleCnt="8"/>
      <dgm:spPr>
        <a:xfrm>
          <a:off x="3355878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EDFA5C9F-E610-46A9-A124-A6D710BE800B}" type="pres">
      <dgm:prSet presAssocID="{A9A18C32-A7F0-415A-8896-992C270CADD0}" presName="sibTrans" presStyleCnt="0"/>
      <dgm:spPr/>
    </dgm:pt>
    <dgm:pt modelId="{7AECAA7E-CC63-4EE7-AED3-CC7D4BC5BB27}" type="pres">
      <dgm:prSet presAssocID="{006CE4E8-FC92-4CA4-8824-51EAE16EAA0C}" presName="composite" presStyleCnt="0"/>
      <dgm:spPr/>
    </dgm:pt>
    <dgm:pt modelId="{D8818D83-DA57-47D1-B3D9-9B7DDDF7FB42}" type="pres">
      <dgm:prSet presAssocID="{006CE4E8-FC92-4CA4-8824-51EAE16EAA0C}" presName="rect1" presStyleLbl="trAlignAcc1" presStyleIdx="6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5CC6D847-9834-406C-A04C-58FC9E0F3FEE}" type="pres">
      <dgm:prSet presAssocID="{006CE4E8-FC92-4CA4-8824-51EAE16EAA0C}" presName="rect2" presStyleLbl="fgImgPlace1" presStyleIdx="6" presStyleCnt="8"/>
      <dgm:spPr>
        <a:xfrm>
          <a:off x="370479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  <dgm:pt modelId="{7794FF99-4019-4F20-A8DF-663B6C140B51}" type="pres">
      <dgm:prSet presAssocID="{45FC3676-0CAF-42D9-ADD2-735781114014}" presName="sibTrans" presStyleCnt="0"/>
      <dgm:spPr/>
    </dgm:pt>
    <dgm:pt modelId="{1CE5974F-1E42-456E-B83D-7CEDD6133360}" type="pres">
      <dgm:prSet presAssocID="{FD4E150F-6762-4B76-87F8-FE8D53739F0D}" presName="composite" presStyleCnt="0"/>
      <dgm:spPr/>
    </dgm:pt>
    <dgm:pt modelId="{F87606C6-8F2F-4C60-9862-8A09202F9A0B}" type="pres">
      <dgm:prSet presAssocID="{FD4E150F-6762-4B76-87F8-FE8D53739F0D}" presName="rect1" presStyleLbl="trAlignAcc1" presStyleIdx="7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6827F93B-8BAC-4ED3-B8DE-6D8BD9800D6A}" type="pres">
      <dgm:prSet presAssocID="{FD4E150F-6762-4B76-87F8-FE8D53739F0D}" presName="rect2" presStyleLbl="fgImgPlace1" presStyleIdx="7" presStyleCnt="8"/>
      <dgm:spPr>
        <a:xfrm>
          <a:off x="3355878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</dgm:pt>
  </dgm:ptLst>
  <dgm:cxnLst>
    <dgm:cxn modelId="{B3FBBA0A-E71D-4CF4-9B2B-94A548B3274F}" type="presOf" srcId="{61D881CD-4635-46F0-81C4-9E1B98E7DA44}" destId="{F8E829E2-4005-4BE7-B4D9-7AEC9CB4F35D}" srcOrd="0" destOrd="0" presId="urn:microsoft.com/office/officeart/2008/layout/PictureStrips"/>
    <dgm:cxn modelId="{C2BEEC19-241B-425F-BC18-C14EB913DED1}" type="presOf" srcId="{267E0631-FF4C-4F8E-85EC-373670472BD7}" destId="{66574BD9-B7B5-47EE-B656-E7126CF4B85C}" srcOrd="0" destOrd="0" presId="urn:microsoft.com/office/officeart/2008/layout/PictureStrips"/>
    <dgm:cxn modelId="{19038631-909A-4932-81BF-7B89B84E1504}" srcId="{91649F84-39FF-4C13-A3C2-E46C3DFDA4DB}" destId="{96C51E43-0F52-4C8B-841C-D6072D5D1BFE}" srcOrd="0" destOrd="0" parTransId="{59A4C076-D3DC-40E1-AFC0-854D9A8E78A4}" sibTransId="{5895EE9E-1CF0-45C9-AC29-1F9EF4CA6ABB}"/>
    <dgm:cxn modelId="{19E88436-C639-492B-9A76-62482B019BFD}" type="presOf" srcId="{96C51E43-0F52-4C8B-841C-D6072D5D1BFE}" destId="{FEBCA20C-CB70-4B72-9DBF-30DA1160535C}" srcOrd="0" destOrd="0" presId="urn:microsoft.com/office/officeart/2008/layout/PictureStrips"/>
    <dgm:cxn modelId="{8425FD5D-EF14-47F1-858F-7BEF73EE0A01}" type="presOf" srcId="{FD4E150F-6762-4B76-87F8-FE8D53739F0D}" destId="{F87606C6-8F2F-4C60-9862-8A09202F9A0B}" srcOrd="0" destOrd="0" presId="urn:microsoft.com/office/officeart/2008/layout/PictureStrips"/>
    <dgm:cxn modelId="{EEFA865F-C281-4DDF-BFCA-6629F79FB42B}" type="presOf" srcId="{91649F84-39FF-4C13-A3C2-E46C3DFDA4DB}" destId="{29CC8E8D-C6DE-4BD4-9462-4BCA90F804EC}" srcOrd="0" destOrd="0" presId="urn:microsoft.com/office/officeart/2008/layout/PictureStrips"/>
    <dgm:cxn modelId="{81D1E242-4A7C-4AED-82D1-C648314DAA6C}" type="presOf" srcId="{66B059F6-9296-4E79-A28E-941FC54FCA6E}" destId="{84453697-5477-416D-B767-DB3B48D481F5}" srcOrd="0" destOrd="0" presId="urn:microsoft.com/office/officeart/2008/layout/PictureStrips"/>
    <dgm:cxn modelId="{19E64168-5B9D-40A4-B8BC-3C5476D29BC6}" srcId="{91649F84-39FF-4C13-A3C2-E46C3DFDA4DB}" destId="{61D881CD-4635-46F0-81C4-9E1B98E7DA44}" srcOrd="1" destOrd="0" parTransId="{9C806F33-311E-4A9C-85A7-0F63FEE6734F}" sibTransId="{F8E6A084-54F8-4380-AF79-C3766A9540B0}"/>
    <dgm:cxn modelId="{0814F651-8FCA-478F-8900-E8F60CC74D60}" srcId="{91649F84-39FF-4C13-A3C2-E46C3DFDA4DB}" destId="{17517FC3-E706-4CB3-98A0-14FA319699DA}" srcOrd="5" destOrd="0" parTransId="{15DAC67D-43BF-4EC1-9566-E593BA5AC957}" sibTransId="{A9A18C32-A7F0-415A-8896-992C270CADD0}"/>
    <dgm:cxn modelId="{CE5C4277-1E77-47E9-BD9B-84BE2FF4AC49}" srcId="{91649F84-39FF-4C13-A3C2-E46C3DFDA4DB}" destId="{006CE4E8-FC92-4CA4-8824-51EAE16EAA0C}" srcOrd="6" destOrd="0" parTransId="{09F6F72D-2083-4B1D-8B76-06D60EAE4B0D}" sibTransId="{45FC3676-0CAF-42D9-ADD2-735781114014}"/>
    <dgm:cxn modelId="{E0711459-B5FF-42BD-AC96-74612D0F9373}" type="presOf" srcId="{17517FC3-E706-4CB3-98A0-14FA319699DA}" destId="{AA2119CF-2458-4E01-BA91-229EDB693D01}" srcOrd="0" destOrd="0" presId="urn:microsoft.com/office/officeart/2008/layout/PictureStrips"/>
    <dgm:cxn modelId="{DC6E42A9-1C73-4E3F-8D0C-5CAC65A68BF1}" srcId="{91649F84-39FF-4C13-A3C2-E46C3DFDA4DB}" destId="{267E0631-FF4C-4F8E-85EC-373670472BD7}" srcOrd="2" destOrd="0" parTransId="{93F681D0-71E4-4EA9-BE78-6EE5DC28CB93}" sibTransId="{9494C541-66A8-4502-A0D2-F744BF23DBDB}"/>
    <dgm:cxn modelId="{F89E8BD1-AA1E-4240-BBA4-DE1AF71CDE97}" srcId="{91649F84-39FF-4C13-A3C2-E46C3DFDA4DB}" destId="{FD4E150F-6762-4B76-87F8-FE8D53739F0D}" srcOrd="7" destOrd="0" parTransId="{0B446EF1-B4B8-4C48-ABEE-FC95455C8E6E}" sibTransId="{833A13D2-D204-4ADC-B6FE-EB81748D0F0D}"/>
    <dgm:cxn modelId="{92644FD3-E3B4-4DAB-B71F-8BCA5E8F4747}" type="presOf" srcId="{006CE4E8-FC92-4CA4-8824-51EAE16EAA0C}" destId="{D8818D83-DA57-47D1-B3D9-9B7DDDF7FB42}" srcOrd="0" destOrd="0" presId="urn:microsoft.com/office/officeart/2008/layout/PictureStrips"/>
    <dgm:cxn modelId="{E14136E3-6DF0-4E7A-BF3B-E2C6C02EA6B1}" srcId="{91649F84-39FF-4C13-A3C2-E46C3DFDA4DB}" destId="{66B059F6-9296-4E79-A28E-941FC54FCA6E}" srcOrd="4" destOrd="0" parTransId="{B4172BF4-A7C3-4758-943F-D8E0C8C27E01}" sibTransId="{98B0CDD1-8A65-434B-8A35-1956F13D5EB1}"/>
    <dgm:cxn modelId="{8CF3E1F4-31B0-4CEA-8F8F-D7C680E625A9}" srcId="{91649F84-39FF-4C13-A3C2-E46C3DFDA4DB}" destId="{CF2EB1E2-8C46-4310-9355-C586322BA884}" srcOrd="3" destOrd="0" parTransId="{ACF74762-59C6-44E7-9902-EA1A0885998A}" sibTransId="{7911AAB5-A6B4-49B9-9125-3C03C6FDD7BF}"/>
    <dgm:cxn modelId="{351CD0FF-A702-4065-838A-459E7C13979A}" type="presOf" srcId="{CF2EB1E2-8C46-4310-9355-C586322BA884}" destId="{FF748213-E98D-4973-A313-73FD498AF20D}" srcOrd="0" destOrd="0" presId="urn:microsoft.com/office/officeart/2008/layout/PictureStrips"/>
    <dgm:cxn modelId="{0F27FD1D-3647-4A20-8950-D7E2B8889E28}" type="presParOf" srcId="{29CC8E8D-C6DE-4BD4-9462-4BCA90F804EC}" destId="{51B04B59-097E-4AC6-9613-3B7C965DB60E}" srcOrd="0" destOrd="0" presId="urn:microsoft.com/office/officeart/2008/layout/PictureStrips"/>
    <dgm:cxn modelId="{3B9DB204-C2DE-47E0-90AA-D35EAF698CDF}" type="presParOf" srcId="{51B04B59-097E-4AC6-9613-3B7C965DB60E}" destId="{FEBCA20C-CB70-4B72-9DBF-30DA1160535C}" srcOrd="0" destOrd="0" presId="urn:microsoft.com/office/officeart/2008/layout/PictureStrips"/>
    <dgm:cxn modelId="{D904704A-2A28-4D66-B622-6BD2245D1801}" type="presParOf" srcId="{51B04B59-097E-4AC6-9613-3B7C965DB60E}" destId="{78CFED98-2448-4A10-9111-774F2D9A58DA}" srcOrd="1" destOrd="0" presId="urn:microsoft.com/office/officeart/2008/layout/PictureStrips"/>
    <dgm:cxn modelId="{6644A19C-7AA9-42E2-AF1B-E062BA0079E4}" type="presParOf" srcId="{29CC8E8D-C6DE-4BD4-9462-4BCA90F804EC}" destId="{298C60CD-3AB0-48BB-B95D-52161616AAC1}" srcOrd="1" destOrd="0" presId="urn:microsoft.com/office/officeart/2008/layout/PictureStrips"/>
    <dgm:cxn modelId="{7B34440B-ECFF-413B-B890-BCCCD130B11C}" type="presParOf" srcId="{29CC8E8D-C6DE-4BD4-9462-4BCA90F804EC}" destId="{0F7990FC-7BCB-40D1-BFD2-A90347363881}" srcOrd="2" destOrd="0" presId="urn:microsoft.com/office/officeart/2008/layout/PictureStrips"/>
    <dgm:cxn modelId="{EBE31B02-1FB7-454C-BB3B-4F85D82F6FEF}" type="presParOf" srcId="{0F7990FC-7BCB-40D1-BFD2-A90347363881}" destId="{F8E829E2-4005-4BE7-B4D9-7AEC9CB4F35D}" srcOrd="0" destOrd="0" presId="urn:microsoft.com/office/officeart/2008/layout/PictureStrips"/>
    <dgm:cxn modelId="{E7EC6932-4086-4C90-A149-D81EED84E567}" type="presParOf" srcId="{0F7990FC-7BCB-40D1-BFD2-A90347363881}" destId="{70883B6E-1196-4353-AD24-B407CFCA5211}" srcOrd="1" destOrd="0" presId="urn:microsoft.com/office/officeart/2008/layout/PictureStrips"/>
    <dgm:cxn modelId="{11C2197E-4F2F-4E0A-8A98-283EE15C299F}" type="presParOf" srcId="{29CC8E8D-C6DE-4BD4-9462-4BCA90F804EC}" destId="{B039A24D-F47B-403C-A214-0FC3A2EDA721}" srcOrd="3" destOrd="0" presId="urn:microsoft.com/office/officeart/2008/layout/PictureStrips"/>
    <dgm:cxn modelId="{855E5DC3-692E-448E-87DF-75C22F6C4B57}" type="presParOf" srcId="{29CC8E8D-C6DE-4BD4-9462-4BCA90F804EC}" destId="{7AAC754A-699F-4016-8A65-48FA9F5AE711}" srcOrd="4" destOrd="0" presId="urn:microsoft.com/office/officeart/2008/layout/PictureStrips"/>
    <dgm:cxn modelId="{7F9110C1-F564-45B9-8156-BF9E49CCA90E}" type="presParOf" srcId="{7AAC754A-699F-4016-8A65-48FA9F5AE711}" destId="{66574BD9-B7B5-47EE-B656-E7126CF4B85C}" srcOrd="0" destOrd="0" presId="urn:microsoft.com/office/officeart/2008/layout/PictureStrips"/>
    <dgm:cxn modelId="{C5F11BA2-E74A-49F4-B911-59FDF28A2F31}" type="presParOf" srcId="{7AAC754A-699F-4016-8A65-48FA9F5AE711}" destId="{4EF804E5-C4F6-458C-83AF-C50870F1D48A}" srcOrd="1" destOrd="0" presId="urn:microsoft.com/office/officeart/2008/layout/PictureStrips"/>
    <dgm:cxn modelId="{C4AA908B-7CE6-4F35-89FF-5E45167E9EEB}" type="presParOf" srcId="{29CC8E8D-C6DE-4BD4-9462-4BCA90F804EC}" destId="{F0BF531F-4262-4FD2-8EA2-837C44C40371}" srcOrd="5" destOrd="0" presId="urn:microsoft.com/office/officeart/2008/layout/PictureStrips"/>
    <dgm:cxn modelId="{8803F01A-3620-4FDC-B6E4-BCF9FA14AA7C}" type="presParOf" srcId="{29CC8E8D-C6DE-4BD4-9462-4BCA90F804EC}" destId="{A0AC9120-B325-4C80-A288-589BC1B7906A}" srcOrd="6" destOrd="0" presId="urn:microsoft.com/office/officeart/2008/layout/PictureStrips"/>
    <dgm:cxn modelId="{BA644C00-726D-4FAD-AA3E-153CCE1FB1C7}" type="presParOf" srcId="{A0AC9120-B325-4C80-A288-589BC1B7906A}" destId="{FF748213-E98D-4973-A313-73FD498AF20D}" srcOrd="0" destOrd="0" presId="urn:microsoft.com/office/officeart/2008/layout/PictureStrips"/>
    <dgm:cxn modelId="{9C880D71-BADB-4BCF-86EF-C3FD2E16CC49}" type="presParOf" srcId="{A0AC9120-B325-4C80-A288-589BC1B7906A}" destId="{5D1703BF-AF53-4733-9309-5D547D18E694}" srcOrd="1" destOrd="0" presId="urn:microsoft.com/office/officeart/2008/layout/PictureStrips"/>
    <dgm:cxn modelId="{F18AAA4F-5E13-4B2F-B7A0-752577FEC214}" type="presParOf" srcId="{29CC8E8D-C6DE-4BD4-9462-4BCA90F804EC}" destId="{105D70F2-0D3E-4AA8-93FE-838149907880}" srcOrd="7" destOrd="0" presId="urn:microsoft.com/office/officeart/2008/layout/PictureStrips"/>
    <dgm:cxn modelId="{9FDD4D9C-F90C-49C8-9E5D-BCA312CCF884}" type="presParOf" srcId="{29CC8E8D-C6DE-4BD4-9462-4BCA90F804EC}" destId="{00AA2BFA-253E-4B3E-AF4E-A4F015C2F6FB}" srcOrd="8" destOrd="0" presId="urn:microsoft.com/office/officeart/2008/layout/PictureStrips"/>
    <dgm:cxn modelId="{BB00E18D-A7B1-47DD-BE66-4DF9C42CDA4E}" type="presParOf" srcId="{00AA2BFA-253E-4B3E-AF4E-A4F015C2F6FB}" destId="{84453697-5477-416D-B767-DB3B48D481F5}" srcOrd="0" destOrd="0" presId="urn:microsoft.com/office/officeart/2008/layout/PictureStrips"/>
    <dgm:cxn modelId="{D5BC5907-64CA-4CBE-B63C-2D2B56377015}" type="presParOf" srcId="{00AA2BFA-253E-4B3E-AF4E-A4F015C2F6FB}" destId="{9F084EDD-0A12-4990-A631-99EA35F714D4}" srcOrd="1" destOrd="0" presId="urn:microsoft.com/office/officeart/2008/layout/PictureStrips"/>
    <dgm:cxn modelId="{C8A71565-755A-4324-A793-12D2AC571F31}" type="presParOf" srcId="{29CC8E8D-C6DE-4BD4-9462-4BCA90F804EC}" destId="{72FEFD1E-B615-42FC-BDA3-EEBE19A6F632}" srcOrd="9" destOrd="0" presId="urn:microsoft.com/office/officeart/2008/layout/PictureStrips"/>
    <dgm:cxn modelId="{3A6CCB69-CC25-4C04-BDC6-D08D3902531A}" type="presParOf" srcId="{29CC8E8D-C6DE-4BD4-9462-4BCA90F804EC}" destId="{7C9C4CE4-4EE9-4877-B754-938B4C8BF31C}" srcOrd="10" destOrd="0" presId="urn:microsoft.com/office/officeart/2008/layout/PictureStrips"/>
    <dgm:cxn modelId="{F356CEAB-DB78-46F4-9372-221C8166A3D6}" type="presParOf" srcId="{7C9C4CE4-4EE9-4877-B754-938B4C8BF31C}" destId="{AA2119CF-2458-4E01-BA91-229EDB693D01}" srcOrd="0" destOrd="0" presId="urn:microsoft.com/office/officeart/2008/layout/PictureStrips"/>
    <dgm:cxn modelId="{02AFAB98-C045-4F9B-BA72-9F10A6D4F7DB}" type="presParOf" srcId="{7C9C4CE4-4EE9-4877-B754-938B4C8BF31C}" destId="{744FD862-A438-4CC4-B7F7-E3900E4DAB26}" srcOrd="1" destOrd="0" presId="urn:microsoft.com/office/officeart/2008/layout/PictureStrips"/>
    <dgm:cxn modelId="{61D0B2CA-0929-477D-B224-8295279A42EB}" type="presParOf" srcId="{29CC8E8D-C6DE-4BD4-9462-4BCA90F804EC}" destId="{EDFA5C9F-E610-46A9-A124-A6D710BE800B}" srcOrd="11" destOrd="0" presId="urn:microsoft.com/office/officeart/2008/layout/PictureStrips"/>
    <dgm:cxn modelId="{65A31005-DC4E-44DB-AFA5-E107060AF4A3}" type="presParOf" srcId="{29CC8E8D-C6DE-4BD4-9462-4BCA90F804EC}" destId="{7AECAA7E-CC63-4EE7-AED3-CC7D4BC5BB27}" srcOrd="12" destOrd="0" presId="urn:microsoft.com/office/officeart/2008/layout/PictureStrips"/>
    <dgm:cxn modelId="{73F4F76A-62BD-4D4D-B852-D5D7DB61D637}" type="presParOf" srcId="{7AECAA7E-CC63-4EE7-AED3-CC7D4BC5BB27}" destId="{D8818D83-DA57-47D1-B3D9-9B7DDDF7FB42}" srcOrd="0" destOrd="0" presId="urn:microsoft.com/office/officeart/2008/layout/PictureStrips"/>
    <dgm:cxn modelId="{15B7E674-FB14-437F-9D30-072452A55945}" type="presParOf" srcId="{7AECAA7E-CC63-4EE7-AED3-CC7D4BC5BB27}" destId="{5CC6D847-9834-406C-A04C-58FC9E0F3FEE}" srcOrd="1" destOrd="0" presId="urn:microsoft.com/office/officeart/2008/layout/PictureStrips"/>
    <dgm:cxn modelId="{A5CA36B9-EA56-474D-A44B-95F362E78BCF}" type="presParOf" srcId="{29CC8E8D-C6DE-4BD4-9462-4BCA90F804EC}" destId="{7794FF99-4019-4F20-A8DF-663B6C140B51}" srcOrd="13" destOrd="0" presId="urn:microsoft.com/office/officeart/2008/layout/PictureStrips"/>
    <dgm:cxn modelId="{9C6C6530-8A5A-406F-920E-2FE15AD9E152}" type="presParOf" srcId="{29CC8E8D-C6DE-4BD4-9462-4BCA90F804EC}" destId="{1CE5974F-1E42-456E-B83D-7CEDD6133360}" srcOrd="14" destOrd="0" presId="urn:microsoft.com/office/officeart/2008/layout/PictureStrips"/>
    <dgm:cxn modelId="{27562DCA-4717-4309-BFDC-DCF66B0AF86C}" type="presParOf" srcId="{1CE5974F-1E42-456E-B83D-7CEDD6133360}" destId="{F87606C6-8F2F-4C60-9862-8A09202F9A0B}" srcOrd="0" destOrd="0" presId="urn:microsoft.com/office/officeart/2008/layout/PictureStrips"/>
    <dgm:cxn modelId="{9CA109C8-6B79-4414-A10E-131193C92A96}" type="presParOf" srcId="{1CE5974F-1E42-456E-B83D-7CEDD6133360}" destId="{6827F93B-8BAC-4ED3-B8DE-6D8BD9800D6A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9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3C8F8D0-6286-42AE-9DBF-2AA211DF2265}">
      <dsp:nvSpPr>
        <dsp:cNvPr id="0" name=""/>
        <dsp:cNvSpPr/>
      </dsp:nvSpPr>
      <dsp:spPr>
        <a:xfrm>
          <a:off x="0" y="0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/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經濟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為各成員提供生活需要（例如：衣食住行）。</a:t>
          </a:r>
        </a:p>
      </dsp:txBody>
      <dsp:txXfrm>
        <a:off x="1197324" y="0"/>
        <a:ext cx="4429752" cy="719088"/>
      </dsp:txXfrm>
    </dsp:sp>
    <dsp:sp modelId="{0FDBEAE3-0D51-422A-AA80-203B05905AE6}">
      <dsp:nvSpPr>
        <dsp:cNvPr id="0" name=""/>
        <dsp:cNvSpPr/>
      </dsp:nvSpPr>
      <dsp:spPr>
        <a:xfrm>
          <a:off x="71908" y="24610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5964A15-8B74-4110-891B-AADAA6C2A298}">
      <dsp:nvSpPr>
        <dsp:cNvPr id="0" name=""/>
        <dsp:cNvSpPr/>
      </dsp:nvSpPr>
      <dsp:spPr>
        <a:xfrm>
          <a:off x="0" y="790997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情感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成員可以互相照顧、尊重、支持，從而獲得關愛、接納、歸屬感及安全感。</a:t>
          </a:r>
        </a:p>
      </dsp:txBody>
      <dsp:txXfrm>
        <a:off x="1197324" y="790997"/>
        <a:ext cx="4429752" cy="719088"/>
      </dsp:txXfrm>
    </dsp:sp>
    <dsp:sp modelId="{E9A5B825-DFB5-47A1-8FA9-73B2099D61AA}">
      <dsp:nvSpPr>
        <dsp:cNvPr id="0" name=""/>
        <dsp:cNvSpPr/>
      </dsp:nvSpPr>
      <dsp:spPr>
        <a:xfrm>
          <a:off x="71908" y="815607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188DEF4-9209-400D-A8AA-D8159448E029}">
      <dsp:nvSpPr>
        <dsp:cNvPr id="0" name=""/>
        <dsp:cNvSpPr/>
      </dsp:nvSpPr>
      <dsp:spPr>
        <a:xfrm>
          <a:off x="0" y="1581995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娛樂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一起參與活動，分享生活點滴，為家人帶來歡樂，從而增進感情。</a:t>
          </a:r>
        </a:p>
      </dsp:txBody>
      <dsp:txXfrm>
        <a:off x="1197324" y="1581995"/>
        <a:ext cx="4429752" cy="719088"/>
      </dsp:txXfrm>
    </dsp:sp>
    <dsp:sp modelId="{B8DC5621-4876-46C1-A005-89E6657DA363}">
      <dsp:nvSpPr>
        <dsp:cNvPr id="0" name=""/>
        <dsp:cNvSpPr/>
      </dsp:nvSpPr>
      <dsp:spPr>
        <a:xfrm>
          <a:off x="71908" y="1606605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E37FA8A-B1A9-47C1-9449-A9819CB0B8F4}">
      <dsp:nvSpPr>
        <dsp:cNvPr id="0" name=""/>
        <dsp:cNvSpPr/>
      </dsp:nvSpPr>
      <dsp:spPr>
        <a:xfrm>
          <a:off x="0" y="2372993"/>
          <a:ext cx="5627077" cy="719088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宗教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起參與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禮儀活動、婚姻儀式及祭祀祖先，有助傳承文化、維繫家庭團結及關係。</a:t>
          </a:r>
        </a:p>
      </dsp:txBody>
      <dsp:txXfrm>
        <a:off x="1197324" y="2372993"/>
        <a:ext cx="4429752" cy="719088"/>
      </dsp:txXfrm>
    </dsp:sp>
    <dsp:sp modelId="{CD4562E5-51B3-4E22-BEEA-3360D7E718A7}">
      <dsp:nvSpPr>
        <dsp:cNvPr id="0" name=""/>
        <dsp:cNvSpPr/>
      </dsp:nvSpPr>
      <dsp:spPr>
        <a:xfrm>
          <a:off x="71908" y="2397603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EAB95D8-CE3C-4DF5-BC23-F9A6C2843E4F}">
      <dsp:nvSpPr>
        <dsp:cNvPr id="0" name=""/>
        <dsp:cNvSpPr/>
      </dsp:nvSpPr>
      <dsp:spPr>
        <a:xfrm>
          <a:off x="0" y="3163990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rgbClr val="FF00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生育功能</a:t>
          </a:r>
          <a:r>
            <a:rPr lang="en-US" altLang="zh-TW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傳宗接代為家庭主要的目的之一，發揮延續家庭命脈及擴大家族的重大責任。</a:t>
          </a:r>
        </a:p>
      </dsp:txBody>
      <dsp:txXfrm>
        <a:off x="1197324" y="3163990"/>
        <a:ext cx="4429752" cy="719088"/>
      </dsp:txXfrm>
    </dsp:sp>
    <dsp:sp modelId="{4A50B39F-43D8-471B-BB64-E4C0BD8F8A0D}">
      <dsp:nvSpPr>
        <dsp:cNvPr id="0" name=""/>
        <dsp:cNvSpPr/>
      </dsp:nvSpPr>
      <dsp:spPr>
        <a:xfrm>
          <a:off x="71908" y="3188600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9E9FC64-9492-42FD-AA8B-0596706F6FAF}">
      <dsp:nvSpPr>
        <dsp:cNvPr id="0" name=""/>
        <dsp:cNvSpPr/>
      </dsp:nvSpPr>
      <dsp:spPr>
        <a:xfrm>
          <a:off x="0" y="3954988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rgbClr val="FFFF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教育功能</a:t>
          </a:r>
          <a:r>
            <a:rPr lang="en-US" altLang="zh-TW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是教育子女的主要場所，孩子從父母及長輩身上學習價值觀和處世待人，有助個人成長及融入社會生活。</a:t>
          </a:r>
        </a:p>
      </dsp:txBody>
      <dsp:txXfrm>
        <a:off x="1197324" y="3954988"/>
        <a:ext cx="4429752" cy="719088"/>
      </dsp:txXfrm>
    </dsp:sp>
    <dsp:sp modelId="{9CD1865B-664C-4CBC-BFB2-36671D35E89B}">
      <dsp:nvSpPr>
        <dsp:cNvPr id="0" name=""/>
        <dsp:cNvSpPr/>
      </dsp:nvSpPr>
      <dsp:spPr>
        <a:xfrm>
          <a:off x="71908" y="3979598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6FEA336-BD74-48AA-AB89-AE4280B4FDAB}">
      <dsp:nvSpPr>
        <dsp:cNvPr id="0" name=""/>
        <dsp:cNvSpPr/>
      </dsp:nvSpPr>
      <dsp:spPr>
        <a:xfrm>
          <a:off x="0" y="4745986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accent6">
              <a:lumMod val="75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保護功能</a:t>
          </a:r>
          <a:r>
            <a:rPr lang="en-US" altLang="zh-TW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︰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人之間提供適當的保護和照顧，避免大家（家人）受到傷害。長輩亦會負責調解及協調，維持整個家庭以至家族的穩定。</a:t>
          </a:r>
        </a:p>
      </dsp:txBody>
      <dsp:txXfrm>
        <a:off x="1197324" y="4745986"/>
        <a:ext cx="4429752" cy="719088"/>
      </dsp:txXfrm>
    </dsp:sp>
    <dsp:sp modelId="{F95DC2BC-A68D-4CCD-A50F-CB6D7381B207}">
      <dsp:nvSpPr>
        <dsp:cNvPr id="0" name=""/>
        <dsp:cNvSpPr/>
      </dsp:nvSpPr>
      <dsp:spPr>
        <a:xfrm>
          <a:off x="71908" y="4770596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DAD7F9E-93E4-49AC-A785-0401C1DAA1FD}">
      <dsp:nvSpPr>
        <dsp:cNvPr id="0" name=""/>
        <dsp:cNvSpPr/>
      </dsp:nvSpPr>
      <dsp:spPr>
        <a:xfrm>
          <a:off x="0" y="5536984"/>
          <a:ext cx="5627077" cy="719088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accent4">
              <a:lumMod val="5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社會</a:t>
          </a:r>
          <a:r>
            <a:rPr lang="zh-CN" sz="12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zh-TW" altLang="en-US" sz="1200" b="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：父母親會指導孩子了解社會的傳統、規範、風俗、禮節等知識，確立自己的身份和地位，逐漸達致社會的期望和要求。</a:t>
          </a:r>
          <a:endParaRPr lang="zh-TW" altLang="en-US" sz="1200" b="0" kern="1200">
            <a:solidFill>
              <a:srgbClr val="FFFF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197324" y="5536984"/>
        <a:ext cx="4429752" cy="719088"/>
      </dsp:txXfrm>
    </dsp:sp>
    <dsp:sp modelId="{9AA24F6A-1E41-4EB7-AB14-EDA12D112F28}">
      <dsp:nvSpPr>
        <dsp:cNvPr id="0" name=""/>
        <dsp:cNvSpPr/>
      </dsp:nvSpPr>
      <dsp:spPr>
        <a:xfrm>
          <a:off x="71908" y="5561594"/>
          <a:ext cx="1125415" cy="575271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94006C-09D2-4C5D-B73E-14A7600618A6}">
      <dsp:nvSpPr>
        <dsp:cNvPr id="0" name=""/>
        <dsp:cNvSpPr/>
      </dsp:nvSpPr>
      <dsp:spPr>
        <a:xfrm>
          <a:off x="0" y="548375"/>
          <a:ext cx="1697736" cy="1697736"/>
        </a:xfrm>
        <a:prstGeom prst="ellipse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7AEDE33-4AA3-489B-B92B-2A88CA3C5258}">
      <dsp:nvSpPr>
        <dsp:cNvPr id="0" name=""/>
        <dsp:cNvSpPr/>
      </dsp:nvSpPr>
      <dsp:spPr>
        <a:xfrm>
          <a:off x="188590" y="736965"/>
          <a:ext cx="1320555" cy="1320555"/>
        </a:xfrm>
        <a:prstGeom prst="ellipse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E6A821A-B278-42A9-994A-B5DC0E896D70}">
      <dsp:nvSpPr>
        <dsp:cNvPr id="0" name=""/>
        <dsp:cNvSpPr/>
      </dsp:nvSpPr>
      <dsp:spPr>
        <a:xfrm>
          <a:off x="377180" y="925555"/>
          <a:ext cx="943375" cy="943375"/>
        </a:xfrm>
        <a:prstGeom prst="ellipse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3FF3F00-6803-4F2E-B347-577D205B7EFF}">
      <dsp:nvSpPr>
        <dsp:cNvPr id="0" name=""/>
        <dsp:cNvSpPr/>
      </dsp:nvSpPr>
      <dsp:spPr>
        <a:xfrm>
          <a:off x="565912" y="1114287"/>
          <a:ext cx="565912" cy="565912"/>
        </a:xfrm>
        <a:prstGeom prst="ellipse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2E85A67-2965-4A7B-AC7C-2173F8568C0F}">
      <dsp:nvSpPr>
        <dsp:cNvPr id="0" name=""/>
        <dsp:cNvSpPr/>
      </dsp:nvSpPr>
      <dsp:spPr>
        <a:xfrm>
          <a:off x="754502" y="1302877"/>
          <a:ext cx="188731" cy="188731"/>
        </a:xfrm>
        <a:prstGeom prst="ellips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6EE4425-A02F-4E6D-97CF-BDC08B89FCB4}">
      <dsp:nvSpPr>
        <dsp:cNvPr id="0" name=""/>
        <dsp:cNvSpPr/>
      </dsp:nvSpPr>
      <dsp:spPr>
        <a:xfrm>
          <a:off x="1980692" y="126883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個人</a:t>
          </a:r>
        </a:p>
      </dsp:txBody>
      <dsp:txXfrm>
        <a:off x="1980692" y="126883"/>
        <a:ext cx="848868" cy="299706"/>
      </dsp:txXfrm>
    </dsp:sp>
    <dsp:sp modelId="{E2265F20-B100-45A6-8F6F-4ABEE9E0948F}">
      <dsp:nvSpPr>
        <dsp:cNvPr id="0" name=""/>
        <dsp:cNvSpPr/>
      </dsp:nvSpPr>
      <dsp:spPr>
        <a:xfrm>
          <a:off x="1768475" y="276737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C017B6E-87D1-4ABB-B78D-9422BCFD721F}">
      <dsp:nvSpPr>
        <dsp:cNvPr id="0" name=""/>
        <dsp:cNvSpPr/>
      </dsp:nvSpPr>
      <dsp:spPr>
        <a:xfrm rot="5400000">
          <a:off x="747711" y="377894"/>
          <a:ext cx="1120505" cy="91819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E3491C2-C88A-4156-B868-DAA0C03FFD91}">
      <dsp:nvSpPr>
        <dsp:cNvPr id="0" name=""/>
        <dsp:cNvSpPr/>
      </dsp:nvSpPr>
      <dsp:spPr>
        <a:xfrm>
          <a:off x="1980692" y="443794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近親</a:t>
          </a:r>
        </a:p>
      </dsp:txBody>
      <dsp:txXfrm>
        <a:off x="1980692" y="443794"/>
        <a:ext cx="848868" cy="299706"/>
      </dsp:txXfrm>
    </dsp:sp>
    <dsp:sp modelId="{8B42F09F-8909-4849-9842-2A362DC7B221}">
      <dsp:nvSpPr>
        <dsp:cNvPr id="0" name=""/>
        <dsp:cNvSpPr/>
      </dsp:nvSpPr>
      <dsp:spPr>
        <a:xfrm>
          <a:off x="1768475" y="59364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F49578F-3E74-43E7-AE74-77FA815FA187}">
      <dsp:nvSpPr>
        <dsp:cNvPr id="0" name=""/>
        <dsp:cNvSpPr/>
      </dsp:nvSpPr>
      <dsp:spPr>
        <a:xfrm rot="5400000">
          <a:off x="912363" y="670725"/>
          <a:ext cx="932962" cy="778129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C6AFCE-5DA8-4DF7-86BF-B7FAD6CA0EF8}">
      <dsp:nvSpPr>
        <dsp:cNvPr id="0" name=""/>
        <dsp:cNvSpPr/>
      </dsp:nvSpPr>
      <dsp:spPr>
        <a:xfrm>
          <a:off x="1980692" y="760705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遠親</a:t>
          </a:r>
        </a:p>
      </dsp:txBody>
      <dsp:txXfrm>
        <a:off x="1980692" y="760705"/>
        <a:ext cx="848868" cy="299706"/>
      </dsp:txXfrm>
    </dsp:sp>
    <dsp:sp modelId="{666F48A6-B28B-47D1-A47E-433696297E9A}">
      <dsp:nvSpPr>
        <dsp:cNvPr id="0" name=""/>
        <dsp:cNvSpPr/>
      </dsp:nvSpPr>
      <dsp:spPr>
        <a:xfrm>
          <a:off x="1768475" y="91055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2F9BC38-9BF2-4643-9F73-A528CD7CF271}">
      <dsp:nvSpPr>
        <dsp:cNvPr id="0" name=""/>
        <dsp:cNvSpPr/>
      </dsp:nvSpPr>
      <dsp:spPr>
        <a:xfrm rot="5400000">
          <a:off x="1073818" y="951587"/>
          <a:ext cx="735685" cy="653628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AB5CF70-C516-43F0-921C-DBC6078CDA71}">
      <dsp:nvSpPr>
        <dsp:cNvPr id="0" name=""/>
        <dsp:cNvSpPr/>
      </dsp:nvSpPr>
      <dsp:spPr>
        <a:xfrm>
          <a:off x="1980692" y="1070825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朋友</a:t>
          </a:r>
        </a:p>
      </dsp:txBody>
      <dsp:txXfrm>
        <a:off x="1980692" y="1070825"/>
        <a:ext cx="848868" cy="299706"/>
      </dsp:txXfrm>
    </dsp:sp>
    <dsp:sp modelId="{8CCA9F6F-B5C9-44AA-A5C4-D3F3A73BB342}">
      <dsp:nvSpPr>
        <dsp:cNvPr id="0" name=""/>
        <dsp:cNvSpPr/>
      </dsp:nvSpPr>
      <dsp:spPr>
        <a:xfrm>
          <a:off x="1768475" y="1220678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81EBB58-18D4-48F6-A507-9C76593FF80A}">
      <dsp:nvSpPr>
        <dsp:cNvPr id="0" name=""/>
        <dsp:cNvSpPr/>
      </dsp:nvSpPr>
      <dsp:spPr>
        <a:xfrm rot="5400000">
          <a:off x="1234537" y="1248125"/>
          <a:ext cx="561384" cy="506491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4FB8035-740F-4457-8F0F-E9C6F510AB4F}">
      <dsp:nvSpPr>
        <dsp:cNvPr id="0" name=""/>
        <dsp:cNvSpPr/>
      </dsp:nvSpPr>
      <dsp:spPr>
        <a:xfrm>
          <a:off x="1980692" y="1371890"/>
          <a:ext cx="848868" cy="29970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12700" rIns="12700" bIns="127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其他社會關係</a:t>
          </a:r>
        </a:p>
      </dsp:txBody>
      <dsp:txXfrm>
        <a:off x="1980692" y="1371890"/>
        <a:ext cx="848868" cy="299706"/>
      </dsp:txXfrm>
    </dsp:sp>
    <dsp:sp modelId="{6F98B27D-B7BD-498D-B6BA-1F026E64B937}">
      <dsp:nvSpPr>
        <dsp:cNvPr id="0" name=""/>
        <dsp:cNvSpPr/>
      </dsp:nvSpPr>
      <dsp:spPr>
        <a:xfrm>
          <a:off x="1768475" y="1521743"/>
          <a:ext cx="212217" cy="0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CB74192-9404-4404-8D79-4C2D2BF503B3}">
      <dsp:nvSpPr>
        <dsp:cNvPr id="0" name=""/>
        <dsp:cNvSpPr/>
      </dsp:nvSpPr>
      <dsp:spPr>
        <a:xfrm rot="5400000">
          <a:off x="1386484" y="1535891"/>
          <a:ext cx="396138" cy="367842"/>
        </a:xfrm>
        <a:prstGeom prst="line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D7D31">
              <a:tint val="5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B31AA30-1374-4B55-BD53-D4CDE7D61884}">
      <dsp:nvSpPr>
        <dsp:cNvPr id="0" name=""/>
        <dsp:cNvSpPr/>
      </dsp:nvSpPr>
      <dsp:spPr>
        <a:xfrm rot="5400000">
          <a:off x="3707406" y="-2039766"/>
          <a:ext cx="292528" cy="4446450"/>
        </a:xfrm>
        <a:prstGeom prst="round2SameRect">
          <a:avLst/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71450" lvl="1" indent="-171450" algn="ctr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600" b="1" kern="1200">
              <a:latin typeface="微軟正黑體" panose="020B0604030504040204" pitchFamily="34" charset="-120"/>
              <a:ea typeface="微軟正黑體" panose="020B0604030504040204" pitchFamily="34" charset="-120"/>
            </a:rPr>
            <a:t>例子</a:t>
          </a:r>
        </a:p>
      </dsp:txBody>
      <dsp:txXfrm rot="-5400000">
        <a:off x="1630445" y="51475"/>
        <a:ext cx="4432170" cy="263968"/>
      </dsp:txXfrm>
    </dsp:sp>
    <dsp:sp modelId="{2E1ABA02-ED89-4175-BA73-E864055C2D81}">
      <dsp:nvSpPr>
        <dsp:cNvPr id="0" name=""/>
        <dsp:cNvSpPr/>
      </dsp:nvSpPr>
      <dsp:spPr>
        <a:xfrm>
          <a:off x="148298" y="628"/>
          <a:ext cx="1482146" cy="365660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30480" rIns="60960" bIns="3048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範疇</a:t>
          </a:r>
        </a:p>
      </dsp:txBody>
      <dsp:txXfrm>
        <a:off x="166148" y="18478"/>
        <a:ext cx="1446446" cy="329960"/>
      </dsp:txXfrm>
    </dsp:sp>
    <dsp:sp modelId="{B168CB73-5EFB-4F92-8E90-87BF6BFC10FB}">
      <dsp:nvSpPr>
        <dsp:cNvPr id="0" name=""/>
        <dsp:cNvSpPr/>
      </dsp:nvSpPr>
      <dsp:spPr>
        <a:xfrm rot="5400000">
          <a:off x="3705640" y="-1657934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169845"/>
            <a:satOff val="-15069"/>
            <a:lumOff val="-154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169845"/>
              <a:satOff val="-15069"/>
              <a:lumOff val="-154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外出回家時間、交友、參與的活動等。</a:t>
          </a:r>
        </a:p>
      </dsp:txBody>
      <dsp:txXfrm rot="-5400000">
        <a:off x="1626568" y="435418"/>
        <a:ext cx="4436393" cy="263968"/>
      </dsp:txXfrm>
    </dsp:sp>
    <dsp:sp modelId="{60FC43A7-56A3-4A6B-B7A8-B53577AFC0EA}">
      <dsp:nvSpPr>
        <dsp:cNvPr id="0" name=""/>
        <dsp:cNvSpPr/>
      </dsp:nvSpPr>
      <dsp:spPr>
        <a:xfrm>
          <a:off x="148298" y="384571"/>
          <a:ext cx="1478269" cy="365660"/>
        </a:xfrm>
        <a:prstGeom prst="roundRect">
          <a:avLst/>
        </a:prstGeom>
        <a:solidFill>
          <a:schemeClr val="accent2">
            <a:hueOff val="-291073"/>
            <a:satOff val="-16786"/>
            <a:lumOff val="1726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社交生活</a:t>
          </a:r>
        </a:p>
      </dsp:txBody>
      <dsp:txXfrm>
        <a:off x="166148" y="402421"/>
        <a:ext cx="1442569" cy="329960"/>
      </dsp:txXfrm>
    </dsp:sp>
    <dsp:sp modelId="{9EC92B6F-5A1A-4097-A977-0F06FF34FFB1}">
      <dsp:nvSpPr>
        <dsp:cNvPr id="0" name=""/>
        <dsp:cNvSpPr/>
      </dsp:nvSpPr>
      <dsp:spPr>
        <a:xfrm rot="5400000">
          <a:off x="3705640" y="-1273991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339690"/>
            <a:satOff val="-30138"/>
            <a:lumOff val="-308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339690"/>
              <a:satOff val="-30138"/>
              <a:lumOff val="-308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學業成績、學習態度、在校行為、升學目標等。</a:t>
          </a:r>
        </a:p>
      </dsp:txBody>
      <dsp:txXfrm rot="-5400000">
        <a:off x="1626568" y="819361"/>
        <a:ext cx="4436393" cy="263968"/>
      </dsp:txXfrm>
    </dsp:sp>
    <dsp:sp modelId="{EDCB2D32-2B93-4056-87D1-05AC11C266BB}">
      <dsp:nvSpPr>
        <dsp:cNvPr id="0" name=""/>
        <dsp:cNvSpPr/>
      </dsp:nvSpPr>
      <dsp:spPr>
        <a:xfrm>
          <a:off x="148298" y="768515"/>
          <a:ext cx="1478269" cy="365660"/>
        </a:xfrm>
        <a:prstGeom prst="roundRect">
          <a:avLst/>
        </a:prstGeom>
        <a:solidFill>
          <a:schemeClr val="accent2">
            <a:hueOff val="-582145"/>
            <a:satOff val="-33571"/>
            <a:lumOff val="3451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學校生活</a:t>
          </a:r>
        </a:p>
      </dsp:txBody>
      <dsp:txXfrm>
        <a:off x="166148" y="786365"/>
        <a:ext cx="1442569" cy="329960"/>
      </dsp:txXfrm>
    </dsp:sp>
    <dsp:sp modelId="{3BB20DC2-1A55-4037-9104-23A73D74A4B2}">
      <dsp:nvSpPr>
        <dsp:cNvPr id="0" name=""/>
        <dsp:cNvSpPr/>
      </dsp:nvSpPr>
      <dsp:spPr>
        <a:xfrm rot="5400000">
          <a:off x="3705640" y="-890047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509536"/>
            <a:satOff val="-45208"/>
            <a:lumOff val="-461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509536"/>
              <a:satOff val="-45208"/>
              <a:lumOff val="-461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家務分擔、零用錢的使用、手機使用問題、服裝打扮等。</a:t>
          </a:r>
        </a:p>
      </dsp:txBody>
      <dsp:txXfrm rot="-5400000">
        <a:off x="1626568" y="1203305"/>
        <a:ext cx="4436393" cy="263968"/>
      </dsp:txXfrm>
    </dsp:sp>
    <dsp:sp modelId="{16387ACB-666E-4E25-9547-913CAFA855FF}">
      <dsp:nvSpPr>
        <dsp:cNvPr id="0" name=""/>
        <dsp:cNvSpPr/>
      </dsp:nvSpPr>
      <dsp:spPr>
        <a:xfrm>
          <a:off x="148298" y="1152459"/>
          <a:ext cx="1478269" cy="365660"/>
        </a:xfrm>
        <a:prstGeom prst="roundRect">
          <a:avLst/>
        </a:prstGeom>
        <a:solidFill>
          <a:schemeClr val="accent2">
            <a:hueOff val="-873218"/>
            <a:satOff val="-50357"/>
            <a:lumOff val="5177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生活態度</a:t>
          </a:r>
        </a:p>
      </dsp:txBody>
      <dsp:txXfrm>
        <a:off x="166148" y="1170309"/>
        <a:ext cx="1442569" cy="329960"/>
      </dsp:txXfrm>
    </dsp:sp>
    <dsp:sp modelId="{A37B84D3-F20B-413B-850B-0154F3658455}">
      <dsp:nvSpPr>
        <dsp:cNvPr id="0" name=""/>
        <dsp:cNvSpPr/>
      </dsp:nvSpPr>
      <dsp:spPr>
        <a:xfrm rot="5400000">
          <a:off x="3705640" y="-506103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679381"/>
            <a:satOff val="-60277"/>
            <a:lumOff val="-615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679381"/>
              <a:satOff val="-60277"/>
              <a:lumOff val="-615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父母或親人的管教、兄弟姐妹的相處等。</a:t>
          </a:r>
        </a:p>
      </dsp:txBody>
      <dsp:txXfrm rot="-5400000">
        <a:off x="1626568" y="1587249"/>
        <a:ext cx="4436393" cy="263968"/>
      </dsp:txXfrm>
    </dsp:sp>
    <dsp:sp modelId="{30BDB707-5BE1-463A-9A60-2EE30118D993}">
      <dsp:nvSpPr>
        <dsp:cNvPr id="0" name=""/>
        <dsp:cNvSpPr/>
      </dsp:nvSpPr>
      <dsp:spPr>
        <a:xfrm>
          <a:off x="148298" y="1536402"/>
          <a:ext cx="1478269" cy="365660"/>
        </a:xfrm>
        <a:prstGeom prst="roundRect">
          <a:avLst/>
        </a:prstGeom>
        <a:solidFill>
          <a:schemeClr val="accent2">
            <a:hueOff val="-1164290"/>
            <a:satOff val="-67142"/>
            <a:lumOff val="6902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家庭關係</a:t>
          </a:r>
        </a:p>
      </dsp:txBody>
      <dsp:txXfrm>
        <a:off x="166148" y="1554252"/>
        <a:ext cx="1442569" cy="329960"/>
      </dsp:txXfrm>
    </dsp:sp>
    <dsp:sp modelId="{53F6F28E-1486-48A0-91DC-10C9517E2BA9}">
      <dsp:nvSpPr>
        <dsp:cNvPr id="0" name=""/>
        <dsp:cNvSpPr/>
      </dsp:nvSpPr>
      <dsp:spPr>
        <a:xfrm rot="5400000">
          <a:off x="3705640" y="-122160"/>
          <a:ext cx="292528" cy="4450673"/>
        </a:xfrm>
        <a:prstGeom prst="round2SameRect">
          <a:avLst/>
        </a:prstGeom>
        <a:solidFill>
          <a:schemeClr val="accent2">
            <a:tint val="40000"/>
            <a:alpha val="90000"/>
            <a:hueOff val="-849226"/>
            <a:satOff val="-75346"/>
            <a:lumOff val="-769"/>
            <a:alphaOff val="0"/>
          </a:schemeClr>
        </a:solidFill>
        <a:ln w="6350" cap="flat" cmpd="sng" algn="ctr">
          <a:solidFill>
            <a:schemeClr val="accent2">
              <a:tint val="40000"/>
              <a:alpha val="90000"/>
              <a:hueOff val="-849226"/>
              <a:satOff val="-75346"/>
              <a:lumOff val="-769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chilly" dir="t"/>
        </a:scene3d>
        <a:sp3d extrusionH="1700" prstMaterial="dkEdge">
          <a:bevelT w="25400" h="6350" prst="softRound"/>
          <a:bevelB w="0" h="0" prst="convex"/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如誠信、</a:t>
          </a:r>
          <a:r>
            <a:rPr lang="zh-TW" altLang="en-US" sz="1200" b="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負責任、守禮、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守法等。</a:t>
          </a:r>
        </a:p>
      </dsp:txBody>
      <dsp:txXfrm rot="-5400000">
        <a:off x="1626568" y="1971192"/>
        <a:ext cx="4436393" cy="263968"/>
      </dsp:txXfrm>
    </dsp:sp>
    <dsp:sp modelId="{B5921EFF-CECB-4162-A436-D245E2C42A61}">
      <dsp:nvSpPr>
        <dsp:cNvPr id="0" name=""/>
        <dsp:cNvSpPr/>
      </dsp:nvSpPr>
      <dsp:spPr>
        <a:xfrm>
          <a:off x="148298" y="1920346"/>
          <a:ext cx="1478269" cy="365660"/>
        </a:xfrm>
        <a:prstGeom prst="roundRect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26670" rIns="53340" bIns="2667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4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價值觀</a:t>
          </a:r>
          <a:endParaRPr lang="zh-TW" altLang="en-US" sz="1400" b="1" strike="sngStrike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166148" y="1938196"/>
        <a:ext cx="1442569" cy="32996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596E44-0645-49DC-BEF5-A85B20C0BF64}">
      <dsp:nvSpPr>
        <dsp:cNvPr id="0" name=""/>
        <dsp:cNvSpPr/>
      </dsp:nvSpPr>
      <dsp:spPr>
        <a:xfrm>
          <a:off x="236235" y="135456"/>
          <a:ext cx="605786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>
          <a:glow rad="63500">
            <a:schemeClr val="accent2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溝通失效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50011" y="149232"/>
        <a:ext cx="6030317" cy="254643"/>
      </dsp:txXfrm>
    </dsp:sp>
    <dsp:sp modelId="{101610E4-CA72-4FB2-AEAB-39A003267661}">
      <dsp:nvSpPr>
        <dsp:cNvPr id="0" name=""/>
        <dsp:cNvSpPr/>
      </dsp:nvSpPr>
      <dsp:spPr>
        <a:xfrm>
          <a:off x="0" y="417652"/>
          <a:ext cx="6530340" cy="1059840"/>
        </a:xfrm>
        <a:prstGeom prst="rect">
          <a:avLst/>
        </a:prstGeom>
        <a:noFill/>
        <a:ln>
          <a:noFill/>
        </a:ln>
        <a:effectLst>
          <a:glow rad="63500">
            <a:schemeClr val="accent2">
              <a:satMod val="175000"/>
              <a:alpha val="40000"/>
            </a:schemeClr>
          </a:glow>
        </a:effectLst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庭衝突大多始於溝通和表達方式不協調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。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青少年容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易衝動，難以維持平和的態度，容易令危機升溫；另一方面，家長認為說話的內容及方向皆出於愛與關懷，青少年應樂於接受，但過程中可能出現誤傳或誤讀彼此之間的訊息。很多衝突發生時，雙方大多以惡劣及不當態度作為回應。不恰當處理衝突，可能會引發更大的危機。</a:t>
          </a:r>
        </a:p>
      </dsp:txBody>
      <dsp:txXfrm>
        <a:off x="0" y="417652"/>
        <a:ext cx="6530340" cy="1059840"/>
      </dsp:txXfrm>
    </dsp:sp>
    <dsp:sp modelId="{07C45B09-34B8-4CDA-B79B-7ABA6D39F589}">
      <dsp:nvSpPr>
        <dsp:cNvPr id="0" name=""/>
        <dsp:cNvSpPr/>
      </dsp:nvSpPr>
      <dsp:spPr>
        <a:xfrm>
          <a:off x="190490" y="1477492"/>
          <a:ext cx="614935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5"/>
          </a:solidFill>
          <a:prstDash val="solid"/>
          <a:miter lim="800000"/>
        </a:ln>
        <a:effectLst>
          <a:glow rad="63500">
            <a:schemeClr val="accent5">
              <a:satMod val="175000"/>
              <a:alpha val="40000"/>
            </a:schemeClr>
          </a:glow>
        </a:effectLst>
      </dsp:spPr>
      <dsp:style>
        <a:lnRef idx="2">
          <a:schemeClr val="accent5"/>
        </a:lnRef>
        <a:fillRef idx="1">
          <a:schemeClr val="lt1"/>
        </a:fillRef>
        <a:effectRef idx="0">
          <a:schemeClr val="accent5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家庭地位的期望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04266" y="1491268"/>
        <a:ext cx="6121807" cy="254643"/>
      </dsp:txXfrm>
    </dsp:sp>
    <dsp:sp modelId="{C25D2603-9F0B-4111-B35E-E75B26174892}">
      <dsp:nvSpPr>
        <dsp:cNvPr id="0" name=""/>
        <dsp:cNvSpPr/>
      </dsp:nvSpPr>
      <dsp:spPr>
        <a:xfrm>
          <a:off x="0" y="1759688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有些年長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家庭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成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員認為自己是家中的權威，後輩缺乏人生經驗，應當服從和尊重自己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另一方面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，有些青少年認為自己已經長大，希望能獨立自主，也期望家人把自己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當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成年人看待，彼此地位平等。故此，當年長成員試圖要求他們跟從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自己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的想法去待人處事或批評他們時，青少年便容易感覺受到約束和不</a:t>
          </a:r>
          <a:r>
            <a:rPr lang="zh-HK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被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尊重，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進而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挑戰長輩的權威，家庭衝突亦隨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之而起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1759688"/>
        <a:ext cx="6530340" cy="1059840"/>
      </dsp:txXfrm>
    </dsp:sp>
    <dsp:sp modelId="{5CBCDCB8-817A-423E-9681-CA0BC5F0C5B2}">
      <dsp:nvSpPr>
        <dsp:cNvPr id="0" name=""/>
        <dsp:cNvSpPr/>
      </dsp:nvSpPr>
      <dsp:spPr>
        <a:xfrm>
          <a:off x="152385" y="2819528"/>
          <a:ext cx="6225569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>
          <a:glow rad="63500">
            <a:schemeClr val="accent6">
              <a:satMod val="175000"/>
              <a:alpha val="40000"/>
            </a:schemeClr>
          </a:glow>
        </a:effectLst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Wingdings" panose="05000000000000000000" pitchFamily="2" charset="2"/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言行標準有分歧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66161" y="2833304"/>
        <a:ext cx="6198017" cy="254643"/>
      </dsp:txXfrm>
    </dsp:sp>
    <dsp:sp modelId="{65BF59A0-4B4C-4EE9-8669-5D616A4A7E2D}">
      <dsp:nvSpPr>
        <dsp:cNvPr id="0" name=""/>
        <dsp:cNvSpPr/>
      </dsp:nvSpPr>
      <dsp:spPr>
        <a:xfrm>
          <a:off x="0" y="3101723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中較為年長的成員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特別是父母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對新事物的接受和適應程度常與青少年出現分歧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一般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青少年喜歡新鮮的事物，追隨時下潮流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（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如新潮的衣飾和玩意、思想、言行、說話方式等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）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，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父母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或親人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往往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未必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能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夠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接受。青少年覺得家長守舊落伍，不合時宜，更對他們諸多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管束，但家長卻認為子女隨波俗流，沒有分辨對錯、好壞的能力，容易誤入歧途，必須加以指導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3101723"/>
        <a:ext cx="6530340" cy="1059840"/>
      </dsp:txXfrm>
    </dsp:sp>
    <dsp:sp modelId="{F6D7C3D2-3FED-409F-876E-830F02487450}">
      <dsp:nvSpPr>
        <dsp:cNvPr id="0" name=""/>
        <dsp:cNvSpPr/>
      </dsp:nvSpPr>
      <dsp:spPr>
        <a:xfrm>
          <a:off x="129529" y="4161563"/>
          <a:ext cx="6271281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accent4"/>
          </a:solidFill>
          <a:prstDash val="solid"/>
          <a:miter lim="800000"/>
        </a:ln>
        <a:effectLst>
          <a:glow rad="63500">
            <a:schemeClr val="accent4">
              <a:satMod val="175000"/>
              <a:alpha val="40000"/>
            </a:schemeClr>
          </a:glow>
        </a:effectLst>
      </dsp:spPr>
      <dsp:style>
        <a:lnRef idx="2">
          <a:schemeClr val="accent4"/>
        </a:lnRef>
        <a:fillRef idx="1">
          <a:schemeClr val="lt1"/>
        </a:fillRef>
        <a:effectRef idx="0">
          <a:schemeClr val="accent4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價值觀不同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43305" y="4175339"/>
        <a:ext cx="6243729" cy="254643"/>
      </dsp:txXfrm>
    </dsp:sp>
    <dsp:sp modelId="{0D412B7F-B68D-44E4-BCF7-72567940CA72}">
      <dsp:nvSpPr>
        <dsp:cNvPr id="0" name=""/>
        <dsp:cNvSpPr/>
      </dsp:nvSpPr>
      <dsp:spPr>
        <a:xfrm>
          <a:off x="0" y="4443759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家中年長成員的人生經驗比青少年多，對事物的看法</a:t>
          </a:r>
          <a:r>
            <a:rPr lang="zh-HK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較為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實際及務實。他們會認為青少年比較理想化，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有時會</a:t>
          </a:r>
          <a:r>
            <a:rPr lang="zh-HK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身在福中不知福，常發出無謂的埋怨和不滿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。相反，在青少年眼中，年長成員的思想和價值觀傳統、守舊，與現今世代格格不入。由於彼此之間在思想和價值觀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上</a:t>
          </a:r>
          <a:r>
            <a:rPr lang="zh-HK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出現分歧，家庭衝突便容易產生。</a:t>
          </a:r>
          <a:endParaRPr lang="zh-TW" sz="12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4443759"/>
        <a:ext cx="6530340" cy="1059840"/>
      </dsp:txXfrm>
    </dsp:sp>
    <dsp:sp modelId="{11363AD4-9CC5-476B-997C-D00308D62BA2}">
      <dsp:nvSpPr>
        <dsp:cNvPr id="0" name=""/>
        <dsp:cNvSpPr/>
      </dsp:nvSpPr>
      <dsp:spPr>
        <a:xfrm>
          <a:off x="106673" y="5503599"/>
          <a:ext cx="6316993" cy="282195"/>
        </a:xfrm>
        <a:prstGeom prst="round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>
          <a:glow rad="63500">
            <a:schemeClr val="accent1">
              <a:satMod val="175000"/>
              <a:alpha val="40000"/>
            </a:schemeClr>
          </a:glow>
        </a:effectLst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6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責任分擔</a:t>
          </a:r>
          <a:endParaRPr lang="zh-TW" altLang="en-US" sz="16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20449" y="5517375"/>
        <a:ext cx="6289441" cy="254643"/>
      </dsp:txXfrm>
    </dsp:sp>
    <dsp:sp modelId="{A56BE9C6-F170-4A71-A979-13CE49C16648}">
      <dsp:nvSpPr>
        <dsp:cNvPr id="0" name=""/>
        <dsp:cNvSpPr/>
      </dsp:nvSpPr>
      <dsp:spPr>
        <a:xfrm>
          <a:off x="0" y="5785795"/>
          <a:ext cx="6530340" cy="105984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7338" tIns="15240" rIns="85344" bIns="15240" numCol="1" spcCol="1270" anchor="t" anchorCtr="0">
          <a:noAutofit/>
        </a:bodyPr>
        <a:lstStyle/>
        <a:p>
          <a:pPr marL="114300" lvl="1" indent="-114300" algn="just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作為家庭的一分子，每個成員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分擔不同的角色及責任。大多數父母認為自己為生活奔馳，期望子女除了努力學習外，亦應分擔家務，如子女未能符合期望，或子女認為父母沒有體諒自己，便容易引起衝突。</a:t>
          </a:r>
          <a:endParaRPr lang="zh-TW" altLang="en-US" sz="1200" kern="1200">
            <a:solidFill>
              <a:srgbClr val="FF0000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0" y="5785795"/>
        <a:ext cx="6530340" cy="1059840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2D4B51-983F-4A97-8888-72B92C280297}">
      <dsp:nvSpPr>
        <dsp:cNvPr id="0" name=""/>
        <dsp:cNvSpPr/>
      </dsp:nvSpPr>
      <dsp:spPr>
        <a:xfrm>
          <a:off x="748425" y="1906496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聆聽</a:t>
          </a:r>
        </a:p>
      </dsp:txBody>
      <dsp:txXfrm>
        <a:off x="883123" y="2022138"/>
        <a:ext cx="600308" cy="515383"/>
      </dsp:txXfrm>
    </dsp:sp>
    <dsp:sp modelId="{546A407B-521E-47DB-B2FC-B42665567EFD}">
      <dsp:nvSpPr>
        <dsp:cNvPr id="0" name=""/>
        <dsp:cNvSpPr/>
      </dsp:nvSpPr>
      <dsp:spPr>
        <a:xfrm>
          <a:off x="769176" y="224038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07DC6B5-916F-4FFA-ABDE-099CA88D6464}">
      <dsp:nvSpPr>
        <dsp:cNvPr id="0" name=""/>
        <dsp:cNvSpPr/>
      </dsp:nvSpPr>
      <dsp:spPr>
        <a:xfrm>
          <a:off x="0" y="1493713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4919958-50C1-425A-B5A3-1458D7C2F705}">
      <dsp:nvSpPr>
        <dsp:cNvPr id="0" name=""/>
        <dsp:cNvSpPr/>
      </dsp:nvSpPr>
      <dsp:spPr>
        <a:xfrm>
          <a:off x="595789" y="2141208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1155077"/>
              <a:satOff val="-5330"/>
              <a:lumOff val="19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3CABC54-93B3-4C35-AE87-FA1A1A9D24F9}">
      <dsp:nvSpPr>
        <dsp:cNvPr id="0" name=""/>
        <dsp:cNvSpPr/>
      </dsp:nvSpPr>
      <dsp:spPr>
        <a:xfrm>
          <a:off x="1496850" y="1491328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2598923"/>
            <a:satOff val="-11992"/>
            <a:lumOff val="441"/>
            <a:alphaOff val="0"/>
          </a:schemeClr>
        </a:solidFill>
        <a:ln w="12700" cap="flat" cmpd="sng" algn="ctr">
          <a:solidFill>
            <a:schemeClr val="accent4">
              <a:hueOff val="2598923"/>
              <a:satOff val="-11992"/>
              <a:lumOff val="44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讚美</a:t>
          </a:r>
        </a:p>
      </dsp:txBody>
      <dsp:txXfrm>
        <a:off x="1631548" y="1606970"/>
        <a:ext cx="600308" cy="515383"/>
      </dsp:txXfrm>
    </dsp:sp>
    <dsp:sp modelId="{28CCBFE0-B4CC-46C5-8073-C13BE4383194}">
      <dsp:nvSpPr>
        <dsp:cNvPr id="0" name=""/>
        <dsp:cNvSpPr/>
      </dsp:nvSpPr>
      <dsp:spPr>
        <a:xfrm>
          <a:off x="2095406" y="213723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2310154"/>
              <a:satOff val="-10660"/>
              <a:lumOff val="39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F545E13-8F88-4F42-A382-E2CE2F4471B2}">
      <dsp:nvSpPr>
        <dsp:cNvPr id="0" name=""/>
        <dsp:cNvSpPr/>
      </dsp:nvSpPr>
      <dsp:spPr>
        <a:xfrm>
          <a:off x="2244814" y="1904906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2598923"/>
              <a:satOff val="-11992"/>
              <a:lumOff val="44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06C7A55-FAA4-4480-8FA6-A2437CF34345}">
      <dsp:nvSpPr>
        <dsp:cNvPr id="0" name=""/>
        <dsp:cNvSpPr/>
      </dsp:nvSpPr>
      <dsp:spPr>
        <a:xfrm>
          <a:off x="2266027" y="223720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3465231"/>
              <a:satOff val="-15989"/>
              <a:lumOff val="588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16BBF34-B49E-426A-A145-DEC87B453DA9}">
      <dsp:nvSpPr>
        <dsp:cNvPr id="0" name=""/>
        <dsp:cNvSpPr/>
      </dsp:nvSpPr>
      <dsp:spPr>
        <a:xfrm>
          <a:off x="748425" y="1080929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accent4">
              <a:hueOff val="5197846"/>
              <a:satOff val="-23984"/>
              <a:lumOff val="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喜樂</a:t>
          </a:r>
        </a:p>
      </dsp:txBody>
      <dsp:txXfrm>
        <a:off x="883123" y="1196571"/>
        <a:ext cx="600308" cy="515383"/>
      </dsp:txXfrm>
    </dsp:sp>
    <dsp:sp modelId="{968C2B18-46CC-4C20-B69B-C718250C2BE5}">
      <dsp:nvSpPr>
        <dsp:cNvPr id="0" name=""/>
        <dsp:cNvSpPr/>
      </dsp:nvSpPr>
      <dsp:spPr>
        <a:xfrm>
          <a:off x="1344214" y="1095040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4620308"/>
              <a:satOff val="-21319"/>
              <a:lumOff val="78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E7A3C97-39E1-49BC-9A1C-16E736D1EF20}">
      <dsp:nvSpPr>
        <dsp:cNvPr id="0" name=""/>
        <dsp:cNvSpPr/>
      </dsp:nvSpPr>
      <dsp:spPr>
        <a:xfrm>
          <a:off x="1492910" y="679275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5197846"/>
              <a:satOff val="-23984"/>
              <a:lumOff val="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32CA3C4-7C1F-46BE-8D78-6803CD39380E}">
      <dsp:nvSpPr>
        <dsp:cNvPr id="0" name=""/>
        <dsp:cNvSpPr/>
      </dsp:nvSpPr>
      <dsp:spPr>
        <a:xfrm>
          <a:off x="1521290" y="99666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5775385"/>
              <a:satOff val="-26649"/>
              <a:lumOff val="98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7092772-7739-42F9-BAA2-7B6996F4B71B}">
      <dsp:nvSpPr>
        <dsp:cNvPr id="0" name=""/>
        <dsp:cNvSpPr/>
      </dsp:nvSpPr>
      <dsp:spPr>
        <a:xfrm>
          <a:off x="2244814" y="1079339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7796769"/>
            <a:satOff val="-35976"/>
            <a:lumOff val="1324"/>
            <a:alphaOff val="0"/>
          </a:schemeClr>
        </a:solidFill>
        <a:ln w="12700" cap="flat" cmpd="sng" algn="ctr">
          <a:solidFill>
            <a:schemeClr val="accent4">
              <a:hueOff val="7796769"/>
              <a:satOff val="-35976"/>
              <a:lumOff val="132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投入</a:t>
          </a:r>
        </a:p>
      </dsp:txBody>
      <dsp:txXfrm>
        <a:off x="2379512" y="1194981"/>
        <a:ext cx="600308" cy="515383"/>
      </dsp:txXfrm>
    </dsp:sp>
    <dsp:sp modelId="{F32376A7-FF2B-4F5A-9FDF-F85CBA92C3D7}">
      <dsp:nvSpPr>
        <dsp:cNvPr id="0" name=""/>
        <dsp:cNvSpPr/>
      </dsp:nvSpPr>
      <dsp:spPr>
        <a:xfrm>
          <a:off x="2997390" y="1410242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6930461"/>
              <a:satOff val="-31979"/>
              <a:lumOff val="1177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A2281E2-2B62-43C9-ACF3-B477385E298B}">
      <dsp:nvSpPr>
        <dsp:cNvPr id="0" name=""/>
        <dsp:cNvSpPr/>
      </dsp:nvSpPr>
      <dsp:spPr>
        <a:xfrm>
          <a:off x="2993240" y="1499079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7796769"/>
              <a:satOff val="-35976"/>
              <a:lumOff val="132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27E6DF0-6494-42F6-8E75-B5755E2721AF}">
      <dsp:nvSpPr>
        <dsp:cNvPr id="0" name=""/>
        <dsp:cNvSpPr/>
      </dsp:nvSpPr>
      <dsp:spPr>
        <a:xfrm>
          <a:off x="3162938" y="1512593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8085538"/>
              <a:satOff val="-37308"/>
              <a:lumOff val="137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6E822C5-13C4-4560-ADC9-D43443A700D3}">
      <dsp:nvSpPr>
        <dsp:cNvPr id="0" name=""/>
        <dsp:cNvSpPr/>
      </dsp:nvSpPr>
      <dsp:spPr>
        <a:xfrm>
          <a:off x="2993240" y="673710"/>
          <a:ext cx="869704" cy="746667"/>
        </a:xfrm>
        <a:prstGeom prst="hexagon">
          <a:avLst>
            <a:gd name="adj" fmla="val 25000"/>
            <a:gd name="vf" fmla="val 115470"/>
          </a:avLst>
        </a:prstGeom>
        <a:solidFill>
          <a:schemeClr val="accent4">
            <a:hueOff val="10395692"/>
            <a:satOff val="-47968"/>
            <a:lumOff val="1765"/>
            <a:alphaOff val="0"/>
          </a:schemeClr>
        </a:solid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19050" rIns="0" bIns="190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常細味</a:t>
          </a:r>
        </a:p>
      </dsp:txBody>
      <dsp:txXfrm>
        <a:off x="3127938" y="789352"/>
        <a:ext cx="600308" cy="515383"/>
      </dsp:txXfrm>
    </dsp:sp>
    <dsp:sp modelId="{032A6AAB-F0C2-4C7E-BE82-5B675A27F22D}">
      <dsp:nvSpPr>
        <dsp:cNvPr id="0" name=""/>
        <dsp:cNvSpPr/>
      </dsp:nvSpPr>
      <dsp:spPr>
        <a:xfrm>
          <a:off x="3745815" y="1008389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9240615"/>
              <a:satOff val="-42638"/>
              <a:lumOff val="156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28324D4-EDF3-468C-9006-F0A74FD58446}">
      <dsp:nvSpPr>
        <dsp:cNvPr id="0" name=""/>
        <dsp:cNvSpPr/>
      </dsp:nvSpPr>
      <dsp:spPr>
        <a:xfrm>
          <a:off x="3741665" y="1090270"/>
          <a:ext cx="869704" cy="746667"/>
        </a:xfrm>
        <a:prstGeom prst="hexagon">
          <a:avLst>
            <a:gd name="adj" fmla="val 25000"/>
            <a:gd name="vf" fmla="val 115470"/>
          </a:avLst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6A423D2-DA05-43CF-99E5-8ACDFD554105}">
      <dsp:nvSpPr>
        <dsp:cNvPr id="0" name=""/>
        <dsp:cNvSpPr/>
      </dsp:nvSpPr>
      <dsp:spPr>
        <a:xfrm>
          <a:off x="3915053" y="1106964"/>
          <a:ext cx="101450" cy="87445"/>
        </a:xfrm>
        <a:prstGeom prst="hexagon">
          <a:avLst>
            <a:gd name="adj" fmla="val 25000"/>
            <a:gd name="vf" fmla="val 11547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hueOff val="10395692"/>
              <a:satOff val="-47968"/>
              <a:lumOff val="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BCA20C-CB70-4B72-9DBF-30DA1160535C}">
      <dsp:nvSpPr>
        <dsp:cNvPr id="0" name=""/>
        <dsp:cNvSpPr/>
      </dsp:nvSpPr>
      <dsp:spPr>
        <a:xfrm>
          <a:off x="482334" y="261714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1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對事不對人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針對事件或問題，而非指責對方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，不作人身攻擊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261714"/>
        <a:ext cx="2684506" cy="838908"/>
      </dsp:txXfrm>
    </dsp:sp>
    <dsp:sp modelId="{78CFED98-2448-4A10-9111-774F2D9A58DA}">
      <dsp:nvSpPr>
        <dsp:cNvPr id="0" name=""/>
        <dsp:cNvSpPr/>
      </dsp:nvSpPr>
      <dsp:spPr>
        <a:xfrm>
          <a:off x="370479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1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8E829E2-4005-4BE7-B4D9-7AEC9CB4F35D}">
      <dsp:nvSpPr>
        <dsp:cNvPr id="0" name=""/>
        <dsp:cNvSpPr/>
      </dsp:nvSpPr>
      <dsp:spPr>
        <a:xfrm>
          <a:off x="3467733" y="261714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5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加強了解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及早澄清誤會與化解積怨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261714"/>
        <a:ext cx="2684506" cy="838908"/>
      </dsp:txXfrm>
    </dsp:sp>
    <dsp:sp modelId="{70883B6E-1196-4353-AD24-B407CFCA5211}">
      <dsp:nvSpPr>
        <dsp:cNvPr id="0" name=""/>
        <dsp:cNvSpPr/>
      </dsp:nvSpPr>
      <dsp:spPr>
        <a:xfrm>
          <a:off x="3355878" y="140539"/>
          <a:ext cx="587235" cy="880853"/>
        </a:xfrm>
        <a:prstGeom prst="rect">
          <a:avLst/>
        </a:prstGeom>
        <a:blipFill>
          <a:blip xmlns:r="http://schemas.openxmlformats.org/officeDocument/2006/relationships" r:embed="rId2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6574BD9-B7B5-47EE-B656-E7126CF4B85C}">
      <dsp:nvSpPr>
        <dsp:cNvPr id="0" name=""/>
        <dsp:cNvSpPr/>
      </dsp:nvSpPr>
      <dsp:spPr>
        <a:xfrm>
          <a:off x="482334" y="1317807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2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柔制剛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先處理自己的情緒，少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用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憤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怒或埋怨的語氣，多用溫和的態度打開溝通之門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1317807"/>
        <a:ext cx="2684506" cy="838908"/>
      </dsp:txXfrm>
    </dsp:sp>
    <dsp:sp modelId="{4EF804E5-C4F6-458C-83AF-C50870F1D48A}">
      <dsp:nvSpPr>
        <dsp:cNvPr id="0" name=""/>
        <dsp:cNvSpPr/>
      </dsp:nvSpPr>
      <dsp:spPr>
        <a:xfrm>
          <a:off x="370479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3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F748213-E98D-4973-A313-73FD498AF20D}">
      <dsp:nvSpPr>
        <dsp:cNvPr id="0" name=""/>
        <dsp:cNvSpPr/>
      </dsp:nvSpPr>
      <dsp:spPr>
        <a:xfrm>
          <a:off x="3467733" y="1317807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6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耐心傾聽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讓對方把話說</a:t>
          </a:r>
          <a:r>
            <a:rPr lang="zh-CN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畢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才作回應。</a:t>
          </a:r>
          <a:endParaRPr lang="zh-TW" altLang="en-US" sz="1200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1317807"/>
        <a:ext cx="2684506" cy="838908"/>
      </dsp:txXfrm>
    </dsp:sp>
    <dsp:sp modelId="{5D1703BF-AF53-4733-9309-5D547D18E694}">
      <dsp:nvSpPr>
        <dsp:cNvPr id="0" name=""/>
        <dsp:cNvSpPr/>
      </dsp:nvSpPr>
      <dsp:spPr>
        <a:xfrm>
          <a:off x="3355878" y="1196631"/>
          <a:ext cx="587235" cy="880853"/>
        </a:xfrm>
        <a:prstGeom prst="rect">
          <a:avLst/>
        </a:prstGeom>
        <a:blipFill>
          <a:blip xmlns:r="http://schemas.openxmlformats.org/officeDocument/2006/relationships" r:embed="rId4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4453697-5477-416D-B767-DB3B48D481F5}">
      <dsp:nvSpPr>
        <dsp:cNvPr id="0" name=""/>
        <dsp:cNvSpPr/>
      </dsp:nvSpPr>
      <dsp:spPr>
        <a:xfrm>
          <a:off x="482334" y="2373899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3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以同理心應對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設身處地去了解對方的立場、想法和感受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2373899"/>
        <a:ext cx="2684506" cy="838908"/>
      </dsp:txXfrm>
    </dsp:sp>
    <dsp:sp modelId="{9F084EDD-0A12-4990-A631-99EA35F714D4}">
      <dsp:nvSpPr>
        <dsp:cNvPr id="0" name=""/>
        <dsp:cNvSpPr/>
      </dsp:nvSpPr>
      <dsp:spPr>
        <a:xfrm>
          <a:off x="370479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5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A2119CF-2458-4E01-BA91-229EDB693D01}">
      <dsp:nvSpPr>
        <dsp:cNvPr id="0" name=""/>
        <dsp:cNvSpPr/>
      </dsp:nvSpPr>
      <dsp:spPr>
        <a:xfrm>
          <a:off x="3467733" y="2373899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7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正面回應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多用正面的說話方式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2373899"/>
        <a:ext cx="2684506" cy="838908"/>
      </dsp:txXfrm>
    </dsp:sp>
    <dsp:sp modelId="{744FD862-A438-4CC4-B7F7-E3900E4DAB26}">
      <dsp:nvSpPr>
        <dsp:cNvPr id="0" name=""/>
        <dsp:cNvSpPr/>
      </dsp:nvSpPr>
      <dsp:spPr>
        <a:xfrm>
          <a:off x="3355878" y="2252724"/>
          <a:ext cx="587235" cy="880853"/>
        </a:xfrm>
        <a:prstGeom prst="rect">
          <a:avLst/>
        </a:prstGeom>
        <a:blipFill>
          <a:blip xmlns:r="http://schemas.openxmlformats.org/officeDocument/2006/relationships" r:embed="rId6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8818D83-DA57-47D1-B3D9-9B7DDDF7FB42}">
      <dsp:nvSpPr>
        <dsp:cNvPr id="0" name=""/>
        <dsp:cNvSpPr/>
      </dsp:nvSpPr>
      <dsp:spPr>
        <a:xfrm>
          <a:off x="482334" y="3429992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4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動口不動手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不以暴力解決問題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482334" y="3429992"/>
        <a:ext cx="2684506" cy="838908"/>
      </dsp:txXfrm>
    </dsp:sp>
    <dsp:sp modelId="{5CC6D847-9834-406C-A04C-58FC9E0F3FEE}">
      <dsp:nvSpPr>
        <dsp:cNvPr id="0" name=""/>
        <dsp:cNvSpPr/>
      </dsp:nvSpPr>
      <dsp:spPr>
        <a:xfrm>
          <a:off x="370479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7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87606C6-8F2F-4C60-9862-8A09202F9A0B}">
      <dsp:nvSpPr>
        <dsp:cNvPr id="0" name=""/>
        <dsp:cNvSpPr/>
      </dsp:nvSpPr>
      <dsp:spPr>
        <a:xfrm>
          <a:off x="3467733" y="3429992"/>
          <a:ext cx="2684506" cy="838908"/>
        </a:xfrm>
        <a:prstGeom prst="rect">
          <a:avLst/>
        </a:prstGeom>
        <a:solidFill>
          <a:sysClr val="window" lastClr="FFFFFF">
            <a:alpha val="4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5B9BD5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221" tIns="45720" rIns="45720" bIns="457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8. </a:t>
          </a:r>
          <a:r>
            <a:rPr lang="zh-CN" altLang="en-US" sz="12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尋求協助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：假如問題解決不了，尋求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雙方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均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信任</a:t>
          </a:r>
          <a:r>
            <a:rPr lang="zh-TW" altLang="en-US" sz="1200" strike="noStrike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的</a:t>
          </a:r>
          <a:r>
            <a:rPr lang="zh-TW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人給予</a:t>
          </a:r>
          <a:r>
            <a:rPr lang="zh-CN" altLang="en-US" sz="1200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意</a:t>
          </a:r>
          <a:r>
            <a:rPr lang="zh-CN" alt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見。</a:t>
          </a:r>
          <a:endParaRPr lang="zh-TW" alt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微軟正黑體" panose="020B0604030504040204" pitchFamily="34" charset="-120"/>
            <a:ea typeface="微軟正黑體" panose="020B0604030504040204" pitchFamily="34" charset="-120"/>
            <a:cs typeface="+mn-cs"/>
          </a:endParaRPr>
        </a:p>
      </dsp:txBody>
      <dsp:txXfrm>
        <a:off x="3467733" y="3429992"/>
        <a:ext cx="2684506" cy="838908"/>
      </dsp:txXfrm>
    </dsp:sp>
    <dsp:sp modelId="{6827F93B-8BAC-4ED3-B8DE-6D8BD9800D6A}">
      <dsp:nvSpPr>
        <dsp:cNvPr id="0" name=""/>
        <dsp:cNvSpPr/>
      </dsp:nvSpPr>
      <dsp:spPr>
        <a:xfrm>
          <a:off x="3355878" y="3308816"/>
          <a:ext cx="587235" cy="880853"/>
        </a:xfrm>
        <a:prstGeom prst="rect">
          <a:avLst/>
        </a:prstGeom>
        <a:blipFill>
          <a:blip xmlns:r="http://schemas.openxmlformats.org/officeDocument/2006/relationships" r:embed="rId8" cstate="screen">
            <a:extLst>
              <a:ext uri="{28A0092B-C50C-407E-A947-70E740481C1C}">
                <a14:useLocalDpi xmlns:a14="http://schemas.microsoft.com/office/drawing/2010/main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target1">
  <dgm:title val=""/>
  <dgm:desc val=""/>
  <dgm:catLst>
    <dgm:cat type="relationship" pri="25000"/>
    <dgm:cat type="convert" pri="2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resizeHandles val="exact"/>
    </dgm:varLst>
    <dgm:alg type="composite">
      <dgm:param type="ar" val="1.25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hoose name="Name2">
          <dgm:if name="Name3" axis="ch" ptType="node" func="cnt" op="equ" val="0">
            <dgm:constrLst/>
          </dgm:if>
          <dgm:if name="Name4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r" for="ch" forName="line1" refType="l" refFor="ch" refForName="text1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5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4432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6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86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717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7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29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662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25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r" for="ch" forName="text4" refType="w"/>
              <dgm:constr type="t" for="ch" forName="text4" refType="b" refFor="ch" refForName="text3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852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8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r" for="ch" forName="text1" refType="w"/>
              <dgm:constr type="ctrY" for="ch" forName="text1" refType="h" fact="0.13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r" for="ch" forName="text2" refType="w"/>
              <dgm:constr type="ctrY" for="ch" forName="text2" refType="h" fact="0.27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498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r" for="ch" forName="text3" refType="w"/>
              <dgm:constr type="ctrY" for="ch" forName="text3" refType="h" fact="0.41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394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r" for="ch" forName="text4" refType="w"/>
              <dgm:constr type="ctrY" for="ch" forName="text4" refType="h" fact="0.547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46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r" for="ch" forName="text5" refType="w"/>
              <dgm:constr type="ctrY" for="ch" forName="text5" refType="h" fact="0.68"/>
              <dgm:constr type="l" for="ch" forName="line5" refType="w" fact="0.625"/>
              <dgm:constr type="ctrY" for="ch" forName="line5" refType="ctrY" refFor="ch" refForName="text5"/>
              <dgm:constr type="w" for="ch" forName="line5" refType="w" fact="0.075"/>
              <dgm:constr type="h" for="ch" forName="line5"/>
              <dgm:constr type="l" for="ch" forName="d5" refType="w" fact="0.49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9"/>
        </dgm:choose>
      </dgm:if>
      <dgm:else name="Name10">
        <dgm:choose name="Name11">
          <dgm:if name="Name12" axis="ch" ptType="node" func="cnt" op="equ" val="0">
            <dgm:constrLst/>
          </dgm:if>
          <dgm:if name="Name13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14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5567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15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14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282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16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0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337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74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l" for="ch" forName="text4"/>
              <dgm:constr type="t" for="ch" forName="text4" refType="b" refFor="ch" refForName="text3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147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17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l" for="ch" forName="text1"/>
              <dgm:constr type="ctrY" for="ch" forName="text1" refType="h" fact="0.13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l" for="ch" forName="text2"/>
              <dgm:constr type="ctrY" for="ch" forName="text2" refType="h" fact="0.27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502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l" for="ch" forName="text3"/>
              <dgm:constr type="ctrY" for="ch" forName="text3" refType="h" fact="0.41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606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l" for="ch" forName="text4"/>
              <dgm:constr type="ctrY" for="ch" forName="text4" refType="h" fact="0.547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54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l" for="ch" forName="text5"/>
              <dgm:constr type="ctrY" for="ch" forName="text5" refType="h" fact="0.68"/>
              <dgm:constr type="l" for="ch" forName="line5" refType="r" refFor="ch" refForName="text5"/>
              <dgm:constr type="ctrY" for="ch" forName="line5" refType="ctrY" refFor="ch" refForName="text5"/>
              <dgm:constr type="r" for="ch" forName="line5" refType="w" fact="0.375"/>
              <dgm:constr type="h" for="ch" forName="line5"/>
              <dgm:constr type="r" for="ch" forName="d5" refType="w" fact="0.50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18"/>
        </dgm:choose>
      </dgm:else>
    </dgm:choose>
    <dgm:ruleLst/>
    <dgm:forEach name="Name19" axis="ch" ptType="node" cnt="1">
      <dgm:layoutNode name="circle1" styleLbl="l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text1" styleLbl="revTx">
        <dgm:varLst>
          <dgm:bulletEnabled val="1"/>
        </dgm:varLst>
        <dgm:choose name="Name20">
          <dgm:if name="Name21" func="var" arg="dir" op="equ" val="norm">
            <dgm:choose name="Name22">
              <dgm:if name="Name2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4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25">
            <dgm:choose name="Name26">
              <dgm:if name="Name2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8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29">
          <dgm:if name="Name30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31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1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1" styleLbl="callout">
        <dgm:alg type="sp"/>
        <dgm:choose name="Name32">
          <dgm:if name="Name33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34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35" axis="ch" ptType="node" st="2" cnt="1">
      <dgm:layoutNode name="circle2" styleLbl="lnNode1">
        <dgm:alg type="sp"/>
        <dgm:shape xmlns:r="http://schemas.openxmlformats.org/officeDocument/2006/relationships" type="ellipse" r:blip="" zOrderOff="-5">
          <dgm:adjLst/>
        </dgm:shape>
        <dgm:presOf/>
        <dgm:constrLst/>
        <dgm:ruleLst/>
      </dgm:layoutNode>
      <dgm:layoutNode name="text2" styleLbl="revTx">
        <dgm:varLst>
          <dgm:bulletEnabled val="1"/>
        </dgm:varLst>
        <dgm:choose name="Name36">
          <dgm:if name="Name37" func="var" arg="dir" op="equ" val="norm">
            <dgm:choose name="Name38">
              <dgm:if name="Name3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0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41">
            <dgm:choose name="Name42">
              <dgm:if name="Name4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4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45">
          <dgm:if name="Name46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47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2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2" styleLbl="callout">
        <dgm:alg type="sp"/>
        <dgm:choose name="Name48">
          <dgm:if name="Name49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50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51" axis="ch" ptType="node" st="3" cnt="1">
      <dgm:layoutNode name="circle3" styleLbl="lnNode1">
        <dgm:alg type="sp"/>
        <dgm:shape xmlns:r="http://schemas.openxmlformats.org/officeDocument/2006/relationships" type="ellipse" r:blip="" zOrderOff="-10">
          <dgm:adjLst/>
        </dgm:shape>
        <dgm:presOf/>
        <dgm:constrLst/>
        <dgm:ruleLst/>
      </dgm:layoutNode>
      <dgm:layoutNode name="text3" styleLbl="revTx">
        <dgm:varLst>
          <dgm:bulletEnabled val="1"/>
        </dgm:varLst>
        <dgm:choose name="Name52">
          <dgm:if name="Name53" func="var" arg="dir" op="equ" val="norm">
            <dgm:choose name="Name54">
              <dgm:if name="Name5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56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57">
            <dgm:choose name="Name58">
              <dgm:if name="Name5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60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61">
          <dgm:if name="Name62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63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3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3" styleLbl="callout">
        <dgm:alg type="sp"/>
        <dgm:choose name="Name64">
          <dgm:if name="Name65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66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67" axis="ch" ptType="node" st="4" cnt="1">
      <dgm:layoutNode name="circle4" styleLbl="lnNode1">
        <dgm:alg type="sp"/>
        <dgm:shape xmlns:r="http://schemas.openxmlformats.org/officeDocument/2006/relationships" type="ellipse" r:blip="" zOrderOff="-15">
          <dgm:adjLst/>
        </dgm:shape>
        <dgm:presOf/>
        <dgm:constrLst/>
        <dgm:ruleLst/>
      </dgm:layoutNode>
      <dgm:layoutNode name="text4" styleLbl="revTx">
        <dgm:varLst>
          <dgm:bulletEnabled val="1"/>
        </dgm:varLst>
        <dgm:choose name="Name68">
          <dgm:if name="Name69" func="var" arg="dir" op="equ" val="norm">
            <dgm:choose name="Name70">
              <dgm:if name="Name7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2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73">
            <dgm:choose name="Name74">
              <dgm:if name="Name7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6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77">
          <dgm:if name="Name78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79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4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4" styleLbl="callout">
        <dgm:alg type="sp"/>
        <dgm:choose name="Name80">
          <dgm:if name="Name81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82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83" axis="ch" ptType="node" st="5" cnt="1">
      <dgm:layoutNode name="circle5" styleLbl="lnNode1">
        <dgm:alg type="sp"/>
        <dgm:shape xmlns:r="http://schemas.openxmlformats.org/officeDocument/2006/relationships" type="ellipse" r:blip="" zOrderOff="-20">
          <dgm:adjLst/>
        </dgm:shape>
        <dgm:presOf/>
        <dgm:constrLst/>
        <dgm:ruleLst/>
      </dgm:layoutNode>
      <dgm:layoutNode name="text5" styleLbl="revTx">
        <dgm:varLst>
          <dgm:bulletEnabled val="1"/>
        </dgm:varLst>
        <dgm:choose name="Name84">
          <dgm:if name="Name85" func="var" arg="dir" op="equ" val="norm">
            <dgm:choose name="Name86">
              <dgm:if name="Name8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88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89">
            <dgm:choose name="Name90">
              <dgm:if name="Name9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92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93">
          <dgm:if name="Name94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95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5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5" styleLbl="callout">
        <dgm:alg type="sp"/>
        <dgm:choose name="Name96">
          <dgm:if name="Name97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98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exagonCluster">
  <dgm:title val=""/>
  <dgm:desc val=""/>
  <dgm:catLst>
    <dgm:cat type="picture" pri="21000"/>
    <dgm:cat type="relationship" pri="3200"/>
    <dgm:cat type="pictureconvert" pri="2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clrData>
  <dgm:layoutNode name="Name0">
    <dgm:varLst>
      <dgm:chMax val="21"/>
      <dgm:chPref val="21"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alg type="composite">
          <dgm:param type="ar" val="1.3871"/>
        </dgm:alg>
        <dgm:constrLst>
          <dgm:constr type="primFontSz" for="des" ptType="node" op="equ" val="65"/>
          <dgm:constr type="l" for="ch" forName="text1" refType="w" fact="0.4525"/>
          <dgm:constr type="t" for="ch" forName="text1" refType="h" fact="0.346"/>
          <dgm:constr type="w" for="ch" forName="text1" refType="w" fact="0.5475"/>
          <dgm:constr type="h" for="ch" forName="text1" refType="h" fact="0.654"/>
          <dgm:constr type="l" for="ch" forName="textaccent1" refType="w" fact="0.4652"/>
          <dgm:constr type="t" for="ch" forName="textaccent1" refType="h" fact="0.6348"/>
          <dgm:constr type="w" for="ch" forName="textaccent1" refType="w" fact="0.0639"/>
          <dgm:constr type="h" for="ch" forName="textaccent1" refType="h" fact="0.0765"/>
          <dgm:constr type="l" for="ch" forName="image1" refType="w" fact="0"/>
          <dgm:constr type="t" for="ch" forName="image1" refType="h" fact="0"/>
          <dgm:constr type="w" for="ch" forName="image1" refType="w" fact="0.5468"/>
          <dgm:constr type="h" for="ch" forName="image1" refType="h" fact="0.6538"/>
          <dgm:constr type="l" for="ch" forName="imageaccent1" refType="w" fact="0.3702"/>
          <dgm:constr type="t" for="ch" forName="imageaccent1" refType="h" fact="0.5633"/>
          <dgm:constr type="w" for="ch" forName="imageaccent1" refType="w" fact="0.0639"/>
          <dgm:constr type="h" for="ch" forName="imageaccent1" refType="h" fact="0.0765"/>
        </dgm:constrLst>
      </dgm:if>
      <dgm:if name="Name3" axis="ch" ptType="node" func="cnt" op="equ" val="2">
        <dgm:alg type="composite">
          <dgm:param type="ar" val="2.6443"/>
        </dgm:alg>
        <dgm:constrLst>
          <dgm:constr type="primFontSz" for="des" ptType="node" op="equ" val="65"/>
          <dgm:constr type="l" for="ch" forName="text1" refType="w" fact="0.2383"/>
          <dgm:constr type="t" for="ch" forName="text1" refType="h" fact="0.3501"/>
          <dgm:constr type="w" for="ch" forName="text1" refType="w" fact="0.285"/>
          <dgm:constr type="h" for="ch" forName="text1" refType="h" fact="0.6499"/>
          <dgm:constr type="l" for="ch" forName="textaccent1" refType="w" fact="0.2472"/>
          <dgm:constr type="t" for="ch" forName="textaccent1" refType="h" fact="0.6371"/>
          <dgm:constr type="w" for="ch" forName="textaccent1" refType="w" fact="0.0333"/>
          <dgm:constr type="h" for="ch" forName="textaccent1" refType="h" fact="0.076"/>
          <dgm:constr type="l" for="ch" forName="image1" refType="w" fact="0"/>
          <dgm:constr type="t" for="ch" forName="image1" refType="h" fact="0"/>
          <dgm:constr type="w" for="ch" forName="image1" refType="w" fact="0.285"/>
          <dgm:constr type="h" for="ch" forName="image1" refType="h" fact="0.6499"/>
          <dgm:constr type="l" for="ch" forName="imageaccent1" refType="w" fact="0.1942"/>
          <dgm:constr type="t" for="ch" forName="imageaccent1" refType="h" fact="0.5602"/>
          <dgm:constr type="w" for="ch" forName="imageaccent1" refType="w" fact="0.0333"/>
          <dgm:constr type="h" for="ch" forName="imageaccent1" refType="h" fact="0.076"/>
          <dgm:constr type="l" for="ch" forName="text2" refType="w" fact="0.4767"/>
          <dgm:constr type="t" for="ch" forName="text2" refType="h" fact="0"/>
          <dgm:constr type="w" for="ch" forName="text2" refType="w" fact="0.285"/>
          <dgm:constr type="h" for="ch" forName="text2" refType="h" fact="0.6499"/>
          <dgm:constr type="l" for="ch" forName="textaccent2" refType="w" fact="0.6709"/>
          <dgm:constr type="t" for="ch" forName="textaccent2" refType="h" fact="0.5602"/>
          <dgm:constr type="w" for="ch" forName="textaccent2" refType="w" fact="0.0333"/>
          <dgm:constr type="h" for="ch" forName="textaccent2" refType="h" fact="0.076"/>
          <dgm:constr type="l" for="ch" forName="image2" refType="w" fact="0.715"/>
          <dgm:constr type="t" for="ch" forName="image2" refType="h" fact="0.3501"/>
          <dgm:constr type="w" for="ch" forName="image2" refType="w" fact="0.285"/>
          <dgm:constr type="h" for="ch" forName="image2" refType="h" fact="0.6499"/>
          <dgm:constr type="l" for="ch" forName="imageaccent2" refType="w" fact="0.7239"/>
          <dgm:constr type="t" for="ch" forName="imageaccent2" refType="h" fact="0.6371"/>
          <dgm:constr type="w" for="ch" forName="imageaccent2" refType="w" fact="0.0333"/>
          <dgm:constr type="h" for="ch" forName="imageaccent2" refType="h" fact="0.076"/>
        </dgm:constrLst>
      </dgm:if>
      <dgm:if name="Name4" axis="ch" ptType="node" func="cnt" op="equ" val="3">
        <dgm:alg type="composite">
          <dgm:param type="ar" val="1.5623"/>
        </dgm:alg>
        <dgm:constrLst>
          <dgm:constr type="primFontSz" for="des" ptType="node" op="equ" val="65"/>
          <dgm:constr type="l" for="ch" forName="text1" refType="w" fact="0.2402"/>
          <dgm:constr type="t" for="ch" forName="text1" refType="h" fact="0.6215"/>
          <dgm:constr type="w" for="ch" forName="text1" refType="w" fact="0.281"/>
          <dgm:constr type="h" for="ch" forName="text1" refType="h" fact="0.3785"/>
          <dgm:constr type="l" for="ch" forName="textaccent1" refType="w" fact="0.2475"/>
          <dgm:constr type="t" for="ch" forName="textaccent1" refType="h" fact="0.7886"/>
          <dgm:constr type="w" for="ch" forName="textaccent1" refType="w" fact="0.0329"/>
          <dgm:constr type="h" for="ch" forName="textaccent1" refType="h" fact="0.0443"/>
          <dgm:constr type="l" for="ch" forName="image1" refType="w" fact="0"/>
          <dgm:constr type="t" for="ch" forName="image1" refType="h" fact="0.4182"/>
          <dgm:constr type="w" for="ch" forName="image1" refType="w" fact="0.281"/>
          <dgm:constr type="h" for="ch" forName="image1" refType="h" fact="0.3785"/>
          <dgm:constr type="l" for="ch" forName="imageaccent1" refType="w" fact="0.1913"/>
          <dgm:constr type="t" for="ch" forName="imageaccent1" refType="h" fact="0.7467"/>
          <dgm:constr type="w" for="ch" forName="imageaccent1" refType="w" fact="0.0329"/>
          <dgm:constr type="h" for="ch" forName="imageaccent1" refType="h" fact="0.0443"/>
          <dgm:constr type="l" for="ch" forName="text2" refType="w" fact="0.4796"/>
          <dgm:constr type="t" for="ch" forName="text2" refType="h" fact="0.4137"/>
          <dgm:constr type="w" for="ch" forName="text2" refType="w" fact="0.281"/>
          <dgm:constr type="h" for="ch" forName="text2" refType="h" fact="0.3785"/>
          <dgm:constr type="l" for="ch" forName="textaccent2" refType="w" fact="0.6717"/>
          <dgm:constr type="t" for="ch" forName="textaccent2" refType="h" fact="0.7418"/>
          <dgm:constr type="w" for="ch" forName="textaccent2" refType="w" fact="0.0329"/>
          <dgm:constr type="h" for="ch" forName="textaccent2" refType="h" fact="0.0443"/>
          <dgm:constr type="l" for="ch" forName="image2" refType="w" fact="0.719"/>
          <dgm:constr type="t" for="ch" forName="image2" refType="h" fact="0.6215"/>
          <dgm:constr type="w" for="ch" forName="image2" refType="w" fact="0.281"/>
          <dgm:constr type="h" for="ch" forName="image2" refType="h" fact="0.3785"/>
          <dgm:constr type="l" for="ch" forName="imageaccent2" refType="w" fact="0.7263"/>
          <dgm:constr type="t" for="ch" forName="imageaccent2" refType="h" fact="0.7886"/>
          <dgm:constr type="w" for="ch" forName="imageaccent2" refType="w" fact="0.0329"/>
          <dgm:constr type="h" for="ch" forName="imageaccent2" refType="h" fact="0.0443"/>
          <dgm:constr type="l" for="ch" forName="text3" refType="w" fact="0.2402"/>
          <dgm:constr type="t" for="ch" forName="text3" refType="h" fact="0.2068"/>
          <dgm:constr type="w" for="ch" forName="text3" refType="w" fact="0.281"/>
          <dgm:constr type="h" for="ch" forName="text3" refType="h" fact="0.3785"/>
          <dgm:constr type="l" for="ch" forName="textaccent3" refType="w" fact="0.4307"/>
          <dgm:constr type="t" for="ch" forName="textaccent3" refType="h" fact="0.215"/>
          <dgm:constr type="w" for="ch" forName="textaccent3" refType="w" fact="0.0329"/>
          <dgm:constr type="h" for="ch" forName="textaccent3" refType="h" fact="0.0443"/>
          <dgm:constr type="l" for="ch" forName="image3" refType="w" fact="0.4796"/>
          <dgm:constr type="t" for="ch" forName="image3" refType="h" fact="0"/>
          <dgm:constr type="w" for="ch" forName="image3" refType="w" fact="0.281"/>
          <dgm:constr type="h" for="ch" forName="image3" refType="h" fact="0.3785"/>
          <dgm:constr type="l" for="ch" forName="imageaccent3" refType="w" fact="0.4879"/>
          <dgm:constr type="t" for="ch" forName="imageaccent3" refType="h" fact="0.1662"/>
          <dgm:constr type="w" for="ch" forName="imageaccent3" refType="w" fact="0.0329"/>
          <dgm:constr type="h" for="ch" forName="imageaccent3" refType="h" fact="0.0443"/>
        </dgm:constrLst>
      </dgm:if>
      <dgm:if name="Name5" axis="ch" ptType="node" func="cnt" op="equ" val="4">
        <dgm:alg type="composite">
          <dgm:param type="ar" val="1.943"/>
        </dgm:alg>
        <dgm:constrLst>
          <dgm:constr type="primFontSz" for="des" ptType="node" op="equ" val="65"/>
          <dgm:constr type="l" for="ch" forName="image2" refType="w" fact="0.5787"/>
          <dgm:constr type="t" for="ch" forName="image2" refType="h" fact="0.6208"/>
          <dgm:constr type="w" for="ch" forName="image2" refType="w" fact="0.227"/>
          <dgm:constr type="h" for="ch" forName="image2" refType="h" fact="0.3786"/>
          <dgm:constr type="l" for="ch" forName="text4" refType="w" fact="0.5787"/>
          <dgm:constr type="t" for="ch" forName="text4" refType="h" fact="0.2081"/>
          <dgm:constr type="w" for="ch" forName="text4" refType="w" fact="0.227"/>
          <dgm:constr type="h" for="ch" forName="text4" refType="h" fact="0.3786"/>
          <dgm:constr type="l" for="ch" forName="text2" refType="w" fact="0.3852"/>
          <dgm:constr type="t" for="ch" forName="text2" refType="h" fact="0.4127"/>
          <dgm:constr type="w" for="ch" forName="text2" refType="w" fact="0.227"/>
          <dgm:constr type="h" for="ch" forName="text2" refType="h" fact="0.3786"/>
          <dgm:constr type="l" for="ch" forName="image3" refType="w" fact="0.3852"/>
          <dgm:constr type="t" for="ch" forName="image3" refType="h" fact="0"/>
          <dgm:constr type="w" for="ch" forName="image3" refType="w" fact="0.227"/>
          <dgm:constr type="h" for="ch" forName="image3" refType="h" fact="0.3786"/>
          <dgm:constr type="l" for="ch" forName="text1" refType="w" fact="0.1927"/>
          <dgm:constr type="t" for="ch" forName="text1" refType="h" fact="0.6214"/>
          <dgm:constr type="w" for="ch" forName="text1" refType="w" fact="0.227"/>
          <dgm:constr type="h" for="ch" forName="text1" refType="h" fact="0.3786"/>
          <dgm:constr type="l" for="ch" forName="textaccent1" refType="w" fact="0.1998"/>
          <dgm:constr type="t" for="ch" forName="textaccent1" refType="h" fact="0.7887"/>
          <dgm:constr type="w" for="ch" forName="textaccent1" refType="w" fact="0.0265"/>
          <dgm:constr type="h" for="ch" forName="textaccent1" refType="h" fact="0.0444"/>
          <dgm:constr type="l" for="ch" forName="image1" refType="w" fact="0"/>
          <dgm:constr type="t" for="ch" forName="image1" refType="h" fact="0.4156"/>
          <dgm:constr type="w" for="ch" forName="image1" refType="w" fact="0.227"/>
          <dgm:constr type="h" for="ch" forName="image1" refType="h" fact="0.3786"/>
          <dgm:constr type="l" for="ch" forName="imageaccent1" refType="w" fact="0.1537"/>
          <dgm:constr type="t" for="ch" forName="imageaccent1" refType="h" fact="0.7417"/>
          <dgm:constr type="w" for="ch" forName="imageaccent1" refType="w" fact="0.0265"/>
          <dgm:constr type="h" for="ch" forName="imageaccent1" refType="h" fact="0.0444"/>
          <dgm:constr type="l" for="ch" forName="textaccent2" refType="w" fact="0.5407"/>
          <dgm:constr type="t" for="ch" forName="textaccent2" refType="h" fact="0.7384"/>
          <dgm:constr type="w" for="ch" forName="textaccent2" refType="w" fact="0.0265"/>
          <dgm:constr type="h" for="ch" forName="textaccent2" refType="h" fact="0.0444"/>
          <dgm:constr type="l" for="ch" forName="imageaccent2" refType="w" fact="0.5839"/>
          <dgm:constr type="t" for="ch" forName="imageaccent2" refType="h" fact="0.7904"/>
          <dgm:constr type="w" for="ch" forName="imageaccent2" refType="w" fact="0.0265"/>
          <dgm:constr type="h" for="ch" forName="imageaccent2" refType="h" fact="0.0444"/>
          <dgm:constr type="l" for="ch" forName="text3" refType="w" fact="0.1927"/>
          <dgm:constr type="t" for="ch" forName="text3" refType="h" fact="0.2087"/>
          <dgm:constr type="w" for="ch" forName="text3" refType="w" fact="0.227"/>
          <dgm:constr type="h" for="ch" forName="text3" refType="h" fact="0.3786"/>
          <dgm:constr type="l" for="ch" forName="textaccent3" refType="w" fact="0.3472"/>
          <dgm:constr type="t" for="ch" forName="textaccent3" refType="h" fact="0.2165"/>
          <dgm:constr type="w" for="ch" forName="textaccent3" refType="w" fact="0.0265"/>
          <dgm:constr type="h" for="ch" forName="textaccent3" refType="h" fact="0.0444"/>
          <dgm:constr type="l" for="ch" forName="imageaccent3" refType="w" fact="0.3904"/>
          <dgm:constr type="t" for="ch" forName="imageaccent3" refType="h" fact="0.1678"/>
          <dgm:constr type="w" for="ch" forName="imageaccent3" refType="w" fact="0.0265"/>
          <dgm:constr type="h" for="ch" forName="imageaccent3" refType="h" fact="0.0444"/>
          <dgm:constr type="l" for="ch" forName="textaccent4" refType="w" fact="0.7739"/>
          <dgm:constr type="t" for="ch" forName="textaccent4" refType="h" fact="0.3752"/>
          <dgm:constr type="w" for="ch" forName="textaccent4" refType="w" fact="0.0265"/>
          <dgm:constr type="h" for="ch" forName="textaccent4" refType="h" fact="0.0444"/>
          <dgm:constr type="l" for="ch" forName="image4" refType="w" fact="0.773"/>
          <dgm:constr type="t" for="ch" forName="image4" refType="h" fact="0.4162"/>
          <dgm:constr type="w" for="ch" forName="image4" refType="w" fact="0.227"/>
          <dgm:constr type="h" for="ch" forName="image4" refType="h" fact="0.3786"/>
          <dgm:constr type="l" for="ch" forName="imageaccent4" refType="w" fact="0.8188"/>
          <dgm:constr type="t" for="ch" forName="imageaccent4" refType="h" fact="0.4229"/>
          <dgm:constr type="w" for="ch" forName="imageaccent4" refType="w" fact="0.0265"/>
          <dgm:constr type="h" for="ch" forName="imageaccent4" refType="h" fact="0.0444"/>
        </dgm:constrLst>
      </dgm:if>
      <dgm:if name="Name6" axis="ch" ptType="node" func="cnt" op="equ" val="5">
        <dgm:alg type="composite">
          <dgm:param type="ar" val="2.3203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4193"/>
          <dgm:constr type="w" for="ch" forName="image4" refType="w" fact="0.1886"/>
          <dgm:constr type="h" for="ch" forName="image4" refType="h" fact="0.3757"/>
          <dgm:constr type="l" for="ch" forName="text5" refType="w" fact="0.6491"/>
          <dgm:constr type="t" for="ch" forName="text5" refType="h" fact="0.004"/>
          <dgm:constr type="w" for="ch" forName="text5" refType="w" fact="0.1886"/>
          <dgm:constr type="h" for="ch" forName="text5" refType="h" fact="0.3757"/>
          <dgm:constr type="l" for="ch" forName="image5" refType="w" fact="0.8114"/>
          <dgm:constr type="t" for="ch" forName="image5" refType="h" fact="0.2136"/>
          <dgm:constr type="w" for="ch" forName="image5" refType="w" fact="0.1886"/>
          <dgm:constr type="h" for="ch" forName="image5" refType="h" fact="0.3757"/>
          <dgm:constr type="l" for="ch" forName="image2" refType="w" fact="0.4868"/>
          <dgm:constr type="t" for="ch" forName="image2" refType="h" fact="0.6235"/>
          <dgm:constr type="w" for="ch" forName="image2" refType="w" fact="0.1886"/>
          <dgm:constr type="h" for="ch" forName="image2" refType="h" fact="0.3757"/>
          <dgm:constr type="l" for="ch" forName="text4" refType="w" fact="0.4868"/>
          <dgm:constr type="t" for="ch" forName="text4" refType="h" fact="0.2081"/>
          <dgm:constr type="w" for="ch" forName="text4" refType="w" fact="0.1886"/>
          <dgm:constr type="h" for="ch" forName="text4" refType="h" fact="0.3757"/>
          <dgm:constr type="l" for="ch" forName="text2" refType="w" fact="0.3246"/>
          <dgm:constr type="t" for="ch" forName="text2" refType="h" fact="0.4154"/>
          <dgm:constr type="w" for="ch" forName="text2" refType="w" fact="0.1886"/>
          <dgm:constr type="h" for="ch" forName="text2" refType="h" fact="0.3757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757"/>
          <dgm:constr type="l" for="ch" forName="text1" refType="w" fact="0.1623"/>
          <dgm:constr type="t" for="ch" forName="text1" refType="h" fact="0.6243"/>
          <dgm:constr type="w" for="ch" forName="text1" refType="w" fact="0.1886"/>
          <dgm:constr type="h" for="ch" forName="text1" refType="h" fact="0.3757"/>
          <dgm:constr type="l" for="ch" forName="text3" refType="w" fact="0.1623"/>
          <dgm:constr type="t" for="ch" forName="text3" refType="h" fact="0.2089"/>
          <dgm:constr type="w" for="ch" forName="text3" refType="w" fact="0.1886"/>
          <dgm:constr type="h" for="ch" forName="text3" refType="h" fact="0.3757"/>
          <dgm:constr type="l" for="ch" forName="textaccent1" refType="w" fact="0.1668"/>
          <dgm:constr type="t" for="ch" forName="textaccent1" refType="h" fact="0.7923"/>
          <dgm:constr type="w" for="ch" forName="textaccent1" refType="w" fact="0.022"/>
          <dgm:constr type="h" for="ch" forName="textaccent1" refType="h" fact="0.044"/>
          <dgm:constr type="l" for="ch" forName="image1" refType="w" fact="0"/>
          <dgm:constr type="t" for="ch" forName="image1" refType="h" fact="0.4166"/>
          <dgm:constr type="w" for="ch" forName="image1" refType="w" fact="0.1886"/>
          <dgm:constr type="h" for="ch" forName="image1" refType="h" fact="0.3757"/>
          <dgm:constr type="l" for="ch" forName="imageaccent1" refType="w" fact="0.1292"/>
          <dgm:constr type="t" for="ch" forName="imageaccent1" refType="h" fact="0.7424"/>
          <dgm:constr type="w" for="ch" forName="imageaccent1" refType="w" fact="0.022"/>
          <dgm:constr type="h" for="ch" forName="imageaccent1" refType="h" fact="0.044"/>
          <dgm:constr type="l" for="ch" forName="textaccent2" refType="w" fact="0.4544"/>
          <dgm:constr type="t" for="ch" forName="textaccent2" refType="h" fact="0.7404"/>
          <dgm:constr type="w" for="ch" forName="textaccent2" refType="w" fact="0.022"/>
          <dgm:constr type="h" for="ch" forName="textaccent2" refType="h" fact="0.044"/>
          <dgm:constr type="l" for="ch" forName="imageaccent2" refType="w" fact="0.4914"/>
          <dgm:constr type="t" for="ch" forName="imageaccent2" refType="h" fact="0.7907"/>
          <dgm:constr type="w" for="ch" forName="imageaccent2" refType="w" fact="0.022"/>
          <dgm:constr type="h" for="ch" forName="imageaccent2" refType="h" fact="0.044"/>
          <dgm:constr type="l" for="ch" forName="textaccent3" refType="w" fact="0.2915"/>
          <dgm:constr type="t" for="ch" forName="textaccent3" refType="h" fact="0.216"/>
          <dgm:constr type="w" for="ch" forName="textaccent3" refType="w" fact="0.022"/>
          <dgm:constr type="h" for="ch" forName="textaccent3" refType="h" fact="0.044"/>
          <dgm:constr type="l" for="ch" forName="imageaccent3" refType="w" fact="0.3299"/>
          <dgm:constr type="t" for="ch" forName="imageaccent3" refType="h" fact="0.1665"/>
          <dgm:constr type="w" for="ch" forName="imageaccent3" refType="w" fact="0.022"/>
          <dgm:constr type="h" for="ch" forName="imageaccent3" refType="h" fact="0.044"/>
          <dgm:constr type="l" for="ch" forName="textaccent4" refType="w" fact="0.65"/>
          <dgm:constr type="t" for="ch" forName="textaccent4" refType="h" fact="0.3746"/>
          <dgm:constr type="w" for="ch" forName="textaccent4" refType="w" fact="0.022"/>
          <dgm:constr type="h" for="ch" forName="textaccent4" refType="h" fact="0.044"/>
          <dgm:constr type="l" for="ch" forName="imageaccent4" refType="w" fact="0.6859"/>
          <dgm:constr type="t" for="ch" forName="imageaccent4" refType="h" fact="0.4261"/>
          <dgm:constr type="w" for="ch" forName="imageaccent4" refType="w" fact="0.022"/>
          <dgm:constr type="h" for="ch" forName="imageaccent4" refType="h" fact="0.044"/>
          <dgm:constr type="l" for="ch" forName="textaccent5" refType="w" fact="0.8123"/>
          <dgm:constr type="t" for="ch" forName="textaccent5" refType="h" fact="0.1724"/>
          <dgm:constr type="w" for="ch" forName="textaccent5" refType="w" fact="0.022"/>
          <dgm:constr type="h" for="ch" forName="textaccent5" refType="h" fact="0.044"/>
          <dgm:constr type="l" for="ch" forName="imageaccent5" refType="w" fact="0.849"/>
          <dgm:constr type="t" for="ch" forName="imageaccent5" refType="h" fact="0.222"/>
          <dgm:constr type="w" for="ch" forName="imageaccent5" refType="w" fact="0.022"/>
          <dgm:constr type="h" for="ch" forName="imageaccent5" refType="h" fact="0.044"/>
        </dgm:constrLst>
      </dgm:if>
      <dgm:if name="Name7" axis="ch" ptType="node" func="cnt" op="equ" val="6">
        <dgm:alg type="composite">
          <dgm:param type="ar" val="1.9179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3466"/>
          <dgm:constr type="w" for="ch" forName="image4" refType="w" fact="0.1886"/>
          <dgm:constr type="h" for="ch" forName="image4" refType="h" fact="0.3106"/>
          <dgm:constr type="l" for="ch" forName="text5" refType="w" fact="0.6491"/>
          <dgm:constr type="t" for="ch" forName="text5" refType="h" fact="0.0033"/>
          <dgm:constr type="w" for="ch" forName="text5" refType="w" fact="0.1886"/>
          <dgm:constr type="h" for="ch" forName="text5" refType="h" fact="0.3106"/>
          <dgm:constr type="l" for="ch" forName="image5" refType="w" fact="0.8114"/>
          <dgm:constr type="t" for="ch" forName="image5" refType="h" fact="0.1766"/>
          <dgm:constr type="w" for="ch" forName="image5" refType="w" fact="0.1886"/>
          <dgm:constr type="h" for="ch" forName="image5" refType="h" fact="0.3106"/>
          <dgm:constr type="l" for="ch" forName="image2" refType="w" fact="0.4868"/>
          <dgm:constr type="t" for="ch" forName="image2" refType="h" fact="0.5154"/>
          <dgm:constr type="w" for="ch" forName="image2" refType="w" fact="0.1886"/>
          <dgm:constr type="h" for="ch" forName="image2" refType="h" fact="0.3106"/>
          <dgm:constr type="l" for="ch" forName="text4" refType="w" fact="0.4868"/>
          <dgm:constr type="t" for="ch" forName="text4" refType="h" fact="0.172"/>
          <dgm:constr type="w" for="ch" forName="text4" refType="w" fact="0.1886"/>
          <dgm:constr type="h" for="ch" forName="text4" refType="h" fact="0.3106"/>
          <dgm:constr type="l" for="ch" forName="text2" refType="w" fact="0.3246"/>
          <dgm:constr type="t" for="ch" forName="text2" refType="h" fact="0.3434"/>
          <dgm:constr type="w" for="ch" forName="text2" refType="w" fact="0.1886"/>
          <dgm:constr type="h" for="ch" forName="text2" refType="h" fact="0.3106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3106"/>
          <dgm:constr type="l" for="ch" forName="text1" refType="w" fact="0.1623"/>
          <dgm:constr type="t" for="ch" forName="text1" refType="h" fact="0.516"/>
          <dgm:constr type="w" for="ch" forName="text1" refType="w" fact="0.1886"/>
          <dgm:constr type="h" for="ch" forName="text1" refType="h" fact="0.3106"/>
          <dgm:constr type="l" for="ch" forName="text3" refType="w" fact="0.1623"/>
          <dgm:constr type="t" for="ch" forName="text3" refType="h" fact="0.1727"/>
          <dgm:constr type="w" for="ch" forName="text3" refType="w" fact="0.1886"/>
          <dgm:constr type="h" for="ch" forName="text3" refType="h" fact="0.3106"/>
          <dgm:constr type="l" for="ch" forName="textaccent1" refType="w" fact="0.1668"/>
          <dgm:constr type="t" for="ch" forName="textaccent1" refType="h" fact="0.6549"/>
          <dgm:constr type="w" for="ch" forName="textaccent1" refType="w" fact="0.022"/>
          <dgm:constr type="h" for="ch" forName="textaccent1" refType="h" fact="0.0364"/>
          <dgm:constr type="l" for="ch" forName="image1" refType="w" fact="0"/>
          <dgm:constr type="t" for="ch" forName="image1" refType="h" fact="0.3443"/>
          <dgm:constr type="w" for="ch" forName="image1" refType="w" fact="0.1886"/>
          <dgm:constr type="h" for="ch" forName="image1" refType="h" fact="0.3106"/>
          <dgm:constr type="l" for="ch" forName="imageaccent1" refType="w" fact="0.1292"/>
          <dgm:constr type="t" for="ch" forName="imageaccent1" refType="h" fact="0.6137"/>
          <dgm:constr type="w" for="ch" forName="imageaccent1" refType="w" fact="0.022"/>
          <dgm:constr type="h" for="ch" forName="imageaccent1" refType="h" fact="0.0364"/>
          <dgm:constr type="l" for="ch" forName="textaccent2" refType="w" fact="0.4544"/>
          <dgm:constr type="t" for="ch" forName="textaccent2" refType="h" fact="0.612"/>
          <dgm:constr type="w" for="ch" forName="textaccent2" refType="w" fact="0.022"/>
          <dgm:constr type="h" for="ch" forName="textaccent2" refType="h" fact="0.0364"/>
          <dgm:constr type="l" for="ch" forName="imageaccent2" refType="w" fact="0.4914"/>
          <dgm:constr type="t" for="ch" forName="imageaccent2" refType="h" fact="0.6536"/>
          <dgm:constr type="w" for="ch" forName="imageaccent2" refType="w" fact="0.022"/>
          <dgm:constr type="h" for="ch" forName="imageaccent2" refType="h" fact="0.0364"/>
          <dgm:constr type="l" for="ch" forName="textaccent3" refType="w" fact="0.2915"/>
          <dgm:constr type="t" for="ch" forName="textaccent3" refType="h" fact="0.1786"/>
          <dgm:constr type="w" for="ch" forName="textaccent3" refType="w" fact="0.022"/>
          <dgm:constr type="h" for="ch" forName="textaccent3" refType="h" fact="0.0364"/>
          <dgm:constr type="l" for="ch" forName="imageaccent3" refType="w" fact="0.3299"/>
          <dgm:constr type="t" for="ch" forName="imageaccent3" refType="h" fact="0.1376"/>
          <dgm:constr type="w" for="ch" forName="imageaccent3" refType="w" fact="0.022"/>
          <dgm:constr type="h" for="ch" forName="imageaccent3" refType="h" fact="0.0364"/>
          <dgm:constr type="l" for="ch" forName="textaccent4" refType="w" fact="0.65"/>
          <dgm:constr type="t" for="ch" forName="textaccent4" refType="h" fact="0.3096"/>
          <dgm:constr type="w" for="ch" forName="textaccent4" refType="w" fact="0.022"/>
          <dgm:constr type="h" for="ch" forName="textaccent4" refType="h" fact="0.0364"/>
          <dgm:constr type="l" for="ch" forName="imageaccent4" refType="w" fact="0.6859"/>
          <dgm:constr type="t" for="ch" forName="imageaccent4" refType="h" fact="0.3522"/>
          <dgm:constr type="w" for="ch" forName="imageaccent4" refType="w" fact="0.022"/>
          <dgm:constr type="h" for="ch" forName="imageaccent4" refType="h" fact="0.0364"/>
          <dgm:constr type="l" for="ch" forName="textaccent5" refType="w" fact="0.8123"/>
          <dgm:constr type="t" for="ch" forName="textaccent5" refType="h" fact="0.1425"/>
          <dgm:constr type="w" for="ch" forName="textaccent5" refType="w" fact="0.022"/>
          <dgm:constr type="h" for="ch" forName="textaccent5" refType="h" fact="0.0364"/>
          <dgm:constr type="l" for="ch" forName="imageaccent5" refType="w" fact="0.849"/>
          <dgm:constr type="t" for="ch" forName="imageaccent5" refType="h" fact="0.1835"/>
          <dgm:constr type="w" for="ch" forName="imageaccent5" refType="w" fact="0.022"/>
          <dgm:constr type="h" for="ch" forName="imageaccent5" refType="h" fact="0.0364"/>
          <dgm:constr type="l" for="ch" forName="image6" refType="w" fact="0.6491"/>
          <dgm:constr type="t" for="ch" forName="image6" refType="h" fact="0.6894"/>
          <dgm:constr type="w" for="ch" forName="image6" refType="w" fact="0.1886"/>
          <dgm:constr type="h" for="ch" forName="image6" refType="h" fact="0.3106"/>
          <dgm:constr type="l" for="ch" forName="text6" refType="w" fact="0.8114"/>
          <dgm:constr type="t" for="ch" forName="text6" refType="h" fact="0.5194"/>
          <dgm:constr type="w" for="ch" forName="text6" refType="w" fact="0.1886"/>
          <dgm:constr type="h" for="ch" forName="text6" refType="h" fact="0.3106"/>
          <dgm:constr type="l" for="ch" forName="imageaccent6" refType="w" fact="0.8138"/>
          <dgm:constr type="t" for="ch" forName="imageaccent6" refType="h" fact="0.8257"/>
          <dgm:constr type="w" for="ch" forName="imageaccent6" refType="w" fact="0.022"/>
          <dgm:constr type="h" for="ch" forName="imageaccent6" refType="h" fact="0.0364"/>
          <dgm:constr type="l" for="ch" forName="textaccent6" refType="w" fact="0.8488"/>
          <dgm:constr type="t" for="ch" forName="textaccent6" refType="h" fact="0.7914"/>
          <dgm:constr type="w" for="ch" forName="textaccent6" refType="w" fact="0.022"/>
          <dgm:constr type="h" for="ch" forName="textaccent6" refType="h" fact="0.0364"/>
        </dgm:constrLst>
      </dgm:if>
      <dgm:if name="Name8" axis="ch" ptType="node" func="cnt" op="equ" val="7">
        <dgm:alg type="composite">
          <dgm:param type="ar" val="1.6382"/>
        </dgm:alg>
        <dgm:constrLst>
          <dgm:constr type="primFontSz" for="des" ptType="node" op="equ" val="65"/>
          <dgm:constr type="l" for="ch" forName="image4" refType="w" fact="0.6491"/>
          <dgm:constr type="t" for="ch" forName="image4" refType="h" fact="0.2961"/>
          <dgm:constr type="w" for="ch" forName="image4" refType="w" fact="0.1886"/>
          <dgm:constr type="h" for="ch" forName="image4" refType="h" fact="0.2653"/>
          <dgm:constr type="l" for="ch" forName="text5" refType="w" fact="0.6491"/>
          <dgm:constr type="t" for="ch" forName="text5" refType="h" fact="0.0028"/>
          <dgm:constr type="w" for="ch" forName="text5" refType="w" fact="0.1886"/>
          <dgm:constr type="h" for="ch" forName="text5" refType="h" fact="0.2653"/>
          <dgm:constr type="l" for="ch" forName="image5" refType="w" fact="0.8114"/>
          <dgm:constr type="t" for="ch" forName="image5" refType="h" fact="0.1508"/>
          <dgm:constr type="w" for="ch" forName="image5" refType="w" fact="0.1886"/>
          <dgm:constr type="h" for="ch" forName="image5" refType="h" fact="0.2653"/>
          <dgm:constr type="l" for="ch" forName="image2" refType="w" fact="0.4868"/>
          <dgm:constr type="t" for="ch" forName="image2" refType="h" fact="0.4402"/>
          <dgm:constr type="w" for="ch" forName="image2" refType="w" fact="0.1886"/>
          <dgm:constr type="h" for="ch" forName="image2" refType="h" fact="0.2653"/>
          <dgm:constr type="l" for="ch" forName="text4" refType="w" fact="0.4868"/>
          <dgm:constr type="t" for="ch" forName="text4" refType="h" fact="0.1469"/>
          <dgm:constr type="w" for="ch" forName="text4" refType="w" fact="0.1886"/>
          <dgm:constr type="h" for="ch" forName="text4" refType="h" fact="0.2653"/>
          <dgm:constr type="l" for="ch" forName="text2" refType="w" fact="0.3246"/>
          <dgm:constr type="t" for="ch" forName="text2" refType="h" fact="0.2933"/>
          <dgm:constr type="w" for="ch" forName="text2" refType="w" fact="0.1886"/>
          <dgm:constr type="h" for="ch" forName="text2" refType="h" fact="0.2653"/>
          <dgm:constr type="l" for="ch" forName="image3" refType="w" fact="0.3246"/>
          <dgm:constr type="t" for="ch" forName="image3" refType="h" fact="0"/>
          <dgm:constr type="w" for="ch" forName="image3" refType="w" fact="0.1886"/>
          <dgm:constr type="h" for="ch" forName="image3" refType="h" fact="0.2653"/>
          <dgm:constr type="l" for="ch" forName="text1" refType="w" fact="0.1623"/>
          <dgm:constr type="t" for="ch" forName="text1" refType="h" fact="0.4408"/>
          <dgm:constr type="w" for="ch" forName="text1" refType="w" fact="0.1886"/>
          <dgm:constr type="h" for="ch" forName="text1" refType="h" fact="0.2653"/>
          <dgm:constr type="l" for="ch" forName="text3" refType="w" fact="0.1623"/>
          <dgm:constr type="t" for="ch" forName="text3" refType="h" fact="0.1475"/>
          <dgm:constr type="w" for="ch" forName="text3" refType="w" fact="0.1886"/>
          <dgm:constr type="h" for="ch" forName="text3" refType="h" fact="0.2653"/>
          <dgm:constr type="l" for="ch" forName="textaccent1" refType="w" fact="0.1668"/>
          <dgm:constr type="t" for="ch" forName="textaccent1" refType="h" fact="0.5594"/>
          <dgm:constr type="w" for="ch" forName="textaccent1" refType="w" fact="0.022"/>
          <dgm:constr type="h" for="ch" forName="textaccent1" refType="h" fact="0.0311"/>
          <dgm:constr type="l" for="ch" forName="image1" refType="w" fact="0"/>
          <dgm:constr type="t" for="ch" forName="image1" refType="h" fact="0.2941"/>
          <dgm:constr type="w" for="ch" forName="image1" refType="w" fact="0.1886"/>
          <dgm:constr type="h" for="ch" forName="image1" refType="h" fact="0.2653"/>
          <dgm:constr type="l" for="ch" forName="imageaccent1" refType="w" fact="0.1292"/>
          <dgm:constr type="t" for="ch" forName="imageaccent1" refType="h" fact="0.5242"/>
          <dgm:constr type="w" for="ch" forName="imageaccent1" refType="w" fact="0.022"/>
          <dgm:constr type="h" for="ch" forName="imageaccent1" refType="h" fact="0.0311"/>
          <dgm:constr type="l" for="ch" forName="textaccent2" refType="w" fact="0.4544"/>
          <dgm:constr type="t" for="ch" forName="textaccent2" refType="h" fact="0.5228"/>
          <dgm:constr type="w" for="ch" forName="textaccent2" refType="w" fact="0.022"/>
          <dgm:constr type="h" for="ch" forName="textaccent2" refType="h" fact="0.0311"/>
          <dgm:constr type="l" for="ch" forName="imageaccent2" refType="w" fact="0.4914"/>
          <dgm:constr type="t" for="ch" forName="imageaccent2" refType="h" fact="0.5583"/>
          <dgm:constr type="w" for="ch" forName="imageaccent2" refType="w" fact="0.022"/>
          <dgm:constr type="h" for="ch" forName="imageaccent2" refType="h" fact="0.0311"/>
          <dgm:constr type="l" for="ch" forName="textaccent3" refType="w" fact="0.2907"/>
          <dgm:constr type="t" for="ch" forName="textaccent3" refType="h" fact="0.1511"/>
          <dgm:constr type="w" for="ch" forName="textaccent3" refType="w" fact="0.022"/>
          <dgm:constr type="h" for="ch" forName="textaccent3" refType="h" fact="0.0311"/>
          <dgm:constr type="l" for="ch" forName="imageaccent3" refType="w" fact="0.3299"/>
          <dgm:constr type="t" for="ch" forName="imageaccent3" refType="h" fact="0.1175"/>
          <dgm:constr type="w" for="ch" forName="imageaccent3" refType="w" fact="0.022"/>
          <dgm:constr type="h" for="ch" forName="imageaccent3" refType="h" fact="0.0311"/>
          <dgm:constr type="l" for="ch" forName="textaccent4" refType="w" fact="0.65"/>
          <dgm:constr type="t" for="ch" forName="textaccent4" refType="h" fact="0.2645"/>
          <dgm:constr type="w" for="ch" forName="textaccent4" refType="w" fact="0.022"/>
          <dgm:constr type="h" for="ch" forName="textaccent4" refType="h" fact="0.0311"/>
          <dgm:constr type="l" for="ch" forName="imageaccent4" refType="w" fact="0.6859"/>
          <dgm:constr type="t" for="ch" forName="imageaccent4" refType="h" fact="0.3008"/>
          <dgm:constr type="w" for="ch" forName="imageaccent4" refType="w" fact="0.022"/>
          <dgm:constr type="h" for="ch" forName="imageaccent4" refType="h" fact="0.0311"/>
          <dgm:constr type="l" for="ch" forName="textaccent5" refType="w" fact="0.8123"/>
          <dgm:constr type="t" for="ch" forName="textaccent5" refType="h" fact="0.1217"/>
          <dgm:constr type="w" for="ch" forName="textaccent5" refType="w" fact="0.022"/>
          <dgm:constr type="h" for="ch" forName="textaccent5" refType="h" fact="0.0311"/>
          <dgm:constr type="l" for="ch" forName="imageaccent5" refType="w" fact="0.849"/>
          <dgm:constr type="t" for="ch" forName="imageaccent5" refType="h" fact="0.1567"/>
          <dgm:constr type="w" for="ch" forName="imageaccent5" refType="w" fact="0.022"/>
          <dgm:constr type="h" for="ch" forName="imageaccent5" refType="h" fact="0.0311"/>
          <dgm:constr type="l" for="ch" forName="image6" refType="w" fact="0.6491"/>
          <dgm:constr type="t" for="ch" forName="image6" refType="h" fact="0.5889"/>
          <dgm:constr type="w" for="ch" forName="image6" refType="w" fact="0.1886"/>
          <dgm:constr type="h" for="ch" forName="image6" refType="h" fact="0.2653"/>
          <dgm:constr type="l" for="ch" forName="text6" refType="w" fact="0.8114"/>
          <dgm:constr type="t" for="ch" forName="text6" refType="h" fact="0.4436"/>
          <dgm:constr type="w" for="ch" forName="text6" refType="w" fact="0.1886"/>
          <dgm:constr type="h" for="ch" forName="text6" refType="h" fact="0.2653"/>
          <dgm:constr type="l" for="ch" forName="imageaccent6" refType="w" fact="0.8138"/>
          <dgm:constr type="t" for="ch" forName="imageaccent6" refType="h" fact="0.7053"/>
          <dgm:constr type="w" for="ch" forName="imageaccent6" refType="w" fact="0.022"/>
          <dgm:constr type="h" for="ch" forName="imageaccent6" refType="h" fact="0.0311"/>
          <dgm:constr type="l" for="ch" forName="textaccent6" refType="w" fact="0.8488"/>
          <dgm:constr type="t" for="ch" forName="textaccent6" refType="h" fact="0.676"/>
          <dgm:constr type="w" for="ch" forName="textaccent6" refType="w" fact="0.022"/>
          <dgm:constr type="h" for="ch" forName="textaccent6" refType="h" fact="0.0311"/>
          <dgm:constr type="l" for="ch" forName="text7" refType="w" fact="0.3244"/>
          <dgm:constr type="t" for="ch" forName="text7" refType="h" fact="0.5872"/>
          <dgm:constr type="w" for="ch" forName="text7" refType="w" fact="0.1886"/>
          <dgm:constr type="h" for="ch" forName="text7" refType="h" fact="0.2653"/>
          <dgm:constr type="l" for="ch" forName="image7" refType="w" fact="0.1622"/>
          <dgm:constr type="t" for="ch" forName="image7" refType="h" fact="0.7347"/>
          <dgm:constr type="w" for="ch" forName="image7" refType="w" fact="0.1886"/>
          <dgm:constr type="h" for="ch" forName="image7" refType="h" fact="0.2653"/>
          <dgm:constr type="l" for="ch" forName="imageaccent7" refType="w" fact="0.2905"/>
          <dgm:constr type="t" for="ch" forName="imageaccent7" refType="h" fact="0.7384"/>
          <dgm:constr type="w" for="ch" forName="imageaccent7" refType="w" fact="0.022"/>
          <dgm:constr type="h" for="ch" forName="imageaccent7" refType="h" fact="0.0311"/>
          <dgm:constr type="l" for="ch" forName="textaccent7" refType="w" fact="0.3298"/>
          <dgm:constr type="t" for="ch" forName="textaccent7" refType="h" fact="0.7048"/>
          <dgm:constr type="w" for="ch" forName="textaccent7" refType="w" fact="0.022"/>
          <dgm:constr type="h" for="ch" forName="textaccent7" refType="h" fact="0.0311"/>
        </dgm:constrLst>
      </dgm:if>
      <dgm:if name="Name9" axis="ch" ptType="node" func="cnt" op="equ" val="8">
        <dgm:alg type="composite">
          <dgm:param type="ar" val="1.8974"/>
        </dgm:alg>
        <dgm:constrLst>
          <dgm:constr type="primFontSz" for="des" ptType="node" op="equ" val="65"/>
          <dgm:constr type="l" for="ch" forName="image4" refType="w" fact="0.5589"/>
          <dgm:constr type="t" for="ch" forName="image4" refType="h" fact="0.2952"/>
          <dgm:constr type="w" for="ch" forName="image4" refType="w" fact="0.1624"/>
          <dgm:constr type="h" for="ch" forName="image4" refType="h" fact="0.2645"/>
          <dgm:constr type="l" for="ch" forName="text5" refType="w" fact="0.5589"/>
          <dgm:constr type="t" for="ch" forName="text5" refType="h" fact="0.0028"/>
          <dgm:constr type="w" for="ch" forName="text5" refType="w" fact="0.1624"/>
          <dgm:constr type="h" for="ch" forName="text5" refType="h" fact="0.2645"/>
          <dgm:constr type="l" for="ch" forName="image5" refType="w" fact="0.6986"/>
          <dgm:constr type="t" for="ch" forName="image5" refType="h" fact="0.1504"/>
          <dgm:constr type="w" for="ch" forName="image5" refType="w" fact="0.1624"/>
          <dgm:constr type="h" for="ch" forName="image5" refType="h" fact="0.2645"/>
          <dgm:constr type="l" for="ch" forName="image2" refType="w" fact="0.4192"/>
          <dgm:constr type="t" for="ch" forName="image2" refType="h" fact="0.439"/>
          <dgm:constr type="w" for="ch" forName="image2" refType="w" fact="0.1624"/>
          <dgm:constr type="h" for="ch" forName="image2" refType="h" fact="0.2645"/>
          <dgm:constr type="l" for="ch" forName="text4" refType="w" fact="0.4192"/>
          <dgm:constr type="t" for="ch" forName="text4" refType="h" fact="0.1465"/>
          <dgm:constr type="w" for="ch" forName="text4" refType="w" fact="0.1624"/>
          <dgm:constr type="h" for="ch" forName="text4" refType="h" fact="0.2645"/>
          <dgm:constr type="l" for="ch" forName="text2" refType="w" fact="0.2794"/>
          <dgm:constr type="t" for="ch" forName="text2" refType="h" fact="0.2925"/>
          <dgm:constr type="w" for="ch" forName="text2" refType="w" fact="0.1624"/>
          <dgm:constr type="h" for="ch" forName="text2" refType="h" fact="0.2645"/>
          <dgm:constr type="l" for="ch" forName="image3" refType="w" fact="0.2794"/>
          <dgm:constr type="t" for="ch" forName="image3" refType="h" fact="0"/>
          <dgm:constr type="w" for="ch" forName="image3" refType="w" fact="0.1624"/>
          <dgm:constr type="h" for="ch" forName="image3" refType="h" fact="0.2645"/>
          <dgm:constr type="l" for="ch" forName="text1" refType="w" fact="0.1397"/>
          <dgm:constr type="t" for="ch" forName="text1" refType="h" fact="0.4395"/>
          <dgm:constr type="w" for="ch" forName="text1" refType="w" fact="0.1624"/>
          <dgm:constr type="h" for="ch" forName="text1" refType="h" fact="0.2645"/>
          <dgm:constr type="l" for="ch" forName="text3" refType="w" fact="0.1397"/>
          <dgm:constr type="t" for="ch" forName="text3" refType="h" fact="0.1471"/>
          <dgm:constr type="w" for="ch" forName="text3" refType="w" fact="0.1624"/>
          <dgm:constr type="h" for="ch" forName="text3" refType="h" fact="0.2645"/>
          <dgm:constr type="l" for="ch" forName="textaccent1" refType="w" fact="0.1436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4"/>
          <dgm:constr type="h" for="ch" forName="image1" refType="h" fact="0.2645"/>
          <dgm:constr type="l" for="ch" forName="imageaccent1" refType="w" fact="0.1112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2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31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2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41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6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5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93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1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9"/>
          <dgm:constr type="t" for="ch" forName="image6" refType="h" fact="0.5872"/>
          <dgm:constr type="w" for="ch" forName="image6" refType="w" fact="0.1624"/>
          <dgm:constr type="h" for="ch" forName="image6" refType="h" fact="0.2645"/>
          <dgm:constr type="l" for="ch" forName="text6" refType="w" fact="0.6986"/>
          <dgm:constr type="t" for="ch" forName="text6" refType="h" fact="0.4424"/>
          <dgm:constr type="w" for="ch" forName="text6" refType="w" fact="0.1624"/>
          <dgm:constr type="h" for="ch" forName="text6" refType="h" fact="0.2645"/>
          <dgm:constr type="l" for="ch" forName="imageaccent6" refType="w" fact="0.7007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8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3"/>
          <dgm:constr type="t" for="ch" forName="text7" refType="h" fact="0.5856"/>
          <dgm:constr type="w" for="ch" forName="text7" refType="w" fact="0.1624"/>
          <dgm:constr type="h" for="ch" forName="text7" refType="h" fact="0.2645"/>
          <dgm:constr type="l" for="ch" forName="image7" refType="w" fact="0.1396"/>
          <dgm:constr type="t" for="ch" forName="image7" refType="h" fact="0.7326"/>
          <dgm:constr type="w" for="ch" forName="image7" refType="w" fact="0.1624"/>
          <dgm:constr type="h" for="ch" forName="image7" refType="h" fact="0.2645"/>
          <dgm:constr type="l" for="ch" forName="imageaccent7" refType="w" fact="0.2501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4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9"/>
          <dgm:constr type="t" for="ch" forName="image8" refType="h" fact="0.7355"/>
          <dgm:constr type="w" for="ch" forName="image8" refType="w" fact="0.1624"/>
          <dgm:constr type="h" for="ch" forName="image8" refType="h" fact="0.2645"/>
          <dgm:constr type="l" for="ch" forName="text8" refType="w" fact="0.8376"/>
          <dgm:constr type="t" for="ch" forName="text8" refType="h" fact="0.5906"/>
          <dgm:constr type="w" for="ch" forName="text8" refType="w" fact="0.1624"/>
          <dgm:constr type="h" for="ch" forName="text8" refType="h" fact="0.2645"/>
          <dgm:constr type="l" for="ch" forName="imageaccent8" refType="w" fact="0.8397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8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</dgm:constrLst>
      </dgm:if>
      <dgm:if name="Name10" axis="ch" ptType="node" func="cnt" op="equ" val="9">
        <dgm:alg type="composite">
          <dgm:param type="ar" val="1.8986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952"/>
          <dgm:constr type="w" for="ch" forName="image4" refType="w" fact="0.1623"/>
          <dgm:constr type="h" for="ch" forName="image4" refType="h" fact="0.2645"/>
          <dgm:constr type="l" for="ch" forName="text5" refType="w" fact="0.5585"/>
          <dgm:constr type="t" for="ch" forName="text5" refType="h" fact="0.0028"/>
          <dgm:constr type="w" for="ch" forName="text5" refType="w" fact="0.1623"/>
          <dgm:constr type="h" for="ch" forName="text5" refType="h" fact="0.2645"/>
          <dgm:constr type="l" for="ch" forName="image5" refType="w" fact="0.6982"/>
          <dgm:constr type="t" for="ch" forName="image5" refType="h" fact="0.1504"/>
          <dgm:constr type="w" for="ch" forName="image5" refType="w" fact="0.1623"/>
          <dgm:constr type="h" for="ch" forName="image5" refType="h" fact="0.2645"/>
          <dgm:constr type="l" for="ch" forName="image2" refType="w" fact="0.4189"/>
          <dgm:constr type="t" for="ch" forName="image2" refType="h" fact="0.439"/>
          <dgm:constr type="w" for="ch" forName="image2" refType="w" fact="0.1623"/>
          <dgm:constr type="h" for="ch" forName="image2" refType="h" fact="0.2645"/>
          <dgm:constr type="l" for="ch" forName="text4" refType="w" fact="0.4189"/>
          <dgm:constr type="t" for="ch" forName="text4" refType="h" fact="0.1465"/>
          <dgm:constr type="w" for="ch" forName="text4" refType="w" fact="0.1623"/>
          <dgm:constr type="h" for="ch" forName="text4" refType="h" fact="0.2645"/>
          <dgm:constr type="l" for="ch" forName="text2" refType="w" fact="0.2793"/>
          <dgm:constr type="t" for="ch" forName="text2" refType="h" fact="0.2925"/>
          <dgm:constr type="w" for="ch" forName="text2" refType="w" fact="0.1623"/>
          <dgm:constr type="h" for="ch" forName="text2" refType="h" fact="0.2645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645"/>
          <dgm:constr type="l" for="ch" forName="text1" refType="w" fact="0.1396"/>
          <dgm:constr type="t" for="ch" forName="text1" refType="h" fact="0.4395"/>
          <dgm:constr type="w" for="ch" forName="text1" refType="w" fact="0.1623"/>
          <dgm:constr type="h" for="ch" forName="text1" refType="h" fact="0.2645"/>
          <dgm:constr type="l" for="ch" forName="text3" refType="w" fact="0.1396"/>
          <dgm:constr type="t" for="ch" forName="text3" refType="h" fact="0.1471"/>
          <dgm:constr type="w" for="ch" forName="text3" refType="w" fact="0.1623"/>
          <dgm:constr type="h" for="ch" forName="text3" refType="h" fact="0.2645"/>
          <dgm:constr type="l" for="ch" forName="textaccent1" refType="w" fact="0.1435"/>
          <dgm:constr type="t" for="ch" forName="textaccent1" refType="h" fact="0.5578"/>
          <dgm:constr type="w" for="ch" forName="textaccent1" refType="w" fact="0.0189"/>
          <dgm:constr type="h" for="ch" forName="textaccent1" refType="h" fact="0.031"/>
          <dgm:constr type="l" for="ch" forName="image1" refType="w" fact="0"/>
          <dgm:constr type="t" for="ch" forName="image1" refType="h" fact="0.2933"/>
          <dgm:constr type="w" for="ch" forName="image1" refType="w" fact="0.1623"/>
          <dgm:constr type="h" for="ch" forName="image1" refType="h" fact="0.2645"/>
          <dgm:constr type="l" for="ch" forName="imageaccent1" refType="w" fact="0.1111"/>
          <dgm:constr type="t" for="ch" forName="imageaccent1" refType="h" fact="0.5227"/>
          <dgm:constr type="w" for="ch" forName="imageaccent1" refType="w" fact="0.0189"/>
          <dgm:constr type="h" for="ch" forName="imageaccent1" refType="h" fact="0.031"/>
          <dgm:constr type="l" for="ch" forName="textaccent2" refType="w" fact="0.391"/>
          <dgm:constr type="t" for="ch" forName="textaccent2" refType="h" fact="0.5213"/>
          <dgm:constr type="w" for="ch" forName="textaccent2" refType="w" fact="0.0189"/>
          <dgm:constr type="h" for="ch" forName="textaccent2" refType="h" fact="0.031"/>
          <dgm:constr type="l" for="ch" forName="imageaccent2" refType="w" fact="0.4228"/>
          <dgm:constr type="t" for="ch" forName="imageaccent2" refType="h" fact="0.5567"/>
          <dgm:constr type="w" for="ch" forName="imageaccent2" refType="w" fact="0.0189"/>
          <dgm:constr type="h" for="ch" forName="imageaccent2" refType="h" fact="0.031"/>
          <dgm:constr type="l" for="ch" forName="textaccent3" refType="w" fact="0.2501"/>
          <dgm:constr type="t" for="ch" forName="textaccent3" refType="h" fact="0.1507"/>
          <dgm:constr type="w" for="ch" forName="textaccent3" refType="w" fact="0.0189"/>
          <dgm:constr type="h" for="ch" forName="textaccent3" refType="h" fact="0.031"/>
          <dgm:constr type="l" for="ch" forName="imageaccent3" refType="w" fact="0.2839"/>
          <dgm:constr type="t" for="ch" forName="imageaccent3" refType="h" fact="0.1172"/>
          <dgm:constr type="w" for="ch" forName="imageaccent3" refType="w" fact="0.0189"/>
          <dgm:constr type="h" for="ch" forName="imageaccent3" refType="h" fact="0.031"/>
          <dgm:constr type="l" for="ch" forName="textaccent4" refType="w" fact="0.5593"/>
          <dgm:constr type="t" for="ch" forName="textaccent4" refType="h" fact="0.2637"/>
          <dgm:constr type="w" for="ch" forName="textaccent4" refType="w" fact="0.0189"/>
          <dgm:constr type="h" for="ch" forName="textaccent4" refType="h" fact="0.031"/>
          <dgm:constr type="l" for="ch" forName="imageaccent4" refType="w" fact="0.5901"/>
          <dgm:constr type="t" for="ch" forName="imageaccent4" refType="h" fact="0.3"/>
          <dgm:constr type="w" for="ch" forName="imageaccent4" refType="w" fact="0.0189"/>
          <dgm:constr type="h" for="ch" forName="imageaccent4" refType="h" fact="0.031"/>
          <dgm:constr type="l" for="ch" forName="textaccent5" refType="w" fact="0.6989"/>
          <dgm:constr type="t" for="ch" forName="textaccent5" refType="h" fact="0.1214"/>
          <dgm:constr type="w" for="ch" forName="textaccent5" refType="w" fact="0.0189"/>
          <dgm:constr type="h" for="ch" forName="textaccent5" refType="h" fact="0.031"/>
          <dgm:constr type="l" for="ch" forName="imageaccent5" refType="w" fact="0.7305"/>
          <dgm:constr type="t" for="ch" forName="imageaccent5" refType="h" fact="0.1563"/>
          <dgm:constr type="w" for="ch" forName="imageaccent5" refType="w" fact="0.0189"/>
          <dgm:constr type="h" for="ch" forName="imageaccent5" refType="h" fact="0.031"/>
          <dgm:constr type="l" for="ch" forName="image6" refType="w" fact="0.5585"/>
          <dgm:constr type="t" for="ch" forName="image6" refType="h" fact="0.5872"/>
          <dgm:constr type="w" for="ch" forName="image6" refType="w" fact="0.1623"/>
          <dgm:constr type="h" for="ch" forName="image6" refType="h" fact="0.2645"/>
          <dgm:constr type="l" for="ch" forName="text6" refType="w" fact="0.6982"/>
          <dgm:constr type="t" for="ch" forName="text6" refType="h" fact="0.4424"/>
          <dgm:constr type="w" for="ch" forName="text6" refType="w" fact="0.1623"/>
          <dgm:constr type="h" for="ch" forName="text6" refType="h" fact="0.2645"/>
          <dgm:constr type="l" for="ch" forName="imageaccent6" refType="w" fact="0.7002"/>
          <dgm:constr type="t" for="ch" forName="imageaccent6" refType="h" fact="0.7033"/>
          <dgm:constr type="w" for="ch" forName="imageaccent6" refType="w" fact="0.0189"/>
          <dgm:constr type="h" for="ch" forName="imageaccent6" refType="h" fact="0.031"/>
          <dgm:constr type="l" for="ch" forName="textaccent6" refType="w" fact="0.7303"/>
          <dgm:constr type="t" for="ch" forName="textaccent6" refType="h" fact="0.6741"/>
          <dgm:constr type="w" for="ch" forName="textaccent6" refType="w" fact="0.0189"/>
          <dgm:constr type="h" for="ch" forName="textaccent6" refType="h" fact="0.031"/>
          <dgm:constr type="l" for="ch" forName="text7" refType="w" fact="0.2792"/>
          <dgm:constr type="t" for="ch" forName="text7" refType="h" fact="0.5856"/>
          <dgm:constr type="w" for="ch" forName="text7" refType="w" fact="0.1623"/>
          <dgm:constr type="h" for="ch" forName="text7" refType="h" fact="0.2645"/>
          <dgm:constr type="l" for="ch" forName="image7" refType="w" fact="0.1395"/>
          <dgm:constr type="t" for="ch" forName="image7" refType="h" fact="0.7326"/>
          <dgm:constr type="w" for="ch" forName="image7" refType="w" fact="0.1623"/>
          <dgm:constr type="h" for="ch" forName="image7" refType="h" fact="0.2645"/>
          <dgm:constr type="l" for="ch" forName="imageaccent7" refType="w" fact="0.25"/>
          <dgm:constr type="t" for="ch" forName="imageaccent7" refType="h" fact="0.7363"/>
          <dgm:constr type="w" for="ch" forName="imageaccent7" refType="w" fact="0.0189"/>
          <dgm:constr type="h" for="ch" forName="imageaccent7" refType="h" fact="0.031"/>
          <dgm:constr type="l" for="ch" forName="textaccent7" refType="w" fact="0.2838"/>
          <dgm:constr type="t" for="ch" forName="textaccent7" refType="h" fact="0.7028"/>
          <dgm:constr type="w" for="ch" forName="textaccent7" refType="w" fact="0.0189"/>
          <dgm:constr type="h" for="ch" forName="textaccent7" refType="h" fact="0.031"/>
          <dgm:constr type="l" for="ch" forName="image8" refType="w" fact="0.6975"/>
          <dgm:constr type="t" for="ch" forName="image8" refType="h" fact="0.7355"/>
          <dgm:constr type="w" for="ch" forName="image8" refType="w" fact="0.1623"/>
          <dgm:constr type="h" for="ch" forName="image8" refType="h" fact="0.2645"/>
          <dgm:constr type="l" for="ch" forName="text8" refType="w" fact="0.8371"/>
          <dgm:constr type="t" for="ch" forName="text8" refType="h" fact="0.5906"/>
          <dgm:constr type="w" for="ch" forName="text8" refType="w" fact="0.1623"/>
          <dgm:constr type="h" for="ch" forName="text8" refType="h" fact="0.2645"/>
          <dgm:constr type="l" for="ch" forName="imageaccent8" refType="w" fact="0.8392"/>
          <dgm:constr type="t" for="ch" forName="imageaccent8" refType="h" fact="0.8516"/>
          <dgm:constr type="w" for="ch" forName="imageaccent8" refType="w" fact="0.0189"/>
          <dgm:constr type="h" for="ch" forName="imageaccent8" refType="h" fact="0.031"/>
          <dgm:constr type="l" for="ch" forName="textaccent8" refType="w" fact="0.8693"/>
          <dgm:constr type="t" for="ch" forName="textaccent8" refType="h" fact="0.8223"/>
          <dgm:constr type="w" for="ch" forName="textaccent8" refType="w" fact="0.0189"/>
          <dgm:constr type="h" for="ch" forName="textaccent8" refType="h" fact="0.031"/>
          <dgm:constr type="l" for="ch" forName="text9" refType="w" fact="0.8377"/>
          <dgm:constr type="t" for="ch" forName="text9" refType="h" fact="0.0057"/>
          <dgm:constr type="w" for="ch" forName="text9" refType="w" fact="0.1623"/>
          <dgm:constr type="h" for="ch" forName="text9" refType="h" fact="0.2645"/>
          <dgm:constr type="l" for="ch" forName="textaccent9" refType="w" fact="0.95"/>
          <dgm:constr type="t" for="ch" forName="textaccent9" refType="h" fact="0.2383"/>
          <dgm:constr type="w" for="ch" forName="textaccent9" refType="w" fact="0.0189"/>
          <dgm:constr type="h" for="ch" forName="textaccent9" refType="h" fact="0.031"/>
          <dgm:constr type="l" for="ch" forName="image9" refType="w" fact="0.8377"/>
          <dgm:constr type="t" for="ch" forName="image9" refType="h" fact="0.2977"/>
          <dgm:constr type="w" for="ch" forName="image9" refType="w" fact="0.1623"/>
          <dgm:constr type="h" for="ch" forName="image9" refType="h" fact="0.2645"/>
          <dgm:constr type="l" for="ch" forName="imageaccent9" refType="w" fact="0.95"/>
          <dgm:constr type="t" for="ch" forName="imageaccent9" refType="h" fact="0.2993"/>
          <dgm:constr type="w" for="ch" forName="imageaccent9" refType="w" fact="0.0189"/>
          <dgm:constr type="h" for="ch" forName="imageaccent9" refType="h" fact="0.031"/>
        </dgm:constrLst>
      </dgm:if>
      <dgm:if name="Name11" axis="ch" ptType="node" func="cnt" op="equ" val="10">
        <dgm:alg type="composite">
          <dgm:param type="ar" val="1.6608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583"/>
          <dgm:constr type="w" for="ch" forName="image4" refType="w" fact="0.1623"/>
          <dgm:constr type="h" for="ch" forName="image4" refType="h" fact="0.2314"/>
          <dgm:constr type="l" for="ch" forName="text5" refType="w" fact="0.5585"/>
          <dgm:constr type="t" for="ch" forName="text5" refType="h" fact="0.0024"/>
          <dgm:constr type="w" for="ch" forName="text5" refType="w" fact="0.1623"/>
          <dgm:constr type="h" for="ch" forName="text5" refType="h" fact="0.2314"/>
          <dgm:constr type="l" for="ch" forName="image5" refType="w" fact="0.6982"/>
          <dgm:constr type="t" for="ch" forName="image5" refType="h" fact="0.1316"/>
          <dgm:constr type="w" for="ch" forName="image5" refType="w" fact="0.1623"/>
          <dgm:constr type="h" for="ch" forName="image5" refType="h" fact="0.2314"/>
          <dgm:constr type="l" for="ch" forName="image2" refType="w" fact="0.4189"/>
          <dgm:constr type="t" for="ch" forName="image2" refType="h" fact="0.384"/>
          <dgm:constr type="w" for="ch" forName="image2" refType="w" fact="0.1623"/>
          <dgm:constr type="h" for="ch" forName="image2" refType="h" fact="0.2314"/>
          <dgm:constr type="l" for="ch" forName="text4" refType="w" fact="0.4189"/>
          <dgm:constr type="t" for="ch" forName="text4" refType="h" fact="0.1282"/>
          <dgm:constr type="w" for="ch" forName="text4" refType="w" fact="0.1623"/>
          <dgm:constr type="h" for="ch" forName="text4" refType="h" fact="0.2314"/>
          <dgm:constr type="l" for="ch" forName="text2" refType="w" fact="0.2793"/>
          <dgm:constr type="t" for="ch" forName="text2" refType="h" fact="0.2558"/>
          <dgm:constr type="w" for="ch" forName="text2" refType="w" fact="0.1623"/>
          <dgm:constr type="h" for="ch" forName="text2" refType="h" fact="0.2314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314"/>
          <dgm:constr type="l" for="ch" forName="text1" refType="w" fact="0.1396"/>
          <dgm:constr type="t" for="ch" forName="text1" refType="h" fact="0.3845"/>
          <dgm:constr type="w" for="ch" forName="text1" refType="w" fact="0.1623"/>
          <dgm:constr type="h" for="ch" forName="text1" refType="h" fact="0.2314"/>
          <dgm:constr type="l" for="ch" forName="text3" refType="w" fact="0.1396"/>
          <dgm:constr type="t" for="ch" forName="text3" refType="h" fact="0.1286"/>
          <dgm:constr type="w" for="ch" forName="text3" refType="w" fact="0.1623"/>
          <dgm:constr type="h" for="ch" forName="text3" refType="h" fact="0.2314"/>
          <dgm:constr type="l" for="ch" forName="textaccent1" refType="w" fact="0.1435"/>
          <dgm:constr type="t" for="ch" forName="textaccent1" refType="h" fact="0.488"/>
          <dgm:constr type="w" for="ch" forName="textaccent1" refType="w" fact="0.0189"/>
          <dgm:constr type="h" for="ch" forName="textaccent1" refType="h" fact="0.0271"/>
          <dgm:constr type="l" for="ch" forName="image1" refType="w" fact="0"/>
          <dgm:constr type="t" for="ch" forName="image1" refType="h" fact="0.2566"/>
          <dgm:constr type="w" for="ch" forName="image1" refType="w" fact="0.1623"/>
          <dgm:constr type="h" for="ch" forName="image1" refType="h" fact="0.2314"/>
          <dgm:constr type="l" for="ch" forName="imageaccent1" refType="w" fact="0.1111"/>
          <dgm:constr type="t" for="ch" forName="imageaccent1" refType="h" fact="0.4572"/>
          <dgm:constr type="w" for="ch" forName="imageaccent1" refType="w" fact="0.0189"/>
          <dgm:constr type="h" for="ch" forName="imageaccent1" refType="h" fact="0.0271"/>
          <dgm:constr type="l" for="ch" forName="textaccent2" refType="w" fact="0.391"/>
          <dgm:constr type="t" for="ch" forName="textaccent2" refType="h" fact="0.456"/>
          <dgm:constr type="w" for="ch" forName="textaccent2" refType="w" fact="0.0189"/>
          <dgm:constr type="h" for="ch" forName="textaccent2" refType="h" fact="0.0271"/>
          <dgm:constr type="l" for="ch" forName="imageaccent2" refType="w" fact="0.4228"/>
          <dgm:constr type="t" for="ch" forName="imageaccent2" refType="h" fact="0.487"/>
          <dgm:constr type="w" for="ch" forName="imageaccent2" refType="w" fact="0.0189"/>
          <dgm:constr type="h" for="ch" forName="imageaccent2" refType="h" fact="0.0271"/>
          <dgm:constr type="l" for="ch" forName="textaccent3" refType="w" fact="0.2501"/>
          <dgm:constr type="t" for="ch" forName="textaccent3" refType="h" fact="0.1318"/>
          <dgm:constr type="w" for="ch" forName="textaccent3" refType="w" fact="0.0189"/>
          <dgm:constr type="h" for="ch" forName="textaccent3" refType="h" fact="0.0271"/>
          <dgm:constr type="l" for="ch" forName="imageaccent3" refType="w" fact="0.2839"/>
          <dgm:constr type="t" for="ch" forName="imageaccent3" refType="h" fact="0.1025"/>
          <dgm:constr type="w" for="ch" forName="imageaccent3" refType="w" fact="0.0189"/>
          <dgm:constr type="h" for="ch" forName="imageaccent3" refType="h" fact="0.0271"/>
          <dgm:constr type="l" for="ch" forName="textaccent4" refType="w" fact="0.5593"/>
          <dgm:constr type="t" for="ch" forName="textaccent4" refType="h" fact="0.2307"/>
          <dgm:constr type="w" for="ch" forName="textaccent4" refType="w" fact="0.0189"/>
          <dgm:constr type="h" for="ch" forName="textaccent4" refType="h" fact="0.0271"/>
          <dgm:constr type="l" for="ch" forName="imageaccent4" refType="w" fact="0.5901"/>
          <dgm:constr type="t" for="ch" forName="imageaccent4" refType="h" fact="0.2624"/>
          <dgm:constr type="w" for="ch" forName="imageaccent4" refType="w" fact="0.0189"/>
          <dgm:constr type="h" for="ch" forName="imageaccent4" refType="h" fact="0.0271"/>
          <dgm:constr type="l" for="ch" forName="textaccent5" refType="w" fact="0.6989"/>
          <dgm:constr type="t" for="ch" forName="textaccent5" refType="h" fact="0.1062"/>
          <dgm:constr type="w" for="ch" forName="textaccent5" refType="w" fact="0.0189"/>
          <dgm:constr type="h" for="ch" forName="textaccent5" refType="h" fact="0.0271"/>
          <dgm:constr type="l" for="ch" forName="imageaccent5" refType="w" fact="0.7305"/>
          <dgm:constr type="t" for="ch" forName="imageaccent5" refType="h" fact="0.1367"/>
          <dgm:constr type="w" for="ch" forName="imageaccent5" refType="w" fact="0.0189"/>
          <dgm:constr type="h" for="ch" forName="imageaccent5" refType="h" fact="0.0271"/>
          <dgm:constr type="l" for="ch" forName="image6" refType="w" fact="0.5585"/>
          <dgm:constr type="t" for="ch" forName="image6" refType="h" fact="0.5137"/>
          <dgm:constr type="w" for="ch" forName="image6" refType="w" fact="0.1623"/>
          <dgm:constr type="h" for="ch" forName="image6" refType="h" fact="0.2314"/>
          <dgm:constr type="l" for="ch" forName="text6" refType="w" fact="0.6982"/>
          <dgm:constr type="t" for="ch" forName="text6" refType="h" fact="0.387"/>
          <dgm:constr type="w" for="ch" forName="text6" refType="w" fact="0.1623"/>
          <dgm:constr type="h" for="ch" forName="text6" refType="h" fact="0.2314"/>
          <dgm:constr type="l" for="ch" forName="imageaccent6" refType="w" fact="0.7002"/>
          <dgm:constr type="t" for="ch" forName="imageaccent6" refType="h" fact="0.6152"/>
          <dgm:constr type="w" for="ch" forName="imageaccent6" refType="w" fact="0.0189"/>
          <dgm:constr type="h" for="ch" forName="imageaccent6" refType="h" fact="0.0271"/>
          <dgm:constr type="l" for="ch" forName="textaccent6" refType="w" fact="0.7303"/>
          <dgm:constr type="t" for="ch" forName="textaccent6" refType="h" fact="0.5897"/>
          <dgm:constr type="w" for="ch" forName="textaccent6" refType="w" fact="0.0189"/>
          <dgm:constr type="h" for="ch" forName="textaccent6" refType="h" fact="0.0271"/>
          <dgm:constr type="l" for="ch" forName="text7" refType="w" fact="0.2792"/>
          <dgm:constr type="t" for="ch" forName="text7" refType="h" fact="0.5122"/>
          <dgm:constr type="w" for="ch" forName="text7" refType="w" fact="0.1623"/>
          <dgm:constr type="h" for="ch" forName="text7" refType="h" fact="0.2314"/>
          <dgm:constr type="l" for="ch" forName="image7" refType="w" fact="0.1395"/>
          <dgm:constr type="t" for="ch" forName="image7" refType="h" fact="0.6409"/>
          <dgm:constr type="w" for="ch" forName="image7" refType="w" fact="0.1623"/>
          <dgm:constr type="h" for="ch" forName="image7" refType="h" fact="0.2314"/>
          <dgm:constr type="l" for="ch" forName="imageaccent7" refType="w" fact="0.25"/>
          <dgm:constr type="t" for="ch" forName="imageaccent7" refType="h" fact="0.6441"/>
          <dgm:constr type="w" for="ch" forName="imageaccent7" refType="w" fact="0.0189"/>
          <dgm:constr type="h" for="ch" forName="imageaccent7" refType="h" fact="0.0271"/>
          <dgm:constr type="l" for="ch" forName="textaccent7" refType="w" fact="0.2838"/>
          <dgm:constr type="t" for="ch" forName="textaccent7" refType="h" fact="0.6148"/>
          <dgm:constr type="w" for="ch" forName="textaccent7" refType="w" fact="0.0189"/>
          <dgm:constr type="h" for="ch" forName="textaccent7" refType="h" fact="0.0271"/>
          <dgm:constr type="l" for="ch" forName="image8" refType="w" fact="0.6975"/>
          <dgm:constr type="t" for="ch" forName="image8" refType="h" fact="0.6433"/>
          <dgm:constr type="w" for="ch" forName="image8" refType="w" fact="0.1623"/>
          <dgm:constr type="h" for="ch" forName="image8" refType="h" fact="0.2314"/>
          <dgm:constr type="l" for="ch" forName="text8" refType="w" fact="0.8371"/>
          <dgm:constr type="t" for="ch" forName="text8" refType="h" fact="0.5167"/>
          <dgm:constr type="w" for="ch" forName="text8" refType="w" fact="0.1623"/>
          <dgm:constr type="h" for="ch" forName="text8" refType="h" fact="0.2314"/>
          <dgm:constr type="l" for="ch" forName="imageaccent8" refType="w" fact="0.8392"/>
          <dgm:constr type="t" for="ch" forName="imageaccent8" refType="h" fact="0.7449"/>
          <dgm:constr type="w" for="ch" forName="imageaccent8" refType="w" fact="0.0189"/>
          <dgm:constr type="h" for="ch" forName="imageaccent8" refType="h" fact="0.0271"/>
          <dgm:constr type="l" for="ch" forName="textaccent8" refType="w" fact="0.8693"/>
          <dgm:constr type="t" for="ch" forName="textaccent8" refType="h" fact="0.7194"/>
          <dgm:constr type="w" for="ch" forName="textaccent8" refType="w" fact="0.0189"/>
          <dgm:constr type="h" for="ch" forName="textaccent8" refType="h" fact="0.0271"/>
          <dgm:constr type="l" for="ch" forName="text9" refType="w" fact="0.8377"/>
          <dgm:constr type="t" for="ch" forName="text9" refType="h" fact="0.005"/>
          <dgm:constr type="w" for="ch" forName="text9" refType="w" fact="0.1623"/>
          <dgm:constr type="h" for="ch" forName="text9" refType="h" fact="0.2314"/>
          <dgm:constr type="l" for="ch" forName="textaccent9" refType="w" fact="0.95"/>
          <dgm:constr type="t" for="ch" forName="textaccent9" refType="h" fact="0.2084"/>
          <dgm:constr type="w" for="ch" forName="textaccent9" refType="w" fact="0.0189"/>
          <dgm:constr type="h" for="ch" forName="textaccent9" refType="h" fact="0.0271"/>
          <dgm:constr type="l" for="ch" forName="image9" refType="w" fact="0.8377"/>
          <dgm:constr type="t" for="ch" forName="image9" refType="h" fact="0.2604"/>
          <dgm:constr type="w" for="ch" forName="image9" refType="w" fact="0.1623"/>
          <dgm:constr type="h" for="ch" forName="image9" refType="h" fact="0.2314"/>
          <dgm:constr type="l" for="ch" forName="imageaccent9" refType="w" fact="0.95"/>
          <dgm:constr type="t" for="ch" forName="imageaccent9" refType="h" fact="0.2618"/>
          <dgm:constr type="w" for="ch" forName="imageaccent9" refType="w" fact="0.0189"/>
          <dgm:constr type="h" for="ch" forName="imageaccent9" refType="h" fact="0.0271"/>
          <dgm:constr type="l" for="ch" forName="image10" refType="w" fact="0.2786"/>
          <dgm:constr type="t" for="ch" forName="image10" refType="h" fact="0.7686"/>
          <dgm:constr type="w" for="ch" forName="image10" refType="w" fact="0.1623"/>
          <dgm:constr type="h" for="ch" forName="image10" refType="h" fact="0.2314"/>
          <dgm:constr type="l" for="ch" forName="text10" refType="w" fact="0.4183"/>
          <dgm:constr type="t" for="ch" forName="text10" refType="h" fact="0.6419"/>
          <dgm:constr type="w" for="ch" forName="text10" refType="w" fact="0.1623"/>
          <dgm:constr type="h" for="ch" forName="text10" refType="h" fact="0.2314"/>
          <dgm:constr type="l" for="ch" forName="imageaccent10" refType="w" fact="0.4203"/>
          <dgm:constr type="t" for="ch" forName="imageaccent10" refType="h" fact="0.8701"/>
          <dgm:constr type="w" for="ch" forName="imageaccent10" refType="w" fact="0.0189"/>
          <dgm:constr type="h" for="ch" forName="imageaccent10" refType="h" fact="0.0271"/>
          <dgm:constr type="l" for="ch" forName="textaccent10" refType="w" fact="0.4504"/>
          <dgm:constr type="t" for="ch" forName="textaccent10" refType="h" fact="0.8446"/>
          <dgm:constr type="w" for="ch" forName="textaccent10" refType="w" fact="0.0189"/>
          <dgm:constr type="h" for="ch" forName="textaccent10" refType="h" fact="0.0271"/>
        </dgm:constrLst>
      </dgm:if>
      <dgm:if name="Name12" axis="ch" ptType="node" func="cnt" op="equ" val="11">
        <dgm:alg type="composite">
          <dgm:param type="ar" val="1.4704"/>
        </dgm:alg>
        <dgm:constrLst>
          <dgm:constr type="primFontSz" for="des" ptType="node" op="equ" val="65"/>
          <dgm:constr type="l" for="ch" forName="image4" refType="w" fact="0.5585"/>
          <dgm:constr type="t" for="ch" forName="image4" refType="h" fact="0.2287"/>
          <dgm:constr type="w" for="ch" forName="image4" refType="w" fact="0.1623"/>
          <dgm:constr type="h" for="ch" forName="image4" refType="h" fact="0.2049"/>
          <dgm:constr type="l" for="ch" forName="text5" refType="w" fact="0.5585"/>
          <dgm:constr type="t" for="ch" forName="text5" refType="h" fact="0.0022"/>
          <dgm:constr type="w" for="ch" forName="text5" refType="w" fact="0.1623"/>
          <dgm:constr type="h" for="ch" forName="text5" refType="h" fact="0.2049"/>
          <dgm:constr type="l" for="ch" forName="image5" refType="w" fact="0.6982"/>
          <dgm:constr type="t" for="ch" forName="image5" refType="h" fact="0.1165"/>
          <dgm:constr type="w" for="ch" forName="image5" refType="w" fact="0.1623"/>
          <dgm:constr type="h" for="ch" forName="image5" refType="h" fact="0.2049"/>
          <dgm:constr type="l" for="ch" forName="image2" refType="w" fact="0.4189"/>
          <dgm:constr type="t" for="ch" forName="image2" refType="h" fact="0.34"/>
          <dgm:constr type="w" for="ch" forName="image2" refType="w" fact="0.1623"/>
          <dgm:constr type="h" for="ch" forName="image2" refType="h" fact="0.2049"/>
          <dgm:constr type="l" for="ch" forName="text4" refType="w" fact="0.4189"/>
          <dgm:constr type="t" for="ch" forName="text4" refType="h" fact="0.1135"/>
          <dgm:constr type="w" for="ch" forName="text4" refType="w" fact="0.1623"/>
          <dgm:constr type="h" for="ch" forName="text4" refType="h" fact="0.2049"/>
          <dgm:constr type="l" for="ch" forName="text2" refType="w" fact="0.2793"/>
          <dgm:constr type="t" for="ch" forName="text2" refType="h" fact="0.2265"/>
          <dgm:constr type="w" for="ch" forName="text2" refType="w" fact="0.1623"/>
          <dgm:constr type="h" for="ch" forName="text2" refType="h" fact="0.2049"/>
          <dgm:constr type="l" for="ch" forName="image3" refType="w" fact="0.2793"/>
          <dgm:constr type="t" for="ch" forName="image3" refType="h" fact="0"/>
          <dgm:constr type="w" for="ch" forName="image3" refType="w" fact="0.1623"/>
          <dgm:constr type="h" for="ch" forName="image3" refType="h" fact="0.2049"/>
          <dgm:constr type="l" for="ch" forName="text1" refType="w" fact="0.1396"/>
          <dgm:constr type="t" for="ch" forName="text1" refType="h" fact="0.3404"/>
          <dgm:constr type="w" for="ch" forName="text1" refType="w" fact="0.1623"/>
          <dgm:constr type="h" for="ch" forName="text1" refType="h" fact="0.2049"/>
          <dgm:constr type="l" for="ch" forName="text3" refType="w" fact="0.1396"/>
          <dgm:constr type="t" for="ch" forName="text3" refType="h" fact="0.1139"/>
          <dgm:constr type="w" for="ch" forName="text3" refType="w" fact="0.1623"/>
          <dgm:constr type="h" for="ch" forName="text3" refType="h" fact="0.2049"/>
          <dgm:constr type="l" for="ch" forName="textaccent1" refType="w" fact="0.1435"/>
          <dgm:constr type="t" for="ch" forName="textaccent1" refType="h" fact="0.432"/>
          <dgm:constr type="w" for="ch" forName="textaccent1" refType="w" fact="0.0189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623"/>
          <dgm:constr type="h" for="ch" forName="image1" refType="h" fact="0.2049"/>
          <dgm:constr type="l" for="ch" forName="imageaccent1" refType="w" fact="0.1111"/>
          <dgm:constr type="t" for="ch" forName="imageaccent1" refType="h" fact="0.4048"/>
          <dgm:constr type="w" for="ch" forName="imageaccent1" refType="w" fact="0.0189"/>
          <dgm:constr type="h" for="ch" forName="imageaccent1" refType="h" fact="0.024"/>
          <dgm:constr type="l" for="ch" forName="textaccent2" refType="w" fact="0.391"/>
          <dgm:constr type="t" for="ch" forName="textaccent2" refType="h" fact="0.4038"/>
          <dgm:constr type="w" for="ch" forName="textaccent2" refType="w" fact="0.0189"/>
          <dgm:constr type="h" for="ch" forName="textaccent2" refType="h" fact="0.024"/>
          <dgm:constr type="l" for="ch" forName="imageaccent2" refType="w" fact="0.4228"/>
          <dgm:constr type="t" for="ch" forName="imageaccent2" refType="h" fact="0.4312"/>
          <dgm:constr type="w" for="ch" forName="imageaccent2" refType="w" fact="0.0189"/>
          <dgm:constr type="h" for="ch" forName="imageaccent2" refType="h" fact="0.024"/>
          <dgm:constr type="l" for="ch" forName="textaccent3" refType="w" fact="0.2501"/>
          <dgm:constr type="t" for="ch" forName="textaccent3" refType="h" fact="0.1167"/>
          <dgm:constr type="w" for="ch" forName="textaccent3" refType="w" fact="0.0189"/>
          <dgm:constr type="h" for="ch" forName="textaccent3" refType="h" fact="0.024"/>
          <dgm:constr type="l" for="ch" forName="imageaccent3" refType="w" fact="0.2839"/>
          <dgm:constr type="t" for="ch" forName="imageaccent3" refType="h" fact="0.0908"/>
          <dgm:constr type="w" for="ch" forName="imageaccent3" refType="w" fact="0.0189"/>
          <dgm:constr type="h" for="ch" forName="imageaccent3" refType="h" fact="0.024"/>
          <dgm:constr type="l" for="ch" forName="textaccent4" refType="w" fact="0.5593"/>
          <dgm:constr type="t" for="ch" forName="textaccent4" refType="h" fact="0.2042"/>
          <dgm:constr type="w" for="ch" forName="textaccent4" refType="w" fact="0.0189"/>
          <dgm:constr type="h" for="ch" forName="textaccent4" refType="h" fact="0.024"/>
          <dgm:constr type="l" for="ch" forName="imageaccent4" refType="w" fact="0.5901"/>
          <dgm:constr type="t" for="ch" forName="imageaccent4" refType="h" fact="0.2323"/>
          <dgm:constr type="w" for="ch" forName="imageaccent4" refType="w" fact="0.0189"/>
          <dgm:constr type="h" for="ch" forName="imageaccent4" refType="h" fact="0.024"/>
          <dgm:constr type="l" for="ch" forName="textaccent5" refType="w" fact="0.6989"/>
          <dgm:constr type="t" for="ch" forName="textaccent5" refType="h" fact="0.094"/>
          <dgm:constr type="w" for="ch" forName="textaccent5" refType="w" fact="0.0189"/>
          <dgm:constr type="h" for="ch" forName="textaccent5" refType="h" fact="0.024"/>
          <dgm:constr type="l" for="ch" forName="imageaccent5" refType="w" fact="0.7305"/>
          <dgm:constr type="t" for="ch" forName="imageaccent5" refType="h" fact="0.121"/>
          <dgm:constr type="w" for="ch" forName="imageaccent5" refType="w" fact="0.0189"/>
          <dgm:constr type="h" for="ch" forName="imageaccent5" refType="h" fact="0.024"/>
          <dgm:constr type="l" for="ch" forName="image6" refType="w" fact="0.5585"/>
          <dgm:constr type="t" for="ch" forName="image6" refType="h" fact="0.4548"/>
          <dgm:constr type="w" for="ch" forName="image6" refType="w" fact="0.1623"/>
          <dgm:constr type="h" for="ch" forName="image6" refType="h" fact="0.2049"/>
          <dgm:constr type="l" for="ch" forName="text6" refType="w" fact="0.6982"/>
          <dgm:constr type="t" for="ch" forName="text6" refType="h" fact="0.3426"/>
          <dgm:constr type="w" for="ch" forName="text6" refType="w" fact="0.1623"/>
          <dgm:constr type="h" for="ch" forName="text6" refType="h" fact="0.2049"/>
          <dgm:constr type="l" for="ch" forName="imageaccent6" refType="w" fact="0.7002"/>
          <dgm:constr type="t" for="ch" forName="imageaccent6" refType="h" fact="0.5447"/>
          <dgm:constr type="w" for="ch" forName="imageaccent6" refType="w" fact="0.0189"/>
          <dgm:constr type="h" for="ch" forName="imageaccent6" refType="h" fact="0.024"/>
          <dgm:constr type="l" for="ch" forName="textaccent6" refType="w" fact="0.7303"/>
          <dgm:constr type="t" for="ch" forName="textaccent6" refType="h" fact="0.5221"/>
          <dgm:constr type="w" for="ch" forName="textaccent6" refType="w" fact="0.0189"/>
          <dgm:constr type="h" for="ch" forName="textaccent6" refType="h" fact="0.024"/>
          <dgm:constr type="l" for="ch" forName="text7" refType="w" fact="0.2792"/>
          <dgm:constr type="t" for="ch" forName="text7" refType="h" fact="0.4535"/>
          <dgm:constr type="w" for="ch" forName="text7" refType="w" fact="0.1623"/>
          <dgm:constr type="h" for="ch" forName="text7" refType="h" fact="0.2049"/>
          <dgm:constr type="l" for="ch" forName="image7" refType="w" fact="0.1395"/>
          <dgm:constr type="t" for="ch" forName="image7" refType="h" fact="0.5674"/>
          <dgm:constr type="w" for="ch" forName="image7" refType="w" fact="0.1623"/>
          <dgm:constr type="h" for="ch" forName="image7" refType="h" fact="0.2049"/>
          <dgm:constr type="l" for="ch" forName="imageaccent7" refType="w" fact="0.25"/>
          <dgm:constr type="t" for="ch" forName="imageaccent7" refType="h" fact="0.5703"/>
          <dgm:constr type="w" for="ch" forName="imageaccent7" refType="w" fact="0.0189"/>
          <dgm:constr type="h" for="ch" forName="imageaccent7" refType="h" fact="0.024"/>
          <dgm:constr type="l" for="ch" forName="textaccent7" refType="w" fact="0.2838"/>
          <dgm:constr type="t" for="ch" forName="textaccent7" refType="h" fact="0.5443"/>
          <dgm:constr type="w" for="ch" forName="textaccent7" refType="w" fact="0.0189"/>
          <dgm:constr type="h" for="ch" forName="textaccent7" refType="h" fact="0.024"/>
          <dgm:constr type="l" for="ch" forName="image8" refType="w" fact="0.6975"/>
          <dgm:constr type="t" for="ch" forName="image8" refType="h" fact="0.5696"/>
          <dgm:constr type="w" for="ch" forName="image8" refType="w" fact="0.1623"/>
          <dgm:constr type="h" for="ch" forName="image8" refType="h" fact="0.2049"/>
          <dgm:constr type="l" for="ch" forName="text8" refType="w" fact="0.8371"/>
          <dgm:constr type="t" for="ch" forName="text8" refType="h" fact="0.4574"/>
          <dgm:constr type="w" for="ch" forName="text8" refType="w" fact="0.1623"/>
          <dgm:constr type="h" for="ch" forName="text8" refType="h" fact="0.2049"/>
          <dgm:constr type="l" for="ch" forName="imageaccent8" refType="w" fact="0.8392"/>
          <dgm:constr type="t" for="ch" forName="imageaccent8" refType="h" fact="0.6595"/>
          <dgm:constr type="w" for="ch" forName="imageaccent8" refType="w" fact="0.0189"/>
          <dgm:constr type="h" for="ch" forName="imageaccent8" refType="h" fact="0.024"/>
          <dgm:constr type="l" for="ch" forName="textaccent8" refType="w" fact="0.8693"/>
          <dgm:constr type="t" for="ch" forName="textaccent8" refType="h" fact="0.6369"/>
          <dgm:constr type="w" for="ch" forName="textaccent8" refType="w" fact="0.0189"/>
          <dgm:constr type="h" for="ch" forName="textaccent8" refType="h" fact="0.024"/>
          <dgm:constr type="l" for="ch" forName="text9" refType="w" fact="0.8377"/>
          <dgm:constr type="t" for="ch" forName="text9" refType="h" fact="0.0044"/>
          <dgm:constr type="w" for="ch" forName="text9" refType="w" fact="0.1623"/>
          <dgm:constr type="h" for="ch" forName="text9" refType="h" fact="0.2049"/>
          <dgm:constr type="l" for="ch" forName="textaccent9" refType="w" fact="0.95"/>
          <dgm:constr type="t" for="ch" forName="textaccent9" refType="h" fact="0.1846"/>
          <dgm:constr type="w" for="ch" forName="textaccent9" refType="w" fact="0.0189"/>
          <dgm:constr type="h" for="ch" forName="textaccent9" refType="h" fact="0.024"/>
          <dgm:constr type="l" for="ch" forName="image9" refType="w" fact="0.8377"/>
          <dgm:constr type="t" for="ch" forName="image9" refType="h" fact="0.2306"/>
          <dgm:constr type="w" for="ch" forName="image9" refType="w" fact="0.1623"/>
          <dgm:constr type="h" for="ch" forName="image9" refType="h" fact="0.2049"/>
          <dgm:constr type="l" for="ch" forName="imageaccent9" refType="w" fact="0.95"/>
          <dgm:constr type="t" for="ch" forName="imageaccent9" refType="h" fact="0.2318"/>
          <dgm:constr type="w" for="ch" forName="imageaccent9" refType="w" fact="0.0189"/>
          <dgm:constr type="h" for="ch" forName="imageaccent9" refType="h" fact="0.024"/>
          <dgm:constr type="l" for="ch" forName="image10" refType="w" fact="0.2786"/>
          <dgm:constr type="t" for="ch" forName="image10" refType="h" fact="0.6805"/>
          <dgm:constr type="w" for="ch" forName="image10" refType="w" fact="0.1623"/>
          <dgm:constr type="h" for="ch" forName="image10" refType="h" fact="0.2049"/>
          <dgm:constr type="l" for="ch" forName="text10" refType="w" fact="0.4183"/>
          <dgm:constr type="t" for="ch" forName="text10" refType="h" fact="0.5683"/>
          <dgm:constr type="w" for="ch" forName="text10" refType="w" fact="0.1623"/>
          <dgm:constr type="h" for="ch" forName="text10" refType="h" fact="0.2049"/>
          <dgm:constr type="l" for="ch" forName="imageaccent10" refType="w" fact="0.4203"/>
          <dgm:constr type="t" for="ch" forName="imageaccent10" refType="h" fact="0.7704"/>
          <dgm:constr type="w" for="ch" forName="imageaccent10" refType="w" fact="0.0189"/>
          <dgm:constr type="h" for="ch" forName="imageaccent10" refType="h" fact="0.024"/>
          <dgm:constr type="l" for="ch" forName="textaccent10" refType="w" fact="0.4504"/>
          <dgm:constr type="t" for="ch" forName="textaccent10" refType="h" fact="0.7478"/>
          <dgm:constr type="w" for="ch" forName="textaccent10" refType="w" fact="0.0189"/>
          <dgm:constr type="h" for="ch" forName="textaccent10" refType="h" fact="0.024"/>
          <dgm:constr type="l" for="ch" forName="text11" refType="w" fact="0.6971"/>
          <dgm:constr type="t" for="ch" forName="text11" refType="h" fact="0.7951"/>
          <dgm:constr type="w" for="ch" forName="text11" refType="w" fact="0.1623"/>
          <dgm:constr type="h" for="ch" forName="text11" refType="h" fact="0.2049"/>
          <dgm:constr type="l" for="ch" forName="image11" refType="w" fact="0.5575"/>
          <dgm:constr type="t" for="ch" forName="image11" refType="h" fact="0.6816"/>
          <dgm:constr type="w" for="ch" forName="image11" refType="w" fact="0.1623"/>
          <dgm:constr type="h" for="ch" forName="image11" refType="h" fact="0.2049"/>
          <dgm:constr type="l" for="ch" forName="imageaccent11" refType="w" fact="0.6692"/>
          <dgm:constr type="t" for="ch" forName="imageaccent11" refType="h" fact="0.8589"/>
          <dgm:constr type="w" for="ch" forName="imageaccent11" refType="w" fact="0.0189"/>
          <dgm:constr type="h" for="ch" forName="imageaccent11" refType="h" fact="0.024"/>
          <dgm:constr type="l" for="ch" forName="textaccent11" refType="w" fact="0.701"/>
          <dgm:constr type="t" for="ch" forName="textaccent11" refType="h" fact="0.8863"/>
          <dgm:constr type="w" for="ch" forName="textaccent11" refType="w" fact="0.0189"/>
          <dgm:constr type="h" for="ch" forName="textaccent11" refType="h" fact="0.024"/>
        </dgm:constrLst>
      </dgm:if>
      <dgm:else name="Name13">
        <dgm:alg type="composite">
          <dgm:param type="ar" val="1.675"/>
        </dgm:alg>
        <dgm:constrLst>
          <dgm:constr type="primFontSz" for="des" ptType="node" op="equ" val="65"/>
          <dgm:constr type="l" for="ch" forName="image4" refType="w" fact="0.4903"/>
          <dgm:constr type="t" for="ch" forName="image4" refType="h" fact="0.2287"/>
          <dgm:constr type="w" for="ch" forName="image4" refType="w" fact="0.1425"/>
          <dgm:constr type="h" for="ch" forName="image4" refType="h" fact="0.2049"/>
          <dgm:constr type="l" for="ch" forName="text5" refType="w" fact="0.4903"/>
          <dgm:constr type="t" for="ch" forName="text5" refType="h" fact="0.0022"/>
          <dgm:constr type="w" for="ch" forName="text5" refType="w" fact="0.1425"/>
          <dgm:constr type="h" for="ch" forName="text5" refType="h" fact="0.2049"/>
          <dgm:constr type="l" for="ch" forName="image5" refType="w" fact="0.6129"/>
          <dgm:constr type="t" for="ch" forName="image5" refType="h" fact="0.1165"/>
          <dgm:constr type="w" for="ch" forName="image5" refType="w" fact="0.1425"/>
          <dgm:constr type="h" for="ch" forName="image5" refType="h" fact="0.2049"/>
          <dgm:constr type="l" for="ch" forName="image2" refType="w" fact="0.3677"/>
          <dgm:constr type="t" for="ch" forName="image2" refType="h" fact="0.34"/>
          <dgm:constr type="w" for="ch" forName="image2" refType="w" fact="0.1425"/>
          <dgm:constr type="h" for="ch" forName="image2" refType="h" fact="0.2049"/>
          <dgm:constr type="l" for="ch" forName="text4" refType="w" fact="0.3677"/>
          <dgm:constr type="t" for="ch" forName="text4" refType="h" fact="0.1135"/>
          <dgm:constr type="w" for="ch" forName="text4" refType="w" fact="0.1425"/>
          <dgm:constr type="h" for="ch" forName="text4" refType="h" fact="0.2049"/>
          <dgm:constr type="l" for="ch" forName="text2" refType="w" fact="0.2452"/>
          <dgm:constr type="t" for="ch" forName="text2" refType="h" fact="0.2265"/>
          <dgm:constr type="w" for="ch" forName="text2" refType="w" fact="0.1425"/>
          <dgm:constr type="h" for="ch" forName="text2" refType="h" fact="0.2049"/>
          <dgm:constr type="l" for="ch" forName="image3" refType="w" fact="0.2452"/>
          <dgm:constr type="t" for="ch" forName="image3" refType="h" fact="0"/>
          <dgm:constr type="w" for="ch" forName="image3" refType="w" fact="0.1425"/>
          <dgm:constr type="h" for="ch" forName="image3" refType="h" fact="0.2049"/>
          <dgm:constr type="l" for="ch" forName="text1" refType="w" fact="0.1226"/>
          <dgm:constr type="t" for="ch" forName="text1" refType="h" fact="0.3404"/>
          <dgm:constr type="w" for="ch" forName="text1" refType="w" fact="0.1425"/>
          <dgm:constr type="h" for="ch" forName="text1" refType="h" fact="0.2049"/>
          <dgm:constr type="l" for="ch" forName="text3" refType="w" fact="0.1226"/>
          <dgm:constr type="t" for="ch" forName="text3" refType="h" fact="0.1139"/>
          <dgm:constr type="w" for="ch" forName="text3" refType="w" fact="0.1425"/>
          <dgm:constr type="h" for="ch" forName="text3" refType="h" fact="0.2049"/>
          <dgm:constr type="l" for="ch" forName="textaccent1" refType="w" fact="0.126"/>
          <dgm:constr type="t" for="ch" forName="textaccent1" refType="h" fact="0.432"/>
          <dgm:constr type="w" for="ch" forName="textaccent1" refType="w" fact="0.0166"/>
          <dgm:constr type="h" for="ch" forName="textaccent1" refType="h" fact="0.024"/>
          <dgm:constr type="l" for="ch" forName="image1" refType="w" fact="0"/>
          <dgm:constr type="t" for="ch" forName="image1" refType="h" fact="0.2272"/>
          <dgm:constr type="w" for="ch" forName="image1" refType="w" fact="0.1425"/>
          <dgm:constr type="h" for="ch" forName="image1" refType="h" fact="0.2049"/>
          <dgm:constr type="l" for="ch" forName="imageaccent1" refType="w" fact="0.0976"/>
          <dgm:constr type="t" for="ch" forName="imageaccent1" refType="h" fact="0.4048"/>
          <dgm:constr type="w" for="ch" forName="imageaccent1" refType="w" fact="0.0166"/>
          <dgm:constr type="h" for="ch" forName="imageaccent1" refType="h" fact="0.024"/>
          <dgm:constr type="l" for="ch" forName="textaccent2" refType="w" fact="0.3432"/>
          <dgm:constr type="t" for="ch" forName="textaccent2" refType="h" fact="0.4038"/>
          <dgm:constr type="w" for="ch" forName="textaccent2" refType="w" fact="0.0166"/>
          <dgm:constr type="h" for="ch" forName="textaccent2" refType="h" fact="0.024"/>
          <dgm:constr type="l" for="ch" forName="imageaccent2" refType="w" fact="0.3712"/>
          <dgm:constr type="t" for="ch" forName="imageaccent2" refType="h" fact="0.4312"/>
          <dgm:constr type="w" for="ch" forName="imageaccent2" refType="w" fact="0.0166"/>
          <dgm:constr type="h" for="ch" forName="imageaccent2" refType="h" fact="0.024"/>
          <dgm:constr type="l" for="ch" forName="textaccent3" refType="w" fact="0.2196"/>
          <dgm:constr type="t" for="ch" forName="textaccent3" refType="h" fact="0.1167"/>
          <dgm:constr type="w" for="ch" forName="textaccent3" refType="w" fact="0.0166"/>
          <dgm:constr type="h" for="ch" forName="textaccent3" refType="h" fact="0.024"/>
          <dgm:constr type="l" for="ch" forName="imageaccent3" refType="w" fact="0.2492"/>
          <dgm:constr type="t" for="ch" forName="imageaccent3" refType="h" fact="0.0908"/>
          <dgm:constr type="w" for="ch" forName="imageaccent3" refType="w" fact="0.0166"/>
          <dgm:constr type="h" for="ch" forName="imageaccent3" refType="h" fact="0.024"/>
          <dgm:constr type="l" for="ch" forName="textaccent4" refType="w" fact="0.491"/>
          <dgm:constr type="t" for="ch" forName="textaccent4" refType="h" fact="0.2042"/>
          <dgm:constr type="w" for="ch" forName="textaccent4" refType="w" fact="0.0166"/>
          <dgm:constr type="h" for="ch" forName="textaccent4" refType="h" fact="0.024"/>
          <dgm:constr type="l" for="ch" forName="imageaccent4" refType="w" fact="0.5181"/>
          <dgm:constr type="t" for="ch" forName="imageaccent4" refType="h" fact="0.2323"/>
          <dgm:constr type="w" for="ch" forName="imageaccent4" refType="w" fact="0.0166"/>
          <dgm:constr type="h" for="ch" forName="imageaccent4" refType="h" fact="0.024"/>
          <dgm:constr type="l" for="ch" forName="textaccent5" refType="w" fact="0.6136"/>
          <dgm:constr type="t" for="ch" forName="textaccent5" refType="h" fact="0.094"/>
          <dgm:constr type="w" for="ch" forName="textaccent5" refType="w" fact="0.0166"/>
          <dgm:constr type="h" for="ch" forName="textaccent5" refType="h" fact="0.024"/>
          <dgm:constr type="l" for="ch" forName="imageaccent5" refType="w" fact="0.6413"/>
          <dgm:constr type="t" for="ch" forName="imageaccent5" refType="h" fact="0.121"/>
          <dgm:constr type="w" for="ch" forName="imageaccent5" refType="w" fact="0.0166"/>
          <dgm:constr type="h" for="ch" forName="imageaccent5" refType="h" fact="0.024"/>
          <dgm:constr type="l" for="ch" forName="image6" refType="w" fact="0.4903"/>
          <dgm:constr type="t" for="ch" forName="image6" refType="h" fact="0.4548"/>
          <dgm:constr type="w" for="ch" forName="image6" refType="w" fact="0.1425"/>
          <dgm:constr type="h" for="ch" forName="image6" refType="h" fact="0.2049"/>
          <dgm:constr type="l" for="ch" forName="text6" refType="w" fact="0.6129"/>
          <dgm:constr type="t" for="ch" forName="text6" refType="h" fact="0.3426"/>
          <dgm:constr type="w" for="ch" forName="text6" refType="w" fact="0.1425"/>
          <dgm:constr type="h" for="ch" forName="text6" refType="h" fact="0.2049"/>
          <dgm:constr type="l" for="ch" forName="imageaccent6" refType="w" fact="0.6147"/>
          <dgm:constr type="t" for="ch" forName="imageaccent6" refType="h" fact="0.5447"/>
          <dgm:constr type="w" for="ch" forName="imageaccent6" refType="w" fact="0.0166"/>
          <dgm:constr type="h" for="ch" forName="imageaccent6" refType="h" fact="0.024"/>
          <dgm:constr type="l" for="ch" forName="textaccent6" refType="w" fact="0.6411"/>
          <dgm:constr type="t" for="ch" forName="textaccent6" refType="h" fact="0.5221"/>
          <dgm:constr type="w" for="ch" forName="textaccent6" refType="w" fact="0.0166"/>
          <dgm:constr type="h" for="ch" forName="textaccent6" refType="h" fact="0.024"/>
          <dgm:constr type="l" for="ch" forName="text7" refType="w" fact="0.2451"/>
          <dgm:constr type="t" for="ch" forName="text7" refType="h" fact="0.4535"/>
          <dgm:constr type="w" for="ch" forName="text7" refType="w" fact="0.1425"/>
          <dgm:constr type="h" for="ch" forName="text7" refType="h" fact="0.2049"/>
          <dgm:constr type="l" for="ch" forName="image7" refType="w" fact="0.1225"/>
          <dgm:constr type="t" for="ch" forName="image7" refType="h" fact="0.5674"/>
          <dgm:constr type="w" for="ch" forName="image7" refType="w" fact="0.1425"/>
          <dgm:constr type="h" for="ch" forName="image7" refType="h" fact="0.2049"/>
          <dgm:constr type="l" for="ch" forName="imageaccent7" refType="w" fact="0.2195"/>
          <dgm:constr type="t" for="ch" forName="imageaccent7" refType="h" fact="0.5703"/>
          <dgm:constr type="w" for="ch" forName="imageaccent7" refType="w" fact="0.0166"/>
          <dgm:constr type="h" for="ch" forName="imageaccent7" refType="h" fact="0.024"/>
          <dgm:constr type="l" for="ch" forName="textaccent7" refType="w" fact="0.2491"/>
          <dgm:constr type="t" for="ch" forName="textaccent7" refType="h" fact="0.5443"/>
          <dgm:constr type="w" for="ch" forName="textaccent7" refType="w" fact="0.0166"/>
          <dgm:constr type="h" for="ch" forName="textaccent7" refType="h" fact="0.024"/>
          <dgm:constr type="l" for="ch" forName="image8" refType="w" fact="0.6123"/>
          <dgm:constr type="t" for="ch" forName="image8" refType="h" fact="0.5696"/>
          <dgm:constr type="w" for="ch" forName="image8" refType="w" fact="0.1425"/>
          <dgm:constr type="h" for="ch" forName="image8" refType="h" fact="0.2049"/>
          <dgm:constr type="l" for="ch" forName="text8" refType="w" fact="0.7349"/>
          <dgm:constr type="t" for="ch" forName="text8" refType="h" fact="0.4574"/>
          <dgm:constr type="w" for="ch" forName="text8" refType="w" fact="0.1425"/>
          <dgm:constr type="h" for="ch" forName="text8" refType="h" fact="0.2049"/>
          <dgm:constr type="l" for="ch" forName="imageaccent8" refType="w" fact="0.7367"/>
          <dgm:constr type="t" for="ch" forName="imageaccent8" refType="h" fact="0.6595"/>
          <dgm:constr type="w" for="ch" forName="imageaccent8" refType="w" fact="0.0166"/>
          <dgm:constr type="h" for="ch" forName="imageaccent8" refType="h" fact="0.024"/>
          <dgm:constr type="l" for="ch" forName="textaccent8" refType="w" fact="0.7631"/>
          <dgm:constr type="t" for="ch" forName="textaccent8" refType="h" fact="0.6369"/>
          <dgm:constr type="w" for="ch" forName="textaccent8" refType="w" fact="0.0166"/>
          <dgm:constr type="h" for="ch" forName="textaccent8" refType="h" fact="0.024"/>
          <dgm:constr type="l" for="ch" forName="text9" refType="w" fact="0.7354"/>
          <dgm:constr type="t" for="ch" forName="text9" refType="h" fact="0.0044"/>
          <dgm:constr type="w" for="ch" forName="text9" refType="w" fact="0.1425"/>
          <dgm:constr type="h" for="ch" forName="text9" refType="h" fact="0.2049"/>
          <dgm:constr type="l" for="ch" forName="textaccent9" refType="w" fact="0.8339"/>
          <dgm:constr type="t" for="ch" forName="textaccent9" refType="h" fact="0.1846"/>
          <dgm:constr type="w" for="ch" forName="textaccent9" refType="w" fact="0.0166"/>
          <dgm:constr type="h" for="ch" forName="textaccent9" refType="h" fact="0.024"/>
          <dgm:constr type="l" for="ch" forName="image9" refType="w" fact="0.7354"/>
          <dgm:constr type="t" for="ch" forName="image9" refType="h" fact="0.2306"/>
          <dgm:constr type="w" for="ch" forName="image9" refType="w" fact="0.1425"/>
          <dgm:constr type="h" for="ch" forName="image9" refType="h" fact="0.2049"/>
          <dgm:constr type="l" for="ch" forName="imageaccent9" refType="w" fact="0.8339"/>
          <dgm:constr type="t" for="ch" forName="imageaccent9" refType="h" fact="0.2318"/>
          <dgm:constr type="w" for="ch" forName="imageaccent9" refType="w" fact="0.0166"/>
          <dgm:constr type="h" for="ch" forName="imageaccent9" refType="h" fact="0.024"/>
          <dgm:constr type="l" for="ch" forName="image10" refType="w" fact="0.2446"/>
          <dgm:constr type="t" for="ch" forName="image10" refType="h" fact="0.6805"/>
          <dgm:constr type="w" for="ch" forName="image10" refType="w" fact="0.1425"/>
          <dgm:constr type="h" for="ch" forName="image10" refType="h" fact="0.2049"/>
          <dgm:constr type="l" for="ch" forName="text10" refType="w" fact="0.3672"/>
          <dgm:constr type="t" for="ch" forName="text10" refType="h" fact="0.5683"/>
          <dgm:constr type="w" for="ch" forName="text10" refType="w" fact="0.1425"/>
          <dgm:constr type="h" for="ch" forName="text10" refType="h" fact="0.2049"/>
          <dgm:constr type="l" for="ch" forName="imageaccent10" refType="w" fact="0.369"/>
          <dgm:constr type="t" for="ch" forName="imageaccent10" refType="h" fact="0.7704"/>
          <dgm:constr type="w" for="ch" forName="imageaccent10" refType="w" fact="0.0166"/>
          <dgm:constr type="h" for="ch" forName="imageaccent10" refType="h" fact="0.024"/>
          <dgm:constr type="l" for="ch" forName="textaccent10" refType="w" fact="0.3954"/>
          <dgm:constr type="t" for="ch" forName="textaccent10" refType="h" fact="0.7478"/>
          <dgm:constr type="w" for="ch" forName="textaccent10" refType="w" fact="0.0166"/>
          <dgm:constr type="h" for="ch" forName="textaccent10" refType="h" fact="0.024"/>
          <dgm:constr type="l" for="ch" forName="text11" refType="w" fact="0.612"/>
          <dgm:constr type="t" for="ch" forName="text11" refType="h" fact="0.7951"/>
          <dgm:constr type="w" for="ch" forName="text11" refType="w" fact="0.1425"/>
          <dgm:constr type="h" for="ch" forName="text11" refType="h" fact="0.2049"/>
          <dgm:constr type="l" for="ch" forName="image11" refType="w" fact="0.4894"/>
          <dgm:constr type="t" for="ch" forName="image11" refType="h" fact="0.6816"/>
          <dgm:constr type="w" for="ch" forName="image11" refType="w" fact="0.1425"/>
          <dgm:constr type="h" for="ch" forName="image11" refType="h" fact="0.2049"/>
          <dgm:constr type="l" for="ch" forName="imageaccent11" refType="w" fact="0.5874"/>
          <dgm:constr type="t" for="ch" forName="imageaccent11" refType="h" fact="0.8589"/>
          <dgm:constr type="w" for="ch" forName="imageaccent11" refType="w" fact="0.0166"/>
          <dgm:constr type="h" for="ch" forName="imageaccent11" refType="h" fact="0.024"/>
          <dgm:constr type="l" for="ch" forName="textaccent11" refType="w" fact="0.6154"/>
          <dgm:constr type="t" for="ch" forName="textaccent11" refType="h" fact="0.8863"/>
          <dgm:constr type="w" for="ch" forName="textaccent11" refType="w" fact="0.0166"/>
          <dgm:constr type="h" for="ch" forName="textaccent11" refType="h" fact="0.024"/>
          <dgm:constr type="l" for="ch" forName="text12" refType="w" fact="0.735"/>
          <dgm:constr type="t" for="ch" forName="text12" refType="h" fact="0.684"/>
          <dgm:constr type="w" for="ch" forName="text12" refType="w" fact="0.1425"/>
          <dgm:constr type="h" for="ch" forName="text12" refType="h" fact="0.2049"/>
          <dgm:constr type="l" for="ch" forName="image12" refType="w" fact="0.8575"/>
          <dgm:constr type="t" for="ch" forName="image12" refType="h" fact="0.5718"/>
          <dgm:constr type="w" for="ch" forName="image12" refType="w" fact="0.1425"/>
          <dgm:constr type="h" for="ch" forName="image12" refType="h" fact="0.2049"/>
          <dgm:constr type="l" for="ch" forName="textaccent12" refType="w" fact="0.8594"/>
          <dgm:constr type="t" for="ch" forName="textaccent12" refType="h" fact="0.7739"/>
          <dgm:constr type="w" for="ch" forName="textaccent12" refType="w" fact="0.0166"/>
          <dgm:constr type="h" for="ch" forName="textaccent12" refType="h" fact="0.024"/>
          <dgm:constr type="l" for="ch" forName="imageaccent12" refType="w" fact="0.8858"/>
          <dgm:constr type="t" for="ch" forName="imageaccent12" refType="h" fact="0.7513"/>
          <dgm:constr type="w" for="ch" forName="imageaccent12" refType="w" fact="0.0166"/>
          <dgm:constr type="h" for="ch" forName="imageaccent12" refType="h" fact="0.024"/>
        </dgm:constrLst>
      </dgm:else>
    </dgm:choose>
    <dgm:forEach name="wrapper" axis="self" ptType="parTrans">
      <dgm:forEach name="wrapper2" axis="self" ptType="sibTrans" st="2">
        <dgm:forEach name="textRepeat" axis="self">
          <dgm:layoutNode name="textRepeatNode" styleLbl="alignNode1">
            <dgm:varLst>
              <dgm:chMax val="0"/>
              <dgm:chPref val="0"/>
              <dgm:bulletEnabled val="1"/>
            </dgm:varLst>
            <dgm:alg type="tx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 axis="desOrSelf" ptType="node"/>
            <dgm:constrLst>
              <dgm:constr type="lMarg" refType="primFontSz" fact="0"/>
              <dgm:constr type="rMarg" refType="primFontSz" fact="0"/>
              <dgm:constr type="tMarg" refType="primFontSz" fact="0.1"/>
              <dgm:constr type="bMarg" refType="primFontSz" fact="0.1"/>
            </dgm:constrLst>
            <dgm:ruleLst>
              <dgm:rule type="primFontSz" val="5" fact="NaN" max="NaN"/>
            </dgm:ruleLst>
          </dgm:layoutNode>
        </dgm:forEach>
        <dgm:forEach name="accentRepeat" axis="self">
          <dgm:layoutNode name="accentRepeatNode" styleLbl="solidAlignAcc1">
            <dgm:alg type="sp"/>
            <dgm:shape xmlns:r="http://schemas.openxmlformats.org/officeDocument/2006/relationships" type="hexagon" r:blip="">
              <dgm:adjLst>
                <dgm:adj idx="1" val="0.25"/>
                <dgm:adj idx="2" val="1.1547"/>
              </dgm:adjLst>
            </dgm:shape>
            <dgm:presOf/>
          </dgm:layoutNode>
        </dgm:forEach>
        <dgm:forEach name="imageRepeat" axis="self">
          <dgm:layoutNode name="imageRepeatNode" styleLbl="alignAcc1">
            <dgm:alg type="sp"/>
            <dgm:shape xmlns:r="http://schemas.openxmlformats.org/officeDocument/2006/relationships" type="hexagon" r:blip="" blipPhldr="1">
              <dgm:adjLst>
                <dgm:adj idx="1" val="0.25"/>
                <dgm:adj idx="2" val="1.1547"/>
              </dgm:adjLst>
            </dgm:shape>
            <dgm:presOf axis="self"/>
          </dgm:layoutNode>
        </dgm:forEach>
      </dgm:forEach>
    </dgm:forEach>
    <dgm:forEach name="Name14" axis="ch" ptType="node" cnt="1">
      <dgm:layoutNode name="text1">
        <dgm:alg type="sp"/>
        <dgm:shape xmlns:r="http://schemas.openxmlformats.org/officeDocument/2006/relationships" r:blip="">
          <dgm:adjLst/>
        </dgm:shape>
        <dgm:presOf/>
        <dgm:constrLst/>
        <dgm:forEach name="Name15" ref="textRepeat"/>
      </dgm:layoutNode>
      <dgm:layoutNode name="textaccent1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"/>
      </dgm:layoutNode>
    </dgm:forEach>
    <dgm:forEach name="Name17" axis="ch" ptType="sibTrans" hideLastTrans="0" cnt="1">
      <dgm:layoutNode name="image1">
        <dgm:alg type="sp"/>
        <dgm:shape xmlns:r="http://schemas.openxmlformats.org/officeDocument/2006/relationships" r:blip="">
          <dgm:adjLst/>
        </dgm:shape>
        <dgm:presOf/>
        <dgm:constrLst/>
        <dgm:forEach name="Name18" ref="imageRepeat"/>
      </dgm:layoutNode>
      <dgm:layoutNode name="imageaccent1">
        <dgm:alg type="sp"/>
        <dgm:shape xmlns:r="http://schemas.openxmlformats.org/officeDocument/2006/relationships" r:blip="">
          <dgm:adjLst/>
        </dgm:shape>
        <dgm:presOf/>
        <dgm:constrLst/>
        <dgm:forEach name="Name19" ref="accentRepeat"/>
      </dgm:layoutNode>
    </dgm:forEach>
    <dgm:forEach name="Name20" axis="ch" ptType="node" st="2" cnt="1">
      <dgm:layoutNode name="text2">
        <dgm:alg type="sp"/>
        <dgm:shape xmlns:r="http://schemas.openxmlformats.org/officeDocument/2006/relationships" r:blip="">
          <dgm:adjLst/>
        </dgm:shape>
        <dgm:presOf/>
        <dgm:constrLst/>
        <dgm:forEach name="Name21" ref="textRepeat"/>
      </dgm:layoutNode>
      <dgm:layoutNode name="textaccent2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"/>
      </dgm:layoutNode>
    </dgm:forEach>
    <dgm:forEach name="Name23" axis="ch" ptType="sibTrans" hideLastTrans="0" st="2" cnt="1">
      <dgm:layoutNode name="image2">
        <dgm:alg type="sp"/>
        <dgm:shape xmlns:r="http://schemas.openxmlformats.org/officeDocument/2006/relationships" r:blip="">
          <dgm:adjLst/>
        </dgm:shape>
        <dgm:presOf/>
        <dgm:constrLst/>
        <dgm:forEach name="Name24" ref="imageRepeat"/>
      </dgm:layoutNode>
      <dgm:layoutNode name="imageaccent2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"/>
      </dgm:layoutNode>
    </dgm:forEach>
    <dgm:forEach name="Name26" axis="ch" ptType="node" st="3" cnt="1">
      <dgm:layoutNode name="text3">
        <dgm:alg type="sp"/>
        <dgm:shape xmlns:r="http://schemas.openxmlformats.org/officeDocument/2006/relationships" r:blip="">
          <dgm:adjLst/>
        </dgm:shape>
        <dgm:presOf/>
        <dgm:constrLst/>
        <dgm:forEach name="Name27" ref="textRepeat"/>
      </dgm:layoutNode>
      <dgm:layoutNode name="textaccent3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</dgm:forEach>
    <dgm:forEach name="Name29" axis="ch" ptType="sibTrans" hideLastTrans="0" st="3" cnt="1">
      <dgm:layoutNode name="image3">
        <dgm:alg type="sp"/>
        <dgm:shape xmlns:r="http://schemas.openxmlformats.org/officeDocument/2006/relationships" r:blip="">
          <dgm:adjLst/>
        </dgm:shape>
        <dgm:presOf/>
        <dgm:constrLst/>
        <dgm:forEach name="Name30" ref="imageRepeat"/>
      </dgm:layoutNode>
      <dgm:layoutNode name="imageaccent3">
        <dgm:alg type="sp"/>
        <dgm:shape xmlns:r="http://schemas.openxmlformats.org/officeDocument/2006/relationships" r:blip="">
          <dgm:adjLst/>
        </dgm:shape>
        <dgm:presOf/>
        <dgm:constrLst/>
        <dgm:forEach name="Name31" ref="accentRepeat"/>
      </dgm:layoutNode>
    </dgm:forEach>
    <dgm:forEach name="Name32" axis="ch" ptType="node" st="4" cnt="1">
      <dgm:layoutNode name="text4">
        <dgm:alg type="sp"/>
        <dgm:shape xmlns:r="http://schemas.openxmlformats.org/officeDocument/2006/relationships" r:blip="">
          <dgm:adjLst/>
        </dgm:shape>
        <dgm:presOf/>
        <dgm:constrLst/>
        <dgm:forEach name="Name33" ref="textRepeat"/>
      </dgm:layoutNode>
      <dgm:layoutNode name="textaccent4">
        <dgm:alg type="sp"/>
        <dgm:shape xmlns:r="http://schemas.openxmlformats.org/officeDocument/2006/relationships" r:blip="">
          <dgm:adjLst/>
        </dgm:shape>
        <dgm:presOf/>
        <dgm:constrLst/>
        <dgm:forEach name="Name34" ref="accentRepeat"/>
      </dgm:layoutNode>
    </dgm:forEach>
    <dgm:forEach name="Name35" axis="ch" ptType="sibTrans" hideLastTrans="0" st="4" cnt="1">
      <dgm:layoutNode name="image4">
        <dgm:alg type="sp"/>
        <dgm:shape xmlns:r="http://schemas.openxmlformats.org/officeDocument/2006/relationships" r:blip="">
          <dgm:adjLst/>
        </dgm:shape>
        <dgm:presOf/>
        <dgm:constrLst/>
        <dgm:forEach name="Name36" ref="imageRepeat"/>
      </dgm:layoutNode>
      <dgm:layoutNode name="imageaccent4">
        <dgm:alg type="sp"/>
        <dgm:shape xmlns:r="http://schemas.openxmlformats.org/officeDocument/2006/relationships" r:blip="">
          <dgm:adjLst/>
        </dgm:shape>
        <dgm:presOf/>
        <dgm:constrLst/>
        <dgm:forEach name="Name37" ref="accentRepeat"/>
      </dgm:layoutNode>
    </dgm:forEach>
    <dgm:forEach name="Name38" axis="ch" ptType="node" st="5" cnt="1">
      <dgm:layoutNode name="text5">
        <dgm:alg type="sp"/>
        <dgm:shape xmlns:r="http://schemas.openxmlformats.org/officeDocument/2006/relationships" r:blip="">
          <dgm:adjLst/>
        </dgm:shape>
        <dgm:presOf/>
        <dgm:constrLst/>
        <dgm:forEach name="Name39" ref="textRepeat"/>
      </dgm:layoutNode>
      <dgm:layoutNode name="textaccent5">
        <dgm:alg type="sp"/>
        <dgm:shape xmlns:r="http://schemas.openxmlformats.org/officeDocument/2006/relationships" r:blip="">
          <dgm:adjLst/>
        </dgm:shape>
        <dgm:presOf/>
        <dgm:constrLst/>
        <dgm:forEach name="Name40" ref="accentRepeat"/>
      </dgm:layoutNode>
    </dgm:forEach>
    <dgm:forEach name="Name41" axis="ch" ptType="sibTrans" hideLastTrans="0" st="5" cnt="1">
      <dgm:layoutNode name="image5">
        <dgm:alg type="sp"/>
        <dgm:shape xmlns:r="http://schemas.openxmlformats.org/officeDocument/2006/relationships" r:blip="">
          <dgm:adjLst/>
        </dgm:shape>
        <dgm:presOf/>
        <dgm:constrLst/>
        <dgm:forEach name="Name42" ref="imageRepeat"/>
      </dgm:layoutNode>
      <dgm:layoutNode name="imageaccent5">
        <dgm:alg type="sp"/>
        <dgm:shape xmlns:r="http://schemas.openxmlformats.org/officeDocument/2006/relationships" r:blip="">
          <dgm:adjLst/>
        </dgm:shape>
        <dgm:presOf/>
        <dgm:constrLst/>
        <dgm:forEach name="Name43" ref="accentRepeat"/>
      </dgm:layoutNode>
    </dgm:forEach>
    <dgm:forEach name="Name44" axis="ch" ptType="node" st="6" cnt="1">
      <dgm:layoutNode name="text6">
        <dgm:alg type="sp"/>
        <dgm:shape xmlns:r="http://schemas.openxmlformats.org/officeDocument/2006/relationships" r:blip="">
          <dgm:adjLst/>
        </dgm:shape>
        <dgm:presOf/>
        <dgm:constrLst/>
        <dgm:forEach name="Name45" ref="textRepeat"/>
      </dgm:layoutNode>
      <dgm:layoutNode name="textaccent6">
        <dgm:alg type="sp"/>
        <dgm:shape xmlns:r="http://schemas.openxmlformats.org/officeDocument/2006/relationships" r:blip="">
          <dgm:adjLst/>
        </dgm:shape>
        <dgm:presOf/>
        <dgm:constrLst/>
        <dgm:forEach name="Name46" ref="accentRepeat"/>
      </dgm:layoutNode>
    </dgm:forEach>
    <dgm:forEach name="Name47" axis="ch" ptType="sibTrans" hideLastTrans="0" st="6" cnt="1">
      <dgm:layoutNode name="image6">
        <dgm:alg type="sp"/>
        <dgm:shape xmlns:r="http://schemas.openxmlformats.org/officeDocument/2006/relationships" r:blip="">
          <dgm:adjLst/>
        </dgm:shape>
        <dgm:presOf/>
        <dgm:constrLst/>
        <dgm:forEach name="Name48" ref="imageRepeat"/>
      </dgm:layoutNode>
      <dgm:layoutNode name="imageaccent6">
        <dgm:alg type="sp"/>
        <dgm:shape xmlns:r="http://schemas.openxmlformats.org/officeDocument/2006/relationships" r:blip="">
          <dgm:adjLst/>
        </dgm:shape>
        <dgm:presOf/>
        <dgm:constrLst/>
        <dgm:forEach name="Name49" ref="accentRepeat"/>
      </dgm:layoutNode>
    </dgm:forEach>
    <dgm:forEach name="Name50" axis="ch" ptType="node" st="7" cnt="1">
      <dgm:layoutNode name="text7">
        <dgm:alg type="sp"/>
        <dgm:shape xmlns:r="http://schemas.openxmlformats.org/officeDocument/2006/relationships" r:blip="">
          <dgm:adjLst/>
        </dgm:shape>
        <dgm:presOf/>
        <dgm:constrLst/>
        <dgm:forEach name="Name51" ref="textRepeat"/>
      </dgm:layoutNode>
      <dgm:layoutNode name="textaccent7">
        <dgm:alg type="sp"/>
        <dgm:shape xmlns:r="http://schemas.openxmlformats.org/officeDocument/2006/relationships" r:blip="">
          <dgm:adjLst/>
        </dgm:shape>
        <dgm:presOf/>
        <dgm:constrLst/>
        <dgm:forEach name="Name52" ref="accentRepeat"/>
      </dgm:layoutNode>
    </dgm:forEach>
    <dgm:forEach name="Name53" axis="ch" ptType="sibTrans" hideLastTrans="0" st="7" cnt="1">
      <dgm:layoutNode name="image7">
        <dgm:alg type="sp"/>
        <dgm:shape xmlns:r="http://schemas.openxmlformats.org/officeDocument/2006/relationships" r:blip="">
          <dgm:adjLst/>
        </dgm:shape>
        <dgm:presOf/>
        <dgm:constrLst/>
        <dgm:forEach name="Name54" ref="imageRepeat"/>
      </dgm:layoutNode>
      <dgm:layoutNode name="imageaccent7">
        <dgm:alg type="sp"/>
        <dgm:shape xmlns:r="http://schemas.openxmlformats.org/officeDocument/2006/relationships" r:blip="">
          <dgm:adjLst/>
        </dgm:shape>
        <dgm:presOf/>
        <dgm:constrLst/>
        <dgm:forEach name="Name55" ref="accentRepeat"/>
      </dgm:layoutNode>
    </dgm:forEach>
    <dgm:forEach name="Name56" axis="ch" ptType="node" st="8" cnt="1">
      <dgm:layoutNode name="text8">
        <dgm:alg type="sp"/>
        <dgm:shape xmlns:r="http://schemas.openxmlformats.org/officeDocument/2006/relationships" r:blip="">
          <dgm:adjLst/>
        </dgm:shape>
        <dgm:presOf/>
        <dgm:constrLst/>
        <dgm:forEach name="Name57" ref="textRepeat"/>
      </dgm:layoutNode>
      <dgm:layoutNode name="textaccent8">
        <dgm:alg type="sp"/>
        <dgm:shape xmlns:r="http://schemas.openxmlformats.org/officeDocument/2006/relationships" r:blip="">
          <dgm:adjLst/>
        </dgm:shape>
        <dgm:presOf/>
        <dgm:constrLst/>
        <dgm:forEach name="Name58" ref="accentRepeat"/>
      </dgm:layoutNode>
    </dgm:forEach>
    <dgm:forEach name="Name59" axis="ch" ptType="sibTrans" hideLastTrans="0" st="8" cnt="1">
      <dgm:layoutNode name="image8">
        <dgm:alg type="sp"/>
        <dgm:shape xmlns:r="http://schemas.openxmlformats.org/officeDocument/2006/relationships" r:blip="">
          <dgm:adjLst/>
        </dgm:shape>
        <dgm:presOf/>
        <dgm:constrLst/>
        <dgm:forEach name="Name60" ref="imageRepeat"/>
      </dgm:layoutNode>
      <dgm:layoutNode name="imageaccent8">
        <dgm:alg type="sp"/>
        <dgm:shape xmlns:r="http://schemas.openxmlformats.org/officeDocument/2006/relationships" r:blip="">
          <dgm:adjLst/>
        </dgm:shape>
        <dgm:presOf/>
        <dgm:constrLst/>
        <dgm:forEach name="Name61" ref="accentRepeat"/>
      </dgm:layoutNode>
    </dgm:forEach>
    <dgm:forEach name="Name62" axis="ch" ptType="node" st="9" cnt="1">
      <dgm:layoutNode name="text9">
        <dgm:alg type="sp"/>
        <dgm:shape xmlns:r="http://schemas.openxmlformats.org/officeDocument/2006/relationships" r:blip="">
          <dgm:adjLst/>
        </dgm:shape>
        <dgm:presOf/>
        <dgm:constrLst/>
        <dgm:forEach name="Name63" ref="textRepeat"/>
      </dgm:layoutNode>
      <dgm:layoutNode name="textaccent9">
        <dgm:alg type="sp"/>
        <dgm:shape xmlns:r="http://schemas.openxmlformats.org/officeDocument/2006/relationships" r:blip="">
          <dgm:adjLst/>
        </dgm:shape>
        <dgm:presOf/>
        <dgm:constrLst/>
        <dgm:forEach name="Name64" ref="accentRepeat"/>
      </dgm:layoutNode>
    </dgm:forEach>
    <dgm:forEach name="Name65" axis="ch" ptType="sibTrans" hideLastTrans="0" st="9" cnt="1">
      <dgm:layoutNode name="image9">
        <dgm:alg type="sp"/>
        <dgm:shape xmlns:r="http://schemas.openxmlformats.org/officeDocument/2006/relationships" r:blip="">
          <dgm:adjLst/>
        </dgm:shape>
        <dgm:presOf/>
        <dgm:constrLst/>
        <dgm:forEach name="Name66" ref="imageRepeat"/>
      </dgm:layoutNode>
      <dgm:layoutNode name="imageaccent9">
        <dgm:alg type="sp"/>
        <dgm:shape xmlns:r="http://schemas.openxmlformats.org/officeDocument/2006/relationships" r:blip="">
          <dgm:adjLst/>
        </dgm:shape>
        <dgm:presOf/>
        <dgm:constrLst/>
        <dgm:forEach name="Name67" ref="accentRepeat"/>
      </dgm:layoutNode>
    </dgm:forEach>
    <dgm:forEach name="Name68" axis="ch" ptType="node" st="10" cnt="1">
      <dgm:layoutNode name="text10">
        <dgm:alg type="sp"/>
        <dgm:shape xmlns:r="http://schemas.openxmlformats.org/officeDocument/2006/relationships" r:blip="">
          <dgm:adjLst/>
        </dgm:shape>
        <dgm:presOf/>
        <dgm:constrLst/>
        <dgm:forEach name="Name69" ref="textRepeat"/>
      </dgm:layoutNode>
      <dgm:layoutNode name="textaccent10">
        <dgm:alg type="sp"/>
        <dgm:shape xmlns:r="http://schemas.openxmlformats.org/officeDocument/2006/relationships" r:blip="">
          <dgm:adjLst/>
        </dgm:shape>
        <dgm:presOf/>
        <dgm:constrLst/>
        <dgm:forEach name="Name70" ref="accentRepeat"/>
      </dgm:layoutNode>
    </dgm:forEach>
    <dgm:forEach name="Name71" axis="ch" ptType="sibTrans" hideLastTrans="0" st="10" cnt="1">
      <dgm:layoutNode name="image10">
        <dgm:alg type="sp"/>
        <dgm:shape xmlns:r="http://schemas.openxmlformats.org/officeDocument/2006/relationships" r:blip="">
          <dgm:adjLst/>
        </dgm:shape>
        <dgm:presOf/>
        <dgm:constrLst/>
        <dgm:forEach name="Name72" ref="imageRepeat"/>
      </dgm:layoutNode>
      <dgm:layoutNode name="imageaccent10">
        <dgm:alg type="sp"/>
        <dgm:shape xmlns:r="http://schemas.openxmlformats.org/officeDocument/2006/relationships" r:blip="">
          <dgm:adjLst/>
        </dgm:shape>
        <dgm:presOf/>
        <dgm:constrLst/>
        <dgm:forEach name="Name73" ref="accentRepeat"/>
      </dgm:layoutNode>
    </dgm:forEach>
    <dgm:forEach name="Name74" axis="ch" ptType="node" st="11" cnt="1">
      <dgm:layoutNode name="text11">
        <dgm:alg type="sp"/>
        <dgm:shape xmlns:r="http://schemas.openxmlformats.org/officeDocument/2006/relationships" r:blip="">
          <dgm:adjLst/>
        </dgm:shape>
        <dgm:presOf/>
        <dgm:constrLst/>
        <dgm:forEach name="Name75" ref="textRepeat"/>
      </dgm:layoutNode>
      <dgm:layoutNode name="textaccent1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</dgm:forEach>
    <dgm:forEach name="Name77" axis="ch" ptType="sibTrans" hideLastTrans="0" st="11" cnt="1">
      <dgm:layoutNode name="image11">
        <dgm:alg type="sp"/>
        <dgm:shape xmlns:r="http://schemas.openxmlformats.org/officeDocument/2006/relationships" r:blip="">
          <dgm:adjLst/>
        </dgm:shape>
        <dgm:presOf/>
        <dgm:constrLst/>
        <dgm:forEach name="Name78" ref="imageRepeat"/>
      </dgm:layoutNode>
      <dgm:layoutNode name="imageaccent11">
        <dgm:alg type="sp"/>
        <dgm:shape xmlns:r="http://schemas.openxmlformats.org/officeDocument/2006/relationships" r:blip="">
          <dgm:adjLst/>
        </dgm:shape>
        <dgm:presOf/>
        <dgm:constrLst/>
        <dgm:forEach name="Name79" ref="accentRepeat"/>
      </dgm:layoutNode>
    </dgm:forEach>
    <dgm:forEach name="Name80" axis="ch" ptType="node" st="12" cnt="1">
      <dgm:layoutNode name="text12">
        <dgm:alg type="sp"/>
        <dgm:shape xmlns:r="http://schemas.openxmlformats.org/officeDocument/2006/relationships" r:blip="">
          <dgm:adjLst/>
        </dgm:shape>
        <dgm:presOf/>
        <dgm:constrLst/>
        <dgm:forEach name="Name81" ref="textRepeat"/>
      </dgm:layoutNode>
      <dgm:layoutNode name="textaccent12">
        <dgm:alg type="sp"/>
        <dgm:shape xmlns:r="http://schemas.openxmlformats.org/officeDocument/2006/relationships" r:blip="">
          <dgm:adjLst/>
        </dgm:shape>
        <dgm:presOf/>
        <dgm:constrLst/>
        <dgm:forEach name="Name82" ref="accentRepeat"/>
      </dgm:layoutNode>
    </dgm:forEach>
    <dgm:forEach name="Name83" axis="ch" ptType="sibTrans" hideLastTrans="0" st="12" cnt="1">
      <dgm:layoutNode name="image12">
        <dgm:alg type="sp"/>
        <dgm:shape xmlns:r="http://schemas.openxmlformats.org/officeDocument/2006/relationships" r:blip="">
          <dgm:adjLst/>
        </dgm:shape>
        <dgm:presOf/>
        <dgm:constrLst/>
        <dgm:forEach name="Name84" ref="imageRepeat"/>
      </dgm:layoutNode>
      <dgm:layoutNode name="imageaccent12">
        <dgm:alg type="sp"/>
        <dgm:shape xmlns:r="http://schemas.openxmlformats.org/officeDocument/2006/relationships" r:blip="">
          <dgm:adjLst/>
        </dgm:shape>
        <dgm:presOf/>
        <dgm:constrLst/>
        <dgm:forEach name="Name85" ref="accentRepeat"/>
      </dgm:layoutNode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4">
  <dgm:title val=""/>
  <dgm:desc val=""/>
  <dgm:catLst>
    <dgm:cat type="3D" pri="11400"/>
  </dgm:catLst>
  <dgm:scene3d>
    <a:camera prst="orthographicFront"/>
    <a:lightRig rig="threePt" dir="t"/>
  </dgm:scene3d>
  <dgm:styleLbl name="node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chilly" dir="t"/>
    </dgm:scene3d>
    <dgm:sp3d z="12700" extrusionH="12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ImgPlace1">
    <dgm:scene3d>
      <a:camera prst="orthographicFront"/>
      <a:lightRig rig="chilly" dir="t"/>
    </dgm:scene3d>
    <dgm:sp3d z="-257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chilly" dir="t"/>
    </dgm:scene3d>
    <dgm:sp3d z="-700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chilly" dir="t"/>
    </dgm:scene3d>
    <dgm:sp3d z="-25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chilly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chilly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chilly" dir="t"/>
    </dgm:scene3d>
    <dgm:sp3d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chilly" dir="t"/>
    </dgm:scene3d>
    <dgm:sp3d prstMaterial="dkEdge">
      <a:bevelT w="127000" h="25400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chilly" dir="t"/>
    </dgm:scene3d>
    <dgm:sp3d z="-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chilly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9C667-AC12-4859-8E6E-46D8DA30B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0</Pages>
  <Words>3062</Words>
  <Characters>17455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4427</dc:creator>
  <cp:lastModifiedBy>Hiu Ying Chan</cp:lastModifiedBy>
  <cp:revision>3</cp:revision>
  <cp:lastPrinted>2023-01-05T02:22:00Z</cp:lastPrinted>
  <dcterms:created xsi:type="dcterms:W3CDTF">2023-01-11T06:43:00Z</dcterms:created>
  <dcterms:modified xsi:type="dcterms:W3CDTF">2023-01-12T13:21:00Z</dcterms:modified>
</cp:coreProperties>
</file>